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B00FE" w14:textId="2C3D0EA9" w:rsidR="00B6526F" w:rsidRDefault="00247186">
      <w:r>
        <w:rPr>
          <w:rStyle w:val="BookTitle"/>
        </w:rPr>
        <w:t xml:space="preserve"> </w:t>
      </w:r>
      <w:r w:rsidR="00891C74" w:rsidRPr="00781468">
        <w:rPr>
          <w:rStyle w:val="BookTitle"/>
        </w:rPr>
        <w:t>Rainbow OF</w:t>
      </w:r>
      <w:r w:rsidR="00A652FB">
        <w:t xml:space="preserve"> – </w:t>
      </w:r>
      <w:r w:rsidR="00B5564B">
        <w:t xml:space="preserve">Rainbow order </w:t>
      </w:r>
      <w:r w:rsidR="0035432C">
        <w:t>fulfilment</w:t>
      </w:r>
    </w:p>
    <w:p w14:paraId="05B74EEA" w14:textId="645B11F1" w:rsidR="00137DAE" w:rsidRDefault="00137DAE"/>
    <w:p w14:paraId="14CC2777" w14:textId="3D68239D" w:rsidR="00137DAE" w:rsidRDefault="00137DAE">
      <w:r>
        <w:t xml:space="preserve">Active document used for design ideas. Will be merged into a single document </w:t>
      </w:r>
      <w:r w:rsidR="0069318D">
        <w:t>for documentation.</w:t>
      </w:r>
    </w:p>
    <w:p w14:paraId="3DA2A124" w14:textId="230CB33A" w:rsidR="0069318D" w:rsidRDefault="0069318D"/>
    <w:p w14:paraId="3944870C" w14:textId="77777777" w:rsidR="0069318D" w:rsidRDefault="0069318D"/>
    <w:p w14:paraId="32A34502" w14:textId="3C9B2522" w:rsidR="00D8477E" w:rsidRDefault="00D8477E"/>
    <w:p w14:paraId="26EC672A" w14:textId="188C8D93" w:rsidR="00D8477E" w:rsidRDefault="00D8477E" w:rsidP="00C30913">
      <w:pPr>
        <w:pStyle w:val="Heading1"/>
      </w:pPr>
      <w:r>
        <w:t>Main screen:</w:t>
      </w:r>
    </w:p>
    <w:p w14:paraId="631FFA52" w14:textId="3ADBAA32" w:rsidR="00C30913" w:rsidRDefault="00C30913">
      <w:r>
        <w:t xml:space="preserve">Contains Details on the </w:t>
      </w:r>
      <w:proofErr w:type="gramStart"/>
      <w:r>
        <w:t>Right hand</w:t>
      </w:r>
      <w:proofErr w:type="gramEnd"/>
      <w:r>
        <w:t xml:space="preserve"> side and a collapsible menu on the left</w:t>
      </w:r>
    </w:p>
    <w:p w14:paraId="2D80401A" w14:textId="0841EE84" w:rsidR="00D8477E" w:rsidRDefault="00D8477E" w:rsidP="00C30913">
      <w:pPr>
        <w:pStyle w:val="Heading2"/>
      </w:pPr>
      <w:r>
        <w:t>Main Menu:</w:t>
      </w:r>
    </w:p>
    <w:p w14:paraId="22B861B0" w14:textId="54C60090" w:rsidR="00D8477E" w:rsidRDefault="00D8477E" w:rsidP="00D8477E">
      <w:pPr>
        <w:pStyle w:val="ListParagraph"/>
        <w:numPr>
          <w:ilvl w:val="0"/>
          <w:numId w:val="1"/>
        </w:numPr>
      </w:pPr>
      <w:r>
        <w:t>Dashboard?</w:t>
      </w:r>
    </w:p>
    <w:p w14:paraId="4E9EC291" w14:textId="4D241742" w:rsidR="00F96963" w:rsidRDefault="00F96963" w:rsidP="00F96963">
      <w:pPr>
        <w:pStyle w:val="ListParagraph"/>
        <w:numPr>
          <w:ilvl w:val="1"/>
          <w:numId w:val="1"/>
        </w:numPr>
      </w:pPr>
      <w:r>
        <w:t>Order Status</w:t>
      </w:r>
    </w:p>
    <w:p w14:paraId="4B1084B4" w14:textId="7C9D2FE4" w:rsidR="00F96963" w:rsidRDefault="00F96963" w:rsidP="00F96963">
      <w:pPr>
        <w:pStyle w:val="ListParagraph"/>
        <w:numPr>
          <w:ilvl w:val="1"/>
          <w:numId w:val="1"/>
        </w:numPr>
      </w:pPr>
      <w:r>
        <w:t>Feed Status</w:t>
      </w:r>
    </w:p>
    <w:p w14:paraId="354333C4" w14:textId="51F0CFFB" w:rsidR="00F96963" w:rsidRDefault="00A9249A" w:rsidP="00F96963">
      <w:pPr>
        <w:pStyle w:val="ListParagraph"/>
        <w:numPr>
          <w:ilvl w:val="1"/>
          <w:numId w:val="1"/>
        </w:numPr>
      </w:pPr>
      <w:r>
        <w:t>Preparation</w:t>
      </w:r>
    </w:p>
    <w:p w14:paraId="1E67A78D" w14:textId="3D6EFA3D" w:rsidR="00A9249A" w:rsidRDefault="00A9249A" w:rsidP="00F96963">
      <w:pPr>
        <w:pStyle w:val="ListParagraph"/>
        <w:numPr>
          <w:ilvl w:val="1"/>
          <w:numId w:val="1"/>
        </w:numPr>
      </w:pPr>
      <w:r>
        <w:t>Packing</w:t>
      </w:r>
      <w:r>
        <w:tab/>
      </w:r>
    </w:p>
    <w:p w14:paraId="533C00DC" w14:textId="77777777" w:rsidR="007A7737" w:rsidRDefault="007A7737" w:rsidP="007A7737">
      <w:pPr>
        <w:pStyle w:val="ListParagraph"/>
        <w:numPr>
          <w:ilvl w:val="0"/>
          <w:numId w:val="1"/>
        </w:numPr>
      </w:pPr>
      <w:r>
        <w:t>Contacts</w:t>
      </w:r>
    </w:p>
    <w:p w14:paraId="3FF9E637" w14:textId="77777777" w:rsidR="007A7737" w:rsidRDefault="007A7737" w:rsidP="007A7737">
      <w:pPr>
        <w:pStyle w:val="ListParagraph"/>
        <w:numPr>
          <w:ilvl w:val="1"/>
          <w:numId w:val="1"/>
        </w:numPr>
      </w:pPr>
      <w:r>
        <w:t>All</w:t>
      </w:r>
    </w:p>
    <w:p w14:paraId="7101B434" w14:textId="77777777" w:rsidR="007A7737" w:rsidRDefault="007A7737" w:rsidP="007A7737">
      <w:pPr>
        <w:pStyle w:val="ListParagraph"/>
        <w:numPr>
          <w:ilvl w:val="1"/>
          <w:numId w:val="1"/>
        </w:numPr>
      </w:pPr>
      <w:r>
        <w:t>By Type</w:t>
      </w:r>
    </w:p>
    <w:p w14:paraId="696B2221" w14:textId="77777777" w:rsidR="007A7737" w:rsidRDefault="007A7737" w:rsidP="007A7737">
      <w:pPr>
        <w:pStyle w:val="ListParagraph"/>
        <w:numPr>
          <w:ilvl w:val="1"/>
          <w:numId w:val="1"/>
        </w:numPr>
      </w:pPr>
      <w:r>
        <w:t>Preferences</w:t>
      </w:r>
    </w:p>
    <w:p w14:paraId="4E0933EA" w14:textId="77777777" w:rsidR="007A7737" w:rsidRDefault="007A7737" w:rsidP="007A7737">
      <w:pPr>
        <w:pStyle w:val="ListParagraph"/>
        <w:numPr>
          <w:ilvl w:val="2"/>
          <w:numId w:val="1"/>
        </w:numPr>
      </w:pPr>
      <w:r>
        <w:t>Equipment owned?</w:t>
      </w:r>
    </w:p>
    <w:p w14:paraId="2A724EE4" w14:textId="3237FEE5" w:rsidR="00D8477E" w:rsidRDefault="00C12D36" w:rsidP="00D8477E">
      <w:pPr>
        <w:pStyle w:val="ListParagraph"/>
        <w:numPr>
          <w:ilvl w:val="0"/>
          <w:numId w:val="1"/>
        </w:numPr>
      </w:pPr>
      <w:r>
        <w:t>Items</w:t>
      </w:r>
    </w:p>
    <w:p w14:paraId="05CE4387" w14:textId="57EE860E" w:rsidR="00D8477E" w:rsidRDefault="00D8477E" w:rsidP="00D8477E">
      <w:pPr>
        <w:pStyle w:val="ListParagraph"/>
        <w:numPr>
          <w:ilvl w:val="1"/>
          <w:numId w:val="1"/>
        </w:numPr>
      </w:pPr>
      <w:r>
        <w:t>Items</w:t>
      </w:r>
    </w:p>
    <w:p w14:paraId="7499B155" w14:textId="4EE2B28A" w:rsidR="00D8477E" w:rsidRDefault="00D8477E" w:rsidP="00D8477E">
      <w:pPr>
        <w:pStyle w:val="ListParagraph"/>
        <w:numPr>
          <w:ilvl w:val="2"/>
          <w:numId w:val="1"/>
        </w:numPr>
      </w:pPr>
      <w:r>
        <w:t>Active</w:t>
      </w:r>
    </w:p>
    <w:p w14:paraId="7D640CB5" w14:textId="293A5D67" w:rsidR="00D8477E" w:rsidRDefault="00D8477E" w:rsidP="00D8477E">
      <w:pPr>
        <w:pStyle w:val="ListParagraph"/>
        <w:numPr>
          <w:ilvl w:val="1"/>
          <w:numId w:val="1"/>
        </w:numPr>
      </w:pPr>
      <w:r>
        <w:t>Item Groups</w:t>
      </w:r>
    </w:p>
    <w:p w14:paraId="3F1E0A77" w14:textId="2DEEAC14" w:rsidR="00C12D36" w:rsidRDefault="00C12D36" w:rsidP="00D8477E">
      <w:pPr>
        <w:pStyle w:val="ListParagraph"/>
        <w:numPr>
          <w:ilvl w:val="1"/>
          <w:numId w:val="1"/>
        </w:numPr>
      </w:pPr>
      <w:r>
        <w:t>Categories</w:t>
      </w:r>
    </w:p>
    <w:p w14:paraId="384C4D63" w14:textId="1922F994" w:rsidR="00C12D36" w:rsidRDefault="00C12D36" w:rsidP="00D8477E">
      <w:pPr>
        <w:pStyle w:val="ListParagraph"/>
        <w:numPr>
          <w:ilvl w:val="1"/>
          <w:numId w:val="1"/>
        </w:numPr>
      </w:pPr>
      <w:r>
        <w:t>Attributes</w:t>
      </w:r>
    </w:p>
    <w:p w14:paraId="6DCD57E3" w14:textId="77B8938F" w:rsidR="00C12D36" w:rsidRDefault="00C12D36" w:rsidP="00C12D36">
      <w:pPr>
        <w:pStyle w:val="ListParagraph"/>
        <w:numPr>
          <w:ilvl w:val="2"/>
          <w:numId w:val="1"/>
        </w:numPr>
      </w:pPr>
      <w:r>
        <w:t>Varieties</w:t>
      </w:r>
    </w:p>
    <w:p w14:paraId="364311C0" w14:textId="1A711E94" w:rsidR="00D8477E" w:rsidRDefault="00D8477E" w:rsidP="00D8477E">
      <w:pPr>
        <w:pStyle w:val="ListParagraph"/>
        <w:numPr>
          <w:ilvl w:val="1"/>
          <w:numId w:val="1"/>
        </w:numPr>
      </w:pPr>
      <w:r>
        <w:t>Price Lists?</w:t>
      </w:r>
    </w:p>
    <w:p w14:paraId="00AED88E" w14:textId="24E060E5" w:rsidR="00D8477E" w:rsidRDefault="00D8477E" w:rsidP="00D8477E">
      <w:pPr>
        <w:pStyle w:val="ListParagraph"/>
        <w:numPr>
          <w:ilvl w:val="1"/>
          <w:numId w:val="1"/>
        </w:numPr>
      </w:pPr>
      <w:r>
        <w:t>Preferences</w:t>
      </w:r>
    </w:p>
    <w:p w14:paraId="05FDA850" w14:textId="77777777" w:rsidR="00924F04" w:rsidRDefault="00924F04" w:rsidP="00924F04">
      <w:pPr>
        <w:pStyle w:val="ListParagraph"/>
        <w:numPr>
          <w:ilvl w:val="2"/>
          <w:numId w:val="1"/>
        </w:numPr>
      </w:pPr>
      <w:r>
        <w:t>Item Types</w:t>
      </w:r>
    </w:p>
    <w:p w14:paraId="6F2EB2D7" w14:textId="77777777" w:rsidR="00924F04" w:rsidRDefault="00924F04" w:rsidP="00924F04">
      <w:pPr>
        <w:pStyle w:val="ListParagraph"/>
        <w:numPr>
          <w:ilvl w:val="3"/>
          <w:numId w:val="1"/>
        </w:numPr>
      </w:pPr>
      <w:r>
        <w:t>Should this be simple / Variety? What about equipment?</w:t>
      </w:r>
    </w:p>
    <w:p w14:paraId="4EF1E57E" w14:textId="42D96DC8" w:rsidR="00905957" w:rsidRDefault="00905957" w:rsidP="00905957">
      <w:pPr>
        <w:pStyle w:val="ListParagraph"/>
        <w:numPr>
          <w:ilvl w:val="2"/>
          <w:numId w:val="1"/>
        </w:numPr>
      </w:pPr>
      <w:r>
        <w:t>Packaging</w:t>
      </w:r>
    </w:p>
    <w:p w14:paraId="50ED8B27" w14:textId="4ED500D0" w:rsidR="00E15753" w:rsidRDefault="00905957" w:rsidP="00E15753">
      <w:pPr>
        <w:pStyle w:val="ListParagraph"/>
        <w:numPr>
          <w:ilvl w:val="2"/>
          <w:numId w:val="1"/>
        </w:numPr>
      </w:pPr>
      <w:r>
        <w:t>Variet</w:t>
      </w:r>
      <w:r w:rsidR="00E15753">
        <w:t>ies</w:t>
      </w:r>
    </w:p>
    <w:p w14:paraId="48C94A80" w14:textId="19360459" w:rsidR="00D8477E" w:rsidRDefault="00D8477E" w:rsidP="00D8477E">
      <w:pPr>
        <w:pStyle w:val="ListParagraph"/>
        <w:numPr>
          <w:ilvl w:val="0"/>
          <w:numId w:val="1"/>
        </w:numPr>
      </w:pPr>
      <w:r>
        <w:t>Orders</w:t>
      </w:r>
    </w:p>
    <w:p w14:paraId="14CA7072" w14:textId="77777777" w:rsidR="000A7952" w:rsidRDefault="000A7952" w:rsidP="000A7952">
      <w:pPr>
        <w:pStyle w:val="ListParagraph"/>
        <w:numPr>
          <w:ilvl w:val="1"/>
          <w:numId w:val="1"/>
        </w:numPr>
      </w:pPr>
      <w:r>
        <w:t>New</w:t>
      </w:r>
    </w:p>
    <w:p w14:paraId="281E4319" w14:textId="77777777" w:rsidR="009B089D" w:rsidRDefault="009B089D" w:rsidP="00D8477E">
      <w:pPr>
        <w:pStyle w:val="ListParagraph"/>
        <w:numPr>
          <w:ilvl w:val="1"/>
          <w:numId w:val="1"/>
        </w:numPr>
      </w:pPr>
      <w:r>
        <w:t>View</w:t>
      </w:r>
    </w:p>
    <w:p w14:paraId="11098287" w14:textId="77777777" w:rsidR="009B089D" w:rsidRDefault="00D8477E" w:rsidP="009B089D">
      <w:pPr>
        <w:pStyle w:val="ListParagraph"/>
        <w:numPr>
          <w:ilvl w:val="2"/>
          <w:numId w:val="1"/>
        </w:numPr>
      </w:pPr>
      <w:r>
        <w:t>Active</w:t>
      </w:r>
      <w:r w:rsidR="009B089D">
        <w:tab/>
      </w:r>
    </w:p>
    <w:p w14:paraId="75AC4FEF" w14:textId="77777777" w:rsidR="009B089D" w:rsidRDefault="00D8477E" w:rsidP="009B089D">
      <w:pPr>
        <w:pStyle w:val="ListParagraph"/>
        <w:numPr>
          <w:ilvl w:val="2"/>
          <w:numId w:val="1"/>
        </w:numPr>
      </w:pPr>
      <w:r>
        <w:t>By Day</w:t>
      </w:r>
    </w:p>
    <w:p w14:paraId="1C1327CF" w14:textId="48E78A2A" w:rsidR="00D8477E" w:rsidRDefault="00D8477E" w:rsidP="009B089D">
      <w:pPr>
        <w:pStyle w:val="ListParagraph"/>
        <w:numPr>
          <w:ilvl w:val="2"/>
          <w:numId w:val="1"/>
        </w:numPr>
      </w:pPr>
      <w:r>
        <w:t>All, Today, Tomorrow, This Week, Next Week</w:t>
      </w:r>
    </w:p>
    <w:p w14:paraId="1B180D11" w14:textId="013805F4" w:rsidR="00D8477E" w:rsidRDefault="00D8477E" w:rsidP="00D06431">
      <w:pPr>
        <w:pStyle w:val="ListParagraph"/>
        <w:numPr>
          <w:ilvl w:val="2"/>
          <w:numId w:val="1"/>
        </w:numPr>
      </w:pPr>
      <w:r>
        <w:t>By Status</w:t>
      </w:r>
    </w:p>
    <w:p w14:paraId="5D491C62" w14:textId="7F643C55" w:rsidR="00D8477E" w:rsidRDefault="00D8477E" w:rsidP="00D06431">
      <w:pPr>
        <w:pStyle w:val="ListParagraph"/>
        <w:numPr>
          <w:ilvl w:val="3"/>
          <w:numId w:val="1"/>
        </w:numPr>
      </w:pPr>
      <w:r>
        <w:t xml:space="preserve">Ready, Invoiced, Done, Pending </w:t>
      </w:r>
    </w:p>
    <w:p w14:paraId="33AAEF5E" w14:textId="77777777" w:rsidR="000A7952" w:rsidRDefault="00D8477E" w:rsidP="000A7952">
      <w:pPr>
        <w:pStyle w:val="ListParagraph"/>
        <w:numPr>
          <w:ilvl w:val="2"/>
          <w:numId w:val="1"/>
        </w:numPr>
      </w:pPr>
      <w:r>
        <w:t>By Type?</w:t>
      </w:r>
    </w:p>
    <w:p w14:paraId="7BBB0151" w14:textId="003606AE" w:rsidR="00D06431" w:rsidRDefault="000A7952" w:rsidP="000A7952">
      <w:pPr>
        <w:pStyle w:val="ListParagraph"/>
        <w:numPr>
          <w:ilvl w:val="2"/>
          <w:numId w:val="1"/>
        </w:numPr>
      </w:pPr>
      <w:r>
        <w:t>Packing</w:t>
      </w:r>
    </w:p>
    <w:p w14:paraId="28DD724A" w14:textId="22D15485" w:rsidR="00D8477E" w:rsidRDefault="00D8477E" w:rsidP="00D8477E">
      <w:pPr>
        <w:pStyle w:val="ListParagraph"/>
        <w:numPr>
          <w:ilvl w:val="1"/>
          <w:numId w:val="1"/>
        </w:numPr>
      </w:pPr>
      <w:r>
        <w:t>Recurring</w:t>
      </w:r>
    </w:p>
    <w:p w14:paraId="4336A927" w14:textId="514B97DB" w:rsidR="00D8477E" w:rsidRDefault="00D8477E" w:rsidP="00D8477E">
      <w:pPr>
        <w:pStyle w:val="ListParagraph"/>
        <w:numPr>
          <w:ilvl w:val="1"/>
          <w:numId w:val="1"/>
        </w:numPr>
      </w:pPr>
      <w:r>
        <w:t>Returns</w:t>
      </w:r>
    </w:p>
    <w:p w14:paraId="421B6A96" w14:textId="11C3A977" w:rsidR="00D8477E" w:rsidRDefault="00D8477E" w:rsidP="00D8477E">
      <w:pPr>
        <w:pStyle w:val="ListParagraph"/>
        <w:numPr>
          <w:ilvl w:val="1"/>
          <w:numId w:val="1"/>
        </w:numPr>
      </w:pPr>
      <w:r>
        <w:lastRenderedPageBreak/>
        <w:t>Preferences</w:t>
      </w:r>
    </w:p>
    <w:p w14:paraId="0D6D03D0" w14:textId="37FEBACE" w:rsidR="00D8477E" w:rsidRDefault="00D8477E" w:rsidP="00D8477E">
      <w:pPr>
        <w:pStyle w:val="ListParagraph"/>
        <w:numPr>
          <w:ilvl w:val="0"/>
          <w:numId w:val="1"/>
        </w:numPr>
      </w:pPr>
      <w:r>
        <w:t>Notifications</w:t>
      </w:r>
    </w:p>
    <w:p w14:paraId="42513C5D" w14:textId="5354F668" w:rsidR="00D8477E" w:rsidRDefault="00D8477E" w:rsidP="00D8477E">
      <w:pPr>
        <w:pStyle w:val="ListParagraph"/>
        <w:numPr>
          <w:ilvl w:val="1"/>
          <w:numId w:val="1"/>
        </w:numPr>
      </w:pPr>
      <w:r>
        <w:t>Send notifications</w:t>
      </w:r>
    </w:p>
    <w:p w14:paraId="7D7DDFD3" w14:textId="06EDCC52" w:rsidR="00D8477E" w:rsidRDefault="00D8477E" w:rsidP="00D8477E">
      <w:pPr>
        <w:pStyle w:val="ListParagraph"/>
        <w:numPr>
          <w:ilvl w:val="1"/>
          <w:numId w:val="1"/>
        </w:numPr>
      </w:pPr>
      <w:r>
        <w:t>Preferences</w:t>
      </w:r>
    </w:p>
    <w:p w14:paraId="6BC40748" w14:textId="470E29FD" w:rsidR="00737934" w:rsidRDefault="00737934" w:rsidP="00737934">
      <w:pPr>
        <w:pStyle w:val="ListParagraph"/>
        <w:numPr>
          <w:ilvl w:val="2"/>
          <w:numId w:val="1"/>
        </w:numPr>
      </w:pPr>
      <w:r>
        <w:t>Email template, order, ship, done, pack, repair</w:t>
      </w:r>
    </w:p>
    <w:p w14:paraId="2CFB2A51" w14:textId="618FC4A3" w:rsidR="00D8477E" w:rsidRDefault="00C12D36" w:rsidP="00D8477E">
      <w:pPr>
        <w:pStyle w:val="ListParagraph"/>
        <w:numPr>
          <w:ilvl w:val="0"/>
          <w:numId w:val="1"/>
        </w:numPr>
      </w:pPr>
      <w:r>
        <w:t>3</w:t>
      </w:r>
      <w:r w:rsidRPr="00C12D36">
        <w:rPr>
          <w:vertAlign w:val="superscript"/>
        </w:rPr>
        <w:t>rd</w:t>
      </w:r>
      <w:r>
        <w:t xml:space="preserve"> Party (</w:t>
      </w:r>
      <w:proofErr w:type="spellStart"/>
      <w:r>
        <w:t>x</w:t>
      </w:r>
      <w:r w:rsidR="00D8477E">
        <w:t>Repairs</w:t>
      </w:r>
      <w:proofErr w:type="spellEnd"/>
      <w:r>
        <w:t>)</w:t>
      </w:r>
    </w:p>
    <w:p w14:paraId="7BFDB475" w14:textId="0974D284" w:rsidR="00D8477E" w:rsidRDefault="00D8477E" w:rsidP="00D8477E">
      <w:pPr>
        <w:pStyle w:val="ListParagraph"/>
        <w:numPr>
          <w:ilvl w:val="1"/>
          <w:numId w:val="1"/>
        </w:numPr>
      </w:pPr>
      <w:r>
        <w:t>Active</w:t>
      </w:r>
    </w:p>
    <w:p w14:paraId="61BCD157" w14:textId="56ABF6EE" w:rsidR="00D8477E" w:rsidRDefault="00D8477E" w:rsidP="00D8477E">
      <w:pPr>
        <w:pStyle w:val="ListParagraph"/>
        <w:numPr>
          <w:ilvl w:val="1"/>
          <w:numId w:val="1"/>
        </w:numPr>
      </w:pPr>
      <w:r>
        <w:t>By Status</w:t>
      </w:r>
    </w:p>
    <w:p w14:paraId="1E2CE7B2" w14:textId="30FDE45F" w:rsidR="00D8477E" w:rsidRDefault="00D8477E" w:rsidP="00D8477E">
      <w:pPr>
        <w:pStyle w:val="ListParagraph"/>
        <w:numPr>
          <w:ilvl w:val="1"/>
          <w:numId w:val="1"/>
        </w:numPr>
      </w:pPr>
      <w:r>
        <w:t>Preferences</w:t>
      </w:r>
    </w:p>
    <w:p w14:paraId="172EE2F0" w14:textId="4DBB06D2" w:rsidR="00905957" w:rsidRDefault="00905957" w:rsidP="00905957">
      <w:pPr>
        <w:pStyle w:val="ListParagraph"/>
        <w:numPr>
          <w:ilvl w:val="2"/>
          <w:numId w:val="1"/>
        </w:numPr>
      </w:pPr>
      <w:r>
        <w:t>Swop out equipment</w:t>
      </w:r>
    </w:p>
    <w:p w14:paraId="1532FB59" w14:textId="5A60055F" w:rsidR="00D8477E" w:rsidRDefault="00D8477E" w:rsidP="00D8477E">
      <w:pPr>
        <w:pStyle w:val="ListParagraph"/>
        <w:numPr>
          <w:ilvl w:val="0"/>
          <w:numId w:val="1"/>
        </w:numPr>
      </w:pPr>
      <w:r>
        <w:t>Integration</w:t>
      </w:r>
    </w:p>
    <w:p w14:paraId="30BB03C0" w14:textId="5256B24F" w:rsidR="00D8477E" w:rsidRDefault="00D8477E" w:rsidP="00D8477E">
      <w:pPr>
        <w:pStyle w:val="ListParagraph"/>
        <w:numPr>
          <w:ilvl w:val="1"/>
          <w:numId w:val="1"/>
        </w:numPr>
      </w:pPr>
      <w:r>
        <w:t>Import</w:t>
      </w:r>
    </w:p>
    <w:p w14:paraId="55E89AF1" w14:textId="7EE144CB" w:rsidR="00E15753" w:rsidRDefault="00C12D36" w:rsidP="00E15753">
      <w:pPr>
        <w:pStyle w:val="ListParagraph"/>
        <w:numPr>
          <w:ilvl w:val="2"/>
          <w:numId w:val="1"/>
        </w:numPr>
      </w:pPr>
      <w:r>
        <w:t>From CSV</w:t>
      </w:r>
    </w:p>
    <w:p w14:paraId="23192100" w14:textId="48AFF985" w:rsidR="00C12D36" w:rsidRDefault="00C12D36" w:rsidP="00E15753">
      <w:pPr>
        <w:pStyle w:val="ListParagraph"/>
        <w:numPr>
          <w:ilvl w:val="2"/>
          <w:numId w:val="1"/>
        </w:numPr>
      </w:pPr>
      <w:r>
        <w:t>From Woo</w:t>
      </w:r>
    </w:p>
    <w:p w14:paraId="22043EE2" w14:textId="3830774D" w:rsidR="00C12D36" w:rsidRDefault="00C12D36" w:rsidP="00E15753">
      <w:pPr>
        <w:pStyle w:val="ListParagraph"/>
        <w:numPr>
          <w:ilvl w:val="2"/>
          <w:numId w:val="1"/>
        </w:numPr>
      </w:pPr>
      <w:r>
        <w:t>View Log</w:t>
      </w:r>
    </w:p>
    <w:p w14:paraId="763A5E69" w14:textId="6807AE94" w:rsidR="00C12D36" w:rsidRDefault="00C12D36" w:rsidP="00C12D36">
      <w:pPr>
        <w:pStyle w:val="ListParagraph"/>
        <w:numPr>
          <w:ilvl w:val="1"/>
          <w:numId w:val="1"/>
        </w:numPr>
      </w:pPr>
      <w:r>
        <w:t>Export</w:t>
      </w:r>
    </w:p>
    <w:p w14:paraId="09A755E7" w14:textId="6303578A" w:rsidR="00F5413C" w:rsidRDefault="00D8477E" w:rsidP="00D8477E">
      <w:pPr>
        <w:pStyle w:val="ListParagraph"/>
        <w:numPr>
          <w:ilvl w:val="1"/>
          <w:numId w:val="1"/>
        </w:numPr>
      </w:pPr>
      <w:r>
        <w:t xml:space="preserve">Live integration </w:t>
      </w:r>
    </w:p>
    <w:p w14:paraId="197CC499" w14:textId="44FF8520" w:rsidR="00D8477E" w:rsidRDefault="00F5413C" w:rsidP="00F5413C">
      <w:pPr>
        <w:pStyle w:val="ListParagraph"/>
        <w:numPr>
          <w:ilvl w:val="2"/>
          <w:numId w:val="1"/>
        </w:numPr>
      </w:pPr>
      <w:r>
        <w:t>W</w:t>
      </w:r>
      <w:r w:rsidR="00D8477E">
        <w:t>oo</w:t>
      </w:r>
      <w:r>
        <w:t xml:space="preserve"> settings</w:t>
      </w:r>
    </w:p>
    <w:p w14:paraId="6692003F" w14:textId="493899C8" w:rsidR="00A9249A" w:rsidRDefault="00C12D36" w:rsidP="00D8477E">
      <w:pPr>
        <w:pStyle w:val="ListParagraph"/>
        <w:numPr>
          <w:ilvl w:val="1"/>
          <w:numId w:val="1"/>
        </w:numPr>
      </w:pPr>
      <w:r>
        <w:t xml:space="preserve">External </w:t>
      </w:r>
      <w:r w:rsidR="00A9249A">
        <w:t>form</w:t>
      </w:r>
      <w:r>
        <w:t>s</w:t>
      </w:r>
      <w:r w:rsidR="00A9249A">
        <w:t>? Requests?</w:t>
      </w:r>
    </w:p>
    <w:p w14:paraId="5DE71701" w14:textId="2FCC8BD8" w:rsidR="00A9249A" w:rsidRDefault="00A9249A" w:rsidP="00D8477E">
      <w:pPr>
        <w:pStyle w:val="ListParagraph"/>
        <w:numPr>
          <w:ilvl w:val="0"/>
          <w:numId w:val="1"/>
        </w:numPr>
      </w:pPr>
      <w:r>
        <w:t>Reports</w:t>
      </w:r>
    </w:p>
    <w:p w14:paraId="551D9D15" w14:textId="18D4537F" w:rsidR="00A9249A" w:rsidRDefault="00A9249A" w:rsidP="00A9249A">
      <w:pPr>
        <w:pStyle w:val="ListParagraph"/>
        <w:numPr>
          <w:ilvl w:val="1"/>
          <w:numId w:val="1"/>
        </w:numPr>
      </w:pPr>
      <w:r>
        <w:t>Preparation Report</w:t>
      </w:r>
    </w:p>
    <w:p w14:paraId="24940036" w14:textId="45BF2B66" w:rsidR="00A9249A" w:rsidRDefault="00A9249A" w:rsidP="00A9249A">
      <w:pPr>
        <w:pStyle w:val="ListParagraph"/>
        <w:numPr>
          <w:ilvl w:val="1"/>
          <w:numId w:val="1"/>
        </w:numPr>
      </w:pPr>
      <w:r>
        <w:t>Packing Report</w:t>
      </w:r>
    </w:p>
    <w:p w14:paraId="2854B47C" w14:textId="77777777" w:rsidR="00E15753" w:rsidRDefault="00E15753" w:rsidP="00D8477E">
      <w:pPr>
        <w:pStyle w:val="ListParagraph"/>
        <w:numPr>
          <w:ilvl w:val="0"/>
          <w:numId w:val="1"/>
        </w:numPr>
      </w:pPr>
      <w:r>
        <w:t>System</w:t>
      </w:r>
    </w:p>
    <w:p w14:paraId="79D8589F" w14:textId="3BE0561F" w:rsidR="00905957" w:rsidRDefault="00905957" w:rsidP="00E15753">
      <w:pPr>
        <w:pStyle w:val="ListParagraph"/>
        <w:numPr>
          <w:ilvl w:val="1"/>
          <w:numId w:val="1"/>
        </w:numPr>
      </w:pPr>
      <w:r>
        <w:t>Users</w:t>
      </w:r>
      <w:r w:rsidR="00E15753">
        <w:t>/Parties</w:t>
      </w:r>
    </w:p>
    <w:p w14:paraId="14937F54" w14:textId="5CECB10A" w:rsidR="00905957" w:rsidRDefault="00E15753" w:rsidP="00E15753">
      <w:pPr>
        <w:pStyle w:val="ListParagraph"/>
        <w:numPr>
          <w:ilvl w:val="2"/>
          <w:numId w:val="1"/>
        </w:numPr>
      </w:pPr>
      <w:r>
        <w:t>All</w:t>
      </w:r>
    </w:p>
    <w:p w14:paraId="2A273915" w14:textId="360E35FD" w:rsidR="00E15753" w:rsidRDefault="00E15753" w:rsidP="00E15753">
      <w:pPr>
        <w:pStyle w:val="ListParagraph"/>
        <w:numPr>
          <w:ilvl w:val="2"/>
          <w:numId w:val="1"/>
        </w:numPr>
      </w:pPr>
      <w:r>
        <w:t xml:space="preserve">By </w:t>
      </w:r>
      <w:proofErr w:type="gramStart"/>
      <w:r>
        <w:t>type  (</w:t>
      </w:r>
      <w:proofErr w:type="gramEnd"/>
      <w:r>
        <w:t>Driver, Courier, admin, user)</w:t>
      </w:r>
    </w:p>
    <w:p w14:paraId="5A39F78F" w14:textId="230AA4FC" w:rsidR="00E15753" w:rsidRDefault="00E15753" w:rsidP="00E15753">
      <w:pPr>
        <w:pStyle w:val="ListParagraph"/>
        <w:numPr>
          <w:ilvl w:val="1"/>
          <w:numId w:val="1"/>
        </w:numPr>
      </w:pPr>
      <w:r>
        <w:t>Tools</w:t>
      </w:r>
    </w:p>
    <w:p w14:paraId="09F27B3E" w14:textId="6B28086E" w:rsidR="00D8477E" w:rsidRDefault="00A9249A" w:rsidP="00D8477E">
      <w:pPr>
        <w:pStyle w:val="ListParagraph"/>
        <w:numPr>
          <w:ilvl w:val="0"/>
          <w:numId w:val="1"/>
        </w:numPr>
      </w:pPr>
      <w:r>
        <w:t>Settings</w:t>
      </w:r>
    </w:p>
    <w:p w14:paraId="4847B8DD" w14:textId="5037FC7A" w:rsidR="00D8477E" w:rsidRDefault="00D8477E" w:rsidP="00D8477E">
      <w:pPr>
        <w:pStyle w:val="ListParagraph"/>
        <w:numPr>
          <w:ilvl w:val="1"/>
          <w:numId w:val="1"/>
        </w:numPr>
      </w:pPr>
      <w:r>
        <w:t>Days and dates</w:t>
      </w:r>
      <w:r w:rsidR="00E15753">
        <w:t xml:space="preserve"> (weekdays/closure dates)</w:t>
      </w:r>
    </w:p>
    <w:p w14:paraId="5A657D8B" w14:textId="39CCA7F7" w:rsidR="00905957" w:rsidRDefault="00905957" w:rsidP="00D8477E">
      <w:pPr>
        <w:pStyle w:val="ListParagraph"/>
        <w:numPr>
          <w:ilvl w:val="1"/>
          <w:numId w:val="1"/>
        </w:numPr>
      </w:pPr>
      <w:r>
        <w:t>Company Details</w:t>
      </w:r>
    </w:p>
    <w:p w14:paraId="56B72C4D" w14:textId="0908A78F" w:rsidR="00D8477E" w:rsidRDefault="00D8477E" w:rsidP="00D8477E">
      <w:pPr>
        <w:pStyle w:val="ListParagraph"/>
        <w:numPr>
          <w:ilvl w:val="1"/>
          <w:numId w:val="1"/>
        </w:numPr>
      </w:pPr>
      <w:r>
        <w:t>Preferences</w:t>
      </w:r>
    </w:p>
    <w:p w14:paraId="2C10D857" w14:textId="2E1C1A0B" w:rsidR="00905957" w:rsidRDefault="00905957" w:rsidP="00905957">
      <w:pPr>
        <w:pStyle w:val="ListParagraph"/>
        <w:numPr>
          <w:ilvl w:val="2"/>
          <w:numId w:val="1"/>
        </w:numPr>
      </w:pPr>
      <w:r>
        <w:t>Regional Settings</w:t>
      </w:r>
    </w:p>
    <w:p w14:paraId="071FDF42" w14:textId="0445B16B" w:rsidR="00905957" w:rsidRDefault="00905957" w:rsidP="00905957">
      <w:pPr>
        <w:pStyle w:val="ListParagraph"/>
        <w:numPr>
          <w:ilvl w:val="2"/>
          <w:numId w:val="1"/>
        </w:numPr>
      </w:pPr>
      <w:r>
        <w:t>TAX / VAT</w:t>
      </w:r>
    </w:p>
    <w:p w14:paraId="00B41723" w14:textId="19A2E9CE" w:rsidR="00905957" w:rsidRDefault="00905957" w:rsidP="00905957">
      <w:pPr>
        <w:pStyle w:val="ListParagraph"/>
        <w:numPr>
          <w:ilvl w:val="2"/>
          <w:numId w:val="1"/>
        </w:numPr>
      </w:pPr>
      <w:r>
        <w:t>Email settings</w:t>
      </w:r>
    </w:p>
    <w:p w14:paraId="19F03AC3" w14:textId="4D7F51D6" w:rsidR="00C12D36" w:rsidRDefault="00C12D36" w:rsidP="00905957">
      <w:pPr>
        <w:pStyle w:val="ListParagraph"/>
        <w:numPr>
          <w:ilvl w:val="2"/>
          <w:numId w:val="1"/>
        </w:numPr>
      </w:pPr>
      <w:r>
        <w:t>Import Export</w:t>
      </w:r>
    </w:p>
    <w:p w14:paraId="08E02283" w14:textId="209A48F5" w:rsidR="00A9249A" w:rsidRDefault="00A9249A" w:rsidP="00D8477E">
      <w:pPr>
        <w:pStyle w:val="ListParagraph"/>
        <w:numPr>
          <w:ilvl w:val="1"/>
          <w:numId w:val="1"/>
        </w:numPr>
      </w:pPr>
      <w:r>
        <w:t>Shipping Zones / Areas?</w:t>
      </w:r>
    </w:p>
    <w:p w14:paraId="59ED9567" w14:textId="53EB0543" w:rsidR="00905957" w:rsidRDefault="00905957" w:rsidP="00D8477E">
      <w:pPr>
        <w:pStyle w:val="ListParagraph"/>
        <w:numPr>
          <w:ilvl w:val="1"/>
          <w:numId w:val="1"/>
        </w:numPr>
      </w:pPr>
      <w:r>
        <w:t>Accounting</w:t>
      </w:r>
    </w:p>
    <w:p w14:paraId="7A35B33A" w14:textId="5E2EA04C" w:rsidR="00905957" w:rsidRDefault="00905957" w:rsidP="00905957">
      <w:pPr>
        <w:pStyle w:val="ListParagraph"/>
        <w:numPr>
          <w:ilvl w:val="2"/>
          <w:numId w:val="1"/>
        </w:numPr>
      </w:pPr>
      <w:r>
        <w:t>Price levels</w:t>
      </w:r>
    </w:p>
    <w:p w14:paraId="3DC8725B" w14:textId="681C6876" w:rsidR="00905957" w:rsidRDefault="00905957" w:rsidP="00905957">
      <w:pPr>
        <w:pStyle w:val="ListParagraph"/>
        <w:numPr>
          <w:ilvl w:val="2"/>
          <w:numId w:val="1"/>
        </w:numPr>
      </w:pPr>
      <w:r>
        <w:t>Invoice Types</w:t>
      </w:r>
    </w:p>
    <w:p w14:paraId="0DA5F79D" w14:textId="77777777" w:rsidR="00391F61" w:rsidRDefault="00391F61" w:rsidP="00391F61">
      <w:pPr>
        <w:pStyle w:val="Heading1"/>
      </w:pPr>
      <w:r>
        <w:t>Woo Integration Support</w:t>
      </w:r>
    </w:p>
    <w:p w14:paraId="3318F597" w14:textId="77777777" w:rsidR="00391F61" w:rsidRPr="00A109A5" w:rsidRDefault="00391F61" w:rsidP="00391F61"/>
    <w:p w14:paraId="5F926280" w14:textId="77777777" w:rsidR="00391F61" w:rsidRDefault="00391F61" w:rsidP="00391F61">
      <w:pPr>
        <w:pStyle w:val="Heading2"/>
      </w:pPr>
      <w:proofErr w:type="spellStart"/>
      <w:r>
        <w:t>WooSync</w:t>
      </w:r>
      <w:proofErr w:type="spellEnd"/>
      <w:r>
        <w:t xml:space="preserve"> Table</w:t>
      </w:r>
    </w:p>
    <w:p w14:paraId="0DD9A0D8" w14:textId="121F104F" w:rsidR="00391F61" w:rsidRDefault="00391F61" w:rsidP="00391F61">
      <w:r>
        <w:t xml:space="preserve">Stores the status of the synchronisation of Woo. Initially use for the </w:t>
      </w:r>
      <w:r w:rsidR="00D674DE">
        <w:t>I</w:t>
      </w:r>
      <w:r>
        <w:t xml:space="preserve">mport but also fired by the </w:t>
      </w:r>
      <w:proofErr w:type="spellStart"/>
      <w:r>
        <w:t>WooTriggers</w:t>
      </w:r>
      <w:proofErr w:type="spellEnd"/>
      <w:r>
        <w:t xml:space="preserve"> that we load. Used by the </w:t>
      </w:r>
      <w:proofErr w:type="spellStart"/>
      <w:r>
        <w:t>WooSyncRepository</w:t>
      </w:r>
      <w:proofErr w:type="spellEnd"/>
    </w:p>
    <w:tbl>
      <w:tblPr>
        <w:tblStyle w:val="TableGrid"/>
        <w:tblW w:w="0" w:type="auto"/>
        <w:tblLook w:val="04A0" w:firstRow="1" w:lastRow="0" w:firstColumn="1" w:lastColumn="0" w:noHBand="0" w:noVBand="1"/>
      </w:tblPr>
      <w:tblGrid>
        <w:gridCol w:w="1843"/>
        <w:gridCol w:w="1044"/>
        <w:gridCol w:w="7569"/>
      </w:tblGrid>
      <w:tr w:rsidR="00391F61" w14:paraId="1924E538" w14:textId="77777777" w:rsidTr="00943379">
        <w:tc>
          <w:tcPr>
            <w:tcW w:w="0" w:type="auto"/>
          </w:tcPr>
          <w:p w14:paraId="70FC37DC" w14:textId="77777777" w:rsidR="00391F61" w:rsidRDefault="00391F61" w:rsidP="00943379">
            <w:pPr>
              <w:pStyle w:val="Heading4"/>
              <w:outlineLvl w:val="3"/>
              <w:rPr>
                <w:shd w:val="clear" w:color="auto" w:fill="FFFFFF"/>
              </w:rPr>
            </w:pPr>
            <w:proofErr w:type="spellStart"/>
            <w:r>
              <w:rPr>
                <w:shd w:val="clear" w:color="auto" w:fill="FFFFFF"/>
              </w:rPr>
              <w:t>Desc</w:t>
            </w:r>
            <w:proofErr w:type="spellEnd"/>
          </w:p>
        </w:tc>
        <w:tc>
          <w:tcPr>
            <w:tcW w:w="0" w:type="auto"/>
          </w:tcPr>
          <w:p w14:paraId="16F7F85F" w14:textId="77777777" w:rsidR="00391F61" w:rsidRDefault="00391F61" w:rsidP="00943379">
            <w:pPr>
              <w:pStyle w:val="Heading4"/>
              <w:outlineLvl w:val="3"/>
              <w:rPr>
                <w:shd w:val="clear" w:color="auto" w:fill="FFFFFF"/>
              </w:rPr>
            </w:pPr>
            <w:r>
              <w:rPr>
                <w:shd w:val="clear" w:color="auto" w:fill="FFFFFF"/>
              </w:rPr>
              <w:t>Type</w:t>
            </w:r>
          </w:p>
        </w:tc>
        <w:tc>
          <w:tcPr>
            <w:tcW w:w="0" w:type="auto"/>
          </w:tcPr>
          <w:p w14:paraId="42001B52" w14:textId="77777777" w:rsidR="00391F61" w:rsidRDefault="00391F61" w:rsidP="00943379">
            <w:pPr>
              <w:pStyle w:val="Heading4"/>
              <w:outlineLvl w:val="3"/>
              <w:rPr>
                <w:shd w:val="clear" w:color="auto" w:fill="FFFFFF"/>
              </w:rPr>
            </w:pPr>
            <w:r>
              <w:rPr>
                <w:shd w:val="clear" w:color="auto" w:fill="FFFFFF"/>
              </w:rPr>
              <w:t>Comments</w:t>
            </w:r>
          </w:p>
        </w:tc>
      </w:tr>
      <w:tr w:rsidR="00391F61" w:rsidRPr="00B6526F" w14:paraId="1F46942B" w14:textId="77777777" w:rsidTr="00943379">
        <w:tc>
          <w:tcPr>
            <w:tcW w:w="0" w:type="auto"/>
          </w:tcPr>
          <w:p w14:paraId="377A534F" w14:textId="77777777" w:rsidR="00391F61" w:rsidRPr="00B6526F" w:rsidRDefault="00391F61" w:rsidP="00943379">
            <w:proofErr w:type="spellStart"/>
            <w:r>
              <w:t>WooSyncLogI</w:t>
            </w:r>
            <w:r w:rsidRPr="00B6526F">
              <w:t>d</w:t>
            </w:r>
            <w:proofErr w:type="spellEnd"/>
          </w:p>
        </w:tc>
        <w:tc>
          <w:tcPr>
            <w:tcW w:w="0" w:type="auto"/>
          </w:tcPr>
          <w:p w14:paraId="6ADADFDA" w14:textId="77777777" w:rsidR="00391F61" w:rsidRPr="00B6526F" w:rsidRDefault="00391F61" w:rsidP="00943379">
            <w:r w:rsidRPr="00B6526F">
              <w:t>Int</w:t>
            </w:r>
          </w:p>
        </w:tc>
        <w:tc>
          <w:tcPr>
            <w:tcW w:w="0" w:type="auto"/>
          </w:tcPr>
          <w:p w14:paraId="69CAAC72" w14:textId="77777777" w:rsidR="00391F61" w:rsidRPr="00B6526F" w:rsidRDefault="00391F61" w:rsidP="00943379">
            <w:r>
              <w:t>PK</w:t>
            </w:r>
          </w:p>
        </w:tc>
      </w:tr>
      <w:tr w:rsidR="00391F61" w:rsidRPr="00B6526F" w14:paraId="41A73D1B" w14:textId="77777777" w:rsidTr="00943379">
        <w:tc>
          <w:tcPr>
            <w:tcW w:w="0" w:type="auto"/>
          </w:tcPr>
          <w:p w14:paraId="71AEE7AC" w14:textId="77777777" w:rsidR="00391F61" w:rsidRPr="00B6526F" w:rsidRDefault="00391F61" w:rsidP="00943379">
            <w:proofErr w:type="spellStart"/>
            <w:r>
              <w:lastRenderedPageBreak/>
              <w:t>WooSyncDateTime</w:t>
            </w:r>
            <w:proofErr w:type="spellEnd"/>
          </w:p>
        </w:tc>
        <w:tc>
          <w:tcPr>
            <w:tcW w:w="0" w:type="auto"/>
          </w:tcPr>
          <w:p w14:paraId="5DFA9836" w14:textId="77777777" w:rsidR="00391F61" w:rsidRPr="00B6526F" w:rsidRDefault="00391F61" w:rsidP="00943379">
            <w:proofErr w:type="spellStart"/>
            <w:r>
              <w:t>DateTime</w:t>
            </w:r>
            <w:proofErr w:type="spellEnd"/>
          </w:p>
        </w:tc>
        <w:tc>
          <w:tcPr>
            <w:tcW w:w="0" w:type="auto"/>
          </w:tcPr>
          <w:p w14:paraId="71AE2AA7" w14:textId="77777777" w:rsidR="00391F61" w:rsidRPr="00B6526F" w:rsidRDefault="00391F61" w:rsidP="00943379">
            <w:r>
              <w:t>The Date and time the sync was done</w:t>
            </w:r>
          </w:p>
        </w:tc>
      </w:tr>
      <w:tr w:rsidR="00391F61" w:rsidRPr="00B6526F" w14:paraId="718D114D" w14:textId="77777777" w:rsidTr="00943379">
        <w:tc>
          <w:tcPr>
            <w:tcW w:w="0" w:type="auto"/>
          </w:tcPr>
          <w:p w14:paraId="47E01923" w14:textId="77777777" w:rsidR="00391F61" w:rsidRDefault="00391F61" w:rsidP="00943379">
            <w:r>
              <w:t>Section</w:t>
            </w:r>
          </w:p>
        </w:tc>
        <w:tc>
          <w:tcPr>
            <w:tcW w:w="0" w:type="auto"/>
          </w:tcPr>
          <w:p w14:paraId="7B3135DE" w14:textId="77777777" w:rsidR="00391F61" w:rsidRDefault="00391F61" w:rsidP="00943379">
            <w:r>
              <w:t>Enum</w:t>
            </w:r>
          </w:p>
        </w:tc>
        <w:tc>
          <w:tcPr>
            <w:tcW w:w="0" w:type="auto"/>
          </w:tcPr>
          <w:p w14:paraId="29EC83E7" w14:textId="77777777" w:rsidR="00391F61" w:rsidRDefault="00391F61" w:rsidP="00943379">
            <w:r>
              <w:t xml:space="preserve">Which section: Coupons, Customers, Order, </w:t>
            </w:r>
            <w:proofErr w:type="spellStart"/>
            <w:r>
              <w:t>OrderRefunds</w:t>
            </w:r>
            <w:proofErr w:type="spellEnd"/>
            <w:r>
              <w:t xml:space="preserve">, Product Variant, Product </w:t>
            </w:r>
            <w:proofErr w:type="spellStart"/>
            <w:r>
              <w:t>VariantAttributes</w:t>
            </w:r>
            <w:proofErr w:type="spellEnd"/>
            <w:r>
              <w:t xml:space="preserve">, Product </w:t>
            </w:r>
            <w:proofErr w:type="spellStart"/>
            <w:r>
              <w:t>VariantAttributeTerms</w:t>
            </w:r>
            <w:proofErr w:type="spellEnd"/>
            <w:r>
              <w:t xml:space="preserve">, Product </w:t>
            </w:r>
            <w:proofErr w:type="spellStart"/>
            <w:r>
              <w:t>VariantCategories</w:t>
            </w:r>
            <w:proofErr w:type="spellEnd"/>
            <w:r>
              <w:t xml:space="preserve">, Product </w:t>
            </w:r>
            <w:proofErr w:type="spellStart"/>
            <w:r>
              <w:t>VariantTags</w:t>
            </w:r>
            <w:proofErr w:type="spellEnd"/>
            <w:r>
              <w:t xml:space="preserve">, </w:t>
            </w:r>
            <w:proofErr w:type="spellStart"/>
            <w:r>
              <w:t>WebHooks</w:t>
            </w:r>
            <w:proofErr w:type="spellEnd"/>
            <w:r>
              <w:t>, Taxes or System</w:t>
            </w:r>
          </w:p>
        </w:tc>
      </w:tr>
      <w:tr w:rsidR="00391F61" w:rsidRPr="00B6526F" w14:paraId="600A03A0" w14:textId="77777777" w:rsidTr="00943379">
        <w:tc>
          <w:tcPr>
            <w:tcW w:w="0" w:type="auto"/>
          </w:tcPr>
          <w:p w14:paraId="4BDDB5C0" w14:textId="77777777" w:rsidR="00391F61" w:rsidRDefault="00391F61" w:rsidP="00943379">
            <w:proofErr w:type="spellStart"/>
            <w:r>
              <w:t>SectionID</w:t>
            </w:r>
            <w:proofErr w:type="spellEnd"/>
          </w:p>
        </w:tc>
        <w:tc>
          <w:tcPr>
            <w:tcW w:w="0" w:type="auto"/>
          </w:tcPr>
          <w:p w14:paraId="13926D7B" w14:textId="77777777" w:rsidR="00391F61" w:rsidRDefault="00391F61" w:rsidP="00943379">
            <w:r>
              <w:t>Int</w:t>
            </w:r>
          </w:p>
        </w:tc>
        <w:tc>
          <w:tcPr>
            <w:tcW w:w="0" w:type="auto"/>
          </w:tcPr>
          <w:p w14:paraId="737EBC48" w14:textId="42170E97" w:rsidR="00391F61" w:rsidRDefault="00391F61" w:rsidP="00943379">
            <w:r>
              <w:t xml:space="preserve">Id if queried otherwise </w:t>
            </w:r>
            <w:r w:rsidR="0049115A">
              <w:t>“</w:t>
            </w:r>
            <w:r>
              <w:t>0</w:t>
            </w:r>
            <w:r w:rsidR="0049115A">
              <w:t>”</w:t>
            </w:r>
            <w:r>
              <w:t>.</w:t>
            </w:r>
          </w:p>
        </w:tc>
      </w:tr>
      <w:tr w:rsidR="00391F61" w:rsidRPr="00B6526F" w14:paraId="3B4991D6" w14:textId="77777777" w:rsidTr="00943379">
        <w:tc>
          <w:tcPr>
            <w:tcW w:w="0" w:type="auto"/>
          </w:tcPr>
          <w:p w14:paraId="7B39F97F" w14:textId="77777777" w:rsidR="00391F61" w:rsidRDefault="00391F61" w:rsidP="00943379">
            <w:r>
              <w:t>Result</w:t>
            </w:r>
          </w:p>
        </w:tc>
        <w:tc>
          <w:tcPr>
            <w:tcW w:w="0" w:type="auto"/>
          </w:tcPr>
          <w:p w14:paraId="7A257E4F" w14:textId="77777777" w:rsidR="00391F61" w:rsidRDefault="00391F61" w:rsidP="00943379">
            <w:r>
              <w:t>Enum</w:t>
            </w:r>
          </w:p>
        </w:tc>
        <w:tc>
          <w:tcPr>
            <w:tcW w:w="0" w:type="auto"/>
          </w:tcPr>
          <w:p w14:paraId="0B6BA29A" w14:textId="77777777" w:rsidR="00391F61" w:rsidRDefault="00391F61" w:rsidP="00943379">
            <w:r>
              <w:t>Success, Error, Timeout</w:t>
            </w:r>
          </w:p>
        </w:tc>
      </w:tr>
      <w:tr w:rsidR="00391F61" w:rsidRPr="00B6526F" w14:paraId="48348F1E" w14:textId="77777777" w:rsidTr="00943379">
        <w:tc>
          <w:tcPr>
            <w:tcW w:w="0" w:type="auto"/>
          </w:tcPr>
          <w:p w14:paraId="106C98CF" w14:textId="77777777" w:rsidR="00391F61" w:rsidRDefault="00391F61" w:rsidP="00943379">
            <w:r>
              <w:t>Parameters</w:t>
            </w:r>
          </w:p>
        </w:tc>
        <w:tc>
          <w:tcPr>
            <w:tcW w:w="0" w:type="auto"/>
          </w:tcPr>
          <w:p w14:paraId="312EFD6A" w14:textId="77777777" w:rsidR="00391F61" w:rsidRDefault="00391F61" w:rsidP="00943379">
            <w:r>
              <w:t>String</w:t>
            </w:r>
          </w:p>
        </w:tc>
        <w:tc>
          <w:tcPr>
            <w:tcW w:w="0" w:type="auto"/>
          </w:tcPr>
          <w:p w14:paraId="72BC9888" w14:textId="77777777" w:rsidR="00391F61" w:rsidRDefault="00391F61" w:rsidP="00943379">
            <w:r>
              <w:t>What was sent</w:t>
            </w:r>
          </w:p>
        </w:tc>
      </w:tr>
      <w:tr w:rsidR="00391F61" w:rsidRPr="00B6526F" w14:paraId="41EA039A" w14:textId="77777777" w:rsidTr="00943379">
        <w:tc>
          <w:tcPr>
            <w:tcW w:w="0" w:type="auto"/>
          </w:tcPr>
          <w:p w14:paraId="23635987" w14:textId="77777777" w:rsidR="00391F61" w:rsidRDefault="00391F61" w:rsidP="00943379">
            <w:r>
              <w:t>Notes</w:t>
            </w:r>
          </w:p>
        </w:tc>
        <w:tc>
          <w:tcPr>
            <w:tcW w:w="0" w:type="auto"/>
          </w:tcPr>
          <w:p w14:paraId="356E4B89" w14:textId="77777777" w:rsidR="00391F61" w:rsidRDefault="00391F61" w:rsidP="00943379">
            <w:r>
              <w:t>String</w:t>
            </w:r>
          </w:p>
        </w:tc>
        <w:tc>
          <w:tcPr>
            <w:tcW w:w="0" w:type="auto"/>
          </w:tcPr>
          <w:p w14:paraId="6354A926" w14:textId="77777777" w:rsidR="00391F61" w:rsidRDefault="00391F61" w:rsidP="00943379">
            <w:r>
              <w:t>Any notes</w:t>
            </w:r>
          </w:p>
        </w:tc>
      </w:tr>
    </w:tbl>
    <w:p w14:paraId="4998FAE5" w14:textId="77777777" w:rsidR="00391F61" w:rsidRDefault="00391F61" w:rsidP="00391F61">
      <w:r>
        <w:tab/>
      </w:r>
      <w:r>
        <w:tab/>
      </w:r>
    </w:p>
    <w:p w14:paraId="0CDDF5C4" w14:textId="77777777" w:rsidR="00391F61" w:rsidRDefault="00391F61" w:rsidP="00391F61">
      <w:pPr>
        <w:pStyle w:val="Heading2"/>
      </w:pPr>
      <w:r>
        <w:t>Woo Rest Repositories</w:t>
      </w:r>
    </w:p>
    <w:p w14:paraId="3A2A1A20" w14:textId="77777777" w:rsidR="00391F61" w:rsidRDefault="00391F61" w:rsidP="00391F61">
      <w:r>
        <w:t xml:space="preserve">We use </w:t>
      </w:r>
      <w:r w:rsidRPr="00322EBF">
        <w:t>WooCommerce.NET</w:t>
      </w:r>
      <w:r>
        <w:t xml:space="preserve"> </w:t>
      </w:r>
      <w:proofErr w:type="spellStart"/>
      <w:r>
        <w:t>nuGet</w:t>
      </w:r>
      <w:proofErr w:type="spellEnd"/>
      <w:r>
        <w:t xml:space="preserve"> package. The </w:t>
      </w:r>
      <w:proofErr w:type="spellStart"/>
      <w:r>
        <w:t>Git</w:t>
      </w:r>
      <w:proofErr w:type="spellEnd"/>
      <w:r>
        <w:t xml:space="preserve"> repo is here: </w:t>
      </w:r>
      <w:hyperlink r:id="rId11" w:history="1">
        <w:r w:rsidRPr="00C13ABC">
          <w:rPr>
            <w:rStyle w:val="Hyperlink"/>
          </w:rPr>
          <w:t>https://github.com/XiaoFaye/WooCommerce.NET</w:t>
        </w:r>
      </w:hyperlink>
    </w:p>
    <w:p w14:paraId="7C3900C2" w14:textId="77777777" w:rsidR="00391F61" w:rsidRDefault="00391F61" w:rsidP="00391F61">
      <w:r>
        <w:t xml:space="preserve">Each section of the Rest </w:t>
      </w:r>
      <w:proofErr w:type="spellStart"/>
      <w:r>
        <w:t>Api</w:t>
      </w:r>
      <w:proofErr w:type="spellEnd"/>
      <w:r>
        <w:t xml:space="preserve"> has its own calls, and any child items reside within the </w:t>
      </w:r>
      <w:proofErr w:type="gramStart"/>
      <w:r>
        <w:t>parents</w:t>
      </w:r>
      <w:proofErr w:type="gramEnd"/>
      <w:r>
        <w:t xml:space="preserve"> class. We have </w:t>
      </w:r>
      <w:proofErr w:type="gramStart"/>
      <w:r>
        <w:t>a</w:t>
      </w:r>
      <w:proofErr w:type="gramEnd"/>
      <w:r>
        <w:t xml:space="preserve"> Interface for each REST API section we called defined interfaces are:</w:t>
      </w:r>
    </w:p>
    <w:p w14:paraId="31DF0917" w14:textId="77777777" w:rsidR="00391F61" w:rsidRPr="001D319F" w:rsidRDefault="00391F61" w:rsidP="00A14C0D">
      <w:pPr>
        <w:pStyle w:val="Code0"/>
        <w:numPr>
          <w:ilvl w:val="0"/>
          <w:numId w:val="20"/>
        </w:numPr>
      </w:pPr>
      <w:r w:rsidRPr="001D319F">
        <w:t>IWooBase</w:t>
      </w:r>
    </w:p>
    <w:p w14:paraId="546C7F83" w14:textId="77777777" w:rsidR="00391F61" w:rsidRPr="001D319F" w:rsidRDefault="00391F61" w:rsidP="00A14C0D">
      <w:pPr>
        <w:pStyle w:val="Code0"/>
        <w:numPr>
          <w:ilvl w:val="0"/>
          <w:numId w:val="20"/>
        </w:numPr>
      </w:pPr>
      <w:r w:rsidRPr="001D319F">
        <w:t>IWooProduct</w:t>
      </w:r>
    </w:p>
    <w:p w14:paraId="61649B5B" w14:textId="77777777" w:rsidR="00391F61" w:rsidRPr="001D319F" w:rsidRDefault="00391F61" w:rsidP="00A14C0D">
      <w:pPr>
        <w:pStyle w:val="Code0"/>
        <w:numPr>
          <w:ilvl w:val="0"/>
          <w:numId w:val="20"/>
        </w:numPr>
      </w:pPr>
      <w:r w:rsidRPr="001D319F">
        <w:t>IWooProductAttribue</w:t>
      </w:r>
    </w:p>
    <w:p w14:paraId="6BA8D8EF" w14:textId="77777777" w:rsidR="00391F61" w:rsidRPr="001D319F" w:rsidRDefault="00391F61" w:rsidP="00A14C0D">
      <w:pPr>
        <w:pStyle w:val="Code0"/>
        <w:numPr>
          <w:ilvl w:val="0"/>
          <w:numId w:val="20"/>
        </w:numPr>
      </w:pPr>
      <w:r w:rsidRPr="001D319F">
        <w:t>IWooProductAttributeTerm</w:t>
      </w:r>
    </w:p>
    <w:p w14:paraId="479731B9" w14:textId="77777777" w:rsidR="00391F61" w:rsidRPr="001D319F" w:rsidRDefault="00391F61" w:rsidP="00A14C0D">
      <w:pPr>
        <w:pStyle w:val="Code0"/>
        <w:numPr>
          <w:ilvl w:val="0"/>
          <w:numId w:val="20"/>
        </w:numPr>
      </w:pPr>
      <w:r w:rsidRPr="001D319F">
        <w:t>IWooProductCategory</w:t>
      </w:r>
    </w:p>
    <w:p w14:paraId="0E5B6B70" w14:textId="77777777" w:rsidR="00391F61" w:rsidRPr="001D319F" w:rsidRDefault="00391F61" w:rsidP="00A14C0D">
      <w:pPr>
        <w:pStyle w:val="Code0"/>
        <w:numPr>
          <w:ilvl w:val="0"/>
          <w:numId w:val="20"/>
        </w:numPr>
      </w:pPr>
      <w:r w:rsidRPr="001D319F">
        <w:t>IWooProductVariation</w:t>
      </w:r>
    </w:p>
    <w:p w14:paraId="64356A5F" w14:textId="77777777" w:rsidR="00391F61" w:rsidRDefault="00391F61" w:rsidP="00391F61"/>
    <w:p w14:paraId="703EB1AD" w14:textId="77777777" w:rsidR="00391F61" w:rsidRDefault="00391F61" w:rsidP="00391F61">
      <w:r>
        <w:t>Defined Classes that use these are</w:t>
      </w:r>
    </w:p>
    <w:p w14:paraId="30331AA8" w14:textId="77777777" w:rsidR="00391F61" w:rsidRPr="001D319F" w:rsidRDefault="00391F61" w:rsidP="00A14C0D">
      <w:pPr>
        <w:pStyle w:val="Code0"/>
        <w:numPr>
          <w:ilvl w:val="0"/>
          <w:numId w:val="21"/>
        </w:numPr>
      </w:pPr>
      <w:r w:rsidRPr="001D319F">
        <w:t>WooBase</w:t>
      </w:r>
    </w:p>
    <w:p w14:paraId="33926C95" w14:textId="77777777" w:rsidR="00391F61" w:rsidRPr="001D319F" w:rsidRDefault="00391F61" w:rsidP="00A14C0D">
      <w:pPr>
        <w:pStyle w:val="Code0"/>
        <w:numPr>
          <w:ilvl w:val="0"/>
          <w:numId w:val="21"/>
        </w:numPr>
      </w:pPr>
      <w:r w:rsidRPr="001D319F">
        <w:t>WooProduct</w:t>
      </w:r>
    </w:p>
    <w:p w14:paraId="135C69E5" w14:textId="77777777" w:rsidR="00391F61" w:rsidRPr="001D319F" w:rsidRDefault="00391F61" w:rsidP="00A14C0D">
      <w:pPr>
        <w:pStyle w:val="Code0"/>
        <w:numPr>
          <w:ilvl w:val="0"/>
          <w:numId w:val="21"/>
        </w:numPr>
      </w:pPr>
      <w:r w:rsidRPr="001D319F">
        <w:t>WooProductAttribute</w:t>
      </w:r>
    </w:p>
    <w:p w14:paraId="5B5740E5" w14:textId="77777777" w:rsidR="00391F61" w:rsidRPr="001D319F" w:rsidRDefault="00391F61" w:rsidP="00A14C0D">
      <w:pPr>
        <w:pStyle w:val="Code0"/>
        <w:numPr>
          <w:ilvl w:val="0"/>
          <w:numId w:val="21"/>
        </w:numPr>
      </w:pPr>
      <w:r w:rsidRPr="001D319F">
        <w:t>WooProductAttributeTerm</w:t>
      </w:r>
    </w:p>
    <w:p w14:paraId="3D616EB4" w14:textId="77777777" w:rsidR="00391F61" w:rsidRPr="001D319F" w:rsidRDefault="00391F61" w:rsidP="00A14C0D">
      <w:pPr>
        <w:pStyle w:val="Code0"/>
        <w:numPr>
          <w:ilvl w:val="0"/>
          <w:numId w:val="21"/>
        </w:numPr>
      </w:pPr>
      <w:r w:rsidRPr="001D319F">
        <w:t>WooProductCategory</w:t>
      </w:r>
    </w:p>
    <w:p w14:paraId="5DE0BD3D" w14:textId="77777777" w:rsidR="00391F61" w:rsidRDefault="00391F61" w:rsidP="00A14C0D">
      <w:pPr>
        <w:pStyle w:val="Code0"/>
        <w:numPr>
          <w:ilvl w:val="0"/>
          <w:numId w:val="21"/>
        </w:numPr>
      </w:pPr>
      <w:r w:rsidRPr="001D319F">
        <w:t>WooProductVariation</w:t>
      </w:r>
    </w:p>
    <w:p w14:paraId="11C8C2CD" w14:textId="77777777" w:rsidR="00391F61" w:rsidRPr="001D319F" w:rsidRDefault="00391F61" w:rsidP="00391F61">
      <w:pPr>
        <w:pStyle w:val="Code0"/>
      </w:pPr>
    </w:p>
    <w:p w14:paraId="5DE5ECB1" w14:textId="0FB14EEA" w:rsidR="00391F61" w:rsidRDefault="00391F61" w:rsidP="00391F61">
      <w:proofErr w:type="spellStart"/>
      <w:r>
        <w:t>WooBase</w:t>
      </w:r>
      <w:proofErr w:type="spellEnd"/>
      <w:r>
        <w:t xml:space="preserve"> is used by each to set the basic platform, the others will have CRUD type calls. These could have been Generic with </w:t>
      </w:r>
      <w:proofErr w:type="spellStart"/>
      <w:r>
        <w:t>WooEntity</w:t>
      </w:r>
      <w:proofErr w:type="spellEnd"/>
      <w:r>
        <w:t xml:space="preserve"> as the Generic. However, these were created early on and the advantage of creating Generics had I did not fully understand yet. There is an inconsistency with the implementation of </w:t>
      </w:r>
      <w:proofErr w:type="gramStart"/>
      <w:r>
        <w:t>id</w:t>
      </w:r>
      <w:r w:rsidR="0049115A">
        <w:t>’</w:t>
      </w:r>
      <w:r>
        <w:t>s</w:t>
      </w:r>
      <w:proofErr w:type="gramEnd"/>
      <w:r>
        <w:t xml:space="preserve"> in the WooCommerce.net </w:t>
      </w:r>
      <w:proofErr w:type="spellStart"/>
      <w:r>
        <w:t>Api</w:t>
      </w:r>
      <w:proofErr w:type="spellEnd"/>
      <w:r>
        <w:t xml:space="preserve"> where some id</w:t>
      </w:r>
      <w:r w:rsidR="0049115A">
        <w:t>’</w:t>
      </w:r>
      <w:r>
        <w:t xml:space="preserve">s are </w:t>
      </w:r>
      <w:proofErr w:type="spellStart"/>
      <w:r>
        <w:t>uint</w:t>
      </w:r>
      <w:proofErr w:type="spellEnd"/>
      <w:r>
        <w:t xml:space="preserve"> and so are </w:t>
      </w:r>
      <w:proofErr w:type="spellStart"/>
      <w:r>
        <w:t>ints</w:t>
      </w:r>
      <w:proofErr w:type="spellEnd"/>
      <w:r>
        <w:t>. Where possible units are used.</w:t>
      </w:r>
    </w:p>
    <w:p w14:paraId="58B6214F" w14:textId="77777777" w:rsidR="00391F61" w:rsidRDefault="00391F61" w:rsidP="00391F61">
      <w:r>
        <w:t xml:space="preserve">There are two types of Rest API calls ones that use the root Rest like </w:t>
      </w:r>
      <w:r w:rsidRPr="00447EB6">
        <w:rPr>
          <w:rStyle w:val="CodeChar0"/>
        </w:rPr>
        <w:t>url/&lt;WooEntity&gt;</w:t>
      </w:r>
      <w:r>
        <w:t xml:space="preserve"> and ones that returns children or variants </w:t>
      </w:r>
      <w:r w:rsidRPr="00447EB6">
        <w:rPr>
          <w:rStyle w:val="CodeChar0"/>
        </w:rPr>
        <w:t>url/&lt;WooEntity&gt;/&lt;id&gt;/&lt;WooEntityVariant&gt;</w:t>
      </w:r>
      <w:r>
        <w:t xml:space="preserve">. The Interfaces that are root based do not need an id to work, the others </w:t>
      </w:r>
      <w:proofErr w:type="gramStart"/>
      <w:r>
        <w:t>need  the</w:t>
      </w:r>
      <w:proofErr w:type="gramEnd"/>
      <w:r>
        <w:t xml:space="preserve"> root id to work as reflected in the interface definitions. Some of the root base Woo Entities are returned in pages (like Categories, Product, Customers, orders. This would mean there would need three generic Interfaces (besides the Base).</w:t>
      </w:r>
    </w:p>
    <w:p w14:paraId="5E28B9D3" w14:textId="77777777" w:rsidR="00391F61" w:rsidRDefault="00391F61" w:rsidP="00A14C0D">
      <w:pPr>
        <w:pStyle w:val="Code0"/>
        <w:numPr>
          <w:ilvl w:val="0"/>
          <w:numId w:val="23"/>
        </w:numPr>
      </w:pPr>
      <w:r>
        <w:t>IWooRootEntity</w:t>
      </w:r>
    </w:p>
    <w:p w14:paraId="5B6DC398" w14:textId="77777777" w:rsidR="00391F61" w:rsidRDefault="00391F61" w:rsidP="00A14C0D">
      <w:pPr>
        <w:pStyle w:val="ListParagraph"/>
        <w:numPr>
          <w:ilvl w:val="0"/>
          <w:numId w:val="22"/>
        </w:numPr>
        <w:spacing w:after="0"/>
        <w:ind w:left="714" w:hanging="357"/>
      </w:pPr>
      <w:r w:rsidRPr="00B4177A">
        <w:rPr>
          <w:rStyle w:val="CodeChar0"/>
        </w:rPr>
        <w:t>IWooRootEnityPaged</w:t>
      </w:r>
      <w:r>
        <w:t xml:space="preserve"> or Large (may be able to live without this, if we just implement the Get/Retrieve as paged).</w:t>
      </w:r>
    </w:p>
    <w:p w14:paraId="1CF5864C" w14:textId="77777777" w:rsidR="00391F61" w:rsidRDefault="00391F61" w:rsidP="00A14C0D">
      <w:pPr>
        <w:pStyle w:val="Code0"/>
        <w:numPr>
          <w:ilvl w:val="0"/>
          <w:numId w:val="22"/>
        </w:numPr>
      </w:pPr>
      <w:r>
        <w:t>IWooVariantEnity</w:t>
      </w:r>
    </w:p>
    <w:p w14:paraId="122DD08D" w14:textId="77777777" w:rsidR="00391F61" w:rsidRDefault="00391F61" w:rsidP="00391F61">
      <w:pPr>
        <w:pStyle w:val="Code0"/>
        <w:ind w:left="360"/>
      </w:pPr>
    </w:p>
    <w:p w14:paraId="02A67AE2" w14:textId="77777777" w:rsidR="00391F61" w:rsidRDefault="00391F61" w:rsidP="00391F61">
      <w:r>
        <w:t xml:space="preserve">We can look at this for new </w:t>
      </w:r>
      <w:proofErr w:type="gramStart"/>
      <w:r>
        <w:t>interfaces, or</w:t>
      </w:r>
      <w:proofErr w:type="gramEnd"/>
      <w:r>
        <w:t xml:space="preserve"> convert the current ones. </w:t>
      </w:r>
    </w:p>
    <w:p w14:paraId="47C4D26B" w14:textId="77777777" w:rsidR="00391F61" w:rsidRDefault="00391F61" w:rsidP="00391F61">
      <w:r>
        <w:t>All Interfaces use:</w:t>
      </w:r>
    </w:p>
    <w:p w14:paraId="64C9340E" w14:textId="77777777" w:rsidR="00391F61" w:rsidRDefault="00391F61" w:rsidP="00A14C0D">
      <w:pPr>
        <w:pStyle w:val="Code0"/>
        <w:numPr>
          <w:ilvl w:val="0"/>
          <w:numId w:val="22"/>
        </w:numPr>
      </w:pPr>
      <w:r w:rsidRPr="009466BD">
        <w:t>WooAPISettings</w:t>
      </w:r>
    </w:p>
    <w:p w14:paraId="15DEDE1F" w14:textId="77777777" w:rsidR="00391F61" w:rsidRPr="00187865" w:rsidRDefault="00391F61" w:rsidP="00A14C0D">
      <w:pPr>
        <w:pStyle w:val="Code0"/>
        <w:numPr>
          <w:ilvl w:val="0"/>
          <w:numId w:val="22"/>
        </w:numPr>
      </w:pPr>
      <w:r w:rsidRPr="009466BD">
        <w:t>ILoggerManager</w:t>
      </w:r>
    </w:p>
    <w:p w14:paraId="21FC075B" w14:textId="77777777" w:rsidR="00391F61" w:rsidRDefault="00391F61" w:rsidP="00391F61">
      <w:pPr>
        <w:pStyle w:val="Heading2"/>
      </w:pPr>
      <w:r>
        <w:t>Woo Sync Log</w:t>
      </w:r>
    </w:p>
    <w:p w14:paraId="5CB2FB75" w14:textId="4C1DABCF" w:rsidR="00391F61" w:rsidRDefault="00391F61" w:rsidP="00391F61">
      <w:r>
        <w:t xml:space="preserve">All interactions with Woo should be logged. They will be logged in the </w:t>
      </w:r>
      <w:proofErr w:type="spellStart"/>
      <w:r>
        <w:t>WooSyncLog</w:t>
      </w:r>
      <w:proofErr w:type="spellEnd"/>
      <w:r>
        <w:t xml:space="preserve"> </w:t>
      </w:r>
      <w:r w:rsidR="0080026D">
        <w:t>T</w:t>
      </w:r>
      <w:r>
        <w:t>able which will look like this.</w:t>
      </w:r>
    </w:p>
    <w:p w14:paraId="5965A9B2" w14:textId="77777777" w:rsidR="00391F61" w:rsidRDefault="00391F61" w:rsidP="00391F61"/>
    <w:p w14:paraId="2C2BE49C" w14:textId="77777777" w:rsidR="00391F61" w:rsidRPr="00F83FFD" w:rsidRDefault="00391F61" w:rsidP="00391F61"/>
    <w:p w14:paraId="2AEE116F" w14:textId="77777777" w:rsidR="00391F61" w:rsidRDefault="00391F61" w:rsidP="00391F61">
      <w:pPr>
        <w:pStyle w:val="Heading2"/>
      </w:pPr>
      <w:r>
        <w:lastRenderedPageBreak/>
        <w:t>Woo Web Hooks</w:t>
      </w:r>
    </w:p>
    <w:p w14:paraId="0A1FA439" w14:textId="77777777" w:rsidR="00391F61" w:rsidRDefault="00391F61" w:rsidP="00391F61">
      <w:r>
        <w:t>After the migration has happened, we need to ass web hooks, or modify them if they exist.</w:t>
      </w:r>
    </w:p>
    <w:p w14:paraId="7AEBCA76" w14:textId="77777777" w:rsidR="00391F61" w:rsidRDefault="00391F61" w:rsidP="00391F61">
      <w:r>
        <w:t>Hooks that need to be created:</w:t>
      </w:r>
    </w:p>
    <w:p w14:paraId="42C31411" w14:textId="77777777" w:rsidR="00391F61" w:rsidRDefault="00391F61" w:rsidP="00A14C0D">
      <w:pPr>
        <w:pStyle w:val="ListParagraph"/>
        <w:numPr>
          <w:ilvl w:val="0"/>
          <w:numId w:val="8"/>
        </w:numPr>
      </w:pPr>
      <w:r>
        <w:t>CRUD – Product Variants, and Product Variant settings like attributes and categories</w:t>
      </w:r>
    </w:p>
    <w:p w14:paraId="50E5AC1D" w14:textId="77777777" w:rsidR="00391F61" w:rsidRDefault="00391F61" w:rsidP="00A14C0D">
      <w:pPr>
        <w:pStyle w:val="ListParagraph"/>
        <w:numPr>
          <w:ilvl w:val="0"/>
          <w:numId w:val="8"/>
        </w:numPr>
      </w:pPr>
      <w:r>
        <w:t>CRUD – orders and supporting tables</w:t>
      </w:r>
    </w:p>
    <w:p w14:paraId="1608A982" w14:textId="77777777" w:rsidR="00391F61" w:rsidRPr="002C6242" w:rsidRDefault="00391F61" w:rsidP="00A14C0D">
      <w:pPr>
        <w:pStyle w:val="ListParagraph"/>
        <w:numPr>
          <w:ilvl w:val="0"/>
          <w:numId w:val="8"/>
        </w:numPr>
      </w:pPr>
      <w:r>
        <w:t>CRUD – users/customers</w:t>
      </w:r>
    </w:p>
    <w:p w14:paraId="7DE87619" w14:textId="3EDA27C8" w:rsidR="007F5A79" w:rsidRDefault="00703091" w:rsidP="00703091">
      <w:pPr>
        <w:pStyle w:val="Heading1"/>
      </w:pPr>
      <w:r>
        <w:t>Woo</w:t>
      </w:r>
      <w:r w:rsidR="00C30913">
        <w:t xml:space="preserve"> Integration </w:t>
      </w:r>
      <w:r>
        <w:t>Import</w:t>
      </w:r>
      <w:r w:rsidR="00E1722C">
        <w:t xml:space="preserve"> and Lookups</w:t>
      </w:r>
    </w:p>
    <w:p w14:paraId="69F3346C" w14:textId="77777777" w:rsidR="00DC231B" w:rsidRDefault="00703091" w:rsidP="00703091">
      <w:r>
        <w:t>Used for importing</w:t>
      </w:r>
      <w:r w:rsidR="00DC231B">
        <w:t>:</w:t>
      </w:r>
    </w:p>
    <w:p w14:paraId="6A6E77D6" w14:textId="0226864F" w:rsidR="00DC231B" w:rsidRDefault="00703091" w:rsidP="00A14C0D">
      <w:pPr>
        <w:pStyle w:val="ListParagraph"/>
        <w:numPr>
          <w:ilvl w:val="0"/>
          <w:numId w:val="16"/>
        </w:numPr>
      </w:pPr>
      <w:r>
        <w:t>items</w:t>
      </w:r>
      <w:r w:rsidR="00DC231B">
        <w:t xml:space="preserve"> or products, </w:t>
      </w:r>
    </w:p>
    <w:p w14:paraId="1AFB394D" w14:textId="5AA7D03C" w:rsidR="0021430A" w:rsidRDefault="0021430A" w:rsidP="00A14C0D">
      <w:pPr>
        <w:pStyle w:val="ListParagraph"/>
        <w:numPr>
          <w:ilvl w:val="0"/>
          <w:numId w:val="16"/>
        </w:numPr>
      </w:pPr>
      <w:r>
        <w:t>item or product variants,</w:t>
      </w:r>
    </w:p>
    <w:p w14:paraId="10C9C751" w14:textId="77777777" w:rsidR="00DC231B" w:rsidRDefault="00DC231B" w:rsidP="00A14C0D">
      <w:pPr>
        <w:pStyle w:val="ListParagraph"/>
        <w:numPr>
          <w:ilvl w:val="0"/>
          <w:numId w:val="16"/>
        </w:numPr>
      </w:pPr>
      <w:r>
        <w:t xml:space="preserve">product categories, </w:t>
      </w:r>
    </w:p>
    <w:p w14:paraId="42852A43" w14:textId="77777777" w:rsidR="00DC231B" w:rsidRDefault="00DC231B" w:rsidP="00A14C0D">
      <w:pPr>
        <w:pStyle w:val="ListParagraph"/>
        <w:numPr>
          <w:ilvl w:val="0"/>
          <w:numId w:val="16"/>
        </w:numPr>
      </w:pPr>
      <w:r>
        <w:t xml:space="preserve">product attributes and </w:t>
      </w:r>
    </w:p>
    <w:p w14:paraId="391D00C3" w14:textId="77777777" w:rsidR="00DC231B" w:rsidRDefault="00DC231B" w:rsidP="00A14C0D">
      <w:pPr>
        <w:pStyle w:val="ListParagraph"/>
        <w:numPr>
          <w:ilvl w:val="0"/>
          <w:numId w:val="16"/>
        </w:numPr>
      </w:pPr>
      <w:r>
        <w:t>possible attribute terms</w:t>
      </w:r>
      <w:r w:rsidR="00703091">
        <w:t xml:space="preserve"> to the system.</w:t>
      </w:r>
      <w:r w:rsidR="00E02BD7">
        <w:t xml:space="preserve"> </w:t>
      </w:r>
    </w:p>
    <w:p w14:paraId="5DC1511C" w14:textId="527EDCEE" w:rsidR="00DC231B" w:rsidRDefault="00DC231B" w:rsidP="00A14C0D">
      <w:pPr>
        <w:pStyle w:val="ListParagraph"/>
        <w:numPr>
          <w:ilvl w:val="0"/>
          <w:numId w:val="16"/>
        </w:numPr>
      </w:pPr>
      <w:r>
        <w:t>customers</w:t>
      </w:r>
    </w:p>
    <w:p w14:paraId="78C3B02C" w14:textId="094957FE" w:rsidR="00DC231B" w:rsidRDefault="00DC231B" w:rsidP="00A14C0D">
      <w:pPr>
        <w:pStyle w:val="ListParagraph"/>
        <w:numPr>
          <w:ilvl w:val="0"/>
          <w:numId w:val="16"/>
        </w:numPr>
      </w:pPr>
      <w:r>
        <w:t>orders</w:t>
      </w:r>
    </w:p>
    <w:p w14:paraId="19AA48B0" w14:textId="3AEDAAF6" w:rsidR="00E02BD7" w:rsidRDefault="00DC231B" w:rsidP="00DC231B">
      <w:r>
        <w:t>This is done u</w:t>
      </w:r>
      <w:r w:rsidR="00E02BD7">
        <w:t xml:space="preserve">sing the </w:t>
      </w:r>
      <w:r w:rsidR="00E02BD7" w:rsidRPr="0021430A">
        <w:rPr>
          <w:rStyle w:val="CodeChar0"/>
        </w:rPr>
        <w:t>WooSettings</w:t>
      </w:r>
      <w:r w:rsidR="00E02BD7">
        <w:t xml:space="preserve"> </w:t>
      </w:r>
      <w:r w:rsidR="0080026D">
        <w:t>T</w:t>
      </w:r>
      <w:r w:rsidR="00E02BD7">
        <w:t>able.</w:t>
      </w:r>
    </w:p>
    <w:p w14:paraId="4BB66C35" w14:textId="6CC78E08" w:rsidR="00E02BD7" w:rsidRDefault="00B36777" w:rsidP="00703091">
      <w:r>
        <w:t>Options:</w:t>
      </w:r>
    </w:p>
    <w:p w14:paraId="3EA0CA9C" w14:textId="0107392D" w:rsidR="00B36777" w:rsidRDefault="006622EC" w:rsidP="00A14C0D">
      <w:pPr>
        <w:pStyle w:val="ListParagraph"/>
        <w:numPr>
          <w:ilvl w:val="0"/>
          <w:numId w:val="6"/>
        </w:numPr>
      </w:pPr>
      <w:r>
        <w:t>API settings (URL/IS HTTPS/</w:t>
      </w:r>
      <w:proofErr w:type="spellStart"/>
      <w:r>
        <w:t>QueryPrefixes</w:t>
      </w:r>
      <w:proofErr w:type="spellEnd"/>
      <w:r>
        <w:t>/</w:t>
      </w:r>
      <w:proofErr w:type="spellStart"/>
      <w:r>
        <w:t>CustomerKey</w:t>
      </w:r>
      <w:proofErr w:type="spellEnd"/>
      <w:r>
        <w:t>/</w:t>
      </w:r>
      <w:proofErr w:type="spellStart"/>
      <w:r>
        <w:t>CustomerSecret</w:t>
      </w:r>
      <w:proofErr w:type="spellEnd"/>
    </w:p>
    <w:p w14:paraId="0D29331D" w14:textId="7663886B" w:rsidR="008E1558" w:rsidRDefault="008E1558" w:rsidP="00A14C0D">
      <w:pPr>
        <w:pStyle w:val="ListParagraph"/>
        <w:numPr>
          <w:ilvl w:val="0"/>
          <w:numId w:val="6"/>
        </w:numPr>
      </w:pPr>
      <w:r>
        <w:t>Import of:</w:t>
      </w:r>
    </w:p>
    <w:p w14:paraId="63755DD1" w14:textId="7642FD51" w:rsidR="008E1558" w:rsidRDefault="008E1558" w:rsidP="00A14C0D">
      <w:pPr>
        <w:pStyle w:val="ListParagraph"/>
        <w:numPr>
          <w:ilvl w:val="1"/>
          <w:numId w:val="6"/>
        </w:numPr>
      </w:pPr>
      <w:r>
        <w:t>Categories (</w:t>
      </w:r>
      <w:r w:rsidRPr="008E1558">
        <w:rPr>
          <w:b/>
          <w:bCs/>
        </w:rPr>
        <w:t>true</w:t>
      </w:r>
      <w:r>
        <w:t>/false)</w:t>
      </w:r>
    </w:p>
    <w:p w14:paraId="02FD043D" w14:textId="68F10DF0" w:rsidR="008E1558" w:rsidRDefault="00AC56ED" w:rsidP="00A14C0D">
      <w:pPr>
        <w:pStyle w:val="ListParagraph"/>
        <w:numPr>
          <w:ilvl w:val="1"/>
          <w:numId w:val="6"/>
        </w:numPr>
      </w:pPr>
      <w:r>
        <w:t>Attributes</w:t>
      </w:r>
      <w:r w:rsidR="008E1558">
        <w:t xml:space="preserve"> (</w:t>
      </w:r>
      <w:r w:rsidR="008E1558" w:rsidRPr="008E1558">
        <w:rPr>
          <w:b/>
          <w:bCs/>
        </w:rPr>
        <w:t>true</w:t>
      </w:r>
      <w:r w:rsidR="008E1558">
        <w:t>/false)</w:t>
      </w:r>
    </w:p>
    <w:p w14:paraId="02B0A6E1" w14:textId="387D1AF9" w:rsidR="00AC56ED" w:rsidRDefault="00AC56ED" w:rsidP="00A14C0D">
      <w:pPr>
        <w:pStyle w:val="ListParagraph"/>
        <w:numPr>
          <w:ilvl w:val="1"/>
          <w:numId w:val="6"/>
        </w:numPr>
      </w:pPr>
      <w:r>
        <w:t>Map Varieties (</w:t>
      </w:r>
      <w:r w:rsidRPr="008E1558">
        <w:rPr>
          <w:b/>
          <w:bCs/>
        </w:rPr>
        <w:t>true</w:t>
      </w:r>
      <w:r>
        <w:t>/false)</w:t>
      </w:r>
    </w:p>
    <w:p w14:paraId="20ADF17A" w14:textId="60C3ABDE" w:rsidR="008E1558" w:rsidRDefault="001C1062" w:rsidP="00A14C0D">
      <w:pPr>
        <w:pStyle w:val="ListParagraph"/>
        <w:numPr>
          <w:ilvl w:val="1"/>
          <w:numId w:val="6"/>
        </w:numPr>
      </w:pPr>
      <w:r>
        <w:t>Only in stock (</w:t>
      </w:r>
      <w:r w:rsidRPr="001C1062">
        <w:rPr>
          <w:b/>
          <w:bCs/>
        </w:rPr>
        <w:t>true</w:t>
      </w:r>
      <w:r>
        <w:t>/false)</w:t>
      </w:r>
    </w:p>
    <w:p w14:paraId="4DA54967" w14:textId="2D7824BC" w:rsidR="001C1062" w:rsidRDefault="00DD43FE" w:rsidP="00A14C0D">
      <w:pPr>
        <w:pStyle w:val="ListParagraph"/>
        <w:numPr>
          <w:ilvl w:val="1"/>
          <w:numId w:val="6"/>
        </w:numPr>
      </w:pPr>
      <w:r>
        <w:t>Include item quantities (true/</w:t>
      </w:r>
      <w:r w:rsidRPr="00DD43FE">
        <w:rPr>
          <w:b/>
          <w:bCs/>
        </w:rPr>
        <w:t>false</w:t>
      </w:r>
      <w:r>
        <w:t>)</w:t>
      </w:r>
    </w:p>
    <w:p w14:paraId="0537F262" w14:textId="77777777" w:rsidR="001171DB" w:rsidRDefault="001171DB" w:rsidP="001171DB">
      <w:pPr>
        <w:pStyle w:val="Heading2"/>
      </w:pPr>
      <w:r>
        <w:t>Import Interface for Woo</w:t>
      </w:r>
    </w:p>
    <w:p w14:paraId="62BF06FF" w14:textId="3982AFCF" w:rsidR="001171DB" w:rsidRDefault="001171DB" w:rsidP="001171DB">
      <w:r>
        <w:t>The Woo Import implements the following per imported section. This interface design can be used as a base for other imports, but it has been made specific to Woo due to the settings record and allows for any unique methods and variables to be included.</w:t>
      </w:r>
    </w:p>
    <w:p w14:paraId="47F8B863" w14:textId="5F6536A9" w:rsidR="001171DB" w:rsidRDefault="00AE53CB" w:rsidP="007F5A79">
      <w:pPr>
        <w:pStyle w:val="Heading2"/>
      </w:pPr>
      <w:r>
        <w:rPr>
          <w:noProof/>
        </w:rPr>
        <w:lastRenderedPageBreak/>
        <mc:AlternateContent>
          <mc:Choice Requires="wpc">
            <w:drawing>
              <wp:inline distT="0" distB="0" distL="0" distR="0" wp14:anchorId="16086DD2" wp14:editId="778372E8">
                <wp:extent cx="6245225" cy="5697415"/>
                <wp:effectExtent l="0" t="0" r="3175" b="0"/>
                <wp:docPr id="5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7" name="Rectangle 9"/>
                        <wps:cNvSpPr>
                          <a:spLocks noChangeArrowheads="1"/>
                        </wps:cNvSpPr>
                        <wps:spPr bwMode="auto">
                          <a:xfrm>
                            <a:off x="9230" y="36000"/>
                            <a:ext cx="4753672" cy="1062499"/>
                          </a:xfrm>
                          <a:prstGeom prst="rect">
                            <a:avLst/>
                          </a:prstGeom>
                          <a:solidFill>
                            <a:schemeClr val="lt1">
                              <a:lumMod val="100000"/>
                              <a:lumOff val="0"/>
                            </a:schemeClr>
                          </a:solidFill>
                          <a:ln w="12700" cap="flat" cmpd="sng" algn="ctr">
                            <a:solidFill>
                              <a:schemeClr val="accent1">
                                <a:lumMod val="100000"/>
                                <a:lumOff val="0"/>
                              </a:schemeClr>
                            </a:solidFill>
                            <a:prstDash val="solid"/>
                            <a:miter lim="800000"/>
                            <a:headEnd/>
                            <a:tailEnd/>
                          </a:ln>
                        </wps:spPr>
                        <wps:txbx>
                          <w:txbxContent>
                            <w:p w14:paraId="2A091D7E" w14:textId="77777777" w:rsidR="006B6F70" w:rsidRPr="006B6F70" w:rsidRDefault="006B6F70" w:rsidP="00C30913">
                              <w:pPr>
                                <w:pStyle w:val="Heading7"/>
                                <w:spacing w:before="0"/>
                                <w:jc w:val="center"/>
                              </w:pPr>
                              <w:r w:rsidRPr="006B6F70">
                                <w:t>IWooImportBase</w:t>
                              </w:r>
                            </w:p>
                            <w:p w14:paraId="3ABD41EA" w14:textId="77777777" w:rsidR="006B6F70" w:rsidRDefault="006B6F70" w:rsidP="006B6F70">
                              <w:pPr>
                                <w:pStyle w:val="Code0"/>
                              </w:pPr>
                              <w:r w:rsidRPr="007F3BFD">
                                <w:t>IAppUnitOfWork _AppUnitOfWork</w:t>
                              </w:r>
                            </w:p>
                            <w:p w14:paraId="0996915E" w14:textId="77777777" w:rsidR="006B6F70" w:rsidRDefault="006B6F70" w:rsidP="006B6F70">
                              <w:pPr>
                                <w:pStyle w:val="Code0"/>
                              </w:pPr>
                              <w:r w:rsidRPr="007F3BFD">
                                <w:t>ILoggerManager _Logger</w:t>
                              </w:r>
                            </w:p>
                            <w:p w14:paraId="70537114" w14:textId="77777777" w:rsidR="006B6F70" w:rsidRPr="007F3BFD" w:rsidRDefault="006B6F70" w:rsidP="006B6F70">
                              <w:pPr>
                                <w:pStyle w:val="Code0"/>
                              </w:pPr>
                              <w:r w:rsidRPr="007F3BFD">
                                <w:t>WooSettings _AppWooSettings</w:t>
                              </w:r>
                            </w:p>
                            <w:p w14:paraId="4C25F35E" w14:textId="77777777" w:rsidR="006B6F70" w:rsidRDefault="006B6F70" w:rsidP="006B6F70">
                              <w:pPr>
                                <w:pStyle w:val="Code0"/>
                              </w:pPr>
                              <w:r w:rsidRPr="002E46DA">
                                <w:t xml:space="preserve">ImportCounters CurrImportCounters </w:t>
                              </w:r>
                            </w:p>
                            <w:p w14:paraId="66F63496" w14:textId="77777777" w:rsidR="006B6F70" w:rsidRDefault="006B6F70" w:rsidP="006B6F70">
                              <w:pPr>
                                <w:pStyle w:val="Code0"/>
                              </w:pPr>
                              <w:r w:rsidRPr="007F3BFD">
                                <w:t>Task&lt;Guid&gt; GetWooMappedEntityById(int sourceWooEntityId);</w:t>
                              </w:r>
                            </w:p>
                          </w:txbxContent>
                        </wps:txbx>
                        <wps:bodyPr rot="0" vert="horz" wrap="square" lIns="91440" tIns="45720" rIns="91440" bIns="45720" anchor="ctr" anchorCtr="0" upright="1">
                          <a:noAutofit/>
                        </wps:bodyPr>
                      </wps:wsp>
                      <wps:wsp>
                        <wps:cNvPr id="48" name="Rectangle 13"/>
                        <wps:cNvSpPr>
                          <a:spLocks noChangeArrowheads="1"/>
                        </wps:cNvSpPr>
                        <wps:spPr bwMode="auto">
                          <a:xfrm>
                            <a:off x="9230" y="1269087"/>
                            <a:ext cx="5467184" cy="1072179"/>
                          </a:xfrm>
                          <a:prstGeom prst="rect">
                            <a:avLst/>
                          </a:prstGeom>
                          <a:solidFill>
                            <a:srgbClr val="FFFFFF"/>
                          </a:solidFill>
                          <a:ln w="12700" cap="flat" cmpd="sng" algn="ctr">
                            <a:solidFill>
                              <a:srgbClr val="4472C4"/>
                            </a:solidFill>
                            <a:prstDash val="solid"/>
                            <a:miter lim="800000"/>
                            <a:headEnd/>
                            <a:tailEnd/>
                          </a:ln>
                        </wps:spPr>
                        <wps:txbx>
                          <w:txbxContent>
                            <w:p w14:paraId="636AA623" w14:textId="0F689872" w:rsidR="006B6F70" w:rsidRPr="006B6F70" w:rsidRDefault="00C30913" w:rsidP="00C30913">
                              <w:pPr>
                                <w:pStyle w:val="Heading7"/>
                                <w:spacing w:before="0"/>
                                <w:jc w:val="center"/>
                              </w:pPr>
                              <w:r w:rsidRPr="006B6F70">
                                <w:t>IWooImport:</w:t>
                              </w:r>
                              <w:r w:rsidR="006B6F70" w:rsidRPr="006B6F70">
                                <w:t xml:space="preserve"> IWooImportBase</w:t>
                              </w:r>
                            </w:p>
                            <w:p w14:paraId="0D7471DF" w14:textId="77777777" w:rsidR="006B6F70" w:rsidRPr="00C30913" w:rsidRDefault="006B6F70" w:rsidP="00C30913">
                              <w:pPr>
                                <w:pStyle w:val="Code0"/>
                              </w:pPr>
                              <w:r w:rsidRPr="00C30913">
                                <w:t>Task&lt;List&lt;TWooEntity&gt;&gt; GetWooEntityData();</w:t>
                              </w:r>
                            </w:p>
                            <w:p w14:paraId="474133BB"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WooEntity(TWooEntity newEntity);</w:t>
                              </w:r>
                            </w:p>
                            <w:p w14:paraId="2B6A5DDC"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GetEntityID(TWooEntity sourceEntity);</w:t>
                              </w:r>
                            </w:p>
                            <w:p w14:paraId="2A9F7AFE"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UpdateEntity(TWooEntity sourceEntity, Guid sourceWooMappedEntityId);</w:t>
                              </w:r>
                            </w:p>
                            <w:p w14:paraId="433E3359"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ImportAndMapWooEntityData(TWooEntity sourceEntity);</w:t>
                              </w:r>
                            </w:p>
                            <w:p w14:paraId="4444A557" w14:textId="77777777" w:rsidR="006B6F70" w:rsidRPr="00C30913" w:rsidRDefault="006B6F70" w:rsidP="00C30913">
                              <w:pPr>
                                <w:pStyle w:val="Code0"/>
                              </w:pPr>
                              <w:r w:rsidRPr="00C30913">
                                <w:rPr>
                                  <w:rStyle w:val="codeChar"/>
                                  <w:rFonts w:asciiTheme="minorHAnsi" w:hAnsiTheme="minorHAnsi" w:cstheme="minorBidi"/>
                                  <w:sz w:val="17"/>
                                  <w:szCs w:val="17"/>
                                  <w:shd w:val="clear" w:color="auto" w:fill="auto"/>
                                </w:rPr>
                                <w:t>Task&lt;Guid&gt; UpdateWooEntity(TWooEntity updatedPC, TWooMapEntity targetWooMap</w:t>
                              </w:r>
                              <w:r w:rsidRPr="00C30913">
                                <w:t>);</w:t>
                              </w:r>
                            </w:p>
                          </w:txbxContent>
                        </wps:txbx>
                        <wps:bodyPr rot="0" vert="horz" wrap="square" lIns="91440" tIns="45720" rIns="91440" bIns="45720" anchor="ctr" anchorCtr="0" upright="1">
                          <a:noAutofit/>
                        </wps:bodyPr>
                      </wps:wsp>
                      <wps:wsp>
                        <wps:cNvPr id="49" name="Rectangle 10"/>
                        <wps:cNvSpPr>
                          <a:spLocks noChangeArrowheads="1"/>
                        </wps:cNvSpPr>
                        <wps:spPr bwMode="auto">
                          <a:xfrm>
                            <a:off x="9230" y="2381460"/>
                            <a:ext cx="6059156" cy="1466666"/>
                          </a:xfrm>
                          <a:prstGeom prst="rect">
                            <a:avLst/>
                          </a:prstGeom>
                          <a:solidFill>
                            <a:srgbClr val="FFFFFF"/>
                          </a:solidFill>
                          <a:ln w="12700" cap="flat" cmpd="sng" algn="ctr">
                            <a:solidFill>
                              <a:srgbClr val="4472C4"/>
                            </a:solidFill>
                            <a:prstDash val="solid"/>
                            <a:miter lim="800000"/>
                            <a:headEnd/>
                            <a:tailEnd/>
                          </a:ln>
                        </wps:spPr>
                        <wps:txbx>
                          <w:txbxContent>
                            <w:p w14:paraId="53B11543" w14:textId="77777777" w:rsidR="006B6F70" w:rsidRPr="003134C3" w:rsidRDefault="006B6F70" w:rsidP="00C30913">
                              <w:pPr>
                                <w:pStyle w:val="Heading7"/>
                                <w:spacing w:before="0"/>
                                <w:jc w:val="center"/>
                              </w:pPr>
                              <w:r w:rsidRPr="003134C3">
                                <w:t>IWooImport</w:t>
                              </w:r>
                              <w:r>
                                <w:t>WithAParent</w:t>
                              </w:r>
                              <w:r w:rsidRPr="003134C3">
                                <w:t xml:space="preserve"> : IWooImportBase</w:t>
                              </w:r>
                            </w:p>
                            <w:p w14:paraId="4B898913" w14:textId="77777777" w:rsidR="006B6F70" w:rsidRPr="006B6F70" w:rsidRDefault="006B6F70" w:rsidP="006B6F70">
                              <w:pPr>
                                <w:pStyle w:val="Code0"/>
                              </w:pPr>
                              <w:r w:rsidRPr="006B6F70">
                                <w:t>Task&lt;List&lt;TWooEntity&gt;&gt; GetWooEntityData(unit wooSourceId);</w:t>
                              </w:r>
                            </w:p>
                            <w:p w14:paraId="765C80A8" w14:textId="77777777" w:rsidR="006B6F70" w:rsidRPr="006B6F70" w:rsidRDefault="006B6F70" w:rsidP="006B6F70">
                              <w:pPr>
                                <w:pStyle w:val="Code0"/>
                              </w:pPr>
                              <w:r w:rsidRPr="006B6F70">
                                <w:t>Task&lt;Guid&gt; AddWooEntity(TWooEntity newEntity, Guid sourceParentAttributeId);</w:t>
                              </w:r>
                            </w:p>
                            <w:p w14:paraId="55C0964E" w14:textId="77777777" w:rsidR="006B6F70" w:rsidRPr="006B6F70" w:rsidRDefault="006B6F70" w:rsidP="006B6F70">
                              <w:pPr>
                                <w:pStyle w:val="Code0"/>
                              </w:pPr>
                              <w:r w:rsidRPr="006B6F70">
                                <w:t>Task&lt;Guid&gt; AddOrGetEntityID(TWooEntity sourceEntity, Guid sourceParentAttributeId);</w:t>
                              </w:r>
                            </w:p>
                            <w:p w14:paraId="5853101E" w14:textId="77777777" w:rsidR="006B6F70" w:rsidRPr="006B6F70" w:rsidRDefault="006B6F70" w:rsidP="006B6F70">
                              <w:pPr>
                                <w:pStyle w:val="Code0"/>
                              </w:pPr>
                              <w:r w:rsidRPr="006B6F70">
                                <w:t>Task&lt;Guid&gt; AddOrUpdateEntity(TWooEntity sourceEntity, Guid sourceWooMappedEntityId,</w:t>
                              </w:r>
                              <w:r w:rsidRPr="006B6F70">
                                <w:br/>
                                <w:t>Guid sourceParentAttributeId);</w:t>
                              </w:r>
                            </w:p>
                            <w:p w14:paraId="059E2A51" w14:textId="77777777" w:rsidR="006B6F70" w:rsidRPr="006B6F70" w:rsidRDefault="006B6F70" w:rsidP="006B6F70">
                              <w:pPr>
                                <w:pStyle w:val="Code0"/>
                              </w:pPr>
                              <w:r w:rsidRPr="006B6F70">
                                <w:t>Task&lt;bool&gt; FindAndSetParentEntity(WooItemWithParent sourceWooEntityWithParent);</w:t>
                              </w:r>
                            </w:p>
                            <w:p w14:paraId="1FCA099E" w14:textId="77777777" w:rsidR="006B6F70" w:rsidRPr="006B6F70" w:rsidRDefault="006B6F70" w:rsidP="006B6F70">
                              <w:pPr>
                                <w:pStyle w:val="Code0"/>
                              </w:pPr>
                              <w:r w:rsidRPr="006B6F70">
                                <w:t>Task&lt;Guid&gt; ImportAndMapWooEntityData(TWooEntity sourceEntity, Guid sourceParentAttributeId);</w:t>
                              </w:r>
                            </w:p>
                            <w:p w14:paraId="24DFC1F9" w14:textId="77777777" w:rsidR="006B6F70" w:rsidRPr="006B6F70" w:rsidRDefault="006B6F70" w:rsidP="006B6F70">
                              <w:pPr>
                                <w:pStyle w:val="Code0"/>
                              </w:pPr>
                              <w:r w:rsidRPr="006B6F70">
                                <w:t>Task&lt;bool&gt; SetWooEntityParent(Guid sourceChildWooEntityId, Guid sourceParentWooEntityId);</w:t>
                              </w:r>
                            </w:p>
                            <w:p w14:paraId="3721438D" w14:textId="77777777" w:rsidR="006B6F70" w:rsidRPr="006B6F70" w:rsidRDefault="006B6F70" w:rsidP="006B6F70">
                              <w:pPr>
                                <w:pStyle w:val="Code0"/>
                              </w:pPr>
                              <w:r w:rsidRPr="006B6F70">
                                <w:t>Task&lt;Guid&gt; UpdateWooEntity(TWooEntity updatedPC, TWooMapEntity targetWooMap, Guid sourceParentAttributeId);</w:t>
                              </w:r>
                            </w:p>
                          </w:txbxContent>
                        </wps:txbx>
                        <wps:bodyPr rot="0" vert="horz" wrap="square" lIns="91440" tIns="45720" rIns="91440" bIns="45720" anchor="ctr" anchorCtr="0" upright="1">
                          <a:noAutofit/>
                        </wps:bodyPr>
                      </wps:wsp>
                      <wps:wsp>
                        <wps:cNvPr id="50" name="Rectangle 14"/>
                        <wps:cNvSpPr>
                          <a:spLocks noChangeArrowheads="1"/>
                        </wps:cNvSpPr>
                        <wps:spPr bwMode="auto">
                          <a:xfrm>
                            <a:off x="5024" y="3883688"/>
                            <a:ext cx="6210234" cy="1732956"/>
                          </a:xfrm>
                          <a:prstGeom prst="rect">
                            <a:avLst/>
                          </a:prstGeom>
                          <a:solidFill>
                            <a:srgbClr val="FFFFFF"/>
                          </a:solidFill>
                          <a:ln w="12700" cap="flat" cmpd="sng" algn="ctr">
                            <a:solidFill>
                              <a:srgbClr val="4472C4"/>
                            </a:solidFill>
                            <a:prstDash val="solid"/>
                            <a:miter lim="800000"/>
                            <a:headEnd/>
                            <a:tailEnd/>
                          </a:ln>
                        </wps:spPr>
                        <wps:txbx>
                          <w:txbxContent>
                            <w:p w14:paraId="43121F68" w14:textId="77777777" w:rsidR="006B6F70" w:rsidRPr="00C30913" w:rsidRDefault="006B6F70" w:rsidP="00C30913">
                              <w:pPr>
                                <w:pStyle w:val="Heading7"/>
                                <w:spacing w:before="0"/>
                                <w:jc w:val="center"/>
                                <w:rPr>
                                  <w14:glow w14:rad="0">
                                    <w14:schemeClr w14:val="accent4">
                                      <w14:lumMod w14:val="75000"/>
                                    </w14:schemeClr>
                                  </w14:glow>
                                </w:rPr>
                              </w:pPr>
                              <w:r w:rsidRPr="00C30913">
                                <w:rPr>
                                  <w14:glow w14:rad="0">
                                    <w14:schemeClr w14:val="accent4">
                                      <w14:lumMod w14:val="75000"/>
                                    </w14:schemeClr>
                                  </w14:glow>
                                </w:rPr>
                                <w:t>IWooImportWithParents : IWooImportBase</w:t>
                              </w:r>
                            </w:p>
                            <w:p w14:paraId="294BBADD"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List&lt;TWooEntity&gt;&gt; GetWooEntityData(bool? onlyInStock = true);</w:t>
                              </w:r>
                            </w:p>
                            <w:p w14:paraId="594C8135"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WooEntity(TWooEntity newEntity, List&lt;WooItemWithParent&gt; newWooEntityWithParents);</w:t>
                              </w:r>
                            </w:p>
                            <w:p w14:paraId="6705AEAF"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OrGetEntityID(TWooEntity sourceEntity, List&lt;WooItemWithParent&gt; sourceWooEntityWithParents);</w:t>
                              </w:r>
                            </w:p>
                            <w:p w14:paraId="600B6702"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AddOrUpdateEntity(TWooEntity sourceEntity, Guid sourceWooMappedEntityId, </w:t>
                              </w:r>
                              <w:r w:rsidRPr="00C30913">
                                <w:rPr>
                                  <w14:glow w14:rad="0">
                                    <w14:schemeClr w14:val="accent4">
                                      <w14:lumMod w14:val="75000"/>
                                    </w14:schemeClr>
                                  </w14:glow>
                                </w:rPr>
                                <w:br/>
                                <w:t>List&lt;WooItemWithParent&gt; sourceWooEntityWithParents);</w:t>
                              </w:r>
                            </w:p>
                            <w:p w14:paraId="307BA619"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FindAndSetParentEntity(WooItemWithParent sourceWooEntityWithParent);</w:t>
                              </w:r>
                            </w:p>
                            <w:p w14:paraId="129FD5EA" w14:textId="3AACF700"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ImportAndMapWooEntityData(TWooEntity sourceEntity, </w:t>
                              </w:r>
                              <w:r w:rsidRPr="00C30913">
                                <w:rPr>
                                  <w14:glow w14:rad="0">
                                    <w14:schemeClr w14:val="accent4">
                                      <w14:lumMod w14:val="75000"/>
                                    </w14:schemeClr>
                                  </w14:glow>
                                </w:rPr>
                                <w:br/>
                                <w:t>List&lt;WooItemWithParent&gt; sourceWooEntityWithParents);</w:t>
                              </w:r>
                            </w:p>
                            <w:p w14:paraId="18DE3AC4"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SetWooEntityParent(Guid sourceChildWooEntityId, Guid sourceParentWooEntityId);</w:t>
                              </w:r>
                            </w:p>
                            <w:p w14:paraId="208132FE"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UpdateWooEntity(TWooEntity updatedPC, TWooMapEntity targetWooMap, </w:t>
                              </w:r>
                              <w:r w:rsidRPr="00C30913">
                                <w:rPr>
                                  <w14:glow w14:rad="0">
                                    <w14:schemeClr w14:val="accent4">
                                      <w14:lumMod w14:val="75000"/>
                                    </w14:schemeClr>
                                  </w14:glow>
                                </w:rPr>
                                <w:br/>
                                <w:t>List&lt;WooItemWithParent&gt; sourceWooEntityWithParents);</w:t>
                              </w:r>
                            </w:p>
                          </w:txbxContent>
                        </wps:txbx>
                        <wps:bodyPr rot="0" vert="horz" wrap="square" lIns="91440" tIns="0" rIns="91440" bIns="45720" anchor="ctr" anchorCtr="0" upright="1">
                          <a:noAutofit/>
                        </wps:bodyPr>
                      </wps:wsp>
                      <wps:wsp>
                        <wps:cNvPr id="51" name="Connector: Elbow 15"/>
                        <wps:cNvCnPr>
                          <a:cxnSpLocks noChangeShapeType="1"/>
                        </wps:cNvCnPr>
                        <wps:spPr bwMode="auto">
                          <a:xfrm rot="16200000" flipH="1">
                            <a:off x="4481628" y="1095153"/>
                            <a:ext cx="1542284" cy="1029944"/>
                          </a:xfrm>
                          <a:prstGeom prst="bentConnector3">
                            <a:avLst>
                              <a:gd name="adj1" fmla="val -167"/>
                            </a:avLst>
                          </a:prstGeom>
                          <a:noFill/>
                          <a:ln w="6350" cap="flat" cmpd="sng" algn="ctr">
                            <a:solidFill>
                              <a:schemeClr val="accent1">
                                <a:lumMod val="100000"/>
                                <a:lumOff val="0"/>
                              </a:schemeClr>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52" name="Connector: Elbow 18"/>
                        <wps:cNvCnPr>
                          <a:cxnSpLocks noChangeShapeType="1"/>
                        </wps:cNvCnPr>
                        <wps:spPr bwMode="auto">
                          <a:xfrm rot="16200000" flipH="1">
                            <a:off x="3727763" y="1471773"/>
                            <a:ext cx="3434071" cy="1389496"/>
                          </a:xfrm>
                          <a:prstGeom prst="bentConnector3">
                            <a:avLst>
                              <a:gd name="adj1" fmla="val 110"/>
                            </a:avLst>
                          </a:prstGeom>
                          <a:noFill/>
                          <a:ln w="6350" cap="flat" cmpd="sng" algn="ctr">
                            <a:solidFill>
                              <a:schemeClr val="accent1">
                                <a:lumMod val="100000"/>
                                <a:lumOff val="0"/>
                              </a:schemeClr>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55" name="Straight Arrow Connector 55"/>
                        <wps:cNvCnPr/>
                        <wps:spPr>
                          <a:xfrm>
                            <a:off x="2376959" y="1110662"/>
                            <a:ext cx="0" cy="158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6086DD2" id="Canvas 23" o:spid="_x0000_s1026" editas="canvas" style="width:491.75pt;height:448.6pt;mso-position-horizontal-relative:char;mso-position-vertical-relative:line" coordsize="62452,5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452;height:56972;visibility:visible;mso-wrap-style:square">
                  <v:fill o:detectmouseclick="t"/>
                  <v:path o:connecttype="none"/>
                </v:shape>
                <v:rect id="Rectangle 9" o:spid="_x0000_s1028" style="position:absolute;left:92;top:360;width:47537;height:10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" fillcolor="white [3201]" strokecolor="#549e39 [3204]" strokeweight="1pt">
                  <v:textbox>
                    <w:txbxContent>
                      <w:p w14:paraId="2A091D7E" w14:textId="77777777" w:rsidR="006B6F70" w:rsidRPr="006B6F70" w:rsidRDefault="006B6F70" w:rsidP="00C30913">
                        <w:pPr>
                          <w:pStyle w:val="Heading7"/>
                          <w:spacing w:before="0"/>
                          <w:jc w:val="center"/>
                        </w:pPr>
                        <w:r w:rsidRPr="006B6F70">
                          <w:t>IWooImportBase</w:t>
                        </w:r>
                      </w:p>
                      <w:p w14:paraId="3ABD41EA" w14:textId="77777777" w:rsidR="006B6F70" w:rsidRDefault="006B6F70" w:rsidP="006B6F70">
                        <w:pPr>
                          <w:pStyle w:val="Code0"/>
                        </w:pPr>
                        <w:r w:rsidRPr="007F3BFD">
                          <w:t>IAppUnitOfWork _AppUnitOfWork</w:t>
                        </w:r>
                      </w:p>
                      <w:p w14:paraId="0996915E" w14:textId="77777777" w:rsidR="006B6F70" w:rsidRDefault="006B6F70" w:rsidP="006B6F70">
                        <w:pPr>
                          <w:pStyle w:val="Code0"/>
                        </w:pPr>
                        <w:r w:rsidRPr="007F3BFD">
                          <w:t>ILoggerManager _Logger</w:t>
                        </w:r>
                      </w:p>
                      <w:p w14:paraId="70537114" w14:textId="77777777" w:rsidR="006B6F70" w:rsidRPr="007F3BFD" w:rsidRDefault="006B6F70" w:rsidP="006B6F70">
                        <w:pPr>
                          <w:pStyle w:val="Code0"/>
                        </w:pPr>
                        <w:r w:rsidRPr="007F3BFD">
                          <w:t>WooSettings _AppWooSettings</w:t>
                        </w:r>
                      </w:p>
                      <w:p w14:paraId="4C25F35E" w14:textId="77777777" w:rsidR="006B6F70" w:rsidRDefault="006B6F70" w:rsidP="006B6F70">
                        <w:pPr>
                          <w:pStyle w:val="Code0"/>
                        </w:pPr>
                        <w:r w:rsidRPr="002E46DA">
                          <w:t xml:space="preserve">ImportCounters CurrImportCounters </w:t>
                        </w:r>
                      </w:p>
                      <w:p w14:paraId="66F63496" w14:textId="77777777" w:rsidR="006B6F70" w:rsidRDefault="006B6F70" w:rsidP="006B6F70">
                        <w:pPr>
                          <w:pStyle w:val="Code0"/>
                        </w:pPr>
                        <w:r w:rsidRPr="007F3BFD">
                          <w:t>Task&lt;Guid&gt; GetWooMappedEntityById(int sourceWooEntityId);</w:t>
                        </w:r>
                      </w:p>
                    </w:txbxContent>
                  </v:textbox>
                </v:rect>
                <v:rect id="Rectangle 13" o:spid="_x0000_s1029" style="position:absolute;left:92;top:12690;width:54672;height:10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" strokecolor="#4472c4" strokeweight="1pt">
                  <v:textbox>
                    <w:txbxContent>
                      <w:p w14:paraId="636AA623" w14:textId="0F689872" w:rsidR="006B6F70" w:rsidRPr="006B6F70" w:rsidRDefault="00C30913" w:rsidP="00C30913">
                        <w:pPr>
                          <w:pStyle w:val="Heading7"/>
                          <w:spacing w:before="0"/>
                          <w:jc w:val="center"/>
                        </w:pPr>
                        <w:r w:rsidRPr="006B6F70">
                          <w:t>IWooImport:</w:t>
                        </w:r>
                        <w:r w:rsidR="006B6F70" w:rsidRPr="006B6F70">
                          <w:t xml:space="preserve"> IWooImportBase</w:t>
                        </w:r>
                      </w:p>
                      <w:p w14:paraId="0D7471DF" w14:textId="77777777" w:rsidR="006B6F70" w:rsidRPr="00C30913" w:rsidRDefault="006B6F70" w:rsidP="00C30913">
                        <w:pPr>
                          <w:pStyle w:val="Code0"/>
                        </w:pPr>
                        <w:r w:rsidRPr="00C30913">
                          <w:t>Task&lt;List&lt;TWooEntity&gt;&gt; GetWooEntityData();</w:t>
                        </w:r>
                      </w:p>
                      <w:p w14:paraId="474133BB"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WooEntity(TWooEntity newEntity);</w:t>
                        </w:r>
                      </w:p>
                      <w:p w14:paraId="2B6A5DDC"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GetEntityID(TWooEntity sourceEntity);</w:t>
                        </w:r>
                      </w:p>
                      <w:p w14:paraId="2A9F7AFE"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UpdateEntity(TWooEntity sourceEntity, Guid sourceWooMappedEntityId);</w:t>
                        </w:r>
                      </w:p>
                      <w:p w14:paraId="433E3359"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ImportAndMapWooEntityData(TWooEntity sourceEntity);</w:t>
                        </w:r>
                      </w:p>
                      <w:p w14:paraId="4444A557" w14:textId="77777777" w:rsidR="006B6F70" w:rsidRPr="00C30913" w:rsidRDefault="006B6F70" w:rsidP="00C30913">
                        <w:pPr>
                          <w:pStyle w:val="Code0"/>
                        </w:pPr>
                        <w:r w:rsidRPr="00C30913">
                          <w:rPr>
                            <w:rStyle w:val="codeChar"/>
                            <w:rFonts w:asciiTheme="minorHAnsi" w:hAnsiTheme="minorHAnsi" w:cstheme="minorBidi"/>
                            <w:sz w:val="17"/>
                            <w:szCs w:val="17"/>
                            <w:shd w:val="clear" w:color="auto" w:fill="auto"/>
                          </w:rPr>
                          <w:t>Task&lt;Guid&gt; UpdateWooEntity(TWooEntity updatedPC, TWooMapEntity targetWooMap</w:t>
                        </w:r>
                        <w:r w:rsidRPr="00C30913">
                          <w:t>);</w:t>
                        </w:r>
                      </w:p>
                    </w:txbxContent>
                  </v:textbox>
                </v:rect>
                <v:rect id="Rectangle 10" o:spid="_x0000_s1030" style="position:absolute;left:92;top:23814;width:60591;height:1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" strokecolor="#4472c4" strokeweight="1pt">
                  <v:textbox>
                    <w:txbxContent>
                      <w:p w14:paraId="53B11543" w14:textId="77777777" w:rsidR="006B6F70" w:rsidRPr="003134C3" w:rsidRDefault="006B6F70" w:rsidP="00C30913">
                        <w:pPr>
                          <w:pStyle w:val="Heading7"/>
                          <w:spacing w:before="0"/>
                          <w:jc w:val="center"/>
                        </w:pPr>
                        <w:r w:rsidRPr="003134C3">
                          <w:t>IWooImport</w:t>
                        </w:r>
                        <w:r>
                          <w:t>WithAParent</w:t>
                        </w:r>
                        <w:r w:rsidRPr="003134C3">
                          <w:t xml:space="preserve"> : IWooImportBase</w:t>
                        </w:r>
                      </w:p>
                      <w:p w14:paraId="4B898913" w14:textId="77777777" w:rsidR="006B6F70" w:rsidRPr="006B6F70" w:rsidRDefault="006B6F70" w:rsidP="006B6F70">
                        <w:pPr>
                          <w:pStyle w:val="Code0"/>
                        </w:pPr>
                        <w:r w:rsidRPr="006B6F70">
                          <w:t>Task&lt;List&lt;TWooEntity&gt;&gt; GetWooEntityData(unit wooSourceId);</w:t>
                        </w:r>
                      </w:p>
                      <w:p w14:paraId="765C80A8" w14:textId="77777777" w:rsidR="006B6F70" w:rsidRPr="006B6F70" w:rsidRDefault="006B6F70" w:rsidP="006B6F70">
                        <w:pPr>
                          <w:pStyle w:val="Code0"/>
                        </w:pPr>
                        <w:r w:rsidRPr="006B6F70">
                          <w:t>Task&lt;Guid&gt; AddWooEntity(TWooEntity newEntity, Guid sourceParentAttributeId);</w:t>
                        </w:r>
                      </w:p>
                      <w:p w14:paraId="55C0964E" w14:textId="77777777" w:rsidR="006B6F70" w:rsidRPr="006B6F70" w:rsidRDefault="006B6F70" w:rsidP="006B6F70">
                        <w:pPr>
                          <w:pStyle w:val="Code0"/>
                        </w:pPr>
                        <w:r w:rsidRPr="006B6F70">
                          <w:t>Task&lt;Guid&gt; AddOrGetEntityID(TWooEntity sourceEntity, Guid sourceParentAttributeId);</w:t>
                        </w:r>
                      </w:p>
                      <w:p w14:paraId="5853101E" w14:textId="77777777" w:rsidR="006B6F70" w:rsidRPr="006B6F70" w:rsidRDefault="006B6F70" w:rsidP="006B6F70">
                        <w:pPr>
                          <w:pStyle w:val="Code0"/>
                        </w:pPr>
                        <w:r w:rsidRPr="006B6F70">
                          <w:t>Task&lt;Guid&gt; AddOrUpdateEntity(TWooEntity sourceEntity, Guid sourceWooMappedEntityId,</w:t>
                        </w:r>
                        <w:r w:rsidRPr="006B6F70">
                          <w:br/>
                          <w:t>Guid sourceParentAttributeId);</w:t>
                        </w:r>
                      </w:p>
                      <w:p w14:paraId="059E2A51" w14:textId="77777777" w:rsidR="006B6F70" w:rsidRPr="006B6F70" w:rsidRDefault="006B6F70" w:rsidP="006B6F70">
                        <w:pPr>
                          <w:pStyle w:val="Code0"/>
                        </w:pPr>
                        <w:r w:rsidRPr="006B6F70">
                          <w:t>Task&lt;bool&gt; FindAndSetParentEntity(WooItemWithParent sourceWooEntityWithParent);</w:t>
                        </w:r>
                      </w:p>
                      <w:p w14:paraId="1FCA099E" w14:textId="77777777" w:rsidR="006B6F70" w:rsidRPr="006B6F70" w:rsidRDefault="006B6F70" w:rsidP="006B6F70">
                        <w:pPr>
                          <w:pStyle w:val="Code0"/>
                        </w:pPr>
                        <w:r w:rsidRPr="006B6F70">
                          <w:t>Task&lt;Guid&gt; ImportAndMapWooEntityData(TWooEntity sourceEntity, Guid sourceParentAttributeId);</w:t>
                        </w:r>
                      </w:p>
                      <w:p w14:paraId="24DFC1F9" w14:textId="77777777" w:rsidR="006B6F70" w:rsidRPr="006B6F70" w:rsidRDefault="006B6F70" w:rsidP="006B6F70">
                        <w:pPr>
                          <w:pStyle w:val="Code0"/>
                        </w:pPr>
                        <w:r w:rsidRPr="006B6F70">
                          <w:t>Task&lt;bool&gt; SetWooEntityParent(Guid sourceChildWooEntityId, Guid sourceParentWooEntityId);</w:t>
                        </w:r>
                      </w:p>
                      <w:p w14:paraId="3721438D" w14:textId="77777777" w:rsidR="006B6F70" w:rsidRPr="006B6F70" w:rsidRDefault="006B6F70" w:rsidP="006B6F70">
                        <w:pPr>
                          <w:pStyle w:val="Code0"/>
                        </w:pPr>
                        <w:r w:rsidRPr="006B6F70">
                          <w:t>Task&lt;Guid&gt; UpdateWooEntity(TWooEntity updatedPC, TWooMapEntity targetWooMap, Guid sourceParentAttributeId);</w:t>
                        </w:r>
                      </w:p>
                    </w:txbxContent>
                  </v:textbox>
                </v:rect>
                <v:rect id="Rectangle 14" o:spid="_x0000_s1031" style="position:absolute;left:50;top:38836;width:62102;height:17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" strokecolor="#4472c4" strokeweight="1pt">
                  <v:textbox inset=",0">
                    <w:txbxContent>
                      <w:p w14:paraId="43121F68" w14:textId="77777777" w:rsidR="006B6F70" w:rsidRPr="00C30913" w:rsidRDefault="006B6F70" w:rsidP="00C30913">
                        <w:pPr>
                          <w:pStyle w:val="Heading7"/>
                          <w:spacing w:before="0"/>
                          <w:jc w:val="center"/>
                          <w:rPr>
                            <w14:glow w14:rad="0">
                              <w14:schemeClr w14:val="accent4">
                                <w14:lumMod w14:val="75000"/>
                              </w14:schemeClr>
                            </w14:glow>
                          </w:rPr>
                        </w:pPr>
                        <w:r w:rsidRPr="00C30913">
                          <w:rPr>
                            <w14:glow w14:rad="0">
                              <w14:schemeClr w14:val="accent4">
                                <w14:lumMod w14:val="75000"/>
                              </w14:schemeClr>
                            </w14:glow>
                          </w:rPr>
                          <w:t>IWooImportWithParents : IWooImportBase</w:t>
                        </w:r>
                      </w:p>
                      <w:p w14:paraId="294BBADD"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List&lt;TWooEntity&gt;&gt; GetWooEntityData(bool? onlyInStock = true);</w:t>
                        </w:r>
                      </w:p>
                      <w:p w14:paraId="594C8135"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WooEntity(TWooEntity newEntity, List&lt;WooItemWithParent&gt; newWooEntityWithParents);</w:t>
                        </w:r>
                      </w:p>
                      <w:p w14:paraId="6705AEAF"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OrGetEntityID(TWooEntity sourceEntity, List&lt;WooItemWithParent&gt; sourceWooEntityWithParents);</w:t>
                        </w:r>
                      </w:p>
                      <w:p w14:paraId="600B6702"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AddOrUpdateEntity(TWooEntity sourceEntity, Guid sourceWooMappedEntityId, </w:t>
                        </w:r>
                        <w:r w:rsidRPr="00C30913">
                          <w:rPr>
                            <w14:glow w14:rad="0">
                              <w14:schemeClr w14:val="accent4">
                                <w14:lumMod w14:val="75000"/>
                              </w14:schemeClr>
                            </w14:glow>
                          </w:rPr>
                          <w:br/>
                          <w:t>List&lt;WooItemWithParent&gt; sourceWooEntityWithParents);</w:t>
                        </w:r>
                      </w:p>
                      <w:p w14:paraId="307BA619"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FindAndSetParentEntity(WooItemWithParent sourceWooEntityWithParent);</w:t>
                        </w:r>
                      </w:p>
                      <w:p w14:paraId="129FD5EA" w14:textId="3AACF700"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ImportAndMapWooEntityData(TWooEntity sourceEntity, </w:t>
                        </w:r>
                        <w:r w:rsidRPr="00C30913">
                          <w:rPr>
                            <w14:glow w14:rad="0">
                              <w14:schemeClr w14:val="accent4">
                                <w14:lumMod w14:val="75000"/>
                              </w14:schemeClr>
                            </w14:glow>
                          </w:rPr>
                          <w:br/>
                          <w:t>List&lt;WooItemWithParent&gt; sourceWooEntityWithParents);</w:t>
                        </w:r>
                      </w:p>
                      <w:p w14:paraId="18DE3AC4"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SetWooEntityParent(Guid sourceChildWooEntityId, Guid sourceParentWooEntityId);</w:t>
                        </w:r>
                      </w:p>
                      <w:p w14:paraId="208132FE"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UpdateWooEntity(TWooEntity updatedPC, TWooMapEntity targetWooMap, </w:t>
                        </w:r>
                        <w:r w:rsidRPr="00C30913">
                          <w:rPr>
                            <w14:glow w14:rad="0">
                              <w14:schemeClr w14:val="accent4">
                                <w14:lumMod w14:val="75000"/>
                              </w14:schemeClr>
                            </w14:glow>
                          </w:rPr>
                          <w:br/>
                          <w:t>List&lt;WooItemWithParent&gt; sourceWooEntityWithParents);</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5" o:spid="_x0000_s1032" type="#_x0000_t34" style="position:absolute;left:44815;top:10951;width:15423;height:1030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" adj="-36" strokecolor="#549e39 [3204]" strokeweight=".5pt">
                  <v:stroke endarrow="block"/>
                </v:shape>
                <v:shape id="Connector: Elbow 18" o:spid="_x0000_s1033" type="#_x0000_t34" style="position:absolute;left:37277;top:14717;width:34341;height:1389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" adj="24" strokecolor="#549e39 [3204]" strokeweight=".5pt">
                  <v:stroke endarrow="block"/>
                </v:shape>
                <v:shapetype id="_x0000_t32" coordsize="21600,21600" o:spt="32" o:oned="t" path="m,l21600,21600e" filled="f">
                  <v:path arrowok="t" fillok="f" o:connecttype="none"/>
                  <o:lock v:ext="edit" shapetype="t"/>
                </v:shapetype>
                <v:shape id="Straight Arrow Connector 55" o:spid="_x0000_s1034" type="#_x0000_t32" style="position:absolute;left:23769;top:11106;width:0;height:15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" strokecolor="#549e39 [3204]" strokeweight=".5pt">
                  <v:stroke endarrow="block" joinstyle="miter"/>
                </v:shape>
                <w10:anchorlock/>
              </v:group>
            </w:pict>
          </mc:Fallback>
        </mc:AlternateContent>
      </w:r>
    </w:p>
    <w:p w14:paraId="6E0AAF37" w14:textId="04D70573" w:rsidR="007F5A79" w:rsidRDefault="007F5A79" w:rsidP="007F5A79">
      <w:pPr>
        <w:pStyle w:val="Heading2"/>
      </w:pPr>
      <w:r>
        <w:t>Categories</w:t>
      </w:r>
    </w:p>
    <w:p w14:paraId="09D59B8E" w14:textId="31373BD0" w:rsidR="009E0644" w:rsidRDefault="009E0644" w:rsidP="00195FCD">
      <w:r>
        <w:t xml:space="preserve">First need to import </w:t>
      </w:r>
      <w:r w:rsidR="008E5CAD">
        <w:t>categories</w:t>
      </w:r>
      <w:r w:rsidR="00DC231B">
        <w:t xml:space="preserve"> that will map to our category lookups</w:t>
      </w:r>
      <w:r w:rsidR="00D12B77">
        <w:t xml:space="preserve">. This </w:t>
      </w:r>
      <w:r w:rsidR="00D674DE">
        <w:t>I</w:t>
      </w:r>
      <w:r w:rsidR="00D12B77">
        <w:t xml:space="preserve">mport uses the Interface </w:t>
      </w:r>
      <w:r w:rsidR="00D12B77" w:rsidRPr="00D12B77">
        <w:rPr>
          <w:rStyle w:val="CodeChar0"/>
        </w:rPr>
        <w:t>IWooImportWithParents</w:t>
      </w:r>
      <w:r w:rsidR="00D12B77">
        <w:t xml:space="preserve"> to be implemented, since Categories can have Parents.</w:t>
      </w:r>
    </w:p>
    <w:p w14:paraId="26E817CF" w14:textId="1923C123" w:rsidR="00D12B77" w:rsidRDefault="00D12B77" w:rsidP="00195FCD">
      <w:r>
        <w:t xml:space="preserve">Rest URL used: </w:t>
      </w:r>
    </w:p>
    <w:p w14:paraId="369FB9C1" w14:textId="3A2935F6" w:rsidR="005318C0" w:rsidRDefault="00E814DF" w:rsidP="00195FCD">
      <w:pPr>
        <w:rPr>
          <w:rFonts w:ascii="Helvetica" w:hAnsi="Helvetica"/>
          <w:color w:val="505050"/>
          <w:sz w:val="18"/>
          <w:szCs w:val="18"/>
          <w:shd w:val="clear" w:color="auto" w:fill="FFFFFF"/>
        </w:rPr>
      </w:pPr>
      <w:hyperlink r:id="rId12" w:history="1">
        <w:r w:rsidR="005318C0" w:rsidRPr="00B65BAC">
          <w:rPr>
            <w:rStyle w:val="Hyperlink"/>
            <w:rFonts w:ascii="Helvetica" w:hAnsi="Helvetica"/>
            <w:sz w:val="18"/>
            <w:szCs w:val="18"/>
            <w:shd w:val="clear" w:color="auto" w:fill="FFFFFF"/>
          </w:rPr>
          <w:t>https://www.quaffee.com/wp-json/wc/v3/products/categories</w:t>
        </w:r>
      </w:hyperlink>
    </w:p>
    <w:p w14:paraId="0D2F9003" w14:textId="138EC4B1" w:rsidR="005318C0" w:rsidRDefault="005318C0" w:rsidP="00195FCD">
      <w:r w:rsidRPr="005318C0">
        <w:t>From there we</w:t>
      </w:r>
      <w:r>
        <w:t xml:space="preserve"> can create a list </w:t>
      </w:r>
      <w:r w:rsidR="00543806">
        <w:t xml:space="preserve">of </w:t>
      </w:r>
      <w:r w:rsidR="00DC231B">
        <w:t xml:space="preserve">possible </w:t>
      </w:r>
      <w:r w:rsidR="00543806">
        <w:t>item categories</w:t>
      </w:r>
      <w:r w:rsidR="00AC0C15">
        <w:t xml:space="preserve">. These are used in the items </w:t>
      </w:r>
      <w:r w:rsidR="00C707A9">
        <w:t>M</w:t>
      </w:r>
      <w:r w:rsidR="00AC0C15">
        <w:t>apping</w:t>
      </w:r>
      <w:r w:rsidR="0054405D">
        <w:t>. Only those that are imported can be used</w:t>
      </w:r>
      <w:proofErr w:type="gramStart"/>
      <w:r w:rsidR="00DC231B">
        <w:t>…..</w:t>
      </w:r>
      <w:proofErr w:type="gramEnd"/>
    </w:p>
    <w:p w14:paraId="3D2C165D" w14:textId="77777777" w:rsidR="005203B1" w:rsidRDefault="005203B1" w:rsidP="005203B1">
      <w:pPr>
        <w:pStyle w:val="Heading4"/>
      </w:pPr>
      <w:r>
        <w:t>What Woo Gives Us:</w:t>
      </w:r>
    </w:p>
    <w:tbl>
      <w:tblPr>
        <w:tblStyle w:val="GridTable1Light-Accent1"/>
        <w:tblW w:w="0" w:type="auto"/>
        <w:tblLook w:val="04A0" w:firstRow="1" w:lastRow="0" w:firstColumn="1" w:lastColumn="0" w:noHBand="0" w:noVBand="1"/>
      </w:tblPr>
      <w:tblGrid>
        <w:gridCol w:w="1097"/>
        <w:gridCol w:w="739"/>
        <w:gridCol w:w="7645"/>
      </w:tblGrid>
      <w:tr w:rsidR="005203B1" w14:paraId="636361B4"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C1B4" w14:textId="77777777" w:rsidR="005203B1" w:rsidRPr="0068024C" w:rsidRDefault="005203B1" w:rsidP="00CC2FEC">
            <w:pPr>
              <w:rPr>
                <w:rFonts w:cs="Segoe UI"/>
                <w:color w:val="333333"/>
                <w:sz w:val="20"/>
                <w:szCs w:val="20"/>
              </w:rPr>
            </w:pPr>
            <w:r w:rsidRPr="0068024C">
              <w:rPr>
                <w:rFonts w:cs="Segoe UI"/>
                <w:b w:val="0"/>
                <w:bCs w:val="0"/>
                <w:color w:val="333333"/>
                <w:sz w:val="20"/>
                <w:szCs w:val="20"/>
              </w:rPr>
              <w:t>Attribute</w:t>
            </w:r>
          </w:p>
        </w:tc>
        <w:tc>
          <w:tcPr>
            <w:tcW w:w="0" w:type="auto"/>
            <w:hideMark/>
          </w:tcPr>
          <w:p w14:paraId="6AAE010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Type</w:t>
            </w:r>
          </w:p>
        </w:tc>
        <w:tc>
          <w:tcPr>
            <w:tcW w:w="0" w:type="auto"/>
            <w:hideMark/>
          </w:tcPr>
          <w:p w14:paraId="3069BC2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Description</w:t>
            </w:r>
          </w:p>
        </w:tc>
      </w:tr>
      <w:tr w:rsidR="005203B1" w14:paraId="6ED17079"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6A8322B"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id</w:t>
            </w:r>
          </w:p>
        </w:tc>
        <w:tc>
          <w:tcPr>
            <w:tcW w:w="0" w:type="auto"/>
            <w:hideMark/>
          </w:tcPr>
          <w:p w14:paraId="2D999E8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79633AB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Unique identifier for the resource. </w:t>
            </w:r>
            <w:r w:rsidRPr="00D12B77">
              <w:rPr>
                <w:rStyle w:val="WooNoteChar"/>
                <w:rFonts w:cstheme="minorBidi"/>
                <w:i w:val="0"/>
                <w:color w:val="auto"/>
                <w:sz w:val="18"/>
                <w:szCs w:val="18"/>
                <w:lang w:eastAsia="en-US"/>
              </w:rPr>
              <w:t>(read-only)</w:t>
            </w:r>
          </w:p>
        </w:tc>
      </w:tr>
      <w:tr w:rsidR="005203B1" w14:paraId="1340E27D"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3D4D00F"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name</w:t>
            </w:r>
          </w:p>
        </w:tc>
        <w:tc>
          <w:tcPr>
            <w:tcW w:w="0" w:type="auto"/>
            <w:hideMark/>
          </w:tcPr>
          <w:p w14:paraId="463EC443" w14:textId="0293EA34"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70FC1F12"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Category name. </w:t>
            </w:r>
            <w:r w:rsidRPr="00D12B77">
              <w:rPr>
                <w:rStyle w:val="WooNoteChar"/>
                <w:rFonts w:cstheme="minorBidi"/>
                <w:i w:val="0"/>
                <w:color w:val="auto"/>
                <w:sz w:val="18"/>
                <w:szCs w:val="18"/>
                <w:lang w:eastAsia="en-US"/>
              </w:rPr>
              <w:t>(mandatory)</w:t>
            </w:r>
          </w:p>
        </w:tc>
      </w:tr>
      <w:tr w:rsidR="005203B1" w14:paraId="411CCB6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3B3D8D15"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slug</w:t>
            </w:r>
          </w:p>
        </w:tc>
        <w:tc>
          <w:tcPr>
            <w:tcW w:w="0" w:type="auto"/>
            <w:hideMark/>
          </w:tcPr>
          <w:p w14:paraId="435A36E5" w14:textId="497666BB"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76F8C7FA"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An alphanumeric identifier for the resource unique to its type.</w:t>
            </w:r>
          </w:p>
        </w:tc>
      </w:tr>
      <w:tr w:rsidR="005203B1" w14:paraId="6B2848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8B381B1"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parent</w:t>
            </w:r>
          </w:p>
        </w:tc>
        <w:tc>
          <w:tcPr>
            <w:tcW w:w="0" w:type="auto"/>
            <w:hideMark/>
          </w:tcPr>
          <w:p w14:paraId="698305EA"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286DF1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The ID for the parent of the resource.</w:t>
            </w:r>
          </w:p>
        </w:tc>
      </w:tr>
      <w:tr w:rsidR="005203B1" w14:paraId="268E78D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37AA7DE"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description</w:t>
            </w:r>
          </w:p>
        </w:tc>
        <w:tc>
          <w:tcPr>
            <w:tcW w:w="0" w:type="auto"/>
            <w:hideMark/>
          </w:tcPr>
          <w:p w14:paraId="1386AE37" w14:textId="3CE2C546"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30D64128"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HTML description of the resource.</w:t>
            </w:r>
          </w:p>
        </w:tc>
      </w:tr>
      <w:tr w:rsidR="005203B1" w14:paraId="60220D3B"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BDC93C"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display</w:t>
            </w:r>
          </w:p>
        </w:tc>
        <w:tc>
          <w:tcPr>
            <w:tcW w:w="0" w:type="auto"/>
            <w:hideMark/>
          </w:tcPr>
          <w:p w14:paraId="05DDDE70" w14:textId="1BA38BA4"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2BAB27C9" w14:textId="2E3E98F3"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Category archive display type. Options: </w:t>
            </w:r>
            <w:r w:rsidRPr="00D12B77">
              <w:rPr>
                <w:rStyle w:val="HTMLCode"/>
                <w:rFonts w:asciiTheme="minorHAnsi" w:eastAsiaTheme="minorEastAsia" w:hAnsiTheme="minorHAnsi" w:cstheme="minorBidi"/>
                <w:sz w:val="18"/>
                <w:szCs w:val="18"/>
              </w:rPr>
              <w:t>default</w:t>
            </w:r>
            <w:r w:rsidRPr="00D12B77">
              <w:t>, </w:t>
            </w:r>
            <w:r w:rsidRPr="00D12B77">
              <w:rPr>
                <w:rStyle w:val="HTMLCode"/>
                <w:rFonts w:asciiTheme="minorHAnsi" w:eastAsiaTheme="minorEastAsia" w:hAnsiTheme="minorHAnsi" w:cstheme="minorBidi"/>
                <w:sz w:val="18"/>
                <w:szCs w:val="18"/>
              </w:rPr>
              <w:t>products</w:t>
            </w:r>
            <w:r w:rsidRPr="00D12B77">
              <w:t>, </w:t>
            </w:r>
            <w:r w:rsidRPr="00D12B77">
              <w:rPr>
                <w:rStyle w:val="HTMLCode"/>
                <w:rFonts w:asciiTheme="minorHAnsi" w:eastAsiaTheme="minorEastAsia" w:hAnsiTheme="minorHAnsi" w:cstheme="minorBidi"/>
                <w:sz w:val="18"/>
                <w:szCs w:val="18"/>
              </w:rPr>
              <w:t>subcategories</w:t>
            </w:r>
            <w:r w:rsidRPr="00D12B77">
              <w:t> and </w:t>
            </w:r>
            <w:r w:rsidRPr="00D12B77">
              <w:rPr>
                <w:rStyle w:val="HTMLCode"/>
                <w:rFonts w:asciiTheme="minorHAnsi" w:eastAsiaTheme="minorEastAsia" w:hAnsiTheme="minorHAnsi" w:cstheme="minorBidi"/>
                <w:sz w:val="18"/>
                <w:szCs w:val="18"/>
              </w:rPr>
              <w:t>both</w:t>
            </w:r>
            <w:r w:rsidRPr="00D12B77">
              <w:t>. Defaul</w:t>
            </w:r>
            <w:r w:rsidR="00DC231B" w:rsidRPr="00D12B77">
              <w:t>1</w:t>
            </w:r>
            <w:r w:rsidRPr="00D12B77">
              <w:t>t is </w:t>
            </w:r>
            <w:r w:rsidRPr="00D12B77">
              <w:rPr>
                <w:rStyle w:val="HTMLCode"/>
                <w:rFonts w:asciiTheme="minorHAnsi" w:eastAsiaTheme="minorEastAsia" w:hAnsiTheme="minorHAnsi" w:cstheme="minorBidi"/>
                <w:sz w:val="18"/>
                <w:szCs w:val="18"/>
              </w:rPr>
              <w:t>default</w:t>
            </w:r>
            <w:r w:rsidRPr="00D12B77">
              <w:t>.</w:t>
            </w:r>
          </w:p>
        </w:tc>
      </w:tr>
      <w:tr w:rsidR="005203B1" w14:paraId="10630806"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56267A7"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image</w:t>
            </w:r>
          </w:p>
        </w:tc>
        <w:tc>
          <w:tcPr>
            <w:tcW w:w="0" w:type="auto"/>
            <w:hideMark/>
          </w:tcPr>
          <w:p w14:paraId="7B2F35A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object</w:t>
            </w:r>
          </w:p>
        </w:tc>
        <w:tc>
          <w:tcPr>
            <w:tcW w:w="0" w:type="auto"/>
            <w:hideMark/>
          </w:tcPr>
          <w:p w14:paraId="5D2931A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mage data. See </w:t>
            </w:r>
            <w:hyperlink r:id="rId13" w:anchor="product-category-image-properties" w:history="1">
              <w:r w:rsidRPr="00D12B77">
                <w:rPr>
                  <w:rStyle w:val="Hyperlink"/>
                  <w:color w:val="auto"/>
                  <w:u w:val="none"/>
                </w:rPr>
                <w:t>Product category - Image properties</w:t>
              </w:r>
            </w:hyperlink>
          </w:p>
        </w:tc>
      </w:tr>
      <w:tr w:rsidR="005203B1" w14:paraId="1CEB899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3789AC"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menu_order</w:t>
            </w:r>
          </w:p>
        </w:tc>
        <w:tc>
          <w:tcPr>
            <w:tcW w:w="0" w:type="auto"/>
            <w:hideMark/>
          </w:tcPr>
          <w:p w14:paraId="67A96DD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9E8A414"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Menu order, used to custom sort the resource.</w:t>
            </w:r>
          </w:p>
        </w:tc>
      </w:tr>
      <w:tr w:rsidR="005203B1" w14:paraId="050DEEF7"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309C557"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count</w:t>
            </w:r>
          </w:p>
        </w:tc>
        <w:tc>
          <w:tcPr>
            <w:tcW w:w="0" w:type="auto"/>
            <w:hideMark/>
          </w:tcPr>
          <w:p w14:paraId="78E4548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A8B822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Number of published products for the resource. </w:t>
            </w:r>
            <w:r w:rsidRPr="00D12B77">
              <w:rPr>
                <w:rStyle w:val="WooNoteChar"/>
                <w:rFonts w:cstheme="minorBidi"/>
                <w:i w:val="0"/>
                <w:color w:val="auto"/>
                <w:sz w:val="18"/>
                <w:szCs w:val="18"/>
                <w:lang w:eastAsia="en-US"/>
              </w:rPr>
              <w:t>(read-only)</w:t>
            </w:r>
          </w:p>
        </w:tc>
      </w:tr>
    </w:tbl>
    <w:p w14:paraId="2D4ADA94" w14:textId="41123760" w:rsidR="005203B1" w:rsidRDefault="005203B1" w:rsidP="005203B1">
      <w:pPr>
        <w:pStyle w:val="Heading4"/>
      </w:pPr>
      <w:r>
        <w:lastRenderedPageBreak/>
        <w:t xml:space="preserve">Our </w:t>
      </w:r>
      <w:r w:rsidR="000A5780">
        <w:t xml:space="preserve">Lookup </w:t>
      </w:r>
      <w:proofErr w:type="gramStart"/>
      <w:r>
        <w:t>class</w:t>
      </w:r>
      <w:proofErr w:type="gramEnd"/>
      <w:r>
        <w:t xml:space="preserve"> </w:t>
      </w:r>
    </w:p>
    <w:tbl>
      <w:tblPr>
        <w:tblStyle w:val="GridTable1Light-Accent5"/>
        <w:tblW w:w="0" w:type="auto"/>
        <w:tblLook w:val="04A0" w:firstRow="1" w:lastRow="0" w:firstColumn="1" w:lastColumn="0" w:noHBand="0" w:noVBand="1"/>
      </w:tblPr>
      <w:tblGrid>
        <w:gridCol w:w="1751"/>
        <w:gridCol w:w="1013"/>
        <w:gridCol w:w="5218"/>
      </w:tblGrid>
      <w:tr w:rsidR="005203B1" w:rsidRPr="00FC38FF" w14:paraId="3574C6A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B02467" w14:textId="77777777" w:rsidR="005203B1" w:rsidRPr="00FC38FF" w:rsidRDefault="005203B1" w:rsidP="00CC2FEC">
            <w:r w:rsidRPr="001524E3">
              <w:t>Field name</w:t>
            </w:r>
          </w:p>
        </w:tc>
        <w:tc>
          <w:tcPr>
            <w:tcW w:w="0" w:type="auto"/>
          </w:tcPr>
          <w:p w14:paraId="1F715C96"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5AF99FD0"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Notes</w:t>
            </w:r>
          </w:p>
        </w:tc>
      </w:tr>
      <w:tr w:rsidR="005203B1" w:rsidRPr="00FC38FF" w14:paraId="113A024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BF6CC10" w14:textId="36D9455F" w:rsidR="005203B1" w:rsidRPr="00FC38FF" w:rsidRDefault="005203B1" w:rsidP="00D12B77">
            <w:pPr>
              <w:pStyle w:val="Code0"/>
            </w:pPr>
            <w:r w:rsidRPr="00FC38FF">
              <w:t>Item</w:t>
            </w:r>
            <w:r>
              <w:t>C</w:t>
            </w:r>
            <w:r w:rsidRPr="00FC38FF">
              <w:t>ategory</w:t>
            </w:r>
            <w:r w:rsidR="00987456">
              <w:t>Lookup</w:t>
            </w:r>
            <w:r>
              <w:t>I</w:t>
            </w:r>
            <w:r w:rsidRPr="00FC38FF">
              <w:t>d</w:t>
            </w:r>
          </w:p>
        </w:tc>
        <w:tc>
          <w:tcPr>
            <w:tcW w:w="0" w:type="auto"/>
          </w:tcPr>
          <w:p w14:paraId="25FF6D43" w14:textId="6C5E9DA2" w:rsidR="005203B1" w:rsidRPr="00D12B77" w:rsidRDefault="00987456" w:rsidP="00D12B77">
            <w:pPr>
              <w:pStyle w:val="CodeDetails"/>
              <w:cnfStyle w:val="000000000000" w:firstRow="0" w:lastRow="0" w:firstColumn="0" w:lastColumn="0" w:oddVBand="0" w:evenVBand="0" w:oddHBand="0" w:evenHBand="0" w:firstRowFirstColumn="0" w:firstRowLastColumn="0" w:lastRowFirstColumn="0" w:lastRowLastColumn="0"/>
            </w:pPr>
            <w:r w:rsidRPr="00D12B77">
              <w:t>G</w:t>
            </w:r>
            <w:r w:rsidR="005203B1" w:rsidRPr="00D12B77">
              <w:t xml:space="preserve">uid </w:t>
            </w:r>
          </w:p>
        </w:tc>
        <w:tc>
          <w:tcPr>
            <w:tcW w:w="0" w:type="auto"/>
          </w:tcPr>
          <w:p w14:paraId="530F68F3"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
        </w:tc>
      </w:tr>
      <w:tr w:rsidR="005203B1" w:rsidRPr="00FC38FF" w14:paraId="0A0FCF99"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9771D82" w14:textId="5F3F0D3C" w:rsidR="005203B1" w:rsidRPr="00FC38FF" w:rsidRDefault="005203B1" w:rsidP="00D12B77">
            <w:pPr>
              <w:pStyle w:val="Code0"/>
            </w:pPr>
            <w:r>
              <w:t>C</w:t>
            </w:r>
            <w:r w:rsidRPr="00FC38FF">
              <w:t>ategory</w:t>
            </w:r>
            <w:r>
              <w:t>N</w:t>
            </w:r>
            <w:r w:rsidRPr="00FC38FF">
              <w:t>ame</w:t>
            </w:r>
          </w:p>
        </w:tc>
        <w:tc>
          <w:tcPr>
            <w:tcW w:w="0" w:type="auto"/>
          </w:tcPr>
          <w:p w14:paraId="69B406C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roofErr w:type="gramStart"/>
            <w:r w:rsidRPr="00D12B77">
              <w:t>string(</w:t>
            </w:r>
            <w:proofErr w:type="gramEnd"/>
            <w:r w:rsidRPr="00D12B77">
              <w:t>255)</w:t>
            </w:r>
          </w:p>
        </w:tc>
        <w:tc>
          <w:tcPr>
            <w:tcW w:w="0" w:type="auto"/>
          </w:tcPr>
          <w:p w14:paraId="3A73DDC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tem category</w:t>
            </w:r>
          </w:p>
        </w:tc>
      </w:tr>
      <w:tr w:rsidR="005203B1" w:rsidRPr="00FC38FF" w14:paraId="2F76A197"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1B9BCBD1" w14:textId="36523CC2" w:rsidR="005203B1" w:rsidRPr="00FC38FF" w:rsidRDefault="005203B1" w:rsidP="00D12B77">
            <w:pPr>
              <w:pStyle w:val="Code0"/>
            </w:pPr>
            <w:r w:rsidRPr="00FC38FF">
              <w:t>Parent</w:t>
            </w:r>
            <w:r w:rsidR="00C44C1E">
              <w:t>C</w:t>
            </w:r>
            <w:r w:rsidRPr="00FC38FF">
              <w:t>ategory</w:t>
            </w:r>
            <w:r>
              <w:t>I</w:t>
            </w:r>
            <w:r w:rsidRPr="00FC38FF">
              <w:t>d</w:t>
            </w:r>
          </w:p>
        </w:tc>
        <w:tc>
          <w:tcPr>
            <w:tcW w:w="0" w:type="auto"/>
          </w:tcPr>
          <w:p w14:paraId="42E6E35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Guid?</w:t>
            </w:r>
          </w:p>
        </w:tc>
        <w:tc>
          <w:tcPr>
            <w:tcW w:w="0" w:type="auto"/>
          </w:tcPr>
          <w:p w14:paraId="2EAC9FAE"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w:t>
            </w:r>
            <w:proofErr w:type="spellStart"/>
            <w:proofErr w:type="gramStart"/>
            <w:r w:rsidRPr="00D12B77">
              <w:t>foreignkey</w:t>
            </w:r>
            <w:proofErr w:type="spellEnd"/>
            <w:r w:rsidRPr="00D12B77">
              <w:t>(</w:t>
            </w:r>
            <w:proofErr w:type="gramEnd"/>
            <w:r w:rsidRPr="00D12B77">
              <w:t>"</w:t>
            </w:r>
            <w:proofErr w:type="spellStart"/>
            <w:r w:rsidRPr="00D12B77">
              <w:t>parentcategoryid</w:t>
            </w:r>
            <w:proofErr w:type="spellEnd"/>
            <w:r w:rsidRPr="00D12B77">
              <w:t xml:space="preserve"> ")]</w:t>
            </w:r>
          </w:p>
        </w:tc>
      </w:tr>
      <w:tr w:rsidR="00DC231B" w:rsidRPr="00FC38FF" w14:paraId="268F59DF"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24134C59" w14:textId="326BE6AD" w:rsidR="00DC231B" w:rsidRPr="00FC38FF" w:rsidRDefault="00DC231B" w:rsidP="00D12B77">
            <w:pPr>
              <w:pStyle w:val="Code0"/>
            </w:pPr>
            <w:r>
              <w:t>UsedForPrediction</w:t>
            </w:r>
          </w:p>
        </w:tc>
        <w:tc>
          <w:tcPr>
            <w:tcW w:w="0" w:type="auto"/>
          </w:tcPr>
          <w:p w14:paraId="1364A6DC" w14:textId="08EAC538" w:rsidR="00DC231B"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Bool</w:t>
            </w:r>
          </w:p>
        </w:tc>
        <w:tc>
          <w:tcPr>
            <w:tcW w:w="0" w:type="auto"/>
          </w:tcPr>
          <w:p w14:paraId="17620610" w14:textId="66315F54" w:rsidR="00DC231B"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Is this category used for prediction</w:t>
            </w:r>
            <w:r w:rsidR="000D3369" w:rsidRPr="00D12B77">
              <w:t xml:space="preserve"> – will need to be user </w:t>
            </w:r>
            <w:proofErr w:type="spellStart"/>
            <w:r w:rsidR="000D3369" w:rsidRPr="00D12B77">
              <w:t>editted</w:t>
            </w:r>
            <w:proofErr w:type="spellEnd"/>
          </w:p>
        </w:tc>
      </w:tr>
      <w:tr w:rsidR="005B1E55" w:rsidRPr="00FC38FF" w14:paraId="5DA381A8"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176CA7F4" w14:textId="3CBBEB46" w:rsidR="005B1E55" w:rsidRDefault="005B1E55" w:rsidP="00D12B77">
            <w:pPr>
              <w:pStyle w:val="Code0"/>
            </w:pPr>
            <w:r>
              <w:t>UoMBaseId</w:t>
            </w:r>
          </w:p>
        </w:tc>
        <w:tc>
          <w:tcPr>
            <w:tcW w:w="0" w:type="auto"/>
          </w:tcPr>
          <w:p w14:paraId="3E740226" w14:textId="0551B8D6" w:rsidR="005B1E55" w:rsidRPr="00D12B77" w:rsidRDefault="005B1E55" w:rsidP="00D12B77">
            <w:pPr>
              <w:pStyle w:val="CodeDetails"/>
              <w:cnfStyle w:val="000000000000" w:firstRow="0" w:lastRow="0" w:firstColumn="0" w:lastColumn="0" w:oddVBand="0" w:evenVBand="0" w:oddHBand="0" w:evenHBand="0" w:firstRowFirstColumn="0" w:firstRowLastColumn="0" w:lastRowFirstColumn="0" w:lastRowLastColumn="0"/>
            </w:pPr>
            <w:r w:rsidRPr="00D12B77">
              <w:t>Guid?</w:t>
            </w:r>
          </w:p>
        </w:tc>
        <w:tc>
          <w:tcPr>
            <w:tcW w:w="0" w:type="auto"/>
          </w:tcPr>
          <w:p w14:paraId="038342BA" w14:textId="5DFD3E22" w:rsidR="005B1E55" w:rsidRPr="00D12B77" w:rsidRDefault="005B1E55"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Links to </w:t>
            </w:r>
            <w:proofErr w:type="spellStart"/>
            <w:r w:rsidRPr="00D12B77">
              <w:t>BaseUoM</w:t>
            </w:r>
            <w:proofErr w:type="spellEnd"/>
            <w:r w:rsidRPr="00D12B77">
              <w:t xml:space="preserve"> on </w:t>
            </w:r>
            <w:proofErr w:type="spellStart"/>
            <w:r w:rsidRPr="00D12B77">
              <w:t>ItemUoMLookup</w:t>
            </w:r>
            <w:proofErr w:type="spellEnd"/>
            <w:r w:rsidR="000D3369" w:rsidRPr="00D12B77">
              <w:t xml:space="preserve"> – will need to be user </w:t>
            </w:r>
            <w:proofErr w:type="spellStart"/>
            <w:r w:rsidR="000D3369" w:rsidRPr="00D12B77">
              <w:t>editted</w:t>
            </w:r>
            <w:proofErr w:type="spellEnd"/>
          </w:p>
        </w:tc>
      </w:tr>
      <w:tr w:rsidR="005203B1" w:rsidRPr="00FC38FF" w14:paraId="61ECE618"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521ED5A" w14:textId="77777777" w:rsidR="005203B1" w:rsidRPr="00FC38FF" w:rsidRDefault="005203B1" w:rsidP="00D12B77">
            <w:pPr>
              <w:pStyle w:val="Code0"/>
            </w:pPr>
            <w:r w:rsidRPr="00FC38FF">
              <w:t>Notes</w:t>
            </w:r>
          </w:p>
        </w:tc>
        <w:tc>
          <w:tcPr>
            <w:tcW w:w="0" w:type="auto"/>
          </w:tcPr>
          <w:p w14:paraId="319B8B2F"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tcPr>
          <w:p w14:paraId="37375CB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
        </w:tc>
      </w:tr>
      <w:tr w:rsidR="005203B1" w:rsidRPr="00FC38FF" w14:paraId="55B6359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8440C18" w14:textId="77777777" w:rsidR="005203B1" w:rsidRPr="00FC38FF" w:rsidRDefault="005203B1" w:rsidP="00D12B77">
            <w:pPr>
              <w:pStyle w:val="Code0"/>
            </w:pPr>
            <w:r w:rsidRPr="00FC38FF">
              <w:t>Rowversion</w:t>
            </w:r>
          </w:p>
        </w:tc>
        <w:tc>
          <w:tcPr>
            <w:tcW w:w="0" w:type="auto"/>
          </w:tcPr>
          <w:p w14:paraId="4590EBB4"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roofErr w:type="gramStart"/>
            <w:r w:rsidRPr="00D12B77">
              <w:t>byte[</w:t>
            </w:r>
            <w:proofErr w:type="gramEnd"/>
            <w:r w:rsidRPr="00D12B77">
              <w:t>]</w:t>
            </w:r>
          </w:p>
        </w:tc>
        <w:tc>
          <w:tcPr>
            <w:tcW w:w="0" w:type="auto"/>
          </w:tcPr>
          <w:p w14:paraId="63AF435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timestamp]</w:t>
            </w:r>
          </w:p>
        </w:tc>
      </w:tr>
    </w:tbl>
    <w:p w14:paraId="426FBCFC" w14:textId="77777777" w:rsidR="005203B1" w:rsidRDefault="005203B1" w:rsidP="005203B1">
      <w:pPr>
        <w:pStyle w:val="Heading4"/>
      </w:pPr>
      <w:r>
        <w:t>Mapping:</w:t>
      </w:r>
    </w:p>
    <w:p w14:paraId="4C308D42" w14:textId="78CFF4B7" w:rsidR="00BB6656" w:rsidRDefault="00352EF4" w:rsidP="00195FCD">
      <w:r>
        <w:t xml:space="preserve">The Table </w:t>
      </w:r>
      <w:proofErr w:type="spellStart"/>
      <w:r w:rsidRPr="00352EF4">
        <w:t>WooCategoryMap</w:t>
      </w:r>
      <w:r>
        <w:t>s</w:t>
      </w:r>
      <w:proofErr w:type="spellEnd"/>
      <w:r>
        <w:t xml:space="preserve"> stores the category information</w:t>
      </w:r>
      <w:r w:rsidR="00AC4ABE">
        <w:t>.</w:t>
      </w:r>
    </w:p>
    <w:tbl>
      <w:tblPr>
        <w:tblStyle w:val="GridTable1Light-Accent1"/>
        <w:tblW w:w="0" w:type="auto"/>
        <w:tblLook w:val="0420" w:firstRow="1" w:lastRow="0" w:firstColumn="0" w:lastColumn="0" w:noHBand="0" w:noVBand="1"/>
      </w:tblPr>
      <w:tblGrid>
        <w:gridCol w:w="1768"/>
        <w:gridCol w:w="1054"/>
        <w:gridCol w:w="5943"/>
      </w:tblGrid>
      <w:tr w:rsidR="00BB6656" w:rsidRPr="00AC4ABE" w14:paraId="6BAE07F1" w14:textId="77777777" w:rsidTr="00BB6656">
        <w:trPr>
          <w:cnfStyle w:val="100000000000" w:firstRow="1" w:lastRow="0" w:firstColumn="0" w:lastColumn="0" w:oddVBand="0" w:evenVBand="0" w:oddHBand="0" w:evenHBand="0" w:firstRowFirstColumn="0" w:firstRowLastColumn="0" w:lastRowFirstColumn="0" w:lastRowLastColumn="0"/>
        </w:trPr>
        <w:tc>
          <w:tcPr>
            <w:tcW w:w="0" w:type="auto"/>
          </w:tcPr>
          <w:p w14:paraId="0A4D4CD3" w14:textId="77777777" w:rsidR="00BB6656" w:rsidRPr="00AC4ABE" w:rsidRDefault="00BB6656" w:rsidP="00B6526F">
            <w:pPr>
              <w:rPr>
                <w:b w:val="0"/>
                <w:bCs w:val="0"/>
              </w:rPr>
            </w:pPr>
            <w:r w:rsidRPr="00AC4ABE">
              <w:t>Field</w:t>
            </w:r>
          </w:p>
        </w:tc>
        <w:tc>
          <w:tcPr>
            <w:tcW w:w="0" w:type="auto"/>
          </w:tcPr>
          <w:p w14:paraId="0E63616A" w14:textId="6BFE0D2F" w:rsidR="00BB6656" w:rsidRPr="00BB6656" w:rsidRDefault="00BB6656" w:rsidP="00B6526F">
            <w:r w:rsidRPr="00BB6656">
              <w:t>Type</w:t>
            </w:r>
          </w:p>
        </w:tc>
        <w:tc>
          <w:tcPr>
            <w:tcW w:w="0" w:type="auto"/>
          </w:tcPr>
          <w:p w14:paraId="5288F864" w14:textId="7EF55380" w:rsidR="00BB6656" w:rsidRPr="00AC4ABE" w:rsidRDefault="00BB6656" w:rsidP="00B6526F">
            <w:pPr>
              <w:rPr>
                <w:b w:val="0"/>
                <w:bCs w:val="0"/>
              </w:rPr>
            </w:pPr>
            <w:r w:rsidRPr="00AC4ABE">
              <w:t>Used</w:t>
            </w:r>
            <w:r w:rsidR="00FE3BCB">
              <w:t xml:space="preserve"> </w:t>
            </w:r>
            <w:r w:rsidRPr="00AC4ABE">
              <w:t>For</w:t>
            </w:r>
          </w:p>
        </w:tc>
      </w:tr>
      <w:tr w:rsidR="00BB6656" w:rsidRPr="00AC4ABE" w14:paraId="36D52D94" w14:textId="77777777" w:rsidTr="00BB6656">
        <w:tc>
          <w:tcPr>
            <w:tcW w:w="0" w:type="auto"/>
          </w:tcPr>
          <w:p w14:paraId="0180D6F2" w14:textId="0C1DD79E" w:rsidR="00BB6656" w:rsidRPr="00E1722C" w:rsidRDefault="00BB6656" w:rsidP="00D12B77">
            <w:pPr>
              <w:pStyle w:val="Code0"/>
            </w:pPr>
            <w:r w:rsidRPr="00E1722C">
              <w:t>WooCategoryMapId</w:t>
            </w:r>
          </w:p>
        </w:tc>
        <w:tc>
          <w:tcPr>
            <w:tcW w:w="0" w:type="auto"/>
          </w:tcPr>
          <w:p w14:paraId="3F7E9AE1" w14:textId="31E7F7F9" w:rsidR="00BB6656" w:rsidRPr="00D12B77" w:rsidRDefault="00BB6656" w:rsidP="00D12B77">
            <w:pPr>
              <w:pStyle w:val="CodeDetails"/>
            </w:pPr>
            <w:r w:rsidRPr="00D12B77">
              <w:t>Int</w:t>
            </w:r>
          </w:p>
        </w:tc>
        <w:tc>
          <w:tcPr>
            <w:tcW w:w="0" w:type="auto"/>
          </w:tcPr>
          <w:p w14:paraId="46C2B637" w14:textId="159CE80B" w:rsidR="00BB6656" w:rsidRPr="00D12B77" w:rsidRDefault="00BB6656" w:rsidP="00D12B77">
            <w:pPr>
              <w:pStyle w:val="CodeDetails"/>
            </w:pPr>
            <w:r w:rsidRPr="00D12B77">
              <w:t>Id field</w:t>
            </w:r>
          </w:p>
        </w:tc>
      </w:tr>
      <w:tr w:rsidR="00BB6656" w:rsidRPr="00AC4ABE" w14:paraId="45952704" w14:textId="77777777" w:rsidTr="00BB6656">
        <w:tc>
          <w:tcPr>
            <w:tcW w:w="0" w:type="auto"/>
          </w:tcPr>
          <w:p w14:paraId="3BC99D86" w14:textId="5EE24993" w:rsidR="00BB6656" w:rsidRPr="00AC4ABE" w:rsidRDefault="00BB6656" w:rsidP="00D12B77">
            <w:pPr>
              <w:pStyle w:val="Code0"/>
            </w:pPr>
            <w:r w:rsidRPr="00615350">
              <w:t>WooCategoryID</w:t>
            </w:r>
          </w:p>
        </w:tc>
        <w:tc>
          <w:tcPr>
            <w:tcW w:w="0" w:type="auto"/>
          </w:tcPr>
          <w:p w14:paraId="1B8A4380" w14:textId="724AB451" w:rsidR="00BB6656" w:rsidRPr="00D12B77" w:rsidRDefault="00BB6656" w:rsidP="00D12B77">
            <w:pPr>
              <w:pStyle w:val="CodeDetails"/>
            </w:pPr>
            <w:r w:rsidRPr="00D12B77">
              <w:t>Int</w:t>
            </w:r>
          </w:p>
        </w:tc>
        <w:tc>
          <w:tcPr>
            <w:tcW w:w="0" w:type="auto"/>
          </w:tcPr>
          <w:p w14:paraId="40ACF08D" w14:textId="77087C02" w:rsidR="00BB6656" w:rsidRPr="00D12B77" w:rsidRDefault="00BB6656" w:rsidP="00D12B77">
            <w:pPr>
              <w:pStyle w:val="CodeDetails"/>
            </w:pPr>
            <w:r w:rsidRPr="00D12B77">
              <w:t xml:space="preserve">To store the </w:t>
            </w:r>
            <w:proofErr w:type="gramStart"/>
            <w:r w:rsidRPr="00D12B77">
              <w:rPr>
                <w:rStyle w:val="CodeChar0"/>
              </w:rPr>
              <w:t>CategoryID</w:t>
            </w:r>
            <w:r w:rsidRPr="00D12B77">
              <w:t xml:space="preserve">  that</w:t>
            </w:r>
            <w:proofErr w:type="gramEnd"/>
            <w:r w:rsidRPr="00D12B77">
              <w:t xml:space="preserve"> Woo returns</w:t>
            </w:r>
          </w:p>
        </w:tc>
      </w:tr>
      <w:tr w:rsidR="00BB6656" w:rsidRPr="00541124" w14:paraId="5415E1AA" w14:textId="77777777" w:rsidTr="00BB6656">
        <w:tc>
          <w:tcPr>
            <w:tcW w:w="0" w:type="auto"/>
          </w:tcPr>
          <w:p w14:paraId="2FB95D50" w14:textId="2C810735" w:rsidR="00BB6656" w:rsidRPr="00541124" w:rsidRDefault="00BB6656" w:rsidP="00D12B77">
            <w:pPr>
              <w:pStyle w:val="Code0"/>
              <w:rPr>
                <w:strike/>
              </w:rPr>
            </w:pPr>
            <w:bookmarkStart w:id="0" w:name="_Hlk77678876"/>
            <w:r w:rsidRPr="00541124">
              <w:rPr>
                <w:strike/>
              </w:rPr>
              <w:t>WooCategoryName</w:t>
            </w:r>
          </w:p>
        </w:tc>
        <w:tc>
          <w:tcPr>
            <w:tcW w:w="0" w:type="auto"/>
          </w:tcPr>
          <w:p w14:paraId="6606A8E1" w14:textId="139C18B4" w:rsidR="00BB6656" w:rsidRPr="00D12B77" w:rsidRDefault="00BB6656" w:rsidP="00D12B77">
            <w:pPr>
              <w:pStyle w:val="CodeDetails"/>
            </w:pPr>
            <w:r w:rsidRPr="00D12B77">
              <w:t>string (255)</w:t>
            </w:r>
          </w:p>
        </w:tc>
        <w:tc>
          <w:tcPr>
            <w:tcW w:w="0" w:type="auto"/>
          </w:tcPr>
          <w:p w14:paraId="753D84A0" w14:textId="224C5932" w:rsidR="00BB6656" w:rsidRPr="00D12B77" w:rsidRDefault="00BB6656" w:rsidP="00D12B77">
            <w:pPr>
              <w:pStyle w:val="CodeDetails"/>
            </w:pPr>
            <w:r w:rsidRPr="00D12B77">
              <w:t>To store Categories.name that Woo returns</w:t>
            </w:r>
          </w:p>
        </w:tc>
      </w:tr>
      <w:tr w:rsidR="00BB6656" w:rsidRPr="00541124" w14:paraId="2A3ADA5E" w14:textId="77777777" w:rsidTr="00BB6656">
        <w:tc>
          <w:tcPr>
            <w:tcW w:w="0" w:type="auto"/>
          </w:tcPr>
          <w:p w14:paraId="22B35D4F" w14:textId="70E34169" w:rsidR="00BB6656" w:rsidRPr="00541124" w:rsidRDefault="00BB6656" w:rsidP="00D12B77">
            <w:pPr>
              <w:pStyle w:val="Code0"/>
              <w:rPr>
                <w:strike/>
              </w:rPr>
            </w:pPr>
            <w:r w:rsidRPr="00541124">
              <w:rPr>
                <w:strike/>
              </w:rPr>
              <w:t xml:space="preserve">WooCategorySlug </w:t>
            </w:r>
          </w:p>
        </w:tc>
        <w:tc>
          <w:tcPr>
            <w:tcW w:w="0" w:type="auto"/>
          </w:tcPr>
          <w:p w14:paraId="466A5FAC" w14:textId="41A87C79" w:rsidR="00BB6656" w:rsidRPr="00D12B77" w:rsidRDefault="00BB6656" w:rsidP="00D12B77">
            <w:pPr>
              <w:pStyle w:val="CodeDetails"/>
            </w:pPr>
            <w:r w:rsidRPr="00D12B77">
              <w:t>string (255)</w:t>
            </w:r>
          </w:p>
        </w:tc>
        <w:tc>
          <w:tcPr>
            <w:tcW w:w="0" w:type="auto"/>
          </w:tcPr>
          <w:p w14:paraId="560F7651" w14:textId="2889B826" w:rsidR="00BB6656" w:rsidRPr="00D12B77" w:rsidRDefault="00BB6656" w:rsidP="00D12B77">
            <w:pPr>
              <w:pStyle w:val="CodeDetails"/>
            </w:pPr>
            <w:r w:rsidRPr="00D12B77">
              <w:t xml:space="preserve">To store </w:t>
            </w:r>
            <w:r w:rsidRPr="00D12B77">
              <w:rPr>
                <w:rStyle w:val="CodeChar0"/>
              </w:rPr>
              <w:t>Categories.slug</w:t>
            </w:r>
            <w:r w:rsidRPr="00D12B77">
              <w:t xml:space="preserve"> that Woo returns</w:t>
            </w:r>
          </w:p>
        </w:tc>
      </w:tr>
      <w:tr w:rsidR="00BB6656" w:rsidRPr="00AC4ABE" w14:paraId="1EC3C8A2" w14:textId="77777777" w:rsidTr="00BB6656">
        <w:tc>
          <w:tcPr>
            <w:tcW w:w="0" w:type="auto"/>
          </w:tcPr>
          <w:p w14:paraId="6941E896" w14:textId="25F84BD8" w:rsidR="00BB6656" w:rsidRPr="00B85A65" w:rsidRDefault="00BB6656" w:rsidP="00D12B77">
            <w:pPr>
              <w:pStyle w:val="Code0"/>
            </w:pPr>
            <w:r w:rsidRPr="003D6631">
              <w:t>WooCategoryParentID</w:t>
            </w:r>
          </w:p>
        </w:tc>
        <w:tc>
          <w:tcPr>
            <w:tcW w:w="0" w:type="auto"/>
          </w:tcPr>
          <w:p w14:paraId="6774AE38" w14:textId="0075DF0C" w:rsidR="00BB6656" w:rsidRPr="00D12B77" w:rsidRDefault="00BB6656" w:rsidP="00D12B77">
            <w:pPr>
              <w:pStyle w:val="CodeDetails"/>
            </w:pPr>
            <w:r w:rsidRPr="00D12B77">
              <w:t>Int</w:t>
            </w:r>
          </w:p>
        </w:tc>
        <w:tc>
          <w:tcPr>
            <w:tcW w:w="0" w:type="auto"/>
          </w:tcPr>
          <w:p w14:paraId="2084B941" w14:textId="79E52977" w:rsidR="00BB6656" w:rsidRPr="00D12B77" w:rsidRDefault="00BB6656" w:rsidP="00D12B77">
            <w:pPr>
              <w:pStyle w:val="CodeDetails"/>
            </w:pPr>
            <w:r w:rsidRPr="00D12B77">
              <w:t xml:space="preserve">Can be null if not will point to a </w:t>
            </w:r>
            <w:r w:rsidRPr="00D12B77">
              <w:rPr>
                <w:rStyle w:val="CodeChar0"/>
              </w:rPr>
              <w:t>WooCategoryID</w:t>
            </w:r>
          </w:p>
        </w:tc>
      </w:tr>
      <w:tr w:rsidR="00BB6656" w:rsidRPr="00AC4ABE" w14:paraId="6D2ABB3F" w14:textId="77777777" w:rsidTr="00BB6656">
        <w:tc>
          <w:tcPr>
            <w:tcW w:w="0" w:type="auto"/>
          </w:tcPr>
          <w:p w14:paraId="140341DE" w14:textId="376B3937" w:rsidR="00BB6656" w:rsidRPr="003D6631" w:rsidRDefault="00BB6656" w:rsidP="00D12B77">
            <w:pPr>
              <w:pStyle w:val="Code0"/>
            </w:pPr>
            <w:r w:rsidRPr="00A81DB0">
              <w:t>ItemCategory</w:t>
            </w:r>
            <w:r>
              <w:t>Lookup</w:t>
            </w:r>
            <w:r w:rsidRPr="00A81DB0">
              <w:t>ID</w:t>
            </w:r>
          </w:p>
        </w:tc>
        <w:tc>
          <w:tcPr>
            <w:tcW w:w="0" w:type="auto"/>
          </w:tcPr>
          <w:p w14:paraId="4B1A74D9" w14:textId="51285E53" w:rsidR="00BB6656" w:rsidRPr="00D12B77" w:rsidRDefault="00BB6656" w:rsidP="00D12B77">
            <w:pPr>
              <w:pStyle w:val="CodeDetails"/>
            </w:pPr>
            <w:r w:rsidRPr="00D12B77">
              <w:t>Guid</w:t>
            </w:r>
          </w:p>
        </w:tc>
        <w:tc>
          <w:tcPr>
            <w:tcW w:w="0" w:type="auto"/>
          </w:tcPr>
          <w:p w14:paraId="5C02A96E" w14:textId="024C7B15" w:rsidR="00BB6656" w:rsidRPr="00D12B77" w:rsidRDefault="00BB6656" w:rsidP="00D12B77">
            <w:pPr>
              <w:pStyle w:val="CodeDetails"/>
            </w:pPr>
            <w:r w:rsidRPr="00D12B77">
              <w:t>This links to the Category Lookup in the system. Allows us to transfer the data.</w:t>
            </w:r>
          </w:p>
        </w:tc>
      </w:tr>
      <w:bookmarkEnd w:id="0"/>
      <w:tr w:rsidR="00BB6656" w:rsidRPr="00AC4ABE" w14:paraId="6CDBCC61" w14:textId="77777777" w:rsidTr="00BB6656">
        <w:tc>
          <w:tcPr>
            <w:tcW w:w="0" w:type="auto"/>
          </w:tcPr>
          <w:p w14:paraId="1F48F606" w14:textId="2CEA26B5" w:rsidR="00BB6656" w:rsidRPr="00A81DB0" w:rsidRDefault="00BB6656" w:rsidP="00D12B77">
            <w:pPr>
              <w:pStyle w:val="Code0"/>
            </w:pPr>
            <w:r>
              <w:t>CanUpdate [bool]</w:t>
            </w:r>
          </w:p>
        </w:tc>
        <w:tc>
          <w:tcPr>
            <w:tcW w:w="0" w:type="auto"/>
          </w:tcPr>
          <w:p w14:paraId="429A222D" w14:textId="4DF691D6" w:rsidR="00BB6656" w:rsidRPr="00D12B77" w:rsidRDefault="00BB6656" w:rsidP="00D12B77">
            <w:pPr>
              <w:pStyle w:val="CodeDetails"/>
            </w:pPr>
            <w:r w:rsidRPr="00D12B77">
              <w:t>BOOL</w:t>
            </w:r>
          </w:p>
        </w:tc>
        <w:tc>
          <w:tcPr>
            <w:tcW w:w="0" w:type="auto"/>
          </w:tcPr>
          <w:p w14:paraId="4D12FF5F" w14:textId="27E6E079" w:rsidR="00BB6656" w:rsidRPr="00D12B77" w:rsidRDefault="00BB6656" w:rsidP="00D12B77">
            <w:pPr>
              <w:pStyle w:val="CodeDetails"/>
            </w:pPr>
            <w:r w:rsidRPr="00D12B77">
              <w:t xml:space="preserve">Set true by default – false if we do not want the </w:t>
            </w:r>
            <w:r w:rsidR="00C707A9">
              <w:t>P</w:t>
            </w:r>
            <w:r w:rsidRPr="00D12B77">
              <w:t>roduct to be updated</w:t>
            </w:r>
          </w:p>
        </w:tc>
      </w:tr>
    </w:tbl>
    <w:p w14:paraId="78441D33" w14:textId="623B8735" w:rsidR="00817463" w:rsidRDefault="00817463" w:rsidP="007F5A79"/>
    <w:p w14:paraId="3DDA3D35" w14:textId="71CD3036" w:rsidR="00035B37" w:rsidRDefault="00077AF6" w:rsidP="007F5A79">
      <w:r>
        <w:t>Item c</w:t>
      </w:r>
      <w:r w:rsidR="00817463">
        <w:t xml:space="preserve">ategories </w:t>
      </w:r>
      <w:r w:rsidR="005B1E55">
        <w:t>can</w:t>
      </w:r>
      <w:r w:rsidR="000D3369">
        <w:t xml:space="preserve"> be</w:t>
      </w:r>
      <w:r w:rsidR="005B1E55">
        <w:t xml:space="preserve"> </w:t>
      </w:r>
      <w:r w:rsidR="009F5E0B">
        <w:t xml:space="preserve">linked to tracking </w:t>
      </w:r>
      <w:r w:rsidR="005B1E55">
        <w:t>/ predictability. S</w:t>
      </w:r>
      <w:r w:rsidR="009F5E0B">
        <w:t>o</w:t>
      </w:r>
      <w:r w:rsidR="000D3369">
        <w:t>,</w:t>
      </w:r>
      <w:r w:rsidR="009F5E0B">
        <w:t xml:space="preserve"> items in </w:t>
      </w:r>
      <w:r w:rsidR="005B1E55">
        <w:t xml:space="preserve">the same </w:t>
      </w:r>
      <w:r w:rsidR="009F5E0B">
        <w:t>categor</w:t>
      </w:r>
      <w:r w:rsidR="005B1E55">
        <w:t>y</w:t>
      </w:r>
      <w:r w:rsidR="009F5E0B">
        <w:t xml:space="preserve"> are tracked </w:t>
      </w:r>
      <w:r w:rsidR="00747FB9">
        <w:t>similarly.</w:t>
      </w:r>
      <w:r w:rsidR="005B1E55">
        <w:t xml:space="preserve"> The </w:t>
      </w:r>
      <w:r w:rsidR="00C052D5">
        <w:t>I</w:t>
      </w:r>
      <w:r w:rsidR="005B1E55">
        <w:t>tem in a category is associated to other items and all of the items have a common denominator set via the Bases Unit of Measure of the category.</w:t>
      </w:r>
      <w:r w:rsidR="000D3369">
        <w:t xml:space="preserve"> These settings must be changed by the user later. Perhaps after the </w:t>
      </w:r>
      <w:r w:rsidR="00D674DE">
        <w:t>I</w:t>
      </w:r>
      <w:r w:rsidR="000D3369">
        <w:t xml:space="preserve">mport a wizard should guide them </w:t>
      </w:r>
      <w:r w:rsidR="00E1722C">
        <w:t>through</w:t>
      </w:r>
      <w:r w:rsidR="000D3369">
        <w:t>.</w:t>
      </w:r>
    </w:p>
    <w:p w14:paraId="69EB2E7F" w14:textId="1314D99C" w:rsidR="00C91C26" w:rsidRDefault="000D3369" w:rsidP="00C30913">
      <w:pPr>
        <w:pStyle w:val="Code0"/>
      </w:pPr>
      <w:r>
        <w:t>P</w:t>
      </w:r>
      <w:r w:rsidR="00C91C26">
        <w:t>arent id</w:t>
      </w:r>
      <w:r>
        <w:t xml:space="preserve"> is stored</w:t>
      </w:r>
      <w:r w:rsidR="00C91C26">
        <w:t>. Parent</w:t>
      </w:r>
      <w:r w:rsidR="00E1722C">
        <w:t>I</w:t>
      </w:r>
      <w:r w:rsidR="00C91C26">
        <w:t>d=0 means no parent (like with woo)</w:t>
      </w:r>
    </w:p>
    <w:p w14:paraId="7E63AB3B" w14:textId="77777777" w:rsidR="00C91C26" w:rsidRDefault="00C91C26" w:rsidP="00C91C26">
      <w:r>
        <w:t>Logic:</w:t>
      </w:r>
    </w:p>
    <w:p w14:paraId="50ACE241" w14:textId="77777777" w:rsidR="00C91C26" w:rsidRDefault="00C91C26" w:rsidP="00A14C0D">
      <w:pPr>
        <w:pStyle w:val="ListParagraph"/>
        <w:numPr>
          <w:ilvl w:val="0"/>
          <w:numId w:val="9"/>
        </w:numPr>
      </w:pPr>
      <w:r>
        <w:t>Retrieve all the woo Categories</w:t>
      </w:r>
    </w:p>
    <w:p w14:paraId="1370C024" w14:textId="68BAC65D" w:rsidR="00C91C26" w:rsidRDefault="00E1722C" w:rsidP="00A14C0D">
      <w:pPr>
        <w:pStyle w:val="ListParagraph"/>
        <w:numPr>
          <w:ilvl w:val="0"/>
          <w:numId w:val="9"/>
        </w:numPr>
      </w:pPr>
      <w:r>
        <w:t>I</w:t>
      </w:r>
      <w:r w:rsidR="00C91C26">
        <w:t>f the IDs exists in the mapping update</w:t>
      </w:r>
      <w:r w:rsidR="000D3369">
        <w:t xml:space="preserve"> if category can be updated</w:t>
      </w:r>
      <w:r>
        <w:t xml:space="preserve"> (if missing from the item table add)</w:t>
      </w:r>
    </w:p>
    <w:p w14:paraId="6787E776" w14:textId="20C443AB" w:rsidR="00C91C26" w:rsidRDefault="00DC231B" w:rsidP="00A14C0D">
      <w:pPr>
        <w:pStyle w:val="ListParagraph"/>
        <w:numPr>
          <w:ilvl w:val="0"/>
          <w:numId w:val="9"/>
        </w:numPr>
      </w:pPr>
      <w:r>
        <w:t>otherwise,</w:t>
      </w:r>
      <w:r w:rsidR="00C91C26">
        <w:t xml:space="preserve"> if </w:t>
      </w:r>
      <w:r w:rsidR="00C30913">
        <w:t>a</w:t>
      </w:r>
      <w:r w:rsidR="00C91C26">
        <w:t xml:space="preserve"> category of the same name exists get that ID and update</w:t>
      </w:r>
    </w:p>
    <w:p w14:paraId="63C79785" w14:textId="77777777" w:rsidR="00C91C26" w:rsidRDefault="00C91C26" w:rsidP="00A14C0D">
      <w:pPr>
        <w:pStyle w:val="ListParagraph"/>
        <w:numPr>
          <w:ilvl w:val="1"/>
          <w:numId w:val="9"/>
        </w:numPr>
      </w:pPr>
      <w:r>
        <w:t xml:space="preserve">otherwise add the category </w:t>
      </w:r>
    </w:p>
    <w:p w14:paraId="7B0CBA9B" w14:textId="77777777" w:rsidR="00C91C26" w:rsidRDefault="00C91C26" w:rsidP="00A14C0D">
      <w:pPr>
        <w:pStyle w:val="ListParagraph"/>
        <w:numPr>
          <w:ilvl w:val="1"/>
          <w:numId w:val="9"/>
        </w:numPr>
      </w:pPr>
      <w:r>
        <w:t xml:space="preserve">if the </w:t>
      </w:r>
      <w:r w:rsidRPr="00C30913">
        <w:rPr>
          <w:rStyle w:val="CodeChar0"/>
        </w:rPr>
        <w:t>ParentId &gt; 0</w:t>
      </w:r>
      <w:r>
        <w:t xml:space="preserve"> add this category id to a list of categories to scan later to check if the parent has been imported.</w:t>
      </w:r>
    </w:p>
    <w:p w14:paraId="0F7A8273" w14:textId="35580840" w:rsidR="00C91C26" w:rsidRDefault="00C91C26" w:rsidP="00C91C26">
      <w:pPr>
        <w:rPr>
          <w:rStyle w:val="CodeChar0"/>
        </w:rPr>
      </w:pPr>
      <w:r>
        <w:t xml:space="preserve">Once the </w:t>
      </w:r>
      <w:r w:rsidR="00D674DE">
        <w:t>I</w:t>
      </w:r>
      <w:r>
        <w:t>mport is do</w:t>
      </w:r>
      <w:r w:rsidR="00E1722C">
        <w:t>ne</w:t>
      </w:r>
      <w:r>
        <w:t xml:space="preserve"> then loop through the list of attributes that had parents and see if they </w:t>
      </w:r>
      <w:proofErr w:type="gramStart"/>
      <w:r>
        <w:t>exists</w:t>
      </w:r>
      <w:proofErr w:type="gramEnd"/>
      <w:r>
        <w:t xml:space="preserve"> if so set the id otherwise set parent id to </w:t>
      </w:r>
      <w:r w:rsidRPr="00C30913">
        <w:rPr>
          <w:rStyle w:val="CodeChar0"/>
        </w:rPr>
        <w:t>Guid.empty</w:t>
      </w:r>
    </w:p>
    <w:p w14:paraId="29CA8DCC" w14:textId="02ED2186" w:rsidR="00E37EB4" w:rsidRDefault="00E37EB4" w:rsidP="00E37EB4">
      <w:pPr>
        <w:pStyle w:val="Heading5"/>
      </w:pPr>
      <w:r>
        <w:t>Note about Prediction and Unit of Measure</w:t>
      </w:r>
    </w:p>
    <w:p w14:paraId="5E2BC35B" w14:textId="3DD9C1D1" w:rsidR="00E37EB4" w:rsidRPr="00E37EB4" w:rsidRDefault="00893C4F" w:rsidP="00E37EB4">
      <w:r>
        <w:t>Predictability</w:t>
      </w:r>
      <w:r w:rsidR="00005D28">
        <w:t xml:space="preserve"> </w:t>
      </w:r>
      <w:r>
        <w:t xml:space="preserve">and Unit of measure are associated to a category and an item is associated to a category. </w:t>
      </w:r>
      <w:r w:rsidR="00EC484F">
        <w:t xml:space="preserve">This has to work this way since items that are part of the same category can then be predicted together based on </w:t>
      </w:r>
      <w:r w:rsidR="0070765F">
        <w:t xml:space="preserve">both </w:t>
      </w:r>
      <w:r w:rsidR="00EC484F">
        <w:t xml:space="preserve">the unit of measure </w:t>
      </w:r>
      <w:r w:rsidR="0070765F">
        <w:t xml:space="preserve">and category </w:t>
      </w:r>
      <w:r w:rsidR="00EC484F">
        <w:t xml:space="preserve">that links them </w:t>
      </w:r>
      <w:r w:rsidR="0070765F">
        <w:t>to other items.</w:t>
      </w:r>
      <w:r w:rsidR="009A725D">
        <w:t xml:space="preserve"> For </w:t>
      </w:r>
      <w:r w:rsidR="00C052D5">
        <w:t>I</w:t>
      </w:r>
      <w:r w:rsidR="009A725D">
        <w:t xml:space="preserve">tem specific prediction a category will need to be created specific to that prediction. </w:t>
      </w:r>
      <w:r w:rsidR="00482FD9">
        <w:t>Can an item be part of two predictive categories? We cannot think of one, but I am sure there is one, we do not block this.</w:t>
      </w:r>
    </w:p>
    <w:p w14:paraId="1708B340" w14:textId="2A67D441" w:rsidR="003F78F0" w:rsidRDefault="003F78F0" w:rsidP="003F78F0">
      <w:pPr>
        <w:pStyle w:val="Heading3"/>
      </w:pPr>
      <w:r>
        <w:t>Display of Categor</w:t>
      </w:r>
      <w:r w:rsidR="00E1722C">
        <w:t>y Lookup</w:t>
      </w:r>
      <w:r>
        <w:t>s</w:t>
      </w:r>
    </w:p>
    <w:p w14:paraId="66F55B68" w14:textId="0F26FF18" w:rsidR="003F78F0" w:rsidRDefault="003F78F0" w:rsidP="003F78F0">
      <w:r>
        <w:t>Categories are displayed using a DataGrid. The DataGrid will allow you to edit the category and all data related to it. Like all the other Data</w:t>
      </w:r>
      <w:r w:rsidR="00D12B77">
        <w:t xml:space="preserve"> </w:t>
      </w:r>
      <w:r>
        <w:t>Grids sorting and filtering of critical fields is supported.</w:t>
      </w:r>
    </w:p>
    <w:p w14:paraId="1E8B1108" w14:textId="7EA6DDDC" w:rsidR="00163909" w:rsidRDefault="00163909" w:rsidP="00163909">
      <w:pPr>
        <w:pStyle w:val="Heading4"/>
      </w:pPr>
      <w:r>
        <w:t>Default Sort:</w:t>
      </w:r>
    </w:p>
    <w:p w14:paraId="629A4CBC" w14:textId="4AD8D1F7" w:rsidR="00163909" w:rsidRDefault="00163909" w:rsidP="00163909">
      <w:r>
        <w:t>Sorted by Parent Name</w:t>
      </w:r>
      <w:r w:rsidR="006C6852">
        <w:t>(s)</w:t>
      </w:r>
      <w:r>
        <w:t>+</w:t>
      </w:r>
      <w:proofErr w:type="spellStart"/>
      <w:r w:rsidRPr="00D12B77">
        <w:rPr>
          <w:rStyle w:val="CodeChar0"/>
        </w:rPr>
        <w:t>CategoryName</w:t>
      </w:r>
      <w:proofErr w:type="spellEnd"/>
    </w:p>
    <w:p w14:paraId="1F5CCE30" w14:textId="342A3DD4" w:rsidR="003F78F0" w:rsidRDefault="003F78F0" w:rsidP="00163909">
      <w:pPr>
        <w:pStyle w:val="Heading4"/>
      </w:pPr>
      <w:r>
        <w:t>Columns:</w:t>
      </w:r>
    </w:p>
    <w:tbl>
      <w:tblPr>
        <w:tblStyle w:val="GridTable1Light-Accent2"/>
        <w:tblW w:w="0" w:type="auto"/>
        <w:tblLook w:val="0420" w:firstRow="1" w:lastRow="0" w:firstColumn="0" w:lastColumn="0" w:noHBand="0" w:noVBand="1"/>
      </w:tblPr>
      <w:tblGrid>
        <w:gridCol w:w="1454"/>
        <w:gridCol w:w="5502"/>
        <w:gridCol w:w="319"/>
        <w:gridCol w:w="313"/>
        <w:gridCol w:w="316"/>
        <w:gridCol w:w="848"/>
        <w:gridCol w:w="1114"/>
      </w:tblGrid>
      <w:tr w:rsidR="00163909" w:rsidRPr="006C6852" w14:paraId="1C9E2864" w14:textId="23CF1AFC" w:rsidTr="007A47D3">
        <w:trPr>
          <w:cnfStyle w:val="100000000000" w:firstRow="1" w:lastRow="0" w:firstColumn="0" w:lastColumn="0" w:oddVBand="0" w:evenVBand="0" w:oddHBand="0" w:evenHBand="0" w:firstRowFirstColumn="0" w:firstRowLastColumn="0" w:lastRowFirstColumn="0" w:lastRowLastColumn="0"/>
        </w:trPr>
        <w:tc>
          <w:tcPr>
            <w:tcW w:w="0" w:type="auto"/>
          </w:tcPr>
          <w:p w14:paraId="4CA6A869" w14:textId="676AEEF2" w:rsidR="00724773" w:rsidRPr="006C6852" w:rsidRDefault="00724773" w:rsidP="003F78F0">
            <w:pPr>
              <w:rPr>
                <w:b w:val="0"/>
                <w:bCs w:val="0"/>
              </w:rPr>
            </w:pPr>
            <w:r w:rsidRPr="006C6852">
              <w:t>Column Name</w:t>
            </w:r>
          </w:p>
        </w:tc>
        <w:tc>
          <w:tcPr>
            <w:tcW w:w="0" w:type="auto"/>
          </w:tcPr>
          <w:p w14:paraId="3097B0A4" w14:textId="423EE238" w:rsidR="00724773" w:rsidRPr="006C6852" w:rsidRDefault="00724773" w:rsidP="003F78F0">
            <w:pPr>
              <w:rPr>
                <w:b w:val="0"/>
                <w:bCs w:val="0"/>
              </w:rPr>
            </w:pPr>
            <w:r w:rsidRPr="006C6852">
              <w:t>Displays</w:t>
            </w:r>
          </w:p>
        </w:tc>
        <w:tc>
          <w:tcPr>
            <w:tcW w:w="0" w:type="auto"/>
          </w:tcPr>
          <w:p w14:paraId="46605E04" w14:textId="36B1872D" w:rsidR="00724773" w:rsidRPr="006C6852" w:rsidRDefault="00163909" w:rsidP="003F78F0">
            <w:pPr>
              <w:rPr>
                <w:b w:val="0"/>
                <w:bCs w:val="0"/>
              </w:rPr>
            </w:pPr>
            <w:r w:rsidRPr="006C6852">
              <w:t>E</w:t>
            </w:r>
          </w:p>
        </w:tc>
        <w:tc>
          <w:tcPr>
            <w:tcW w:w="0" w:type="auto"/>
          </w:tcPr>
          <w:p w14:paraId="7A03A281" w14:textId="14C1DAC2" w:rsidR="00724773" w:rsidRPr="006C6852" w:rsidRDefault="00163909" w:rsidP="003F78F0">
            <w:pPr>
              <w:rPr>
                <w:b w:val="0"/>
                <w:bCs w:val="0"/>
              </w:rPr>
            </w:pPr>
            <w:r w:rsidRPr="006C6852">
              <w:t>F</w:t>
            </w:r>
          </w:p>
        </w:tc>
        <w:tc>
          <w:tcPr>
            <w:tcW w:w="0" w:type="auto"/>
          </w:tcPr>
          <w:p w14:paraId="787E3402" w14:textId="3FC75A86" w:rsidR="00724773" w:rsidRPr="006C6852" w:rsidRDefault="00163909" w:rsidP="003F78F0">
            <w:pPr>
              <w:rPr>
                <w:b w:val="0"/>
                <w:bCs w:val="0"/>
              </w:rPr>
            </w:pPr>
            <w:r w:rsidRPr="006C6852">
              <w:t>S</w:t>
            </w:r>
          </w:p>
        </w:tc>
        <w:tc>
          <w:tcPr>
            <w:tcW w:w="0" w:type="auto"/>
          </w:tcPr>
          <w:p w14:paraId="03317A10" w14:textId="63A73C70" w:rsidR="00724773" w:rsidRPr="006C6852" w:rsidRDefault="00724773" w:rsidP="003F78F0">
            <w:pPr>
              <w:rPr>
                <w:b w:val="0"/>
                <w:bCs w:val="0"/>
              </w:rPr>
            </w:pPr>
            <w:r w:rsidRPr="006C6852">
              <w:t>Format</w:t>
            </w:r>
          </w:p>
        </w:tc>
        <w:tc>
          <w:tcPr>
            <w:tcW w:w="0" w:type="auto"/>
          </w:tcPr>
          <w:p w14:paraId="5B4AEA4C" w14:textId="472FF295" w:rsidR="00724773" w:rsidRPr="006C6852" w:rsidRDefault="00724773" w:rsidP="003F78F0">
            <w:pPr>
              <w:rPr>
                <w:b w:val="0"/>
                <w:bCs w:val="0"/>
              </w:rPr>
            </w:pPr>
            <w:r w:rsidRPr="006C6852">
              <w:t>Validation</w:t>
            </w:r>
          </w:p>
        </w:tc>
      </w:tr>
      <w:tr w:rsidR="00163909" w14:paraId="0BDBA088" w14:textId="640B3AA7" w:rsidTr="007A47D3">
        <w:tc>
          <w:tcPr>
            <w:tcW w:w="0" w:type="auto"/>
          </w:tcPr>
          <w:p w14:paraId="7A803AF3" w14:textId="6A237F59" w:rsidR="00724773" w:rsidRDefault="00724773" w:rsidP="00FE3BCB">
            <w:pPr>
              <w:pStyle w:val="CodeDetails"/>
            </w:pPr>
            <w:r w:rsidRPr="00724773">
              <w:t>Category Name</w:t>
            </w:r>
          </w:p>
        </w:tc>
        <w:tc>
          <w:tcPr>
            <w:tcW w:w="0" w:type="auto"/>
          </w:tcPr>
          <w:p w14:paraId="24626614" w14:textId="4CA30716" w:rsidR="00724773" w:rsidRDefault="00163909" w:rsidP="00FE3BCB">
            <w:pPr>
              <w:pStyle w:val="CodeDetails"/>
            </w:pPr>
            <w:r w:rsidRPr="00D12B77">
              <w:rPr>
                <w:rStyle w:val="CodeChar0"/>
              </w:rPr>
              <w:t>CategoryName</w:t>
            </w:r>
            <w:r>
              <w:t xml:space="preserve"> prefixed with </w:t>
            </w:r>
            <w:r w:rsidR="0049115A">
              <w:t>“</w:t>
            </w:r>
            <w:r w:rsidR="006C6852">
              <w:rPr>
                <w:rFonts w:ascii="Trebuchet MS" w:hAnsi="Trebuchet MS"/>
                <w:color w:val="212529"/>
                <w:shd w:val="clear" w:color="auto" w:fill="FFFFFF"/>
              </w:rPr>
              <w:t>—</w:t>
            </w:r>
            <w:r w:rsidR="0049115A">
              <w:rPr>
                <w:rFonts w:ascii="Trebuchet MS" w:hAnsi="Trebuchet MS"/>
                <w:color w:val="212529"/>
                <w:shd w:val="clear" w:color="auto" w:fill="FFFFFF"/>
              </w:rPr>
              <w:t>”</w:t>
            </w:r>
            <w:r w:rsidR="006C6852">
              <w:rPr>
                <w:rFonts w:ascii="Trebuchet MS" w:hAnsi="Trebuchet MS"/>
                <w:color w:val="212529"/>
                <w:shd w:val="clear" w:color="auto" w:fill="FFFFFF"/>
              </w:rPr>
              <w:t xml:space="preserve"> per parent</w:t>
            </w:r>
          </w:p>
        </w:tc>
        <w:tc>
          <w:tcPr>
            <w:tcW w:w="0" w:type="auto"/>
          </w:tcPr>
          <w:p w14:paraId="6DF2D305" w14:textId="046F5050" w:rsidR="00724773" w:rsidRDefault="00163909" w:rsidP="00FE3BCB">
            <w:pPr>
              <w:pStyle w:val="CodeDetails"/>
            </w:pPr>
            <w:r>
              <w:t>Y</w:t>
            </w:r>
          </w:p>
        </w:tc>
        <w:tc>
          <w:tcPr>
            <w:tcW w:w="0" w:type="auto"/>
          </w:tcPr>
          <w:p w14:paraId="17966B24" w14:textId="3D68C3D6" w:rsidR="00724773" w:rsidRDefault="00163909" w:rsidP="00FE3BCB">
            <w:pPr>
              <w:pStyle w:val="CodeDetails"/>
            </w:pPr>
            <w:r>
              <w:t>Y</w:t>
            </w:r>
          </w:p>
        </w:tc>
        <w:tc>
          <w:tcPr>
            <w:tcW w:w="0" w:type="auto"/>
          </w:tcPr>
          <w:p w14:paraId="00991588" w14:textId="772DBA1C" w:rsidR="00724773" w:rsidRDefault="00163909" w:rsidP="00FE3BCB">
            <w:pPr>
              <w:pStyle w:val="CodeDetails"/>
            </w:pPr>
            <w:r>
              <w:t>Y</w:t>
            </w:r>
          </w:p>
        </w:tc>
        <w:tc>
          <w:tcPr>
            <w:tcW w:w="0" w:type="auto"/>
          </w:tcPr>
          <w:p w14:paraId="3BB08D82" w14:textId="77777777" w:rsidR="00724773" w:rsidRDefault="00724773" w:rsidP="00FE3BCB">
            <w:pPr>
              <w:pStyle w:val="CodeDetails"/>
            </w:pPr>
          </w:p>
        </w:tc>
        <w:tc>
          <w:tcPr>
            <w:tcW w:w="0" w:type="auto"/>
          </w:tcPr>
          <w:p w14:paraId="1DD5F8BA" w14:textId="77777777" w:rsidR="00724773" w:rsidRDefault="00724773" w:rsidP="00FE3BCB">
            <w:pPr>
              <w:pStyle w:val="CodeDetails"/>
            </w:pPr>
          </w:p>
        </w:tc>
      </w:tr>
      <w:tr w:rsidR="00163909" w14:paraId="61D0A279" w14:textId="34B3CC2A" w:rsidTr="007A47D3">
        <w:tc>
          <w:tcPr>
            <w:tcW w:w="0" w:type="auto"/>
          </w:tcPr>
          <w:p w14:paraId="03AA35A3" w14:textId="5307720A" w:rsidR="00724773" w:rsidRDefault="006C6852" w:rsidP="00FE3BCB">
            <w:pPr>
              <w:pStyle w:val="CodeDetails"/>
            </w:pPr>
            <w:r>
              <w:lastRenderedPageBreak/>
              <w:t>Parent Category</w:t>
            </w:r>
          </w:p>
        </w:tc>
        <w:tc>
          <w:tcPr>
            <w:tcW w:w="0" w:type="auto"/>
          </w:tcPr>
          <w:p w14:paraId="33D85DFC" w14:textId="657E649A" w:rsidR="00724773" w:rsidRDefault="006C6852" w:rsidP="00FE3BCB">
            <w:pPr>
              <w:pStyle w:val="CodeDetails"/>
            </w:pPr>
            <w:r>
              <w:t>If there is a parent category otherwise n/a</w:t>
            </w:r>
          </w:p>
        </w:tc>
        <w:tc>
          <w:tcPr>
            <w:tcW w:w="0" w:type="auto"/>
          </w:tcPr>
          <w:p w14:paraId="0E9A4B61" w14:textId="3CE64BC0" w:rsidR="00724773" w:rsidRDefault="006C6852" w:rsidP="00FE3BCB">
            <w:pPr>
              <w:pStyle w:val="CodeDetails"/>
            </w:pPr>
            <w:r>
              <w:t>Y</w:t>
            </w:r>
          </w:p>
        </w:tc>
        <w:tc>
          <w:tcPr>
            <w:tcW w:w="0" w:type="auto"/>
          </w:tcPr>
          <w:p w14:paraId="504A7442" w14:textId="69F4DC7D" w:rsidR="00724773" w:rsidRDefault="006C6852" w:rsidP="00FE3BCB">
            <w:pPr>
              <w:pStyle w:val="CodeDetails"/>
            </w:pPr>
            <w:r>
              <w:t>Y</w:t>
            </w:r>
          </w:p>
        </w:tc>
        <w:tc>
          <w:tcPr>
            <w:tcW w:w="0" w:type="auto"/>
          </w:tcPr>
          <w:p w14:paraId="535AEA05" w14:textId="71BB9C25" w:rsidR="00724773" w:rsidRDefault="006C6852" w:rsidP="00FE3BCB">
            <w:pPr>
              <w:pStyle w:val="CodeDetails"/>
            </w:pPr>
            <w:r>
              <w:t>Y</w:t>
            </w:r>
          </w:p>
        </w:tc>
        <w:tc>
          <w:tcPr>
            <w:tcW w:w="0" w:type="auto"/>
          </w:tcPr>
          <w:p w14:paraId="286F3304" w14:textId="77777777" w:rsidR="00724773" w:rsidRDefault="00724773" w:rsidP="00FE3BCB">
            <w:pPr>
              <w:pStyle w:val="CodeDetails"/>
            </w:pPr>
          </w:p>
        </w:tc>
        <w:tc>
          <w:tcPr>
            <w:tcW w:w="0" w:type="auto"/>
          </w:tcPr>
          <w:p w14:paraId="70AC43DE" w14:textId="77777777" w:rsidR="00724773" w:rsidRDefault="00724773" w:rsidP="00FE3BCB">
            <w:pPr>
              <w:pStyle w:val="CodeDetails"/>
            </w:pPr>
          </w:p>
        </w:tc>
      </w:tr>
      <w:tr w:rsidR="00163909" w14:paraId="365309B5" w14:textId="1BB488F9" w:rsidTr="007A47D3">
        <w:tc>
          <w:tcPr>
            <w:tcW w:w="0" w:type="auto"/>
          </w:tcPr>
          <w:p w14:paraId="1BF5E1F0" w14:textId="358B723F" w:rsidR="00724773" w:rsidRDefault="006C6852" w:rsidP="00FE3BCB">
            <w:pPr>
              <w:pStyle w:val="CodeDetails"/>
            </w:pPr>
            <w:r>
              <w:t>Prediction</w:t>
            </w:r>
          </w:p>
        </w:tc>
        <w:tc>
          <w:tcPr>
            <w:tcW w:w="0" w:type="auto"/>
          </w:tcPr>
          <w:p w14:paraId="42E96FD5" w14:textId="6C099CEC" w:rsidR="00724773" w:rsidRDefault="006C6852" w:rsidP="00FE3BCB">
            <w:pPr>
              <w:pStyle w:val="CodeDetails"/>
            </w:pPr>
            <w:r>
              <w:t>Is this category used for prediction</w:t>
            </w:r>
          </w:p>
        </w:tc>
        <w:tc>
          <w:tcPr>
            <w:tcW w:w="0" w:type="auto"/>
          </w:tcPr>
          <w:p w14:paraId="10740856" w14:textId="47D600A5" w:rsidR="00724773" w:rsidRDefault="006C6852" w:rsidP="00FE3BCB">
            <w:pPr>
              <w:pStyle w:val="CodeDetails"/>
            </w:pPr>
            <w:r>
              <w:t>Y</w:t>
            </w:r>
          </w:p>
        </w:tc>
        <w:tc>
          <w:tcPr>
            <w:tcW w:w="0" w:type="auto"/>
          </w:tcPr>
          <w:p w14:paraId="4E70896F" w14:textId="77E39DF8" w:rsidR="00724773" w:rsidRDefault="006C6852" w:rsidP="00FE3BCB">
            <w:pPr>
              <w:pStyle w:val="CodeDetails"/>
            </w:pPr>
            <w:r>
              <w:t>Y</w:t>
            </w:r>
          </w:p>
        </w:tc>
        <w:tc>
          <w:tcPr>
            <w:tcW w:w="0" w:type="auto"/>
          </w:tcPr>
          <w:p w14:paraId="4E553805" w14:textId="72301FBD" w:rsidR="00724773" w:rsidRDefault="006C6852" w:rsidP="00FE3BCB">
            <w:pPr>
              <w:pStyle w:val="CodeDetails"/>
            </w:pPr>
            <w:r>
              <w:t>Y</w:t>
            </w:r>
          </w:p>
        </w:tc>
        <w:tc>
          <w:tcPr>
            <w:tcW w:w="0" w:type="auto"/>
          </w:tcPr>
          <w:p w14:paraId="5250A8EF" w14:textId="0FC3EA3D" w:rsidR="00724773" w:rsidRDefault="006C6852" w:rsidP="00FE3BCB">
            <w:pPr>
              <w:pStyle w:val="CodeDetails"/>
            </w:pPr>
            <w:r>
              <w:t>Combo</w:t>
            </w:r>
          </w:p>
        </w:tc>
        <w:tc>
          <w:tcPr>
            <w:tcW w:w="0" w:type="auto"/>
          </w:tcPr>
          <w:p w14:paraId="77F76C87" w14:textId="77777777" w:rsidR="00724773" w:rsidRDefault="00724773" w:rsidP="00FE3BCB">
            <w:pPr>
              <w:pStyle w:val="CodeDetails"/>
            </w:pPr>
          </w:p>
        </w:tc>
      </w:tr>
      <w:tr w:rsidR="00E1722C" w14:paraId="17E3CD72" w14:textId="77777777" w:rsidTr="007A47D3">
        <w:tc>
          <w:tcPr>
            <w:tcW w:w="0" w:type="auto"/>
          </w:tcPr>
          <w:p w14:paraId="4B939319" w14:textId="3F7E3F23" w:rsidR="00E1722C" w:rsidRDefault="00E1722C" w:rsidP="00FE3BCB">
            <w:pPr>
              <w:pStyle w:val="CodeDetails"/>
            </w:pPr>
            <w:r>
              <w:t>Base UoM</w:t>
            </w:r>
          </w:p>
        </w:tc>
        <w:tc>
          <w:tcPr>
            <w:tcW w:w="0" w:type="auto"/>
          </w:tcPr>
          <w:p w14:paraId="777EF80D" w14:textId="330E329C" w:rsidR="00E1722C" w:rsidRDefault="00E1722C" w:rsidP="00FE3BCB">
            <w:pPr>
              <w:pStyle w:val="CodeDetails"/>
            </w:pPr>
            <w:r>
              <w:t>If there is a base Unit of Measure</w:t>
            </w:r>
          </w:p>
        </w:tc>
        <w:tc>
          <w:tcPr>
            <w:tcW w:w="0" w:type="auto"/>
          </w:tcPr>
          <w:p w14:paraId="5CFEFFFC" w14:textId="42B84D0F" w:rsidR="00E1722C" w:rsidRDefault="00E1722C" w:rsidP="00FE3BCB">
            <w:pPr>
              <w:pStyle w:val="CodeDetails"/>
            </w:pPr>
            <w:r>
              <w:t>Y</w:t>
            </w:r>
          </w:p>
        </w:tc>
        <w:tc>
          <w:tcPr>
            <w:tcW w:w="0" w:type="auto"/>
          </w:tcPr>
          <w:p w14:paraId="3DAF4ABA" w14:textId="33711B3E" w:rsidR="00E1722C" w:rsidRDefault="00E1722C" w:rsidP="00FE3BCB">
            <w:pPr>
              <w:pStyle w:val="CodeDetails"/>
            </w:pPr>
            <w:r>
              <w:t>Y</w:t>
            </w:r>
          </w:p>
        </w:tc>
        <w:tc>
          <w:tcPr>
            <w:tcW w:w="0" w:type="auto"/>
          </w:tcPr>
          <w:p w14:paraId="08D295CB" w14:textId="152EF324" w:rsidR="00E1722C" w:rsidRDefault="00E1722C" w:rsidP="00FE3BCB">
            <w:pPr>
              <w:pStyle w:val="CodeDetails"/>
            </w:pPr>
            <w:r>
              <w:t>Y</w:t>
            </w:r>
          </w:p>
        </w:tc>
        <w:tc>
          <w:tcPr>
            <w:tcW w:w="0" w:type="auto"/>
          </w:tcPr>
          <w:p w14:paraId="11C94685" w14:textId="218EC563" w:rsidR="00E1722C" w:rsidRDefault="00E1722C" w:rsidP="00FE3BCB">
            <w:pPr>
              <w:pStyle w:val="CodeDetails"/>
            </w:pPr>
            <w:r>
              <w:t>Combo</w:t>
            </w:r>
          </w:p>
        </w:tc>
        <w:tc>
          <w:tcPr>
            <w:tcW w:w="0" w:type="auto"/>
          </w:tcPr>
          <w:p w14:paraId="71A31183" w14:textId="77777777" w:rsidR="00E1722C" w:rsidRDefault="00E1722C" w:rsidP="00FE3BCB">
            <w:pPr>
              <w:pStyle w:val="CodeDetails"/>
            </w:pPr>
          </w:p>
        </w:tc>
      </w:tr>
      <w:tr w:rsidR="00163909" w14:paraId="1F92134F" w14:textId="6A0B8076" w:rsidTr="007A47D3">
        <w:tc>
          <w:tcPr>
            <w:tcW w:w="0" w:type="auto"/>
          </w:tcPr>
          <w:p w14:paraId="2AA84231" w14:textId="24F43928" w:rsidR="00724773" w:rsidRDefault="006C6852" w:rsidP="00FE3BCB">
            <w:pPr>
              <w:pStyle w:val="CodeDetails"/>
            </w:pPr>
            <w:r>
              <w:t>Woo Linked</w:t>
            </w:r>
          </w:p>
        </w:tc>
        <w:tc>
          <w:tcPr>
            <w:tcW w:w="0" w:type="auto"/>
          </w:tcPr>
          <w:p w14:paraId="140018B0" w14:textId="2EC5EAF9" w:rsidR="00724773" w:rsidRDefault="006C6852" w:rsidP="00FE3BCB">
            <w:pPr>
              <w:pStyle w:val="CodeDetails"/>
            </w:pPr>
            <w:r>
              <w:t>Is it linked to Woo, can Woo update this? And must we update it in Woo</w:t>
            </w:r>
          </w:p>
        </w:tc>
        <w:tc>
          <w:tcPr>
            <w:tcW w:w="0" w:type="auto"/>
          </w:tcPr>
          <w:p w14:paraId="62BFC4F8" w14:textId="0629D116" w:rsidR="00724773" w:rsidRDefault="006C6852" w:rsidP="00FE3BCB">
            <w:pPr>
              <w:pStyle w:val="CodeDetails"/>
            </w:pPr>
            <w:r>
              <w:t>Y</w:t>
            </w:r>
          </w:p>
        </w:tc>
        <w:tc>
          <w:tcPr>
            <w:tcW w:w="0" w:type="auto"/>
          </w:tcPr>
          <w:p w14:paraId="71F43E4D" w14:textId="0D46FC35" w:rsidR="00724773" w:rsidRDefault="006C6852" w:rsidP="00FE3BCB">
            <w:pPr>
              <w:pStyle w:val="CodeDetails"/>
            </w:pPr>
            <w:r>
              <w:t>?</w:t>
            </w:r>
          </w:p>
        </w:tc>
        <w:tc>
          <w:tcPr>
            <w:tcW w:w="0" w:type="auto"/>
          </w:tcPr>
          <w:p w14:paraId="4206F281" w14:textId="77462E1B" w:rsidR="00724773" w:rsidRDefault="006C6852" w:rsidP="00FE3BCB">
            <w:pPr>
              <w:pStyle w:val="CodeDetails"/>
            </w:pPr>
            <w:r>
              <w:t>?</w:t>
            </w:r>
          </w:p>
        </w:tc>
        <w:tc>
          <w:tcPr>
            <w:tcW w:w="0" w:type="auto"/>
          </w:tcPr>
          <w:p w14:paraId="3E264A7E" w14:textId="4AC6F4AF" w:rsidR="00724773" w:rsidRDefault="006C6852" w:rsidP="00FE3BCB">
            <w:pPr>
              <w:pStyle w:val="CodeDetails"/>
            </w:pPr>
            <w:r>
              <w:t>Y/N</w:t>
            </w:r>
          </w:p>
        </w:tc>
        <w:tc>
          <w:tcPr>
            <w:tcW w:w="0" w:type="auto"/>
          </w:tcPr>
          <w:p w14:paraId="564C0DCD" w14:textId="77777777" w:rsidR="00724773" w:rsidRDefault="00724773" w:rsidP="00FE3BCB">
            <w:pPr>
              <w:pStyle w:val="CodeDetails"/>
            </w:pPr>
          </w:p>
        </w:tc>
      </w:tr>
      <w:tr w:rsidR="00163909" w14:paraId="1CDA8693" w14:textId="3EBA50A2" w:rsidTr="007A47D3">
        <w:tc>
          <w:tcPr>
            <w:tcW w:w="0" w:type="auto"/>
          </w:tcPr>
          <w:p w14:paraId="41FB8C60" w14:textId="0AF4BAB6" w:rsidR="00724773" w:rsidRDefault="006C6852" w:rsidP="00FE3BCB">
            <w:pPr>
              <w:pStyle w:val="CodeDetails"/>
            </w:pPr>
            <w:r>
              <w:t>Notes</w:t>
            </w:r>
          </w:p>
        </w:tc>
        <w:tc>
          <w:tcPr>
            <w:tcW w:w="0" w:type="auto"/>
          </w:tcPr>
          <w:p w14:paraId="6A450E12" w14:textId="5A76C05C" w:rsidR="00724773" w:rsidRDefault="006C6852" w:rsidP="00FE3BCB">
            <w:pPr>
              <w:pStyle w:val="CodeDetails"/>
            </w:pPr>
            <w:r>
              <w:t>Any notes about the category</w:t>
            </w:r>
          </w:p>
        </w:tc>
        <w:tc>
          <w:tcPr>
            <w:tcW w:w="0" w:type="auto"/>
          </w:tcPr>
          <w:p w14:paraId="7639C883" w14:textId="18BE6BA8" w:rsidR="00724773" w:rsidRDefault="006C6852" w:rsidP="00FE3BCB">
            <w:pPr>
              <w:pStyle w:val="CodeDetails"/>
            </w:pPr>
            <w:r>
              <w:t>Y</w:t>
            </w:r>
          </w:p>
        </w:tc>
        <w:tc>
          <w:tcPr>
            <w:tcW w:w="0" w:type="auto"/>
          </w:tcPr>
          <w:p w14:paraId="21CE5316" w14:textId="5C34C487" w:rsidR="00724773" w:rsidRDefault="006C6852" w:rsidP="00FE3BCB">
            <w:pPr>
              <w:pStyle w:val="CodeDetails"/>
            </w:pPr>
            <w:r>
              <w:t>Y</w:t>
            </w:r>
          </w:p>
        </w:tc>
        <w:tc>
          <w:tcPr>
            <w:tcW w:w="0" w:type="auto"/>
          </w:tcPr>
          <w:p w14:paraId="03563276" w14:textId="6F64473B" w:rsidR="00724773" w:rsidRDefault="006C6852" w:rsidP="00FE3BCB">
            <w:pPr>
              <w:pStyle w:val="CodeDetails"/>
            </w:pPr>
            <w:r>
              <w:t>Y</w:t>
            </w:r>
          </w:p>
        </w:tc>
        <w:tc>
          <w:tcPr>
            <w:tcW w:w="0" w:type="auto"/>
          </w:tcPr>
          <w:p w14:paraId="74024BFA" w14:textId="77777777" w:rsidR="00724773" w:rsidRDefault="00724773" w:rsidP="00FE3BCB">
            <w:pPr>
              <w:pStyle w:val="CodeDetails"/>
            </w:pPr>
          </w:p>
        </w:tc>
        <w:tc>
          <w:tcPr>
            <w:tcW w:w="0" w:type="auto"/>
          </w:tcPr>
          <w:p w14:paraId="0CB4248E" w14:textId="77777777" w:rsidR="00724773" w:rsidRDefault="00724773" w:rsidP="00FE3BCB">
            <w:pPr>
              <w:pStyle w:val="CodeDetails"/>
            </w:pPr>
          </w:p>
        </w:tc>
      </w:tr>
    </w:tbl>
    <w:p w14:paraId="221EF29A" w14:textId="47E74177" w:rsidR="00163909" w:rsidRPr="002B23D1" w:rsidRDefault="002B23D1" w:rsidP="003F78F0">
      <w:pPr>
        <w:rPr>
          <w:i/>
          <w:iCs/>
        </w:rPr>
      </w:pPr>
      <w:r w:rsidRPr="002B23D1">
        <w:rPr>
          <w:b/>
          <w:bCs/>
        </w:rPr>
        <w:t>Legend</w:t>
      </w:r>
      <w:r w:rsidRPr="002B23D1">
        <w:rPr>
          <w:i/>
          <w:iCs/>
        </w:rPr>
        <w:t xml:space="preserve">: </w:t>
      </w:r>
      <w:r w:rsidR="00163909" w:rsidRPr="002B23D1">
        <w:rPr>
          <w:i/>
          <w:iCs/>
        </w:rPr>
        <w:t>E= Editable</w:t>
      </w:r>
      <w:r w:rsidRPr="002B23D1">
        <w:rPr>
          <w:i/>
          <w:iCs/>
        </w:rPr>
        <w:t xml:space="preserve">; </w:t>
      </w:r>
      <w:r w:rsidR="00163909" w:rsidRPr="002B23D1">
        <w:rPr>
          <w:i/>
          <w:iCs/>
        </w:rPr>
        <w:t>F= Filterable</w:t>
      </w:r>
      <w:r w:rsidRPr="002B23D1">
        <w:rPr>
          <w:i/>
          <w:iCs/>
        </w:rPr>
        <w:t xml:space="preserve">; </w:t>
      </w:r>
      <w:r w:rsidR="00163909" w:rsidRPr="002B23D1">
        <w:rPr>
          <w:i/>
          <w:iCs/>
        </w:rPr>
        <w:t>S = Sortable</w:t>
      </w:r>
    </w:p>
    <w:p w14:paraId="306DCF58" w14:textId="3D7D4AD5" w:rsidR="002B23D1" w:rsidRDefault="002B23D1" w:rsidP="002B23D1">
      <w:pPr>
        <w:pStyle w:val="Heading3"/>
      </w:pPr>
      <w:r>
        <w:t>Editing</w:t>
      </w:r>
    </w:p>
    <w:p w14:paraId="0AAC9204" w14:textId="1D908796" w:rsidR="002B23D1" w:rsidRDefault="002B23D1" w:rsidP="002B23D1">
      <w:r>
        <w:t xml:space="preserve">Editing will occur via the standard DataGrid modal popup menu. With all </w:t>
      </w:r>
      <w:r w:rsidR="00E1722C">
        <w:t>values</w:t>
      </w:r>
      <w:r>
        <w:t xml:space="preserve"> besides the current available in the dropdown list linked to the current parent.</w:t>
      </w:r>
    </w:p>
    <w:p w14:paraId="4AA68334" w14:textId="60E0F421" w:rsidR="002B23D1" w:rsidRPr="002B23D1" w:rsidRDefault="002B23D1" w:rsidP="002B23D1">
      <w:r>
        <w:t xml:space="preserve">If </w:t>
      </w:r>
      <w:r w:rsidR="00DC2ABF">
        <w:t>modified,</w:t>
      </w:r>
      <w:r>
        <w:t xml:space="preserve"> then Woo item is updated</w:t>
      </w:r>
      <w:r w:rsidR="00DC2ABF">
        <w:t xml:space="preserve"> only </w:t>
      </w:r>
      <w:r>
        <w:t>if woo items are affected like Category Name and Parent Category</w:t>
      </w:r>
      <w:r w:rsidR="00E1722C">
        <w:t>, and it is allowed to be updated</w:t>
      </w:r>
      <w:r>
        <w:t>.</w:t>
      </w:r>
    </w:p>
    <w:p w14:paraId="1C5F3C4F" w14:textId="5775203A" w:rsidR="00747FB9" w:rsidRDefault="00541124" w:rsidP="00747FB9">
      <w:pPr>
        <w:pStyle w:val="Heading2"/>
      </w:pPr>
      <w:r>
        <w:t xml:space="preserve">Attributes/ </w:t>
      </w:r>
      <w:r w:rsidR="00747FB9">
        <w:t>Variations</w:t>
      </w:r>
    </w:p>
    <w:p w14:paraId="41D941A6" w14:textId="7643338E" w:rsidR="004C4949" w:rsidRDefault="004C4949" w:rsidP="004C4949">
      <w:r>
        <w:t>Attributes are used but Woo to create Variations of a product</w:t>
      </w:r>
      <w:r w:rsidR="00E1722C">
        <w:t xml:space="preserve">s, and to give </w:t>
      </w:r>
      <w:proofErr w:type="spellStart"/>
      <w:r w:rsidR="00E1722C">
        <w:t>ectra</w:t>
      </w:r>
      <w:proofErr w:type="spellEnd"/>
      <w:r w:rsidR="00E1722C">
        <w:t xml:space="preserve"> information of the </w:t>
      </w:r>
      <w:r w:rsidR="00C707A9">
        <w:t>P</w:t>
      </w:r>
      <w:r w:rsidR="00E1722C">
        <w:t>roduct</w:t>
      </w:r>
      <w:r>
        <w:t xml:space="preserve">. A product can have </w:t>
      </w:r>
      <w:r w:rsidR="008020C3">
        <w:t>normal attribute or attributes are used to create variations</w:t>
      </w:r>
      <w:r w:rsidR="00567375">
        <w:t>.</w:t>
      </w:r>
    </w:p>
    <w:p w14:paraId="285873B0" w14:textId="31FCA0A1" w:rsidR="00932DF0" w:rsidRDefault="004C41B8" w:rsidP="004C41B8">
      <w:r>
        <w:t>Variable</w:t>
      </w:r>
      <w:r w:rsidR="00E1722C">
        <w:t xml:space="preserve"> Term</w:t>
      </w:r>
      <w:r w:rsidR="00567375">
        <w:t>s</w:t>
      </w:r>
      <w:r>
        <w:t xml:space="preserve"> are product Attribute</w:t>
      </w:r>
      <w:r w:rsidR="00E1722C">
        <w:t xml:space="preserve"> Term</w:t>
      </w:r>
      <w:r>
        <w:t xml:space="preserve">s that are </w:t>
      </w:r>
      <w:r w:rsidR="00E01E57">
        <w:t xml:space="preserve">used as variations in a product. If a product item is of type </w:t>
      </w:r>
      <w:r w:rsidR="0049115A">
        <w:t>“</w:t>
      </w:r>
      <w:r w:rsidR="00E01E57">
        <w:t>variable</w:t>
      </w:r>
      <w:r w:rsidR="0049115A">
        <w:t>”</w:t>
      </w:r>
      <w:r w:rsidR="00E01E57">
        <w:t xml:space="preserve"> then it has attribute</w:t>
      </w:r>
      <w:r w:rsidR="00E1722C">
        <w:t xml:space="preserve"> term</w:t>
      </w:r>
      <w:r w:rsidR="00E01E57">
        <w:t xml:space="preserve">s that make up the </w:t>
      </w:r>
      <w:r w:rsidR="00932DF0">
        <w:t>varieties. There are groups of varieties, like colour (</w:t>
      </w:r>
      <w:r w:rsidR="006F61AD">
        <w:t xml:space="preserve">Green, </w:t>
      </w:r>
      <w:r w:rsidR="00932DF0">
        <w:t>Red,</w:t>
      </w:r>
      <w:r w:rsidR="006F61AD">
        <w:t xml:space="preserve"> </w:t>
      </w:r>
      <w:r w:rsidR="00932DF0">
        <w:t>White,</w:t>
      </w:r>
      <w:r w:rsidR="006F61AD">
        <w:t xml:space="preserve"> </w:t>
      </w:r>
      <w:r w:rsidR="00932DF0">
        <w:t>Blue) and size (</w:t>
      </w:r>
      <w:proofErr w:type="gramStart"/>
      <w:r w:rsidR="00932DF0">
        <w:t>S,M</w:t>
      </w:r>
      <w:proofErr w:type="gramEnd"/>
      <w:r w:rsidR="00932DF0">
        <w:t xml:space="preserve">,L) or packaging </w:t>
      </w:r>
      <w:r w:rsidR="00B013F4">
        <w:t>(</w:t>
      </w:r>
      <w:r w:rsidR="00DA79C8">
        <w:t xml:space="preserve">box, bottle, packet bag) </w:t>
      </w:r>
      <w:r w:rsidR="00932DF0">
        <w:t xml:space="preserve">and </w:t>
      </w:r>
      <w:r w:rsidR="00B013F4">
        <w:t>preparation</w:t>
      </w:r>
      <w:r w:rsidR="00DA79C8">
        <w:t xml:space="preserve"> (beans, ground espresso, ground filter). </w:t>
      </w:r>
    </w:p>
    <w:p w14:paraId="11A4C21B" w14:textId="420A75BE" w:rsidR="00D12B77" w:rsidRDefault="00D12B77" w:rsidP="004C41B8">
      <w:r>
        <w:t xml:space="preserve">Uses </w:t>
      </w:r>
      <w:r w:rsidRPr="00D12B77">
        <w:rPr>
          <w:rStyle w:val="CodeChar0"/>
        </w:rPr>
        <w:t>IWooImport</w:t>
      </w:r>
      <w:r>
        <w:t xml:space="preserve"> to import the attributes. </w:t>
      </w:r>
    </w:p>
    <w:p w14:paraId="6D12B1F2" w14:textId="2DB0C1E2" w:rsidR="000760CF" w:rsidRDefault="000760CF" w:rsidP="004C41B8">
      <w:r>
        <w:t xml:space="preserve">To </w:t>
      </w:r>
      <w:r w:rsidR="00FD182C">
        <w:t xml:space="preserve">retrieve </w:t>
      </w:r>
      <w:r>
        <w:t>attributes</w:t>
      </w:r>
      <w:r w:rsidR="00D12B77">
        <w:t>, REST call</w:t>
      </w:r>
      <w:r>
        <w:t>:</w:t>
      </w:r>
    </w:p>
    <w:p w14:paraId="649260A5" w14:textId="3A7462A5" w:rsidR="000760CF" w:rsidRDefault="00E814DF" w:rsidP="004C41B8">
      <w:pPr>
        <w:rPr>
          <w:rFonts w:ascii="Helvetica" w:hAnsi="Helvetica" w:cs="Helvetica"/>
          <w:color w:val="505050"/>
          <w:sz w:val="18"/>
          <w:szCs w:val="18"/>
          <w:shd w:val="clear" w:color="auto" w:fill="FFFFFF"/>
        </w:rPr>
      </w:pPr>
      <w:hyperlink r:id="rId14" w:history="1">
        <w:r w:rsidR="000760CF" w:rsidRPr="00AD68F4">
          <w:rPr>
            <w:rStyle w:val="Hyperlink"/>
            <w:rFonts w:ascii="Helvetica" w:hAnsi="Helvetica" w:cs="Helvetica"/>
            <w:sz w:val="18"/>
            <w:szCs w:val="18"/>
            <w:shd w:val="clear" w:color="auto" w:fill="FFFFFF"/>
          </w:rPr>
          <w:t>https://www.quaffee.com/wp-json/wc/v3/products/attributes</w:t>
        </w:r>
      </w:hyperlink>
    </w:p>
    <w:p w14:paraId="65627B57" w14:textId="428B1DEA" w:rsidR="003E3D63" w:rsidRDefault="003E3D63" w:rsidP="00C20FA5">
      <w:pPr>
        <w:rPr>
          <w:shd w:val="clear" w:color="auto" w:fill="FFFFFF"/>
        </w:rPr>
      </w:pPr>
      <w:r>
        <w:rPr>
          <w:shd w:val="clear" w:color="auto" w:fill="FFFFFF"/>
        </w:rPr>
        <w:t>This returns the attribute</w:t>
      </w:r>
      <w:r w:rsidR="00C20FA5">
        <w:rPr>
          <w:shd w:val="clear" w:color="auto" w:fill="FFFFFF"/>
        </w:rPr>
        <w:t xml:space="preserve"> names not the types. We still need to link the attribute to the attribute </w:t>
      </w:r>
      <w:r w:rsidR="00E1722C">
        <w:rPr>
          <w:shd w:val="clear" w:color="auto" w:fill="FFFFFF"/>
        </w:rPr>
        <w:t>terms or types</w:t>
      </w:r>
      <w:r w:rsidR="00C028CC">
        <w:rPr>
          <w:shd w:val="clear" w:color="auto" w:fill="FFFFFF"/>
        </w:rPr>
        <w:t xml:space="preserve">. </w:t>
      </w:r>
      <w:r w:rsidR="00BB6656">
        <w:rPr>
          <w:shd w:val="clear" w:color="auto" w:fill="FFFFFF"/>
        </w:rPr>
        <w:t>T</w:t>
      </w:r>
      <w:r w:rsidR="00C028CC">
        <w:rPr>
          <w:shd w:val="clear" w:color="auto" w:fill="FFFFFF"/>
        </w:rPr>
        <w:t>his mean</w:t>
      </w:r>
      <w:r w:rsidR="00BB6656">
        <w:rPr>
          <w:shd w:val="clear" w:color="auto" w:fill="FFFFFF"/>
        </w:rPr>
        <w:t>s</w:t>
      </w:r>
      <w:r w:rsidR="00C028CC">
        <w:rPr>
          <w:shd w:val="clear" w:color="auto" w:fill="FFFFFF"/>
        </w:rPr>
        <w:t xml:space="preserve"> parent </w:t>
      </w:r>
      <w:r w:rsidR="00BB6656">
        <w:rPr>
          <w:shd w:val="clear" w:color="auto" w:fill="FFFFFF"/>
        </w:rPr>
        <w:t xml:space="preserve">-&gt; </w:t>
      </w:r>
      <w:r w:rsidR="00C028CC">
        <w:rPr>
          <w:shd w:val="clear" w:color="auto" w:fill="FFFFFF"/>
        </w:rPr>
        <w:t>child tables</w:t>
      </w:r>
    </w:p>
    <w:p w14:paraId="62933C22" w14:textId="559046A2" w:rsidR="00C028CC" w:rsidRDefault="00C028CC" w:rsidP="00C20FA5">
      <w:pPr>
        <w:rPr>
          <w:shd w:val="clear" w:color="auto" w:fill="FFFFFF"/>
        </w:rPr>
      </w:pPr>
      <w:r>
        <w:rPr>
          <w:shd w:val="clear" w:color="auto" w:fill="FFFFFF"/>
        </w:rPr>
        <w:t xml:space="preserve">Parent Table is </w:t>
      </w:r>
      <w:r w:rsidRPr="00D12B77">
        <w:rPr>
          <w:rStyle w:val="CodeChar0"/>
        </w:rPr>
        <w:t>ItemAttributes</w:t>
      </w:r>
      <w:r>
        <w:rPr>
          <w:shd w:val="clear" w:color="auto" w:fill="FFFFFF"/>
        </w:rPr>
        <w:t>, Child is</w:t>
      </w:r>
      <w:r w:rsidR="00471C91">
        <w:rPr>
          <w:shd w:val="clear" w:color="auto" w:fill="FFFFFF"/>
        </w:rPr>
        <w:t xml:space="preserve"> </w:t>
      </w:r>
      <w:r w:rsidR="00471C91" w:rsidRPr="00D12B77">
        <w:rPr>
          <w:rStyle w:val="CodeChar0"/>
        </w:rPr>
        <w:t>Item</w:t>
      </w:r>
      <w:r w:rsidR="00DE5710" w:rsidRPr="00D12B77">
        <w:rPr>
          <w:rStyle w:val="CodeChar0"/>
        </w:rPr>
        <w:t>AttributeVarieties</w:t>
      </w:r>
      <w:r w:rsidR="00471C91">
        <w:rPr>
          <w:shd w:val="clear" w:color="auto" w:fill="FFFFFF"/>
        </w:rPr>
        <w:t xml:space="preserve">. </w:t>
      </w:r>
      <w:r w:rsidR="001D4695">
        <w:rPr>
          <w:shd w:val="clear" w:color="auto" w:fill="FFFFFF"/>
        </w:rPr>
        <w:t xml:space="preserve">Each Item will also need a table linking the </w:t>
      </w:r>
      <w:r w:rsidR="00C04DA8" w:rsidRPr="00D12B77">
        <w:rPr>
          <w:rStyle w:val="CodeChar0"/>
        </w:rPr>
        <w:t>ItemAttributes</w:t>
      </w:r>
      <w:r w:rsidR="00C04DA8">
        <w:rPr>
          <w:shd w:val="clear" w:color="auto" w:fill="FFFFFF"/>
        </w:rPr>
        <w:t xml:space="preserve"> that </w:t>
      </w:r>
      <w:r w:rsidR="00C052D5">
        <w:rPr>
          <w:shd w:val="clear" w:color="auto" w:fill="FFFFFF"/>
        </w:rPr>
        <w:t>I</w:t>
      </w:r>
      <w:r w:rsidR="00C04DA8">
        <w:rPr>
          <w:shd w:val="clear" w:color="auto" w:fill="FFFFFF"/>
        </w:rPr>
        <w:t xml:space="preserve">tem has to the </w:t>
      </w:r>
      <w:r w:rsidR="00C052D5">
        <w:rPr>
          <w:shd w:val="clear" w:color="auto" w:fill="FFFFFF"/>
        </w:rPr>
        <w:t>I</w:t>
      </w:r>
      <w:r w:rsidR="00C04DA8">
        <w:rPr>
          <w:shd w:val="clear" w:color="auto" w:fill="FFFFFF"/>
        </w:rPr>
        <w:t>tem</w:t>
      </w:r>
    </w:p>
    <w:p w14:paraId="1E451223" w14:textId="6C8F04C7" w:rsidR="0069512C" w:rsidRDefault="00BB6656" w:rsidP="0069512C">
      <w:r>
        <w:t xml:space="preserve">Note for future reference: </w:t>
      </w:r>
      <w:r w:rsidR="0069512C">
        <w:t>For the user entering in a line item in the order / invoice, just enters in the SKU or can search on Item name (auto complete)</w:t>
      </w:r>
      <w:r>
        <w:t>.</w:t>
      </w:r>
    </w:p>
    <w:p w14:paraId="5AD5949E" w14:textId="77777777" w:rsidR="0069512C" w:rsidRDefault="0069512C" w:rsidP="0069512C">
      <w:pPr>
        <w:pStyle w:val="Heading4"/>
      </w:pPr>
      <w:r>
        <w:t>What Woo Gives Us:</w:t>
      </w:r>
    </w:p>
    <w:tbl>
      <w:tblPr>
        <w:tblStyle w:val="GridTable1Light-Accent1"/>
        <w:tblW w:w="9360" w:type="dxa"/>
        <w:tblLook w:val="04A0" w:firstRow="1" w:lastRow="0" w:firstColumn="1" w:lastColumn="0" w:noHBand="0" w:noVBand="1"/>
      </w:tblPr>
      <w:tblGrid>
        <w:gridCol w:w="1120"/>
        <w:gridCol w:w="870"/>
        <w:gridCol w:w="7370"/>
      </w:tblGrid>
      <w:tr w:rsidR="0069512C" w:rsidRPr="00587DEB" w14:paraId="5508ABF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B34B50" w14:textId="77777777" w:rsidR="0069512C" w:rsidRPr="00587DEB" w:rsidRDefault="0069512C"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4F5D14B4"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40F012A9"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69512C" w:rsidRPr="00587DEB" w14:paraId="516CD9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8BB1DDE" w14:textId="2497FD36" w:rsidR="0069512C" w:rsidRPr="00D12B77" w:rsidRDefault="006E51D5" w:rsidP="00D12B77">
            <w:pPr>
              <w:pStyle w:val="Code0"/>
            </w:pPr>
            <w:r w:rsidRPr="00D12B77">
              <w:t>I</w:t>
            </w:r>
            <w:r w:rsidR="0069512C" w:rsidRPr="00D12B77">
              <w:t>d</w:t>
            </w:r>
          </w:p>
        </w:tc>
        <w:tc>
          <w:tcPr>
            <w:tcW w:w="0" w:type="auto"/>
            <w:hideMark/>
          </w:tcPr>
          <w:p w14:paraId="4D75AB62"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363CB15C"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Unique identifier for the resource. </w:t>
            </w:r>
            <w:r w:rsidRPr="00D12B77">
              <w:rPr>
                <w:rStyle w:val="WooNoteChar"/>
                <w:rFonts w:cstheme="minorBidi"/>
                <w:i w:val="0"/>
                <w:color w:val="auto"/>
                <w:sz w:val="18"/>
                <w:szCs w:val="18"/>
                <w:lang w:eastAsia="en-US"/>
              </w:rPr>
              <w:t>(read-only)</w:t>
            </w:r>
          </w:p>
        </w:tc>
      </w:tr>
      <w:tr w:rsidR="0069512C" w:rsidRPr="00587DEB" w14:paraId="748DFBA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7DA7396" w14:textId="648F54C2" w:rsidR="0069512C" w:rsidRPr="00D12B77" w:rsidRDefault="006E51D5" w:rsidP="00D12B77">
            <w:pPr>
              <w:pStyle w:val="Code0"/>
            </w:pPr>
            <w:r w:rsidRPr="00D12B77">
              <w:t>N</w:t>
            </w:r>
            <w:r w:rsidR="0069512C" w:rsidRPr="00D12B77">
              <w:t>ame</w:t>
            </w:r>
          </w:p>
        </w:tc>
        <w:tc>
          <w:tcPr>
            <w:tcW w:w="0" w:type="auto"/>
            <w:hideMark/>
          </w:tcPr>
          <w:p w14:paraId="729115EF"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430366DD"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Attribute name. </w:t>
            </w:r>
            <w:r w:rsidRPr="00D12B77">
              <w:rPr>
                <w:rStyle w:val="WooNoteChar"/>
                <w:rFonts w:cstheme="minorBidi"/>
                <w:i w:val="0"/>
                <w:color w:val="auto"/>
                <w:sz w:val="18"/>
                <w:szCs w:val="18"/>
                <w:lang w:eastAsia="en-US"/>
              </w:rPr>
              <w:t>(mandatory)</w:t>
            </w:r>
          </w:p>
        </w:tc>
      </w:tr>
      <w:tr w:rsidR="0069512C" w:rsidRPr="00587DEB" w14:paraId="7D553AF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5FB5D68" w14:textId="35802D95" w:rsidR="0069512C" w:rsidRPr="00D12B77" w:rsidRDefault="006E51D5" w:rsidP="00D12B77">
            <w:pPr>
              <w:pStyle w:val="Code0"/>
            </w:pPr>
            <w:r w:rsidRPr="00D12B77">
              <w:t>S</w:t>
            </w:r>
            <w:r w:rsidR="0069512C" w:rsidRPr="00D12B77">
              <w:t>lug</w:t>
            </w:r>
          </w:p>
        </w:tc>
        <w:tc>
          <w:tcPr>
            <w:tcW w:w="0" w:type="auto"/>
            <w:hideMark/>
          </w:tcPr>
          <w:p w14:paraId="173B1375"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50663D94"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An alphanumeric identifier for the resource unique to its type.</w:t>
            </w:r>
          </w:p>
        </w:tc>
      </w:tr>
      <w:tr w:rsidR="0069512C" w:rsidRPr="00587DEB" w14:paraId="3503732A"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9C32A22" w14:textId="7DB68EF1" w:rsidR="0069512C" w:rsidRPr="00D12B77" w:rsidRDefault="006E51D5" w:rsidP="00D12B77">
            <w:pPr>
              <w:pStyle w:val="Code0"/>
            </w:pPr>
            <w:r w:rsidRPr="00D12B77">
              <w:t>T</w:t>
            </w:r>
            <w:r w:rsidR="0069512C" w:rsidRPr="00D12B77">
              <w:t>ype</w:t>
            </w:r>
          </w:p>
        </w:tc>
        <w:tc>
          <w:tcPr>
            <w:tcW w:w="0" w:type="auto"/>
            <w:hideMark/>
          </w:tcPr>
          <w:p w14:paraId="5F343A7C"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71B4829B" w14:textId="785B20D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Type of attribute. By </w:t>
            </w:r>
            <w:r w:rsidR="009A4C12" w:rsidRPr="00D12B77">
              <w:t>default,</w:t>
            </w:r>
            <w:r w:rsidRPr="00D12B77">
              <w:t xml:space="preserve"> only select is supported.</w:t>
            </w:r>
          </w:p>
        </w:tc>
      </w:tr>
      <w:tr w:rsidR="0069512C" w:rsidRPr="00587DEB" w14:paraId="71E44E3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6065D9AA" w14:textId="77777777" w:rsidR="0069512C" w:rsidRPr="00D12B77" w:rsidRDefault="0069512C" w:rsidP="00D12B77">
            <w:pPr>
              <w:pStyle w:val="Code0"/>
            </w:pPr>
            <w:r w:rsidRPr="00D12B77">
              <w:t>order_by</w:t>
            </w:r>
          </w:p>
        </w:tc>
        <w:tc>
          <w:tcPr>
            <w:tcW w:w="0" w:type="auto"/>
            <w:hideMark/>
          </w:tcPr>
          <w:p w14:paraId="3E5C2C92"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7126A066"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Default sort order. Options: </w:t>
            </w:r>
            <w:proofErr w:type="spellStart"/>
            <w:r w:rsidRPr="00D12B77">
              <w:t>menu_order</w:t>
            </w:r>
            <w:proofErr w:type="spellEnd"/>
            <w:r w:rsidRPr="00D12B77">
              <w:t>, name, </w:t>
            </w:r>
            <w:proofErr w:type="spellStart"/>
            <w:r w:rsidRPr="00D12B77">
              <w:t>name_num</w:t>
            </w:r>
            <w:proofErr w:type="spellEnd"/>
            <w:r w:rsidRPr="00D12B77">
              <w:t> and id. Default is </w:t>
            </w:r>
            <w:proofErr w:type="spellStart"/>
            <w:r w:rsidRPr="00D12B77">
              <w:t>menu_order</w:t>
            </w:r>
            <w:proofErr w:type="spellEnd"/>
            <w:r w:rsidRPr="00D12B77">
              <w:t>.</w:t>
            </w:r>
          </w:p>
        </w:tc>
      </w:tr>
      <w:tr w:rsidR="0069512C" w:rsidRPr="00587DEB" w14:paraId="177721AC"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99297C" w14:textId="77777777" w:rsidR="0069512C" w:rsidRPr="00D12B77" w:rsidRDefault="0069512C" w:rsidP="00D12B77">
            <w:pPr>
              <w:pStyle w:val="Code0"/>
            </w:pPr>
            <w:r w:rsidRPr="00D12B77">
              <w:t>has_archives</w:t>
            </w:r>
          </w:p>
        </w:tc>
        <w:tc>
          <w:tcPr>
            <w:tcW w:w="0" w:type="auto"/>
            <w:hideMark/>
          </w:tcPr>
          <w:p w14:paraId="34D958FB"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proofErr w:type="spellStart"/>
            <w:r w:rsidRPr="00D12B77">
              <w:t>boolean</w:t>
            </w:r>
            <w:proofErr w:type="spellEnd"/>
          </w:p>
        </w:tc>
        <w:tc>
          <w:tcPr>
            <w:tcW w:w="0" w:type="auto"/>
            <w:hideMark/>
          </w:tcPr>
          <w:p w14:paraId="11377459"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Enable/Disable attribute archives. Default is false.</w:t>
            </w:r>
          </w:p>
        </w:tc>
      </w:tr>
    </w:tbl>
    <w:p w14:paraId="505384D2" w14:textId="77777777" w:rsidR="0069512C" w:rsidRDefault="0069512C" w:rsidP="0069512C"/>
    <w:p w14:paraId="061416B5" w14:textId="57707CCD" w:rsidR="00471C91" w:rsidRDefault="0069512C" w:rsidP="0069512C">
      <w:pPr>
        <w:pStyle w:val="Heading3"/>
        <w:rPr>
          <w:shd w:val="clear" w:color="auto" w:fill="FFFFFF"/>
        </w:rPr>
      </w:pPr>
      <w:r>
        <w:t xml:space="preserve">Our class </w:t>
      </w:r>
      <w:r w:rsidR="00471C91">
        <w:rPr>
          <w:shd w:val="clear" w:color="auto" w:fill="FFFFFF"/>
        </w:rPr>
        <w:t>Item</w:t>
      </w:r>
      <w:r w:rsidR="00D12B77">
        <w:rPr>
          <w:shd w:val="clear" w:color="auto" w:fill="FFFFFF"/>
        </w:rPr>
        <w:t xml:space="preserve"> </w:t>
      </w:r>
      <w:r w:rsidR="00471C91">
        <w:rPr>
          <w:shd w:val="clear" w:color="auto" w:fill="FFFFFF"/>
        </w:rPr>
        <w:t>Attribute</w:t>
      </w:r>
      <w:r w:rsidR="00D12B77">
        <w:rPr>
          <w:shd w:val="clear" w:color="auto" w:fill="FFFFFF"/>
        </w:rPr>
        <w:t xml:space="preserve"> </w:t>
      </w:r>
      <w:r w:rsidR="0017148C">
        <w:rPr>
          <w:shd w:val="clear" w:color="auto" w:fill="FFFFFF"/>
        </w:rPr>
        <w:t>Lookup</w:t>
      </w:r>
    </w:p>
    <w:tbl>
      <w:tblPr>
        <w:tblStyle w:val="TableGrid"/>
        <w:tblW w:w="0" w:type="auto"/>
        <w:tblLook w:val="04A0" w:firstRow="1" w:lastRow="0" w:firstColumn="1" w:lastColumn="0" w:noHBand="0" w:noVBand="1"/>
      </w:tblPr>
      <w:tblGrid>
        <w:gridCol w:w="1741"/>
        <w:gridCol w:w="3305"/>
        <w:gridCol w:w="2019"/>
      </w:tblGrid>
      <w:tr w:rsidR="0070013D" w14:paraId="32142903" w14:textId="77777777" w:rsidTr="003715F0">
        <w:tc>
          <w:tcPr>
            <w:tcW w:w="0" w:type="auto"/>
          </w:tcPr>
          <w:p w14:paraId="533CFD25" w14:textId="035841F7" w:rsidR="0070013D" w:rsidRDefault="001D4695" w:rsidP="00C04DA8">
            <w:pPr>
              <w:pStyle w:val="Heading4"/>
              <w:outlineLvl w:val="3"/>
              <w:rPr>
                <w:shd w:val="clear" w:color="auto" w:fill="FFFFFF"/>
              </w:rPr>
            </w:pPr>
            <w:proofErr w:type="spellStart"/>
            <w:r>
              <w:rPr>
                <w:shd w:val="clear" w:color="auto" w:fill="FFFFFF"/>
              </w:rPr>
              <w:t>Desc</w:t>
            </w:r>
            <w:proofErr w:type="spellEnd"/>
          </w:p>
        </w:tc>
        <w:tc>
          <w:tcPr>
            <w:tcW w:w="0" w:type="auto"/>
          </w:tcPr>
          <w:p w14:paraId="65C8631C" w14:textId="34CEE838" w:rsidR="0070013D" w:rsidRDefault="001D4695" w:rsidP="00C04DA8">
            <w:pPr>
              <w:pStyle w:val="Heading4"/>
              <w:outlineLvl w:val="3"/>
              <w:rPr>
                <w:shd w:val="clear" w:color="auto" w:fill="FFFFFF"/>
              </w:rPr>
            </w:pPr>
            <w:r>
              <w:rPr>
                <w:shd w:val="clear" w:color="auto" w:fill="FFFFFF"/>
              </w:rPr>
              <w:t>Type</w:t>
            </w:r>
          </w:p>
        </w:tc>
        <w:tc>
          <w:tcPr>
            <w:tcW w:w="0" w:type="auto"/>
          </w:tcPr>
          <w:p w14:paraId="538F0DE0" w14:textId="61E36758" w:rsidR="0070013D" w:rsidRDefault="001D4695" w:rsidP="00C04DA8">
            <w:pPr>
              <w:pStyle w:val="Heading4"/>
              <w:outlineLvl w:val="3"/>
              <w:rPr>
                <w:shd w:val="clear" w:color="auto" w:fill="FFFFFF"/>
              </w:rPr>
            </w:pPr>
            <w:r>
              <w:rPr>
                <w:shd w:val="clear" w:color="auto" w:fill="FFFFFF"/>
              </w:rPr>
              <w:t>Comments</w:t>
            </w:r>
          </w:p>
        </w:tc>
      </w:tr>
      <w:tr w:rsidR="001D4695" w14:paraId="0D989FCC" w14:textId="77777777" w:rsidTr="003715F0">
        <w:tc>
          <w:tcPr>
            <w:tcW w:w="0" w:type="auto"/>
          </w:tcPr>
          <w:p w14:paraId="30ECCC17" w14:textId="68970C4F" w:rsidR="001D4695" w:rsidRPr="00D12B77" w:rsidRDefault="001D4695" w:rsidP="00D12B77">
            <w:pPr>
              <w:pStyle w:val="Code0"/>
            </w:pPr>
            <w:r w:rsidRPr="00D12B77">
              <w:t>ItemAttribute</w:t>
            </w:r>
            <w:r w:rsidR="0017148C" w:rsidRPr="00D12B77">
              <w:t>Lookup</w:t>
            </w:r>
            <w:r w:rsidRPr="00D12B77">
              <w:t>ID</w:t>
            </w:r>
          </w:p>
        </w:tc>
        <w:tc>
          <w:tcPr>
            <w:tcW w:w="0" w:type="auto"/>
          </w:tcPr>
          <w:p w14:paraId="075E553E" w14:textId="77777777" w:rsidR="001D4695" w:rsidRDefault="001D4695" w:rsidP="00FE3BCB">
            <w:pPr>
              <w:pStyle w:val="CodeDetails"/>
              <w:rPr>
                <w:shd w:val="clear" w:color="auto" w:fill="FFFFFF"/>
              </w:rPr>
            </w:pPr>
            <w:r>
              <w:rPr>
                <w:shd w:val="clear" w:color="auto" w:fill="FFFFFF"/>
              </w:rPr>
              <w:t>Int</w:t>
            </w:r>
          </w:p>
        </w:tc>
        <w:tc>
          <w:tcPr>
            <w:tcW w:w="0" w:type="auto"/>
          </w:tcPr>
          <w:p w14:paraId="48F8D88E" w14:textId="77777777" w:rsidR="001D4695" w:rsidRDefault="001D4695" w:rsidP="00FE3BCB">
            <w:pPr>
              <w:pStyle w:val="CodeDetails"/>
              <w:rPr>
                <w:shd w:val="clear" w:color="auto" w:fill="FFFFFF"/>
              </w:rPr>
            </w:pPr>
            <w:r>
              <w:rPr>
                <w:shd w:val="clear" w:color="auto" w:fill="FFFFFF"/>
              </w:rPr>
              <w:t>Pk</w:t>
            </w:r>
          </w:p>
        </w:tc>
      </w:tr>
      <w:tr w:rsidR="0070013D" w14:paraId="079B030D" w14:textId="77777777" w:rsidTr="003715F0">
        <w:tc>
          <w:tcPr>
            <w:tcW w:w="0" w:type="auto"/>
          </w:tcPr>
          <w:p w14:paraId="21A98E48" w14:textId="442E0D0C" w:rsidR="0070013D" w:rsidRPr="00D12B77" w:rsidRDefault="001D4695" w:rsidP="00D12B77">
            <w:pPr>
              <w:pStyle w:val="Code0"/>
            </w:pPr>
            <w:r w:rsidRPr="00D12B77">
              <w:t>AttributeName</w:t>
            </w:r>
          </w:p>
        </w:tc>
        <w:tc>
          <w:tcPr>
            <w:tcW w:w="0" w:type="auto"/>
          </w:tcPr>
          <w:p w14:paraId="00C42578" w14:textId="635B40F9" w:rsidR="0070013D" w:rsidRDefault="00117462" w:rsidP="00FE3BCB">
            <w:pPr>
              <w:pStyle w:val="CodeDetails"/>
              <w:rPr>
                <w:shd w:val="clear" w:color="auto" w:fill="FFFFFF"/>
              </w:rPr>
            </w:pPr>
            <w:proofErr w:type="gramStart"/>
            <w:r>
              <w:rPr>
                <w:shd w:val="clear" w:color="auto" w:fill="FFFFFF"/>
              </w:rPr>
              <w:t>String(</w:t>
            </w:r>
            <w:proofErr w:type="gramEnd"/>
            <w:r>
              <w:rPr>
                <w:shd w:val="clear" w:color="auto" w:fill="FFFFFF"/>
              </w:rPr>
              <w:t>100)</w:t>
            </w:r>
          </w:p>
        </w:tc>
        <w:tc>
          <w:tcPr>
            <w:tcW w:w="0" w:type="auto"/>
          </w:tcPr>
          <w:p w14:paraId="7FDE20BE" w14:textId="61C84C25" w:rsidR="0070013D" w:rsidRDefault="0079144B" w:rsidP="00FE3BCB">
            <w:pPr>
              <w:pStyle w:val="CodeDetails"/>
              <w:rPr>
                <w:shd w:val="clear" w:color="auto" w:fill="FFFFFF"/>
              </w:rPr>
            </w:pPr>
            <w:r>
              <w:rPr>
                <w:shd w:val="clear" w:color="auto" w:fill="FFFFFF"/>
              </w:rPr>
              <w:t>Required, indexed</w:t>
            </w:r>
          </w:p>
        </w:tc>
      </w:tr>
      <w:tr w:rsidR="00117462" w14:paraId="394BBA4E" w14:textId="77777777" w:rsidTr="003715F0">
        <w:tc>
          <w:tcPr>
            <w:tcW w:w="0" w:type="auto"/>
          </w:tcPr>
          <w:p w14:paraId="638A1EF9" w14:textId="49F3B80B" w:rsidR="00117462" w:rsidRPr="00D12B77" w:rsidRDefault="009E4AA0" w:rsidP="00D12B77">
            <w:pPr>
              <w:pStyle w:val="Code0"/>
            </w:pPr>
            <w:r w:rsidRPr="00D12B77">
              <w:t>OrderBy</w:t>
            </w:r>
          </w:p>
        </w:tc>
        <w:tc>
          <w:tcPr>
            <w:tcW w:w="0" w:type="auto"/>
          </w:tcPr>
          <w:p w14:paraId="44D32247" w14:textId="229FD1C9" w:rsidR="00117462" w:rsidRDefault="009E4AA0" w:rsidP="00FE3BCB">
            <w:pPr>
              <w:pStyle w:val="CodeDetails"/>
              <w:rPr>
                <w:shd w:val="clear" w:color="auto" w:fill="FFFFFF"/>
              </w:rPr>
            </w:pPr>
            <w:proofErr w:type="gramStart"/>
            <w:r>
              <w:rPr>
                <w:shd w:val="clear" w:color="auto" w:fill="FFFFFF"/>
              </w:rPr>
              <w:t>Enum ?</w:t>
            </w:r>
            <w:proofErr w:type="gramEnd"/>
            <w:r w:rsidR="00D604BB">
              <w:rPr>
                <w:shd w:val="clear" w:color="auto" w:fill="FFFFFF"/>
              </w:rPr>
              <w:t xml:space="preserve"> (</w:t>
            </w:r>
            <w:proofErr w:type="gramStart"/>
            <w:r w:rsidR="00E159C6">
              <w:rPr>
                <w:rStyle w:val="HTMLCode"/>
                <w:rFonts w:eastAsiaTheme="minorHAnsi"/>
              </w:rPr>
              <w:t>custom</w:t>
            </w:r>
            <w:proofErr w:type="gramEnd"/>
            <w:r w:rsidR="00D604BB">
              <w:t xml:space="preserve">, </w:t>
            </w:r>
            <w:r w:rsidR="00D604BB">
              <w:rPr>
                <w:rStyle w:val="HTMLCode"/>
                <w:rFonts w:eastAsiaTheme="minorHAnsi"/>
              </w:rPr>
              <w:t>name</w:t>
            </w:r>
            <w:r w:rsidR="00D604BB">
              <w:t xml:space="preserve">, </w:t>
            </w:r>
            <w:proofErr w:type="spellStart"/>
            <w:r w:rsidR="00D604BB">
              <w:rPr>
                <w:rStyle w:val="HTMLCode"/>
                <w:rFonts w:eastAsiaTheme="minorHAnsi"/>
              </w:rPr>
              <w:t>num</w:t>
            </w:r>
            <w:proofErr w:type="spellEnd"/>
            <w:r w:rsidR="00D604BB">
              <w:t xml:space="preserve"> and </w:t>
            </w:r>
            <w:r w:rsidR="00D604BB">
              <w:rPr>
                <w:rStyle w:val="HTMLCode"/>
                <w:rFonts w:eastAsiaTheme="minorHAnsi"/>
              </w:rPr>
              <w:t>id)</w:t>
            </w:r>
          </w:p>
        </w:tc>
        <w:tc>
          <w:tcPr>
            <w:tcW w:w="0" w:type="auto"/>
          </w:tcPr>
          <w:p w14:paraId="72D6E63D" w14:textId="4EE345C9" w:rsidR="00117462" w:rsidRDefault="00D224BE" w:rsidP="00FE3BCB">
            <w:pPr>
              <w:pStyle w:val="CodeDetails"/>
              <w:rPr>
                <w:shd w:val="clear" w:color="auto" w:fill="FFFFFF"/>
              </w:rPr>
            </w:pPr>
            <w:r>
              <w:rPr>
                <w:shd w:val="clear" w:color="auto" w:fill="FFFFFF"/>
              </w:rPr>
              <w:t>Should this be a</w:t>
            </w:r>
            <w:r w:rsidR="00D604BB">
              <w:rPr>
                <w:shd w:val="clear" w:color="auto" w:fill="FFFFFF"/>
              </w:rPr>
              <w:t>n</w:t>
            </w:r>
            <w:r>
              <w:rPr>
                <w:shd w:val="clear" w:color="auto" w:fill="FFFFFF"/>
              </w:rPr>
              <w:t xml:space="preserve"> </w:t>
            </w:r>
            <w:proofErr w:type="spellStart"/>
            <w:r>
              <w:rPr>
                <w:shd w:val="clear" w:color="auto" w:fill="FFFFFF"/>
              </w:rPr>
              <w:t>enum</w:t>
            </w:r>
            <w:proofErr w:type="spellEnd"/>
            <w:r>
              <w:rPr>
                <w:shd w:val="clear" w:color="auto" w:fill="FFFFFF"/>
              </w:rPr>
              <w:t>?</w:t>
            </w:r>
          </w:p>
        </w:tc>
      </w:tr>
      <w:tr w:rsidR="00D83473" w14:paraId="30D987E3" w14:textId="77777777" w:rsidTr="003715F0">
        <w:tc>
          <w:tcPr>
            <w:tcW w:w="0" w:type="auto"/>
          </w:tcPr>
          <w:p w14:paraId="076B72BC" w14:textId="4FA36A30" w:rsidR="00D83473" w:rsidRPr="00D12B77" w:rsidRDefault="00D83473" w:rsidP="00D12B77">
            <w:pPr>
              <w:pStyle w:val="Code0"/>
            </w:pPr>
            <w:r w:rsidRPr="00D12B77">
              <w:t>Notes</w:t>
            </w:r>
          </w:p>
        </w:tc>
        <w:tc>
          <w:tcPr>
            <w:tcW w:w="0" w:type="auto"/>
          </w:tcPr>
          <w:p w14:paraId="401D52FD" w14:textId="21ED54AB" w:rsidR="00D83473" w:rsidRDefault="00D83473" w:rsidP="00FE3BCB">
            <w:pPr>
              <w:pStyle w:val="CodeDetails"/>
              <w:rPr>
                <w:shd w:val="clear" w:color="auto" w:fill="FFFFFF"/>
              </w:rPr>
            </w:pPr>
            <w:r>
              <w:rPr>
                <w:shd w:val="clear" w:color="auto" w:fill="FFFFFF"/>
              </w:rPr>
              <w:t>String</w:t>
            </w:r>
          </w:p>
        </w:tc>
        <w:tc>
          <w:tcPr>
            <w:tcW w:w="0" w:type="auto"/>
          </w:tcPr>
          <w:p w14:paraId="400592B2" w14:textId="77777777" w:rsidR="00D83473" w:rsidRDefault="00D83473" w:rsidP="00FE3BCB">
            <w:pPr>
              <w:pStyle w:val="CodeDetails"/>
              <w:rPr>
                <w:shd w:val="clear" w:color="auto" w:fill="FFFFFF"/>
              </w:rPr>
            </w:pPr>
          </w:p>
        </w:tc>
      </w:tr>
    </w:tbl>
    <w:p w14:paraId="0C6F9375" w14:textId="77777777" w:rsidR="00686E42" w:rsidRDefault="00686E42" w:rsidP="00686E42">
      <w:pPr>
        <w:pStyle w:val="Heading4"/>
      </w:pPr>
      <w:r>
        <w:t>Mapping:</w:t>
      </w:r>
    </w:p>
    <w:p w14:paraId="2F789C50" w14:textId="77777777" w:rsidR="00686E42" w:rsidRDefault="00686E42" w:rsidP="00686E42">
      <w:r>
        <w:t xml:space="preserve">The Table </w:t>
      </w:r>
      <w:proofErr w:type="spellStart"/>
      <w:r w:rsidRPr="00352EF4">
        <w:t>Woo</w:t>
      </w:r>
      <w:r>
        <w:t>Variation</w:t>
      </w:r>
      <w:r w:rsidRPr="00352EF4">
        <w:t>Map</w:t>
      </w:r>
      <w:r>
        <w:t>s</w:t>
      </w:r>
      <w:proofErr w:type="spellEnd"/>
      <w:r>
        <w:t xml:space="preserve"> stores the category mapping information.</w:t>
      </w:r>
    </w:p>
    <w:tbl>
      <w:tblPr>
        <w:tblStyle w:val="GridTable1Light-Accent5"/>
        <w:tblW w:w="0" w:type="auto"/>
        <w:tblLook w:val="04A0" w:firstRow="1" w:lastRow="0" w:firstColumn="1" w:lastColumn="0" w:noHBand="0" w:noVBand="1"/>
      </w:tblPr>
      <w:tblGrid>
        <w:gridCol w:w="1775"/>
        <w:gridCol w:w="638"/>
        <w:gridCol w:w="5394"/>
      </w:tblGrid>
      <w:tr w:rsidR="00686E42" w:rsidRPr="001524E3" w14:paraId="02597AC7"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11745E" w14:textId="77777777" w:rsidR="00686E42" w:rsidRPr="001524E3" w:rsidRDefault="00686E42" w:rsidP="00CC2FEC">
            <w:proofErr w:type="spellStart"/>
            <w:r w:rsidRPr="001524E3">
              <w:t>Desc</w:t>
            </w:r>
            <w:proofErr w:type="spellEnd"/>
          </w:p>
        </w:tc>
        <w:tc>
          <w:tcPr>
            <w:tcW w:w="0" w:type="auto"/>
          </w:tcPr>
          <w:p w14:paraId="55AA02AE"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7635A074"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Comments</w:t>
            </w:r>
          </w:p>
        </w:tc>
      </w:tr>
      <w:tr w:rsidR="00686E42" w:rsidRPr="001524E3" w14:paraId="326F40FA"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3DC7E8DA" w14:textId="7B52FA27" w:rsidR="00686E42" w:rsidRPr="001524E3" w:rsidRDefault="00686E42" w:rsidP="00FE3BCB">
            <w:pPr>
              <w:pStyle w:val="Code0"/>
            </w:pPr>
            <w:r w:rsidRPr="001524E3">
              <w:t>ItemAttribute</w:t>
            </w:r>
            <w:r w:rsidR="00F606BE">
              <w:t>Lookup</w:t>
            </w:r>
            <w:r w:rsidRPr="001524E3">
              <w:t>Id</w:t>
            </w:r>
          </w:p>
        </w:tc>
        <w:tc>
          <w:tcPr>
            <w:tcW w:w="0" w:type="auto"/>
          </w:tcPr>
          <w:p w14:paraId="393CD4C1"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t>GUID</w:t>
            </w:r>
          </w:p>
        </w:tc>
        <w:tc>
          <w:tcPr>
            <w:tcW w:w="0" w:type="auto"/>
            <w:vMerge w:val="restart"/>
            <w:vAlign w:val="center"/>
          </w:tcPr>
          <w:p w14:paraId="6DBACD9F"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rsidRPr="001524E3">
              <w:t>PK (</w:t>
            </w:r>
            <w:proofErr w:type="spellStart"/>
            <w:r w:rsidRPr="001524E3">
              <w:t>ItemAttributeId+WooProductAttribID</w:t>
            </w:r>
            <w:proofErr w:type="spellEnd"/>
            <w:r w:rsidRPr="001524E3">
              <w:t>)</w:t>
            </w:r>
          </w:p>
        </w:tc>
      </w:tr>
      <w:tr w:rsidR="00686E42" w:rsidRPr="001524E3" w14:paraId="3654FA55"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11C862B" w14:textId="77777777" w:rsidR="00686E42" w:rsidRPr="001524E3" w:rsidRDefault="00686E42" w:rsidP="00FE3BCB">
            <w:pPr>
              <w:pStyle w:val="Code0"/>
            </w:pPr>
            <w:r w:rsidRPr="001524E3">
              <w:lastRenderedPageBreak/>
              <w:t>WooProductAttributeId</w:t>
            </w:r>
          </w:p>
        </w:tc>
        <w:tc>
          <w:tcPr>
            <w:tcW w:w="0" w:type="auto"/>
          </w:tcPr>
          <w:p w14:paraId="6E54072B"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rsidRPr="001524E3">
              <w:t>Int</w:t>
            </w:r>
          </w:p>
        </w:tc>
        <w:tc>
          <w:tcPr>
            <w:tcW w:w="0" w:type="auto"/>
            <w:vMerge/>
          </w:tcPr>
          <w:p w14:paraId="28A3FE06"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p>
        </w:tc>
      </w:tr>
      <w:tr w:rsidR="000D2B42" w14:paraId="0A2FE3B7" w14:textId="77777777" w:rsidTr="000D2B42">
        <w:tc>
          <w:tcPr>
            <w:cnfStyle w:val="001000000000" w:firstRow="0" w:lastRow="0" w:firstColumn="1" w:lastColumn="0" w:oddVBand="0" w:evenVBand="0" w:oddHBand="0" w:evenHBand="0" w:firstRowFirstColumn="0" w:firstRowLastColumn="0" w:lastRowFirstColumn="0" w:lastRowLastColumn="0"/>
            <w:tcW w:w="0" w:type="auto"/>
          </w:tcPr>
          <w:p w14:paraId="360F864D" w14:textId="77777777" w:rsidR="000D2B42" w:rsidRPr="000D2B42" w:rsidRDefault="000D2B42" w:rsidP="00FE3BCB">
            <w:pPr>
              <w:pStyle w:val="Code0"/>
              <w:rPr>
                <w:shd w:val="clear" w:color="auto" w:fill="FFFFFF"/>
              </w:rPr>
            </w:pPr>
            <w:r w:rsidRPr="000D2B42">
              <w:rPr>
                <w:shd w:val="clear" w:color="auto" w:fill="FFFFFF"/>
              </w:rPr>
              <w:t>CanUpdate</w:t>
            </w:r>
          </w:p>
        </w:tc>
        <w:tc>
          <w:tcPr>
            <w:tcW w:w="0" w:type="auto"/>
          </w:tcPr>
          <w:p w14:paraId="0CA00261" w14:textId="77777777" w:rsidR="000D2B42" w:rsidRDefault="000D2B42" w:rsidP="00FE3BCB">
            <w:pPr>
              <w:pStyle w:val="CodeDetails"/>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Bool</w:t>
            </w:r>
          </w:p>
        </w:tc>
        <w:tc>
          <w:tcPr>
            <w:tcW w:w="0" w:type="auto"/>
          </w:tcPr>
          <w:p w14:paraId="718804DF" w14:textId="0F768572" w:rsidR="000D2B42" w:rsidRDefault="000D2B42" w:rsidP="00FE3BCB">
            <w:pPr>
              <w:pStyle w:val="CodeDetails"/>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 xml:space="preserve">Set true by default – false if we do not want the </w:t>
            </w:r>
            <w:r w:rsidR="00C707A9">
              <w:rPr>
                <w:shd w:val="clear" w:color="auto" w:fill="FFFFFF"/>
              </w:rPr>
              <w:t>P</w:t>
            </w:r>
            <w:r>
              <w:rPr>
                <w:shd w:val="clear" w:color="auto" w:fill="FFFFFF"/>
              </w:rPr>
              <w:t>roduct to be updated</w:t>
            </w:r>
          </w:p>
        </w:tc>
      </w:tr>
    </w:tbl>
    <w:p w14:paraId="751453A9" w14:textId="77777777" w:rsidR="00686E42" w:rsidRDefault="00686E42" w:rsidP="00686E42"/>
    <w:p w14:paraId="27DA70DC" w14:textId="77777777" w:rsidR="00686E42" w:rsidRDefault="00686E42" w:rsidP="00686E42">
      <w:r>
        <w:t>All id fields that are to be converted to GUID – except for preferences</w:t>
      </w:r>
    </w:p>
    <w:p w14:paraId="7D1CCD65" w14:textId="2410D116" w:rsidR="008E37F3" w:rsidRDefault="008E37F3" w:rsidP="008E37F3">
      <w:pPr>
        <w:pStyle w:val="Heading3"/>
      </w:pPr>
      <w:r>
        <w:t>Attribute Terms</w:t>
      </w:r>
      <w:r w:rsidRPr="00B46DC4">
        <w:t> </w:t>
      </w:r>
      <w:r w:rsidR="009A4C12">
        <w:t>(or variations)</w:t>
      </w:r>
    </w:p>
    <w:p w14:paraId="55008677" w14:textId="77777777" w:rsidR="008E37F3" w:rsidRDefault="008E37F3" w:rsidP="008E37F3">
      <w:r>
        <w:t xml:space="preserve">Here is a list of the terms that an attribute has or the list of labels/names an attribute can have. For example. Packaging can be an attribute which has Terms: 250, 275, </w:t>
      </w:r>
      <w:proofErr w:type="gramStart"/>
      <w:r>
        <w:t>500 ,</w:t>
      </w:r>
      <w:proofErr w:type="gramEnd"/>
      <w:r>
        <w:t xml:space="preserve"> 750, 200 etc.</w:t>
      </w:r>
    </w:p>
    <w:p w14:paraId="103356EE" w14:textId="42099951" w:rsidR="008E37F3" w:rsidRDefault="008E37F3" w:rsidP="008E37F3">
      <w:r>
        <w:t xml:space="preserve">This is a list that can allocated to a product that has that attribute. A product can have any number of these terms. For our purposes we will call the variety. Since we mainly use this to determine the variety of the </w:t>
      </w:r>
      <w:r w:rsidR="00C707A9">
        <w:t>P</w:t>
      </w:r>
      <w:r>
        <w:t>roduct selected.</w:t>
      </w:r>
    </w:p>
    <w:p w14:paraId="780AC16E" w14:textId="400D546E" w:rsidR="00D12B77" w:rsidRDefault="00D12B77" w:rsidP="008E37F3">
      <w:proofErr w:type="gramStart"/>
      <w:r>
        <w:t xml:space="preserve">Uses  </w:t>
      </w:r>
      <w:r w:rsidRPr="00D12B77">
        <w:rPr>
          <w:rStyle w:val="CodeChar0"/>
        </w:rPr>
        <w:t>IWooImportWithAParent</w:t>
      </w:r>
      <w:proofErr w:type="gramEnd"/>
      <w:r>
        <w:t xml:space="preserve"> for the attribute variations, since there is a single parent per Attribute term or variant.</w:t>
      </w:r>
    </w:p>
    <w:p w14:paraId="118CBEA1" w14:textId="2E0E0BB9" w:rsidR="00D12B77" w:rsidRPr="00B46DC4" w:rsidRDefault="008E37F3" w:rsidP="00D12B77">
      <w:r>
        <w:t xml:space="preserve">These have to also be </w:t>
      </w:r>
      <w:r w:rsidR="005479AB">
        <w:t>retrieved.</w:t>
      </w:r>
      <w:r w:rsidR="00D12B77">
        <w:t xml:space="preserve"> You request a list of an attribute</w:t>
      </w:r>
      <w:r w:rsidR="0049115A">
        <w:t>’</w:t>
      </w:r>
      <w:r w:rsidR="00D12B77">
        <w:t>s terms using the Woo Attribute</w:t>
      </w:r>
      <w:r w:rsidR="0049115A">
        <w:t>’</w:t>
      </w:r>
      <w:r w:rsidR="00D12B77">
        <w:t>s Id. Retrieved using Rest:</w:t>
      </w:r>
    </w:p>
    <w:p w14:paraId="1B9EEE26" w14:textId="645D0651" w:rsidR="00D12B77" w:rsidRDefault="00D12B77" w:rsidP="008E37F3">
      <w:r w:rsidRPr="00B46DC4">
        <w:t>/</w:t>
      </w:r>
      <w:proofErr w:type="spellStart"/>
      <w:proofErr w:type="gramStart"/>
      <w:r w:rsidRPr="00B46DC4">
        <w:t>wp</w:t>
      </w:r>
      <w:proofErr w:type="spellEnd"/>
      <w:proofErr w:type="gramEnd"/>
      <w:r w:rsidRPr="00B46DC4">
        <w:t>-json/</w:t>
      </w:r>
      <w:proofErr w:type="spellStart"/>
      <w:r w:rsidRPr="00B46DC4">
        <w:t>wc</w:t>
      </w:r>
      <w:proofErr w:type="spellEnd"/>
      <w:r w:rsidRPr="00B46DC4">
        <w:t>/v3/products/attributes/&lt;</w:t>
      </w:r>
      <w:proofErr w:type="spellStart"/>
      <w:r w:rsidRPr="00B46DC4">
        <w:t>attribute_id</w:t>
      </w:r>
      <w:proofErr w:type="spellEnd"/>
      <w:r w:rsidRPr="00B46DC4">
        <w:t>&gt;/terms</w:t>
      </w:r>
    </w:p>
    <w:p w14:paraId="1B77429C" w14:textId="77777777" w:rsidR="00781468" w:rsidRDefault="00781468" w:rsidP="00781468">
      <w:pPr>
        <w:pStyle w:val="Heading4"/>
      </w:pPr>
      <w:r>
        <w:t>What Woo Gives Us:</w:t>
      </w:r>
    </w:p>
    <w:p w14:paraId="38C2A815" w14:textId="772E2D95" w:rsidR="008E37F3" w:rsidRDefault="008E37F3" w:rsidP="00D12B77">
      <w:r>
        <w:t>Woo gives us this per attribute:</w:t>
      </w:r>
    </w:p>
    <w:tbl>
      <w:tblPr>
        <w:tblStyle w:val="GridTable1Light-Accent1"/>
        <w:tblW w:w="0" w:type="auto"/>
        <w:tblLook w:val="04A0" w:firstRow="1" w:lastRow="0" w:firstColumn="1" w:lastColumn="0" w:noHBand="0" w:noVBand="1"/>
      </w:tblPr>
      <w:tblGrid>
        <w:gridCol w:w="1033"/>
        <w:gridCol w:w="739"/>
        <w:gridCol w:w="4763"/>
      </w:tblGrid>
      <w:tr w:rsidR="008E37F3" w:rsidRPr="00587DEB" w14:paraId="4B766AE5"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729A97"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3DA19010"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7A207D5E"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8E37F3" w:rsidRPr="00587DEB" w14:paraId="66A271D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8EFB4D3" w14:textId="77777777" w:rsidR="008E37F3" w:rsidRPr="00587DEB" w:rsidRDefault="008E37F3" w:rsidP="00D12B77">
            <w:pPr>
              <w:pStyle w:val="Code0"/>
              <w:rPr>
                <w:lang w:eastAsia="en-ZA"/>
              </w:rPr>
            </w:pPr>
            <w:r w:rsidRPr="00587DEB">
              <w:rPr>
                <w:lang w:eastAsia="en-ZA"/>
              </w:rPr>
              <w:t>id</w:t>
            </w:r>
          </w:p>
        </w:tc>
        <w:tc>
          <w:tcPr>
            <w:tcW w:w="0" w:type="auto"/>
            <w:hideMark/>
          </w:tcPr>
          <w:p w14:paraId="3EF8D021"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6A5554C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Unique identifier for the resource.</w:t>
            </w:r>
            <w:r>
              <w:rPr>
                <w:lang w:eastAsia="en-ZA"/>
              </w:rPr>
              <w:t xml:space="preserve"> </w:t>
            </w:r>
          </w:p>
        </w:tc>
      </w:tr>
      <w:tr w:rsidR="008E37F3" w:rsidRPr="00587DEB" w14:paraId="265D229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0F6489C" w14:textId="77777777" w:rsidR="008E37F3" w:rsidRPr="00587DEB" w:rsidRDefault="008E37F3" w:rsidP="00D12B77">
            <w:pPr>
              <w:pStyle w:val="Code0"/>
              <w:rPr>
                <w:lang w:eastAsia="en-ZA"/>
              </w:rPr>
            </w:pPr>
            <w:r w:rsidRPr="00587DEB">
              <w:rPr>
                <w:lang w:eastAsia="en-ZA"/>
              </w:rPr>
              <w:t>name</w:t>
            </w:r>
          </w:p>
        </w:tc>
        <w:tc>
          <w:tcPr>
            <w:tcW w:w="0" w:type="auto"/>
            <w:hideMark/>
          </w:tcPr>
          <w:p w14:paraId="034C33AF"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1D677E1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Term name.</w:t>
            </w:r>
            <w:r>
              <w:rPr>
                <w:lang w:eastAsia="en-ZA"/>
              </w:rPr>
              <w:t xml:space="preserve"> </w:t>
            </w:r>
            <w:r w:rsidRPr="00877F3B">
              <w:rPr>
                <w:rStyle w:val="WooNoteChar"/>
              </w:rPr>
              <w:t>(mandatory</w:t>
            </w:r>
            <w:r>
              <w:rPr>
                <w:rStyle w:val="WooNoteChar"/>
              </w:rPr>
              <w:t>)</w:t>
            </w:r>
          </w:p>
        </w:tc>
      </w:tr>
      <w:tr w:rsidR="008E37F3" w:rsidRPr="00587DEB" w14:paraId="27A75B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03D693" w14:textId="77777777" w:rsidR="008E37F3" w:rsidRPr="00587DEB" w:rsidRDefault="008E37F3" w:rsidP="00D12B77">
            <w:pPr>
              <w:pStyle w:val="Code0"/>
              <w:rPr>
                <w:lang w:eastAsia="en-ZA"/>
              </w:rPr>
            </w:pPr>
            <w:r w:rsidRPr="00587DEB">
              <w:rPr>
                <w:lang w:eastAsia="en-ZA"/>
              </w:rPr>
              <w:t>slug</w:t>
            </w:r>
          </w:p>
        </w:tc>
        <w:tc>
          <w:tcPr>
            <w:tcW w:w="0" w:type="auto"/>
            <w:hideMark/>
          </w:tcPr>
          <w:p w14:paraId="544BA8F2"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759D1E7B"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An alphanumeric identifier for the resource unique to its type.</w:t>
            </w:r>
          </w:p>
        </w:tc>
      </w:tr>
      <w:tr w:rsidR="008E37F3" w:rsidRPr="00587DEB" w14:paraId="664C9AF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A678F17" w14:textId="77777777" w:rsidR="008E37F3" w:rsidRPr="00587DEB" w:rsidRDefault="008E37F3" w:rsidP="00D12B77">
            <w:pPr>
              <w:pStyle w:val="Code0"/>
              <w:rPr>
                <w:lang w:eastAsia="en-ZA"/>
              </w:rPr>
            </w:pPr>
            <w:r w:rsidRPr="00587DEB">
              <w:rPr>
                <w:lang w:eastAsia="en-ZA"/>
              </w:rPr>
              <w:t>description</w:t>
            </w:r>
          </w:p>
        </w:tc>
        <w:tc>
          <w:tcPr>
            <w:tcW w:w="0" w:type="auto"/>
            <w:hideMark/>
          </w:tcPr>
          <w:p w14:paraId="51E93C92"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7BC5975C"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HTML description of the resource.</w:t>
            </w:r>
          </w:p>
        </w:tc>
      </w:tr>
      <w:tr w:rsidR="008E37F3" w:rsidRPr="00587DEB" w14:paraId="0EAF2F2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23E190A2" w14:textId="77777777" w:rsidR="008E37F3" w:rsidRPr="00587DEB" w:rsidRDefault="008E37F3" w:rsidP="00D12B77">
            <w:pPr>
              <w:pStyle w:val="Code0"/>
              <w:rPr>
                <w:lang w:eastAsia="en-ZA"/>
              </w:rPr>
            </w:pPr>
            <w:r w:rsidRPr="00587DEB">
              <w:rPr>
                <w:lang w:eastAsia="en-ZA"/>
              </w:rPr>
              <w:t>menu_order</w:t>
            </w:r>
          </w:p>
        </w:tc>
        <w:tc>
          <w:tcPr>
            <w:tcW w:w="0" w:type="auto"/>
            <w:hideMark/>
          </w:tcPr>
          <w:p w14:paraId="1F765259"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1941DC5A"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Menu order, used to custom sort the resource.</w:t>
            </w:r>
          </w:p>
        </w:tc>
      </w:tr>
      <w:tr w:rsidR="008E37F3" w:rsidRPr="00587DEB" w14:paraId="5A1A9A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1AFD4EF" w14:textId="77777777" w:rsidR="008E37F3" w:rsidRPr="00587DEB" w:rsidRDefault="008E37F3" w:rsidP="00D12B77">
            <w:pPr>
              <w:pStyle w:val="Code0"/>
              <w:rPr>
                <w:lang w:eastAsia="en-ZA"/>
              </w:rPr>
            </w:pPr>
            <w:r w:rsidRPr="00587DEB">
              <w:rPr>
                <w:lang w:eastAsia="en-ZA"/>
              </w:rPr>
              <w:t>count</w:t>
            </w:r>
          </w:p>
        </w:tc>
        <w:tc>
          <w:tcPr>
            <w:tcW w:w="0" w:type="auto"/>
            <w:hideMark/>
          </w:tcPr>
          <w:p w14:paraId="0188CDC3"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784A6BE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Number of published products for the resource.</w:t>
            </w:r>
            <w:r>
              <w:rPr>
                <w:lang w:eastAsia="en-ZA"/>
              </w:rPr>
              <w:t xml:space="preserve"> </w:t>
            </w:r>
            <w:r w:rsidRPr="00877F3B">
              <w:rPr>
                <w:rStyle w:val="WooNoteChar"/>
              </w:rPr>
              <w:t>(read-only)</w:t>
            </w:r>
          </w:p>
        </w:tc>
      </w:tr>
    </w:tbl>
    <w:p w14:paraId="49AE5863" w14:textId="77777777" w:rsidR="008E37F3" w:rsidRDefault="008E37F3" w:rsidP="00392A02">
      <w:pPr>
        <w:pStyle w:val="Heading5"/>
      </w:pPr>
    </w:p>
    <w:p w14:paraId="4081BC1C" w14:textId="77777777" w:rsidR="008E37F3" w:rsidRDefault="008E37F3" w:rsidP="00392A02">
      <w:pPr>
        <w:pStyle w:val="Heading5"/>
      </w:pPr>
      <w:r w:rsidRPr="00587DEB">
        <w:t>Item</w:t>
      </w:r>
      <w:r>
        <w:t xml:space="preserve"> </w:t>
      </w:r>
      <w:r w:rsidRPr="00587DEB">
        <w:t>Attribute</w:t>
      </w:r>
      <w:r>
        <w:t xml:space="preserve"> </w:t>
      </w:r>
      <w:r w:rsidRPr="00587DEB">
        <w:t>Variety</w:t>
      </w:r>
    </w:p>
    <w:p w14:paraId="0483A444" w14:textId="78108CF9" w:rsidR="006532F9" w:rsidRDefault="008E37F3" w:rsidP="008E37F3">
      <w:pPr>
        <w:rPr>
          <w:shd w:val="clear" w:color="auto" w:fill="FFFFFF"/>
        </w:rPr>
      </w:pPr>
      <w:r>
        <w:t>We store this data is a table</w:t>
      </w:r>
      <w:r w:rsidRPr="00587DEB">
        <w:t xml:space="preserve"> </w:t>
      </w:r>
      <w:r w:rsidRPr="00D12B77">
        <w:rPr>
          <w:rStyle w:val="CodeChar0"/>
        </w:rPr>
        <w:t>ItemAttributeVariety</w:t>
      </w:r>
      <w:r>
        <w:t>.</w:t>
      </w:r>
      <w:r w:rsidR="00E049C7">
        <w:t xml:space="preserve"> </w:t>
      </w:r>
      <w:r w:rsidR="006532F9">
        <w:t xml:space="preserve">Based on the Woo Attribute </w:t>
      </w:r>
      <w:r w:rsidR="00E049C7">
        <w:t>Varieties</w:t>
      </w:r>
      <w:r w:rsidR="00B52ABF">
        <w:t xml:space="preserve"> or what they call terms</w:t>
      </w:r>
      <w:r w:rsidR="002F246E">
        <w:t>,</w:t>
      </w:r>
      <w:r w:rsidR="006532F9">
        <w:t xml:space="preserve"> but a</w:t>
      </w:r>
      <w:r w:rsidR="006532F9">
        <w:rPr>
          <w:shd w:val="clear" w:color="auto" w:fill="FFFFFF"/>
        </w:rPr>
        <w:t>dded to that the fields for displaying</w:t>
      </w:r>
    </w:p>
    <w:tbl>
      <w:tblPr>
        <w:tblStyle w:val="TableGrid"/>
        <w:tblW w:w="0" w:type="auto"/>
        <w:tblLook w:val="04A0" w:firstRow="1" w:lastRow="0" w:firstColumn="1" w:lastColumn="0" w:noHBand="0" w:noVBand="1"/>
      </w:tblPr>
      <w:tblGrid>
        <w:gridCol w:w="1704"/>
        <w:gridCol w:w="1026"/>
        <w:gridCol w:w="2878"/>
      </w:tblGrid>
      <w:tr w:rsidR="00D604BB" w14:paraId="3269B4DA" w14:textId="77777777" w:rsidTr="003715F0">
        <w:tc>
          <w:tcPr>
            <w:tcW w:w="0" w:type="auto"/>
          </w:tcPr>
          <w:p w14:paraId="0DDD54AE" w14:textId="7549061B" w:rsidR="00D604BB" w:rsidRDefault="00EA3E6D" w:rsidP="00B6526F">
            <w:pPr>
              <w:pStyle w:val="Heading4"/>
              <w:outlineLvl w:val="3"/>
              <w:rPr>
                <w:shd w:val="clear" w:color="auto" w:fill="FFFFFF"/>
              </w:rPr>
            </w:pPr>
            <w:r w:rsidRPr="00EA3E6D">
              <w:rPr>
                <w:shd w:val="clear" w:color="auto" w:fill="FFFFFF"/>
              </w:rPr>
              <w:t>Field name</w:t>
            </w:r>
          </w:p>
        </w:tc>
        <w:tc>
          <w:tcPr>
            <w:tcW w:w="0" w:type="auto"/>
          </w:tcPr>
          <w:p w14:paraId="7F065F70" w14:textId="77777777" w:rsidR="00D604BB" w:rsidRDefault="00D604BB" w:rsidP="00B6526F">
            <w:pPr>
              <w:pStyle w:val="Heading4"/>
              <w:outlineLvl w:val="3"/>
              <w:rPr>
                <w:shd w:val="clear" w:color="auto" w:fill="FFFFFF"/>
              </w:rPr>
            </w:pPr>
            <w:r>
              <w:rPr>
                <w:shd w:val="clear" w:color="auto" w:fill="FFFFFF"/>
              </w:rPr>
              <w:t>Type</w:t>
            </w:r>
          </w:p>
        </w:tc>
        <w:tc>
          <w:tcPr>
            <w:tcW w:w="0" w:type="auto"/>
          </w:tcPr>
          <w:p w14:paraId="32884FCA" w14:textId="77777777" w:rsidR="00D604BB" w:rsidRDefault="00D604BB" w:rsidP="00B6526F">
            <w:pPr>
              <w:pStyle w:val="Heading4"/>
              <w:outlineLvl w:val="3"/>
              <w:rPr>
                <w:shd w:val="clear" w:color="auto" w:fill="FFFFFF"/>
              </w:rPr>
            </w:pPr>
            <w:r>
              <w:rPr>
                <w:shd w:val="clear" w:color="auto" w:fill="FFFFFF"/>
              </w:rPr>
              <w:t>Comments</w:t>
            </w:r>
          </w:p>
        </w:tc>
      </w:tr>
      <w:tr w:rsidR="00D604BB" w14:paraId="71A41595" w14:textId="77777777" w:rsidTr="003715F0">
        <w:tc>
          <w:tcPr>
            <w:tcW w:w="0" w:type="auto"/>
          </w:tcPr>
          <w:p w14:paraId="1C4BD914" w14:textId="1F233453" w:rsidR="00D604BB" w:rsidRPr="00D12B77" w:rsidRDefault="00D604BB" w:rsidP="00D12B77">
            <w:pPr>
              <w:pStyle w:val="Code0"/>
            </w:pPr>
            <w:r w:rsidRPr="00D12B77">
              <w:t>Item</w:t>
            </w:r>
            <w:r w:rsidR="00DE5710" w:rsidRPr="00D12B77">
              <w:t>AttributeVariety</w:t>
            </w:r>
            <w:r w:rsidRPr="00D12B77">
              <w:t>ID</w:t>
            </w:r>
          </w:p>
        </w:tc>
        <w:tc>
          <w:tcPr>
            <w:tcW w:w="0" w:type="auto"/>
          </w:tcPr>
          <w:p w14:paraId="24D38B7D" w14:textId="3D323761" w:rsidR="00D604BB" w:rsidRDefault="006D643F" w:rsidP="00FE3BCB">
            <w:pPr>
              <w:pStyle w:val="CodeDetails"/>
              <w:rPr>
                <w:shd w:val="clear" w:color="auto" w:fill="FFFFFF"/>
              </w:rPr>
            </w:pPr>
            <w:r>
              <w:rPr>
                <w:shd w:val="clear" w:color="auto" w:fill="FFFFFF"/>
              </w:rPr>
              <w:t>GUID</w:t>
            </w:r>
          </w:p>
        </w:tc>
        <w:tc>
          <w:tcPr>
            <w:tcW w:w="0" w:type="auto"/>
          </w:tcPr>
          <w:p w14:paraId="629B0F3A" w14:textId="77777777" w:rsidR="00D604BB" w:rsidRDefault="00D604BB" w:rsidP="00FE3BCB">
            <w:pPr>
              <w:pStyle w:val="CodeDetails"/>
              <w:rPr>
                <w:shd w:val="clear" w:color="auto" w:fill="FFFFFF"/>
              </w:rPr>
            </w:pPr>
            <w:r>
              <w:rPr>
                <w:shd w:val="clear" w:color="auto" w:fill="FFFFFF"/>
              </w:rPr>
              <w:t>Pk</w:t>
            </w:r>
          </w:p>
        </w:tc>
      </w:tr>
      <w:tr w:rsidR="00D604BB" w14:paraId="2E92BC6C" w14:textId="77777777" w:rsidTr="003715F0">
        <w:tc>
          <w:tcPr>
            <w:tcW w:w="0" w:type="auto"/>
          </w:tcPr>
          <w:p w14:paraId="3EDFACB3" w14:textId="4AAEC4F9" w:rsidR="00D604BB" w:rsidRPr="00D12B77" w:rsidRDefault="00D604BB" w:rsidP="00D12B77">
            <w:pPr>
              <w:pStyle w:val="Code0"/>
            </w:pPr>
            <w:r w:rsidRPr="00D12B77">
              <w:t>ItemAttributeID</w:t>
            </w:r>
          </w:p>
        </w:tc>
        <w:tc>
          <w:tcPr>
            <w:tcW w:w="0" w:type="auto"/>
          </w:tcPr>
          <w:p w14:paraId="25F11BAE" w14:textId="228F4F37" w:rsidR="00D604BB" w:rsidRDefault="006D643F" w:rsidP="00FE3BCB">
            <w:pPr>
              <w:pStyle w:val="CodeDetails"/>
              <w:rPr>
                <w:shd w:val="clear" w:color="auto" w:fill="FFFFFF"/>
              </w:rPr>
            </w:pPr>
            <w:r>
              <w:rPr>
                <w:shd w:val="clear" w:color="auto" w:fill="FFFFFF"/>
              </w:rPr>
              <w:t>GUID</w:t>
            </w:r>
          </w:p>
        </w:tc>
        <w:tc>
          <w:tcPr>
            <w:tcW w:w="0" w:type="auto"/>
          </w:tcPr>
          <w:p w14:paraId="2DBFB515" w14:textId="72A3BBCF" w:rsidR="00D604BB" w:rsidRDefault="00D83473" w:rsidP="00FE3BCB">
            <w:pPr>
              <w:pStyle w:val="CodeDetails"/>
              <w:rPr>
                <w:shd w:val="clear" w:color="auto" w:fill="FFFFFF"/>
              </w:rPr>
            </w:pPr>
            <w:r>
              <w:rPr>
                <w:shd w:val="clear" w:color="auto" w:fill="FFFFFF"/>
              </w:rPr>
              <w:t>P</w:t>
            </w:r>
            <w:r w:rsidR="00D604BB">
              <w:rPr>
                <w:shd w:val="clear" w:color="auto" w:fill="FFFFFF"/>
              </w:rPr>
              <w:t>arent</w:t>
            </w:r>
            <w:r w:rsidR="00A0710C">
              <w:rPr>
                <w:shd w:val="clear" w:color="auto" w:fill="FFFFFF"/>
              </w:rPr>
              <w:t xml:space="preserve"> or null</w:t>
            </w:r>
          </w:p>
        </w:tc>
      </w:tr>
      <w:tr w:rsidR="00AC5B92" w14:paraId="4765EB90" w14:textId="77777777" w:rsidTr="003715F0">
        <w:tc>
          <w:tcPr>
            <w:tcW w:w="0" w:type="auto"/>
          </w:tcPr>
          <w:p w14:paraId="1E4BC388" w14:textId="35C64D69" w:rsidR="00AC5B92" w:rsidRPr="00D12B77" w:rsidRDefault="00C42469" w:rsidP="00D12B77">
            <w:pPr>
              <w:pStyle w:val="Code0"/>
            </w:pPr>
            <w:r w:rsidRPr="00D12B77">
              <w:t>VarietyName</w:t>
            </w:r>
          </w:p>
        </w:tc>
        <w:tc>
          <w:tcPr>
            <w:tcW w:w="0" w:type="auto"/>
          </w:tcPr>
          <w:p w14:paraId="5B98FACB" w14:textId="4B9E0552" w:rsidR="00AC5B92" w:rsidRDefault="00CA5E67" w:rsidP="00FE3BCB">
            <w:pPr>
              <w:pStyle w:val="CodeDetails"/>
              <w:rPr>
                <w:shd w:val="clear" w:color="auto" w:fill="FFFFFF"/>
              </w:rPr>
            </w:pPr>
            <w:proofErr w:type="gramStart"/>
            <w:r>
              <w:rPr>
                <w:shd w:val="clear" w:color="auto" w:fill="FFFFFF"/>
              </w:rPr>
              <w:t>String(</w:t>
            </w:r>
            <w:proofErr w:type="gramEnd"/>
            <w:r>
              <w:rPr>
                <w:shd w:val="clear" w:color="auto" w:fill="FFFFFF"/>
              </w:rPr>
              <w:t>100)</w:t>
            </w:r>
          </w:p>
        </w:tc>
        <w:tc>
          <w:tcPr>
            <w:tcW w:w="0" w:type="auto"/>
          </w:tcPr>
          <w:p w14:paraId="16DA150A" w14:textId="226AA35F" w:rsidR="00AC5B92" w:rsidRDefault="0079144B" w:rsidP="00FE3BCB">
            <w:pPr>
              <w:pStyle w:val="CodeDetails"/>
              <w:rPr>
                <w:shd w:val="clear" w:color="auto" w:fill="FFFFFF"/>
              </w:rPr>
            </w:pPr>
            <w:r>
              <w:rPr>
                <w:shd w:val="clear" w:color="auto" w:fill="FFFFFF"/>
              </w:rPr>
              <w:t>R</w:t>
            </w:r>
            <w:r w:rsidR="00CA5E67">
              <w:rPr>
                <w:shd w:val="clear" w:color="auto" w:fill="FFFFFF"/>
              </w:rPr>
              <w:t>equired</w:t>
            </w:r>
            <w:r>
              <w:rPr>
                <w:shd w:val="clear" w:color="auto" w:fill="FFFFFF"/>
              </w:rPr>
              <w:t>, indexed</w:t>
            </w:r>
          </w:p>
        </w:tc>
      </w:tr>
      <w:tr w:rsidR="006D643F" w14:paraId="704CEA39" w14:textId="77777777" w:rsidTr="003715F0">
        <w:tc>
          <w:tcPr>
            <w:tcW w:w="0" w:type="auto"/>
          </w:tcPr>
          <w:p w14:paraId="4387518A" w14:textId="27409EE8" w:rsidR="006D643F" w:rsidRPr="00D12B77" w:rsidRDefault="006D643F" w:rsidP="00D12B77">
            <w:pPr>
              <w:pStyle w:val="Code0"/>
            </w:pPr>
            <w:r w:rsidRPr="00D12B77">
              <w:t>UoMID</w:t>
            </w:r>
            <w:r w:rsidR="00751E32" w:rsidRPr="00D12B77">
              <w:t>?</w:t>
            </w:r>
          </w:p>
        </w:tc>
        <w:tc>
          <w:tcPr>
            <w:tcW w:w="0" w:type="auto"/>
          </w:tcPr>
          <w:p w14:paraId="394FFC9E" w14:textId="5971668C" w:rsidR="006D643F" w:rsidRDefault="006D643F" w:rsidP="00FE3BCB">
            <w:pPr>
              <w:pStyle w:val="CodeDetails"/>
              <w:rPr>
                <w:shd w:val="clear" w:color="auto" w:fill="FFFFFF"/>
              </w:rPr>
            </w:pPr>
            <w:r>
              <w:rPr>
                <w:shd w:val="clear" w:color="auto" w:fill="FFFFFF"/>
              </w:rPr>
              <w:t>GUID</w:t>
            </w:r>
          </w:p>
        </w:tc>
        <w:tc>
          <w:tcPr>
            <w:tcW w:w="0" w:type="auto"/>
          </w:tcPr>
          <w:p w14:paraId="4C9AF8F0" w14:textId="39AA786B" w:rsidR="006D643F" w:rsidRDefault="00751E32" w:rsidP="00FE3BCB">
            <w:pPr>
              <w:pStyle w:val="CodeDetails"/>
              <w:rPr>
                <w:shd w:val="clear" w:color="auto" w:fill="FFFFFF"/>
              </w:rPr>
            </w:pPr>
            <w:r>
              <w:rPr>
                <w:shd w:val="clear" w:color="auto" w:fill="FFFFFF"/>
              </w:rPr>
              <w:t xml:space="preserve">Optional (set by user) linked to </w:t>
            </w:r>
            <w:r w:rsidR="00FD2678">
              <w:rPr>
                <w:shd w:val="clear" w:color="auto" w:fill="FFFFFF"/>
              </w:rPr>
              <w:t>UoM</w:t>
            </w:r>
          </w:p>
        </w:tc>
      </w:tr>
      <w:tr w:rsidR="00D83473" w14:paraId="7B8D58B4" w14:textId="77777777" w:rsidTr="003715F0">
        <w:tc>
          <w:tcPr>
            <w:tcW w:w="0" w:type="auto"/>
          </w:tcPr>
          <w:p w14:paraId="5CB2B07A" w14:textId="37D0A595" w:rsidR="00D83473" w:rsidRPr="00D12B77" w:rsidRDefault="00621A04" w:rsidP="00D12B77">
            <w:pPr>
              <w:pStyle w:val="Code0"/>
            </w:pPr>
            <w:r w:rsidRPr="00D12B77">
              <w:t>Sort</w:t>
            </w:r>
            <w:r w:rsidR="00D83473" w:rsidRPr="00D12B77">
              <w:t>Order</w:t>
            </w:r>
          </w:p>
        </w:tc>
        <w:tc>
          <w:tcPr>
            <w:tcW w:w="0" w:type="auto"/>
          </w:tcPr>
          <w:p w14:paraId="4E2915D5" w14:textId="4A0C0477" w:rsidR="00D83473" w:rsidRDefault="00D83473" w:rsidP="00FE3BCB">
            <w:pPr>
              <w:pStyle w:val="CodeDetails"/>
              <w:rPr>
                <w:shd w:val="clear" w:color="auto" w:fill="FFFFFF"/>
              </w:rPr>
            </w:pPr>
            <w:r>
              <w:rPr>
                <w:shd w:val="clear" w:color="auto" w:fill="FFFFFF"/>
              </w:rPr>
              <w:t>Int</w:t>
            </w:r>
          </w:p>
        </w:tc>
        <w:tc>
          <w:tcPr>
            <w:tcW w:w="0" w:type="auto"/>
          </w:tcPr>
          <w:p w14:paraId="19375A3B" w14:textId="0C886C60" w:rsidR="00D83473" w:rsidRDefault="00D83473" w:rsidP="00FE3BCB">
            <w:pPr>
              <w:pStyle w:val="CodeDetails"/>
              <w:rPr>
                <w:shd w:val="clear" w:color="auto" w:fill="FFFFFF"/>
              </w:rPr>
            </w:pPr>
            <w:r>
              <w:rPr>
                <w:shd w:val="clear" w:color="auto" w:fill="FFFFFF"/>
              </w:rPr>
              <w:t>Number for order</w:t>
            </w:r>
          </w:p>
        </w:tc>
      </w:tr>
      <w:tr w:rsidR="006532F9" w14:paraId="67C113A3" w14:textId="77777777" w:rsidTr="003715F0">
        <w:tc>
          <w:tcPr>
            <w:tcW w:w="0" w:type="auto"/>
          </w:tcPr>
          <w:p w14:paraId="1425D70B" w14:textId="1F55777E" w:rsidR="006532F9" w:rsidRPr="00D12B77" w:rsidRDefault="007E5BE7" w:rsidP="00D12B77">
            <w:pPr>
              <w:pStyle w:val="Code0"/>
            </w:pPr>
            <w:r w:rsidRPr="00D12B77">
              <w:t>Symbol</w:t>
            </w:r>
          </w:p>
        </w:tc>
        <w:tc>
          <w:tcPr>
            <w:tcW w:w="0" w:type="auto"/>
          </w:tcPr>
          <w:p w14:paraId="0AB78B41" w14:textId="64722AFC" w:rsidR="006532F9" w:rsidRDefault="007E5BE7" w:rsidP="00FE3BCB">
            <w:pPr>
              <w:pStyle w:val="CodeDetails"/>
              <w:rPr>
                <w:shd w:val="clear" w:color="auto" w:fill="FFFFFF"/>
              </w:rPr>
            </w:pPr>
            <w:proofErr w:type="gramStart"/>
            <w:r>
              <w:rPr>
                <w:shd w:val="clear" w:color="auto" w:fill="FFFFFF"/>
              </w:rPr>
              <w:t>String(</w:t>
            </w:r>
            <w:proofErr w:type="gramEnd"/>
            <w:r>
              <w:rPr>
                <w:shd w:val="clear" w:color="auto" w:fill="FFFFFF"/>
              </w:rPr>
              <w:t>2)</w:t>
            </w:r>
          </w:p>
        </w:tc>
        <w:tc>
          <w:tcPr>
            <w:tcW w:w="0" w:type="auto"/>
          </w:tcPr>
          <w:p w14:paraId="3E65F050" w14:textId="4CC064F4" w:rsidR="006532F9" w:rsidRDefault="007E5BE7" w:rsidP="00FE3BCB">
            <w:pPr>
              <w:pStyle w:val="CodeDetails"/>
              <w:rPr>
                <w:shd w:val="clear" w:color="auto" w:fill="FFFFFF"/>
              </w:rPr>
            </w:pPr>
            <w:r>
              <w:rPr>
                <w:shd w:val="clear" w:color="auto" w:fill="FFFFFF"/>
              </w:rPr>
              <w:t>For display</w:t>
            </w:r>
          </w:p>
        </w:tc>
      </w:tr>
      <w:tr w:rsidR="006532F9" w14:paraId="1EF32C75" w14:textId="77777777" w:rsidTr="003715F0">
        <w:tc>
          <w:tcPr>
            <w:tcW w:w="0" w:type="auto"/>
          </w:tcPr>
          <w:p w14:paraId="6AE4BAEC" w14:textId="43066D22" w:rsidR="006532F9" w:rsidRPr="00D12B77" w:rsidRDefault="0093294D" w:rsidP="00D12B77">
            <w:pPr>
              <w:pStyle w:val="Code0"/>
            </w:pPr>
            <w:r w:rsidRPr="00D12B77">
              <w:t>FG</w:t>
            </w:r>
            <w:r w:rsidR="007E5BE7" w:rsidRPr="00D12B77">
              <w:t>Colour</w:t>
            </w:r>
          </w:p>
        </w:tc>
        <w:tc>
          <w:tcPr>
            <w:tcW w:w="0" w:type="auto"/>
          </w:tcPr>
          <w:p w14:paraId="63E3DF4D" w14:textId="5FCF9343" w:rsidR="006532F9" w:rsidRDefault="007E5BE7" w:rsidP="00FE3BCB">
            <w:pPr>
              <w:pStyle w:val="CodeDetails"/>
              <w:rPr>
                <w:shd w:val="clear" w:color="auto" w:fill="FFFFFF"/>
              </w:rPr>
            </w:pPr>
            <w:proofErr w:type="gramStart"/>
            <w:r>
              <w:rPr>
                <w:shd w:val="clear" w:color="auto" w:fill="FFFFFF"/>
              </w:rPr>
              <w:t>String(</w:t>
            </w:r>
            <w:proofErr w:type="gramEnd"/>
            <w:r w:rsidR="0093294D">
              <w:rPr>
                <w:shd w:val="clear" w:color="auto" w:fill="FFFFFF"/>
              </w:rPr>
              <w:t>11)</w:t>
            </w:r>
          </w:p>
        </w:tc>
        <w:tc>
          <w:tcPr>
            <w:tcW w:w="0" w:type="auto"/>
          </w:tcPr>
          <w:p w14:paraId="37FA78A5" w14:textId="05043650" w:rsidR="006532F9" w:rsidRDefault="0093294D" w:rsidP="00FE3BCB">
            <w:pPr>
              <w:pStyle w:val="CodeDetails"/>
              <w:rPr>
                <w:shd w:val="clear" w:color="auto" w:fill="FFFFFF"/>
              </w:rPr>
            </w:pPr>
            <w:r>
              <w:rPr>
                <w:shd w:val="clear" w:color="auto" w:fill="FFFFFF"/>
              </w:rPr>
              <w:t>For display</w:t>
            </w:r>
          </w:p>
        </w:tc>
      </w:tr>
      <w:tr w:rsidR="0093294D" w14:paraId="7A540E4C" w14:textId="77777777" w:rsidTr="003715F0">
        <w:tc>
          <w:tcPr>
            <w:tcW w:w="0" w:type="auto"/>
          </w:tcPr>
          <w:p w14:paraId="5DC0B7FB" w14:textId="19CFF9F0" w:rsidR="0093294D" w:rsidRPr="00D12B77" w:rsidRDefault="0093294D" w:rsidP="00D12B77">
            <w:pPr>
              <w:pStyle w:val="Code0"/>
            </w:pPr>
            <w:r w:rsidRPr="00D12B77">
              <w:t>BGColour</w:t>
            </w:r>
          </w:p>
        </w:tc>
        <w:tc>
          <w:tcPr>
            <w:tcW w:w="0" w:type="auto"/>
          </w:tcPr>
          <w:p w14:paraId="455F0B93" w14:textId="0D28F745" w:rsidR="0093294D" w:rsidRDefault="0093294D" w:rsidP="00FE3BCB">
            <w:pPr>
              <w:pStyle w:val="CodeDetails"/>
              <w:rPr>
                <w:shd w:val="clear" w:color="auto" w:fill="FFFFFF"/>
              </w:rPr>
            </w:pPr>
            <w:proofErr w:type="gramStart"/>
            <w:r>
              <w:rPr>
                <w:shd w:val="clear" w:color="auto" w:fill="FFFFFF"/>
              </w:rPr>
              <w:t>String(</w:t>
            </w:r>
            <w:proofErr w:type="gramEnd"/>
            <w:r>
              <w:rPr>
                <w:shd w:val="clear" w:color="auto" w:fill="FFFFFF"/>
              </w:rPr>
              <w:t>11)</w:t>
            </w:r>
          </w:p>
        </w:tc>
        <w:tc>
          <w:tcPr>
            <w:tcW w:w="0" w:type="auto"/>
          </w:tcPr>
          <w:p w14:paraId="6A4BD5C0" w14:textId="0BDD00C7" w:rsidR="0093294D" w:rsidRDefault="0093294D" w:rsidP="00FE3BCB">
            <w:pPr>
              <w:pStyle w:val="CodeDetails"/>
              <w:rPr>
                <w:shd w:val="clear" w:color="auto" w:fill="FFFFFF"/>
              </w:rPr>
            </w:pPr>
            <w:r>
              <w:rPr>
                <w:shd w:val="clear" w:color="auto" w:fill="FFFFFF"/>
              </w:rPr>
              <w:t>For display</w:t>
            </w:r>
          </w:p>
        </w:tc>
      </w:tr>
      <w:tr w:rsidR="00D779F5" w14:paraId="68343226" w14:textId="77777777" w:rsidTr="00D779F5">
        <w:tc>
          <w:tcPr>
            <w:tcW w:w="0" w:type="auto"/>
          </w:tcPr>
          <w:p w14:paraId="6CFAE4E9" w14:textId="77777777" w:rsidR="00D779F5" w:rsidRPr="00D12B77" w:rsidRDefault="00D779F5" w:rsidP="00D12B77">
            <w:pPr>
              <w:pStyle w:val="Code0"/>
            </w:pPr>
            <w:r w:rsidRPr="00D12B77">
              <w:t>Notes</w:t>
            </w:r>
          </w:p>
        </w:tc>
        <w:tc>
          <w:tcPr>
            <w:tcW w:w="0" w:type="auto"/>
          </w:tcPr>
          <w:p w14:paraId="702CA0B9" w14:textId="71CB8CD5" w:rsidR="00D779F5" w:rsidRDefault="00D779F5" w:rsidP="00FE3BCB">
            <w:pPr>
              <w:pStyle w:val="CodeDetails"/>
              <w:rPr>
                <w:shd w:val="clear" w:color="auto" w:fill="FFFFFF"/>
              </w:rPr>
            </w:pPr>
            <w:r>
              <w:rPr>
                <w:shd w:val="clear" w:color="auto" w:fill="FFFFFF"/>
              </w:rPr>
              <w:t>String</w:t>
            </w:r>
          </w:p>
        </w:tc>
        <w:tc>
          <w:tcPr>
            <w:tcW w:w="0" w:type="auto"/>
          </w:tcPr>
          <w:p w14:paraId="7B1ED091" w14:textId="77777777" w:rsidR="00D779F5" w:rsidRDefault="00D779F5" w:rsidP="00FE3BCB">
            <w:pPr>
              <w:pStyle w:val="CodeDetails"/>
              <w:rPr>
                <w:shd w:val="clear" w:color="auto" w:fill="FFFFFF"/>
              </w:rPr>
            </w:pPr>
          </w:p>
        </w:tc>
      </w:tr>
    </w:tbl>
    <w:p w14:paraId="515E68E3" w14:textId="77777777" w:rsidR="006532F9" w:rsidRDefault="006532F9" w:rsidP="00C20FA5">
      <w:pPr>
        <w:rPr>
          <w:shd w:val="clear" w:color="auto" w:fill="FFFFFF"/>
        </w:rPr>
      </w:pPr>
    </w:p>
    <w:p w14:paraId="4684B03E" w14:textId="53F1C194" w:rsidR="00471C91" w:rsidRDefault="00471C91" w:rsidP="00FD2678">
      <w:pPr>
        <w:pStyle w:val="Heading4"/>
        <w:rPr>
          <w:shd w:val="clear" w:color="auto" w:fill="FFFFFF"/>
        </w:rPr>
      </w:pPr>
      <w:r w:rsidRPr="00FD2678">
        <w:t>Woo</w:t>
      </w:r>
      <w:r w:rsidR="00D12B77">
        <w:t xml:space="preserve"> </w:t>
      </w:r>
      <w:r w:rsidRPr="00FD2678">
        <w:t>Link</w:t>
      </w:r>
    </w:p>
    <w:p w14:paraId="64BB6347" w14:textId="703C62F9" w:rsidR="00237270" w:rsidRDefault="00237270" w:rsidP="00C20FA5">
      <w:pPr>
        <w:rPr>
          <w:shd w:val="clear" w:color="auto" w:fill="FFFFFF"/>
        </w:rPr>
      </w:pPr>
      <w:r>
        <w:rPr>
          <w:shd w:val="clear" w:color="auto" w:fill="FFFFFF"/>
        </w:rPr>
        <w:t xml:space="preserve">Use these </w:t>
      </w:r>
      <w:r w:rsidR="0080026D">
        <w:rPr>
          <w:shd w:val="clear" w:color="auto" w:fill="FFFFFF"/>
        </w:rPr>
        <w:t>T</w:t>
      </w:r>
      <w:r>
        <w:rPr>
          <w:shd w:val="clear" w:color="auto" w:fill="FFFFFF"/>
        </w:rPr>
        <w:t xml:space="preserve">able to link, and if the </w:t>
      </w:r>
      <w:proofErr w:type="spellStart"/>
      <w:r>
        <w:rPr>
          <w:shd w:val="clear" w:color="auto" w:fill="FFFFFF"/>
        </w:rPr>
        <w:t>WooSetting</w:t>
      </w:r>
      <w:r w:rsidR="00D12B77">
        <w:rPr>
          <w:shd w:val="clear" w:color="auto" w:fill="FFFFFF"/>
        </w:rPr>
        <w:t>s</w:t>
      </w:r>
      <w:proofErr w:type="spellEnd"/>
      <w:r>
        <w:rPr>
          <w:shd w:val="clear" w:color="auto" w:fill="FFFFFF"/>
        </w:rPr>
        <w:t xml:space="preserve"> is</w:t>
      </w:r>
      <w:r w:rsidR="00AC56ED">
        <w:rPr>
          <w:shd w:val="clear" w:color="auto" w:fill="FFFFFF"/>
        </w:rPr>
        <w:t xml:space="preserve"> set to Import</w:t>
      </w:r>
      <w:r w:rsidR="00A6506A">
        <w:rPr>
          <w:shd w:val="clear" w:color="auto" w:fill="FFFFFF"/>
        </w:rPr>
        <w:t xml:space="preserve"> </w:t>
      </w:r>
      <w:r w:rsidR="00A6506A">
        <w:t>Attributes</w:t>
      </w:r>
    </w:p>
    <w:p w14:paraId="537C9E73" w14:textId="4F770E95" w:rsidR="00237270" w:rsidRPr="0031505C" w:rsidRDefault="00237270" w:rsidP="00392A02">
      <w:pPr>
        <w:pStyle w:val="Heading5"/>
      </w:pPr>
      <w:proofErr w:type="spellStart"/>
      <w:r w:rsidRPr="0031505C">
        <w:t>Wo</w:t>
      </w:r>
      <w:r w:rsidR="00E159C6" w:rsidRPr="0031505C">
        <w:t>oProduct</w:t>
      </w:r>
      <w:r w:rsidRPr="0031505C">
        <w:t>AttributeMapping</w:t>
      </w:r>
      <w:proofErr w:type="spellEnd"/>
    </w:p>
    <w:tbl>
      <w:tblPr>
        <w:tblStyle w:val="TableGrid"/>
        <w:tblW w:w="0" w:type="auto"/>
        <w:tblLook w:val="04A0" w:firstRow="1" w:lastRow="0" w:firstColumn="1" w:lastColumn="0" w:noHBand="0" w:noVBand="1"/>
      </w:tblPr>
      <w:tblGrid>
        <w:gridCol w:w="1792"/>
        <w:gridCol w:w="747"/>
        <w:gridCol w:w="6257"/>
      </w:tblGrid>
      <w:tr w:rsidR="00A6506A" w14:paraId="7FEC72B7" w14:textId="77777777" w:rsidTr="003715F0">
        <w:tc>
          <w:tcPr>
            <w:tcW w:w="0" w:type="auto"/>
          </w:tcPr>
          <w:p w14:paraId="39FC2DC2" w14:textId="77777777" w:rsidR="00A6506A" w:rsidRDefault="00A6506A"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1A743CED" w14:textId="77777777" w:rsidR="00A6506A" w:rsidRDefault="00A6506A" w:rsidP="00B6526F">
            <w:pPr>
              <w:pStyle w:val="Heading4"/>
              <w:outlineLvl w:val="3"/>
              <w:rPr>
                <w:shd w:val="clear" w:color="auto" w:fill="FFFFFF"/>
              </w:rPr>
            </w:pPr>
            <w:r>
              <w:rPr>
                <w:shd w:val="clear" w:color="auto" w:fill="FFFFFF"/>
              </w:rPr>
              <w:t>Type</w:t>
            </w:r>
          </w:p>
        </w:tc>
        <w:tc>
          <w:tcPr>
            <w:tcW w:w="0" w:type="auto"/>
          </w:tcPr>
          <w:p w14:paraId="78521494" w14:textId="77777777" w:rsidR="00A6506A" w:rsidRDefault="00A6506A" w:rsidP="00B6526F">
            <w:pPr>
              <w:pStyle w:val="Heading4"/>
              <w:outlineLvl w:val="3"/>
              <w:rPr>
                <w:shd w:val="clear" w:color="auto" w:fill="FFFFFF"/>
              </w:rPr>
            </w:pPr>
            <w:r>
              <w:rPr>
                <w:shd w:val="clear" w:color="auto" w:fill="FFFFFF"/>
              </w:rPr>
              <w:t>Comments</w:t>
            </w:r>
          </w:p>
        </w:tc>
      </w:tr>
      <w:tr w:rsidR="00A6506A" w14:paraId="611345F3" w14:textId="77777777" w:rsidTr="003715F0">
        <w:tc>
          <w:tcPr>
            <w:tcW w:w="0" w:type="auto"/>
          </w:tcPr>
          <w:p w14:paraId="2CF9C78C" w14:textId="3EEC0487" w:rsidR="00A6506A" w:rsidRDefault="00A6506A" w:rsidP="00FE3BCB">
            <w:pPr>
              <w:pStyle w:val="Code0"/>
              <w:rPr>
                <w:shd w:val="clear" w:color="auto" w:fill="FFFFFF"/>
              </w:rPr>
            </w:pPr>
            <w:r>
              <w:rPr>
                <w:shd w:val="clear" w:color="auto" w:fill="FFFFFF"/>
              </w:rPr>
              <w:t>ItemAttributeID</w:t>
            </w:r>
          </w:p>
        </w:tc>
        <w:tc>
          <w:tcPr>
            <w:tcW w:w="0" w:type="auto"/>
          </w:tcPr>
          <w:p w14:paraId="05692373" w14:textId="77777777" w:rsidR="00A6506A" w:rsidRDefault="00A6506A" w:rsidP="00B6526F">
            <w:pPr>
              <w:rPr>
                <w:shd w:val="clear" w:color="auto" w:fill="FFFFFF"/>
              </w:rPr>
            </w:pPr>
            <w:r>
              <w:rPr>
                <w:shd w:val="clear" w:color="auto" w:fill="FFFFFF"/>
              </w:rPr>
              <w:t>Int</w:t>
            </w:r>
          </w:p>
        </w:tc>
        <w:tc>
          <w:tcPr>
            <w:tcW w:w="0" w:type="auto"/>
          </w:tcPr>
          <w:p w14:paraId="2D81A13C" w14:textId="7E9C089A" w:rsidR="00A6506A" w:rsidRDefault="00A6506A" w:rsidP="00B6526F">
            <w:pPr>
              <w:rPr>
                <w:shd w:val="clear" w:color="auto" w:fill="FFFFFF"/>
              </w:rPr>
            </w:pPr>
            <w:r>
              <w:rPr>
                <w:shd w:val="clear" w:color="auto" w:fill="FFFFFF"/>
              </w:rPr>
              <w:t>Pk</w:t>
            </w:r>
            <w:r w:rsidR="00B37C84">
              <w:rPr>
                <w:shd w:val="clear" w:color="auto" w:fill="FFFFFF"/>
              </w:rPr>
              <w:t xml:space="preserve"> with </w:t>
            </w:r>
            <w:proofErr w:type="spellStart"/>
            <w:r w:rsidR="00B37C84">
              <w:rPr>
                <w:shd w:val="clear" w:color="auto" w:fill="FFFFFF"/>
              </w:rPr>
              <w:t>WooProdu</w:t>
            </w:r>
            <w:r w:rsidR="003715F0">
              <w:rPr>
                <w:shd w:val="clear" w:color="auto" w:fill="FFFFFF"/>
              </w:rPr>
              <w:t>ctAttribID</w:t>
            </w:r>
            <w:proofErr w:type="spellEnd"/>
          </w:p>
        </w:tc>
      </w:tr>
      <w:tr w:rsidR="00A6506A" w14:paraId="42E51873" w14:textId="77777777" w:rsidTr="003715F0">
        <w:tc>
          <w:tcPr>
            <w:tcW w:w="0" w:type="auto"/>
          </w:tcPr>
          <w:p w14:paraId="3B6F5C3C" w14:textId="2A2F1CF0" w:rsidR="00A6506A" w:rsidRDefault="00A6506A" w:rsidP="00FE3BCB">
            <w:pPr>
              <w:pStyle w:val="Code0"/>
              <w:rPr>
                <w:shd w:val="clear" w:color="auto" w:fill="FFFFFF"/>
              </w:rPr>
            </w:pPr>
            <w:r>
              <w:rPr>
                <w:shd w:val="clear" w:color="auto" w:fill="FFFFFF"/>
              </w:rPr>
              <w:t>Woo</w:t>
            </w:r>
            <w:r w:rsidR="00B37C84">
              <w:rPr>
                <w:shd w:val="clear" w:color="auto" w:fill="FFFFFF"/>
              </w:rPr>
              <w:t>Product</w:t>
            </w:r>
            <w:r>
              <w:rPr>
                <w:shd w:val="clear" w:color="auto" w:fill="FFFFFF"/>
              </w:rPr>
              <w:t>AttributeID</w:t>
            </w:r>
          </w:p>
        </w:tc>
        <w:tc>
          <w:tcPr>
            <w:tcW w:w="0" w:type="auto"/>
          </w:tcPr>
          <w:p w14:paraId="3A324549" w14:textId="32477CED" w:rsidR="00A6506A" w:rsidRDefault="00476699" w:rsidP="00B6526F">
            <w:pPr>
              <w:rPr>
                <w:shd w:val="clear" w:color="auto" w:fill="FFFFFF"/>
              </w:rPr>
            </w:pPr>
            <w:r>
              <w:rPr>
                <w:shd w:val="clear" w:color="auto" w:fill="FFFFFF"/>
              </w:rPr>
              <w:t>Int</w:t>
            </w:r>
          </w:p>
        </w:tc>
        <w:tc>
          <w:tcPr>
            <w:tcW w:w="0" w:type="auto"/>
          </w:tcPr>
          <w:p w14:paraId="3598D30B" w14:textId="1944A026" w:rsidR="00A6506A" w:rsidRDefault="00476699" w:rsidP="00B6526F">
            <w:pPr>
              <w:rPr>
                <w:shd w:val="clear" w:color="auto" w:fill="FFFFFF"/>
              </w:rPr>
            </w:pPr>
            <w:r>
              <w:rPr>
                <w:shd w:val="clear" w:color="auto" w:fill="FFFFFF"/>
              </w:rPr>
              <w:t>Links to woo attribute</w:t>
            </w:r>
          </w:p>
        </w:tc>
      </w:tr>
      <w:tr w:rsidR="009E031C" w14:paraId="00B056DD" w14:textId="77777777" w:rsidTr="009E031C">
        <w:tc>
          <w:tcPr>
            <w:tcW w:w="0" w:type="auto"/>
          </w:tcPr>
          <w:p w14:paraId="5B555E61" w14:textId="77777777" w:rsidR="009E031C" w:rsidRDefault="009E031C" w:rsidP="00FE3BCB">
            <w:pPr>
              <w:pStyle w:val="Code0"/>
              <w:rPr>
                <w:shd w:val="clear" w:color="auto" w:fill="FFFFFF"/>
              </w:rPr>
            </w:pPr>
            <w:r>
              <w:rPr>
                <w:shd w:val="clear" w:color="auto" w:fill="FFFFFF"/>
              </w:rPr>
              <w:t>CanUpdate</w:t>
            </w:r>
          </w:p>
        </w:tc>
        <w:tc>
          <w:tcPr>
            <w:tcW w:w="0" w:type="auto"/>
          </w:tcPr>
          <w:p w14:paraId="751291D7" w14:textId="77777777" w:rsidR="009E031C" w:rsidRDefault="009E031C" w:rsidP="00CC2FEC">
            <w:pPr>
              <w:rPr>
                <w:shd w:val="clear" w:color="auto" w:fill="FFFFFF"/>
              </w:rPr>
            </w:pPr>
            <w:r>
              <w:rPr>
                <w:shd w:val="clear" w:color="auto" w:fill="FFFFFF"/>
              </w:rPr>
              <w:t>Bool</w:t>
            </w:r>
          </w:p>
        </w:tc>
        <w:tc>
          <w:tcPr>
            <w:tcW w:w="0" w:type="auto"/>
          </w:tcPr>
          <w:p w14:paraId="6471E6CE" w14:textId="3EA472F9" w:rsidR="009E031C" w:rsidRDefault="009E031C" w:rsidP="00CC2FEC">
            <w:pPr>
              <w:rPr>
                <w:shd w:val="clear" w:color="auto" w:fill="FFFFFF"/>
              </w:rPr>
            </w:pPr>
            <w:r>
              <w:rPr>
                <w:shd w:val="clear" w:color="auto" w:fill="FFFFFF"/>
              </w:rPr>
              <w:t xml:space="preserve">Set true by default – false if we do not want the </w:t>
            </w:r>
            <w:r w:rsidR="00C707A9">
              <w:rPr>
                <w:shd w:val="clear" w:color="auto" w:fill="FFFFFF"/>
              </w:rPr>
              <w:t>P</w:t>
            </w:r>
            <w:r>
              <w:rPr>
                <w:shd w:val="clear" w:color="auto" w:fill="FFFFFF"/>
              </w:rPr>
              <w:t>roduct to be updated</w:t>
            </w:r>
          </w:p>
        </w:tc>
      </w:tr>
    </w:tbl>
    <w:p w14:paraId="55927C10" w14:textId="5954883B" w:rsidR="00B37C84" w:rsidRDefault="00B37C84" w:rsidP="00392A02">
      <w:pPr>
        <w:pStyle w:val="Heading5"/>
      </w:pPr>
      <w:proofErr w:type="spellStart"/>
      <w:r>
        <w:lastRenderedPageBreak/>
        <w:t>WooProductAttributeTermMapping</w:t>
      </w:r>
      <w:proofErr w:type="spellEnd"/>
    </w:p>
    <w:tbl>
      <w:tblPr>
        <w:tblStyle w:val="TableGrid"/>
        <w:tblW w:w="0" w:type="auto"/>
        <w:tblLook w:val="04A0" w:firstRow="1" w:lastRow="0" w:firstColumn="1" w:lastColumn="0" w:noHBand="0" w:noVBand="1"/>
      </w:tblPr>
      <w:tblGrid>
        <w:gridCol w:w="2139"/>
        <w:gridCol w:w="747"/>
        <w:gridCol w:w="6257"/>
      </w:tblGrid>
      <w:tr w:rsidR="00B37C84" w14:paraId="2E5CDF26" w14:textId="77777777" w:rsidTr="003715F0">
        <w:tc>
          <w:tcPr>
            <w:tcW w:w="0" w:type="auto"/>
          </w:tcPr>
          <w:p w14:paraId="5512B1B8" w14:textId="77777777" w:rsidR="00B37C84" w:rsidRDefault="00B37C84"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4938D063" w14:textId="77777777" w:rsidR="00B37C84" w:rsidRDefault="00B37C84" w:rsidP="00B6526F">
            <w:pPr>
              <w:pStyle w:val="Heading4"/>
              <w:outlineLvl w:val="3"/>
              <w:rPr>
                <w:shd w:val="clear" w:color="auto" w:fill="FFFFFF"/>
              </w:rPr>
            </w:pPr>
            <w:r>
              <w:rPr>
                <w:shd w:val="clear" w:color="auto" w:fill="FFFFFF"/>
              </w:rPr>
              <w:t>Type</w:t>
            </w:r>
          </w:p>
        </w:tc>
        <w:tc>
          <w:tcPr>
            <w:tcW w:w="0" w:type="auto"/>
          </w:tcPr>
          <w:p w14:paraId="239F3910" w14:textId="77777777" w:rsidR="00B37C84" w:rsidRDefault="00B37C84" w:rsidP="00B6526F">
            <w:pPr>
              <w:pStyle w:val="Heading4"/>
              <w:outlineLvl w:val="3"/>
              <w:rPr>
                <w:shd w:val="clear" w:color="auto" w:fill="FFFFFF"/>
              </w:rPr>
            </w:pPr>
            <w:r>
              <w:rPr>
                <w:shd w:val="clear" w:color="auto" w:fill="FFFFFF"/>
              </w:rPr>
              <w:t>Comments</w:t>
            </w:r>
          </w:p>
        </w:tc>
      </w:tr>
      <w:tr w:rsidR="00B37C84" w14:paraId="02B5C924" w14:textId="77777777" w:rsidTr="003715F0">
        <w:tc>
          <w:tcPr>
            <w:tcW w:w="0" w:type="auto"/>
          </w:tcPr>
          <w:p w14:paraId="3BE98175" w14:textId="6DFB9511" w:rsidR="00B37C84" w:rsidRPr="00FE3BCB" w:rsidRDefault="00B37C84" w:rsidP="00FE3BCB">
            <w:pPr>
              <w:pStyle w:val="Code0"/>
            </w:pPr>
            <w:r w:rsidRPr="00FE3BCB">
              <w:t>Item</w:t>
            </w:r>
            <w:r w:rsidR="00DE5710" w:rsidRPr="00FE3BCB">
              <w:t>AttributeVariety</w:t>
            </w:r>
            <w:r w:rsidRPr="00FE3BCB">
              <w:t>ID</w:t>
            </w:r>
          </w:p>
        </w:tc>
        <w:tc>
          <w:tcPr>
            <w:tcW w:w="0" w:type="auto"/>
          </w:tcPr>
          <w:p w14:paraId="08183861" w14:textId="77777777" w:rsidR="00B37C84" w:rsidRDefault="00B37C84" w:rsidP="00B6526F">
            <w:pPr>
              <w:rPr>
                <w:shd w:val="clear" w:color="auto" w:fill="FFFFFF"/>
              </w:rPr>
            </w:pPr>
            <w:r>
              <w:rPr>
                <w:shd w:val="clear" w:color="auto" w:fill="FFFFFF"/>
              </w:rPr>
              <w:t>Int</w:t>
            </w:r>
          </w:p>
        </w:tc>
        <w:tc>
          <w:tcPr>
            <w:tcW w:w="0" w:type="auto"/>
          </w:tcPr>
          <w:p w14:paraId="243790AB" w14:textId="0ED5B98A" w:rsidR="00B37C84" w:rsidRDefault="003715F0" w:rsidP="00B6526F">
            <w:pPr>
              <w:rPr>
                <w:shd w:val="clear" w:color="auto" w:fill="FFFFFF"/>
              </w:rPr>
            </w:pPr>
            <w:r>
              <w:rPr>
                <w:shd w:val="clear" w:color="auto" w:fill="FFFFFF"/>
              </w:rPr>
              <w:t xml:space="preserve">Pk with </w:t>
            </w:r>
            <w:proofErr w:type="spellStart"/>
            <w:r w:rsidRPr="00FE3BCB">
              <w:t>WooProductAttribTermID</w:t>
            </w:r>
            <w:proofErr w:type="spellEnd"/>
          </w:p>
        </w:tc>
      </w:tr>
      <w:tr w:rsidR="00B37C84" w14:paraId="7F4961C5" w14:textId="77777777" w:rsidTr="003715F0">
        <w:tc>
          <w:tcPr>
            <w:tcW w:w="0" w:type="auto"/>
          </w:tcPr>
          <w:p w14:paraId="12F21577" w14:textId="1AF3B657" w:rsidR="00B37C84" w:rsidRPr="00FE3BCB" w:rsidRDefault="00B37C84" w:rsidP="00FE3BCB">
            <w:pPr>
              <w:pStyle w:val="Code0"/>
            </w:pPr>
            <w:r w:rsidRPr="00FE3BCB">
              <w:t>WooProductAttribute</w:t>
            </w:r>
            <w:r w:rsidR="00604167" w:rsidRPr="00FE3BCB">
              <w:t>Term</w:t>
            </w:r>
            <w:r w:rsidRPr="00FE3BCB">
              <w:t>ID</w:t>
            </w:r>
          </w:p>
        </w:tc>
        <w:tc>
          <w:tcPr>
            <w:tcW w:w="0" w:type="auto"/>
          </w:tcPr>
          <w:p w14:paraId="6C2E303A" w14:textId="77777777" w:rsidR="00B37C84" w:rsidRDefault="00B37C84" w:rsidP="00B6526F">
            <w:pPr>
              <w:rPr>
                <w:shd w:val="clear" w:color="auto" w:fill="FFFFFF"/>
              </w:rPr>
            </w:pPr>
            <w:r>
              <w:rPr>
                <w:shd w:val="clear" w:color="auto" w:fill="FFFFFF"/>
              </w:rPr>
              <w:t>Int</w:t>
            </w:r>
          </w:p>
        </w:tc>
        <w:tc>
          <w:tcPr>
            <w:tcW w:w="0" w:type="auto"/>
          </w:tcPr>
          <w:p w14:paraId="42FD022D" w14:textId="77777777" w:rsidR="00B37C84" w:rsidRDefault="00B37C84" w:rsidP="00B6526F">
            <w:pPr>
              <w:rPr>
                <w:shd w:val="clear" w:color="auto" w:fill="FFFFFF"/>
              </w:rPr>
            </w:pPr>
            <w:r>
              <w:rPr>
                <w:shd w:val="clear" w:color="auto" w:fill="FFFFFF"/>
              </w:rPr>
              <w:t>Links to woo attribute</w:t>
            </w:r>
          </w:p>
        </w:tc>
      </w:tr>
      <w:tr w:rsidR="009E031C" w14:paraId="3B876493" w14:textId="77777777" w:rsidTr="009E031C">
        <w:tc>
          <w:tcPr>
            <w:tcW w:w="0" w:type="auto"/>
          </w:tcPr>
          <w:p w14:paraId="499B1C66" w14:textId="77777777" w:rsidR="009E031C" w:rsidRPr="00FE3BCB" w:rsidRDefault="009E031C" w:rsidP="00FE3BCB">
            <w:pPr>
              <w:pStyle w:val="Code0"/>
            </w:pPr>
            <w:r w:rsidRPr="00FE3BCB">
              <w:t>CanUpdate</w:t>
            </w:r>
          </w:p>
        </w:tc>
        <w:tc>
          <w:tcPr>
            <w:tcW w:w="0" w:type="auto"/>
          </w:tcPr>
          <w:p w14:paraId="5E9D5D5A" w14:textId="77777777" w:rsidR="009E031C" w:rsidRDefault="009E031C" w:rsidP="00CC2FEC">
            <w:pPr>
              <w:rPr>
                <w:shd w:val="clear" w:color="auto" w:fill="FFFFFF"/>
              </w:rPr>
            </w:pPr>
            <w:r>
              <w:rPr>
                <w:shd w:val="clear" w:color="auto" w:fill="FFFFFF"/>
              </w:rPr>
              <w:t>Bool</w:t>
            </w:r>
          </w:p>
        </w:tc>
        <w:tc>
          <w:tcPr>
            <w:tcW w:w="0" w:type="auto"/>
          </w:tcPr>
          <w:p w14:paraId="56133FE7" w14:textId="10C43C97" w:rsidR="009E031C" w:rsidRDefault="009E031C" w:rsidP="00CC2FEC">
            <w:pPr>
              <w:rPr>
                <w:shd w:val="clear" w:color="auto" w:fill="FFFFFF"/>
              </w:rPr>
            </w:pPr>
            <w:r>
              <w:rPr>
                <w:shd w:val="clear" w:color="auto" w:fill="FFFFFF"/>
              </w:rPr>
              <w:t xml:space="preserve">Set true by default – false if we do not want the </w:t>
            </w:r>
            <w:r w:rsidR="00C707A9">
              <w:rPr>
                <w:shd w:val="clear" w:color="auto" w:fill="FFFFFF"/>
              </w:rPr>
              <w:t>P</w:t>
            </w:r>
            <w:r>
              <w:rPr>
                <w:shd w:val="clear" w:color="auto" w:fill="FFFFFF"/>
              </w:rPr>
              <w:t>roduct to be updated</w:t>
            </w:r>
          </w:p>
        </w:tc>
      </w:tr>
    </w:tbl>
    <w:p w14:paraId="3E72BD8D" w14:textId="77777777" w:rsidR="005B13BC" w:rsidRDefault="005B13BC" w:rsidP="005B13BC"/>
    <w:p w14:paraId="57829E0C" w14:textId="77777777" w:rsidR="006A4E3B" w:rsidRDefault="006A4E3B" w:rsidP="006A4E3B">
      <w:r w:rsidRPr="00564283">
        <w:t xml:space="preserve">To view </w:t>
      </w:r>
      <w:r>
        <w:t>list of attributes terms</w:t>
      </w:r>
    </w:p>
    <w:p w14:paraId="48F6235A" w14:textId="77777777" w:rsidR="006A4E3B" w:rsidRDefault="006A4E3B" w:rsidP="006A4E3B">
      <w:r>
        <w:rPr>
          <w:rFonts w:ascii="Helvetica" w:hAnsi="Helvetica" w:cs="Helvetica"/>
          <w:color w:val="505050"/>
          <w:sz w:val="18"/>
          <w:szCs w:val="18"/>
          <w:shd w:val="clear" w:color="auto" w:fill="FFFFFF"/>
        </w:rPr>
        <w:t>https://www.quaffee.com/wp-json/wc/v3/products/attributes/14/terms</w:t>
      </w:r>
    </w:p>
    <w:p w14:paraId="25B70A3D" w14:textId="77777777" w:rsidR="006A4E3B" w:rsidRDefault="006A4E3B" w:rsidP="006A4E3B">
      <w:r>
        <w:t>These can map to variations.</w:t>
      </w:r>
    </w:p>
    <w:p w14:paraId="7A109821" w14:textId="2EB832C6" w:rsidR="006A4E3B" w:rsidRDefault="006A4E3B" w:rsidP="006A4E3B">
      <w:r>
        <w:t xml:space="preserve">For each </w:t>
      </w:r>
      <w:r w:rsidR="00C707A9">
        <w:t>P</w:t>
      </w:r>
      <w:r>
        <w:t xml:space="preserve">roduct we allow people to select the </w:t>
      </w:r>
      <w:r w:rsidR="0049115A">
        <w:t>“</w:t>
      </w:r>
      <w:r>
        <w:t>parent</w:t>
      </w:r>
      <w:r w:rsidR="0049115A">
        <w:t>”</w:t>
      </w:r>
      <w:r>
        <w:t xml:space="preserve"> and then the child, making it easier and supporting more. Then we need to do variation report linking to UOM or each.</w:t>
      </w:r>
    </w:p>
    <w:p w14:paraId="7F25D9FF" w14:textId="08C420BD" w:rsidR="00380883" w:rsidRDefault="00E814DF" w:rsidP="00380883">
      <w:hyperlink r:id="rId15" w:history="1">
        <w:r w:rsidR="00380883" w:rsidRPr="00747A44">
          <w:rPr>
            <w:rStyle w:val="Hyperlink"/>
          </w:rPr>
          <w:t>https://woocommerce.github.io/woocommerce-rest-api-docs</w:t>
        </w:r>
      </w:hyperlink>
      <w:r w:rsidR="00380883">
        <w:t xml:space="preserve">. We use the </w:t>
      </w:r>
      <w:r w:rsidR="00380883" w:rsidRPr="00FE3BCB">
        <w:rPr>
          <w:rStyle w:val="CodeChar0"/>
        </w:rPr>
        <w:t>WooRestAPI</w:t>
      </w:r>
      <w:r w:rsidR="00380883">
        <w:t xml:space="preserve"> NuGet Package - </w:t>
      </w:r>
      <w:r w:rsidR="00380883" w:rsidRPr="00FE3BCB">
        <w:rPr>
          <w:rStyle w:val="CodeChar0"/>
        </w:rPr>
        <w:t>WooCommerceNET</w:t>
      </w:r>
      <w:r w:rsidR="00380883">
        <w:t xml:space="preserve"> by </w:t>
      </w:r>
      <w:proofErr w:type="spellStart"/>
      <w:r w:rsidR="00380883" w:rsidRPr="008047A5">
        <w:t>JamesYang@NZ</w:t>
      </w:r>
      <w:proofErr w:type="spellEnd"/>
      <w:r w:rsidR="00380883">
        <w:t>.</w:t>
      </w:r>
    </w:p>
    <w:p w14:paraId="6A290E16" w14:textId="77777777" w:rsidR="00380883" w:rsidRDefault="00380883" w:rsidP="00380883"/>
    <w:p w14:paraId="440E44F9" w14:textId="77777777" w:rsidR="00380883" w:rsidRDefault="00380883" w:rsidP="00380883">
      <w:r>
        <w:t>Example screens:</w:t>
      </w:r>
    </w:p>
    <w:p w14:paraId="7278DC45" w14:textId="77777777" w:rsidR="00380883" w:rsidRDefault="00380883" w:rsidP="00380883">
      <w:r>
        <w:t>Product</w:t>
      </w:r>
    </w:p>
    <w:p w14:paraId="21A73EC6" w14:textId="77777777" w:rsidR="00380883" w:rsidRDefault="00380883" w:rsidP="00380883"/>
    <w:p w14:paraId="72FECA89" w14:textId="77777777" w:rsidR="00DC231B" w:rsidRDefault="00DC231B" w:rsidP="002168D5">
      <w:pPr>
        <w:pStyle w:val="Heading1"/>
      </w:pPr>
    </w:p>
    <w:p w14:paraId="6193138F" w14:textId="1C8C10D4" w:rsidR="00DC231B" w:rsidRDefault="00DC231B" w:rsidP="002168D5">
      <w:pPr>
        <w:pStyle w:val="Heading1"/>
      </w:pPr>
      <w:r w:rsidRPr="00A9249A">
        <w:rPr>
          <w:noProof/>
        </w:rPr>
        <w:drawing>
          <wp:inline distT="0" distB="0" distL="0" distR="0" wp14:anchorId="0B0BED9F" wp14:editId="63A7917A">
            <wp:extent cx="6508792" cy="65722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17772" cy="6581318"/>
                    </a:xfrm>
                    <a:prstGeom prst="rect">
                      <a:avLst/>
                    </a:prstGeom>
                  </pic:spPr>
                </pic:pic>
              </a:graphicData>
            </a:graphic>
          </wp:inline>
        </w:drawing>
      </w:r>
    </w:p>
    <w:p w14:paraId="446E61F8" w14:textId="49E63906" w:rsidR="002F7932" w:rsidRPr="002F7932" w:rsidRDefault="002F7932" w:rsidP="002F7932">
      <w:r>
        <w:t>Item Variant</w:t>
      </w:r>
    </w:p>
    <w:p w14:paraId="6B5670CE" w14:textId="6E326CA5" w:rsidR="00DC231B" w:rsidRDefault="00DC231B" w:rsidP="002168D5">
      <w:pPr>
        <w:pStyle w:val="Heading1"/>
      </w:pPr>
      <w:r w:rsidRPr="00A9249A">
        <w:rPr>
          <w:noProof/>
        </w:rPr>
        <w:lastRenderedPageBreak/>
        <w:drawing>
          <wp:inline distT="0" distB="0" distL="0" distR="0" wp14:anchorId="1F7EDFAB" wp14:editId="615761FC">
            <wp:extent cx="5731510" cy="80860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8086090"/>
                    </a:xfrm>
                    <a:prstGeom prst="rect">
                      <a:avLst/>
                    </a:prstGeom>
                  </pic:spPr>
                </pic:pic>
              </a:graphicData>
            </a:graphic>
          </wp:inline>
        </w:drawing>
      </w:r>
    </w:p>
    <w:p w14:paraId="420753DF" w14:textId="62622C9D" w:rsidR="002168D5" w:rsidRDefault="002168D5" w:rsidP="002168D5">
      <w:pPr>
        <w:pStyle w:val="Heading1"/>
      </w:pPr>
      <w:r>
        <w:t>Items</w:t>
      </w:r>
    </w:p>
    <w:p w14:paraId="2E2969D4" w14:textId="5DFDD17E" w:rsidR="002168D5" w:rsidRDefault="005B13BC" w:rsidP="002168D5">
      <w:r>
        <w:t xml:space="preserve">Items are what is offered to the client, what can be ordered and delivered. </w:t>
      </w:r>
      <w:r w:rsidR="002168D5">
        <w:t>Will use the items from WooCommerce as a guide. Basic breakdown in the images:</w:t>
      </w:r>
    </w:p>
    <w:p w14:paraId="05CDBF5D" w14:textId="77777777" w:rsidR="002168D5" w:rsidRDefault="002168D5" w:rsidP="002168D5"/>
    <w:p w14:paraId="36B052C8" w14:textId="77777777" w:rsidR="002168D5" w:rsidRDefault="002168D5" w:rsidP="002168D5">
      <w:pPr>
        <w:keepNext/>
        <w:spacing w:after="0" w:line="240" w:lineRule="auto"/>
      </w:pPr>
      <w:r w:rsidRPr="002168D5">
        <w:rPr>
          <w:rFonts w:ascii="Calibri" w:eastAsia="Times New Roman" w:hAnsi="Calibri" w:cs="Calibri"/>
          <w:noProof/>
          <w:sz w:val="24"/>
          <w:szCs w:val="24"/>
          <w:lang w:val="en-GB" w:eastAsia="en-ZA"/>
        </w:rPr>
        <w:lastRenderedPageBreak/>
        <w:drawing>
          <wp:inline distT="0" distB="0" distL="0" distR="0" wp14:anchorId="1A916C5E" wp14:editId="64CDA42B">
            <wp:extent cx="6286500" cy="378174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292925" cy="3785613"/>
                    </a:xfrm>
                    <a:prstGeom prst="rect">
                      <a:avLst/>
                    </a:prstGeom>
                    <a:noFill/>
                    <a:ln>
                      <a:noFill/>
                    </a:ln>
                  </pic:spPr>
                </pic:pic>
              </a:graphicData>
            </a:graphic>
          </wp:inline>
        </w:drawing>
      </w:r>
    </w:p>
    <w:p w14:paraId="413301FE" w14:textId="11E77A42" w:rsidR="002168D5" w:rsidRPr="002168D5" w:rsidRDefault="002168D5" w:rsidP="007F46F3">
      <w:pPr>
        <w:pStyle w:val="Caption"/>
        <w:rPr>
          <w:rFonts w:ascii="Calibri" w:eastAsia="Times New Roman" w:hAnsi="Calibri" w:cs="Calibri"/>
          <w:sz w:val="24"/>
          <w:szCs w:val="24"/>
          <w:lang w:eastAsia="en-ZA"/>
        </w:rPr>
      </w:pPr>
      <w:r>
        <w:t xml:space="preserve">Figure </w:t>
      </w:r>
      <w:r w:rsidR="00E814DF">
        <w:fldChar w:fldCharType="begin"/>
      </w:r>
      <w:r w:rsidR="00E814DF">
        <w:instrText xml:space="preserve"> SEQ Figure \* ARABIC </w:instrText>
      </w:r>
      <w:r w:rsidR="00E814DF">
        <w:fldChar w:fldCharType="separate"/>
      </w:r>
      <w:r>
        <w:rPr>
          <w:noProof/>
        </w:rPr>
        <w:t>1</w:t>
      </w:r>
      <w:r w:rsidR="00E814DF">
        <w:rPr>
          <w:noProof/>
        </w:rPr>
        <w:fldChar w:fldCharType="end"/>
      </w:r>
      <w:r>
        <w:t>: Items with Variations</w:t>
      </w:r>
    </w:p>
    <w:p w14:paraId="5CE03162" w14:textId="77777777" w:rsidR="002168D5" w:rsidRPr="00BC40E0" w:rsidRDefault="002168D5" w:rsidP="002168D5">
      <w:pPr>
        <w:spacing w:after="0" w:line="240" w:lineRule="auto"/>
        <w:rPr>
          <w:rFonts w:ascii="Calibri" w:eastAsia="Times New Roman" w:hAnsi="Calibri" w:cs="Calibri"/>
          <w:sz w:val="24"/>
          <w:szCs w:val="24"/>
          <w:lang w:val="en-GB" w:eastAsia="en-ZA"/>
        </w:rPr>
      </w:pPr>
    </w:p>
    <w:p w14:paraId="1FD35AB7" w14:textId="77777777" w:rsidR="002168D5" w:rsidRDefault="002168D5" w:rsidP="002168D5"/>
    <w:p w14:paraId="0A4BD75B" w14:textId="6211E4F6" w:rsidR="002168D5" w:rsidRDefault="002168D5" w:rsidP="002168D5">
      <w:r>
        <w:t>Besides fields that are listed in the Items Table below this is a methodology on how the Item (or Product in Woo) works.</w:t>
      </w:r>
    </w:p>
    <w:p w14:paraId="49FC8872" w14:textId="3075208E" w:rsidR="005B13BC" w:rsidRDefault="002168D5" w:rsidP="002168D5">
      <w:r>
        <w:t>An Item can be of types as below, but the figure is how the variables (and predictability works</w:t>
      </w:r>
      <w:r w:rsidR="00380883">
        <w:t>, if required</w:t>
      </w:r>
      <w:r>
        <w:t>.)</w:t>
      </w:r>
    </w:p>
    <w:p w14:paraId="3E174C44" w14:textId="244C4C63" w:rsidR="005B13BC" w:rsidRDefault="005B13BC" w:rsidP="005B13BC">
      <w:pPr>
        <w:pStyle w:val="Heading2"/>
      </w:pPr>
      <w:r>
        <w:t>Item Category</w:t>
      </w:r>
    </w:p>
    <w:p w14:paraId="32E89B7B" w14:textId="776666F0" w:rsidR="002168D5" w:rsidRDefault="002168D5" w:rsidP="002168D5">
      <w:r>
        <w:t xml:space="preserve">Each </w:t>
      </w:r>
      <w:r w:rsidR="00C052D5">
        <w:t>I</w:t>
      </w:r>
      <w:r>
        <w:t xml:space="preserve">tem has a at least one category. Only one of which can be predictable (cannot current identify if you would need more than one). When the </w:t>
      </w:r>
      <w:r w:rsidR="00C052D5">
        <w:t>I</w:t>
      </w:r>
      <w:r>
        <w:t>tem is ordered</w:t>
      </w:r>
      <w:r w:rsidR="00380883">
        <w:t xml:space="preserve"> </w:t>
      </w:r>
      <w:r w:rsidR="00693919">
        <w:t xml:space="preserve">that is part of a predictable </w:t>
      </w:r>
      <w:r>
        <w:t xml:space="preserve">category </w:t>
      </w:r>
      <w:r w:rsidR="00380883">
        <w:t xml:space="preserve">that is, that order (once fulfilled) will </w:t>
      </w:r>
      <w:r>
        <w:t xml:space="preserve">be used to determine </w:t>
      </w:r>
      <w:r w:rsidR="00380883">
        <w:t>when</w:t>
      </w:r>
      <w:r>
        <w:t xml:space="preserve"> a contact need</w:t>
      </w:r>
      <w:r w:rsidR="00380883">
        <w:t>s</w:t>
      </w:r>
      <w:r>
        <w:t xml:space="preserve"> </w:t>
      </w:r>
      <w:r w:rsidR="00380883">
        <w:t xml:space="preserve">a notification </w:t>
      </w:r>
      <w:r>
        <w:t xml:space="preserve">about the possibility that they will be running low. </w:t>
      </w:r>
      <w:r w:rsidR="00380883">
        <w:t xml:space="preserve">When a predictive </w:t>
      </w:r>
      <w:r>
        <w:t xml:space="preserve">category is used, along with Unit </w:t>
      </w:r>
      <w:proofErr w:type="gramStart"/>
      <w:r>
        <w:t>Of</w:t>
      </w:r>
      <w:proofErr w:type="gramEnd"/>
      <w:r>
        <w:t xml:space="preserve"> Measure (UoM)</w:t>
      </w:r>
      <w:r w:rsidR="00380883">
        <w:t xml:space="preserve">, the system can </w:t>
      </w:r>
      <w:r>
        <w:t xml:space="preserve">see how many of the </w:t>
      </w:r>
      <w:r w:rsidR="00C052D5">
        <w:t>I</w:t>
      </w:r>
      <w:r>
        <w:t>tem of type category x where consumed per date period. As the number of date periods between orders of the items of this type increase the prediction can be moved to the last X orders.</w:t>
      </w:r>
      <w:r w:rsidR="005B13BC">
        <w:t xml:space="preserve"> Prediction will be covered later in the document, but this is how the data is stored.</w:t>
      </w:r>
    </w:p>
    <w:p w14:paraId="2F04C6E2" w14:textId="3DB13252" w:rsidR="005B13BC" w:rsidRDefault="005B13BC" w:rsidP="005B13BC">
      <w:pPr>
        <w:pStyle w:val="Heading2"/>
      </w:pPr>
      <w:r>
        <w:t>Item Attributes</w:t>
      </w:r>
    </w:p>
    <w:p w14:paraId="166BEF70" w14:textId="2933D9F5" w:rsidR="00E56301" w:rsidRDefault="005B13BC" w:rsidP="005B13BC">
      <w:r>
        <w:t xml:space="preserve">As can be seen from the </w:t>
      </w:r>
      <w:r w:rsidR="002D2E51">
        <w:t xml:space="preserve">image Attributes </w:t>
      </w:r>
      <w:r w:rsidR="00380883">
        <w:t xml:space="preserve">can be </w:t>
      </w:r>
      <w:r w:rsidR="002D2E51">
        <w:t>used to determine the varia</w:t>
      </w:r>
      <w:r w:rsidR="00380883">
        <w:t>tions</w:t>
      </w:r>
      <w:r w:rsidR="002D2E51">
        <w:t xml:space="preserve"> of the </w:t>
      </w:r>
      <w:r w:rsidR="00C052D5">
        <w:t>I</w:t>
      </w:r>
      <w:r w:rsidR="002D2E51">
        <w:t>tem</w:t>
      </w:r>
      <w:r w:rsidR="00380883">
        <w:t xml:space="preserve">, should </w:t>
      </w:r>
      <w:r w:rsidR="002D2E51">
        <w:t xml:space="preserve">an item </w:t>
      </w:r>
      <w:proofErr w:type="gramStart"/>
      <w:r w:rsidR="002D2E51">
        <w:t>is</w:t>
      </w:r>
      <w:proofErr w:type="gramEnd"/>
      <w:r w:rsidR="002D2E51">
        <w:t xml:space="preserve"> of type variable. </w:t>
      </w:r>
      <w:r w:rsidR="00380883">
        <w:t>Some a</w:t>
      </w:r>
      <w:r w:rsidR="002D2E51">
        <w:t xml:space="preserve">ttributes can also just be </w:t>
      </w:r>
      <w:r w:rsidR="00380883">
        <w:t xml:space="preserve">used for </w:t>
      </w:r>
      <w:r w:rsidR="002D2E51">
        <w:t>information</w:t>
      </w:r>
      <w:r w:rsidR="00380883">
        <w:t xml:space="preserve"> about a product. However</w:t>
      </w:r>
      <w:r w:rsidR="002D2E51">
        <w:t xml:space="preserve">, </w:t>
      </w:r>
      <w:r w:rsidR="00E56301">
        <w:t>when</w:t>
      </w:r>
      <w:r w:rsidR="00380883">
        <w:t xml:space="preserve"> and attribute</w:t>
      </w:r>
      <w:r w:rsidR="00E56301">
        <w:t xml:space="preserve"> marked as </w:t>
      </w:r>
      <w:r w:rsidR="002D2E51">
        <w:t>used for variation</w:t>
      </w:r>
      <w:r w:rsidR="00E56301">
        <w:t>, then an item has many child items</w:t>
      </w:r>
      <w:r w:rsidR="002D2E51">
        <w:t xml:space="preserve">. Item variations are mapped the prediction and also the </w:t>
      </w:r>
      <w:r w:rsidR="00C052D5">
        <w:t>I</w:t>
      </w:r>
      <w:r w:rsidR="002D2E51">
        <w:t>tem they are associated with.</w:t>
      </w:r>
    </w:p>
    <w:p w14:paraId="51E44935" w14:textId="2B36C7C5" w:rsidR="005B13BC" w:rsidRDefault="00E56301" w:rsidP="005B13BC">
      <w:r>
        <w:t>A Woo Item Rest call returns any variations that where created. Each of these is a new Product</w:t>
      </w:r>
      <w:r w:rsidR="002D2E51">
        <w:t xml:space="preserve"> </w:t>
      </w:r>
      <w:r w:rsidR="007A47D3">
        <w:t>Variation</w:t>
      </w:r>
      <w:r>
        <w:t>, that returns only limited data specific to the variation.</w:t>
      </w:r>
      <w:r w:rsidR="005D0B3A">
        <w:t xml:space="preserve"> Each variation can also be retrieved.</w:t>
      </w:r>
    </w:p>
    <w:p w14:paraId="6FB5737F" w14:textId="23E1DCF2" w:rsidR="005D0B3A" w:rsidRDefault="005D0B3A" w:rsidP="005B13BC">
      <w:r>
        <w:t xml:space="preserve">Item Variations should be synced during the major import and also per </w:t>
      </w:r>
      <w:r w:rsidR="00985580">
        <w:t>I</w:t>
      </w:r>
      <w:r>
        <w:t>tem</w:t>
      </w:r>
    </w:p>
    <w:p w14:paraId="2AE607A8" w14:textId="18E88184" w:rsidR="007A47D3" w:rsidRDefault="00136FF8" w:rsidP="00136FF8">
      <w:pPr>
        <w:pStyle w:val="Heading3"/>
      </w:pPr>
      <w:r>
        <w:lastRenderedPageBreak/>
        <w:t>Example of implementation</w:t>
      </w:r>
    </w:p>
    <w:p w14:paraId="1D395B34" w14:textId="66AF81B4" w:rsidR="00136FF8" w:rsidRPr="00136FF8" w:rsidRDefault="00136FF8" w:rsidP="00136FF8">
      <w:pPr>
        <w:spacing w:after="0" w:line="240" w:lineRule="auto"/>
        <w:rPr>
          <w:rFonts w:ascii="Calibri" w:eastAsia="Times New Roman" w:hAnsi="Calibri" w:cs="Calibri"/>
          <w:sz w:val="24"/>
          <w:szCs w:val="24"/>
          <w:lang w:eastAsia="en-ZA"/>
        </w:rPr>
      </w:pPr>
      <w:r w:rsidRPr="00136FF8">
        <w:rPr>
          <w:noProof/>
        </w:rPr>
        <w:drawing>
          <wp:inline distT="0" distB="0" distL="0" distR="0" wp14:anchorId="4A8CF900" wp14:editId="3EE0FD1C">
            <wp:extent cx="6645910" cy="3808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3808730"/>
                    </a:xfrm>
                    <a:prstGeom prst="rect">
                      <a:avLst/>
                    </a:prstGeom>
                    <a:noFill/>
                    <a:ln>
                      <a:noFill/>
                    </a:ln>
                  </pic:spPr>
                </pic:pic>
              </a:graphicData>
            </a:graphic>
          </wp:inline>
        </w:drawing>
      </w:r>
    </w:p>
    <w:p w14:paraId="2ABD6FBC" w14:textId="12AEB066" w:rsidR="00136FF8" w:rsidRDefault="00AE53CB" w:rsidP="00136FF8">
      <w:r>
        <w:rPr>
          <w:noProof/>
        </w:rPr>
        <mc:AlternateContent>
          <mc:Choice Requires="wps">
            <w:drawing>
              <wp:anchor distT="45720" distB="45720" distL="114300" distR="114300" simplePos="0" relativeHeight="251661312" behindDoc="0" locked="0" layoutInCell="1" allowOverlap="1" wp14:anchorId="66BA70BA" wp14:editId="5A7D4436">
                <wp:simplePos x="0" y="0"/>
                <wp:positionH relativeFrom="column">
                  <wp:posOffset>5419725</wp:posOffset>
                </wp:positionH>
                <wp:positionV relativeFrom="paragraph">
                  <wp:posOffset>2421890</wp:posOffset>
                </wp:positionV>
                <wp:extent cx="1133475" cy="409575"/>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409575"/>
                        </a:xfrm>
                        <a:prstGeom prst="rect">
                          <a:avLst/>
                        </a:prstGeom>
                        <a:solidFill>
                          <a:srgbClr val="FFFFFF"/>
                        </a:solidFill>
                        <a:ln w="9525">
                          <a:noFill/>
                          <a:miter lim="800000"/>
                          <a:headEnd/>
                          <a:tailEnd/>
                        </a:ln>
                      </wps:spPr>
                      <wps:txbx>
                        <w:txbxContent>
                          <w:p w14:paraId="65E31A37" w14:textId="77777777" w:rsidR="00795EF0" w:rsidRPr="00795EF0" w:rsidRDefault="00795EF0" w:rsidP="00795EF0">
                            <w:pPr>
                              <w:rPr>
                                <w:color w:val="044458" w:themeColor="accent6" w:themeShade="80"/>
                                <w:sz w:val="20"/>
                                <w:szCs w:val="20"/>
                              </w:rPr>
                            </w:pPr>
                            <w:r w:rsidRPr="00795EF0">
                              <w:rPr>
                                <w:rFonts w:ascii="Calibri" w:hAnsi="Calibri" w:cs="Calibri"/>
                                <w:color w:val="044458" w:themeColor="accent6" w:themeShade="80"/>
                                <w:sz w:val="36"/>
                                <w:szCs w:val="36"/>
                                <w:lang w:val="en-GB"/>
                              </w:rPr>
                              <w:t>Look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BA70BA" id="_x0000_t202" coordsize="21600,21600" o:spt="202" path="m,l,21600r21600,l21600,xe">
                <v:stroke joinstyle="miter"/>
                <v:path gradientshapeok="t" o:connecttype="rect"/>
              </v:shapetype>
              <v:shape id="Text Box 2" o:spid="_x0000_s1035" type="#_x0000_t202" style="position:absolute;margin-left:426.75pt;margin-top:190.7pt;width:89.25pt;height:32.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lFUIgIAACM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" stroked="f">
                <v:textbox>
                  <w:txbxContent>
                    <w:p w14:paraId="65E31A37" w14:textId="77777777" w:rsidR="00795EF0" w:rsidRPr="00795EF0" w:rsidRDefault="00795EF0" w:rsidP="00795EF0">
                      <w:pPr>
                        <w:rPr>
                          <w:color w:val="044458" w:themeColor="accent6" w:themeShade="80"/>
                          <w:sz w:val="20"/>
                          <w:szCs w:val="20"/>
                        </w:rPr>
                      </w:pPr>
                      <w:r w:rsidRPr="00795EF0">
                        <w:rPr>
                          <w:rFonts w:ascii="Calibri" w:hAnsi="Calibri" w:cs="Calibri"/>
                          <w:color w:val="044458" w:themeColor="accent6" w:themeShade="80"/>
                          <w:sz w:val="36"/>
                          <w:szCs w:val="36"/>
                          <w:lang w:val="en-GB"/>
                        </w:rPr>
                        <w:t>Lookup</w:t>
                      </w:r>
                    </w:p>
                  </w:txbxContent>
                </v:textbox>
              </v:shape>
            </w:pict>
          </mc:Fallback>
        </mc:AlternateContent>
      </w:r>
      <w:r w:rsidR="00136FF8">
        <w:t>Table version</w:t>
      </w:r>
    </w:p>
    <w:tbl>
      <w:tblPr>
        <w:tblW w:w="11089" w:type="dxa"/>
        <w:tblCellMar>
          <w:left w:w="0" w:type="dxa"/>
          <w:right w:w="0" w:type="dxa"/>
        </w:tblCellMar>
        <w:tblLook w:val="04A0" w:firstRow="1" w:lastRow="0" w:firstColumn="1" w:lastColumn="0" w:noHBand="0" w:noVBand="1"/>
      </w:tblPr>
      <w:tblGrid>
        <w:gridCol w:w="14"/>
        <w:gridCol w:w="3341"/>
        <w:gridCol w:w="613"/>
        <w:gridCol w:w="5402"/>
        <w:gridCol w:w="283"/>
        <w:gridCol w:w="1436"/>
      </w:tblGrid>
      <w:tr w:rsidR="00795EF0" w14:paraId="5F935489" w14:textId="77777777" w:rsidTr="00795EF0">
        <w:trPr>
          <w:trHeight w:val="15"/>
        </w:trPr>
        <w:tc>
          <w:tcPr>
            <w:tcW w:w="15" w:type="dxa"/>
            <w:hideMark/>
          </w:tcPr>
          <w:p w14:paraId="1AC2FDC6" w14:textId="77777777" w:rsidR="00795EF0" w:rsidRDefault="00795EF0">
            <w:pPr>
              <w:pStyle w:val="NormalWeb"/>
              <w:rPr>
                <w:sz w:val="2"/>
                <w:szCs w:val="2"/>
              </w:rPr>
            </w:pPr>
            <w:r>
              <w:rPr>
                <w:sz w:val="2"/>
                <w:szCs w:val="2"/>
              </w:rPr>
              <w:t> </w:t>
            </w:r>
          </w:p>
        </w:tc>
        <w:tc>
          <w:tcPr>
            <w:tcW w:w="3344" w:type="dxa"/>
            <w:hideMark/>
          </w:tcPr>
          <w:p w14:paraId="458E6614" w14:textId="77777777" w:rsidR="00795EF0" w:rsidRDefault="00795EF0">
            <w:pPr>
              <w:rPr>
                <w:sz w:val="2"/>
                <w:szCs w:val="2"/>
              </w:rPr>
            </w:pPr>
          </w:p>
        </w:tc>
        <w:tc>
          <w:tcPr>
            <w:tcW w:w="615" w:type="dxa"/>
            <w:hideMark/>
          </w:tcPr>
          <w:p w14:paraId="02EEDC3E" w14:textId="77777777" w:rsidR="00795EF0" w:rsidRDefault="00795EF0">
            <w:pPr>
              <w:rPr>
                <w:sz w:val="20"/>
                <w:szCs w:val="20"/>
              </w:rPr>
            </w:pPr>
          </w:p>
        </w:tc>
        <w:tc>
          <w:tcPr>
            <w:tcW w:w="5404" w:type="dxa"/>
            <w:hideMark/>
          </w:tcPr>
          <w:p w14:paraId="2083FB3C" w14:textId="77777777" w:rsidR="00795EF0" w:rsidRDefault="00795EF0">
            <w:pPr>
              <w:rPr>
                <w:sz w:val="20"/>
                <w:szCs w:val="20"/>
              </w:rPr>
            </w:pPr>
          </w:p>
        </w:tc>
        <w:tc>
          <w:tcPr>
            <w:tcW w:w="284" w:type="dxa"/>
            <w:hideMark/>
          </w:tcPr>
          <w:p w14:paraId="0249F5EF" w14:textId="77777777" w:rsidR="00795EF0" w:rsidRDefault="00795EF0">
            <w:pPr>
              <w:rPr>
                <w:sz w:val="20"/>
                <w:szCs w:val="20"/>
              </w:rPr>
            </w:pPr>
          </w:p>
        </w:tc>
        <w:tc>
          <w:tcPr>
            <w:tcW w:w="1440" w:type="dxa"/>
            <w:hideMark/>
          </w:tcPr>
          <w:p w14:paraId="6A6C80BA" w14:textId="77777777" w:rsidR="00795EF0" w:rsidRDefault="00795EF0">
            <w:pPr>
              <w:rPr>
                <w:sz w:val="20"/>
                <w:szCs w:val="20"/>
              </w:rPr>
            </w:pPr>
          </w:p>
        </w:tc>
      </w:tr>
      <w:tr w:rsidR="00795EF0" w14:paraId="5C42258A" w14:textId="77777777" w:rsidTr="00795EF0">
        <w:trPr>
          <w:trHeight w:val="1549"/>
        </w:trPr>
        <w:tc>
          <w:tcPr>
            <w:tcW w:w="15" w:type="dxa"/>
            <w:hideMark/>
          </w:tcPr>
          <w:p w14:paraId="321EEB01" w14:textId="77777777" w:rsidR="00795EF0" w:rsidRDefault="00795EF0">
            <w:pPr>
              <w:pStyle w:val="NormalWeb"/>
              <w:rPr>
                <w:sz w:val="2"/>
                <w:szCs w:val="2"/>
              </w:rPr>
            </w:pPr>
            <w:r>
              <w:rPr>
                <w:sz w:val="2"/>
                <w:szCs w:val="2"/>
              </w:rPr>
              <w:t> </w:t>
            </w:r>
          </w:p>
        </w:tc>
        <w:tc>
          <w:tcPr>
            <w:tcW w:w="3344" w:type="dxa"/>
            <w:vMerge w:val="restart"/>
            <w:hideMark/>
          </w:tcPr>
          <w:p w14:paraId="672A5A08" w14:textId="77777777" w:rsidR="00795EF0" w:rsidRDefault="00795EF0">
            <w:pPr>
              <w:pStyle w:val="NormalWeb"/>
              <w:spacing w:before="0" w:beforeAutospacing="0" w:after="0" w:afterAutospacing="0"/>
              <w:rPr>
                <w:rFonts w:ascii="Calibri" w:hAnsi="Calibri" w:cs="Calibri"/>
                <w:color w:val="000000"/>
                <w:sz w:val="40"/>
                <w:szCs w:val="40"/>
                <w:lang w:val="en-GB"/>
              </w:rPr>
            </w:pPr>
            <w:r>
              <w:rPr>
                <w:rFonts w:ascii="Calibri" w:hAnsi="Calibri" w:cs="Calibri"/>
                <w:b/>
                <w:bCs/>
                <w:color w:val="000000"/>
                <w:sz w:val="40"/>
                <w:szCs w:val="40"/>
                <w:lang w:val="en-GB"/>
              </w:rPr>
              <w:t>Item Table</w:t>
            </w:r>
          </w:p>
          <w:p w14:paraId="5ECCC87C" w14:textId="3479559B" w:rsidR="00795EF0" w:rsidRPr="00795EF0" w:rsidRDefault="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color w:val="000000"/>
                <w:sz w:val="36"/>
                <w:szCs w:val="36"/>
                <w:lang w:val="en-GB"/>
              </w:rPr>
              <w:t xml:space="preserve">Name: </w:t>
            </w:r>
            <w:proofErr w:type="spellStart"/>
            <w:r>
              <w:rPr>
                <w:rFonts w:ascii="Calibri" w:hAnsi="Calibri" w:cs="Calibri"/>
                <w:color w:val="000000"/>
                <w:sz w:val="36"/>
                <w:szCs w:val="36"/>
                <w:lang w:val="en-GB"/>
              </w:rPr>
              <w:t>BrazilianC</w:t>
            </w:r>
            <w:r w:rsidRPr="00795EF0">
              <w:rPr>
                <w:rFonts w:ascii="Calibri" w:hAnsi="Calibri" w:cs="Calibri"/>
                <w:color w:val="000000"/>
                <w:sz w:val="36"/>
                <w:szCs w:val="36"/>
                <w:lang w:val="en-GB"/>
              </w:rPr>
              <w:t>offee</w:t>
            </w:r>
            <w:proofErr w:type="spellEnd"/>
          </w:p>
          <w:p w14:paraId="7134263E" w14:textId="77777777" w:rsidR="00795EF0" w:rsidRPr="00795EF0" w:rsidRDefault="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color w:val="000000"/>
                <w:sz w:val="36"/>
                <w:szCs w:val="36"/>
                <w:lang w:val="en-GB"/>
              </w:rPr>
              <w:t>Parent UoM: kg</w:t>
            </w:r>
          </w:p>
          <w:p w14:paraId="78AC199F" w14:textId="77777777" w:rsidR="00795EF0" w:rsidRDefault="00795EF0">
            <w:pPr>
              <w:pStyle w:val="NormalWeb"/>
              <w:spacing w:before="0" w:beforeAutospacing="0" w:after="0" w:afterAutospacing="0"/>
              <w:rPr>
                <w:rFonts w:ascii="Calibri" w:hAnsi="Calibri" w:cs="Calibri"/>
                <w:color w:val="000000"/>
                <w:sz w:val="40"/>
                <w:szCs w:val="40"/>
                <w:lang w:val="en-GB"/>
              </w:rPr>
            </w:pPr>
            <w:r w:rsidRPr="00795EF0">
              <w:rPr>
                <w:rFonts w:ascii="Calibri" w:hAnsi="Calibri" w:cs="Calibri"/>
                <w:color w:val="000000"/>
                <w:sz w:val="36"/>
                <w:szCs w:val="36"/>
                <w:lang w:val="en-GB"/>
              </w:rPr>
              <w:t>Id: XYZ</w:t>
            </w:r>
          </w:p>
        </w:tc>
        <w:tc>
          <w:tcPr>
            <w:tcW w:w="615" w:type="dxa"/>
            <w:hideMark/>
          </w:tcPr>
          <w:p w14:paraId="7D5FE7C3" w14:textId="77777777" w:rsidR="00795EF0" w:rsidRDefault="00795EF0">
            <w:pPr>
              <w:rPr>
                <w:rFonts w:ascii="Calibri" w:hAnsi="Calibri" w:cs="Calibri"/>
                <w:color w:val="000000"/>
                <w:sz w:val="40"/>
                <w:szCs w:val="40"/>
                <w:lang w:val="en-GB"/>
              </w:rPr>
            </w:pPr>
          </w:p>
        </w:tc>
        <w:tc>
          <w:tcPr>
            <w:tcW w:w="5404" w:type="dxa"/>
            <w:vMerge w:val="restart"/>
            <w:hideMark/>
          </w:tcPr>
          <w:p w14:paraId="634B1F8B" w14:textId="45361610" w:rsidR="00795EF0" w:rsidRDefault="00AE53CB">
            <w:pPr>
              <w:rPr>
                <w:sz w:val="24"/>
                <w:szCs w:val="24"/>
              </w:rPr>
            </w:pPr>
            <w:r>
              <w:rPr>
                <w:noProof/>
              </w:rPr>
              <mc:AlternateContent>
                <mc:Choice Requires="wps">
                  <w:drawing>
                    <wp:anchor distT="45720" distB="45720" distL="114300" distR="114300" simplePos="0" relativeHeight="251659264" behindDoc="0" locked="0" layoutInCell="1" allowOverlap="1" wp14:anchorId="7AFEEAD7" wp14:editId="5B757C80">
                      <wp:simplePos x="0" y="0"/>
                      <wp:positionH relativeFrom="column">
                        <wp:posOffset>2879725</wp:posOffset>
                      </wp:positionH>
                      <wp:positionV relativeFrom="paragraph">
                        <wp:posOffset>699135</wp:posOffset>
                      </wp:positionV>
                      <wp:extent cx="1133475" cy="409575"/>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409575"/>
                              </a:xfrm>
                              <a:prstGeom prst="rect">
                                <a:avLst/>
                              </a:prstGeom>
                              <a:solidFill>
                                <a:srgbClr val="FFFFFF"/>
                              </a:solidFill>
                              <a:ln w="9525">
                                <a:noFill/>
                                <a:miter lim="800000"/>
                                <a:headEnd/>
                                <a:tailEnd/>
                              </a:ln>
                            </wps:spPr>
                            <wps:txbx>
                              <w:txbxContent>
                                <w:p w14:paraId="733FAA32" w14:textId="1E390272" w:rsidR="00795EF0" w:rsidRPr="00795EF0" w:rsidRDefault="00795EF0">
                                  <w:pPr>
                                    <w:rPr>
                                      <w:sz w:val="20"/>
                                      <w:szCs w:val="20"/>
                                    </w:rPr>
                                  </w:pPr>
                                  <w:r w:rsidRPr="00795EF0">
                                    <w:rPr>
                                      <w:rFonts w:ascii="Calibri" w:hAnsi="Calibri" w:cs="Calibri"/>
                                      <w:color w:val="C00000"/>
                                      <w:sz w:val="36"/>
                                      <w:szCs w:val="36"/>
                                      <w:lang w:val="en-GB"/>
                                    </w:rPr>
                                    <w:t>Look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FEEAD7" id="_x0000_s1036" type="#_x0000_t202" style="position:absolute;margin-left:226.75pt;margin-top:55.05pt;width:89.25pt;height:3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" stroked="f">
                      <v:textbox>
                        <w:txbxContent>
                          <w:p w14:paraId="733FAA32" w14:textId="1E390272" w:rsidR="00795EF0" w:rsidRPr="00795EF0" w:rsidRDefault="00795EF0">
                            <w:pPr>
                              <w:rPr>
                                <w:sz w:val="20"/>
                                <w:szCs w:val="20"/>
                              </w:rPr>
                            </w:pPr>
                            <w:r w:rsidRPr="00795EF0">
                              <w:rPr>
                                <w:rFonts w:ascii="Calibri" w:hAnsi="Calibri" w:cs="Calibri"/>
                                <w:color w:val="C00000"/>
                                <w:sz w:val="36"/>
                                <w:szCs w:val="36"/>
                                <w:lang w:val="en-GB"/>
                              </w:rPr>
                              <w:t>Lookup</w:t>
                            </w:r>
                          </w:p>
                        </w:txbxContent>
                      </v:textbox>
                    </v:shape>
                  </w:pict>
                </mc:Fallback>
              </mc:AlternateContent>
            </w:r>
            <w:r w:rsidR="00795EF0">
              <w:rPr>
                <w:noProof/>
              </w:rPr>
              <w:drawing>
                <wp:inline distT="0" distB="0" distL="0" distR="0" wp14:anchorId="7E968264" wp14:editId="58B4774A">
                  <wp:extent cx="2931664" cy="10668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31664" cy="1066800"/>
                          </a:xfrm>
                          <a:prstGeom prst="rect">
                            <a:avLst/>
                          </a:prstGeom>
                          <a:noFill/>
                          <a:ln>
                            <a:noFill/>
                          </a:ln>
                        </pic:spPr>
                      </pic:pic>
                    </a:graphicData>
                  </a:graphic>
                </wp:inline>
              </w:drawing>
            </w:r>
            <w:r w:rsidR="00795EF0">
              <w:rPr>
                <w:rFonts w:ascii="Calibri" w:hAnsi="Calibri" w:cs="Calibri"/>
                <w:color w:val="C00000"/>
                <w:sz w:val="40"/>
                <w:szCs w:val="40"/>
                <w:lang w:val="en-GB"/>
              </w:rPr>
              <w:t xml:space="preserve"> </w:t>
            </w:r>
          </w:p>
        </w:tc>
        <w:tc>
          <w:tcPr>
            <w:tcW w:w="284" w:type="dxa"/>
            <w:hideMark/>
          </w:tcPr>
          <w:p w14:paraId="54061380" w14:textId="306C4829" w:rsidR="00795EF0" w:rsidRDefault="00795EF0"/>
        </w:tc>
        <w:tc>
          <w:tcPr>
            <w:tcW w:w="1440" w:type="dxa"/>
            <w:hideMark/>
          </w:tcPr>
          <w:p w14:paraId="082706F2" w14:textId="77777777" w:rsidR="00795EF0" w:rsidRDefault="00795EF0">
            <w:pPr>
              <w:rPr>
                <w:sz w:val="20"/>
                <w:szCs w:val="20"/>
              </w:rPr>
            </w:pPr>
          </w:p>
        </w:tc>
      </w:tr>
      <w:tr w:rsidR="00795EF0" w14:paraId="27A74BD3" w14:textId="77777777" w:rsidTr="00795EF0">
        <w:trPr>
          <w:trHeight w:val="418"/>
        </w:trPr>
        <w:tc>
          <w:tcPr>
            <w:tcW w:w="15" w:type="dxa"/>
            <w:hideMark/>
          </w:tcPr>
          <w:p w14:paraId="70A6FEBD" w14:textId="77777777" w:rsidR="00795EF0" w:rsidRDefault="00795EF0">
            <w:pPr>
              <w:pStyle w:val="NormalWeb"/>
              <w:rPr>
                <w:sz w:val="2"/>
                <w:szCs w:val="2"/>
              </w:rPr>
            </w:pPr>
            <w:r>
              <w:rPr>
                <w:sz w:val="2"/>
                <w:szCs w:val="2"/>
              </w:rPr>
              <w:t> </w:t>
            </w:r>
          </w:p>
        </w:tc>
        <w:tc>
          <w:tcPr>
            <w:tcW w:w="0" w:type="auto"/>
            <w:vMerge/>
            <w:vAlign w:val="center"/>
            <w:hideMark/>
          </w:tcPr>
          <w:p w14:paraId="5187902C" w14:textId="77777777" w:rsidR="00795EF0" w:rsidRDefault="00795EF0">
            <w:pPr>
              <w:rPr>
                <w:rFonts w:ascii="Calibri" w:hAnsi="Calibri" w:cs="Calibri"/>
                <w:color w:val="000000"/>
                <w:sz w:val="40"/>
                <w:szCs w:val="40"/>
                <w:lang w:val="en-GB"/>
              </w:rPr>
            </w:pPr>
          </w:p>
        </w:tc>
        <w:tc>
          <w:tcPr>
            <w:tcW w:w="615" w:type="dxa"/>
            <w:hideMark/>
          </w:tcPr>
          <w:p w14:paraId="58B2B708" w14:textId="77777777" w:rsidR="00795EF0" w:rsidRDefault="00795EF0">
            <w:pPr>
              <w:rPr>
                <w:sz w:val="2"/>
                <w:szCs w:val="2"/>
              </w:rPr>
            </w:pPr>
          </w:p>
        </w:tc>
        <w:tc>
          <w:tcPr>
            <w:tcW w:w="0" w:type="auto"/>
            <w:vMerge/>
            <w:vAlign w:val="center"/>
            <w:hideMark/>
          </w:tcPr>
          <w:p w14:paraId="5B249FF2" w14:textId="77777777" w:rsidR="00795EF0" w:rsidRDefault="00795EF0">
            <w:pPr>
              <w:rPr>
                <w:sz w:val="24"/>
                <w:szCs w:val="24"/>
              </w:rPr>
            </w:pPr>
          </w:p>
        </w:tc>
        <w:tc>
          <w:tcPr>
            <w:tcW w:w="284" w:type="dxa"/>
            <w:hideMark/>
          </w:tcPr>
          <w:p w14:paraId="2718F24A" w14:textId="6BDB8BA4" w:rsidR="00795EF0" w:rsidRDefault="00795EF0">
            <w:pPr>
              <w:rPr>
                <w:sz w:val="20"/>
                <w:szCs w:val="20"/>
              </w:rPr>
            </w:pPr>
          </w:p>
        </w:tc>
        <w:tc>
          <w:tcPr>
            <w:tcW w:w="1440" w:type="dxa"/>
            <w:vMerge w:val="restart"/>
            <w:hideMark/>
          </w:tcPr>
          <w:p w14:paraId="0313BF87" w14:textId="080A16C7" w:rsidR="00795EF0" w:rsidRPr="00795EF0" w:rsidRDefault="00795EF0">
            <w:pPr>
              <w:pStyle w:val="NormalWeb"/>
              <w:spacing w:before="0" w:beforeAutospacing="0" w:after="0" w:afterAutospacing="0"/>
              <w:rPr>
                <w:rFonts w:ascii="Calibri" w:hAnsi="Calibri" w:cs="Calibri"/>
                <w:color w:val="066684" w:themeColor="accent6" w:themeShade="BF"/>
                <w:sz w:val="40"/>
                <w:szCs w:val="40"/>
                <w:lang w:val="en-GB"/>
              </w:rPr>
            </w:pPr>
          </w:p>
        </w:tc>
      </w:tr>
      <w:tr w:rsidR="00795EF0" w14:paraId="564CCE70" w14:textId="77777777" w:rsidTr="00795EF0">
        <w:trPr>
          <w:trHeight w:val="85"/>
        </w:trPr>
        <w:tc>
          <w:tcPr>
            <w:tcW w:w="15" w:type="dxa"/>
            <w:hideMark/>
          </w:tcPr>
          <w:p w14:paraId="5814B6D1" w14:textId="77777777" w:rsidR="00795EF0" w:rsidRDefault="00795EF0">
            <w:pPr>
              <w:pStyle w:val="NormalWeb"/>
              <w:rPr>
                <w:sz w:val="2"/>
                <w:szCs w:val="2"/>
              </w:rPr>
            </w:pPr>
            <w:r>
              <w:rPr>
                <w:sz w:val="2"/>
                <w:szCs w:val="2"/>
              </w:rPr>
              <w:t> </w:t>
            </w:r>
          </w:p>
        </w:tc>
        <w:tc>
          <w:tcPr>
            <w:tcW w:w="3344" w:type="dxa"/>
            <w:hideMark/>
          </w:tcPr>
          <w:p w14:paraId="2DB6669D" w14:textId="77777777" w:rsidR="00795EF0" w:rsidRDefault="00795EF0">
            <w:pPr>
              <w:rPr>
                <w:sz w:val="2"/>
                <w:szCs w:val="2"/>
              </w:rPr>
            </w:pPr>
          </w:p>
        </w:tc>
        <w:tc>
          <w:tcPr>
            <w:tcW w:w="615" w:type="dxa"/>
            <w:hideMark/>
          </w:tcPr>
          <w:p w14:paraId="498B6416" w14:textId="77777777" w:rsidR="00795EF0" w:rsidRDefault="00795EF0">
            <w:pPr>
              <w:rPr>
                <w:sz w:val="20"/>
                <w:szCs w:val="20"/>
              </w:rPr>
            </w:pPr>
          </w:p>
        </w:tc>
        <w:tc>
          <w:tcPr>
            <w:tcW w:w="5404" w:type="dxa"/>
            <w:hideMark/>
          </w:tcPr>
          <w:p w14:paraId="038B6BAC" w14:textId="43F4AECE" w:rsidR="00795EF0" w:rsidRDefault="00795EF0">
            <w:pPr>
              <w:rPr>
                <w:sz w:val="20"/>
                <w:szCs w:val="20"/>
              </w:rPr>
            </w:pPr>
            <w:r w:rsidRPr="00795EF0">
              <w:rPr>
                <w:noProof/>
                <w:sz w:val="2"/>
                <w:szCs w:val="2"/>
              </w:rPr>
              <w:drawing>
                <wp:inline distT="0" distB="0" distL="0" distR="0" wp14:anchorId="317FC06A" wp14:editId="3168DF70">
                  <wp:extent cx="2905125" cy="11292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9836" cy="1131123"/>
                          </a:xfrm>
                          <a:prstGeom prst="rect">
                            <a:avLst/>
                          </a:prstGeom>
                          <a:noFill/>
                          <a:ln>
                            <a:noFill/>
                          </a:ln>
                        </pic:spPr>
                      </pic:pic>
                    </a:graphicData>
                  </a:graphic>
                </wp:inline>
              </w:drawing>
            </w:r>
            <w:r>
              <w:rPr>
                <w:rFonts w:ascii="Calibri" w:hAnsi="Calibri" w:cs="Calibri"/>
                <w:color w:val="375623"/>
                <w:sz w:val="40"/>
                <w:szCs w:val="40"/>
                <w:lang w:val="en-GB"/>
              </w:rPr>
              <w:t xml:space="preserve"> </w:t>
            </w:r>
          </w:p>
        </w:tc>
        <w:tc>
          <w:tcPr>
            <w:tcW w:w="284" w:type="dxa"/>
            <w:hideMark/>
          </w:tcPr>
          <w:p w14:paraId="16AE6A7F" w14:textId="3D00E61B" w:rsidR="00795EF0" w:rsidRDefault="00795EF0">
            <w:pPr>
              <w:rPr>
                <w:sz w:val="20"/>
                <w:szCs w:val="20"/>
              </w:rPr>
            </w:pPr>
          </w:p>
        </w:tc>
        <w:tc>
          <w:tcPr>
            <w:tcW w:w="0" w:type="auto"/>
            <w:vMerge/>
            <w:vAlign w:val="center"/>
            <w:hideMark/>
          </w:tcPr>
          <w:p w14:paraId="3C3848C7" w14:textId="77777777" w:rsidR="00795EF0" w:rsidRDefault="00795EF0">
            <w:pPr>
              <w:rPr>
                <w:rFonts w:ascii="Calibri" w:hAnsi="Calibri" w:cs="Calibri"/>
                <w:color w:val="C00000"/>
                <w:sz w:val="40"/>
                <w:szCs w:val="40"/>
                <w:lang w:val="en-GB"/>
              </w:rPr>
            </w:pPr>
          </w:p>
        </w:tc>
      </w:tr>
    </w:tbl>
    <w:p w14:paraId="5B9877DA" w14:textId="568C92E8" w:rsidR="00795EF0" w:rsidRDefault="00795EF0" w:rsidP="00795EF0">
      <w:pPr>
        <w:rPr>
          <w:rFonts w:ascii="Calibri" w:hAnsi="Calibri" w:cs="Calibri"/>
          <w:vanish/>
        </w:rPr>
      </w:pPr>
    </w:p>
    <w:p w14:paraId="3DA983B6" w14:textId="77777777" w:rsidR="00795EF0" w:rsidRPr="00795EF0" w:rsidRDefault="00795EF0" w:rsidP="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b/>
          <w:bCs/>
          <w:color w:val="000000"/>
          <w:sz w:val="36"/>
          <w:szCs w:val="36"/>
          <w:lang w:val="en-GB"/>
        </w:rPr>
        <w:t>Attribute Vars Tab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77"/>
        <w:gridCol w:w="625"/>
        <w:gridCol w:w="1703"/>
        <w:gridCol w:w="939"/>
      </w:tblGrid>
      <w:tr w:rsidR="00795EF0" w:rsidRPr="00795EF0" w14:paraId="4C8FEAF6"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B2EC1F9"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Item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BD433A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6CEE22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9C74431"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Name</w:t>
            </w:r>
          </w:p>
        </w:tc>
      </w:tr>
      <w:tr w:rsidR="00795EF0" w:rsidRPr="00795EF0" w14:paraId="390C8C31"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835AD11"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E3D4CE0"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0BB1634"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1</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44F80CA"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1kg Bag</w:t>
            </w:r>
          </w:p>
        </w:tc>
      </w:tr>
      <w:tr w:rsidR="00795EF0" w:rsidRPr="00795EF0" w14:paraId="4F46965B"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16B003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0F49566"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2144C35"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2</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FBC8BA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0g Box</w:t>
            </w:r>
          </w:p>
        </w:tc>
      </w:tr>
      <w:tr w:rsidR="00795EF0" w:rsidRPr="00795EF0" w14:paraId="606927DF"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202F13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5ED4BE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B85FD91"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3</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E5D67EF"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00g Bag</w:t>
            </w:r>
          </w:p>
        </w:tc>
      </w:tr>
    </w:tbl>
    <w:p w14:paraId="3D2B6D27" w14:textId="77777777" w:rsidR="00795EF0" w:rsidRPr="00795EF0" w:rsidRDefault="00795EF0" w:rsidP="00795EF0">
      <w:pPr>
        <w:pStyle w:val="NormalWeb"/>
        <w:spacing w:before="0" w:beforeAutospacing="0" w:after="0" w:afterAutospacing="0"/>
        <w:rPr>
          <w:rFonts w:ascii="Calibri" w:hAnsi="Calibri" w:cs="Calibri"/>
          <w:sz w:val="36"/>
          <w:szCs w:val="36"/>
          <w:lang w:val="en-GB"/>
        </w:rPr>
      </w:pPr>
      <w:r w:rsidRPr="00795EF0">
        <w:rPr>
          <w:rFonts w:ascii="Calibri" w:hAnsi="Calibri" w:cs="Calibri"/>
          <w:b/>
          <w:bCs/>
          <w:sz w:val="36"/>
          <w:szCs w:val="36"/>
          <w:lang w:val="en-GB"/>
        </w:rPr>
        <w:t>Attribute Var Lookups Tab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703"/>
        <w:gridCol w:w="2103"/>
        <w:gridCol w:w="616"/>
        <w:gridCol w:w="1280"/>
        <w:gridCol w:w="1105"/>
      </w:tblGrid>
      <w:tr w:rsidR="00A71CBA" w14:paraId="75490F1F"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6075486"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Id</w:t>
            </w:r>
            <w:proofErr w:type="spellEnd"/>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2426CF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Name</w:t>
            </w:r>
            <w:proofErr w:type="spellEnd"/>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95B738E"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UoM</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46D0C63"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ParentUoM</w:t>
            </w:r>
            <w:proofErr w:type="spellEnd"/>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6813132"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PUoMQty</w:t>
            </w:r>
            <w:proofErr w:type="spellEnd"/>
          </w:p>
        </w:tc>
      </w:tr>
      <w:tr w:rsidR="00A71CBA" w14:paraId="3D23F6FB"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D60EC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1</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5028FBC"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ilogram</w:t>
            </w:r>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510128"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4A6178C"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2E242A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w:t>
            </w:r>
          </w:p>
        </w:tc>
      </w:tr>
      <w:tr w:rsidR="00A71CBA" w14:paraId="09167FEB"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7C6CDC2"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2</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0D05C6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xml:space="preserve">250 </w:t>
            </w:r>
            <w:proofErr w:type="gramStart"/>
            <w:r w:rsidRPr="00A71CBA">
              <w:rPr>
                <w:rFonts w:ascii="Calibri" w:hAnsi="Calibri" w:cs="Calibri"/>
                <w:sz w:val="22"/>
                <w:szCs w:val="22"/>
                <w:lang w:val="en-GB"/>
              </w:rPr>
              <w:t>gram</w:t>
            </w:r>
            <w:proofErr w:type="gramEnd"/>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475957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DF4AD7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EB0360E"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w:t>
            </w:r>
          </w:p>
        </w:tc>
      </w:tr>
      <w:tr w:rsidR="00A71CBA" w14:paraId="68825C54"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F362320"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3</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AEE6AC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xml:space="preserve">500 </w:t>
            </w:r>
            <w:proofErr w:type="gramStart"/>
            <w:r w:rsidRPr="00A71CBA">
              <w:rPr>
                <w:rFonts w:ascii="Calibri" w:hAnsi="Calibri" w:cs="Calibri"/>
                <w:sz w:val="22"/>
                <w:szCs w:val="22"/>
                <w:lang w:val="en-GB"/>
              </w:rPr>
              <w:t>gram</w:t>
            </w:r>
            <w:proofErr w:type="gramEnd"/>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7831A33"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B91026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516D8A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w:t>
            </w:r>
          </w:p>
        </w:tc>
      </w:tr>
    </w:tbl>
    <w:p w14:paraId="53B24000" w14:textId="77777777" w:rsidR="00136FF8" w:rsidRPr="00136FF8" w:rsidRDefault="00136FF8" w:rsidP="00136FF8"/>
    <w:p w14:paraId="4B483218" w14:textId="1261C815" w:rsidR="005B13BC" w:rsidRDefault="005B13BC" w:rsidP="005B13BC">
      <w:pPr>
        <w:pStyle w:val="Heading2"/>
      </w:pPr>
      <w:r>
        <w:lastRenderedPageBreak/>
        <w:t xml:space="preserve">Import </w:t>
      </w:r>
      <w:r w:rsidR="005D0B3A">
        <w:t>Item</w:t>
      </w:r>
      <w:r w:rsidR="00A71CBA">
        <w:t>/Product</w:t>
      </w:r>
      <w:r w:rsidR="005D0B3A">
        <w:t xml:space="preserve"> </w:t>
      </w:r>
      <w:r>
        <w:t>form Woo</w:t>
      </w:r>
    </w:p>
    <w:p w14:paraId="567196A1" w14:textId="6D5AB114" w:rsidR="00C13A6E" w:rsidRDefault="00C13A6E" w:rsidP="00C13A6E">
      <w:r>
        <w:t>The Items are imported from Woo, using the Woo Settings.</w:t>
      </w:r>
    </w:p>
    <w:p w14:paraId="5EAC7BD9" w14:textId="77777777" w:rsidR="00C13A6E" w:rsidRDefault="00C13A6E" w:rsidP="00C13A6E">
      <w:r>
        <w:t>Each Woo Item has:</w:t>
      </w:r>
    </w:p>
    <w:p w14:paraId="1A181A1D" w14:textId="77777777" w:rsidR="00C13A6E" w:rsidRDefault="00C13A6E" w:rsidP="00A14C0D">
      <w:pPr>
        <w:pStyle w:val="ListParagraph"/>
        <w:numPr>
          <w:ilvl w:val="0"/>
          <w:numId w:val="10"/>
        </w:numPr>
      </w:pPr>
      <w:r>
        <w:t>Item Detail stuff (like name, SKU etc)</w:t>
      </w:r>
    </w:p>
    <w:p w14:paraId="29AE7BB1" w14:textId="0F6CDE8F" w:rsidR="00C13A6E" w:rsidRDefault="00C13A6E" w:rsidP="00A14C0D">
      <w:pPr>
        <w:pStyle w:val="ListParagraph"/>
        <w:numPr>
          <w:ilvl w:val="0"/>
          <w:numId w:val="10"/>
        </w:numPr>
      </w:pPr>
      <w:r>
        <w:t xml:space="preserve">Can have varieties via the attribute that are marked as </w:t>
      </w:r>
      <w:r w:rsidR="005B13BC">
        <w:t>variables.</w:t>
      </w:r>
    </w:p>
    <w:p w14:paraId="5EA2C553" w14:textId="434B6595" w:rsidR="00985580" w:rsidRDefault="00985580" w:rsidP="00A14C0D">
      <w:pPr>
        <w:pStyle w:val="ListParagraph"/>
        <w:numPr>
          <w:ilvl w:val="0"/>
          <w:numId w:val="10"/>
        </w:numPr>
      </w:pPr>
      <w:r>
        <w:t xml:space="preserve">Product </w:t>
      </w:r>
      <w:r w:rsidR="002A2817">
        <w:t>Category</w:t>
      </w:r>
      <w:r>
        <w:t xml:space="preserve"> (at least one). Even though Woo allows you to select a primary category this is not communicated via Woo</w:t>
      </w:r>
      <w:r w:rsidR="0049115A">
        <w:t>’</w:t>
      </w:r>
      <w:r>
        <w:t>s REST API</w:t>
      </w:r>
      <w:r w:rsidR="002A2817">
        <w:t xml:space="preserve">. This will need to be set globally. </w:t>
      </w:r>
      <w:r w:rsidR="0066568B">
        <w:t xml:space="preserve">A product can have a category that </w:t>
      </w:r>
      <w:r w:rsidR="002A2817">
        <w:t>will be predictable / used for trackability</w:t>
      </w:r>
      <w:r w:rsidR="0066568B">
        <w:t xml:space="preserve"> – this has to be set via the Category Lookup table</w:t>
      </w:r>
      <w:r w:rsidR="002A2817">
        <w:t xml:space="preserve">. </w:t>
      </w:r>
    </w:p>
    <w:p w14:paraId="25CBEEC6" w14:textId="04E0D059" w:rsidR="00C13A6E" w:rsidRDefault="00C13A6E" w:rsidP="00A14C0D">
      <w:pPr>
        <w:pStyle w:val="ListParagraph"/>
        <w:numPr>
          <w:ilvl w:val="0"/>
          <w:numId w:val="10"/>
        </w:numPr>
      </w:pPr>
      <w:r>
        <w:t>Pricing details</w:t>
      </w:r>
      <w:r w:rsidR="00914219">
        <w:t>.</w:t>
      </w:r>
    </w:p>
    <w:p w14:paraId="1B93E19F" w14:textId="158E1840" w:rsidR="00C13A6E" w:rsidRDefault="00985580" w:rsidP="00C13A6E">
      <w:r>
        <w:t xml:space="preserve">The system will </w:t>
      </w:r>
      <w:r w:rsidR="00C13A6E">
        <w:t xml:space="preserve">import all items or just those in stock. All items that are marked a draft are not imported. Only stock status </w:t>
      </w:r>
      <w:r w:rsidR="00C13A6E">
        <w:rPr>
          <w:rStyle w:val="HTMLCode"/>
          <w:rFonts w:eastAsiaTheme="minorHAnsi"/>
        </w:rPr>
        <w:t>private</w:t>
      </w:r>
      <w:r w:rsidR="00C13A6E">
        <w:t xml:space="preserve"> </w:t>
      </w:r>
      <w:r w:rsidR="00C13A6E" w:rsidRPr="00EF69DB">
        <w:t>and</w:t>
      </w:r>
      <w:r w:rsidR="00C13A6E">
        <w:t xml:space="preserve"> </w:t>
      </w:r>
      <w:r w:rsidR="00C13A6E">
        <w:rPr>
          <w:rStyle w:val="HTMLCode"/>
          <w:rFonts w:eastAsiaTheme="minorHAnsi"/>
        </w:rPr>
        <w:t>publish</w:t>
      </w:r>
      <w:r w:rsidR="00C13A6E" w:rsidRPr="00EF69DB">
        <w:t xml:space="preserve"> should be </w:t>
      </w:r>
      <w:r w:rsidR="00C13A6E">
        <w:t>included</w:t>
      </w:r>
      <w:r>
        <w:t>. This will be done by the user selecting options.</w:t>
      </w:r>
    </w:p>
    <w:p w14:paraId="13435360" w14:textId="77777777" w:rsidR="00C13A6E" w:rsidRDefault="00C13A6E" w:rsidP="00C13A6E">
      <w:pPr>
        <w:pStyle w:val="Heading3"/>
      </w:pPr>
      <w:r>
        <w:t>What Woo Gives Us:</w:t>
      </w:r>
    </w:p>
    <w:p w14:paraId="18E24FB6" w14:textId="77777777" w:rsidR="00C13A6E" w:rsidRDefault="00C13A6E" w:rsidP="00C13A6E">
      <w:r>
        <w:t>Items are called Products in Woo. Woo gives us a lot per Item the full list can be seen here (</w:t>
      </w:r>
      <w:r w:rsidRPr="00851CAF">
        <w:t>https://woocommerce.github.io/woocommerce-rest-api-docs/#products</w:t>
      </w:r>
      <w:r>
        <w:t>):</w:t>
      </w:r>
    </w:p>
    <w:p w14:paraId="3D18B7AF" w14:textId="77777777" w:rsidR="00C13A6E" w:rsidRDefault="00C13A6E" w:rsidP="00C13A6E">
      <w:pPr>
        <w:pStyle w:val="Heading6"/>
      </w:pPr>
      <w:r>
        <w:t>To pull all product: /</w:t>
      </w:r>
      <w:proofErr w:type="spellStart"/>
      <w:r>
        <w:t>wp</w:t>
      </w:r>
      <w:proofErr w:type="spellEnd"/>
      <w:r>
        <w:t>-json/</w:t>
      </w:r>
      <w:proofErr w:type="spellStart"/>
      <w:r>
        <w:t>wc</w:t>
      </w:r>
      <w:proofErr w:type="spellEnd"/>
      <w:r>
        <w:t>/v3/products</w:t>
      </w:r>
    </w:p>
    <w:p w14:paraId="784B81BF" w14:textId="3394E099" w:rsidR="00C13A6E" w:rsidRPr="00227474" w:rsidRDefault="00C13A6E" w:rsidP="00C13A6E">
      <w:r w:rsidRPr="008D4C98">
        <w:t xml:space="preserve">This pulls 20 </w:t>
      </w:r>
      <w:r w:rsidR="002A2817">
        <w:t xml:space="preserve">products </w:t>
      </w:r>
      <w:r w:rsidRPr="008D4C98">
        <w:t>per page.</w:t>
      </w:r>
      <w:r>
        <w:t xml:space="preserve"> What we are interested in</w:t>
      </w:r>
      <w:r w:rsidR="002A2817">
        <w:t xml:space="preserve"> (</w:t>
      </w:r>
      <w:r w:rsidR="00D41C3A">
        <w:t>column</w:t>
      </w:r>
      <w:r w:rsidR="002A2817">
        <w:t xml:space="preserve"> I / X is used to determine if we import it or </w:t>
      </w:r>
      <w:proofErr w:type="spellStart"/>
      <w:r w:rsidR="002A2817">
        <w:t>eXport</w:t>
      </w:r>
      <w:proofErr w:type="spellEnd"/>
      <w:r w:rsidR="002A2817">
        <w:t xml:space="preserve"> it. Legend Y is yes, N is no </w:t>
      </w:r>
      <w:proofErr w:type="gramStart"/>
      <w:r w:rsidR="002A2817">
        <w:t>and ?</w:t>
      </w:r>
      <w:proofErr w:type="gramEnd"/>
      <w:r w:rsidR="002A2817">
        <w:t xml:space="preserve"> means perhaps in the future)</w:t>
      </w:r>
    </w:p>
    <w:tbl>
      <w:tblPr>
        <w:tblStyle w:val="GridTable1Light-Accent5"/>
        <w:tblW w:w="0" w:type="auto"/>
        <w:tblLook w:val="04A0" w:firstRow="1" w:lastRow="0" w:firstColumn="1" w:lastColumn="0" w:noHBand="0" w:noVBand="1"/>
      </w:tblPr>
      <w:tblGrid>
        <w:gridCol w:w="1810"/>
        <w:gridCol w:w="912"/>
        <w:gridCol w:w="7101"/>
        <w:gridCol w:w="633"/>
      </w:tblGrid>
      <w:tr w:rsidR="002A2817" w:rsidRPr="00C51A02" w14:paraId="3CA875C5" w14:textId="075425A3" w:rsidTr="002A2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BD800A" w14:textId="77777777" w:rsidR="002A2817" w:rsidRPr="00C51A02" w:rsidRDefault="002A2817" w:rsidP="00A272C8">
            <w:r w:rsidRPr="00C51A02">
              <w:t>Attribute</w:t>
            </w:r>
          </w:p>
        </w:tc>
        <w:tc>
          <w:tcPr>
            <w:tcW w:w="0" w:type="auto"/>
            <w:hideMark/>
          </w:tcPr>
          <w:p w14:paraId="17E5B8A8" w14:textId="77777777"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rsidRPr="00C51A02">
              <w:t>Type</w:t>
            </w:r>
          </w:p>
        </w:tc>
        <w:tc>
          <w:tcPr>
            <w:tcW w:w="0" w:type="auto"/>
            <w:hideMark/>
          </w:tcPr>
          <w:p w14:paraId="62E9C146" w14:textId="77777777"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rsidRPr="00C51A02">
              <w:t>Description</w:t>
            </w:r>
          </w:p>
        </w:tc>
        <w:tc>
          <w:tcPr>
            <w:tcW w:w="0" w:type="auto"/>
          </w:tcPr>
          <w:p w14:paraId="4234A4CC" w14:textId="24FA16CA"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t>I/X</w:t>
            </w:r>
          </w:p>
        </w:tc>
      </w:tr>
      <w:tr w:rsidR="002A2817" w:rsidRPr="00C51A02" w14:paraId="1453D16A" w14:textId="78A303F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5BACA27" w14:textId="77777777" w:rsidR="002A2817" w:rsidRPr="00C51A02" w:rsidRDefault="002A2817" w:rsidP="00A272C8">
            <w:r w:rsidRPr="00C51A02">
              <w:t>id</w:t>
            </w:r>
          </w:p>
        </w:tc>
        <w:tc>
          <w:tcPr>
            <w:tcW w:w="0" w:type="auto"/>
            <w:hideMark/>
          </w:tcPr>
          <w:p w14:paraId="09EA0DD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7322AD0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Unique identifier for the resource. read-only</w:t>
            </w:r>
          </w:p>
        </w:tc>
        <w:tc>
          <w:tcPr>
            <w:tcW w:w="0" w:type="auto"/>
          </w:tcPr>
          <w:p w14:paraId="20DD17F8" w14:textId="78998BD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N</w:t>
            </w:r>
          </w:p>
        </w:tc>
      </w:tr>
      <w:tr w:rsidR="002A2817" w:rsidRPr="00C51A02" w14:paraId="67A71FCB" w14:textId="5CED3FC3"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E957F16" w14:textId="77777777" w:rsidR="002A2817" w:rsidRPr="00C51A02" w:rsidRDefault="002A2817" w:rsidP="00A272C8">
            <w:r w:rsidRPr="00C51A02">
              <w:t>name</w:t>
            </w:r>
          </w:p>
        </w:tc>
        <w:tc>
          <w:tcPr>
            <w:tcW w:w="0" w:type="auto"/>
            <w:hideMark/>
          </w:tcPr>
          <w:p w14:paraId="783955F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AA2EE9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name.</w:t>
            </w:r>
          </w:p>
        </w:tc>
        <w:tc>
          <w:tcPr>
            <w:tcW w:w="0" w:type="auto"/>
          </w:tcPr>
          <w:p w14:paraId="14B3FE4C" w14:textId="377C605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1DDED42" w14:textId="582F770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17B96E6" w14:textId="77777777" w:rsidR="002A2817" w:rsidRPr="00C51A02" w:rsidRDefault="002A2817" w:rsidP="00A272C8">
            <w:r w:rsidRPr="00C51A02">
              <w:t>permalink</w:t>
            </w:r>
          </w:p>
        </w:tc>
        <w:tc>
          <w:tcPr>
            <w:tcW w:w="0" w:type="auto"/>
            <w:hideMark/>
          </w:tcPr>
          <w:p w14:paraId="4D58BB7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01C89C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URL. read-only</w:t>
            </w:r>
          </w:p>
        </w:tc>
        <w:tc>
          <w:tcPr>
            <w:tcW w:w="0" w:type="auto"/>
          </w:tcPr>
          <w:p w14:paraId="2FF579EB" w14:textId="4B51958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39ED8FE5" w14:textId="7752FF50" w:rsidTr="002A2817">
        <w:tc>
          <w:tcPr>
            <w:cnfStyle w:val="001000000000" w:firstRow="0" w:lastRow="0" w:firstColumn="1" w:lastColumn="0" w:oddVBand="0" w:evenVBand="0" w:oddHBand="0" w:evenHBand="0" w:firstRowFirstColumn="0" w:firstRowLastColumn="0" w:lastRowFirstColumn="0" w:lastRowLastColumn="0"/>
            <w:tcW w:w="0" w:type="auto"/>
            <w:hideMark/>
          </w:tcPr>
          <w:p w14:paraId="79E3DAA2" w14:textId="77777777" w:rsidR="002A2817" w:rsidRPr="00C51A02" w:rsidRDefault="002A2817" w:rsidP="00A272C8">
            <w:r w:rsidRPr="00C51A02">
              <w:t>type</w:t>
            </w:r>
          </w:p>
        </w:tc>
        <w:tc>
          <w:tcPr>
            <w:tcW w:w="0" w:type="auto"/>
            <w:hideMark/>
          </w:tcPr>
          <w:p w14:paraId="35477B0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2469C7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type. Options: simple, grouped, external and variable. Default is simple.</w:t>
            </w:r>
          </w:p>
        </w:tc>
        <w:tc>
          <w:tcPr>
            <w:tcW w:w="0" w:type="auto"/>
          </w:tcPr>
          <w:p w14:paraId="4619A330" w14:textId="5D1A6F7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6F10189" w14:textId="60963D7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9B61809" w14:textId="77777777" w:rsidR="002A2817" w:rsidRPr="00C51A02" w:rsidRDefault="002A2817" w:rsidP="00A272C8">
            <w:r w:rsidRPr="00C51A02">
              <w:t>status</w:t>
            </w:r>
          </w:p>
        </w:tc>
        <w:tc>
          <w:tcPr>
            <w:tcW w:w="0" w:type="auto"/>
            <w:hideMark/>
          </w:tcPr>
          <w:p w14:paraId="09C4F4E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3F4F1E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Product status (post status). Options: draft, pending, private and publish. Default is </w:t>
            </w:r>
            <w:proofErr w:type="gramStart"/>
            <w:r w:rsidRPr="00C51A02">
              <w:t>publish</w:t>
            </w:r>
            <w:proofErr w:type="gramEnd"/>
            <w:r w:rsidRPr="00C51A02">
              <w:t>.</w:t>
            </w:r>
          </w:p>
        </w:tc>
        <w:tc>
          <w:tcPr>
            <w:tcW w:w="0" w:type="auto"/>
          </w:tcPr>
          <w:p w14:paraId="7EC177BD" w14:textId="1B2A38D1"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103F1238" w14:textId="5F1B889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6D4BDB6" w14:textId="77777777" w:rsidR="002A2817" w:rsidRPr="00C51A02" w:rsidRDefault="002A2817" w:rsidP="00A272C8">
            <w:r w:rsidRPr="00C51A02">
              <w:t>featured</w:t>
            </w:r>
          </w:p>
        </w:tc>
        <w:tc>
          <w:tcPr>
            <w:tcW w:w="0" w:type="auto"/>
            <w:hideMark/>
          </w:tcPr>
          <w:p w14:paraId="4A7EB9E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7AAE6AAB" w14:textId="2D26B5E8"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Featured </w:t>
            </w:r>
            <w:r w:rsidR="00C707A9">
              <w:t>P</w:t>
            </w:r>
            <w:r w:rsidRPr="00C51A02">
              <w:t>roduct. Default is false.</w:t>
            </w:r>
          </w:p>
        </w:tc>
        <w:tc>
          <w:tcPr>
            <w:tcW w:w="0" w:type="auto"/>
          </w:tcPr>
          <w:p w14:paraId="3E54F216" w14:textId="58E2F816"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7579D91F" w14:textId="5BD803E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5EAA97A1" w14:textId="77777777" w:rsidR="002A2817" w:rsidRPr="00C51A02" w:rsidRDefault="002A2817" w:rsidP="00A272C8">
            <w:proofErr w:type="spellStart"/>
            <w:r w:rsidRPr="00C51A02">
              <w:t>catalog_visibility</w:t>
            </w:r>
            <w:proofErr w:type="spellEnd"/>
          </w:p>
        </w:tc>
        <w:tc>
          <w:tcPr>
            <w:tcW w:w="0" w:type="auto"/>
            <w:hideMark/>
          </w:tcPr>
          <w:p w14:paraId="5187D88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38B63A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Catalog</w:t>
            </w:r>
            <w:proofErr w:type="spellEnd"/>
            <w:r w:rsidRPr="00C51A02">
              <w:t xml:space="preserve"> visibility. Options: visible, </w:t>
            </w:r>
            <w:proofErr w:type="spellStart"/>
            <w:r w:rsidRPr="00C51A02">
              <w:t>catalog</w:t>
            </w:r>
            <w:proofErr w:type="spellEnd"/>
            <w:r w:rsidRPr="00C51A02">
              <w:t>, search and hidden. Default is visible.</w:t>
            </w:r>
          </w:p>
        </w:tc>
        <w:tc>
          <w:tcPr>
            <w:tcW w:w="0" w:type="auto"/>
          </w:tcPr>
          <w:p w14:paraId="091B249E" w14:textId="0B00B965"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5ED1CDFB" w14:textId="7158777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5E8B7EF5" w14:textId="77777777" w:rsidR="002A2817" w:rsidRPr="00C51A02" w:rsidRDefault="002A2817" w:rsidP="00A272C8">
            <w:r w:rsidRPr="00C51A02">
              <w:t>description</w:t>
            </w:r>
          </w:p>
        </w:tc>
        <w:tc>
          <w:tcPr>
            <w:tcW w:w="0" w:type="auto"/>
            <w:hideMark/>
          </w:tcPr>
          <w:p w14:paraId="28927138"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50E409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description.</w:t>
            </w:r>
          </w:p>
        </w:tc>
        <w:tc>
          <w:tcPr>
            <w:tcW w:w="0" w:type="auto"/>
          </w:tcPr>
          <w:p w14:paraId="69ED2285" w14:textId="59AD34BB"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036D39B6" w14:textId="49522AFF"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1D7F532" w14:textId="77777777" w:rsidR="002A2817" w:rsidRPr="00C51A02" w:rsidRDefault="002A2817" w:rsidP="00A272C8">
            <w:proofErr w:type="spellStart"/>
            <w:r w:rsidRPr="00C51A02">
              <w:t>short_description</w:t>
            </w:r>
            <w:proofErr w:type="spellEnd"/>
          </w:p>
        </w:tc>
        <w:tc>
          <w:tcPr>
            <w:tcW w:w="0" w:type="auto"/>
            <w:hideMark/>
          </w:tcPr>
          <w:p w14:paraId="44E63EE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5008FA0A"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short description.</w:t>
            </w:r>
          </w:p>
        </w:tc>
        <w:tc>
          <w:tcPr>
            <w:tcW w:w="0" w:type="auto"/>
          </w:tcPr>
          <w:p w14:paraId="70485AF1" w14:textId="31C4BD6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7F25398" w14:textId="22D5B561"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04BBA0F" w14:textId="77777777" w:rsidR="002A2817" w:rsidRPr="00C51A02" w:rsidRDefault="002A2817" w:rsidP="00A272C8">
            <w:proofErr w:type="spellStart"/>
            <w:r w:rsidRPr="00C51A02">
              <w:t>sku</w:t>
            </w:r>
            <w:proofErr w:type="spellEnd"/>
          </w:p>
        </w:tc>
        <w:tc>
          <w:tcPr>
            <w:tcW w:w="0" w:type="auto"/>
            <w:hideMark/>
          </w:tcPr>
          <w:p w14:paraId="442D9B1B"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4A4237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Unique identifier.</w:t>
            </w:r>
          </w:p>
        </w:tc>
        <w:tc>
          <w:tcPr>
            <w:tcW w:w="0" w:type="auto"/>
          </w:tcPr>
          <w:p w14:paraId="7B9C1E61" w14:textId="30CDACC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0B64C11D" w14:textId="2F466EC5"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67DB840" w14:textId="77777777" w:rsidR="002A2817" w:rsidRPr="00C51A02" w:rsidRDefault="002A2817" w:rsidP="00A272C8">
            <w:r w:rsidRPr="00C51A02">
              <w:t>price</w:t>
            </w:r>
          </w:p>
        </w:tc>
        <w:tc>
          <w:tcPr>
            <w:tcW w:w="0" w:type="auto"/>
            <w:hideMark/>
          </w:tcPr>
          <w:p w14:paraId="1012346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5716CB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Current product price. read-only</w:t>
            </w:r>
          </w:p>
        </w:tc>
        <w:tc>
          <w:tcPr>
            <w:tcW w:w="0" w:type="auto"/>
          </w:tcPr>
          <w:p w14:paraId="3C143509" w14:textId="6DE40555"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3392B0DD" w14:textId="6E43805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3512916" w14:textId="77777777" w:rsidR="002A2817" w:rsidRPr="00C51A02" w:rsidRDefault="002A2817" w:rsidP="00A272C8">
            <w:proofErr w:type="spellStart"/>
            <w:r w:rsidRPr="00C51A02">
              <w:t>regular_price</w:t>
            </w:r>
            <w:proofErr w:type="spellEnd"/>
          </w:p>
        </w:tc>
        <w:tc>
          <w:tcPr>
            <w:tcW w:w="0" w:type="auto"/>
            <w:hideMark/>
          </w:tcPr>
          <w:p w14:paraId="4BA209A2"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258611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regular price.</w:t>
            </w:r>
          </w:p>
        </w:tc>
        <w:tc>
          <w:tcPr>
            <w:tcW w:w="0" w:type="auto"/>
          </w:tcPr>
          <w:p w14:paraId="2E9EB2C4" w14:textId="05D4BBD0"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2D02493" w14:textId="193CCF1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D97D685" w14:textId="77777777" w:rsidR="002A2817" w:rsidRPr="00C51A02" w:rsidRDefault="002A2817" w:rsidP="00A272C8">
            <w:proofErr w:type="spellStart"/>
            <w:r w:rsidRPr="00C51A02">
              <w:t>sale_price</w:t>
            </w:r>
            <w:proofErr w:type="spellEnd"/>
          </w:p>
        </w:tc>
        <w:tc>
          <w:tcPr>
            <w:tcW w:w="0" w:type="auto"/>
            <w:hideMark/>
          </w:tcPr>
          <w:p w14:paraId="650D63B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DB639B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sale price.</w:t>
            </w:r>
          </w:p>
        </w:tc>
        <w:tc>
          <w:tcPr>
            <w:tcW w:w="0" w:type="auto"/>
          </w:tcPr>
          <w:p w14:paraId="4CE25111" w14:textId="0F47CE5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0A45B19" w14:textId="214CE89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617FD1B" w14:textId="77777777" w:rsidR="002A2817" w:rsidRPr="00C51A02" w:rsidRDefault="002A2817" w:rsidP="00A272C8">
            <w:proofErr w:type="spellStart"/>
            <w:r w:rsidRPr="00C51A02">
              <w:t>on_sale</w:t>
            </w:r>
            <w:proofErr w:type="spellEnd"/>
          </w:p>
        </w:tc>
        <w:tc>
          <w:tcPr>
            <w:tcW w:w="0" w:type="auto"/>
            <w:hideMark/>
          </w:tcPr>
          <w:p w14:paraId="4155EF9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18D64F13" w14:textId="1DFF63A3"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Shows if the </w:t>
            </w:r>
            <w:r w:rsidR="00C707A9">
              <w:t>P</w:t>
            </w:r>
            <w:r w:rsidRPr="00C51A02">
              <w:t>roduct is on sale. read-only</w:t>
            </w:r>
          </w:p>
        </w:tc>
        <w:tc>
          <w:tcPr>
            <w:tcW w:w="0" w:type="auto"/>
          </w:tcPr>
          <w:p w14:paraId="1E83ECE2" w14:textId="278AA78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5063A49" w14:textId="46234F8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C47CE0F" w14:textId="77777777" w:rsidR="002A2817" w:rsidRPr="00C51A02" w:rsidRDefault="002A2817" w:rsidP="00A272C8">
            <w:r w:rsidRPr="00C51A02">
              <w:t>purchasable</w:t>
            </w:r>
          </w:p>
        </w:tc>
        <w:tc>
          <w:tcPr>
            <w:tcW w:w="0" w:type="auto"/>
            <w:hideMark/>
          </w:tcPr>
          <w:p w14:paraId="19B8F89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68252B97" w14:textId="7141CFF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Shows if the </w:t>
            </w:r>
            <w:r w:rsidR="00C707A9">
              <w:t>P</w:t>
            </w:r>
            <w:r w:rsidRPr="00C51A02">
              <w:t>roduct can be bought. read-only</w:t>
            </w:r>
          </w:p>
        </w:tc>
        <w:tc>
          <w:tcPr>
            <w:tcW w:w="0" w:type="auto"/>
          </w:tcPr>
          <w:p w14:paraId="53AEB513" w14:textId="2B34A07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w:t>
            </w:r>
          </w:p>
        </w:tc>
      </w:tr>
      <w:tr w:rsidR="002A2817" w:rsidRPr="00C51A02" w14:paraId="0F7A466D" w14:textId="70657B3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0AF6FB15" w14:textId="77777777" w:rsidR="002A2817" w:rsidRPr="00C51A02" w:rsidRDefault="002A2817" w:rsidP="00A272C8">
            <w:r w:rsidRPr="00C51A02">
              <w:t>virtual</w:t>
            </w:r>
          </w:p>
        </w:tc>
        <w:tc>
          <w:tcPr>
            <w:tcW w:w="0" w:type="auto"/>
            <w:hideMark/>
          </w:tcPr>
          <w:p w14:paraId="400B122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03C3F428" w14:textId="07842EB9"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If the </w:t>
            </w:r>
            <w:r w:rsidR="00C707A9">
              <w:t>P</w:t>
            </w:r>
            <w:r w:rsidRPr="00C51A02">
              <w:t>roduct is virtual. Default is false.</w:t>
            </w:r>
          </w:p>
        </w:tc>
        <w:tc>
          <w:tcPr>
            <w:tcW w:w="0" w:type="auto"/>
          </w:tcPr>
          <w:p w14:paraId="003584C4" w14:textId="3E801C8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0A605795" w14:textId="2033104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0EC774C" w14:textId="77777777" w:rsidR="002A2817" w:rsidRPr="00C51A02" w:rsidRDefault="002A2817" w:rsidP="00A272C8">
            <w:r w:rsidRPr="00C51A02">
              <w:t>downloadable</w:t>
            </w:r>
          </w:p>
        </w:tc>
        <w:tc>
          <w:tcPr>
            <w:tcW w:w="0" w:type="auto"/>
            <w:hideMark/>
          </w:tcPr>
          <w:p w14:paraId="6AA9852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04674F78" w14:textId="4A9BE2B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If the </w:t>
            </w:r>
            <w:r w:rsidR="00C707A9">
              <w:t>P</w:t>
            </w:r>
            <w:r w:rsidRPr="00C51A02">
              <w:t>roduct is downloadable. Default is false.</w:t>
            </w:r>
          </w:p>
        </w:tc>
        <w:tc>
          <w:tcPr>
            <w:tcW w:w="0" w:type="auto"/>
          </w:tcPr>
          <w:p w14:paraId="62040254" w14:textId="4570CA0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3BC3D5BC" w14:textId="4EDA41E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D0CB051" w14:textId="77777777" w:rsidR="002A2817" w:rsidRPr="00C51A02" w:rsidRDefault="002A2817" w:rsidP="00A272C8">
            <w:proofErr w:type="spellStart"/>
            <w:r w:rsidRPr="00C51A02">
              <w:t>manage_stock</w:t>
            </w:r>
            <w:proofErr w:type="spellEnd"/>
          </w:p>
        </w:tc>
        <w:tc>
          <w:tcPr>
            <w:tcW w:w="0" w:type="auto"/>
            <w:hideMark/>
          </w:tcPr>
          <w:p w14:paraId="5AD4EE5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35C7599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ock management at product level. Default is false.</w:t>
            </w:r>
          </w:p>
        </w:tc>
        <w:tc>
          <w:tcPr>
            <w:tcW w:w="0" w:type="auto"/>
          </w:tcPr>
          <w:p w14:paraId="261E4E20" w14:textId="66F1FC0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3ADBF60D" w14:textId="73A7DEF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2EB60C4" w14:textId="77777777" w:rsidR="002A2817" w:rsidRPr="00C51A02" w:rsidRDefault="002A2817" w:rsidP="00A272C8">
            <w:proofErr w:type="spellStart"/>
            <w:r w:rsidRPr="00C51A02">
              <w:t>stock_quantity</w:t>
            </w:r>
            <w:proofErr w:type="spellEnd"/>
          </w:p>
        </w:tc>
        <w:tc>
          <w:tcPr>
            <w:tcW w:w="0" w:type="auto"/>
            <w:hideMark/>
          </w:tcPr>
          <w:p w14:paraId="7AEC266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508935A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ock quantity.</w:t>
            </w:r>
          </w:p>
        </w:tc>
        <w:tc>
          <w:tcPr>
            <w:tcW w:w="0" w:type="auto"/>
          </w:tcPr>
          <w:p w14:paraId="0A22870D" w14:textId="44EA13A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5C5F05D0" w14:textId="69A3AA01"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37B14E9" w14:textId="77777777" w:rsidR="002A2817" w:rsidRPr="00C51A02" w:rsidRDefault="002A2817" w:rsidP="00A272C8">
            <w:proofErr w:type="spellStart"/>
            <w:r w:rsidRPr="00C51A02">
              <w:t>stock_status</w:t>
            </w:r>
            <w:proofErr w:type="spellEnd"/>
          </w:p>
        </w:tc>
        <w:tc>
          <w:tcPr>
            <w:tcW w:w="0" w:type="auto"/>
            <w:hideMark/>
          </w:tcPr>
          <w:p w14:paraId="43DDED5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33E7BD89" w14:textId="3D23270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Controls the stock status of the </w:t>
            </w:r>
            <w:r w:rsidR="00C707A9">
              <w:t>P</w:t>
            </w:r>
            <w:r w:rsidRPr="00C51A02">
              <w:t xml:space="preserve">roduct. Options: </w:t>
            </w:r>
            <w:proofErr w:type="spellStart"/>
            <w:r w:rsidRPr="00C51A02">
              <w:t>instock</w:t>
            </w:r>
            <w:proofErr w:type="spellEnd"/>
            <w:r w:rsidRPr="00C51A02">
              <w:t xml:space="preserve">, </w:t>
            </w:r>
            <w:proofErr w:type="spellStart"/>
            <w:r w:rsidRPr="00C51A02">
              <w:t>outofstock</w:t>
            </w:r>
            <w:proofErr w:type="spellEnd"/>
            <w:r w:rsidRPr="00C51A02">
              <w:t xml:space="preserve">, </w:t>
            </w:r>
            <w:proofErr w:type="spellStart"/>
            <w:r w:rsidRPr="00C51A02">
              <w:t>onbackorder</w:t>
            </w:r>
            <w:proofErr w:type="spellEnd"/>
            <w:r w:rsidRPr="00C51A02">
              <w:t xml:space="preserve">. Default is </w:t>
            </w:r>
            <w:proofErr w:type="spellStart"/>
            <w:r w:rsidRPr="00C51A02">
              <w:t>instock</w:t>
            </w:r>
            <w:proofErr w:type="spellEnd"/>
            <w:r w:rsidRPr="00C51A02">
              <w:t>.</w:t>
            </w:r>
          </w:p>
        </w:tc>
        <w:tc>
          <w:tcPr>
            <w:tcW w:w="0" w:type="auto"/>
          </w:tcPr>
          <w:p w14:paraId="46BDCF9D" w14:textId="5D609BC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07AE471" w14:textId="7AD29F6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446EDC9F" w14:textId="77777777" w:rsidR="002A2817" w:rsidRPr="00C51A02" w:rsidRDefault="002A2817" w:rsidP="00A272C8">
            <w:proofErr w:type="spellStart"/>
            <w:r w:rsidRPr="00C51A02">
              <w:t>parent_id</w:t>
            </w:r>
            <w:proofErr w:type="spellEnd"/>
          </w:p>
        </w:tc>
        <w:tc>
          <w:tcPr>
            <w:tcW w:w="0" w:type="auto"/>
            <w:hideMark/>
          </w:tcPr>
          <w:p w14:paraId="6C12945A"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1FD243A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parent ID.</w:t>
            </w:r>
          </w:p>
        </w:tc>
        <w:tc>
          <w:tcPr>
            <w:tcW w:w="0" w:type="auto"/>
          </w:tcPr>
          <w:p w14:paraId="7D3A7621" w14:textId="2476DDE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33C69D79" w14:textId="46D2BAE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59A9D6A" w14:textId="77777777" w:rsidR="002A2817" w:rsidRPr="00C51A02" w:rsidRDefault="002A2817" w:rsidP="00A272C8">
            <w:r w:rsidRPr="00C51A02">
              <w:t>categories</w:t>
            </w:r>
          </w:p>
        </w:tc>
        <w:tc>
          <w:tcPr>
            <w:tcW w:w="0" w:type="auto"/>
            <w:hideMark/>
          </w:tcPr>
          <w:p w14:paraId="7795C797"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816F52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categories. See </w:t>
            </w:r>
            <w:hyperlink r:id="rId22" w:anchor="product-categories-properties" w:history="1">
              <w:r w:rsidRPr="00C51A02">
                <w:t>Product - Categories properties</w:t>
              </w:r>
            </w:hyperlink>
          </w:p>
        </w:tc>
        <w:tc>
          <w:tcPr>
            <w:tcW w:w="0" w:type="auto"/>
          </w:tcPr>
          <w:p w14:paraId="1D595E47" w14:textId="39F648A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9772292" w14:textId="0882974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594046B" w14:textId="77777777" w:rsidR="002A2817" w:rsidRPr="00C51A02" w:rsidRDefault="002A2817" w:rsidP="00A272C8">
            <w:r w:rsidRPr="00C51A02">
              <w:t>tags</w:t>
            </w:r>
          </w:p>
        </w:tc>
        <w:tc>
          <w:tcPr>
            <w:tcW w:w="0" w:type="auto"/>
            <w:hideMark/>
          </w:tcPr>
          <w:p w14:paraId="7A7A786D"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76ADB98" w14:textId="0B22997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tags. See </w:t>
            </w:r>
            <w:hyperlink r:id="rId23" w:anchor="product-tags-properties" w:history="1">
              <w:r w:rsidR="0049115A">
                <w:t>Product - Tag’s properties</w:t>
              </w:r>
            </w:hyperlink>
          </w:p>
        </w:tc>
        <w:tc>
          <w:tcPr>
            <w:tcW w:w="0" w:type="auto"/>
          </w:tcPr>
          <w:p w14:paraId="14F204DD" w14:textId="3714EF70"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7412586" w14:textId="23B1611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A761867" w14:textId="77777777" w:rsidR="002A2817" w:rsidRPr="00C51A02" w:rsidRDefault="002A2817" w:rsidP="00A272C8">
            <w:r w:rsidRPr="00C51A02">
              <w:t>images</w:t>
            </w:r>
          </w:p>
        </w:tc>
        <w:tc>
          <w:tcPr>
            <w:tcW w:w="0" w:type="auto"/>
            <w:hideMark/>
          </w:tcPr>
          <w:p w14:paraId="3F92E75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01C17F66" w14:textId="1673636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images. See </w:t>
            </w:r>
            <w:hyperlink r:id="rId24" w:anchor="product-images-properties" w:history="1">
              <w:r w:rsidR="0049115A">
                <w:t>Product - Image’s properties</w:t>
              </w:r>
            </w:hyperlink>
          </w:p>
        </w:tc>
        <w:tc>
          <w:tcPr>
            <w:tcW w:w="0" w:type="auto"/>
          </w:tcPr>
          <w:p w14:paraId="66E74C4E" w14:textId="350D8A7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N?</w:t>
            </w:r>
          </w:p>
        </w:tc>
      </w:tr>
      <w:tr w:rsidR="002A2817" w:rsidRPr="00C51A02" w14:paraId="64297892" w14:textId="5267441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9496BBD" w14:textId="77777777" w:rsidR="002A2817" w:rsidRPr="00C51A02" w:rsidRDefault="002A2817" w:rsidP="00A272C8">
            <w:r w:rsidRPr="00C51A02">
              <w:t>attributes</w:t>
            </w:r>
          </w:p>
        </w:tc>
        <w:tc>
          <w:tcPr>
            <w:tcW w:w="0" w:type="auto"/>
            <w:hideMark/>
          </w:tcPr>
          <w:p w14:paraId="30B6E4FD"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737B81A4" w14:textId="703D3A9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attributes. See </w:t>
            </w:r>
            <w:hyperlink r:id="rId25" w:anchor="product-attributes-properties" w:history="1">
              <w:r w:rsidR="0049115A">
                <w:t>Product - Attribute’s properties</w:t>
              </w:r>
            </w:hyperlink>
          </w:p>
        </w:tc>
        <w:tc>
          <w:tcPr>
            <w:tcW w:w="0" w:type="auto"/>
          </w:tcPr>
          <w:p w14:paraId="5EAB4A6B" w14:textId="275469E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042DA8A3" w14:textId="6C52C994"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6036CF4" w14:textId="77777777" w:rsidR="002A2817" w:rsidRPr="00C51A02" w:rsidRDefault="002A2817" w:rsidP="00A272C8">
            <w:proofErr w:type="spellStart"/>
            <w:r w:rsidRPr="00C51A02">
              <w:t>default_attributes</w:t>
            </w:r>
            <w:proofErr w:type="spellEnd"/>
          </w:p>
        </w:tc>
        <w:tc>
          <w:tcPr>
            <w:tcW w:w="0" w:type="auto"/>
            <w:hideMark/>
          </w:tcPr>
          <w:p w14:paraId="6C77A667"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537AE7C" w14:textId="52110E68"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Default variation attributes. See </w:t>
            </w:r>
            <w:hyperlink r:id="rId26" w:anchor="product-default-attributes-properties" w:history="1">
              <w:r w:rsidRPr="00C51A02">
                <w:t>Product - Default attributes properties</w:t>
              </w:r>
            </w:hyperlink>
          </w:p>
        </w:tc>
        <w:tc>
          <w:tcPr>
            <w:tcW w:w="0" w:type="auto"/>
          </w:tcPr>
          <w:p w14:paraId="3F0C2362" w14:textId="5BFEC30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w:t>
            </w:r>
            <w:r w:rsidR="004905AD">
              <w:t>N</w:t>
            </w:r>
          </w:p>
        </w:tc>
      </w:tr>
      <w:tr w:rsidR="002A2817" w:rsidRPr="00C51A02" w14:paraId="0839517A" w14:textId="4FB640B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6AB23AB" w14:textId="77777777" w:rsidR="002A2817" w:rsidRPr="00C51A02" w:rsidRDefault="002A2817" w:rsidP="00A272C8">
            <w:r w:rsidRPr="00C51A02">
              <w:t>variations</w:t>
            </w:r>
          </w:p>
        </w:tc>
        <w:tc>
          <w:tcPr>
            <w:tcW w:w="0" w:type="auto"/>
            <w:hideMark/>
          </w:tcPr>
          <w:p w14:paraId="4E8448A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3E3762C" w14:textId="52970F7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List of variations IDs. read-only</w:t>
            </w:r>
            <w:r>
              <w:t xml:space="preserve"> – used for child items</w:t>
            </w:r>
          </w:p>
        </w:tc>
        <w:tc>
          <w:tcPr>
            <w:tcW w:w="0" w:type="auto"/>
          </w:tcPr>
          <w:p w14:paraId="1DDE8035" w14:textId="20966F32" w:rsidR="002A2817" w:rsidRPr="00C51A02" w:rsidRDefault="004905AD"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23EEE114" w14:textId="7BE93A28"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9F7607B" w14:textId="77777777" w:rsidR="002A2817" w:rsidRPr="00C51A02" w:rsidRDefault="002A2817" w:rsidP="00A272C8">
            <w:proofErr w:type="spellStart"/>
            <w:r w:rsidRPr="00C51A02">
              <w:t>menu_order</w:t>
            </w:r>
            <w:proofErr w:type="spellEnd"/>
          </w:p>
        </w:tc>
        <w:tc>
          <w:tcPr>
            <w:tcW w:w="0" w:type="auto"/>
            <w:hideMark/>
          </w:tcPr>
          <w:p w14:paraId="423D1A2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3D20872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Menu order, used to custom sort products.</w:t>
            </w:r>
          </w:p>
        </w:tc>
        <w:tc>
          <w:tcPr>
            <w:tcW w:w="0" w:type="auto"/>
          </w:tcPr>
          <w:p w14:paraId="3D69069E" w14:textId="0C5C7FC7" w:rsidR="002A2817" w:rsidRPr="00C51A02" w:rsidRDefault="004905AD" w:rsidP="00A272C8">
            <w:pPr>
              <w:cnfStyle w:val="000000000000" w:firstRow="0" w:lastRow="0" w:firstColumn="0" w:lastColumn="0" w:oddVBand="0" w:evenVBand="0" w:oddHBand="0" w:evenHBand="0" w:firstRowFirstColumn="0" w:firstRowLastColumn="0" w:lastRowFirstColumn="0" w:lastRowLastColumn="0"/>
            </w:pPr>
            <w:r>
              <w:t>?/?</w:t>
            </w:r>
          </w:p>
        </w:tc>
      </w:tr>
    </w:tbl>
    <w:p w14:paraId="5A4837D6" w14:textId="753BB7E9" w:rsidR="004905AD" w:rsidRDefault="00914219" w:rsidP="00C13A6E">
      <w:r>
        <w:t xml:space="preserve">When we add </w:t>
      </w:r>
      <w:r w:rsidR="00D41C3A">
        <w:t>items,</w:t>
      </w:r>
      <w:r>
        <w:t xml:space="preserve"> we include</w:t>
      </w:r>
      <w:r w:rsidR="004905AD">
        <w:t>:</w:t>
      </w:r>
    </w:p>
    <w:p w14:paraId="5E1EB305" w14:textId="6162F47C" w:rsidR="00C13A6E" w:rsidRDefault="00C13A6E" w:rsidP="00A14C0D">
      <w:pPr>
        <w:pStyle w:val="ListParagraph"/>
        <w:numPr>
          <w:ilvl w:val="0"/>
          <w:numId w:val="17"/>
        </w:numPr>
      </w:pPr>
      <w:r>
        <w:lastRenderedPageBreak/>
        <w:t xml:space="preserve">Using the variety, we can link to UoM </w:t>
      </w:r>
      <w:r w:rsidR="00914219">
        <w:t>base</w:t>
      </w:r>
    </w:p>
    <w:p w14:paraId="5AC6BFAD" w14:textId="1D574C4D" w:rsidR="00C13A6E" w:rsidRDefault="00C13A6E" w:rsidP="00A14C0D">
      <w:pPr>
        <w:pStyle w:val="ListParagraph"/>
        <w:numPr>
          <w:ilvl w:val="0"/>
          <w:numId w:val="17"/>
        </w:numPr>
      </w:pPr>
      <w:r>
        <w:t xml:space="preserve">As part of the </w:t>
      </w:r>
      <w:r w:rsidR="00D674DE">
        <w:t>I</w:t>
      </w:r>
      <w:r w:rsidR="00D41C3A">
        <w:t>mport,</w:t>
      </w:r>
      <w:r>
        <w:t xml:space="preserve"> we select if we only import </w:t>
      </w:r>
      <w:r w:rsidR="00C052D5">
        <w:t>I</w:t>
      </w:r>
      <w:r>
        <w:t xml:space="preserve">tem in stock if </w:t>
      </w:r>
      <w:proofErr w:type="gramStart"/>
      <w:r>
        <w:t>so</w:t>
      </w:r>
      <w:proofErr w:type="gramEnd"/>
      <w:r>
        <w:t xml:space="preserve"> we only pull those. We should also consider hidden products.</w:t>
      </w:r>
    </w:p>
    <w:p w14:paraId="15B4292A" w14:textId="77777777" w:rsidR="00C13A6E" w:rsidRDefault="00C13A6E" w:rsidP="008A3077">
      <w:pPr>
        <w:pStyle w:val="Heading4"/>
      </w:pPr>
      <w:r>
        <w:t>Item Images</w:t>
      </w:r>
    </w:p>
    <w:p w14:paraId="3B9BF784" w14:textId="772DED6D" w:rsidR="00C13A6E" w:rsidRDefault="00914219" w:rsidP="00C13A6E">
      <w:r>
        <w:t xml:space="preserve">The Item URL is added as string, this then can be used to display the </w:t>
      </w:r>
      <w:r w:rsidR="00C052D5">
        <w:t>I</w:t>
      </w:r>
      <w:r>
        <w:t>tem (if online)</w:t>
      </w:r>
    </w:p>
    <w:p w14:paraId="72789A5D" w14:textId="6AA97B3C" w:rsidR="008A3077" w:rsidRPr="00FD43FA" w:rsidRDefault="008A3077" w:rsidP="008A3077">
      <w:pPr>
        <w:rPr>
          <w:i/>
          <w:iCs/>
        </w:rPr>
      </w:pPr>
      <w:r w:rsidRPr="00FD43FA">
        <w:rPr>
          <w:i/>
          <w:iCs/>
        </w:rPr>
        <w:t xml:space="preserve">Status: </w:t>
      </w:r>
      <w:r>
        <w:rPr>
          <w:i/>
          <w:iCs/>
        </w:rPr>
        <w:t xml:space="preserve">Import and display </w:t>
      </w:r>
      <w:r w:rsidRPr="00FD43FA">
        <w:rPr>
          <w:i/>
          <w:iCs/>
        </w:rPr>
        <w:t>Done</w:t>
      </w:r>
    </w:p>
    <w:p w14:paraId="697352D3" w14:textId="77777777" w:rsidR="00C13A6E" w:rsidRDefault="00C13A6E" w:rsidP="008A3077">
      <w:pPr>
        <w:pStyle w:val="Heading4"/>
      </w:pPr>
      <w:r>
        <w:t>Item Attributes</w:t>
      </w:r>
    </w:p>
    <w:p w14:paraId="083D5A9F" w14:textId="04E63359" w:rsidR="00C13A6E" w:rsidRDefault="00C13A6E" w:rsidP="00C13A6E">
      <w:r>
        <w:t xml:space="preserve">In </w:t>
      </w:r>
      <w:r w:rsidR="00FD43FA">
        <w:t>the Product</w:t>
      </w:r>
      <w:r>
        <w:t>-&gt;</w:t>
      </w:r>
      <w:r w:rsidR="00FD43FA">
        <w:t>attributes [</w:t>
      </w:r>
      <w:r>
        <w:t>] array is:</w:t>
      </w:r>
    </w:p>
    <w:tbl>
      <w:tblPr>
        <w:tblStyle w:val="GridTable1Light-Accent1"/>
        <w:tblW w:w="0" w:type="auto"/>
        <w:tblLook w:val="04A0" w:firstRow="1" w:lastRow="0" w:firstColumn="1" w:lastColumn="0" w:noHBand="0" w:noVBand="1"/>
      </w:tblPr>
      <w:tblGrid>
        <w:gridCol w:w="1019"/>
        <w:gridCol w:w="912"/>
        <w:gridCol w:w="8525"/>
      </w:tblGrid>
      <w:tr w:rsidR="00C13A6E" w:rsidRPr="00805925" w14:paraId="35272E62" w14:textId="77777777" w:rsidTr="00A272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CA43CE" w14:textId="77777777" w:rsidR="00C13A6E" w:rsidRPr="00805925" w:rsidRDefault="00C13A6E" w:rsidP="00A272C8">
            <w:pPr>
              <w:jc w:val="center"/>
              <w:rPr>
                <w:lang w:eastAsia="en-ZA"/>
              </w:rPr>
            </w:pPr>
            <w:r w:rsidRPr="00805925">
              <w:rPr>
                <w:lang w:eastAsia="en-ZA"/>
              </w:rPr>
              <w:t>Attribute</w:t>
            </w:r>
          </w:p>
        </w:tc>
        <w:tc>
          <w:tcPr>
            <w:tcW w:w="0" w:type="auto"/>
            <w:hideMark/>
          </w:tcPr>
          <w:p w14:paraId="4E97F899" w14:textId="77777777" w:rsidR="00C13A6E" w:rsidRPr="00805925" w:rsidRDefault="00C13A6E" w:rsidP="00A272C8">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Type</w:t>
            </w:r>
          </w:p>
        </w:tc>
        <w:tc>
          <w:tcPr>
            <w:tcW w:w="0" w:type="auto"/>
            <w:hideMark/>
          </w:tcPr>
          <w:p w14:paraId="3728D95A" w14:textId="77777777" w:rsidR="00C13A6E" w:rsidRPr="00805925" w:rsidRDefault="00C13A6E" w:rsidP="00A272C8">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Description</w:t>
            </w:r>
          </w:p>
        </w:tc>
      </w:tr>
      <w:tr w:rsidR="00C13A6E" w:rsidRPr="00805925" w14:paraId="5152F091"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3B2B3387" w14:textId="77777777" w:rsidR="00C13A6E" w:rsidRPr="00805925" w:rsidRDefault="00C13A6E" w:rsidP="00A272C8">
            <w:pPr>
              <w:rPr>
                <w:lang w:eastAsia="en-ZA"/>
              </w:rPr>
            </w:pPr>
            <w:r w:rsidRPr="00805925">
              <w:rPr>
                <w:lang w:eastAsia="en-ZA"/>
              </w:rPr>
              <w:t>Id</w:t>
            </w:r>
          </w:p>
        </w:tc>
        <w:tc>
          <w:tcPr>
            <w:tcW w:w="0" w:type="auto"/>
            <w:hideMark/>
          </w:tcPr>
          <w:p w14:paraId="0364984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453304FB"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ID.</w:t>
            </w:r>
          </w:p>
        </w:tc>
      </w:tr>
      <w:tr w:rsidR="00C13A6E" w:rsidRPr="00805925" w14:paraId="3FD6B9C6"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75E3CD47" w14:textId="77777777" w:rsidR="00C13A6E" w:rsidRPr="00805925" w:rsidRDefault="00C13A6E" w:rsidP="00A272C8">
            <w:pPr>
              <w:rPr>
                <w:lang w:eastAsia="en-ZA"/>
              </w:rPr>
            </w:pPr>
            <w:r w:rsidRPr="00805925">
              <w:rPr>
                <w:lang w:eastAsia="en-ZA"/>
              </w:rPr>
              <w:t>Name</w:t>
            </w:r>
          </w:p>
        </w:tc>
        <w:tc>
          <w:tcPr>
            <w:tcW w:w="0" w:type="auto"/>
            <w:hideMark/>
          </w:tcPr>
          <w:p w14:paraId="3F471E7F"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string</w:t>
            </w:r>
          </w:p>
        </w:tc>
        <w:tc>
          <w:tcPr>
            <w:tcW w:w="0" w:type="auto"/>
            <w:hideMark/>
          </w:tcPr>
          <w:p w14:paraId="2669B1CD"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name.</w:t>
            </w:r>
          </w:p>
        </w:tc>
      </w:tr>
      <w:tr w:rsidR="00C13A6E" w:rsidRPr="00805925" w14:paraId="4BD45338"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2BA1B287" w14:textId="77777777" w:rsidR="00C13A6E" w:rsidRPr="00805925" w:rsidRDefault="00C13A6E" w:rsidP="00A272C8">
            <w:pPr>
              <w:rPr>
                <w:lang w:eastAsia="en-ZA"/>
              </w:rPr>
            </w:pPr>
            <w:r w:rsidRPr="00805925">
              <w:rPr>
                <w:lang w:eastAsia="en-ZA"/>
              </w:rPr>
              <w:t>position</w:t>
            </w:r>
          </w:p>
        </w:tc>
        <w:tc>
          <w:tcPr>
            <w:tcW w:w="0" w:type="auto"/>
            <w:hideMark/>
          </w:tcPr>
          <w:p w14:paraId="754AB776"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4E6D2293"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position.</w:t>
            </w:r>
          </w:p>
        </w:tc>
      </w:tr>
      <w:tr w:rsidR="00C13A6E" w:rsidRPr="00805925" w14:paraId="0C3BD466"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2B8961D0" w14:textId="77777777" w:rsidR="00C13A6E" w:rsidRPr="00805925" w:rsidRDefault="00C13A6E" w:rsidP="00A272C8">
            <w:pPr>
              <w:rPr>
                <w:lang w:eastAsia="en-ZA"/>
              </w:rPr>
            </w:pPr>
            <w:r w:rsidRPr="00805925">
              <w:rPr>
                <w:lang w:eastAsia="en-ZA"/>
              </w:rPr>
              <w:t>Visible</w:t>
            </w:r>
          </w:p>
        </w:tc>
        <w:tc>
          <w:tcPr>
            <w:tcW w:w="0" w:type="auto"/>
            <w:hideMark/>
          </w:tcPr>
          <w:p w14:paraId="507A3391"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proofErr w:type="spellStart"/>
            <w:r w:rsidRPr="00805925">
              <w:rPr>
                <w:lang w:eastAsia="en-ZA"/>
              </w:rPr>
              <w:t>boolean</w:t>
            </w:r>
            <w:proofErr w:type="spellEnd"/>
          </w:p>
        </w:tc>
        <w:tc>
          <w:tcPr>
            <w:tcW w:w="0" w:type="auto"/>
            <w:hideMark/>
          </w:tcPr>
          <w:p w14:paraId="7B1914B1" w14:textId="1F56BAD6"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 xml:space="preserve">Define if the attribute is visible on the </w:t>
            </w:r>
            <w:r w:rsidR="0049115A">
              <w:rPr>
                <w:lang w:eastAsia="en-ZA"/>
              </w:rPr>
              <w:t>“</w:t>
            </w:r>
            <w:r w:rsidRPr="00805925">
              <w:rPr>
                <w:lang w:eastAsia="en-ZA"/>
              </w:rPr>
              <w:t>Additional information</w:t>
            </w:r>
            <w:r w:rsidR="0049115A">
              <w:rPr>
                <w:lang w:eastAsia="en-ZA"/>
              </w:rPr>
              <w:t>”</w:t>
            </w:r>
            <w:r w:rsidRPr="00805925">
              <w:rPr>
                <w:lang w:eastAsia="en-ZA"/>
              </w:rPr>
              <w:t xml:space="preserve"> tab in the </w:t>
            </w:r>
            <w:r w:rsidR="00C707A9">
              <w:rPr>
                <w:lang w:eastAsia="en-ZA"/>
              </w:rPr>
              <w:t>P</w:t>
            </w:r>
            <w:r w:rsidRPr="00805925">
              <w:rPr>
                <w:lang w:eastAsia="en-ZA"/>
              </w:rPr>
              <w:t>roduct</w:t>
            </w:r>
            <w:r w:rsidR="0049115A">
              <w:rPr>
                <w:lang w:eastAsia="en-ZA"/>
              </w:rPr>
              <w:t>’</w:t>
            </w:r>
            <w:r w:rsidRPr="00805925">
              <w:rPr>
                <w:lang w:eastAsia="en-ZA"/>
              </w:rPr>
              <w:t>s page. Default is false.</w:t>
            </w:r>
          </w:p>
        </w:tc>
      </w:tr>
      <w:tr w:rsidR="00C13A6E" w:rsidRPr="00805925" w14:paraId="427FA5AA"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6E4FF789" w14:textId="77777777" w:rsidR="00C13A6E" w:rsidRPr="00805925" w:rsidRDefault="00C13A6E" w:rsidP="00A272C8">
            <w:pPr>
              <w:rPr>
                <w:lang w:eastAsia="en-ZA"/>
              </w:rPr>
            </w:pPr>
            <w:r w:rsidRPr="00805925">
              <w:rPr>
                <w:lang w:eastAsia="en-ZA"/>
              </w:rPr>
              <w:t>variation</w:t>
            </w:r>
          </w:p>
        </w:tc>
        <w:tc>
          <w:tcPr>
            <w:tcW w:w="0" w:type="auto"/>
            <w:hideMark/>
          </w:tcPr>
          <w:p w14:paraId="0CD8429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proofErr w:type="spellStart"/>
            <w:r w:rsidRPr="00805925">
              <w:rPr>
                <w:lang w:eastAsia="en-ZA"/>
              </w:rPr>
              <w:t>boolean</w:t>
            </w:r>
            <w:proofErr w:type="spellEnd"/>
          </w:p>
        </w:tc>
        <w:tc>
          <w:tcPr>
            <w:tcW w:w="0" w:type="auto"/>
            <w:hideMark/>
          </w:tcPr>
          <w:p w14:paraId="5F7FBCEC"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Define if the attribute can be used as variation. Default is false.</w:t>
            </w:r>
          </w:p>
        </w:tc>
      </w:tr>
      <w:tr w:rsidR="00C13A6E" w:rsidRPr="00805925" w14:paraId="041DA79B"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3603553B" w14:textId="77777777" w:rsidR="00C13A6E" w:rsidRPr="00805925" w:rsidRDefault="00C13A6E" w:rsidP="00A272C8">
            <w:pPr>
              <w:rPr>
                <w:lang w:eastAsia="en-ZA"/>
              </w:rPr>
            </w:pPr>
            <w:r w:rsidRPr="00805925">
              <w:rPr>
                <w:lang w:eastAsia="en-ZA"/>
              </w:rPr>
              <w:t>options</w:t>
            </w:r>
          </w:p>
        </w:tc>
        <w:tc>
          <w:tcPr>
            <w:tcW w:w="0" w:type="auto"/>
            <w:hideMark/>
          </w:tcPr>
          <w:p w14:paraId="38E9968B"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rray</w:t>
            </w:r>
          </w:p>
        </w:tc>
        <w:tc>
          <w:tcPr>
            <w:tcW w:w="0" w:type="auto"/>
            <w:hideMark/>
          </w:tcPr>
          <w:p w14:paraId="744131B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List of available term names of the attribute.</w:t>
            </w:r>
          </w:p>
        </w:tc>
      </w:tr>
    </w:tbl>
    <w:p w14:paraId="00B3A2AE" w14:textId="77777777" w:rsidR="00C13A6E" w:rsidRDefault="00C13A6E" w:rsidP="00C13A6E"/>
    <w:p w14:paraId="067497A0" w14:textId="5748C592" w:rsidR="00C13A6E" w:rsidRDefault="00C13A6E" w:rsidP="00C13A6E">
      <w:r>
        <w:t xml:space="preserve">We use the variation setting to then set the Attribute Varieties for the Item, these are found in </w:t>
      </w:r>
      <w:r w:rsidRPr="00C11158">
        <w:rPr>
          <w:b/>
          <w:bCs/>
        </w:rPr>
        <w:t>options</w:t>
      </w:r>
      <w:r>
        <w:t>, which lists the Attribute Terms (what we call varieties) we need to map the terms to the variety.</w:t>
      </w:r>
      <w:r w:rsidR="00FD43FA">
        <w:t xml:space="preserve"> This array is imported</w:t>
      </w:r>
    </w:p>
    <w:p w14:paraId="1DD0589F" w14:textId="06D6EB8B" w:rsidR="008A3077" w:rsidRPr="008A3077" w:rsidRDefault="008A3077" w:rsidP="00C13A6E">
      <w:pPr>
        <w:rPr>
          <w:i/>
          <w:iCs/>
        </w:rPr>
      </w:pPr>
      <w:r w:rsidRPr="00FD43FA">
        <w:rPr>
          <w:i/>
          <w:iCs/>
        </w:rPr>
        <w:t xml:space="preserve">Status: </w:t>
      </w:r>
      <w:r>
        <w:rPr>
          <w:i/>
          <w:iCs/>
        </w:rPr>
        <w:t>Import and display not complete</w:t>
      </w:r>
    </w:p>
    <w:p w14:paraId="41E98142" w14:textId="77777777" w:rsidR="00C13A6E" w:rsidRDefault="00C13A6E" w:rsidP="00C13A6E">
      <w:pPr>
        <w:pStyle w:val="Heading3"/>
      </w:pPr>
      <w:proofErr w:type="spellStart"/>
      <w:r>
        <w:t>WooProduct</w:t>
      </w:r>
      <w:proofErr w:type="spellEnd"/>
      <w:r>
        <w:t xml:space="preserve"> -&gt; Item Table Mapping</w:t>
      </w:r>
    </w:p>
    <w:p w14:paraId="3610A5CA" w14:textId="3CFBA423" w:rsidR="00C13A6E" w:rsidRDefault="00C13A6E" w:rsidP="00C13A6E">
      <w:r>
        <w:t xml:space="preserve">Mapping the Products is required for continued updating. Once we know which </w:t>
      </w:r>
      <w:r w:rsidR="00C707A9">
        <w:t>P</w:t>
      </w:r>
      <w:r>
        <w:t xml:space="preserve">roduct is what we can update it. </w:t>
      </w:r>
      <w:proofErr w:type="gramStart"/>
      <w:r>
        <w:t>So</w:t>
      </w:r>
      <w:proofErr w:type="gramEnd"/>
      <w:r>
        <w:t xml:space="preserve"> we need to Link the </w:t>
      </w:r>
      <w:proofErr w:type="spellStart"/>
      <w:r>
        <w:t>WooProduct.Id</w:t>
      </w:r>
      <w:proofErr w:type="spellEnd"/>
      <w:r>
        <w:t xml:space="preserve"> to </w:t>
      </w:r>
      <w:proofErr w:type="spellStart"/>
      <w:r>
        <w:t>Item.Id</w:t>
      </w:r>
      <w:proofErr w:type="spellEnd"/>
    </w:p>
    <w:p w14:paraId="37B504AF" w14:textId="3BD0A119" w:rsidR="00C13A6E" w:rsidRDefault="00C13A6E" w:rsidP="00392A02">
      <w:pPr>
        <w:pStyle w:val="Heading5"/>
      </w:pPr>
      <w:proofErr w:type="spellStart"/>
      <w:r w:rsidRPr="0031505C">
        <w:t>WooProduct</w:t>
      </w:r>
      <w:r>
        <w:t>ToItem</w:t>
      </w:r>
      <w:r w:rsidRPr="0031505C">
        <w:t>Mapping</w:t>
      </w:r>
      <w:proofErr w:type="spellEnd"/>
    </w:p>
    <w:p w14:paraId="4DC11A91" w14:textId="221275C8" w:rsidR="00057917" w:rsidRPr="00057917" w:rsidRDefault="00057917" w:rsidP="00057917">
      <w:r w:rsidRPr="00057917">
        <w:t>Used to store the link between our Item and the Woo Product</w:t>
      </w:r>
      <w:r>
        <w:t>.</w:t>
      </w:r>
    </w:p>
    <w:tbl>
      <w:tblPr>
        <w:tblStyle w:val="TableGrid"/>
        <w:tblW w:w="0" w:type="auto"/>
        <w:tblLook w:val="04A0" w:firstRow="1" w:lastRow="0" w:firstColumn="1" w:lastColumn="0" w:noHBand="0" w:noVBand="1"/>
      </w:tblPr>
      <w:tblGrid>
        <w:gridCol w:w="1964"/>
        <w:gridCol w:w="578"/>
        <w:gridCol w:w="5507"/>
      </w:tblGrid>
      <w:tr w:rsidR="00C13A6E" w:rsidRPr="002D0BF0" w14:paraId="738BED68" w14:textId="77777777" w:rsidTr="00A272C8">
        <w:tc>
          <w:tcPr>
            <w:tcW w:w="0" w:type="auto"/>
          </w:tcPr>
          <w:p w14:paraId="3681804C" w14:textId="69BF3D56" w:rsidR="00C13A6E" w:rsidRPr="002D0BF0" w:rsidRDefault="002D0BF0" w:rsidP="002D0BF0">
            <w:pPr>
              <w:pStyle w:val="CodeDetails"/>
              <w:rPr>
                <w:b/>
                <w:bCs/>
              </w:rPr>
            </w:pPr>
            <w:r>
              <w:rPr>
                <w:b/>
                <w:bCs/>
              </w:rPr>
              <w:t>Field</w:t>
            </w:r>
          </w:p>
        </w:tc>
        <w:tc>
          <w:tcPr>
            <w:tcW w:w="0" w:type="auto"/>
          </w:tcPr>
          <w:p w14:paraId="2123AB78" w14:textId="77777777" w:rsidR="00C13A6E" w:rsidRPr="002D0BF0" w:rsidRDefault="00C13A6E" w:rsidP="002D0BF0">
            <w:pPr>
              <w:pStyle w:val="CodeDetails"/>
              <w:rPr>
                <w:b/>
                <w:bCs/>
              </w:rPr>
            </w:pPr>
            <w:r w:rsidRPr="002D0BF0">
              <w:rPr>
                <w:b/>
                <w:bCs/>
              </w:rPr>
              <w:t>Type</w:t>
            </w:r>
          </w:p>
        </w:tc>
        <w:tc>
          <w:tcPr>
            <w:tcW w:w="0" w:type="auto"/>
          </w:tcPr>
          <w:p w14:paraId="7075D57C" w14:textId="77777777" w:rsidR="00C13A6E" w:rsidRPr="002D0BF0" w:rsidRDefault="00C13A6E" w:rsidP="002D0BF0">
            <w:pPr>
              <w:pStyle w:val="CodeDetails"/>
              <w:rPr>
                <w:b/>
                <w:bCs/>
              </w:rPr>
            </w:pPr>
            <w:r w:rsidRPr="002D0BF0">
              <w:rPr>
                <w:b/>
                <w:bCs/>
              </w:rPr>
              <w:t>Comments</w:t>
            </w:r>
          </w:p>
        </w:tc>
      </w:tr>
      <w:tr w:rsidR="00D828E8" w:rsidRPr="002D0BF0" w14:paraId="76609FED" w14:textId="77777777" w:rsidTr="00191AE8">
        <w:tc>
          <w:tcPr>
            <w:tcW w:w="0" w:type="auto"/>
          </w:tcPr>
          <w:p w14:paraId="034D7CD9" w14:textId="77777777" w:rsidR="00D828E8" w:rsidRPr="002D0BF0" w:rsidRDefault="00D828E8" w:rsidP="002D0BF0">
            <w:pPr>
              <w:pStyle w:val="Code0"/>
            </w:pPr>
            <w:r w:rsidRPr="002D0BF0">
              <w:t>WooProductVariantMapId</w:t>
            </w:r>
          </w:p>
        </w:tc>
        <w:tc>
          <w:tcPr>
            <w:tcW w:w="0" w:type="auto"/>
          </w:tcPr>
          <w:p w14:paraId="4EBB3745" w14:textId="77777777" w:rsidR="00D828E8" w:rsidRPr="002D0BF0" w:rsidRDefault="00D828E8" w:rsidP="002D0BF0">
            <w:pPr>
              <w:pStyle w:val="Code0"/>
            </w:pPr>
            <w:r w:rsidRPr="002D0BF0">
              <w:t>Guid</w:t>
            </w:r>
          </w:p>
        </w:tc>
        <w:tc>
          <w:tcPr>
            <w:tcW w:w="0" w:type="auto"/>
          </w:tcPr>
          <w:p w14:paraId="7F4432DF" w14:textId="7C478333" w:rsidR="00D828E8" w:rsidRPr="002D0BF0" w:rsidRDefault="00D828E8" w:rsidP="002D0BF0">
            <w:pPr>
              <w:pStyle w:val="Code0"/>
            </w:pPr>
            <w:r w:rsidRPr="002D0BF0">
              <w:t>DatabaseGeneratedOption.Identity</w:t>
            </w:r>
            <w:r w:rsidR="002D0BF0">
              <w:t xml:space="preserve"> </w:t>
            </w:r>
            <w:r w:rsidR="002D0BF0" w:rsidRPr="00057917">
              <w:t>Primary Key</w:t>
            </w:r>
          </w:p>
        </w:tc>
      </w:tr>
      <w:tr w:rsidR="002D0BF0" w:rsidRPr="002D0BF0" w14:paraId="111B8D81" w14:textId="77777777" w:rsidTr="00A272C8">
        <w:tc>
          <w:tcPr>
            <w:tcW w:w="0" w:type="auto"/>
          </w:tcPr>
          <w:p w14:paraId="5A1F9642" w14:textId="77777777" w:rsidR="002D0BF0" w:rsidRPr="002D0BF0" w:rsidRDefault="002D0BF0" w:rsidP="002D0BF0">
            <w:pPr>
              <w:pStyle w:val="Code0"/>
            </w:pPr>
            <w:r w:rsidRPr="002D0BF0">
              <w:t>ItemID</w:t>
            </w:r>
          </w:p>
        </w:tc>
        <w:tc>
          <w:tcPr>
            <w:tcW w:w="0" w:type="auto"/>
          </w:tcPr>
          <w:p w14:paraId="08D435FA" w14:textId="4DC31EC3" w:rsidR="002D0BF0" w:rsidRPr="002D0BF0" w:rsidRDefault="002D0BF0" w:rsidP="002D0BF0">
            <w:pPr>
              <w:pStyle w:val="Code0"/>
            </w:pPr>
            <w:r w:rsidRPr="002D0BF0">
              <w:t>Guid</w:t>
            </w:r>
          </w:p>
        </w:tc>
        <w:tc>
          <w:tcPr>
            <w:tcW w:w="0" w:type="auto"/>
          </w:tcPr>
          <w:p w14:paraId="50275CAF" w14:textId="07FF9133" w:rsidR="002D0BF0" w:rsidRPr="002D0BF0" w:rsidRDefault="002D0BF0" w:rsidP="002D0BF0">
            <w:pPr>
              <w:pStyle w:val="CodeDetails"/>
              <w:rPr>
                <w:b/>
                <w:bCs/>
              </w:rPr>
            </w:pPr>
            <w:r>
              <w:rPr>
                <w:b/>
                <w:bCs/>
              </w:rPr>
              <w:t>Links to our Item Id</w:t>
            </w:r>
          </w:p>
        </w:tc>
      </w:tr>
      <w:tr w:rsidR="002D0BF0" w:rsidRPr="002D0BF0" w14:paraId="1869239C" w14:textId="77777777" w:rsidTr="00A272C8">
        <w:tc>
          <w:tcPr>
            <w:tcW w:w="0" w:type="auto"/>
          </w:tcPr>
          <w:p w14:paraId="69103EDD" w14:textId="77777777" w:rsidR="002D0BF0" w:rsidRPr="002D0BF0" w:rsidRDefault="002D0BF0" w:rsidP="002D0BF0">
            <w:pPr>
              <w:pStyle w:val="Code0"/>
            </w:pPr>
            <w:r w:rsidRPr="002D0BF0">
              <w:t>WooProductID</w:t>
            </w:r>
          </w:p>
        </w:tc>
        <w:tc>
          <w:tcPr>
            <w:tcW w:w="0" w:type="auto"/>
          </w:tcPr>
          <w:p w14:paraId="2F489C8C" w14:textId="44821CCD" w:rsidR="002D0BF0" w:rsidRPr="002D0BF0" w:rsidRDefault="002D0BF0" w:rsidP="002D0BF0">
            <w:pPr>
              <w:pStyle w:val="Code0"/>
            </w:pPr>
            <w:r>
              <w:t>int</w:t>
            </w:r>
          </w:p>
        </w:tc>
        <w:tc>
          <w:tcPr>
            <w:tcW w:w="0" w:type="auto"/>
          </w:tcPr>
          <w:p w14:paraId="0FAA6ECB" w14:textId="77777777" w:rsidR="002D0BF0" w:rsidRPr="002D0BF0" w:rsidRDefault="002D0BF0" w:rsidP="002D0BF0">
            <w:pPr>
              <w:pStyle w:val="CodeDetails"/>
              <w:rPr>
                <w:b/>
                <w:bCs/>
              </w:rPr>
            </w:pPr>
            <w:r w:rsidRPr="002D0BF0">
              <w:rPr>
                <w:b/>
                <w:bCs/>
              </w:rPr>
              <w:t>Links to woo attribute</w:t>
            </w:r>
          </w:p>
        </w:tc>
      </w:tr>
      <w:tr w:rsidR="002D0BF0" w:rsidRPr="002D0BF0" w14:paraId="69EA1814" w14:textId="77777777" w:rsidTr="00A272C8">
        <w:tc>
          <w:tcPr>
            <w:tcW w:w="0" w:type="auto"/>
          </w:tcPr>
          <w:p w14:paraId="1487E48D" w14:textId="77777777" w:rsidR="002D0BF0" w:rsidRPr="002D0BF0" w:rsidRDefault="002D0BF0" w:rsidP="002D0BF0">
            <w:pPr>
              <w:pStyle w:val="Code0"/>
            </w:pPr>
            <w:r w:rsidRPr="002D0BF0">
              <w:t>CanUpdate</w:t>
            </w:r>
          </w:p>
        </w:tc>
        <w:tc>
          <w:tcPr>
            <w:tcW w:w="0" w:type="auto"/>
          </w:tcPr>
          <w:p w14:paraId="3C57B6A3" w14:textId="69D476BE" w:rsidR="002D0BF0" w:rsidRPr="002D0BF0" w:rsidRDefault="002D0BF0" w:rsidP="002D0BF0">
            <w:pPr>
              <w:pStyle w:val="Code0"/>
            </w:pPr>
            <w:r>
              <w:t>bool</w:t>
            </w:r>
          </w:p>
        </w:tc>
        <w:tc>
          <w:tcPr>
            <w:tcW w:w="0" w:type="auto"/>
          </w:tcPr>
          <w:p w14:paraId="0C0654A6" w14:textId="25571BFC" w:rsidR="002D0BF0" w:rsidRPr="002D0BF0" w:rsidRDefault="002D0BF0" w:rsidP="002D0BF0">
            <w:pPr>
              <w:pStyle w:val="CodeDetails"/>
              <w:rPr>
                <w:b/>
                <w:bCs/>
              </w:rPr>
            </w:pPr>
            <w:r w:rsidRPr="002D0BF0">
              <w:rPr>
                <w:b/>
                <w:bCs/>
              </w:rPr>
              <w:t xml:space="preserve">Set true by default – false if we do not want the </w:t>
            </w:r>
            <w:r w:rsidR="00C707A9">
              <w:rPr>
                <w:b/>
                <w:bCs/>
              </w:rPr>
              <w:t>P</w:t>
            </w:r>
            <w:r w:rsidRPr="002D0BF0">
              <w:rPr>
                <w:b/>
                <w:bCs/>
              </w:rPr>
              <w:t>roduct to be updated</w:t>
            </w:r>
          </w:p>
        </w:tc>
      </w:tr>
    </w:tbl>
    <w:p w14:paraId="7BA846F8" w14:textId="77777777" w:rsidR="008A3077" w:rsidRDefault="008A3077" w:rsidP="00C13A6E">
      <w:pPr>
        <w:rPr>
          <w:i/>
          <w:iCs/>
        </w:rPr>
      </w:pPr>
    </w:p>
    <w:p w14:paraId="2EA73E21" w14:textId="43AEC28F" w:rsidR="00E56301" w:rsidRPr="008A3077" w:rsidRDefault="008A3077" w:rsidP="00C13A6E">
      <w:pPr>
        <w:rPr>
          <w:i/>
          <w:iCs/>
        </w:rPr>
      </w:pPr>
      <w:r w:rsidRPr="00FD43FA">
        <w:rPr>
          <w:i/>
          <w:iCs/>
        </w:rPr>
        <w:t xml:space="preserve">Status: </w:t>
      </w:r>
      <w:r>
        <w:rPr>
          <w:i/>
          <w:iCs/>
        </w:rPr>
        <w:t xml:space="preserve">Import done and display in items </w:t>
      </w:r>
      <w:r w:rsidR="0080026D">
        <w:rPr>
          <w:i/>
          <w:iCs/>
        </w:rPr>
        <w:t>T</w:t>
      </w:r>
      <w:r>
        <w:rPr>
          <w:i/>
          <w:iCs/>
        </w:rPr>
        <w:t>able done</w:t>
      </w:r>
    </w:p>
    <w:p w14:paraId="31818878" w14:textId="77777777" w:rsidR="00C13A6E" w:rsidRDefault="00C13A6E" w:rsidP="00034284">
      <w:pPr>
        <w:pStyle w:val="Heading3"/>
      </w:pPr>
      <w:r>
        <w:t>Item Table</w:t>
      </w:r>
    </w:p>
    <w:p w14:paraId="515D3351" w14:textId="77777777" w:rsidR="00C13A6E" w:rsidRPr="00D50EC3" w:rsidRDefault="00C13A6E" w:rsidP="00C13A6E">
      <w:r>
        <w:t>Here we look at our Item Table and see what we map.</w:t>
      </w:r>
    </w:p>
    <w:tbl>
      <w:tblPr>
        <w:tblStyle w:val="TableGrid"/>
        <w:tblW w:w="0" w:type="auto"/>
        <w:tblLook w:val="04A0" w:firstRow="1" w:lastRow="0" w:firstColumn="1" w:lastColumn="0" w:noHBand="0" w:noVBand="1"/>
      </w:tblPr>
      <w:tblGrid>
        <w:gridCol w:w="1733"/>
        <w:gridCol w:w="1123"/>
        <w:gridCol w:w="7600"/>
      </w:tblGrid>
      <w:tr w:rsidR="00C13A6E" w:rsidRPr="002D0BF0" w14:paraId="5FBF4C3F" w14:textId="77777777" w:rsidTr="005E2E5C">
        <w:trPr>
          <w:tblHeader/>
        </w:trPr>
        <w:tc>
          <w:tcPr>
            <w:tcW w:w="0" w:type="auto"/>
          </w:tcPr>
          <w:p w14:paraId="7F868E74" w14:textId="2C616D0A" w:rsidR="00C13A6E" w:rsidRPr="002D0BF0" w:rsidRDefault="002D0BF0" w:rsidP="002D0BF0">
            <w:pPr>
              <w:pStyle w:val="CodeDetails"/>
              <w:rPr>
                <w:b/>
                <w:bCs/>
              </w:rPr>
            </w:pPr>
            <w:r w:rsidRPr="002D0BF0">
              <w:rPr>
                <w:b/>
                <w:bCs/>
              </w:rPr>
              <w:t>Field</w:t>
            </w:r>
          </w:p>
        </w:tc>
        <w:tc>
          <w:tcPr>
            <w:tcW w:w="0" w:type="auto"/>
          </w:tcPr>
          <w:p w14:paraId="6813E4C9" w14:textId="77777777" w:rsidR="00C13A6E" w:rsidRPr="002D0BF0" w:rsidRDefault="00C13A6E" w:rsidP="002D0BF0">
            <w:pPr>
              <w:pStyle w:val="CodeDetails"/>
              <w:rPr>
                <w:b/>
                <w:bCs/>
              </w:rPr>
            </w:pPr>
            <w:r w:rsidRPr="002D0BF0">
              <w:rPr>
                <w:b/>
                <w:bCs/>
              </w:rPr>
              <w:t>Type</w:t>
            </w:r>
          </w:p>
        </w:tc>
        <w:tc>
          <w:tcPr>
            <w:tcW w:w="0" w:type="auto"/>
          </w:tcPr>
          <w:p w14:paraId="5E3CDB8B" w14:textId="77777777" w:rsidR="00C13A6E" w:rsidRPr="002D0BF0" w:rsidRDefault="00C13A6E" w:rsidP="002D0BF0">
            <w:pPr>
              <w:pStyle w:val="CodeDetails"/>
              <w:rPr>
                <w:b/>
                <w:bCs/>
              </w:rPr>
            </w:pPr>
            <w:r w:rsidRPr="002D0BF0">
              <w:rPr>
                <w:b/>
                <w:bCs/>
              </w:rPr>
              <w:t>Comments</w:t>
            </w:r>
          </w:p>
        </w:tc>
      </w:tr>
      <w:tr w:rsidR="00C13A6E" w:rsidRPr="00B6526F" w14:paraId="49EA6657" w14:textId="77777777" w:rsidTr="00A272C8">
        <w:tc>
          <w:tcPr>
            <w:tcW w:w="0" w:type="auto"/>
          </w:tcPr>
          <w:p w14:paraId="48DCE42E" w14:textId="77777777" w:rsidR="00C13A6E" w:rsidRPr="00686935" w:rsidRDefault="00C13A6E" w:rsidP="006E3E29">
            <w:pPr>
              <w:pStyle w:val="Code0"/>
            </w:pPr>
            <w:r w:rsidRPr="00686935">
              <w:t>ItemId</w:t>
            </w:r>
          </w:p>
        </w:tc>
        <w:tc>
          <w:tcPr>
            <w:tcW w:w="0" w:type="auto"/>
          </w:tcPr>
          <w:p w14:paraId="5D2A83A3" w14:textId="1603ABD5" w:rsidR="00C13A6E" w:rsidRPr="00B6526F" w:rsidRDefault="00057917" w:rsidP="00532BF7">
            <w:pPr>
              <w:pStyle w:val="Code0"/>
            </w:pPr>
            <w:r w:rsidRPr="002D0BF0">
              <w:t>Guid</w:t>
            </w:r>
          </w:p>
        </w:tc>
        <w:tc>
          <w:tcPr>
            <w:tcW w:w="0" w:type="auto"/>
          </w:tcPr>
          <w:p w14:paraId="4308F6A1" w14:textId="77777777" w:rsidR="00C13A6E" w:rsidRPr="00B6526F" w:rsidRDefault="00C13A6E" w:rsidP="00A272C8">
            <w:r>
              <w:t>Unique to IT not imported</w:t>
            </w:r>
          </w:p>
        </w:tc>
      </w:tr>
      <w:tr w:rsidR="00C13A6E" w:rsidRPr="00B6526F" w14:paraId="2E2D895B" w14:textId="77777777" w:rsidTr="00A272C8">
        <w:tc>
          <w:tcPr>
            <w:tcW w:w="0" w:type="auto"/>
          </w:tcPr>
          <w:p w14:paraId="4064E801" w14:textId="77777777" w:rsidR="00C13A6E" w:rsidRPr="00B6526F" w:rsidRDefault="00C13A6E" w:rsidP="006E3E29">
            <w:pPr>
              <w:pStyle w:val="Code0"/>
            </w:pPr>
            <w:r w:rsidRPr="00B6526F">
              <w:t>ItemName</w:t>
            </w:r>
          </w:p>
        </w:tc>
        <w:tc>
          <w:tcPr>
            <w:tcW w:w="0" w:type="auto"/>
          </w:tcPr>
          <w:p w14:paraId="7A254461" w14:textId="3E452F49" w:rsidR="00C13A6E" w:rsidRPr="00B6526F" w:rsidRDefault="00532BF7" w:rsidP="00532BF7">
            <w:pPr>
              <w:pStyle w:val="Code0"/>
            </w:pPr>
            <w:r w:rsidRPr="00B6526F">
              <w:t xml:space="preserve">string </w:t>
            </w:r>
            <w:r w:rsidR="00C13A6E" w:rsidRPr="00B6526F">
              <w:t>(100)</w:t>
            </w:r>
          </w:p>
        </w:tc>
        <w:tc>
          <w:tcPr>
            <w:tcW w:w="0" w:type="auto"/>
          </w:tcPr>
          <w:p w14:paraId="02BD2B2A" w14:textId="391D579A" w:rsidR="00C13A6E" w:rsidRPr="00B6526F" w:rsidRDefault="005E2E5C" w:rsidP="00A272C8">
            <w:r>
              <w:t>Item Name</w:t>
            </w:r>
          </w:p>
        </w:tc>
      </w:tr>
      <w:tr w:rsidR="00C13A6E" w:rsidRPr="00B6526F" w14:paraId="1714E154" w14:textId="77777777" w:rsidTr="00A272C8">
        <w:tc>
          <w:tcPr>
            <w:tcW w:w="0" w:type="auto"/>
          </w:tcPr>
          <w:p w14:paraId="23FB2A26" w14:textId="77777777" w:rsidR="00C13A6E" w:rsidRPr="00B6526F" w:rsidRDefault="00C13A6E" w:rsidP="006E3E29">
            <w:pPr>
              <w:pStyle w:val="Code0"/>
            </w:pPr>
            <w:r w:rsidRPr="00B6526F">
              <w:t>SKU</w:t>
            </w:r>
          </w:p>
        </w:tc>
        <w:tc>
          <w:tcPr>
            <w:tcW w:w="0" w:type="auto"/>
          </w:tcPr>
          <w:p w14:paraId="758CC639" w14:textId="34729B1C" w:rsidR="00C13A6E" w:rsidRPr="00B6526F" w:rsidRDefault="00532BF7" w:rsidP="00532BF7">
            <w:pPr>
              <w:pStyle w:val="Code0"/>
            </w:pPr>
            <w:r w:rsidRPr="00B6526F">
              <w:t xml:space="preserve">string </w:t>
            </w:r>
            <w:r w:rsidR="00C13A6E" w:rsidRPr="00B6526F">
              <w:t>(50)</w:t>
            </w:r>
          </w:p>
        </w:tc>
        <w:tc>
          <w:tcPr>
            <w:tcW w:w="0" w:type="auto"/>
          </w:tcPr>
          <w:p w14:paraId="349D716B" w14:textId="08FDC5A3" w:rsidR="00C13A6E" w:rsidRPr="00B6526F" w:rsidRDefault="005E2E5C" w:rsidP="00A272C8">
            <w:r>
              <w:t>The Item</w:t>
            </w:r>
            <w:r w:rsidR="0049115A">
              <w:t>’</w:t>
            </w:r>
            <w:r>
              <w:t>s Stock Unit code</w:t>
            </w:r>
          </w:p>
        </w:tc>
      </w:tr>
      <w:tr w:rsidR="00C13A6E" w:rsidRPr="00B6526F" w14:paraId="4DFCB570" w14:textId="77777777" w:rsidTr="00A272C8">
        <w:tc>
          <w:tcPr>
            <w:tcW w:w="0" w:type="auto"/>
          </w:tcPr>
          <w:p w14:paraId="1715039F" w14:textId="77777777" w:rsidR="00C13A6E" w:rsidRPr="00B6526F" w:rsidRDefault="00C13A6E" w:rsidP="006E3E29">
            <w:pPr>
              <w:pStyle w:val="Code0"/>
            </w:pPr>
            <w:r w:rsidRPr="00B6526F">
              <w:t>IsEnabled</w:t>
            </w:r>
          </w:p>
        </w:tc>
        <w:tc>
          <w:tcPr>
            <w:tcW w:w="0" w:type="auto"/>
          </w:tcPr>
          <w:p w14:paraId="1C38B5C4" w14:textId="188BD20C" w:rsidR="00C13A6E" w:rsidRPr="00B6526F" w:rsidRDefault="00532BF7" w:rsidP="00532BF7">
            <w:pPr>
              <w:pStyle w:val="Code0"/>
            </w:pPr>
            <w:r>
              <w:t>bool</w:t>
            </w:r>
          </w:p>
        </w:tc>
        <w:tc>
          <w:tcPr>
            <w:tcW w:w="0" w:type="auto"/>
          </w:tcPr>
          <w:p w14:paraId="46A1F339" w14:textId="0196C488" w:rsidR="00C13A6E" w:rsidRPr="00B6526F" w:rsidRDefault="005E2E5C" w:rsidP="00A272C8">
            <w:r>
              <w:t>Is it enable</w:t>
            </w:r>
            <w:r w:rsidR="00E56066">
              <w:t>d</w:t>
            </w:r>
          </w:p>
        </w:tc>
      </w:tr>
      <w:tr w:rsidR="00C13A6E" w:rsidRPr="00B6526F" w14:paraId="37139C93" w14:textId="77777777" w:rsidTr="00A272C8">
        <w:tc>
          <w:tcPr>
            <w:tcW w:w="0" w:type="auto"/>
          </w:tcPr>
          <w:p w14:paraId="72C95A75" w14:textId="77777777" w:rsidR="00C13A6E" w:rsidRPr="00B6526F" w:rsidRDefault="00C13A6E" w:rsidP="006E3E29">
            <w:pPr>
              <w:pStyle w:val="Code0"/>
            </w:pPr>
            <w:r w:rsidRPr="00B6526F">
              <w:t xml:space="preserve">ItemDetail </w:t>
            </w:r>
          </w:p>
        </w:tc>
        <w:tc>
          <w:tcPr>
            <w:tcW w:w="0" w:type="auto"/>
          </w:tcPr>
          <w:p w14:paraId="31A0335D" w14:textId="0A7C81E2" w:rsidR="00C13A6E" w:rsidRPr="00127275" w:rsidRDefault="00532BF7" w:rsidP="00532BF7">
            <w:pPr>
              <w:pStyle w:val="Code0"/>
            </w:pPr>
            <w:r w:rsidRPr="00B6526F">
              <w:t xml:space="preserve">string </w:t>
            </w:r>
            <w:r w:rsidR="00C13A6E" w:rsidRPr="00B6526F">
              <w:t>(</w:t>
            </w:r>
            <w:r w:rsidR="00C13A6E">
              <w:t>500</w:t>
            </w:r>
            <w:r w:rsidR="00C13A6E" w:rsidRPr="00B6526F">
              <w:t>)</w:t>
            </w:r>
          </w:p>
        </w:tc>
        <w:tc>
          <w:tcPr>
            <w:tcW w:w="0" w:type="auto"/>
          </w:tcPr>
          <w:p w14:paraId="69DF502C" w14:textId="77777777" w:rsidR="00C13A6E" w:rsidRPr="00B6526F" w:rsidRDefault="00C13A6E" w:rsidP="00A272C8">
            <w:r>
              <w:t xml:space="preserve">Links to </w:t>
            </w:r>
            <w:proofErr w:type="spellStart"/>
            <w:r>
              <w:t>WooProducts.short_description</w:t>
            </w:r>
            <w:proofErr w:type="spellEnd"/>
          </w:p>
        </w:tc>
      </w:tr>
      <w:tr w:rsidR="00C13A6E" w:rsidRPr="00B6526F" w14:paraId="1AA987B2" w14:textId="77777777" w:rsidTr="00A272C8">
        <w:tc>
          <w:tcPr>
            <w:tcW w:w="0" w:type="auto"/>
          </w:tcPr>
          <w:p w14:paraId="066A7F29" w14:textId="77777777" w:rsidR="00C13A6E" w:rsidRPr="00B6526F" w:rsidRDefault="00C13A6E" w:rsidP="006E3E29">
            <w:pPr>
              <w:pStyle w:val="Code0"/>
            </w:pPr>
            <w:r>
              <w:t>PrimaryCategoryId</w:t>
            </w:r>
          </w:p>
        </w:tc>
        <w:tc>
          <w:tcPr>
            <w:tcW w:w="0" w:type="auto"/>
          </w:tcPr>
          <w:p w14:paraId="3E9CED82" w14:textId="03EB2C92" w:rsidR="00C13A6E" w:rsidRDefault="00057917" w:rsidP="00532BF7">
            <w:pPr>
              <w:pStyle w:val="Code0"/>
            </w:pPr>
            <w:r w:rsidRPr="002D0BF0">
              <w:t>Guid</w:t>
            </w:r>
            <w:r w:rsidR="00C13A6E">
              <w:t>?</w:t>
            </w:r>
          </w:p>
        </w:tc>
        <w:tc>
          <w:tcPr>
            <w:tcW w:w="0" w:type="auto"/>
          </w:tcPr>
          <w:p w14:paraId="2550751C" w14:textId="77777777" w:rsidR="00C13A6E" w:rsidRDefault="00C13A6E" w:rsidP="00A272C8">
            <w:r>
              <w:t xml:space="preserve">What is this items primary </w:t>
            </w:r>
            <w:proofErr w:type="gramStart"/>
            <w:r>
              <w:t>category.</w:t>
            </w:r>
            <w:proofErr w:type="gramEnd"/>
            <w:r>
              <w:t xml:space="preserve"> Used </w:t>
            </w:r>
            <w:proofErr w:type="gramStart"/>
            <w:r>
              <w:t>for ?</w:t>
            </w:r>
            <w:proofErr w:type="gramEnd"/>
          </w:p>
        </w:tc>
      </w:tr>
      <w:tr w:rsidR="00C13A6E" w:rsidRPr="00B6526F" w14:paraId="2FC6A7B1" w14:textId="77777777" w:rsidTr="00A272C8">
        <w:tc>
          <w:tcPr>
            <w:tcW w:w="0" w:type="auto"/>
          </w:tcPr>
          <w:p w14:paraId="74C766F1" w14:textId="48C5C399" w:rsidR="00C13A6E" w:rsidRPr="00B6526F" w:rsidRDefault="00C13A6E" w:rsidP="006E3E29">
            <w:pPr>
              <w:pStyle w:val="Code0"/>
            </w:pPr>
          </w:p>
        </w:tc>
        <w:tc>
          <w:tcPr>
            <w:tcW w:w="0" w:type="auto"/>
          </w:tcPr>
          <w:p w14:paraId="20C51CFF" w14:textId="1D0AF781" w:rsidR="00C13A6E" w:rsidRPr="00B6526F" w:rsidRDefault="00C13A6E" w:rsidP="00532BF7">
            <w:pPr>
              <w:pStyle w:val="Code0"/>
            </w:pPr>
          </w:p>
        </w:tc>
        <w:tc>
          <w:tcPr>
            <w:tcW w:w="0" w:type="auto"/>
          </w:tcPr>
          <w:p w14:paraId="44F6166A" w14:textId="029EB178" w:rsidR="00C13A6E" w:rsidRPr="00B6526F" w:rsidRDefault="00C13A6E" w:rsidP="00A272C8"/>
        </w:tc>
      </w:tr>
      <w:tr w:rsidR="00C13A6E" w:rsidRPr="00B6526F" w14:paraId="731CF4A0" w14:textId="77777777" w:rsidTr="00A272C8">
        <w:tc>
          <w:tcPr>
            <w:tcW w:w="0" w:type="auto"/>
          </w:tcPr>
          <w:p w14:paraId="5F36C1B2" w14:textId="77777777" w:rsidR="00C13A6E" w:rsidRPr="00B6526F" w:rsidRDefault="00C13A6E" w:rsidP="006E3E29">
            <w:pPr>
              <w:pStyle w:val="Code0"/>
            </w:pPr>
            <w:r w:rsidRPr="00B6526F">
              <w:t xml:space="preserve">ReplacementItemId </w:t>
            </w:r>
          </w:p>
        </w:tc>
        <w:tc>
          <w:tcPr>
            <w:tcW w:w="0" w:type="auto"/>
          </w:tcPr>
          <w:p w14:paraId="52B1A48D" w14:textId="77777777" w:rsidR="00C13A6E" w:rsidRPr="00B6526F" w:rsidRDefault="00C13A6E" w:rsidP="00532BF7">
            <w:pPr>
              <w:pStyle w:val="Code0"/>
            </w:pPr>
            <w:r>
              <w:t>Guid?</w:t>
            </w:r>
          </w:p>
        </w:tc>
        <w:tc>
          <w:tcPr>
            <w:tcW w:w="0" w:type="auto"/>
          </w:tcPr>
          <w:p w14:paraId="04029BBB" w14:textId="77777777" w:rsidR="00C13A6E" w:rsidRPr="00B6526F" w:rsidRDefault="00C13A6E" w:rsidP="00A272C8">
            <w:r>
              <w:t>leave</w:t>
            </w:r>
          </w:p>
        </w:tc>
      </w:tr>
      <w:tr w:rsidR="00C13A6E" w:rsidRPr="00B6526F" w14:paraId="69B925C9" w14:textId="77777777" w:rsidTr="00A272C8">
        <w:tc>
          <w:tcPr>
            <w:tcW w:w="0" w:type="auto"/>
          </w:tcPr>
          <w:p w14:paraId="38E197F6" w14:textId="77777777" w:rsidR="00C13A6E" w:rsidRPr="00B6526F" w:rsidRDefault="00C13A6E" w:rsidP="006E3E29">
            <w:pPr>
              <w:pStyle w:val="Code0"/>
            </w:pPr>
            <w:r w:rsidRPr="00B6526F">
              <w:t>ItemAbbreviatedName</w:t>
            </w:r>
          </w:p>
        </w:tc>
        <w:tc>
          <w:tcPr>
            <w:tcW w:w="0" w:type="auto"/>
          </w:tcPr>
          <w:p w14:paraId="418F7955" w14:textId="601994CF" w:rsidR="00C13A6E" w:rsidRPr="00B6526F" w:rsidRDefault="005E2E5C" w:rsidP="00532BF7">
            <w:pPr>
              <w:pStyle w:val="Code0"/>
            </w:pPr>
            <w:r>
              <w:t>s</w:t>
            </w:r>
            <w:r w:rsidR="00C13A6E" w:rsidRPr="00B6526F">
              <w:t>tring</w:t>
            </w:r>
            <w:r w:rsidR="00532BF7">
              <w:t xml:space="preserve"> </w:t>
            </w:r>
            <w:r w:rsidR="00C13A6E" w:rsidRPr="00B6526F">
              <w:t>(10)</w:t>
            </w:r>
          </w:p>
        </w:tc>
        <w:tc>
          <w:tcPr>
            <w:tcW w:w="0" w:type="auto"/>
          </w:tcPr>
          <w:p w14:paraId="382E77DD" w14:textId="77777777" w:rsidR="00C13A6E" w:rsidRPr="00B6526F" w:rsidRDefault="00C13A6E" w:rsidP="00A272C8">
            <w:r w:rsidRPr="00B6526F">
              <w:t>Abbreviated name</w:t>
            </w:r>
            <w:r>
              <w:t xml:space="preserve"> – not imported</w:t>
            </w:r>
          </w:p>
        </w:tc>
      </w:tr>
      <w:tr w:rsidR="00C13A6E" w:rsidRPr="00B6526F" w14:paraId="4C460C03" w14:textId="77777777" w:rsidTr="00A272C8">
        <w:tc>
          <w:tcPr>
            <w:tcW w:w="0" w:type="auto"/>
          </w:tcPr>
          <w:p w14:paraId="7EEB7B50" w14:textId="77777777" w:rsidR="00C13A6E" w:rsidRPr="00B6526F" w:rsidRDefault="00C13A6E" w:rsidP="006E3E29">
            <w:pPr>
              <w:pStyle w:val="Code0"/>
            </w:pPr>
            <w:r w:rsidRPr="00B178BC">
              <w:t>BasePrice</w:t>
            </w:r>
          </w:p>
        </w:tc>
        <w:tc>
          <w:tcPr>
            <w:tcW w:w="0" w:type="auto"/>
          </w:tcPr>
          <w:p w14:paraId="2AE6B076" w14:textId="5A7D5ABF" w:rsidR="00C13A6E" w:rsidRPr="00B6526F" w:rsidRDefault="005E2E5C" w:rsidP="00532BF7">
            <w:pPr>
              <w:pStyle w:val="Code0"/>
            </w:pPr>
            <w:r>
              <w:t>d</w:t>
            </w:r>
            <w:r w:rsidR="00C13A6E" w:rsidRPr="00B178BC">
              <w:t>ecimal</w:t>
            </w:r>
            <w:r w:rsidR="00532BF7">
              <w:t xml:space="preserve"> </w:t>
            </w:r>
            <w:r w:rsidR="00C13A6E" w:rsidRPr="00B178BC">
              <w:t>(18,4)</w:t>
            </w:r>
          </w:p>
        </w:tc>
        <w:tc>
          <w:tcPr>
            <w:tcW w:w="0" w:type="auto"/>
          </w:tcPr>
          <w:p w14:paraId="6F0C7735" w14:textId="77777777" w:rsidR="00C13A6E" w:rsidRPr="00B6526F" w:rsidRDefault="00C13A6E" w:rsidP="00A272C8">
            <w:r>
              <w:t>Linked to regular price</w:t>
            </w:r>
          </w:p>
        </w:tc>
      </w:tr>
      <w:tr w:rsidR="00C13A6E" w:rsidRPr="00B6526F" w14:paraId="332E06EC" w14:textId="77777777" w:rsidTr="00A272C8">
        <w:tc>
          <w:tcPr>
            <w:tcW w:w="0" w:type="auto"/>
          </w:tcPr>
          <w:p w14:paraId="3647AE53" w14:textId="77777777" w:rsidR="00C13A6E" w:rsidRPr="00B6526F" w:rsidRDefault="00C13A6E" w:rsidP="006E3E29">
            <w:pPr>
              <w:pStyle w:val="Code0"/>
            </w:pPr>
            <w:r w:rsidRPr="00B6526F">
              <w:lastRenderedPageBreak/>
              <w:t xml:space="preserve">SortOrder </w:t>
            </w:r>
          </w:p>
        </w:tc>
        <w:tc>
          <w:tcPr>
            <w:tcW w:w="0" w:type="auto"/>
          </w:tcPr>
          <w:p w14:paraId="76F77AD1" w14:textId="52FC0D7A" w:rsidR="00C13A6E" w:rsidRPr="00B6526F" w:rsidRDefault="00532BF7" w:rsidP="00532BF7">
            <w:pPr>
              <w:pStyle w:val="Code0"/>
            </w:pPr>
            <w:r w:rsidRPr="00B6526F">
              <w:t>I</w:t>
            </w:r>
            <w:r w:rsidR="00C13A6E" w:rsidRPr="00B6526F">
              <w:t>nt</w:t>
            </w:r>
          </w:p>
        </w:tc>
        <w:tc>
          <w:tcPr>
            <w:tcW w:w="0" w:type="auto"/>
          </w:tcPr>
          <w:p w14:paraId="0F2FADDF" w14:textId="77777777" w:rsidR="00C13A6E" w:rsidRPr="00B6526F" w:rsidRDefault="00C13A6E" w:rsidP="00A272C8">
            <w:r>
              <w:t xml:space="preserve">linked to </w:t>
            </w:r>
            <w:proofErr w:type="spellStart"/>
            <w:r>
              <w:t>WooProducts</w:t>
            </w:r>
            <w:proofErr w:type="spellEnd"/>
            <w:r>
              <w:t xml:space="preserve">. </w:t>
            </w:r>
            <w:proofErr w:type="spellStart"/>
            <w:r>
              <w:t>menu_order</w:t>
            </w:r>
            <w:proofErr w:type="spellEnd"/>
          </w:p>
        </w:tc>
      </w:tr>
      <w:tr w:rsidR="00C13A6E" w:rsidRPr="00B6526F" w14:paraId="22FBF4C4" w14:textId="77777777" w:rsidTr="00A272C8">
        <w:tc>
          <w:tcPr>
            <w:tcW w:w="0" w:type="auto"/>
          </w:tcPr>
          <w:p w14:paraId="07CC6D72" w14:textId="77777777" w:rsidR="00C13A6E" w:rsidRPr="00B6526F" w:rsidRDefault="00C13A6E" w:rsidP="006E3E29">
            <w:pPr>
              <w:pStyle w:val="Code0"/>
            </w:pPr>
            <w:r w:rsidRPr="0059317A">
              <w:t>ManageStock</w:t>
            </w:r>
          </w:p>
        </w:tc>
        <w:tc>
          <w:tcPr>
            <w:tcW w:w="0" w:type="auto"/>
          </w:tcPr>
          <w:p w14:paraId="488F5C7F" w14:textId="337925B4" w:rsidR="00C13A6E" w:rsidRPr="00B6526F" w:rsidRDefault="00532BF7" w:rsidP="00532BF7">
            <w:pPr>
              <w:pStyle w:val="Code0"/>
            </w:pPr>
            <w:r>
              <w:t>bool</w:t>
            </w:r>
          </w:p>
        </w:tc>
        <w:tc>
          <w:tcPr>
            <w:tcW w:w="0" w:type="auto"/>
          </w:tcPr>
          <w:p w14:paraId="3EDC42D0" w14:textId="77777777" w:rsidR="00C13A6E" w:rsidRDefault="00C13A6E" w:rsidP="00A272C8">
            <w:r>
              <w:t>Do we (or Woo) manage stock</w:t>
            </w:r>
          </w:p>
        </w:tc>
      </w:tr>
      <w:tr w:rsidR="00C13A6E" w:rsidRPr="00B6526F" w14:paraId="2EFACC64" w14:textId="77777777" w:rsidTr="00A272C8">
        <w:tc>
          <w:tcPr>
            <w:tcW w:w="0" w:type="auto"/>
          </w:tcPr>
          <w:p w14:paraId="36E9B674" w14:textId="77777777" w:rsidR="00C13A6E" w:rsidRPr="0059317A" w:rsidRDefault="00C13A6E" w:rsidP="006E3E29">
            <w:pPr>
              <w:pStyle w:val="Code0"/>
            </w:pPr>
            <w:r w:rsidRPr="00115BCE">
              <w:t>QtyInStock</w:t>
            </w:r>
          </w:p>
        </w:tc>
        <w:tc>
          <w:tcPr>
            <w:tcW w:w="0" w:type="auto"/>
          </w:tcPr>
          <w:p w14:paraId="3F096345" w14:textId="520E0524" w:rsidR="00C13A6E" w:rsidRDefault="00532BF7" w:rsidP="00532BF7">
            <w:pPr>
              <w:pStyle w:val="Code0"/>
            </w:pPr>
            <w:r>
              <w:t>int</w:t>
            </w:r>
          </w:p>
        </w:tc>
        <w:tc>
          <w:tcPr>
            <w:tcW w:w="0" w:type="auto"/>
          </w:tcPr>
          <w:p w14:paraId="663233D1" w14:textId="77777777" w:rsidR="00C13A6E" w:rsidRDefault="00C13A6E" w:rsidP="00A272C8">
            <w:r>
              <w:t>Amount in stock, if we manage stock (order must track if order came from woo or manual, if order from woo then we need not send back to woo, else we do</w:t>
            </w:r>
          </w:p>
        </w:tc>
      </w:tr>
      <w:tr w:rsidR="00C13A6E" w:rsidRPr="00B6526F" w14:paraId="4E4CD4E9" w14:textId="77777777" w:rsidTr="00A272C8">
        <w:tc>
          <w:tcPr>
            <w:tcW w:w="0" w:type="auto"/>
          </w:tcPr>
          <w:p w14:paraId="667FEEA5" w14:textId="77777777" w:rsidR="00C13A6E" w:rsidRPr="00115BCE" w:rsidRDefault="00C13A6E" w:rsidP="006E3E29">
            <w:pPr>
              <w:pStyle w:val="Code0"/>
            </w:pPr>
            <w:r>
              <w:t>ItemType</w:t>
            </w:r>
          </w:p>
        </w:tc>
        <w:tc>
          <w:tcPr>
            <w:tcW w:w="0" w:type="auto"/>
          </w:tcPr>
          <w:p w14:paraId="54F3135F" w14:textId="77777777" w:rsidR="00C13A6E" w:rsidRDefault="00C13A6E" w:rsidP="005E2E5C">
            <w:pPr>
              <w:pStyle w:val="Code0"/>
            </w:pPr>
            <w:r>
              <w:t>Enum?</w:t>
            </w:r>
          </w:p>
        </w:tc>
        <w:tc>
          <w:tcPr>
            <w:tcW w:w="0" w:type="auto"/>
          </w:tcPr>
          <w:p w14:paraId="0C3AFEC7" w14:textId="382BD3C1" w:rsidR="00C13A6E" w:rsidRDefault="00C13A6E" w:rsidP="00A272C8">
            <w:r>
              <w:t xml:space="preserve">ItemType – </w:t>
            </w:r>
            <w:r w:rsidRPr="00686935">
              <w:rPr>
                <w:rStyle w:val="CodeChar0"/>
              </w:rPr>
              <w:t>Simple</w:t>
            </w:r>
            <w:r>
              <w:t xml:space="preserve">, </w:t>
            </w:r>
            <w:r w:rsidR="009A4C12" w:rsidRPr="00686935">
              <w:rPr>
                <w:rStyle w:val="CodeChar0"/>
              </w:rPr>
              <w:t>variable</w:t>
            </w:r>
            <w:r>
              <w:t xml:space="preserve">, </w:t>
            </w:r>
            <w:r w:rsidRPr="00686935">
              <w:rPr>
                <w:rStyle w:val="CodeChar0"/>
              </w:rPr>
              <w:t>GroupByType</w:t>
            </w:r>
            <w:r>
              <w:t xml:space="preserve">, </w:t>
            </w:r>
            <w:r w:rsidRPr="00686935">
              <w:rPr>
                <w:rStyle w:val="CodeChar0"/>
              </w:rPr>
              <w:t>Service</w:t>
            </w:r>
            <w:r>
              <w:t xml:space="preserve">, </w:t>
            </w:r>
            <w:r w:rsidRPr="00686935">
              <w:rPr>
                <w:rStyle w:val="CodeChar0"/>
              </w:rPr>
              <w:t>Collection</w:t>
            </w:r>
            <w:r>
              <w:t xml:space="preserve">, </w:t>
            </w:r>
            <w:r w:rsidRPr="00686935">
              <w:rPr>
                <w:rStyle w:val="CodeChar0"/>
              </w:rPr>
              <w:t>URL</w:t>
            </w:r>
            <w:r>
              <w:t xml:space="preserve">, </w:t>
            </w:r>
            <w:r w:rsidRPr="00686935">
              <w:rPr>
                <w:rStyle w:val="CodeChar0"/>
              </w:rPr>
              <w:t>virtual</w:t>
            </w:r>
            <w:r>
              <w:t xml:space="preserve">, </w:t>
            </w:r>
            <w:r w:rsidRPr="00686935">
              <w:rPr>
                <w:rStyle w:val="CodeChar0"/>
              </w:rPr>
              <w:t>other</w:t>
            </w:r>
          </w:p>
        </w:tc>
      </w:tr>
      <w:tr w:rsidR="0059659D" w:rsidRPr="00B6526F" w14:paraId="0259568D" w14:textId="77777777" w:rsidTr="00A272C8">
        <w:tc>
          <w:tcPr>
            <w:tcW w:w="0" w:type="auto"/>
          </w:tcPr>
          <w:p w14:paraId="601BF169" w14:textId="705102B3" w:rsidR="0059659D" w:rsidRDefault="0059659D" w:rsidP="006E3E29">
            <w:pPr>
              <w:pStyle w:val="Code0"/>
            </w:pPr>
            <w:r>
              <w:t>Image</w:t>
            </w:r>
            <w:r w:rsidR="00CC4F76">
              <w:t>s</w:t>
            </w:r>
          </w:p>
        </w:tc>
        <w:tc>
          <w:tcPr>
            <w:tcW w:w="0" w:type="auto"/>
          </w:tcPr>
          <w:p w14:paraId="2B09247C" w14:textId="631FEE0F" w:rsidR="0059659D" w:rsidRDefault="00CC4F76" w:rsidP="005E2E5C">
            <w:pPr>
              <w:pStyle w:val="Code0"/>
            </w:pPr>
            <w:r>
              <w:t>List&lt;Images&gt;</w:t>
            </w:r>
          </w:p>
        </w:tc>
        <w:tc>
          <w:tcPr>
            <w:tcW w:w="0" w:type="auto"/>
          </w:tcPr>
          <w:p w14:paraId="18C96CA3" w14:textId="0BEB493F" w:rsidR="0059659D" w:rsidRDefault="00CC4F76" w:rsidP="00A272C8">
            <w:r>
              <w:t>List of URLS in separate table</w:t>
            </w:r>
          </w:p>
        </w:tc>
      </w:tr>
      <w:tr w:rsidR="00C13A6E" w:rsidRPr="00B6526F" w14:paraId="6ECC707E" w14:textId="77777777" w:rsidTr="00A272C8">
        <w:tc>
          <w:tcPr>
            <w:tcW w:w="0" w:type="auto"/>
          </w:tcPr>
          <w:p w14:paraId="7490C675" w14:textId="77777777" w:rsidR="00C13A6E" w:rsidRDefault="00C13A6E" w:rsidP="006E3E29">
            <w:pPr>
              <w:pStyle w:val="Code0"/>
            </w:pPr>
            <w:r>
              <w:t>Notes</w:t>
            </w:r>
          </w:p>
        </w:tc>
        <w:tc>
          <w:tcPr>
            <w:tcW w:w="0" w:type="auto"/>
          </w:tcPr>
          <w:p w14:paraId="711A7235" w14:textId="77777777" w:rsidR="00C13A6E" w:rsidRDefault="00C13A6E" w:rsidP="005E2E5C">
            <w:pPr>
              <w:pStyle w:val="Code0"/>
            </w:pPr>
            <w:r>
              <w:t>String</w:t>
            </w:r>
          </w:p>
        </w:tc>
        <w:tc>
          <w:tcPr>
            <w:tcW w:w="0" w:type="auto"/>
          </w:tcPr>
          <w:p w14:paraId="1E9C5743" w14:textId="506AD9C9" w:rsidR="00C13A6E" w:rsidRDefault="00C13A6E" w:rsidP="00A272C8">
            <w:r>
              <w:t>Is a string for e</w:t>
            </w:r>
            <w:r w:rsidR="006E6828">
              <w:t>x</w:t>
            </w:r>
            <w:r>
              <w:t>tra items</w:t>
            </w:r>
          </w:p>
        </w:tc>
      </w:tr>
    </w:tbl>
    <w:p w14:paraId="340472BB" w14:textId="77777777" w:rsidR="00C13A6E" w:rsidRDefault="00C13A6E" w:rsidP="00C13A6E">
      <w:pPr>
        <w:rPr>
          <w:rFonts w:ascii="Helvetica" w:hAnsi="Helvetica" w:cs="Helvetica"/>
          <w:color w:val="505050"/>
          <w:sz w:val="18"/>
          <w:szCs w:val="18"/>
          <w:shd w:val="clear" w:color="auto" w:fill="FFFFFF"/>
        </w:rPr>
      </w:pPr>
    </w:p>
    <w:p w14:paraId="29B24B93" w14:textId="2CBA9B55" w:rsidR="00C13A6E" w:rsidRDefault="00C13A6E" w:rsidP="00C13A6E">
      <w:r w:rsidRPr="00B6526F">
        <w:t xml:space="preserve">There may </w:t>
      </w:r>
      <w:r>
        <w:t>be additional fields for Price support etc. To be done later.</w:t>
      </w:r>
    </w:p>
    <w:p w14:paraId="6E3E2FF8" w14:textId="77777777" w:rsidR="0059659D" w:rsidRPr="0059659D" w:rsidRDefault="0059659D" w:rsidP="0059659D">
      <w:r w:rsidRPr="0059659D">
        <w:t>To the class we add</w:t>
      </w:r>
      <w:r>
        <w:t>:</w:t>
      </w:r>
    </w:p>
    <w:p w14:paraId="435DA70C" w14:textId="1E546E82" w:rsidR="0059659D" w:rsidRPr="0059659D" w:rsidRDefault="0059659D" w:rsidP="00A14C0D">
      <w:pPr>
        <w:pStyle w:val="ListParagraph"/>
        <w:numPr>
          <w:ilvl w:val="0"/>
          <w:numId w:val="19"/>
        </w:numPr>
      </w:pPr>
      <w:r w:rsidRPr="0059659D">
        <w:t xml:space="preserve">a List of Variants using </w:t>
      </w:r>
      <w:r w:rsidRPr="0059659D">
        <w:rPr>
          <w:rStyle w:val="CodeChar0"/>
        </w:rPr>
        <w:t>ItemId</w:t>
      </w:r>
      <w:r w:rsidRPr="0059659D">
        <w:t xml:space="preserve"> as a Foreign Key.</w:t>
      </w:r>
    </w:p>
    <w:p w14:paraId="64F5E8D6" w14:textId="235D10C7" w:rsidR="0059659D" w:rsidRDefault="0059659D" w:rsidP="00A14C0D">
      <w:pPr>
        <w:pStyle w:val="ListParagraph"/>
        <w:numPr>
          <w:ilvl w:val="0"/>
          <w:numId w:val="19"/>
        </w:numPr>
      </w:pPr>
      <w:r w:rsidRPr="0059659D">
        <w:t xml:space="preserve">A List of the </w:t>
      </w:r>
      <w:r>
        <w:t xml:space="preserve">Categories with </w:t>
      </w:r>
      <w:r w:rsidRPr="005E2E5C">
        <w:rPr>
          <w:rStyle w:val="CodeChar0"/>
        </w:rPr>
        <w:t>ItemId</w:t>
      </w:r>
      <w:r>
        <w:t xml:space="preserve"> as a Foreign Key to the Item</w:t>
      </w:r>
      <w:r w:rsidR="005E2E5C">
        <w:t xml:space="preserve"> </w:t>
      </w:r>
      <w:r>
        <w:t>Categories table that links the Item to the Category lookups</w:t>
      </w:r>
    </w:p>
    <w:p w14:paraId="0DE5C906" w14:textId="335E8B2D" w:rsidR="0059659D" w:rsidRPr="0059659D" w:rsidRDefault="0059659D" w:rsidP="00A14C0D">
      <w:pPr>
        <w:pStyle w:val="ListParagraph"/>
        <w:numPr>
          <w:ilvl w:val="0"/>
          <w:numId w:val="19"/>
        </w:numPr>
      </w:pPr>
      <w:r>
        <w:t xml:space="preserve">A List of Attributes with </w:t>
      </w:r>
      <w:r w:rsidRPr="005E2E5C">
        <w:rPr>
          <w:rStyle w:val="CodeChar0"/>
        </w:rPr>
        <w:t>ItemId</w:t>
      </w:r>
      <w:r>
        <w:t xml:space="preserve"> as a Foreign Key to Item</w:t>
      </w:r>
      <w:r w:rsidR="005E2E5C">
        <w:t xml:space="preserve"> </w:t>
      </w:r>
      <w:r>
        <w:t>Attributes, and there is a list of Item</w:t>
      </w:r>
      <w:r w:rsidR="005E2E5C">
        <w:t xml:space="preserve"> </w:t>
      </w:r>
      <w:r>
        <w:t>Attribute Terms.</w:t>
      </w:r>
    </w:p>
    <w:p w14:paraId="3809FF80" w14:textId="3F1E6A72" w:rsidR="00C13A6E" w:rsidRDefault="00C13A6E" w:rsidP="00034284">
      <w:pPr>
        <w:pStyle w:val="Heading4"/>
      </w:pPr>
      <w:r>
        <w:t>Item</w:t>
      </w:r>
      <w:r w:rsidR="00686935">
        <w:t xml:space="preserve"> </w:t>
      </w:r>
      <w:r>
        <w:t>Types</w:t>
      </w:r>
    </w:p>
    <w:p w14:paraId="729B94B5" w14:textId="77777777" w:rsidR="00C13A6E" w:rsidRDefault="00C13A6E" w:rsidP="00C13A6E">
      <w:r>
        <w:t>An item can be of the following types:</w:t>
      </w:r>
    </w:p>
    <w:p w14:paraId="55A4E155" w14:textId="77777777" w:rsidR="00C13A6E" w:rsidRDefault="00C13A6E" w:rsidP="00A14C0D">
      <w:pPr>
        <w:pStyle w:val="ListParagraph"/>
        <w:numPr>
          <w:ilvl w:val="0"/>
          <w:numId w:val="15"/>
        </w:numPr>
      </w:pPr>
      <w:r w:rsidRPr="0034581D">
        <w:rPr>
          <w:rStyle w:val="CodeChar0"/>
        </w:rPr>
        <w:t>Simple</w:t>
      </w:r>
      <w:r>
        <w:t xml:space="preserve"> – a simple stock item</w:t>
      </w:r>
    </w:p>
    <w:p w14:paraId="31656434" w14:textId="0C2FBBB5" w:rsidR="00C13A6E" w:rsidRDefault="009A4C12" w:rsidP="00A14C0D">
      <w:pPr>
        <w:pStyle w:val="ListParagraph"/>
        <w:numPr>
          <w:ilvl w:val="0"/>
          <w:numId w:val="15"/>
        </w:numPr>
      </w:pPr>
      <w:r w:rsidRPr="0034581D">
        <w:rPr>
          <w:rStyle w:val="CodeChar0"/>
        </w:rPr>
        <w:t>Variable</w:t>
      </w:r>
      <w:r w:rsidR="00C13A6E">
        <w:t xml:space="preserve"> – an item with variations. The variations are linked to at least one type of attribute that is marked as a variable type. This can also link to units of measure.</w:t>
      </w:r>
    </w:p>
    <w:p w14:paraId="19C1EF11" w14:textId="68F1992E" w:rsidR="00C13A6E" w:rsidRDefault="00C13A6E" w:rsidP="00A14C0D">
      <w:pPr>
        <w:pStyle w:val="ListParagraph"/>
        <w:numPr>
          <w:ilvl w:val="0"/>
          <w:numId w:val="15"/>
        </w:numPr>
      </w:pPr>
      <w:r w:rsidRPr="0034581D">
        <w:rPr>
          <w:rStyle w:val="CodeChar0"/>
        </w:rPr>
        <w:t>GroupByType</w:t>
      </w:r>
      <w:r>
        <w:t xml:space="preserve"> – used to suppler items that are in a group of similar items to allow a customer to get a </w:t>
      </w:r>
      <w:proofErr w:type="gramStart"/>
      <w:r w:rsidR="008A3077">
        <w:t>different items</w:t>
      </w:r>
      <w:proofErr w:type="gramEnd"/>
      <w:r>
        <w:t xml:space="preserve"> of the same type each time they order (like for subscriptions.</w:t>
      </w:r>
    </w:p>
    <w:p w14:paraId="3FFD204A" w14:textId="77777777" w:rsidR="00C13A6E" w:rsidRDefault="00C13A6E" w:rsidP="00A14C0D">
      <w:pPr>
        <w:pStyle w:val="ListParagraph"/>
        <w:numPr>
          <w:ilvl w:val="0"/>
          <w:numId w:val="15"/>
        </w:numPr>
      </w:pPr>
      <w:r w:rsidRPr="0034581D">
        <w:rPr>
          <w:rStyle w:val="CodeChar0"/>
        </w:rPr>
        <w:t>Service</w:t>
      </w:r>
      <w:r>
        <w:t xml:space="preserve"> – like simple but there is no stock support. This allows for labour third party servicing etc.</w:t>
      </w:r>
    </w:p>
    <w:p w14:paraId="6CCC8ACD" w14:textId="1951F013" w:rsidR="00C13A6E" w:rsidRDefault="00C13A6E" w:rsidP="00A14C0D">
      <w:pPr>
        <w:pStyle w:val="ListParagraph"/>
        <w:numPr>
          <w:ilvl w:val="0"/>
          <w:numId w:val="15"/>
        </w:numPr>
      </w:pPr>
      <w:r w:rsidRPr="0034581D">
        <w:rPr>
          <w:rStyle w:val="CodeChar0"/>
        </w:rPr>
        <w:t>Collection</w:t>
      </w:r>
      <w:r>
        <w:t xml:space="preserve"> – a collection of items. This is used when one </w:t>
      </w:r>
      <w:r w:rsidR="00C052D5">
        <w:t>I</w:t>
      </w:r>
      <w:r>
        <w:t>tem is used to be a collection of other items</w:t>
      </w:r>
    </w:p>
    <w:p w14:paraId="7DF5C518" w14:textId="77777777" w:rsidR="00C13A6E" w:rsidRDefault="00C13A6E" w:rsidP="00A14C0D">
      <w:pPr>
        <w:pStyle w:val="ListParagraph"/>
        <w:numPr>
          <w:ilvl w:val="0"/>
          <w:numId w:val="15"/>
        </w:numPr>
      </w:pPr>
      <w:r w:rsidRPr="0034581D">
        <w:rPr>
          <w:rStyle w:val="CodeChar0"/>
        </w:rPr>
        <w:t>URL</w:t>
      </w:r>
      <w:r>
        <w:t xml:space="preserve"> – an item that is a URL or some link to something</w:t>
      </w:r>
    </w:p>
    <w:p w14:paraId="589715D7" w14:textId="77777777" w:rsidR="00C13A6E" w:rsidRDefault="00C13A6E" w:rsidP="00A14C0D">
      <w:pPr>
        <w:pStyle w:val="ListParagraph"/>
        <w:numPr>
          <w:ilvl w:val="0"/>
          <w:numId w:val="15"/>
        </w:numPr>
      </w:pPr>
      <w:r w:rsidRPr="0034581D">
        <w:rPr>
          <w:rStyle w:val="CodeChar0"/>
        </w:rPr>
        <w:t>Virtual</w:t>
      </w:r>
      <w:r>
        <w:t xml:space="preserve"> – any item that is electronically available like a download or something</w:t>
      </w:r>
    </w:p>
    <w:p w14:paraId="0619788E" w14:textId="59FF3CC7" w:rsidR="006E6828" w:rsidRDefault="00C13A6E" w:rsidP="00A14C0D">
      <w:pPr>
        <w:pStyle w:val="ListParagraph"/>
        <w:numPr>
          <w:ilvl w:val="0"/>
          <w:numId w:val="15"/>
        </w:numPr>
      </w:pPr>
      <w:r w:rsidRPr="0034581D">
        <w:rPr>
          <w:rStyle w:val="CodeChar0"/>
        </w:rPr>
        <w:t>Other</w:t>
      </w:r>
      <w:r>
        <w:t xml:space="preserve"> – any item that does not fit in to any of the other items. Should not really be used</w:t>
      </w:r>
    </w:p>
    <w:p w14:paraId="6FD7B857" w14:textId="30F01551" w:rsidR="00C13A6E" w:rsidRDefault="00C13A6E" w:rsidP="00C13A6E">
      <w:pPr>
        <w:pStyle w:val="Heading4"/>
      </w:pPr>
      <w:r>
        <w:t>Update</w:t>
      </w:r>
      <w:r w:rsidR="00B8411E">
        <w:t xml:space="preserve"> or </w:t>
      </w:r>
      <w:proofErr w:type="gramStart"/>
      <w:r w:rsidR="00B8411E">
        <w:t>Not</w:t>
      </w:r>
      <w:proofErr w:type="gramEnd"/>
      <w:r w:rsidR="00B8411E">
        <w:t>?</w:t>
      </w:r>
    </w:p>
    <w:p w14:paraId="41C7E0C2" w14:textId="76995375" w:rsidR="00C13A6E" w:rsidRDefault="007258EC" w:rsidP="00C13A6E">
      <w:r>
        <w:t xml:space="preserve">All imported items will have a Boolean associated to their import mapping. If set to </w:t>
      </w:r>
      <w:proofErr w:type="gramStart"/>
      <w:r>
        <w:t>true</w:t>
      </w:r>
      <w:proofErr w:type="gramEnd"/>
      <w:r>
        <w:t xml:space="preserve"> then importing </w:t>
      </w:r>
      <w:r w:rsidR="008820E9">
        <w:t>will update the entity and if false will ignore changes (if any)/</w:t>
      </w:r>
    </w:p>
    <w:p w14:paraId="3B406309" w14:textId="77777777" w:rsidR="00EE509D" w:rsidRDefault="00EE509D" w:rsidP="00EE509D">
      <w:pPr>
        <w:pStyle w:val="Heading3"/>
      </w:pPr>
      <w:r>
        <w:t>Woo Product Import</w:t>
      </w:r>
    </w:p>
    <w:p w14:paraId="30242F81" w14:textId="161F1F9D" w:rsidR="00EE509D" w:rsidRDefault="00EE509D" w:rsidP="00EE509D">
      <w:r>
        <w:t xml:space="preserve">Using what has been covered we implement a class </w:t>
      </w:r>
      <w:r w:rsidRPr="00B5595E">
        <w:rPr>
          <w:rStyle w:val="CodeChar0"/>
        </w:rPr>
        <w:t>WooImportProducts</w:t>
      </w:r>
      <w:r>
        <w:t xml:space="preserve"> that is an implementation of </w:t>
      </w:r>
      <w:proofErr w:type="spellStart"/>
      <w:r w:rsidRPr="00340A40">
        <w:rPr>
          <w:rStyle w:val="codeChar"/>
        </w:rPr>
        <w:t>IWooImportWithParents</w:t>
      </w:r>
      <w:proofErr w:type="spellEnd"/>
      <w:r>
        <w:t xml:space="preserve">. Part of the implementation will rely on the implementation if </w:t>
      </w:r>
      <w:r w:rsidRPr="007F46F3">
        <w:rPr>
          <w:rStyle w:val="CodeChar0"/>
        </w:rPr>
        <w:t>WooImportProductVariant</w:t>
      </w:r>
      <w:r>
        <w:t xml:space="preserve">, covered below. Both will rely on a generic mapping class that will implement </w:t>
      </w:r>
      <w:r w:rsidRPr="007F46F3">
        <w:rPr>
          <w:rStyle w:val="CodeChar0"/>
        </w:rPr>
        <w:t>MapWooDetails</w:t>
      </w:r>
      <w:r>
        <w:t xml:space="preserve"> </w:t>
      </w:r>
    </w:p>
    <w:p w14:paraId="2510205C" w14:textId="77777777" w:rsidR="00034284" w:rsidRDefault="00034284" w:rsidP="00430472">
      <w:pPr>
        <w:pStyle w:val="Heading4"/>
      </w:pPr>
      <w:r>
        <w:t>Import Logic</w:t>
      </w:r>
    </w:p>
    <w:p w14:paraId="76B62FDA" w14:textId="77777777" w:rsidR="00034284" w:rsidRDefault="00034284" w:rsidP="00B51B1F">
      <w:r>
        <w:t>There are two options here, one is to retrieve all the products (this may take some time) and one is to get a page at a time and deal with it. To display a percentage (of how far we are) we need to retrieve all products. This may mean we end up throwing an error.</w:t>
      </w:r>
    </w:p>
    <w:p w14:paraId="4656B482" w14:textId="77777777" w:rsidR="00034284" w:rsidRDefault="00034284" w:rsidP="00A14C0D">
      <w:pPr>
        <w:pStyle w:val="ListParagraph"/>
        <w:numPr>
          <w:ilvl w:val="0"/>
          <w:numId w:val="11"/>
        </w:numPr>
      </w:pPr>
      <w:r>
        <w:t>Get All Woo Products</w:t>
      </w:r>
    </w:p>
    <w:p w14:paraId="0757B1E0" w14:textId="77777777" w:rsidR="00034284" w:rsidRDefault="00034284" w:rsidP="00A14C0D">
      <w:pPr>
        <w:pStyle w:val="ListParagraph"/>
        <w:numPr>
          <w:ilvl w:val="0"/>
          <w:numId w:val="11"/>
        </w:numPr>
      </w:pPr>
      <w:r>
        <w:t>Set counters</w:t>
      </w:r>
    </w:p>
    <w:p w14:paraId="4A4F9F43" w14:textId="42AD3FD4" w:rsidR="00034284" w:rsidRDefault="00034284" w:rsidP="00A14C0D">
      <w:pPr>
        <w:pStyle w:val="ListParagraph"/>
        <w:numPr>
          <w:ilvl w:val="0"/>
          <w:numId w:val="11"/>
        </w:numPr>
      </w:pPr>
      <w:r>
        <w:t xml:space="preserve">For each </w:t>
      </w:r>
      <w:r w:rsidR="00C707A9">
        <w:t>P</w:t>
      </w:r>
      <w:r>
        <w:t>roduct</w:t>
      </w:r>
    </w:p>
    <w:p w14:paraId="6B9DB2B7" w14:textId="5EB66554" w:rsidR="00034284" w:rsidRDefault="00034284" w:rsidP="00A14C0D">
      <w:pPr>
        <w:pStyle w:val="ListParagraph"/>
        <w:numPr>
          <w:ilvl w:val="1"/>
          <w:numId w:val="11"/>
        </w:numPr>
      </w:pPr>
      <w:r>
        <w:t xml:space="preserve">If the </w:t>
      </w:r>
      <w:r w:rsidR="00C707A9">
        <w:t>P</w:t>
      </w:r>
      <w:r>
        <w:t xml:space="preserve">roduct does not exists add and </w:t>
      </w:r>
      <w:r w:rsidR="00305F58" w:rsidRPr="00305F58">
        <w:rPr>
          <w:rStyle w:val="CodeChar0"/>
        </w:rPr>
        <w:t>MapWooProductInfo</w:t>
      </w:r>
      <w:r w:rsidR="00305F58">
        <w:rPr>
          <w:rStyle w:val="CodeChar0"/>
        </w:rPr>
        <w:t xml:space="preserve"> </w:t>
      </w:r>
      <w:r>
        <w:t xml:space="preserve">to new record increase </w:t>
      </w:r>
      <w:r w:rsidRPr="007F46F3">
        <w:rPr>
          <w:rStyle w:val="CodeChar0"/>
        </w:rPr>
        <w:t>Counter.added</w:t>
      </w:r>
    </w:p>
    <w:p w14:paraId="1BDE0D78" w14:textId="1E73070E" w:rsidR="00034284" w:rsidRDefault="00034284" w:rsidP="00A14C0D">
      <w:pPr>
        <w:pStyle w:val="ListParagraph"/>
        <w:numPr>
          <w:ilvl w:val="1"/>
          <w:numId w:val="11"/>
        </w:numPr>
      </w:pPr>
      <w:r>
        <w:t xml:space="preserve">If </w:t>
      </w:r>
      <w:r w:rsidR="00C707A9">
        <w:t>P</w:t>
      </w:r>
      <w:r>
        <w:t xml:space="preserve">roduct does exist and </w:t>
      </w:r>
      <w:r w:rsidRPr="007F46F3">
        <w:rPr>
          <w:rStyle w:val="CodeChar0"/>
        </w:rPr>
        <w:t>CanUpdate</w:t>
      </w:r>
      <w:r>
        <w:t xml:space="preserve"> is true then update by copying the </w:t>
      </w:r>
      <w:r w:rsidRPr="007F46F3">
        <w:rPr>
          <w:rStyle w:val="CodeChar0"/>
        </w:rPr>
        <w:t>WooDetails</w:t>
      </w:r>
      <w:r>
        <w:t xml:space="preserve"> that are not keys, increase </w:t>
      </w:r>
      <w:r w:rsidRPr="007F46F3">
        <w:rPr>
          <w:rStyle w:val="CodeChar0"/>
        </w:rPr>
        <w:t>Counter.update</w:t>
      </w:r>
    </w:p>
    <w:p w14:paraId="5CAC40E1" w14:textId="6A929111" w:rsidR="001034B5" w:rsidRPr="00430472" w:rsidRDefault="001034B5" w:rsidP="001034B5">
      <w:pPr>
        <w:pStyle w:val="Heading4"/>
      </w:pPr>
      <w:r w:rsidRPr="00430472">
        <w:lastRenderedPageBreak/>
        <w:t>Product To Item Mapper</w:t>
      </w:r>
    </w:p>
    <w:p w14:paraId="129E7BF8" w14:textId="4A443F46" w:rsidR="00430472" w:rsidRDefault="001034B5" w:rsidP="001034B5">
      <w:r w:rsidRPr="001F3799">
        <w:t xml:space="preserve">This </w:t>
      </w:r>
      <w:r>
        <w:t xml:space="preserve">is used for mapping Woo Products and Variants to our data type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to the Item, as per below</w:t>
      </w:r>
    </w:p>
    <w:p w14:paraId="373C3074" w14:textId="2DB35BC4" w:rsidR="00323251" w:rsidRDefault="00323251" w:rsidP="00323251">
      <w:pPr>
        <w:pStyle w:val="Heading5"/>
      </w:pPr>
      <w:r>
        <w:t>Items Mapped</w:t>
      </w:r>
    </w:p>
    <w:tbl>
      <w:tblPr>
        <w:tblStyle w:val="GridTable4-Accent6"/>
        <w:tblW w:w="0" w:type="auto"/>
        <w:tblLook w:val="04A0" w:firstRow="1" w:lastRow="0" w:firstColumn="1" w:lastColumn="0" w:noHBand="0" w:noVBand="1"/>
      </w:tblPr>
      <w:tblGrid>
        <w:gridCol w:w="1369"/>
        <w:gridCol w:w="2604"/>
        <w:gridCol w:w="1327"/>
        <w:gridCol w:w="2496"/>
      </w:tblGrid>
      <w:tr w:rsidR="00300003" w:rsidRPr="00F446BF" w14:paraId="29EC1346" w14:textId="77777777" w:rsidTr="00CA245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3C582A8" w14:textId="77777777" w:rsidR="00300003" w:rsidRPr="00004E7D" w:rsidRDefault="00300003" w:rsidP="00F446BF">
            <w:pPr>
              <w:rPr>
                <w:sz w:val="20"/>
                <w:szCs w:val="20"/>
                <w:lang w:eastAsia="en-ZA"/>
              </w:rPr>
            </w:pPr>
            <w:r w:rsidRPr="00004E7D">
              <w:rPr>
                <w:sz w:val="20"/>
                <w:szCs w:val="20"/>
                <w:lang w:eastAsia="en-ZA"/>
              </w:rPr>
              <w:t>Attribute</w:t>
            </w:r>
          </w:p>
        </w:tc>
        <w:tc>
          <w:tcPr>
            <w:tcW w:w="0" w:type="auto"/>
            <w:noWrap/>
            <w:hideMark/>
          </w:tcPr>
          <w:p w14:paraId="0A1F3882" w14:textId="77777777" w:rsidR="00300003" w:rsidRPr="00004E7D" w:rsidRDefault="00300003" w:rsidP="00F446BF">
            <w:pP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Maps to</w:t>
            </w:r>
          </w:p>
        </w:tc>
        <w:tc>
          <w:tcPr>
            <w:tcW w:w="0" w:type="auto"/>
            <w:noWrap/>
            <w:hideMark/>
          </w:tcPr>
          <w:p w14:paraId="03E0950F" w14:textId="44621A14" w:rsidR="00300003" w:rsidRPr="00004E7D" w:rsidRDefault="00300003" w:rsidP="003F5C73">
            <w:pPr>
              <w:jc w:val="cente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Auto</w:t>
            </w:r>
            <w:r>
              <w:rPr>
                <w:sz w:val="20"/>
                <w:szCs w:val="20"/>
                <w:lang w:eastAsia="en-ZA"/>
              </w:rPr>
              <w:t xml:space="preserve"> </w:t>
            </w:r>
            <w:r w:rsidRPr="00004E7D">
              <w:rPr>
                <w:sz w:val="20"/>
                <w:szCs w:val="20"/>
                <w:lang w:eastAsia="en-ZA"/>
              </w:rPr>
              <w:t>Mapper</w:t>
            </w:r>
          </w:p>
        </w:tc>
        <w:tc>
          <w:tcPr>
            <w:tcW w:w="0" w:type="auto"/>
            <w:noWrap/>
            <w:hideMark/>
          </w:tcPr>
          <w:p w14:paraId="59C306E3" w14:textId="77777777" w:rsidR="00300003" w:rsidRPr="00004E7D" w:rsidRDefault="00300003" w:rsidP="00F446BF">
            <w:pP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Conversion</w:t>
            </w:r>
          </w:p>
        </w:tc>
      </w:tr>
      <w:tr w:rsidR="00300003" w:rsidRPr="00F446BF" w14:paraId="08C38C6C" w14:textId="77777777" w:rsidTr="00CA245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AC31FB" w14:textId="77777777" w:rsidR="00300003" w:rsidRPr="00570729" w:rsidRDefault="00300003" w:rsidP="00570729">
            <w:pPr>
              <w:pStyle w:val="Code0"/>
            </w:pPr>
            <w:r w:rsidRPr="00570729">
              <w:t>id</w:t>
            </w:r>
          </w:p>
        </w:tc>
        <w:tc>
          <w:tcPr>
            <w:tcW w:w="0" w:type="auto"/>
            <w:noWrap/>
            <w:hideMark/>
          </w:tcPr>
          <w:p w14:paraId="3C2BF9B2" w14:textId="55FE8704"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570729">
              <w:t>WooItemMapping</w:t>
            </w:r>
            <w:r>
              <w:rPr>
                <w:rFonts w:eastAsia="Times New Roman"/>
                <w:lang w:eastAsia="en-ZA"/>
              </w:rPr>
              <w:t>.</w:t>
            </w:r>
            <w:r w:rsidRPr="00004E7D">
              <w:rPr>
                <w:rFonts w:eastAsia="Times New Roman"/>
                <w:lang w:eastAsia="en-ZA"/>
              </w:rPr>
              <w:t>ItemId</w:t>
            </w:r>
          </w:p>
        </w:tc>
        <w:tc>
          <w:tcPr>
            <w:tcW w:w="0" w:type="auto"/>
            <w:noWrap/>
            <w:hideMark/>
          </w:tcPr>
          <w:p w14:paraId="50EF6A3A" w14:textId="77777777"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a</w:t>
            </w:r>
          </w:p>
        </w:tc>
        <w:tc>
          <w:tcPr>
            <w:tcW w:w="0" w:type="auto"/>
            <w:noWrap/>
            <w:hideMark/>
          </w:tcPr>
          <w:p w14:paraId="0BCB13CE"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p>
        </w:tc>
      </w:tr>
      <w:tr w:rsidR="00300003" w:rsidRPr="00F446BF" w14:paraId="074F4D8E"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EEC2C1" w14:textId="77777777" w:rsidR="00300003" w:rsidRPr="00570729" w:rsidRDefault="00300003" w:rsidP="00570729">
            <w:pPr>
              <w:pStyle w:val="Code0"/>
            </w:pPr>
            <w:r w:rsidRPr="00570729">
              <w:t>name</w:t>
            </w:r>
          </w:p>
        </w:tc>
        <w:tc>
          <w:tcPr>
            <w:tcW w:w="0" w:type="auto"/>
            <w:noWrap/>
            <w:hideMark/>
          </w:tcPr>
          <w:p w14:paraId="59F0102E" w14:textId="77777777" w:rsidR="00300003" w:rsidRPr="00004E7D" w:rsidRDefault="00300003" w:rsidP="00570729">
            <w:pPr>
              <w:pStyle w:val="Code0"/>
              <w:cnfStyle w:val="000000000000" w:firstRow="0" w:lastRow="0" w:firstColumn="0" w:lastColumn="0" w:oddVBand="0" w:evenVBand="0" w:oddHBand="0" w:evenHBand="0" w:firstRowFirstColumn="0" w:firstRowLastColumn="0" w:lastRowFirstColumn="0" w:lastRowLastColumn="0"/>
              <w:rPr>
                <w:rFonts w:eastAsia="Times New Roman"/>
                <w:color w:val="000000"/>
                <w:lang w:eastAsia="en-ZA"/>
              </w:rPr>
            </w:pPr>
            <w:r w:rsidRPr="00570729">
              <w:t>ItemName</w:t>
            </w:r>
          </w:p>
        </w:tc>
        <w:tc>
          <w:tcPr>
            <w:tcW w:w="0" w:type="auto"/>
            <w:noWrap/>
            <w:hideMark/>
          </w:tcPr>
          <w:p w14:paraId="27FCB256" w14:textId="2F7F8026"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24526091"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381CD322"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F4D41EA" w14:textId="77777777" w:rsidR="00300003" w:rsidRPr="00570729" w:rsidRDefault="00300003" w:rsidP="00570729">
            <w:pPr>
              <w:pStyle w:val="Code0"/>
            </w:pPr>
            <w:r w:rsidRPr="00570729">
              <w:t>type</w:t>
            </w:r>
          </w:p>
        </w:tc>
        <w:tc>
          <w:tcPr>
            <w:tcW w:w="0" w:type="auto"/>
            <w:noWrap/>
            <w:hideMark/>
          </w:tcPr>
          <w:p w14:paraId="6D305AEA" w14:textId="77777777"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004E7D">
              <w:rPr>
                <w:rFonts w:eastAsia="Times New Roman"/>
                <w:lang w:eastAsia="en-ZA"/>
              </w:rPr>
              <w:t>ItemType</w:t>
            </w:r>
          </w:p>
        </w:tc>
        <w:tc>
          <w:tcPr>
            <w:tcW w:w="0" w:type="auto"/>
            <w:noWrap/>
            <w:hideMark/>
          </w:tcPr>
          <w:p w14:paraId="2EB0E070" w14:textId="0541F14C"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529EFB55" w14:textId="2122FBA4"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Converted</w:t>
            </w:r>
            <w:r>
              <w:rPr>
                <w:rFonts w:ascii="Calibri" w:eastAsia="Times New Roman" w:hAnsi="Calibri" w:cs="Calibri"/>
                <w:color w:val="000000"/>
                <w:sz w:val="20"/>
                <w:szCs w:val="20"/>
                <w:lang w:eastAsia="en-ZA"/>
              </w:rPr>
              <w:t xml:space="preserve"> t</w:t>
            </w:r>
            <w:r w:rsidRPr="00004E7D">
              <w:rPr>
                <w:rFonts w:ascii="Calibri" w:eastAsia="Times New Roman" w:hAnsi="Calibri" w:cs="Calibri"/>
                <w:color w:val="000000"/>
                <w:sz w:val="20"/>
                <w:szCs w:val="20"/>
                <w:lang w:eastAsia="en-ZA"/>
              </w:rPr>
              <w:t>o</w:t>
            </w:r>
            <w:r>
              <w:rPr>
                <w:rFonts w:ascii="Calibri" w:eastAsia="Times New Roman" w:hAnsi="Calibri" w:cs="Calibri"/>
                <w:color w:val="000000"/>
                <w:sz w:val="20"/>
                <w:szCs w:val="20"/>
                <w:lang w:eastAsia="en-ZA"/>
              </w:rPr>
              <w:t xml:space="preserve"> </w:t>
            </w:r>
            <w:r w:rsidRPr="00004E7D">
              <w:rPr>
                <w:rFonts w:ascii="Calibri" w:eastAsia="Times New Roman" w:hAnsi="Calibri" w:cs="Calibri"/>
                <w:color w:val="000000"/>
                <w:sz w:val="20"/>
                <w:szCs w:val="20"/>
                <w:lang w:eastAsia="en-ZA"/>
              </w:rPr>
              <w:t>Enum</w:t>
            </w:r>
          </w:p>
        </w:tc>
      </w:tr>
      <w:tr w:rsidR="00300003" w:rsidRPr="00F446BF" w14:paraId="7B2974D7"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DC7E5E" w14:textId="77777777" w:rsidR="00300003" w:rsidRPr="00570729" w:rsidRDefault="00300003" w:rsidP="00570729">
            <w:pPr>
              <w:pStyle w:val="Code0"/>
            </w:pPr>
            <w:r w:rsidRPr="00570729">
              <w:t>status</w:t>
            </w:r>
          </w:p>
        </w:tc>
        <w:tc>
          <w:tcPr>
            <w:tcW w:w="0" w:type="auto"/>
            <w:noWrap/>
            <w:hideMark/>
          </w:tcPr>
          <w:p w14:paraId="78D558F7"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6F6232EF" w14:textId="0A0BEA18"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2548F69C"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463F0AE0"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07468D3" w14:textId="77777777" w:rsidR="00300003" w:rsidRPr="00570729" w:rsidRDefault="00300003" w:rsidP="00570729">
            <w:pPr>
              <w:pStyle w:val="Code0"/>
            </w:pPr>
            <w:r w:rsidRPr="00570729">
              <w:t>featured</w:t>
            </w:r>
          </w:p>
        </w:tc>
        <w:tc>
          <w:tcPr>
            <w:tcW w:w="0" w:type="auto"/>
            <w:noWrap/>
            <w:hideMark/>
          </w:tcPr>
          <w:p w14:paraId="0D02F24B"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70C59046" w14:textId="65400BD7"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663CD187"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7EC59E33"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90FD40" w14:textId="77777777" w:rsidR="00300003" w:rsidRPr="00570729" w:rsidRDefault="00300003" w:rsidP="00570729">
            <w:pPr>
              <w:pStyle w:val="Code0"/>
            </w:pPr>
            <w:r w:rsidRPr="00570729">
              <w:t>catalog_visibility</w:t>
            </w:r>
          </w:p>
        </w:tc>
        <w:tc>
          <w:tcPr>
            <w:tcW w:w="0" w:type="auto"/>
            <w:noWrap/>
            <w:hideMark/>
          </w:tcPr>
          <w:p w14:paraId="4C2E9A5B"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00F23A0F" w14:textId="4DB1A295"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67A9F916"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3EB03B4D"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CC2B891" w14:textId="77777777" w:rsidR="00300003" w:rsidRPr="00570729" w:rsidRDefault="00300003" w:rsidP="00570729">
            <w:pPr>
              <w:pStyle w:val="Code0"/>
            </w:pPr>
            <w:r w:rsidRPr="00570729">
              <w:t>short_description</w:t>
            </w:r>
          </w:p>
        </w:tc>
        <w:tc>
          <w:tcPr>
            <w:tcW w:w="0" w:type="auto"/>
            <w:noWrap/>
            <w:hideMark/>
          </w:tcPr>
          <w:p w14:paraId="3744AD85"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 xml:space="preserve">ItemDetail </w:t>
            </w:r>
          </w:p>
        </w:tc>
        <w:tc>
          <w:tcPr>
            <w:tcW w:w="0" w:type="auto"/>
            <w:noWrap/>
            <w:hideMark/>
          </w:tcPr>
          <w:p w14:paraId="7B6DB9F2" w14:textId="62A153D3"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3B837F1C"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53111427"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DFC28E" w14:textId="77777777" w:rsidR="00300003" w:rsidRPr="00570729" w:rsidRDefault="00300003" w:rsidP="00570729">
            <w:pPr>
              <w:pStyle w:val="Code0"/>
            </w:pPr>
            <w:r w:rsidRPr="00570729">
              <w:t>sku</w:t>
            </w:r>
          </w:p>
        </w:tc>
        <w:tc>
          <w:tcPr>
            <w:tcW w:w="0" w:type="auto"/>
            <w:noWrap/>
            <w:hideMark/>
          </w:tcPr>
          <w:p w14:paraId="19FEDDAA" w14:textId="77777777" w:rsidR="00300003" w:rsidRPr="00004E7D" w:rsidRDefault="00300003" w:rsidP="00570729">
            <w:pPr>
              <w:pStyle w:val="Code0"/>
              <w:cnfStyle w:val="000000000000" w:firstRow="0" w:lastRow="0" w:firstColumn="0" w:lastColumn="0" w:oddVBand="0" w:evenVBand="0" w:oddHBand="0" w:evenHBand="0" w:firstRowFirstColumn="0" w:firstRowLastColumn="0" w:lastRowFirstColumn="0" w:lastRowLastColumn="0"/>
              <w:rPr>
                <w:rFonts w:eastAsia="Times New Roman"/>
                <w:color w:val="000000"/>
                <w:lang w:eastAsia="en-ZA"/>
              </w:rPr>
            </w:pPr>
            <w:r w:rsidRPr="00004E7D">
              <w:rPr>
                <w:rFonts w:eastAsia="Times New Roman"/>
                <w:lang w:eastAsia="en-ZA"/>
              </w:rPr>
              <w:t>SKU</w:t>
            </w:r>
          </w:p>
        </w:tc>
        <w:tc>
          <w:tcPr>
            <w:tcW w:w="0" w:type="auto"/>
            <w:noWrap/>
            <w:hideMark/>
          </w:tcPr>
          <w:p w14:paraId="1B1428DF" w14:textId="62812BF9"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F70BD0A"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53851761"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3F0F2F" w14:textId="77777777" w:rsidR="00300003" w:rsidRPr="00570729" w:rsidRDefault="00300003" w:rsidP="00570729">
            <w:pPr>
              <w:pStyle w:val="Code0"/>
            </w:pPr>
            <w:r w:rsidRPr="00570729">
              <w:t>price</w:t>
            </w:r>
          </w:p>
        </w:tc>
        <w:tc>
          <w:tcPr>
            <w:tcW w:w="0" w:type="auto"/>
            <w:noWrap/>
            <w:hideMark/>
          </w:tcPr>
          <w:p w14:paraId="4C68DDD8" w14:textId="77777777"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004E7D">
              <w:rPr>
                <w:rFonts w:eastAsia="Times New Roman"/>
                <w:lang w:eastAsia="en-ZA"/>
              </w:rPr>
              <w:t>BasePrice</w:t>
            </w:r>
          </w:p>
        </w:tc>
        <w:tc>
          <w:tcPr>
            <w:tcW w:w="0" w:type="auto"/>
            <w:noWrap/>
            <w:hideMark/>
          </w:tcPr>
          <w:p w14:paraId="7D2C472E" w14:textId="7D770D5D"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26B39C6F"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ull=&gt; 0.0</w:t>
            </w:r>
          </w:p>
        </w:tc>
      </w:tr>
      <w:tr w:rsidR="00300003" w:rsidRPr="00F446BF" w14:paraId="3AB89B5D"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F65C6B" w14:textId="77777777" w:rsidR="00300003" w:rsidRPr="00570729" w:rsidRDefault="00300003" w:rsidP="00570729">
            <w:pPr>
              <w:pStyle w:val="Code0"/>
            </w:pPr>
            <w:r w:rsidRPr="00570729">
              <w:t>virtual</w:t>
            </w:r>
          </w:p>
        </w:tc>
        <w:tc>
          <w:tcPr>
            <w:tcW w:w="0" w:type="auto"/>
            <w:noWrap/>
            <w:hideMark/>
          </w:tcPr>
          <w:p w14:paraId="50814BB4"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sz w:val="20"/>
                <w:szCs w:val="20"/>
                <w:lang w:eastAsia="en-ZA"/>
              </w:rPr>
              <w:t>ItemType</w:t>
            </w:r>
          </w:p>
        </w:tc>
        <w:tc>
          <w:tcPr>
            <w:tcW w:w="0" w:type="auto"/>
            <w:noWrap/>
            <w:hideMark/>
          </w:tcPr>
          <w:p w14:paraId="7FAE3F84" w14:textId="5318AE8A"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5AC7B6B1" w14:textId="2D930C79"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 xml:space="preserve">If virtual </w:t>
            </w:r>
            <w:r w:rsidR="00C052D5">
              <w:rPr>
                <w:lang w:eastAsia="en-ZA"/>
              </w:rPr>
              <w:t>I</w:t>
            </w:r>
            <w:r w:rsidRPr="00004E7D">
              <w:rPr>
                <w:lang w:eastAsia="en-ZA"/>
              </w:rPr>
              <w:t>tem set to virtual</w:t>
            </w:r>
          </w:p>
        </w:tc>
      </w:tr>
      <w:tr w:rsidR="00300003" w:rsidRPr="00F446BF" w14:paraId="341E03BD"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4B537B" w14:textId="77777777" w:rsidR="00300003" w:rsidRPr="00570729" w:rsidRDefault="00300003" w:rsidP="00570729">
            <w:pPr>
              <w:pStyle w:val="Code0"/>
            </w:pPr>
            <w:r w:rsidRPr="00570729">
              <w:t>manage_stock</w:t>
            </w:r>
          </w:p>
        </w:tc>
        <w:tc>
          <w:tcPr>
            <w:tcW w:w="0" w:type="auto"/>
            <w:noWrap/>
            <w:hideMark/>
          </w:tcPr>
          <w:p w14:paraId="66F3A279"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ManageStock</w:t>
            </w:r>
          </w:p>
        </w:tc>
        <w:tc>
          <w:tcPr>
            <w:tcW w:w="0" w:type="auto"/>
            <w:noWrap/>
            <w:hideMark/>
          </w:tcPr>
          <w:p w14:paraId="2130DDAC" w14:textId="3B3D943D"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AB4C608"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null=false</w:t>
            </w:r>
          </w:p>
        </w:tc>
      </w:tr>
      <w:tr w:rsidR="00300003" w:rsidRPr="00F446BF" w14:paraId="7018E2F3"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823389" w14:textId="77777777" w:rsidR="00300003" w:rsidRPr="00570729" w:rsidRDefault="00300003" w:rsidP="00570729">
            <w:pPr>
              <w:pStyle w:val="Code0"/>
            </w:pPr>
            <w:r w:rsidRPr="00570729">
              <w:t>stock_quantity</w:t>
            </w:r>
          </w:p>
        </w:tc>
        <w:tc>
          <w:tcPr>
            <w:tcW w:w="0" w:type="auto"/>
            <w:noWrap/>
            <w:hideMark/>
          </w:tcPr>
          <w:p w14:paraId="7778B1C7" w14:textId="77777777"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QtyInStock</w:t>
            </w:r>
          </w:p>
        </w:tc>
        <w:tc>
          <w:tcPr>
            <w:tcW w:w="0" w:type="auto"/>
            <w:noWrap/>
            <w:hideMark/>
          </w:tcPr>
          <w:p w14:paraId="4CBD17B6" w14:textId="6249432A"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D43762A"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null=0</w:t>
            </w:r>
          </w:p>
        </w:tc>
      </w:tr>
      <w:tr w:rsidR="00300003" w:rsidRPr="00F446BF" w14:paraId="4A7B7808"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C77F3D" w14:textId="77777777" w:rsidR="00300003" w:rsidRPr="00570729" w:rsidRDefault="00300003" w:rsidP="00570729">
            <w:pPr>
              <w:pStyle w:val="Code0"/>
            </w:pPr>
            <w:r w:rsidRPr="00570729">
              <w:t>stock_status</w:t>
            </w:r>
          </w:p>
        </w:tc>
        <w:tc>
          <w:tcPr>
            <w:tcW w:w="0" w:type="auto"/>
            <w:noWrap/>
            <w:hideMark/>
          </w:tcPr>
          <w:p w14:paraId="4F5C65B3"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IsEnabled</w:t>
            </w:r>
          </w:p>
        </w:tc>
        <w:tc>
          <w:tcPr>
            <w:tcW w:w="0" w:type="auto"/>
            <w:noWrap/>
            <w:hideMark/>
          </w:tcPr>
          <w:p w14:paraId="3DA07ACB" w14:textId="1B019F86"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Yes</w:t>
            </w:r>
          </w:p>
        </w:tc>
        <w:tc>
          <w:tcPr>
            <w:tcW w:w="0" w:type="auto"/>
            <w:noWrap/>
            <w:hideMark/>
          </w:tcPr>
          <w:p w14:paraId="5093A05A" w14:textId="06E42D33"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stock_</w:t>
            </w:r>
            <w:r w:rsidRPr="00B170F1">
              <w:t>status</w:t>
            </w:r>
            <w:r w:rsidRPr="00004E7D">
              <w:rPr>
                <w:lang w:eastAsia="en-ZA"/>
              </w:rPr>
              <w:t xml:space="preserve"> = "instock"</w:t>
            </w:r>
          </w:p>
        </w:tc>
      </w:tr>
      <w:tr w:rsidR="00300003" w:rsidRPr="00F446BF" w14:paraId="64C1E666"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FF87A0" w14:textId="77777777" w:rsidR="00300003" w:rsidRPr="00570729" w:rsidRDefault="00300003" w:rsidP="00570729">
            <w:pPr>
              <w:pStyle w:val="Code0"/>
            </w:pPr>
            <w:r w:rsidRPr="00570729">
              <w:t>categories</w:t>
            </w:r>
          </w:p>
        </w:tc>
        <w:tc>
          <w:tcPr>
            <w:tcW w:w="0" w:type="auto"/>
            <w:noWrap/>
            <w:hideMark/>
          </w:tcPr>
          <w:p w14:paraId="4CCE358E" w14:textId="77777777"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Categories</w:t>
            </w:r>
          </w:p>
        </w:tc>
        <w:tc>
          <w:tcPr>
            <w:tcW w:w="0" w:type="auto"/>
            <w:noWrap/>
            <w:hideMark/>
          </w:tcPr>
          <w:p w14:paraId="1CED8739" w14:textId="33C49CD8"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5F69467C"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Separate Table</w:t>
            </w:r>
          </w:p>
        </w:tc>
      </w:tr>
      <w:tr w:rsidR="00300003" w:rsidRPr="00F446BF" w14:paraId="00B7AE3A"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6A6467" w14:textId="77777777" w:rsidR="00300003" w:rsidRPr="00570729" w:rsidRDefault="00300003" w:rsidP="00570729">
            <w:pPr>
              <w:pStyle w:val="Code0"/>
            </w:pPr>
            <w:r w:rsidRPr="00570729">
              <w:t>images</w:t>
            </w:r>
          </w:p>
        </w:tc>
        <w:tc>
          <w:tcPr>
            <w:tcW w:w="0" w:type="auto"/>
            <w:noWrap/>
            <w:hideMark/>
          </w:tcPr>
          <w:p w14:paraId="325640E5"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Images</w:t>
            </w:r>
          </w:p>
        </w:tc>
        <w:tc>
          <w:tcPr>
            <w:tcW w:w="0" w:type="auto"/>
            <w:noWrap/>
            <w:hideMark/>
          </w:tcPr>
          <w:p w14:paraId="6ABF4F4A" w14:textId="20B98761"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4851AF1C"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 xml:space="preserve">URL saved to </w:t>
            </w:r>
            <w:r w:rsidRPr="00004E7D">
              <w:rPr>
                <w:rStyle w:val="CodeChar0"/>
                <w:lang w:eastAsia="en-ZA"/>
              </w:rPr>
              <w:t>ItemImages</w:t>
            </w:r>
          </w:p>
        </w:tc>
      </w:tr>
      <w:tr w:rsidR="00300003" w:rsidRPr="00F446BF" w14:paraId="2FB5347A"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A38D83" w14:textId="77777777" w:rsidR="00300003" w:rsidRPr="00D8688B" w:rsidRDefault="00300003" w:rsidP="00570729">
            <w:pPr>
              <w:pStyle w:val="Code0"/>
            </w:pPr>
            <w:r w:rsidRPr="00D8688B">
              <w:t>attributes</w:t>
            </w:r>
          </w:p>
        </w:tc>
        <w:tc>
          <w:tcPr>
            <w:tcW w:w="0" w:type="auto"/>
            <w:noWrap/>
            <w:hideMark/>
          </w:tcPr>
          <w:p w14:paraId="045B5935" w14:textId="3422B0CA"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Attributes</w:t>
            </w:r>
          </w:p>
        </w:tc>
        <w:tc>
          <w:tcPr>
            <w:tcW w:w="0" w:type="auto"/>
            <w:noWrap/>
            <w:hideMark/>
          </w:tcPr>
          <w:p w14:paraId="43397605" w14:textId="094B5C2C"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0E716826" w14:textId="5D4B4416"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Separate Table</w:t>
            </w:r>
          </w:p>
        </w:tc>
      </w:tr>
      <w:tr w:rsidR="00300003" w:rsidRPr="00F446BF" w14:paraId="6981A398"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AAE869" w14:textId="77777777" w:rsidR="00300003" w:rsidRPr="00570729" w:rsidRDefault="00300003" w:rsidP="00570729">
            <w:pPr>
              <w:pStyle w:val="Code0"/>
            </w:pPr>
            <w:r w:rsidRPr="00570729">
              <w:t>default_attributes</w:t>
            </w:r>
          </w:p>
        </w:tc>
        <w:tc>
          <w:tcPr>
            <w:tcW w:w="0" w:type="auto"/>
            <w:noWrap/>
            <w:hideMark/>
          </w:tcPr>
          <w:p w14:paraId="01C701E8" w14:textId="227A554A"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May need</w:t>
            </w:r>
          </w:p>
        </w:tc>
        <w:tc>
          <w:tcPr>
            <w:tcW w:w="0" w:type="auto"/>
            <w:noWrap/>
            <w:hideMark/>
          </w:tcPr>
          <w:p w14:paraId="177F031C" w14:textId="6D68DCE2"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7EA70BEE" w14:textId="77777777"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lang w:eastAsia="en-ZA"/>
              </w:rPr>
            </w:pPr>
          </w:p>
        </w:tc>
      </w:tr>
      <w:tr w:rsidR="00300003" w:rsidRPr="00F446BF" w14:paraId="22928C90"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6DDB0E" w14:textId="77777777" w:rsidR="00300003" w:rsidRPr="00570729" w:rsidRDefault="00300003" w:rsidP="00570729">
            <w:pPr>
              <w:pStyle w:val="Code0"/>
            </w:pPr>
            <w:r w:rsidRPr="00570729">
              <w:t>variations</w:t>
            </w:r>
          </w:p>
        </w:tc>
        <w:tc>
          <w:tcPr>
            <w:tcW w:w="0" w:type="auto"/>
            <w:noWrap/>
            <w:hideMark/>
          </w:tcPr>
          <w:p w14:paraId="5667B401" w14:textId="02EB6A02"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All the item variants</w:t>
            </w:r>
          </w:p>
        </w:tc>
        <w:tc>
          <w:tcPr>
            <w:tcW w:w="0" w:type="auto"/>
            <w:noWrap/>
            <w:hideMark/>
          </w:tcPr>
          <w:p w14:paraId="0FE47327" w14:textId="3A15B4D0"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4A2257E3" w14:textId="7445D7CD"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lang w:eastAsia="en-ZA"/>
              </w:rPr>
            </w:pPr>
            <w:r w:rsidRPr="00664A58">
              <w:t xml:space="preserve">Separate </w:t>
            </w:r>
            <w:r w:rsidR="0080026D">
              <w:t>T</w:t>
            </w:r>
            <w:r w:rsidRPr="00664A58">
              <w:t>able</w:t>
            </w:r>
          </w:p>
        </w:tc>
      </w:tr>
      <w:tr w:rsidR="00300003" w:rsidRPr="00F446BF" w14:paraId="66B01655"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2735C5" w14:textId="77777777" w:rsidR="00300003" w:rsidRPr="00570729" w:rsidRDefault="00300003" w:rsidP="00570729">
            <w:pPr>
              <w:pStyle w:val="Code0"/>
            </w:pPr>
            <w:r w:rsidRPr="00570729">
              <w:t>menu_order</w:t>
            </w:r>
          </w:p>
        </w:tc>
        <w:tc>
          <w:tcPr>
            <w:tcW w:w="0" w:type="auto"/>
            <w:noWrap/>
            <w:hideMark/>
          </w:tcPr>
          <w:p w14:paraId="10F5AEF4"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 xml:space="preserve">SortOrder </w:t>
            </w:r>
          </w:p>
        </w:tc>
        <w:tc>
          <w:tcPr>
            <w:tcW w:w="0" w:type="auto"/>
            <w:noWrap/>
            <w:hideMark/>
          </w:tcPr>
          <w:p w14:paraId="52A3C8F7" w14:textId="01FDFC55"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70617AC7" w14:textId="77777777"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0 = default</w:t>
            </w:r>
          </w:p>
        </w:tc>
      </w:tr>
    </w:tbl>
    <w:p w14:paraId="5475A14D" w14:textId="2AC2D0D9" w:rsidR="000D7726" w:rsidRDefault="000D7726" w:rsidP="00323251">
      <w:pPr>
        <w:pStyle w:val="Heading5"/>
      </w:pPr>
      <w:r>
        <w:t>Items calculated</w:t>
      </w:r>
    </w:p>
    <w:tbl>
      <w:tblPr>
        <w:tblStyle w:val="GridTable4-Accent2"/>
        <w:tblW w:w="0" w:type="auto"/>
        <w:tblLook w:val="04A0" w:firstRow="1" w:lastRow="0" w:firstColumn="1" w:lastColumn="0" w:noHBand="0" w:noVBand="1"/>
      </w:tblPr>
      <w:tblGrid>
        <w:gridCol w:w="1933"/>
        <w:gridCol w:w="6004"/>
      </w:tblGrid>
      <w:tr w:rsidR="000D7726" w:rsidRPr="000D7726" w14:paraId="2C5E6E9C" w14:textId="77777777" w:rsidTr="0057072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AA50826" w14:textId="48CF03A7" w:rsidR="000D7726" w:rsidRPr="000D7726" w:rsidRDefault="000D7726" w:rsidP="000D7726">
            <w:pPr>
              <w:rPr>
                <w:rFonts w:ascii="Calibri" w:eastAsia="Times New Roman" w:hAnsi="Calibri" w:cs="Calibri"/>
                <w:sz w:val="22"/>
                <w:szCs w:val="22"/>
                <w:lang w:eastAsia="en-ZA"/>
              </w:rPr>
            </w:pPr>
            <w:r>
              <w:rPr>
                <w:rFonts w:ascii="Calibri" w:eastAsia="Times New Roman" w:hAnsi="Calibri" w:cs="Calibri"/>
                <w:sz w:val="22"/>
                <w:szCs w:val="22"/>
                <w:lang w:eastAsia="en-ZA"/>
              </w:rPr>
              <w:t>Attribute</w:t>
            </w:r>
          </w:p>
        </w:tc>
        <w:tc>
          <w:tcPr>
            <w:tcW w:w="0" w:type="auto"/>
            <w:noWrap/>
          </w:tcPr>
          <w:p w14:paraId="35CD9F20" w14:textId="56922918" w:rsidR="000D7726" w:rsidRPr="000D7726" w:rsidRDefault="000D7726" w:rsidP="000D77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Calculation</w:t>
            </w:r>
          </w:p>
        </w:tc>
      </w:tr>
      <w:tr w:rsidR="000D7726" w:rsidRPr="000D7726" w14:paraId="3BD3F94B" w14:textId="77777777" w:rsidTr="005707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9228D57" w14:textId="593EF557" w:rsidR="000D7726" w:rsidRPr="000D7726" w:rsidRDefault="000D7726" w:rsidP="00300003">
            <w:pPr>
              <w:pStyle w:val="CodeDetails"/>
              <w:rPr>
                <w:rFonts w:eastAsia="Times New Roman"/>
                <w:color w:val="000000"/>
                <w:lang w:eastAsia="en-ZA"/>
              </w:rPr>
            </w:pPr>
            <w:proofErr w:type="spellStart"/>
            <w:r w:rsidRPr="00B170F1">
              <w:t>ItemAbbreviatedName</w:t>
            </w:r>
            <w:proofErr w:type="spellEnd"/>
          </w:p>
        </w:tc>
        <w:tc>
          <w:tcPr>
            <w:tcW w:w="0" w:type="auto"/>
            <w:noWrap/>
            <w:hideMark/>
          </w:tcPr>
          <w:p w14:paraId="764E7B10" w14:textId="04E8F81D" w:rsidR="000D7726" w:rsidRPr="000D7726" w:rsidRDefault="000D7726" w:rsidP="00300003">
            <w:pPr>
              <w:pStyle w:val="CodeDetail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 xml:space="preserve">First 10 letters of the </w:t>
            </w:r>
            <w:r w:rsidR="00CE60D5" w:rsidRPr="00570729">
              <w:rPr>
                <w:rStyle w:val="CodeChar0"/>
              </w:rPr>
              <w:t>ItemName</w:t>
            </w:r>
            <w:r w:rsidR="00CE60D5">
              <w:rPr>
                <w:rFonts w:ascii="Calibri" w:eastAsia="Times New Roman" w:hAnsi="Calibri" w:cs="Calibri"/>
                <w:color w:val="000000"/>
                <w:sz w:val="22"/>
                <w:szCs w:val="22"/>
                <w:lang w:eastAsia="en-ZA"/>
              </w:rPr>
              <w:t xml:space="preserve"> that are not vowels or punctuation</w:t>
            </w:r>
          </w:p>
        </w:tc>
      </w:tr>
      <w:tr w:rsidR="00300003" w:rsidRPr="000D7726" w14:paraId="5507D291" w14:textId="77777777" w:rsidTr="0057072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178239F0" w14:textId="5CC06A4D" w:rsidR="00300003" w:rsidRPr="00B170F1" w:rsidRDefault="00300003" w:rsidP="00300003">
            <w:pPr>
              <w:pStyle w:val="CodeDetails"/>
            </w:pPr>
            <w:r>
              <w:t>Notes</w:t>
            </w:r>
          </w:p>
        </w:tc>
        <w:tc>
          <w:tcPr>
            <w:tcW w:w="0" w:type="auto"/>
            <w:noWrap/>
          </w:tcPr>
          <w:p w14:paraId="79F55D43" w14:textId="208931B2" w:rsidR="00300003" w:rsidRDefault="00323251" w:rsidP="00300003">
            <w:pPr>
              <w:pStyle w:val="CodeDetail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Set to update/added date</w:t>
            </w:r>
          </w:p>
        </w:tc>
      </w:tr>
    </w:tbl>
    <w:p w14:paraId="5BC436C6" w14:textId="77777777" w:rsidR="000D7726" w:rsidRPr="00312583" w:rsidRDefault="000D7726" w:rsidP="00333C41"/>
    <w:p w14:paraId="30B77928" w14:textId="49D903DA" w:rsidR="00034284" w:rsidRDefault="00305F58" w:rsidP="00B51B1F">
      <w:r>
        <w:rPr>
          <w:rStyle w:val="CodeChar0"/>
        </w:rPr>
        <w:t>MapWooProductInfo</w:t>
      </w:r>
      <w:r w:rsidR="00034284">
        <w:t>:</w:t>
      </w:r>
    </w:p>
    <w:p w14:paraId="09AFAEBA" w14:textId="77777777" w:rsidR="00034284" w:rsidRDefault="00034284" w:rsidP="00B51B1F">
      <w:r>
        <w:t>The maps the info across:</w:t>
      </w:r>
    </w:p>
    <w:p w14:paraId="33CEDC14" w14:textId="3B81BEAA" w:rsidR="00034284" w:rsidRDefault="00034284" w:rsidP="00A14C0D">
      <w:pPr>
        <w:pStyle w:val="ListParagraph"/>
        <w:numPr>
          <w:ilvl w:val="0"/>
          <w:numId w:val="12"/>
        </w:numPr>
      </w:pPr>
      <w:r>
        <w:t xml:space="preserve">Set </w:t>
      </w:r>
      <w:r w:rsidRPr="007F46F3">
        <w:rPr>
          <w:rStyle w:val="CodeChar0"/>
        </w:rPr>
        <w:t>ItemName, SKU, IsEnabled, ItemDetail, SourtOrder</w:t>
      </w:r>
      <w:r>
        <w:t xml:space="preserve"> as per above </w:t>
      </w:r>
      <w:r w:rsidR="00C707A9">
        <w:t>M</w:t>
      </w:r>
      <w:r>
        <w:t xml:space="preserve">apping in </w:t>
      </w:r>
      <w:r w:rsidR="0080026D">
        <w:t>T</w:t>
      </w:r>
      <w:r>
        <w:t>able</w:t>
      </w:r>
    </w:p>
    <w:p w14:paraId="21DDC22F" w14:textId="77777777" w:rsidR="00034284" w:rsidRDefault="00034284" w:rsidP="00A14C0D">
      <w:pPr>
        <w:pStyle w:val="ListParagraph"/>
        <w:numPr>
          <w:ilvl w:val="0"/>
          <w:numId w:val="12"/>
        </w:numPr>
      </w:pPr>
      <w:r>
        <w:t xml:space="preserve">For </w:t>
      </w:r>
      <w:r w:rsidRPr="007F46F3">
        <w:rPr>
          <w:rStyle w:val="CodeChar0"/>
        </w:rPr>
        <w:t>ItemCategotyId</w:t>
      </w:r>
      <w:r>
        <w:t xml:space="preserve"> – selected the first Category in the array find the </w:t>
      </w:r>
      <w:r w:rsidRPr="007F46F3">
        <w:rPr>
          <w:rStyle w:val="CodeChar0"/>
        </w:rPr>
        <w:t>CategoryId</w:t>
      </w:r>
      <w:r>
        <w:t xml:space="preserve"> of it using the </w:t>
      </w:r>
      <w:r w:rsidRPr="007F46F3">
        <w:rPr>
          <w:rStyle w:val="CodeChar0"/>
        </w:rPr>
        <w:t>WooCategoryMapping</w:t>
      </w:r>
      <w:r>
        <w:t xml:space="preserve"> and set. We assume the first is primary. Perhaps we should look for one those without parents? Only add if it does not exist.</w:t>
      </w:r>
    </w:p>
    <w:p w14:paraId="536F5386" w14:textId="58C018A5" w:rsidR="00034284" w:rsidRDefault="00034284" w:rsidP="00A14C0D">
      <w:pPr>
        <w:pStyle w:val="ListParagraph"/>
        <w:numPr>
          <w:ilvl w:val="0"/>
          <w:numId w:val="12"/>
        </w:numPr>
      </w:pPr>
      <w:r>
        <w:t xml:space="preserve">If the </w:t>
      </w:r>
      <w:r w:rsidR="00C052D5">
        <w:t>I</w:t>
      </w:r>
      <w:r>
        <w:t>tem does not exist then also copy the attributes and for each attributes the attribute terms, or varieties.</w:t>
      </w:r>
    </w:p>
    <w:p w14:paraId="70E41C56" w14:textId="77777777" w:rsidR="00034284" w:rsidRDefault="00034284" w:rsidP="00A14C0D">
      <w:pPr>
        <w:pStyle w:val="ListParagraph"/>
        <w:numPr>
          <w:ilvl w:val="0"/>
          <w:numId w:val="12"/>
        </w:numPr>
      </w:pPr>
      <w:r>
        <w:t xml:space="preserve">For </w:t>
      </w:r>
      <w:r w:rsidRPr="007F46F3">
        <w:rPr>
          <w:rStyle w:val="CodeChar0"/>
        </w:rPr>
        <w:t>ParentItemId</w:t>
      </w:r>
      <w:r>
        <w:t xml:space="preserve"> Add to a List </w:t>
      </w:r>
      <w:r w:rsidRPr="007F46F3">
        <w:rPr>
          <w:rStyle w:val="CodeChar0"/>
        </w:rPr>
        <w:t>ItemParents</w:t>
      </w:r>
      <w:r>
        <w:t xml:space="preserve"> the </w:t>
      </w:r>
      <w:r w:rsidRPr="007F46F3">
        <w:rPr>
          <w:rStyle w:val="CodeChar0"/>
        </w:rPr>
        <w:t>ParentId</w:t>
      </w:r>
      <w:r>
        <w:t xml:space="preserve"> and the </w:t>
      </w:r>
      <w:r w:rsidRPr="007F46F3">
        <w:rPr>
          <w:rStyle w:val="CodeChar0"/>
        </w:rPr>
        <w:t>ItemId</w:t>
      </w:r>
      <w:r>
        <w:rPr>
          <w:rStyle w:val="CodeChar0"/>
        </w:rPr>
        <w:t>.</w:t>
      </w:r>
    </w:p>
    <w:p w14:paraId="7A1FF537" w14:textId="77777777" w:rsidR="00034284" w:rsidRDefault="00034284" w:rsidP="00B51B1F">
      <w:pPr>
        <w:pStyle w:val="ListParagraph"/>
      </w:pPr>
    </w:p>
    <w:p w14:paraId="6033F198" w14:textId="3672D39E" w:rsidR="00034284" w:rsidRDefault="00034284" w:rsidP="00C60B97">
      <w:pPr>
        <w:pStyle w:val="ListParagraph"/>
        <w:ind w:left="360"/>
      </w:pPr>
      <w:r>
        <w:t>Once finished we need to map an Item</w:t>
      </w:r>
      <w:r w:rsidR="0049115A">
        <w:t>’</w:t>
      </w:r>
      <w:r>
        <w:t xml:space="preserve">s parents. We do this by cycling through the list of items that have parents, then we find the </w:t>
      </w:r>
      <w:r w:rsidR="00C052D5">
        <w:t>I</w:t>
      </w:r>
      <w:r>
        <w:t>tem and parent</w:t>
      </w:r>
      <w:r w:rsidR="0049115A">
        <w:t>’</w:t>
      </w:r>
      <w:r>
        <w:t>s GUID and take match them.</w:t>
      </w:r>
    </w:p>
    <w:p w14:paraId="43C83B9F" w14:textId="77777777" w:rsidR="00034284" w:rsidRDefault="00034284" w:rsidP="00B51B1F">
      <w:pPr>
        <w:rPr>
          <w:i/>
          <w:iCs/>
        </w:rPr>
      </w:pPr>
      <w:r w:rsidRPr="006E6828">
        <w:rPr>
          <w:i/>
          <w:iCs/>
        </w:rPr>
        <w:t xml:space="preserve">Status: </w:t>
      </w:r>
      <w:r>
        <w:rPr>
          <w:i/>
          <w:iCs/>
        </w:rPr>
        <w:t xml:space="preserve"> </w:t>
      </w:r>
    </w:p>
    <w:p w14:paraId="73A40FB6" w14:textId="3C9842D6" w:rsidR="00034284" w:rsidRDefault="00034284" w:rsidP="00B51B1F">
      <w:pPr>
        <w:ind w:firstLine="720"/>
        <w:rPr>
          <w:i/>
          <w:iCs/>
        </w:rPr>
      </w:pPr>
      <w:r>
        <w:rPr>
          <w:i/>
          <w:iCs/>
        </w:rPr>
        <w:t xml:space="preserve">Done: Item Categories, Attributes and Attribute Terms are in the </w:t>
      </w:r>
      <w:r w:rsidR="00D674DE">
        <w:rPr>
          <w:i/>
          <w:iCs/>
        </w:rPr>
        <w:t>I</w:t>
      </w:r>
      <w:r>
        <w:rPr>
          <w:i/>
          <w:iCs/>
        </w:rPr>
        <w:t xml:space="preserve">mport. </w:t>
      </w:r>
    </w:p>
    <w:p w14:paraId="77FBA7DC" w14:textId="77777777" w:rsidR="00034284" w:rsidRPr="006E6828" w:rsidRDefault="00034284" w:rsidP="00B51B1F">
      <w:pPr>
        <w:ind w:firstLine="720"/>
        <w:rPr>
          <w:i/>
          <w:iCs/>
        </w:rPr>
      </w:pPr>
      <w:r>
        <w:rPr>
          <w:i/>
          <w:iCs/>
        </w:rPr>
        <w:t>To Do: Item variations, Item types, display of the woo mapping tables?</w:t>
      </w:r>
    </w:p>
    <w:p w14:paraId="773F3C87" w14:textId="77777777" w:rsidR="00EE509D" w:rsidRPr="00CA524F" w:rsidRDefault="00EE509D" w:rsidP="00FE4CF9">
      <w:pPr>
        <w:pStyle w:val="Heading4"/>
      </w:pPr>
      <w:r>
        <w:lastRenderedPageBreak/>
        <w:t>Support Methods</w:t>
      </w:r>
    </w:p>
    <w:p w14:paraId="500210FC" w14:textId="4A243F33" w:rsidR="00EE509D" w:rsidRDefault="00EE509D" w:rsidP="00FE4CF9">
      <w:pPr>
        <w:pStyle w:val="Heading5"/>
      </w:pPr>
      <w:r w:rsidRPr="00CA524F">
        <w:t>Assign</w:t>
      </w:r>
      <w:r>
        <w:t xml:space="preserve"> </w:t>
      </w:r>
      <w:r w:rsidRPr="00CA524F">
        <w:t>Woo</w:t>
      </w:r>
      <w:r>
        <w:t xml:space="preserve"> </w:t>
      </w:r>
      <w:r w:rsidRPr="00CA524F">
        <w:t>Product</w:t>
      </w:r>
      <w:r>
        <w:t xml:space="preserve"> </w:t>
      </w:r>
      <w:r w:rsidRPr="00CA524F">
        <w:t>Category</w:t>
      </w:r>
      <w:r w:rsidR="00704E3E">
        <w:t xml:space="preserve"> Async</w:t>
      </w:r>
    </w:p>
    <w:p w14:paraId="7A527CD1" w14:textId="77777777" w:rsidR="00EE509D" w:rsidRDefault="00EE509D" w:rsidP="00FE4CF9">
      <w:pPr>
        <w:pStyle w:val="NoSpacing"/>
      </w:pPr>
      <w:r>
        <w:t xml:space="preserve">Using the current Item, assign any product categories to it, using our mapped data. </w:t>
      </w:r>
    </w:p>
    <w:tbl>
      <w:tblPr>
        <w:tblStyle w:val="TableGrid"/>
        <w:tblW w:w="0" w:type="auto"/>
        <w:tblLook w:val="04A0" w:firstRow="1" w:lastRow="0" w:firstColumn="1" w:lastColumn="0" w:noHBand="0" w:noVBand="1"/>
      </w:tblPr>
      <w:tblGrid>
        <w:gridCol w:w="1000"/>
        <w:gridCol w:w="6645"/>
      </w:tblGrid>
      <w:tr w:rsidR="00EE509D" w:rsidRPr="00B25D19" w14:paraId="22EFBF8A" w14:textId="77777777" w:rsidTr="00AB195E">
        <w:tc>
          <w:tcPr>
            <w:tcW w:w="0" w:type="auto"/>
          </w:tcPr>
          <w:p w14:paraId="498B65FF" w14:textId="77777777" w:rsidR="00EE509D" w:rsidRPr="00B25D19" w:rsidRDefault="00EE509D" w:rsidP="00FE4CF9">
            <w:pPr>
              <w:pStyle w:val="Caption"/>
            </w:pPr>
            <w:r w:rsidRPr="00B25D19">
              <w:t>Parameters:</w:t>
            </w:r>
          </w:p>
        </w:tc>
        <w:tc>
          <w:tcPr>
            <w:tcW w:w="0" w:type="auto"/>
          </w:tcPr>
          <w:p w14:paraId="03D4BC16" w14:textId="77777777" w:rsidR="00EE509D" w:rsidRPr="00B25D19" w:rsidRDefault="00EE509D" w:rsidP="00FE4CF9">
            <w:pPr>
              <w:pStyle w:val="CodeDetails"/>
            </w:pPr>
            <w:r w:rsidRPr="00357B16">
              <w:rPr>
                <w:rStyle w:val="CodeChar0"/>
                <w:b/>
                <w:bCs/>
              </w:rPr>
              <w:t>Item</w:t>
            </w:r>
            <w:r>
              <w:rPr>
                <w:rStyle w:val="CodeChar0"/>
              </w:rPr>
              <w:t xml:space="preserve"> </w:t>
            </w:r>
            <w:r w:rsidRPr="007F46F3">
              <w:rPr>
                <w:rStyle w:val="CodeChar0"/>
              </w:rPr>
              <w:t>currItem</w:t>
            </w:r>
            <w:r w:rsidRPr="00B25D19">
              <w:t>: Current Item we are working with, or we need to assign the categories too</w:t>
            </w:r>
          </w:p>
          <w:p w14:paraId="1340404F" w14:textId="77777777" w:rsidR="00EE509D" w:rsidRPr="00B25D19" w:rsidRDefault="00EE509D" w:rsidP="00FE4CF9">
            <w:pPr>
              <w:pStyle w:val="CodeDetails"/>
            </w:pPr>
            <w:r>
              <w:rPr>
                <w:rStyle w:val="CodeChar0"/>
                <w:b/>
                <w:bCs/>
              </w:rPr>
              <w:t>Product</w:t>
            </w:r>
            <w:r>
              <w:rPr>
                <w:rStyle w:val="CodeChar0"/>
              </w:rPr>
              <w:t xml:space="preserve"> </w:t>
            </w:r>
            <w:r w:rsidRPr="007F46F3">
              <w:rPr>
                <w:rStyle w:val="CodeChar0"/>
              </w:rPr>
              <w:t>currWooProd</w:t>
            </w:r>
            <w:r w:rsidRPr="00B25D19">
              <w:t>: Current Woo Product information used to populate.</w:t>
            </w:r>
          </w:p>
        </w:tc>
      </w:tr>
      <w:tr w:rsidR="00EE509D" w:rsidRPr="00B25D19" w14:paraId="4591D9B0" w14:textId="77777777" w:rsidTr="00AB195E">
        <w:tc>
          <w:tcPr>
            <w:tcW w:w="0" w:type="auto"/>
          </w:tcPr>
          <w:p w14:paraId="6293C462" w14:textId="77777777" w:rsidR="00EE509D" w:rsidRPr="00B25D19" w:rsidRDefault="00EE509D" w:rsidP="00FE4CF9">
            <w:pPr>
              <w:pStyle w:val="Caption"/>
            </w:pPr>
            <w:r w:rsidRPr="00B25D19">
              <w:t>Returns:</w:t>
            </w:r>
          </w:p>
        </w:tc>
        <w:tc>
          <w:tcPr>
            <w:tcW w:w="0" w:type="auto"/>
          </w:tcPr>
          <w:p w14:paraId="59E1C6BB" w14:textId="77777777" w:rsidR="00EE509D" w:rsidRPr="00B25D19" w:rsidRDefault="00EE509D" w:rsidP="00FE4CF9">
            <w:pPr>
              <w:pStyle w:val="CodeDetails"/>
            </w:pPr>
            <w:r w:rsidRPr="00B25D19">
              <w:t xml:space="preserve">The modified Item with the Categories </w:t>
            </w:r>
            <w:proofErr w:type="gramStart"/>
            <w:r w:rsidRPr="00B25D19">
              <w:t>added, if</w:t>
            </w:r>
            <w:proofErr w:type="gramEnd"/>
            <w:r w:rsidRPr="00B25D19">
              <w:t xml:space="preserve"> any</w:t>
            </w:r>
          </w:p>
        </w:tc>
      </w:tr>
    </w:tbl>
    <w:p w14:paraId="0759020B" w14:textId="74105977" w:rsidR="00EE509D" w:rsidRDefault="00EE509D" w:rsidP="00FE4CF9">
      <w:pPr>
        <w:pStyle w:val="Heading5"/>
      </w:pPr>
      <w:r w:rsidRPr="00CA524F">
        <w:t>Add</w:t>
      </w:r>
      <w:r>
        <w:t xml:space="preserve"> </w:t>
      </w:r>
      <w:r w:rsidRPr="00CA524F">
        <w:t>Or</w:t>
      </w:r>
      <w:r>
        <w:t xml:space="preserve"> </w:t>
      </w:r>
      <w:r w:rsidRPr="00CA524F">
        <w:t>Update</w:t>
      </w:r>
      <w:r>
        <w:t xml:space="preserve"> </w:t>
      </w:r>
      <w:r w:rsidRPr="00CA524F">
        <w:t>Varieties</w:t>
      </w:r>
      <w:r w:rsidR="00704E3E">
        <w:t xml:space="preserve"> Async</w:t>
      </w:r>
    </w:p>
    <w:p w14:paraId="7CB00FF2" w14:textId="4A6D680E" w:rsidR="00EE509D" w:rsidRPr="00CA524F" w:rsidRDefault="00EE509D" w:rsidP="00FE4CF9">
      <w:pPr>
        <w:pStyle w:val="NoSpacing"/>
      </w:pPr>
      <w:r w:rsidRPr="00392A02">
        <w:t xml:space="preserve">Using the </w:t>
      </w:r>
      <w:r w:rsidRPr="007F46F3">
        <w:rPr>
          <w:rStyle w:val="CodeChar0"/>
        </w:rPr>
        <w:t>Item</w:t>
      </w:r>
      <w:r w:rsidRPr="00392A02">
        <w:t xml:space="preserve"> we are working </w:t>
      </w:r>
      <w:r w:rsidRPr="00CA524F">
        <w:t xml:space="preserve">Add or update variation of this </w:t>
      </w:r>
      <w:r w:rsidR="00C052D5">
        <w:t>I</w:t>
      </w:r>
      <w:r w:rsidRPr="00CA524F">
        <w:t>tem</w:t>
      </w:r>
      <w:r>
        <w:t>.</w:t>
      </w:r>
    </w:p>
    <w:tbl>
      <w:tblPr>
        <w:tblStyle w:val="TableGrid"/>
        <w:tblW w:w="0" w:type="auto"/>
        <w:tblLook w:val="04A0" w:firstRow="1" w:lastRow="0" w:firstColumn="1" w:lastColumn="0" w:noHBand="0" w:noVBand="1"/>
      </w:tblPr>
      <w:tblGrid>
        <w:gridCol w:w="1000"/>
        <w:gridCol w:w="6628"/>
      </w:tblGrid>
      <w:tr w:rsidR="00EE509D" w14:paraId="7E48C307" w14:textId="77777777" w:rsidTr="00AB195E">
        <w:tc>
          <w:tcPr>
            <w:tcW w:w="0" w:type="auto"/>
          </w:tcPr>
          <w:p w14:paraId="0960C0B6" w14:textId="77777777" w:rsidR="00EE509D" w:rsidRPr="007F46F3" w:rsidRDefault="00EE509D" w:rsidP="00FE4CF9">
            <w:pPr>
              <w:pStyle w:val="Caption"/>
            </w:pPr>
            <w:r w:rsidRPr="007F46F3">
              <w:t>Parameters:</w:t>
            </w:r>
          </w:p>
        </w:tc>
        <w:tc>
          <w:tcPr>
            <w:tcW w:w="0" w:type="auto"/>
          </w:tcPr>
          <w:p w14:paraId="5FCDBB17"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728F4B4D" w14:textId="77777777" w:rsidR="00EE509D" w:rsidRDefault="00EE509D" w:rsidP="00FE4CF9">
            <w:pPr>
              <w:pStyle w:val="CodeDetails"/>
            </w:pPr>
            <w:r>
              <w:rPr>
                <w:rStyle w:val="CodeChar0"/>
                <w:b/>
                <w:bCs/>
              </w:rPr>
              <w:t>Product</w:t>
            </w:r>
            <w:r w:rsidRPr="007F46F3">
              <w:rPr>
                <w:rStyle w:val="CodeChar0"/>
              </w:rPr>
              <w:t xml:space="preserve"> currWooProd</w:t>
            </w:r>
            <w:r>
              <w:t>: Current Woo Product information used to populate.</w:t>
            </w:r>
          </w:p>
        </w:tc>
      </w:tr>
      <w:tr w:rsidR="00EE509D" w14:paraId="76B2EA9C" w14:textId="77777777" w:rsidTr="00AB195E">
        <w:tc>
          <w:tcPr>
            <w:tcW w:w="0" w:type="auto"/>
          </w:tcPr>
          <w:p w14:paraId="486EDFB3" w14:textId="77777777" w:rsidR="00EE509D" w:rsidRPr="007F46F3" w:rsidRDefault="00EE509D" w:rsidP="00FE4CF9">
            <w:pPr>
              <w:pStyle w:val="Caption"/>
            </w:pPr>
            <w:r w:rsidRPr="007F46F3">
              <w:t>Returns:</w:t>
            </w:r>
          </w:p>
        </w:tc>
        <w:tc>
          <w:tcPr>
            <w:tcW w:w="0" w:type="auto"/>
          </w:tcPr>
          <w:p w14:paraId="6088AF1E" w14:textId="77777777" w:rsidR="00EE509D" w:rsidRDefault="00EE509D" w:rsidP="00FE4CF9">
            <w:pPr>
              <w:pStyle w:val="CodeDetails"/>
            </w:pPr>
            <w:r>
              <w:t>The modified Item with the Attribute Varieties added if any</w:t>
            </w:r>
          </w:p>
        </w:tc>
      </w:tr>
    </w:tbl>
    <w:p w14:paraId="48DF6546" w14:textId="638B021D" w:rsidR="00EE509D" w:rsidRDefault="00EE509D" w:rsidP="00FE4CF9">
      <w:pPr>
        <w:pStyle w:val="Heading5"/>
      </w:pPr>
      <w:r w:rsidRPr="00392A02">
        <w:t>Add</w:t>
      </w:r>
      <w:r>
        <w:t xml:space="preserve"> </w:t>
      </w:r>
      <w:r w:rsidRPr="00392A02">
        <w:t>Or</w:t>
      </w:r>
      <w:r>
        <w:t xml:space="preserve"> </w:t>
      </w:r>
      <w:r w:rsidRPr="00392A02">
        <w:t>Update</w:t>
      </w:r>
      <w:r>
        <w:t xml:space="preserve"> </w:t>
      </w:r>
      <w:r w:rsidRPr="00392A02">
        <w:t>Item</w:t>
      </w:r>
      <w:r>
        <w:t xml:space="preserve"> </w:t>
      </w:r>
      <w:r w:rsidRPr="00392A02">
        <w:t>Attributes</w:t>
      </w:r>
      <w:r w:rsidR="00704E3E">
        <w:t xml:space="preserve"> Async</w:t>
      </w:r>
    </w:p>
    <w:p w14:paraId="3D3CF8FC" w14:textId="77777777" w:rsidR="00EE509D" w:rsidRPr="00CA524F" w:rsidRDefault="00EE509D" w:rsidP="00FE4CF9">
      <w:pPr>
        <w:pStyle w:val="NoSpacing"/>
      </w:pPr>
      <w:r w:rsidRPr="00392A02">
        <w:t xml:space="preserve">Using the </w:t>
      </w:r>
      <w:r w:rsidRPr="007F46F3">
        <w:rPr>
          <w:rStyle w:val="CodeChar0"/>
        </w:rPr>
        <w:t>Item</w:t>
      </w:r>
      <w:r w:rsidRPr="00392A02">
        <w:t xml:space="preserve"> we are working with check if an attribute is assigned, then add if not or update.</w:t>
      </w:r>
    </w:p>
    <w:tbl>
      <w:tblPr>
        <w:tblStyle w:val="TableGrid"/>
        <w:tblW w:w="0" w:type="auto"/>
        <w:tblLook w:val="04A0" w:firstRow="1" w:lastRow="0" w:firstColumn="1" w:lastColumn="0" w:noHBand="0" w:noVBand="1"/>
      </w:tblPr>
      <w:tblGrid>
        <w:gridCol w:w="1000"/>
        <w:gridCol w:w="6628"/>
      </w:tblGrid>
      <w:tr w:rsidR="00EE509D" w14:paraId="5357F7F8" w14:textId="77777777" w:rsidTr="00AB195E">
        <w:tc>
          <w:tcPr>
            <w:tcW w:w="0" w:type="auto"/>
          </w:tcPr>
          <w:p w14:paraId="6728AB1E" w14:textId="77777777" w:rsidR="00EE509D" w:rsidRPr="001F784C" w:rsidRDefault="00EE509D" w:rsidP="00FE4CF9">
            <w:pPr>
              <w:pStyle w:val="Caption"/>
              <w:rPr>
                <w:b/>
                <w:bCs/>
              </w:rPr>
            </w:pPr>
            <w:r w:rsidRPr="007F46F3">
              <w:t>Parameters</w:t>
            </w:r>
            <w:r w:rsidRPr="001F784C">
              <w:rPr>
                <w:b/>
                <w:bCs/>
              </w:rPr>
              <w:t>:</w:t>
            </w:r>
          </w:p>
        </w:tc>
        <w:tc>
          <w:tcPr>
            <w:tcW w:w="0" w:type="auto"/>
          </w:tcPr>
          <w:p w14:paraId="1E399A5B"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22E36396"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p w14:paraId="087032C2" w14:textId="779D2C38" w:rsidR="00EE509D" w:rsidRDefault="00EE509D" w:rsidP="00FE4CF9">
            <w:pPr>
              <w:pStyle w:val="CodeDetails"/>
            </w:pPr>
            <w:r>
              <w:rPr>
                <w:rStyle w:val="CodeChar0"/>
                <w:b/>
                <w:bCs/>
              </w:rPr>
              <w:t>bool</w:t>
            </w:r>
            <w:r>
              <w:rPr>
                <w:rStyle w:val="CodeChar0"/>
              </w:rPr>
              <w:t xml:space="preserve"> </w:t>
            </w:r>
            <w:r w:rsidRPr="00B25D19">
              <w:rPr>
                <w:rStyle w:val="CodeChar0"/>
              </w:rPr>
              <w:t>HasAttributes</w:t>
            </w:r>
            <w:r>
              <w:t xml:space="preserve">: Does the </w:t>
            </w:r>
            <w:r w:rsidR="00C052D5">
              <w:t>I</w:t>
            </w:r>
            <w:r>
              <w:t>tem have attributes</w:t>
            </w:r>
          </w:p>
        </w:tc>
      </w:tr>
      <w:tr w:rsidR="00EE509D" w14:paraId="415D1110" w14:textId="77777777" w:rsidTr="00AB195E">
        <w:tc>
          <w:tcPr>
            <w:tcW w:w="0" w:type="auto"/>
          </w:tcPr>
          <w:p w14:paraId="70D0C779" w14:textId="77777777" w:rsidR="00EE509D" w:rsidRPr="001F784C" w:rsidRDefault="00EE509D" w:rsidP="00FE4CF9">
            <w:pPr>
              <w:pStyle w:val="Caption"/>
            </w:pPr>
            <w:r w:rsidRPr="001F784C">
              <w:t>Returns:</w:t>
            </w:r>
          </w:p>
        </w:tc>
        <w:tc>
          <w:tcPr>
            <w:tcW w:w="0" w:type="auto"/>
          </w:tcPr>
          <w:p w14:paraId="148159C2" w14:textId="77777777" w:rsidR="00EE509D" w:rsidRDefault="00EE509D" w:rsidP="00FE4CF9">
            <w:pPr>
              <w:pStyle w:val="CodeDetails"/>
            </w:pPr>
            <w:r>
              <w:t xml:space="preserve">The modified Item with the Attribute Varieties </w:t>
            </w:r>
            <w:proofErr w:type="gramStart"/>
            <w:r>
              <w:t>added, if</w:t>
            </w:r>
            <w:proofErr w:type="gramEnd"/>
            <w:r>
              <w:t xml:space="preserve"> any</w:t>
            </w:r>
          </w:p>
        </w:tc>
      </w:tr>
    </w:tbl>
    <w:p w14:paraId="2A646563" w14:textId="4C621F70" w:rsidR="00EE509D" w:rsidRDefault="00EE509D" w:rsidP="00FE4CF9">
      <w:pPr>
        <w:pStyle w:val="Heading5"/>
      </w:pPr>
      <w:r w:rsidRPr="00392A02">
        <w:t>Assign</w:t>
      </w:r>
      <w:r>
        <w:t xml:space="preserve"> </w:t>
      </w:r>
      <w:r w:rsidRPr="00392A02">
        <w:t>Woo</w:t>
      </w:r>
      <w:r>
        <w:t xml:space="preserve"> </w:t>
      </w:r>
      <w:r w:rsidRPr="00392A02">
        <w:t>Product</w:t>
      </w:r>
      <w:r>
        <w:t xml:space="preserve"> </w:t>
      </w:r>
      <w:r w:rsidRPr="00392A02">
        <w:t>Attr</w:t>
      </w:r>
      <w:r>
        <w:t>i</w:t>
      </w:r>
      <w:r w:rsidRPr="00392A02">
        <w:t>butes</w:t>
      </w:r>
      <w:r w:rsidR="00704E3E">
        <w:t xml:space="preserve"> Async</w:t>
      </w:r>
    </w:p>
    <w:p w14:paraId="689240E2" w14:textId="77777777" w:rsidR="00EE509D" w:rsidRPr="00CA524F" w:rsidRDefault="00EE509D" w:rsidP="00FE4CF9">
      <w:pPr>
        <w:pStyle w:val="NoSpacing"/>
      </w:pPr>
      <w:r w:rsidRPr="00B5595E">
        <w:t>Using the current Item, assign any product attributes to it, using our mapped data.</w:t>
      </w:r>
    </w:p>
    <w:tbl>
      <w:tblPr>
        <w:tblStyle w:val="TableGrid"/>
        <w:tblW w:w="0" w:type="auto"/>
        <w:tblLook w:val="04A0" w:firstRow="1" w:lastRow="0" w:firstColumn="1" w:lastColumn="0" w:noHBand="0" w:noVBand="1"/>
      </w:tblPr>
      <w:tblGrid>
        <w:gridCol w:w="1000"/>
        <w:gridCol w:w="6628"/>
      </w:tblGrid>
      <w:tr w:rsidR="00EE509D" w14:paraId="2DE1D5B0" w14:textId="77777777" w:rsidTr="00AB195E">
        <w:tc>
          <w:tcPr>
            <w:tcW w:w="0" w:type="auto"/>
          </w:tcPr>
          <w:p w14:paraId="4DD0079A" w14:textId="77777777" w:rsidR="00EE509D" w:rsidRDefault="00EE509D" w:rsidP="00FE4CF9">
            <w:pPr>
              <w:pStyle w:val="Caption"/>
            </w:pPr>
            <w:r>
              <w:t>Parameters:</w:t>
            </w:r>
          </w:p>
        </w:tc>
        <w:tc>
          <w:tcPr>
            <w:tcW w:w="0" w:type="auto"/>
          </w:tcPr>
          <w:p w14:paraId="40C06F32"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3176993F" w14:textId="77777777" w:rsidR="00EE509D" w:rsidRDefault="00EE509D" w:rsidP="00FE4CF9">
            <w:pPr>
              <w:pStyle w:val="CodeDetails"/>
            </w:pPr>
            <w:r>
              <w:rPr>
                <w:rStyle w:val="CodeChar0"/>
                <w:b/>
                <w:bCs/>
              </w:rPr>
              <w:t>Product</w:t>
            </w:r>
            <w:r>
              <w:rPr>
                <w:rStyle w:val="CodeChar0"/>
              </w:rPr>
              <w:t xml:space="preserve"> </w:t>
            </w:r>
            <w:r w:rsidRPr="007F46F3">
              <w:rPr>
                <w:rStyle w:val="CodeChar0"/>
              </w:rPr>
              <w:t>currWooProd</w:t>
            </w:r>
            <w:r>
              <w:t>: Current Woo Product information used to populate.</w:t>
            </w:r>
          </w:p>
        </w:tc>
      </w:tr>
      <w:tr w:rsidR="00EE509D" w14:paraId="16BBEF11" w14:textId="77777777" w:rsidTr="00AB195E">
        <w:tc>
          <w:tcPr>
            <w:tcW w:w="0" w:type="auto"/>
          </w:tcPr>
          <w:p w14:paraId="4BCF8592" w14:textId="77777777" w:rsidR="00EE509D" w:rsidRDefault="00EE509D" w:rsidP="00FE4CF9">
            <w:pPr>
              <w:pStyle w:val="Caption"/>
            </w:pPr>
            <w:r>
              <w:t>Returns:</w:t>
            </w:r>
          </w:p>
        </w:tc>
        <w:tc>
          <w:tcPr>
            <w:tcW w:w="0" w:type="auto"/>
          </w:tcPr>
          <w:p w14:paraId="73441A90" w14:textId="77777777" w:rsidR="00EE509D" w:rsidRDefault="00EE509D" w:rsidP="00FE4CF9">
            <w:pPr>
              <w:pStyle w:val="CodeDetails"/>
            </w:pPr>
            <w:r>
              <w:t xml:space="preserve">The modified Item with the assigned Attribute Varieties </w:t>
            </w:r>
            <w:proofErr w:type="gramStart"/>
            <w:r>
              <w:t>added, if</w:t>
            </w:r>
            <w:proofErr w:type="gramEnd"/>
            <w:r>
              <w:t xml:space="preserve"> any</w:t>
            </w:r>
          </w:p>
        </w:tc>
      </w:tr>
    </w:tbl>
    <w:p w14:paraId="42CF1041" w14:textId="1C6C3F72" w:rsidR="00EE509D" w:rsidRDefault="00EE509D" w:rsidP="00FE4CF9">
      <w:pPr>
        <w:pStyle w:val="Heading5"/>
      </w:pPr>
      <w:r w:rsidRPr="00B5595E">
        <w:t>Add</w:t>
      </w:r>
      <w:r>
        <w:t xml:space="preserve"> </w:t>
      </w:r>
      <w:r w:rsidRPr="00B5595E">
        <w:t>Product</w:t>
      </w:r>
      <w:r>
        <w:t xml:space="preserve"> </w:t>
      </w:r>
      <w:proofErr w:type="gramStart"/>
      <w:r w:rsidRPr="00B5595E">
        <w:t>To</w:t>
      </w:r>
      <w:proofErr w:type="gramEnd"/>
      <w:r>
        <w:t xml:space="preserve"> </w:t>
      </w:r>
      <w:r w:rsidRPr="00B5595E">
        <w:t>Items</w:t>
      </w:r>
      <w:r w:rsidR="00704E3E">
        <w:t xml:space="preserve"> Async</w:t>
      </w:r>
    </w:p>
    <w:p w14:paraId="1CAF667B" w14:textId="3C920D3A" w:rsidR="00EE509D" w:rsidRPr="00CA524F" w:rsidRDefault="00EE509D" w:rsidP="00FE4CF9">
      <w:pPr>
        <w:pStyle w:val="NoSpacing"/>
      </w:pPr>
      <w:r w:rsidRPr="00B5595E">
        <w:t xml:space="preserve">Add Woo Product to Item table as the Id in the </w:t>
      </w:r>
      <w:r w:rsidR="00C707A9">
        <w:t>M</w:t>
      </w:r>
      <w:r w:rsidRPr="00B5595E">
        <w:t>apping was not found</w:t>
      </w:r>
      <w:r>
        <w:t>.</w:t>
      </w:r>
    </w:p>
    <w:tbl>
      <w:tblPr>
        <w:tblStyle w:val="TableGrid"/>
        <w:tblW w:w="0" w:type="auto"/>
        <w:tblLook w:val="04A0" w:firstRow="1" w:lastRow="0" w:firstColumn="1" w:lastColumn="0" w:noHBand="0" w:noVBand="1"/>
      </w:tblPr>
      <w:tblGrid>
        <w:gridCol w:w="1000"/>
        <w:gridCol w:w="5584"/>
      </w:tblGrid>
      <w:tr w:rsidR="00EE509D" w14:paraId="7828CE3A" w14:textId="77777777" w:rsidTr="00AB195E">
        <w:tc>
          <w:tcPr>
            <w:tcW w:w="0" w:type="auto"/>
          </w:tcPr>
          <w:p w14:paraId="0FFB407F" w14:textId="77777777" w:rsidR="00EE509D" w:rsidRDefault="00EE509D" w:rsidP="00FE4CF9">
            <w:pPr>
              <w:pStyle w:val="Caption"/>
            </w:pPr>
            <w:r>
              <w:t>Parameters:</w:t>
            </w:r>
          </w:p>
        </w:tc>
        <w:tc>
          <w:tcPr>
            <w:tcW w:w="0" w:type="auto"/>
          </w:tcPr>
          <w:p w14:paraId="34E60A60"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tc>
      </w:tr>
      <w:tr w:rsidR="00EE509D" w14:paraId="6C3E604E" w14:textId="77777777" w:rsidTr="00AB195E">
        <w:tc>
          <w:tcPr>
            <w:tcW w:w="0" w:type="auto"/>
          </w:tcPr>
          <w:p w14:paraId="507C809A" w14:textId="77777777" w:rsidR="00EE509D" w:rsidRDefault="00EE509D" w:rsidP="00FE4CF9">
            <w:pPr>
              <w:pStyle w:val="Caption"/>
            </w:pPr>
            <w:r>
              <w:t>Returns:</w:t>
            </w:r>
          </w:p>
        </w:tc>
        <w:tc>
          <w:tcPr>
            <w:tcW w:w="0" w:type="auto"/>
          </w:tcPr>
          <w:p w14:paraId="535E85C3" w14:textId="77777777" w:rsidR="00EE509D" w:rsidRDefault="00EE509D" w:rsidP="00FE4CF9">
            <w:pPr>
              <w:pStyle w:val="CodeDetails"/>
            </w:pPr>
            <w:r w:rsidRPr="00357B16">
              <w:rPr>
                <w:rStyle w:val="CodeChar0"/>
                <w:b/>
                <w:bCs/>
              </w:rPr>
              <w:t>Guid</w:t>
            </w:r>
            <w:r>
              <w:t xml:space="preserve"> of the Item added.</w:t>
            </w:r>
          </w:p>
        </w:tc>
      </w:tr>
    </w:tbl>
    <w:p w14:paraId="300181B4" w14:textId="03571BA2" w:rsidR="00EE509D" w:rsidRDefault="00EE509D" w:rsidP="00FE4CF9">
      <w:pPr>
        <w:pStyle w:val="Heading5"/>
      </w:pPr>
      <w:r w:rsidRPr="00B5595E">
        <w:t>Delete</w:t>
      </w:r>
      <w:r>
        <w:t xml:space="preserve"> </w:t>
      </w:r>
      <w:r w:rsidRPr="00B5595E">
        <w:t>Woo</w:t>
      </w:r>
      <w:r>
        <w:t xml:space="preserve"> </w:t>
      </w:r>
      <w:r w:rsidRPr="00B5595E">
        <w:t>Product</w:t>
      </w:r>
      <w:r>
        <w:t xml:space="preserve"> </w:t>
      </w:r>
      <w:r w:rsidRPr="00B5595E">
        <w:t>Map</w:t>
      </w:r>
      <w:r w:rsidR="00704E3E">
        <w:t xml:space="preserve"> Async</w:t>
      </w:r>
    </w:p>
    <w:p w14:paraId="44D9A97C" w14:textId="77777777" w:rsidR="00EE509D" w:rsidRPr="00CA524F" w:rsidRDefault="00EE509D" w:rsidP="00FE4CF9">
      <w:pPr>
        <w:pStyle w:val="NoSpacing"/>
      </w:pPr>
      <w:r w:rsidRPr="00B5595E">
        <w:t>Delete a Map from the item map table</w:t>
      </w:r>
      <w:r>
        <w:t>.</w:t>
      </w:r>
    </w:p>
    <w:tbl>
      <w:tblPr>
        <w:tblStyle w:val="TableGrid"/>
        <w:tblW w:w="0" w:type="auto"/>
        <w:tblLook w:val="04A0" w:firstRow="1" w:lastRow="0" w:firstColumn="1" w:lastColumn="0" w:noHBand="0" w:noVBand="1"/>
      </w:tblPr>
      <w:tblGrid>
        <w:gridCol w:w="1000"/>
        <w:gridCol w:w="5584"/>
      </w:tblGrid>
      <w:tr w:rsidR="00EE509D" w14:paraId="1BE89295" w14:textId="77777777" w:rsidTr="00AB195E">
        <w:tc>
          <w:tcPr>
            <w:tcW w:w="0" w:type="auto"/>
          </w:tcPr>
          <w:p w14:paraId="6D47E4BE" w14:textId="77777777" w:rsidR="00EE509D" w:rsidRDefault="00EE509D" w:rsidP="00FE4CF9">
            <w:pPr>
              <w:pStyle w:val="Caption"/>
            </w:pPr>
            <w:r>
              <w:t>Parameters:</w:t>
            </w:r>
          </w:p>
        </w:tc>
        <w:tc>
          <w:tcPr>
            <w:tcW w:w="0" w:type="auto"/>
          </w:tcPr>
          <w:p w14:paraId="7A1F4009"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tc>
      </w:tr>
      <w:tr w:rsidR="00EE509D" w14:paraId="03335A34" w14:textId="77777777" w:rsidTr="00AB195E">
        <w:tc>
          <w:tcPr>
            <w:tcW w:w="0" w:type="auto"/>
          </w:tcPr>
          <w:p w14:paraId="444C149A" w14:textId="77777777" w:rsidR="00EE509D" w:rsidRDefault="00EE509D" w:rsidP="00FE4CF9">
            <w:pPr>
              <w:pStyle w:val="Caption"/>
            </w:pPr>
            <w:r>
              <w:t>Returns:</w:t>
            </w:r>
          </w:p>
        </w:tc>
        <w:tc>
          <w:tcPr>
            <w:tcW w:w="0" w:type="auto"/>
          </w:tcPr>
          <w:p w14:paraId="35BF33CF" w14:textId="77777777" w:rsidR="00EE509D" w:rsidRDefault="00EE509D" w:rsidP="00FE4CF9">
            <w:pPr>
              <w:pStyle w:val="CodeDetails"/>
            </w:pPr>
            <w:r>
              <w:rPr>
                <w:rStyle w:val="CodeChar0"/>
                <w:b/>
                <w:bCs/>
              </w:rPr>
              <w:t>int</w:t>
            </w:r>
            <w:r>
              <w:rPr>
                <w:rStyle w:val="CodeChar0"/>
              </w:rPr>
              <w:t xml:space="preserve"> </w:t>
            </w:r>
            <w:r w:rsidRPr="00B5595E">
              <w:t>1 if deleted or Error</w:t>
            </w:r>
            <w:r>
              <w:t>.</w:t>
            </w:r>
          </w:p>
        </w:tc>
      </w:tr>
    </w:tbl>
    <w:p w14:paraId="641833BC" w14:textId="18F2E0DB" w:rsidR="00EE509D" w:rsidRDefault="00EE509D" w:rsidP="00FE4CF9">
      <w:pPr>
        <w:pStyle w:val="Heading5"/>
      </w:pPr>
      <w:r w:rsidRPr="00B5595E">
        <w:t>Import</w:t>
      </w:r>
      <w:r>
        <w:t xml:space="preserve"> </w:t>
      </w:r>
      <w:r w:rsidRPr="00B5595E">
        <w:t>Product</w:t>
      </w:r>
      <w:r>
        <w:t xml:space="preserve"> </w:t>
      </w:r>
      <w:r w:rsidRPr="00B5595E">
        <w:t>Variations</w:t>
      </w:r>
      <w:r w:rsidR="00801BF3">
        <w:t xml:space="preserve"> </w:t>
      </w:r>
      <w:r w:rsidR="00801BF3" w:rsidRPr="00801BF3">
        <w:t>Async</w:t>
      </w:r>
    </w:p>
    <w:p w14:paraId="0F85B202" w14:textId="46137420" w:rsidR="00EE509D" w:rsidRPr="007F46F3" w:rsidRDefault="00EE509D" w:rsidP="00B51B1F">
      <w:pPr>
        <w:pStyle w:val="NoSpacing"/>
      </w:pPr>
      <w:r>
        <w:t xml:space="preserve">Import the actual Variations of a variable product into the items table and set </w:t>
      </w:r>
      <w:r w:rsidRPr="007F46F3">
        <w:rPr>
          <w:rStyle w:val="CodeChar0"/>
        </w:rPr>
        <w:t>currItem.Id</w:t>
      </w:r>
      <w:r>
        <w:t xml:space="preserve"> as parent. Uses the </w:t>
      </w:r>
      <w:r w:rsidRPr="007F46F3">
        <w:rPr>
          <w:rStyle w:val="CodeChar0"/>
        </w:rPr>
        <w:t>WoImportProductVariant</w:t>
      </w:r>
      <w:r w:rsidR="00096D29">
        <w:rPr>
          <w:rStyle w:val="CodeChar0"/>
        </w:rPr>
        <w:t>.ImportProductVariants</w:t>
      </w:r>
      <w:r w:rsidR="004C076C">
        <w:rPr>
          <w:rStyle w:val="CodeChar0"/>
        </w:rPr>
        <w:t xml:space="preserve"> </w:t>
      </w:r>
      <w:r w:rsidR="004C076C" w:rsidRPr="004C076C">
        <w:t>(see below</w:t>
      </w:r>
      <w:r w:rsidR="004C076C">
        <w:t xml:space="preserve"> later)</w:t>
      </w:r>
      <w:r>
        <w:t xml:space="preserve"> to import the variants.</w:t>
      </w:r>
    </w:p>
    <w:tbl>
      <w:tblPr>
        <w:tblStyle w:val="TableGrid"/>
        <w:tblW w:w="0" w:type="auto"/>
        <w:tblLook w:val="04A0" w:firstRow="1" w:lastRow="0" w:firstColumn="1" w:lastColumn="0" w:noHBand="0" w:noVBand="1"/>
      </w:tblPr>
      <w:tblGrid>
        <w:gridCol w:w="1000"/>
        <w:gridCol w:w="6028"/>
      </w:tblGrid>
      <w:tr w:rsidR="00EE509D" w14:paraId="37A7B511" w14:textId="77777777" w:rsidTr="00AB195E">
        <w:tc>
          <w:tcPr>
            <w:tcW w:w="0" w:type="auto"/>
          </w:tcPr>
          <w:p w14:paraId="170AA0C4" w14:textId="77777777" w:rsidR="00EE509D" w:rsidRDefault="00EE509D" w:rsidP="00B51B1F">
            <w:pPr>
              <w:pStyle w:val="Caption"/>
            </w:pPr>
            <w:r>
              <w:t>Parameters:</w:t>
            </w:r>
          </w:p>
        </w:tc>
        <w:tc>
          <w:tcPr>
            <w:tcW w:w="0" w:type="auto"/>
          </w:tcPr>
          <w:p w14:paraId="0DC62EDC" w14:textId="77777777" w:rsidR="00EE509D" w:rsidRDefault="00EE509D" w:rsidP="00B51B1F">
            <w:pPr>
              <w:keepNext/>
            </w:pPr>
            <w:r>
              <w:rPr>
                <w:rStyle w:val="CodeChar0"/>
                <w:b/>
                <w:bCs/>
              </w:rPr>
              <w:t>Product</w:t>
            </w:r>
            <w:r>
              <w:rPr>
                <w:rStyle w:val="CodeChar0"/>
              </w:rPr>
              <w:t xml:space="preserve"> </w:t>
            </w:r>
            <w:r w:rsidRPr="00457E57">
              <w:rPr>
                <w:rStyle w:val="CodeChar0"/>
              </w:rPr>
              <w:t>newWooEntity</w:t>
            </w:r>
            <w:r>
              <w:t>: New Woo Product information used to populate.</w:t>
            </w:r>
          </w:p>
          <w:p w14:paraId="0700757B" w14:textId="77777777" w:rsidR="00EE509D" w:rsidRDefault="00EE509D" w:rsidP="00B51B1F">
            <w:r w:rsidRPr="00357B16">
              <w:rPr>
                <w:rStyle w:val="CodeChar0"/>
                <w:b/>
                <w:bCs/>
              </w:rPr>
              <w:t>Item</w:t>
            </w:r>
            <w:r>
              <w:rPr>
                <w:rStyle w:val="CodeChar0"/>
              </w:rPr>
              <w:t xml:space="preserve"> </w:t>
            </w:r>
            <w:r w:rsidRPr="007F46F3">
              <w:rPr>
                <w:rStyle w:val="CodeChar0"/>
              </w:rPr>
              <w:t>sourceEntity</w:t>
            </w:r>
            <w:r>
              <w:t>: Item that is the parent</w:t>
            </w:r>
          </w:p>
        </w:tc>
      </w:tr>
      <w:tr w:rsidR="00EE509D" w14:paraId="5EF553DC" w14:textId="77777777" w:rsidTr="00AB195E">
        <w:tc>
          <w:tcPr>
            <w:tcW w:w="0" w:type="auto"/>
          </w:tcPr>
          <w:p w14:paraId="37DA2EA9" w14:textId="77777777" w:rsidR="00EE509D" w:rsidRDefault="00EE509D" w:rsidP="00B51B1F">
            <w:pPr>
              <w:pStyle w:val="Caption"/>
            </w:pPr>
            <w:r>
              <w:t>Returns:</w:t>
            </w:r>
          </w:p>
        </w:tc>
        <w:tc>
          <w:tcPr>
            <w:tcW w:w="0" w:type="auto"/>
          </w:tcPr>
          <w:p w14:paraId="483CC8EF" w14:textId="77777777" w:rsidR="00EE509D" w:rsidRDefault="00EE509D" w:rsidP="00B51B1F">
            <w:r w:rsidRPr="00357B16">
              <w:rPr>
                <w:rStyle w:val="CodeChar0"/>
                <w:b/>
                <w:bCs/>
              </w:rPr>
              <w:t>Item</w:t>
            </w:r>
            <w:r w:rsidRPr="00B5595E">
              <w:t xml:space="preserve"> with children added if added</w:t>
            </w:r>
          </w:p>
        </w:tc>
      </w:tr>
    </w:tbl>
    <w:p w14:paraId="049F135D" w14:textId="77777777" w:rsidR="00EE509D" w:rsidRDefault="00EE509D" w:rsidP="00FE4CF9">
      <w:pPr>
        <w:pStyle w:val="Heading4"/>
      </w:pPr>
      <w:r w:rsidRPr="007F46F3">
        <w:t>Interface Methods</w:t>
      </w:r>
    </w:p>
    <w:p w14:paraId="1FFC06A5" w14:textId="1602D4E7" w:rsidR="00DA4E2B" w:rsidRDefault="00DA4E2B" w:rsidP="00DA4E2B">
      <w:pPr>
        <w:pStyle w:val="Heading5"/>
      </w:pPr>
      <w:r w:rsidRPr="009E00E7">
        <w:t>Get</w:t>
      </w:r>
      <w:r>
        <w:t xml:space="preserve"> </w:t>
      </w:r>
      <w:r w:rsidRPr="009E00E7">
        <w:t>Woo</w:t>
      </w:r>
      <w:r>
        <w:t xml:space="preserve"> </w:t>
      </w:r>
      <w:r w:rsidRPr="009E00E7">
        <w:t>Entity</w:t>
      </w:r>
      <w:r>
        <w:t xml:space="preserve"> </w:t>
      </w:r>
      <w:r w:rsidRPr="009E00E7">
        <w:t>Data</w:t>
      </w:r>
      <w:r w:rsidR="00C43BD3">
        <w:t xml:space="preserve"> </w:t>
      </w:r>
      <w:r w:rsidR="00C43BD3">
        <w:rPr>
          <w:i w:val="0"/>
          <w:iCs w:val="0"/>
        </w:rPr>
        <w:t>Async</w:t>
      </w:r>
    </w:p>
    <w:p w14:paraId="2297B5F2" w14:textId="77777777" w:rsidR="00DA4E2B" w:rsidRPr="00CA524F" w:rsidRDefault="00DA4E2B" w:rsidP="00DA4E2B">
      <w:pPr>
        <w:pStyle w:val="NoSpacing"/>
      </w:pPr>
      <w:r w:rsidRPr="009E00E7">
        <w:t>Retrieve all products from Woo that are either in stock or not.</w:t>
      </w:r>
    </w:p>
    <w:tbl>
      <w:tblPr>
        <w:tblStyle w:val="TableGrid"/>
        <w:tblW w:w="0" w:type="auto"/>
        <w:tblLook w:val="04A0" w:firstRow="1" w:lastRow="0" w:firstColumn="1" w:lastColumn="0" w:noHBand="0" w:noVBand="1"/>
      </w:tblPr>
      <w:tblGrid>
        <w:gridCol w:w="1000"/>
        <w:gridCol w:w="6307"/>
      </w:tblGrid>
      <w:tr w:rsidR="00DA4E2B" w14:paraId="2146C479" w14:textId="77777777" w:rsidTr="007E4FAE">
        <w:tc>
          <w:tcPr>
            <w:tcW w:w="0" w:type="auto"/>
          </w:tcPr>
          <w:p w14:paraId="312BBBC3" w14:textId="77777777" w:rsidR="00DA4E2B" w:rsidRPr="007F46F3" w:rsidRDefault="00DA4E2B" w:rsidP="007E4FAE">
            <w:pPr>
              <w:pStyle w:val="Caption"/>
            </w:pPr>
            <w:r w:rsidRPr="007F46F3">
              <w:t>Parameters:</w:t>
            </w:r>
          </w:p>
        </w:tc>
        <w:tc>
          <w:tcPr>
            <w:tcW w:w="0" w:type="auto"/>
          </w:tcPr>
          <w:p w14:paraId="75CF002D" w14:textId="77777777" w:rsidR="00DA4E2B" w:rsidRDefault="00DA4E2B" w:rsidP="007E4FAE">
            <w:pPr>
              <w:pStyle w:val="CodeDetails"/>
            </w:pPr>
            <w:r w:rsidRPr="005D509D">
              <w:rPr>
                <w:rStyle w:val="CodeChar0"/>
                <w:b/>
                <w:bCs/>
              </w:rPr>
              <w:t>bool</w:t>
            </w:r>
            <w:r>
              <w:rPr>
                <w:rStyle w:val="CodeChar0"/>
              </w:rPr>
              <w:t xml:space="preserve"> </w:t>
            </w:r>
            <w:r w:rsidRPr="009E00E7">
              <w:rPr>
                <w:rStyle w:val="CodeChar0"/>
              </w:rPr>
              <w:t>OnlyItemsInStock</w:t>
            </w:r>
            <w:r>
              <w:t>: Option default = true, should only items in stock be retrieved.</w:t>
            </w:r>
          </w:p>
        </w:tc>
      </w:tr>
      <w:tr w:rsidR="00DA4E2B" w14:paraId="4CBDB027" w14:textId="77777777" w:rsidTr="007E4FAE">
        <w:tc>
          <w:tcPr>
            <w:tcW w:w="0" w:type="auto"/>
          </w:tcPr>
          <w:p w14:paraId="32EC0ED4" w14:textId="77777777" w:rsidR="00DA4E2B" w:rsidRPr="007F46F3" w:rsidRDefault="00DA4E2B" w:rsidP="007E4FAE">
            <w:pPr>
              <w:pStyle w:val="Caption"/>
            </w:pPr>
            <w:r w:rsidRPr="007F46F3">
              <w:t>Returns:</w:t>
            </w:r>
          </w:p>
        </w:tc>
        <w:tc>
          <w:tcPr>
            <w:tcW w:w="0" w:type="auto"/>
          </w:tcPr>
          <w:p w14:paraId="2501AFB0" w14:textId="77777777" w:rsidR="00DA4E2B" w:rsidRDefault="00DA4E2B" w:rsidP="007E4FAE">
            <w:pPr>
              <w:pStyle w:val="CodeDetails"/>
            </w:pPr>
            <w:r w:rsidRPr="005D509D">
              <w:rPr>
                <w:rStyle w:val="CodeChar0"/>
                <w:b/>
                <w:bCs/>
              </w:rPr>
              <w:t>bool</w:t>
            </w:r>
            <w:r w:rsidRPr="005D509D">
              <w:t xml:space="preserve"> </w:t>
            </w:r>
            <w:r>
              <w:t>Success or failure</w:t>
            </w:r>
          </w:p>
        </w:tc>
      </w:tr>
    </w:tbl>
    <w:p w14:paraId="2C8720F0" w14:textId="02A9C1AD" w:rsidR="00DA4E2B" w:rsidRDefault="00DA4E2B" w:rsidP="00DA4E2B">
      <w:pPr>
        <w:pStyle w:val="Heading5"/>
      </w:pPr>
      <w:r w:rsidRPr="009E00E7">
        <w:t>Get</w:t>
      </w:r>
      <w:r>
        <w:t xml:space="preserve"> </w:t>
      </w:r>
      <w:r w:rsidRPr="009E00E7">
        <w:t>Woo</w:t>
      </w:r>
      <w:r>
        <w:t xml:space="preserve"> </w:t>
      </w:r>
      <w:r w:rsidRPr="00B139FB">
        <w:t>Mapped</w:t>
      </w:r>
      <w:r>
        <w:t xml:space="preserve"> </w:t>
      </w:r>
      <w:r w:rsidRPr="009E00E7">
        <w:t>Entity</w:t>
      </w:r>
      <w:r>
        <w:t xml:space="preserve"> Id </w:t>
      </w:r>
      <w:proofErr w:type="gramStart"/>
      <w:r>
        <w:t>By</w:t>
      </w:r>
      <w:proofErr w:type="gramEnd"/>
      <w:r>
        <w:t xml:space="preserve"> Id</w:t>
      </w:r>
      <w:r w:rsidR="00C43BD3">
        <w:t xml:space="preserve"> </w:t>
      </w:r>
      <w:r w:rsidR="00C43BD3" w:rsidRPr="00C43BD3">
        <w:t>Async</w:t>
      </w:r>
    </w:p>
    <w:p w14:paraId="57077153" w14:textId="77777777" w:rsidR="00DA4E2B" w:rsidRPr="00CA524F" w:rsidRDefault="00DA4E2B" w:rsidP="00DA4E2B">
      <w:pPr>
        <w:pStyle w:val="NoSpacing"/>
      </w:pPr>
      <w:r w:rsidRPr="009E00E7">
        <w:t>Retrieve all products from Woo that are either in stock or not.</w:t>
      </w:r>
    </w:p>
    <w:tbl>
      <w:tblPr>
        <w:tblStyle w:val="TableGrid"/>
        <w:tblW w:w="0" w:type="auto"/>
        <w:tblLook w:val="04A0" w:firstRow="1" w:lastRow="0" w:firstColumn="1" w:lastColumn="0" w:noHBand="0" w:noVBand="1"/>
      </w:tblPr>
      <w:tblGrid>
        <w:gridCol w:w="1000"/>
        <w:gridCol w:w="4348"/>
      </w:tblGrid>
      <w:tr w:rsidR="00DA4E2B" w14:paraId="6396298C" w14:textId="77777777" w:rsidTr="0002650A">
        <w:tc>
          <w:tcPr>
            <w:tcW w:w="0" w:type="auto"/>
          </w:tcPr>
          <w:p w14:paraId="53936AB2" w14:textId="77777777" w:rsidR="00DA4E2B" w:rsidRPr="007F46F3" w:rsidRDefault="00DA4E2B" w:rsidP="0002650A">
            <w:pPr>
              <w:pStyle w:val="Caption"/>
            </w:pPr>
            <w:r w:rsidRPr="007F46F3">
              <w:t>Parameters:</w:t>
            </w:r>
          </w:p>
        </w:tc>
        <w:tc>
          <w:tcPr>
            <w:tcW w:w="0" w:type="auto"/>
          </w:tcPr>
          <w:p w14:paraId="59711DEE" w14:textId="77777777" w:rsidR="00DA4E2B" w:rsidRDefault="00DA4E2B" w:rsidP="0002650A">
            <w:pPr>
              <w:pStyle w:val="CodeDetails"/>
            </w:pPr>
            <w:r w:rsidRPr="005D509D">
              <w:rPr>
                <w:rStyle w:val="CodeChar0"/>
                <w:b/>
                <w:bCs/>
              </w:rPr>
              <w:t>ui</w:t>
            </w:r>
            <w:r>
              <w:rPr>
                <w:rStyle w:val="CodeChar0"/>
                <w:b/>
                <w:bCs/>
              </w:rPr>
              <w:t>n</w:t>
            </w:r>
            <w:r w:rsidRPr="005D509D">
              <w:rPr>
                <w:rStyle w:val="CodeChar0"/>
                <w:b/>
                <w:bCs/>
              </w:rPr>
              <w:t>t</w:t>
            </w:r>
            <w:r>
              <w:rPr>
                <w:rStyle w:val="CodeChar0"/>
              </w:rPr>
              <w:t xml:space="preserve"> </w:t>
            </w:r>
            <w:r w:rsidRPr="009E00E7">
              <w:rPr>
                <w:rStyle w:val="CodeChar0"/>
              </w:rPr>
              <w:t>sourceWooEntityId</w:t>
            </w:r>
            <w:r>
              <w:t>: Id of the Woo Product to return.</w:t>
            </w:r>
          </w:p>
        </w:tc>
      </w:tr>
      <w:tr w:rsidR="00DA4E2B" w14:paraId="7058C28B" w14:textId="77777777" w:rsidTr="0002650A">
        <w:tc>
          <w:tcPr>
            <w:tcW w:w="0" w:type="auto"/>
          </w:tcPr>
          <w:p w14:paraId="12C4C3E4" w14:textId="77777777" w:rsidR="00DA4E2B" w:rsidRPr="007F46F3" w:rsidRDefault="00DA4E2B" w:rsidP="0002650A">
            <w:pPr>
              <w:pStyle w:val="Caption"/>
            </w:pPr>
            <w:r w:rsidRPr="007F46F3">
              <w:t>Returns:</w:t>
            </w:r>
          </w:p>
        </w:tc>
        <w:tc>
          <w:tcPr>
            <w:tcW w:w="0" w:type="auto"/>
          </w:tcPr>
          <w:p w14:paraId="219BC81D" w14:textId="77777777" w:rsidR="00DA4E2B" w:rsidRDefault="00DA4E2B" w:rsidP="0002650A">
            <w:pPr>
              <w:pStyle w:val="CodeDetails"/>
            </w:pPr>
            <w:r w:rsidRPr="005D509D">
              <w:rPr>
                <w:rStyle w:val="CodeChar0"/>
                <w:b/>
                <w:bCs/>
              </w:rPr>
              <w:t>ui</w:t>
            </w:r>
            <w:r>
              <w:rPr>
                <w:rStyle w:val="CodeChar0"/>
                <w:b/>
                <w:bCs/>
              </w:rPr>
              <w:t>n</w:t>
            </w:r>
            <w:r w:rsidRPr="005D509D">
              <w:rPr>
                <w:rStyle w:val="CodeChar0"/>
                <w:b/>
                <w:bCs/>
              </w:rPr>
              <w:t>t</w:t>
            </w:r>
            <w:r>
              <w:t xml:space="preserve"> Id of the Woo Product we have in the Mapping table</w:t>
            </w:r>
          </w:p>
        </w:tc>
      </w:tr>
    </w:tbl>
    <w:p w14:paraId="65B69499" w14:textId="41EE80CC" w:rsidR="00EE509D" w:rsidRDefault="00EE509D" w:rsidP="00C43BD3">
      <w:pPr>
        <w:pStyle w:val="Heading5"/>
      </w:pPr>
      <w:r w:rsidRPr="007F46F3">
        <w:t>Add</w:t>
      </w:r>
      <w:r>
        <w:t xml:space="preserve"> </w:t>
      </w:r>
      <w:r w:rsidRPr="007F46F3">
        <w:t>Entity</w:t>
      </w:r>
      <w:r w:rsidR="00C43BD3">
        <w:t xml:space="preserve"> </w:t>
      </w:r>
      <w:r w:rsidR="00C43BD3" w:rsidRPr="00C43BD3">
        <w:t>Async</w:t>
      </w:r>
    </w:p>
    <w:p w14:paraId="286FAC2B" w14:textId="77777777" w:rsidR="00EE509D" w:rsidRPr="007F46F3" w:rsidRDefault="00EE509D" w:rsidP="00FE4CF9">
      <w:pPr>
        <w:pStyle w:val="NoSpacing"/>
      </w:pPr>
      <w:r w:rsidRPr="007F46F3">
        <w:t>Using the Woo Product as a source add Item to our tables</w:t>
      </w:r>
      <w:r>
        <w:t>.</w:t>
      </w:r>
    </w:p>
    <w:tbl>
      <w:tblPr>
        <w:tblStyle w:val="TableGrid"/>
        <w:tblW w:w="0" w:type="auto"/>
        <w:tblLook w:val="04A0" w:firstRow="1" w:lastRow="0" w:firstColumn="1" w:lastColumn="0" w:noHBand="0" w:noVBand="1"/>
      </w:tblPr>
      <w:tblGrid>
        <w:gridCol w:w="1000"/>
        <w:gridCol w:w="5105"/>
      </w:tblGrid>
      <w:tr w:rsidR="00EE509D" w14:paraId="60903D51" w14:textId="77777777" w:rsidTr="00AB195E">
        <w:tc>
          <w:tcPr>
            <w:tcW w:w="0" w:type="auto"/>
          </w:tcPr>
          <w:p w14:paraId="5F2CA764" w14:textId="77777777" w:rsidR="00EE509D" w:rsidRDefault="00EE509D" w:rsidP="00FE4CF9">
            <w:pPr>
              <w:pStyle w:val="Caption"/>
            </w:pPr>
            <w:r>
              <w:t>Parameters:</w:t>
            </w:r>
          </w:p>
        </w:tc>
        <w:tc>
          <w:tcPr>
            <w:tcW w:w="0" w:type="auto"/>
          </w:tcPr>
          <w:p w14:paraId="4F1E82E4" w14:textId="77777777" w:rsidR="00EE509D" w:rsidRDefault="00EE509D" w:rsidP="00FE4CF9">
            <w:pPr>
              <w:keepNext/>
            </w:pPr>
            <w:r>
              <w:rPr>
                <w:rStyle w:val="CodeChar0"/>
                <w:b/>
                <w:bCs/>
              </w:rPr>
              <w:t>Product</w:t>
            </w:r>
            <w:r>
              <w:rPr>
                <w:rStyle w:val="CodeChar0"/>
              </w:rPr>
              <w:t xml:space="preserve"> new</w:t>
            </w:r>
            <w:r w:rsidRPr="007F46F3">
              <w:rPr>
                <w:rStyle w:val="CodeChar0"/>
              </w:rPr>
              <w:t>WooEntity</w:t>
            </w:r>
            <w:r>
              <w:t>: New Woo Product information to use.</w:t>
            </w:r>
          </w:p>
        </w:tc>
      </w:tr>
      <w:tr w:rsidR="00EE509D" w14:paraId="5987694A" w14:textId="77777777" w:rsidTr="00AB195E">
        <w:tc>
          <w:tcPr>
            <w:tcW w:w="0" w:type="auto"/>
          </w:tcPr>
          <w:p w14:paraId="188D3A20" w14:textId="77777777" w:rsidR="00EE509D" w:rsidRDefault="00EE509D" w:rsidP="00FE4CF9">
            <w:pPr>
              <w:pStyle w:val="Caption"/>
            </w:pPr>
            <w:r>
              <w:t>Returns:</w:t>
            </w:r>
          </w:p>
        </w:tc>
        <w:tc>
          <w:tcPr>
            <w:tcW w:w="0" w:type="auto"/>
          </w:tcPr>
          <w:p w14:paraId="7CFB8E1A" w14:textId="77777777" w:rsidR="00EE509D" w:rsidRDefault="00EE509D" w:rsidP="00FE4CF9">
            <w:r w:rsidRPr="00692486">
              <w:rPr>
                <w:rStyle w:val="CodeChar0"/>
                <w:b/>
                <w:bCs/>
              </w:rPr>
              <w:t>Guid</w:t>
            </w:r>
            <w:r>
              <w:t xml:space="preserve"> of </w:t>
            </w:r>
            <w:r w:rsidRPr="00B5595E">
              <w:t xml:space="preserve">Item </w:t>
            </w:r>
            <w:r>
              <w:t>Added.</w:t>
            </w:r>
          </w:p>
        </w:tc>
      </w:tr>
    </w:tbl>
    <w:p w14:paraId="3ADF20D0" w14:textId="4E74E4D7" w:rsidR="00EE509D" w:rsidRDefault="00EE509D" w:rsidP="00C43BD3">
      <w:pPr>
        <w:pStyle w:val="Heading5"/>
      </w:pPr>
      <w:r w:rsidRPr="00457E57">
        <w:t>Add</w:t>
      </w:r>
      <w:r>
        <w:t xml:space="preserve"> </w:t>
      </w:r>
      <w:r w:rsidRPr="00457E57">
        <w:t>Or</w:t>
      </w:r>
      <w:r>
        <w:t xml:space="preserve"> </w:t>
      </w:r>
      <w:r w:rsidRPr="00457E57">
        <w:t>Get</w:t>
      </w:r>
      <w:r>
        <w:t xml:space="preserve"> </w:t>
      </w:r>
      <w:r w:rsidRPr="00457E57">
        <w:t>Entity</w:t>
      </w:r>
      <w:r>
        <w:t xml:space="preserve"> </w:t>
      </w:r>
      <w:r w:rsidRPr="00457E57">
        <w:t>ID</w:t>
      </w:r>
      <w:r w:rsidR="00C43BD3">
        <w:t xml:space="preserve"> </w:t>
      </w:r>
      <w:r w:rsidR="00C43BD3" w:rsidRPr="00C43BD3">
        <w:t>Async</w:t>
      </w:r>
    </w:p>
    <w:p w14:paraId="1CFA98BE" w14:textId="77777777" w:rsidR="00EE509D" w:rsidRDefault="00EE509D" w:rsidP="00FE4CF9">
      <w:pPr>
        <w:pStyle w:val="NoSpacing"/>
      </w:pPr>
      <w:r w:rsidRPr="00457E57">
        <w:t>Check if the Item of the same name or SKU exists in the Item database, if so update and return, otherwise add and return i</w:t>
      </w:r>
      <w:r>
        <w:t>t.</w:t>
      </w:r>
    </w:p>
    <w:tbl>
      <w:tblPr>
        <w:tblStyle w:val="TableGrid"/>
        <w:tblW w:w="0" w:type="auto"/>
        <w:tblLook w:val="04A0" w:firstRow="1" w:lastRow="0" w:firstColumn="1" w:lastColumn="0" w:noHBand="0" w:noVBand="1"/>
      </w:tblPr>
      <w:tblGrid>
        <w:gridCol w:w="1000"/>
        <w:gridCol w:w="4950"/>
      </w:tblGrid>
      <w:tr w:rsidR="00EE509D" w14:paraId="32CEFC58" w14:textId="77777777" w:rsidTr="00AB195E">
        <w:tc>
          <w:tcPr>
            <w:tcW w:w="0" w:type="auto"/>
          </w:tcPr>
          <w:p w14:paraId="54C267F2" w14:textId="77777777" w:rsidR="00EE509D" w:rsidRDefault="00EE509D" w:rsidP="00FE4CF9">
            <w:pPr>
              <w:pStyle w:val="Caption"/>
            </w:pPr>
            <w:r>
              <w:t>Parameters:</w:t>
            </w:r>
          </w:p>
        </w:tc>
        <w:tc>
          <w:tcPr>
            <w:tcW w:w="0" w:type="auto"/>
          </w:tcPr>
          <w:p w14:paraId="411A8E39" w14:textId="77777777" w:rsidR="00EE509D" w:rsidRDefault="00EE509D" w:rsidP="00FE4CF9">
            <w:pPr>
              <w:keepNext/>
            </w:pPr>
            <w:r>
              <w:rPr>
                <w:rStyle w:val="CodeChar0"/>
                <w:b/>
                <w:bCs/>
              </w:rPr>
              <w:t>Product</w:t>
            </w:r>
            <w:r>
              <w:rPr>
                <w:rStyle w:val="CodeChar0"/>
              </w:rPr>
              <w:t xml:space="preserve"> </w:t>
            </w:r>
            <w:r w:rsidRPr="00160288">
              <w:rPr>
                <w:rStyle w:val="CodeChar0"/>
              </w:rPr>
              <w:t>sourceEntity</w:t>
            </w:r>
            <w:r>
              <w:t>: New Woo Product information to use.</w:t>
            </w:r>
          </w:p>
        </w:tc>
      </w:tr>
      <w:tr w:rsidR="00EE509D" w14:paraId="68810533" w14:textId="77777777" w:rsidTr="00AB195E">
        <w:tc>
          <w:tcPr>
            <w:tcW w:w="0" w:type="auto"/>
          </w:tcPr>
          <w:p w14:paraId="49B39B6D" w14:textId="77777777" w:rsidR="00EE509D" w:rsidRDefault="00EE509D" w:rsidP="00FE4CF9">
            <w:pPr>
              <w:pStyle w:val="Caption"/>
            </w:pPr>
            <w:r>
              <w:t>Returns:</w:t>
            </w:r>
          </w:p>
        </w:tc>
        <w:tc>
          <w:tcPr>
            <w:tcW w:w="0" w:type="auto"/>
          </w:tcPr>
          <w:p w14:paraId="0A5E8E2D" w14:textId="77777777" w:rsidR="00EE509D" w:rsidRDefault="00EE509D" w:rsidP="00FE4CF9">
            <w:r w:rsidRPr="00692486">
              <w:rPr>
                <w:rStyle w:val="CodeChar0"/>
                <w:b/>
                <w:bCs/>
              </w:rPr>
              <w:t>Guid</w:t>
            </w:r>
            <w:r>
              <w:t xml:space="preserve"> of </w:t>
            </w:r>
            <w:r w:rsidRPr="00B5595E">
              <w:t xml:space="preserve">Item </w:t>
            </w:r>
            <w:r>
              <w:t>Added.</w:t>
            </w:r>
          </w:p>
        </w:tc>
      </w:tr>
    </w:tbl>
    <w:p w14:paraId="38B15FDA" w14:textId="4AFFF21A" w:rsidR="00EE509D" w:rsidRDefault="00EE509D" w:rsidP="00FE4CF9">
      <w:pPr>
        <w:pStyle w:val="Heading5"/>
      </w:pPr>
      <w:r w:rsidRPr="00CA524F">
        <w:lastRenderedPageBreak/>
        <w:t>Add</w:t>
      </w:r>
      <w:r>
        <w:t xml:space="preserve"> </w:t>
      </w:r>
      <w:r w:rsidRPr="00CA524F">
        <w:t>Or</w:t>
      </w:r>
      <w:r>
        <w:t xml:space="preserve"> </w:t>
      </w:r>
      <w:r w:rsidRPr="00CA524F">
        <w:t>Update</w:t>
      </w:r>
      <w:r>
        <w:t xml:space="preserve"> Entity</w:t>
      </w:r>
      <w:r w:rsidR="00C43BD3" w:rsidRPr="00C43BD3">
        <w:t xml:space="preserve"> Async</w:t>
      </w:r>
    </w:p>
    <w:p w14:paraId="07B6FE5F" w14:textId="77777777" w:rsidR="00EE509D" w:rsidRPr="00CA524F" w:rsidRDefault="00EE509D" w:rsidP="00FE4CF9">
      <w:pPr>
        <w:pStyle w:val="NoSpacing"/>
      </w:pPr>
      <w:r w:rsidRPr="00160288">
        <w:t>See if an Item of this Id exists in the item table. If so, update it otherwise added it, returning the Id</w:t>
      </w:r>
      <w:r>
        <w:t>.</w:t>
      </w:r>
    </w:p>
    <w:tbl>
      <w:tblPr>
        <w:tblStyle w:val="TableGrid"/>
        <w:tblW w:w="0" w:type="auto"/>
        <w:tblLook w:val="04A0" w:firstRow="1" w:lastRow="0" w:firstColumn="1" w:lastColumn="0" w:noHBand="0" w:noVBand="1"/>
      </w:tblPr>
      <w:tblGrid>
        <w:gridCol w:w="1000"/>
        <w:gridCol w:w="5057"/>
      </w:tblGrid>
      <w:tr w:rsidR="00EE509D" w14:paraId="1790F673" w14:textId="77777777" w:rsidTr="00AB195E">
        <w:tc>
          <w:tcPr>
            <w:tcW w:w="0" w:type="auto"/>
          </w:tcPr>
          <w:p w14:paraId="124943A1" w14:textId="77777777" w:rsidR="00EE509D" w:rsidRPr="007F46F3" w:rsidRDefault="00EE509D" w:rsidP="00FE4CF9">
            <w:pPr>
              <w:pStyle w:val="Caption"/>
            </w:pPr>
            <w:r w:rsidRPr="007F46F3">
              <w:t>Parameters:</w:t>
            </w:r>
          </w:p>
        </w:tc>
        <w:tc>
          <w:tcPr>
            <w:tcW w:w="0" w:type="auto"/>
          </w:tcPr>
          <w:p w14:paraId="1FB4250C" w14:textId="77777777" w:rsidR="00EE509D" w:rsidRDefault="00EE509D" w:rsidP="00FE4CF9">
            <w:pPr>
              <w:pStyle w:val="CodeDetails"/>
            </w:pPr>
            <w:r>
              <w:rPr>
                <w:rStyle w:val="CodeChar0"/>
                <w:b/>
                <w:bCs/>
              </w:rPr>
              <w:t>Product</w:t>
            </w:r>
            <w:r>
              <w:rPr>
                <w:rStyle w:val="CodeChar0"/>
              </w:rPr>
              <w:t xml:space="preserve"> </w:t>
            </w:r>
            <w:r w:rsidRPr="00160288">
              <w:rPr>
                <w:rStyle w:val="CodeChar0"/>
              </w:rPr>
              <w:t>sourceEntity</w:t>
            </w:r>
            <w:r>
              <w:t xml:space="preserve">: </w:t>
            </w:r>
            <w:r w:rsidRPr="00160288">
              <w:t>The Source Woo Product</w:t>
            </w:r>
          </w:p>
          <w:p w14:paraId="5CFE019E" w14:textId="77777777" w:rsidR="00EE509D" w:rsidRDefault="00EE509D" w:rsidP="00FE4CF9">
            <w:pPr>
              <w:pStyle w:val="CodeDetails"/>
            </w:pPr>
            <w:r>
              <w:rPr>
                <w:rStyle w:val="CodeChar0"/>
                <w:b/>
                <w:bCs/>
              </w:rPr>
              <w:t>Guid</w:t>
            </w:r>
            <w:r>
              <w:rPr>
                <w:rStyle w:val="CodeChar0"/>
              </w:rPr>
              <w:t xml:space="preserve"> </w:t>
            </w:r>
            <w:r w:rsidRPr="00160288">
              <w:rPr>
                <w:rStyle w:val="CodeChar0"/>
              </w:rPr>
              <w:t>sourceWooMappedEntityId</w:t>
            </w:r>
            <w:r>
              <w:t xml:space="preserve">: </w:t>
            </w:r>
            <w:r w:rsidRPr="00160288">
              <w:t>The Id we found mapped or added</w:t>
            </w:r>
            <w:r>
              <w:t>.</w:t>
            </w:r>
          </w:p>
        </w:tc>
      </w:tr>
      <w:tr w:rsidR="00EE509D" w14:paraId="1A087A11" w14:textId="77777777" w:rsidTr="00AB195E">
        <w:tc>
          <w:tcPr>
            <w:tcW w:w="0" w:type="auto"/>
          </w:tcPr>
          <w:p w14:paraId="2F4B4A68" w14:textId="77777777" w:rsidR="00EE509D" w:rsidRPr="007F46F3" w:rsidRDefault="00EE509D" w:rsidP="00FE4CF9">
            <w:pPr>
              <w:pStyle w:val="Caption"/>
            </w:pPr>
            <w:r w:rsidRPr="007F46F3">
              <w:t>Returns:</w:t>
            </w:r>
          </w:p>
        </w:tc>
        <w:tc>
          <w:tcPr>
            <w:tcW w:w="0" w:type="auto"/>
          </w:tcPr>
          <w:p w14:paraId="76724D32" w14:textId="77777777" w:rsidR="00EE509D" w:rsidRDefault="00EE509D" w:rsidP="00FE4CF9">
            <w:pPr>
              <w:pStyle w:val="CodeDetails"/>
            </w:pPr>
            <w:r w:rsidRPr="00692486">
              <w:rPr>
                <w:rStyle w:val="CodeChar0"/>
                <w:b/>
                <w:bCs/>
              </w:rPr>
              <w:t>Guid</w:t>
            </w:r>
            <w:r>
              <w:t xml:space="preserve"> </w:t>
            </w:r>
            <w:r w:rsidRPr="00160288">
              <w:t>Id of the Item Added or Updated</w:t>
            </w:r>
          </w:p>
        </w:tc>
      </w:tr>
    </w:tbl>
    <w:p w14:paraId="523F9E3D" w14:textId="19128377" w:rsidR="00EE509D" w:rsidRDefault="00EE509D" w:rsidP="00FE4CF9">
      <w:pPr>
        <w:pStyle w:val="Heading5"/>
      </w:pPr>
      <w:r w:rsidRPr="009E00E7">
        <w:t>Find</w:t>
      </w:r>
      <w:r>
        <w:t xml:space="preserve"> </w:t>
      </w:r>
      <w:r w:rsidRPr="009E00E7">
        <w:t>And</w:t>
      </w:r>
      <w:r>
        <w:t xml:space="preserve"> </w:t>
      </w:r>
      <w:r w:rsidRPr="009E00E7">
        <w:t>Set</w:t>
      </w:r>
      <w:r>
        <w:t xml:space="preserve"> </w:t>
      </w:r>
      <w:r w:rsidRPr="009E00E7">
        <w:t>Parent</w:t>
      </w:r>
      <w:r>
        <w:t xml:space="preserve"> </w:t>
      </w:r>
      <w:r w:rsidRPr="009E00E7">
        <w:t>Entity</w:t>
      </w:r>
      <w:r w:rsidR="00C43BD3" w:rsidRPr="00C43BD3">
        <w:t xml:space="preserve"> Async</w:t>
      </w:r>
    </w:p>
    <w:p w14:paraId="6DA66F9C" w14:textId="53570E3B" w:rsidR="00EE509D" w:rsidRDefault="00EE509D" w:rsidP="00FE4CF9">
      <w:pPr>
        <w:pStyle w:val="NoSpacing"/>
      </w:pPr>
      <w:r>
        <w:t xml:space="preserve">For the </w:t>
      </w:r>
      <w:r w:rsidRPr="009E00E7">
        <w:rPr>
          <w:rStyle w:val="CodeChar0"/>
        </w:rPr>
        <w:t>WooItem</w:t>
      </w:r>
      <w:r>
        <w:t xml:space="preserve"> passed in get the Item</w:t>
      </w:r>
      <w:r w:rsidR="0049115A">
        <w:t>’</w:t>
      </w:r>
      <w:r>
        <w:t xml:space="preserve">s Child and Parent and set their Ids. </w:t>
      </w:r>
    </w:p>
    <w:p w14:paraId="2514B1A1" w14:textId="77777777" w:rsidR="00EE509D" w:rsidRDefault="00EE509D" w:rsidP="00FE4CF9">
      <w:pPr>
        <w:pStyle w:val="NoSpacing"/>
      </w:pPr>
      <w:r w:rsidRPr="009E00E7">
        <w:rPr>
          <w:rStyle w:val="Strong"/>
        </w:rPr>
        <w:t>Logic</w:t>
      </w:r>
      <w:r>
        <w:t xml:space="preserve">: </w:t>
      </w:r>
    </w:p>
    <w:p w14:paraId="25EF2E01" w14:textId="77777777" w:rsidR="00EE509D" w:rsidRDefault="00EE509D" w:rsidP="00A14C0D">
      <w:pPr>
        <w:pStyle w:val="NoSpacing"/>
        <w:numPr>
          <w:ilvl w:val="0"/>
          <w:numId w:val="18"/>
        </w:numPr>
      </w:pPr>
      <w:r>
        <w:t xml:space="preserve">Using the ids passed look for the linked attribute to the Id then look for the </w:t>
      </w:r>
      <w:r w:rsidRPr="009E00E7">
        <w:rPr>
          <w:rStyle w:val="CodeChar0"/>
        </w:rPr>
        <w:t>ParentId</w:t>
      </w:r>
      <w:r>
        <w:t xml:space="preserve"> get the GUID’s of each and update the database: </w:t>
      </w:r>
    </w:p>
    <w:p w14:paraId="63C49EE6" w14:textId="77777777" w:rsidR="00EE509D" w:rsidRDefault="00EE509D" w:rsidP="00A14C0D">
      <w:pPr>
        <w:pStyle w:val="NoSpacing"/>
        <w:numPr>
          <w:ilvl w:val="0"/>
          <w:numId w:val="18"/>
        </w:numPr>
      </w:pPr>
      <w:r>
        <w:t xml:space="preserve">Get </w:t>
      </w:r>
      <w:r w:rsidRPr="009E00E7">
        <w:rPr>
          <w:rStyle w:val="CodeChar0"/>
        </w:rPr>
        <w:t>ProdWithAParent.Id</w:t>
      </w:r>
      <w:r>
        <w:t xml:space="preserve"> Guid from </w:t>
      </w:r>
      <w:r w:rsidRPr="009E00E7">
        <w:rPr>
          <w:rStyle w:val="CodeChar0"/>
        </w:rPr>
        <w:t>ItemAttributeTable = ParentID</w:t>
      </w:r>
    </w:p>
    <w:p w14:paraId="0910C2C9" w14:textId="77777777" w:rsidR="00EE509D" w:rsidRPr="009E00E7" w:rsidRDefault="00EE509D" w:rsidP="00A14C0D">
      <w:pPr>
        <w:pStyle w:val="NoSpacing"/>
        <w:numPr>
          <w:ilvl w:val="0"/>
          <w:numId w:val="18"/>
        </w:numPr>
        <w:rPr>
          <w:rStyle w:val="CodeChar0"/>
        </w:rPr>
      </w:pPr>
      <w:r>
        <w:t xml:space="preserve">Get </w:t>
      </w:r>
      <w:r w:rsidRPr="009E00E7">
        <w:rPr>
          <w:rStyle w:val="CodeChar0"/>
        </w:rPr>
        <w:t>ProdWithAParent.ParentID</w:t>
      </w:r>
      <w:r>
        <w:t xml:space="preserve"> GUID from </w:t>
      </w:r>
      <w:r w:rsidRPr="009E00E7">
        <w:rPr>
          <w:rStyle w:val="CodeChar0"/>
        </w:rPr>
        <w:t>ItemAttributeTable = ChildID</w:t>
      </w:r>
    </w:p>
    <w:p w14:paraId="630D5BB4" w14:textId="77777777" w:rsidR="00EE509D" w:rsidRPr="009E00E7" w:rsidRDefault="00EE509D" w:rsidP="00A14C0D">
      <w:pPr>
        <w:pStyle w:val="NoSpacing"/>
        <w:numPr>
          <w:ilvl w:val="0"/>
          <w:numId w:val="18"/>
        </w:numPr>
        <w:rPr>
          <w:rStyle w:val="CodeChar0"/>
          <w:noProof w:val="0"/>
          <w:sz w:val="21"/>
          <w:szCs w:val="21"/>
        </w:rPr>
      </w:pPr>
      <w:r>
        <w:t xml:space="preserve">Set the </w:t>
      </w:r>
      <w:r w:rsidRPr="009E00E7">
        <w:rPr>
          <w:rStyle w:val="CodeChar0"/>
        </w:rPr>
        <w:t>ItemAttribute.ParentI</w:t>
      </w:r>
      <w:r>
        <w:rPr>
          <w:rStyle w:val="CodeChar0"/>
        </w:rPr>
        <w:t>d</w:t>
      </w:r>
      <w:r w:rsidRPr="009E00E7">
        <w:rPr>
          <w:rStyle w:val="CodeChar0"/>
        </w:rPr>
        <w:t xml:space="preserve"> = ParentID</w:t>
      </w:r>
      <w:r>
        <w:t xml:space="preserve"> for </w:t>
      </w:r>
      <w:r w:rsidRPr="009E00E7">
        <w:rPr>
          <w:rStyle w:val="CodeChar0"/>
        </w:rPr>
        <w:t>ItemsAttrib.ID = ChildID</w:t>
      </w:r>
    </w:p>
    <w:p w14:paraId="1283FB8F" w14:textId="77777777" w:rsidR="00EE509D" w:rsidRPr="00CA524F" w:rsidRDefault="00EE509D" w:rsidP="00FE4CF9">
      <w:pPr>
        <w:pStyle w:val="CodeDetails"/>
      </w:pPr>
    </w:p>
    <w:tbl>
      <w:tblPr>
        <w:tblStyle w:val="TableGrid"/>
        <w:tblW w:w="0" w:type="auto"/>
        <w:tblLook w:val="04A0" w:firstRow="1" w:lastRow="0" w:firstColumn="1" w:lastColumn="0" w:noHBand="0" w:noVBand="1"/>
      </w:tblPr>
      <w:tblGrid>
        <w:gridCol w:w="1000"/>
        <w:gridCol w:w="6330"/>
      </w:tblGrid>
      <w:tr w:rsidR="00EE509D" w14:paraId="50E1A35D" w14:textId="77777777" w:rsidTr="00AB195E">
        <w:tc>
          <w:tcPr>
            <w:tcW w:w="0" w:type="auto"/>
          </w:tcPr>
          <w:p w14:paraId="6C565764" w14:textId="77777777" w:rsidR="00EE509D" w:rsidRPr="007F46F3" w:rsidRDefault="00EE509D" w:rsidP="00FE4CF9">
            <w:pPr>
              <w:pStyle w:val="Caption"/>
            </w:pPr>
            <w:r w:rsidRPr="007F46F3">
              <w:t>Parameters:</w:t>
            </w:r>
          </w:p>
        </w:tc>
        <w:tc>
          <w:tcPr>
            <w:tcW w:w="0" w:type="auto"/>
          </w:tcPr>
          <w:p w14:paraId="47638B3E" w14:textId="77777777" w:rsidR="00EE509D" w:rsidRDefault="00EE509D" w:rsidP="00FE4CF9">
            <w:pPr>
              <w:pStyle w:val="CodeDetails"/>
            </w:pPr>
            <w:r w:rsidRPr="00765C4B">
              <w:rPr>
                <w:rStyle w:val="CodeChar0"/>
                <w:b/>
                <w:bCs/>
              </w:rPr>
              <w:t>WooItemWithParent</w:t>
            </w:r>
            <w:r>
              <w:rPr>
                <w:rStyle w:val="CodeChar0"/>
              </w:rPr>
              <w:t xml:space="preserve"> </w:t>
            </w:r>
            <w:r w:rsidRPr="00765C4B">
              <w:rPr>
                <w:rStyle w:val="CodeChar0"/>
              </w:rPr>
              <w:t>sourceWooEntityWithParen</w:t>
            </w:r>
            <w:r>
              <w:rPr>
                <w:rStyle w:val="CodeChar0"/>
              </w:rPr>
              <w:t>t:</w:t>
            </w:r>
            <w:r>
              <w:t xml:space="preserve"> </w:t>
            </w:r>
            <w:r w:rsidRPr="00160288">
              <w:t>The Source Woo Product</w:t>
            </w:r>
            <w:r>
              <w:t xml:space="preserve"> with Parent.</w:t>
            </w:r>
          </w:p>
        </w:tc>
      </w:tr>
      <w:tr w:rsidR="00EE509D" w14:paraId="33DD147E" w14:textId="77777777" w:rsidTr="00AB195E">
        <w:tc>
          <w:tcPr>
            <w:tcW w:w="0" w:type="auto"/>
          </w:tcPr>
          <w:p w14:paraId="7B44F874" w14:textId="77777777" w:rsidR="00EE509D" w:rsidRPr="007F46F3" w:rsidRDefault="00EE509D" w:rsidP="00FE4CF9">
            <w:pPr>
              <w:pStyle w:val="Caption"/>
            </w:pPr>
            <w:r w:rsidRPr="007F46F3">
              <w:t>Returns:</w:t>
            </w:r>
          </w:p>
        </w:tc>
        <w:tc>
          <w:tcPr>
            <w:tcW w:w="0" w:type="auto"/>
          </w:tcPr>
          <w:p w14:paraId="1FFC79E5" w14:textId="77777777" w:rsidR="00EE509D" w:rsidRDefault="00EE509D" w:rsidP="00FE4CF9">
            <w:pPr>
              <w:pStyle w:val="CodeDetails"/>
            </w:pPr>
            <w:r w:rsidRPr="00160288">
              <w:t>Id of the Item Added or Updated</w:t>
            </w:r>
          </w:p>
        </w:tc>
      </w:tr>
    </w:tbl>
    <w:p w14:paraId="0AA0D45A" w14:textId="0B42AEC9" w:rsidR="00EE509D" w:rsidRDefault="00EE509D" w:rsidP="00FE4CF9">
      <w:pPr>
        <w:pStyle w:val="Heading5"/>
      </w:pPr>
      <w:r w:rsidRPr="005D509D">
        <w:t>Set</w:t>
      </w:r>
      <w:r>
        <w:t xml:space="preserve"> </w:t>
      </w:r>
      <w:r w:rsidRPr="005D509D">
        <w:t>Woo</w:t>
      </w:r>
      <w:r>
        <w:t xml:space="preserve"> </w:t>
      </w:r>
      <w:r w:rsidRPr="005D509D">
        <w:t>Entity</w:t>
      </w:r>
      <w:r>
        <w:t xml:space="preserve"> </w:t>
      </w:r>
      <w:r w:rsidRPr="005D509D">
        <w:t>Parent</w:t>
      </w:r>
      <w:r w:rsidR="00C43BD3" w:rsidRPr="00C43BD3">
        <w:t xml:space="preserve"> Async</w:t>
      </w:r>
    </w:p>
    <w:p w14:paraId="56FF3658" w14:textId="77777777" w:rsidR="00EE509D" w:rsidRPr="00CA524F" w:rsidRDefault="00EE509D" w:rsidP="00FE4CF9">
      <w:pPr>
        <w:pStyle w:val="NoSpacing"/>
      </w:pPr>
      <w:r w:rsidRPr="005D509D">
        <w:t>Using the Id of the Parent for the child item set the parent item</w:t>
      </w:r>
      <w:r>
        <w:t>.</w:t>
      </w:r>
    </w:p>
    <w:tbl>
      <w:tblPr>
        <w:tblStyle w:val="TableGrid"/>
        <w:tblW w:w="0" w:type="auto"/>
        <w:tblLook w:val="04A0" w:firstRow="1" w:lastRow="0" w:firstColumn="1" w:lastColumn="0" w:noHBand="0" w:noVBand="1"/>
      </w:tblPr>
      <w:tblGrid>
        <w:gridCol w:w="1000"/>
        <w:gridCol w:w="3691"/>
      </w:tblGrid>
      <w:tr w:rsidR="00EE509D" w14:paraId="50640052" w14:textId="77777777" w:rsidTr="00AB195E">
        <w:tc>
          <w:tcPr>
            <w:tcW w:w="0" w:type="auto"/>
          </w:tcPr>
          <w:p w14:paraId="17D4A9E9" w14:textId="77777777" w:rsidR="00EE509D" w:rsidRPr="007F46F3" w:rsidRDefault="00EE509D" w:rsidP="00FE4CF9">
            <w:pPr>
              <w:pStyle w:val="Caption"/>
            </w:pPr>
            <w:r w:rsidRPr="007F46F3">
              <w:t>Parameters:</w:t>
            </w:r>
          </w:p>
        </w:tc>
        <w:tc>
          <w:tcPr>
            <w:tcW w:w="0" w:type="auto"/>
          </w:tcPr>
          <w:p w14:paraId="5486FE40" w14:textId="77777777" w:rsidR="00EE509D" w:rsidRDefault="00EE509D" w:rsidP="00FE4CF9">
            <w:pPr>
              <w:pStyle w:val="CodeDetails"/>
            </w:pPr>
            <w:r w:rsidRPr="005D509D">
              <w:rPr>
                <w:rStyle w:val="CodeChar0"/>
                <w:b/>
                <w:bCs/>
              </w:rPr>
              <w:t>Guid</w:t>
            </w:r>
            <w:r>
              <w:rPr>
                <w:rStyle w:val="CodeChar0"/>
              </w:rPr>
              <w:t xml:space="preserve"> </w:t>
            </w:r>
            <w:r w:rsidRPr="005D509D">
              <w:rPr>
                <w:rStyle w:val="CodeChar0"/>
              </w:rPr>
              <w:t>sourceChildWooEntityId</w:t>
            </w:r>
            <w:r>
              <w:t>: Id of the child Item.</w:t>
            </w:r>
          </w:p>
          <w:p w14:paraId="59D4B657" w14:textId="77777777" w:rsidR="00EE509D" w:rsidRDefault="00EE509D" w:rsidP="00FE4CF9">
            <w:pPr>
              <w:pStyle w:val="CodeDetails"/>
            </w:pPr>
            <w:r w:rsidRPr="005D509D">
              <w:rPr>
                <w:rStyle w:val="CodeChar0"/>
                <w:b/>
                <w:bCs/>
              </w:rPr>
              <w:t>Guid</w:t>
            </w:r>
            <w:r>
              <w:rPr>
                <w:rStyle w:val="CodeChar0"/>
              </w:rPr>
              <w:t xml:space="preserve"> </w:t>
            </w:r>
            <w:r w:rsidRPr="005D509D">
              <w:rPr>
                <w:rStyle w:val="CodeChar0"/>
              </w:rPr>
              <w:t>sourceParentWooEntityId</w:t>
            </w:r>
            <w:r>
              <w:t>: Id of the Parent.</w:t>
            </w:r>
          </w:p>
        </w:tc>
      </w:tr>
      <w:tr w:rsidR="00EE509D" w14:paraId="60BF9FC9" w14:textId="77777777" w:rsidTr="00AB195E">
        <w:tc>
          <w:tcPr>
            <w:tcW w:w="0" w:type="auto"/>
          </w:tcPr>
          <w:p w14:paraId="276D2607" w14:textId="77777777" w:rsidR="00EE509D" w:rsidRPr="007F46F3" w:rsidRDefault="00EE509D" w:rsidP="00FE4CF9">
            <w:pPr>
              <w:pStyle w:val="Caption"/>
            </w:pPr>
            <w:r w:rsidRPr="007F46F3">
              <w:t>Returns:</w:t>
            </w:r>
          </w:p>
        </w:tc>
        <w:tc>
          <w:tcPr>
            <w:tcW w:w="0" w:type="auto"/>
          </w:tcPr>
          <w:p w14:paraId="2158A506" w14:textId="77777777" w:rsidR="00EE509D" w:rsidRDefault="00EE509D" w:rsidP="00FE4CF9">
            <w:pPr>
              <w:pStyle w:val="CodeDetails"/>
            </w:pPr>
            <w:r w:rsidRPr="005D509D">
              <w:rPr>
                <w:rStyle w:val="CodeChar0"/>
                <w:b/>
                <w:bCs/>
              </w:rPr>
              <w:t>bool</w:t>
            </w:r>
            <w:r w:rsidRPr="005D509D">
              <w:t xml:space="preserve"> </w:t>
            </w:r>
            <w:r>
              <w:t>Success or failure</w:t>
            </w:r>
          </w:p>
        </w:tc>
      </w:tr>
    </w:tbl>
    <w:p w14:paraId="3261BC3C" w14:textId="210B9798" w:rsidR="00EE509D" w:rsidRDefault="00EE509D" w:rsidP="00FE4CF9">
      <w:pPr>
        <w:pStyle w:val="Heading5"/>
      </w:pPr>
      <w:r>
        <w:t xml:space="preserve">Update </w:t>
      </w:r>
      <w:r w:rsidRPr="005D509D">
        <w:t>Entity</w:t>
      </w:r>
      <w:r w:rsidR="00C43BD3" w:rsidRPr="00C43BD3">
        <w:t xml:space="preserve"> Async</w:t>
      </w:r>
    </w:p>
    <w:p w14:paraId="6A7F17F2" w14:textId="77777777" w:rsidR="00EE509D" w:rsidRPr="00CA524F" w:rsidRDefault="00EE509D" w:rsidP="00FE4CF9">
      <w:pPr>
        <w:pStyle w:val="NoSpacing"/>
      </w:pPr>
      <w:r w:rsidRPr="005D509D">
        <w:t>Using the Id of the Parent for the child item set the parent item</w:t>
      </w:r>
      <w:r>
        <w:t>.</w:t>
      </w:r>
    </w:p>
    <w:tbl>
      <w:tblPr>
        <w:tblStyle w:val="TableGrid"/>
        <w:tblW w:w="0" w:type="auto"/>
        <w:tblLook w:val="04A0" w:firstRow="1" w:lastRow="0" w:firstColumn="1" w:lastColumn="0" w:noHBand="0" w:noVBand="1"/>
      </w:tblPr>
      <w:tblGrid>
        <w:gridCol w:w="1000"/>
        <w:gridCol w:w="3553"/>
      </w:tblGrid>
      <w:tr w:rsidR="00EE509D" w14:paraId="3D53BE36" w14:textId="77777777" w:rsidTr="00AB195E">
        <w:tc>
          <w:tcPr>
            <w:tcW w:w="0" w:type="auto"/>
          </w:tcPr>
          <w:p w14:paraId="28C68A10" w14:textId="77777777" w:rsidR="00EE509D" w:rsidRPr="007F46F3" w:rsidRDefault="00EE509D" w:rsidP="00FE4CF9">
            <w:pPr>
              <w:pStyle w:val="Caption"/>
            </w:pPr>
            <w:r w:rsidRPr="007F46F3">
              <w:t>Parameters:</w:t>
            </w:r>
          </w:p>
        </w:tc>
        <w:tc>
          <w:tcPr>
            <w:tcW w:w="0" w:type="auto"/>
          </w:tcPr>
          <w:p w14:paraId="63AB57E9" w14:textId="77777777" w:rsidR="00EE509D" w:rsidRDefault="00EE509D" w:rsidP="00FE4CF9">
            <w:pPr>
              <w:pStyle w:val="CodeDetails"/>
            </w:pPr>
            <w:r w:rsidRPr="00692486">
              <w:rPr>
                <w:rStyle w:val="CodeChar0"/>
                <w:b/>
                <w:bCs/>
              </w:rPr>
              <w:t>Product</w:t>
            </w:r>
            <w:r>
              <w:rPr>
                <w:rStyle w:val="CodeChar0"/>
                <w:b/>
                <w:bCs/>
              </w:rPr>
              <w:t xml:space="preserve"> </w:t>
            </w:r>
            <w:r w:rsidRPr="00692486">
              <w:rPr>
                <w:rStyle w:val="CodeChar0"/>
              </w:rPr>
              <w:t>updatedWooEntity</w:t>
            </w:r>
            <w:r>
              <w:t>: Id of the child Item.</w:t>
            </w:r>
          </w:p>
          <w:p w14:paraId="3F586627" w14:textId="77777777" w:rsidR="00EE509D" w:rsidRDefault="00EE509D" w:rsidP="00FE4CF9">
            <w:pPr>
              <w:pStyle w:val="CodeDetails"/>
            </w:pPr>
            <w:r w:rsidRPr="00692486">
              <w:rPr>
                <w:rStyle w:val="CodeChar0"/>
                <w:b/>
                <w:bCs/>
              </w:rPr>
              <w:t>Item</w:t>
            </w:r>
            <w:r>
              <w:rPr>
                <w:rStyle w:val="CodeChar0"/>
                <w:b/>
                <w:bCs/>
              </w:rPr>
              <w:t xml:space="preserve"> </w:t>
            </w:r>
            <w:r w:rsidRPr="00692486">
              <w:rPr>
                <w:rStyle w:val="CodeChar0"/>
              </w:rPr>
              <w:t>updateEntity</w:t>
            </w:r>
            <w:r>
              <w:t>: Id of the Parent.</w:t>
            </w:r>
          </w:p>
        </w:tc>
      </w:tr>
      <w:tr w:rsidR="00EE509D" w14:paraId="015006C7" w14:textId="77777777" w:rsidTr="00AB195E">
        <w:tc>
          <w:tcPr>
            <w:tcW w:w="0" w:type="auto"/>
          </w:tcPr>
          <w:p w14:paraId="50B4E180" w14:textId="77777777" w:rsidR="00EE509D" w:rsidRPr="007F46F3" w:rsidRDefault="00EE509D" w:rsidP="00FE4CF9">
            <w:pPr>
              <w:pStyle w:val="Caption"/>
            </w:pPr>
            <w:r w:rsidRPr="007F46F3">
              <w:t>Returns:</w:t>
            </w:r>
          </w:p>
        </w:tc>
        <w:tc>
          <w:tcPr>
            <w:tcW w:w="0" w:type="auto"/>
          </w:tcPr>
          <w:p w14:paraId="463BDB11" w14:textId="77777777" w:rsidR="00EE509D" w:rsidRDefault="00EE509D" w:rsidP="00FE4CF9">
            <w:pPr>
              <w:pStyle w:val="CodeDetails"/>
            </w:pPr>
            <w:r w:rsidRPr="005D509D">
              <w:rPr>
                <w:rStyle w:val="CodeChar0"/>
                <w:b/>
                <w:bCs/>
              </w:rPr>
              <w:t>Guid</w:t>
            </w:r>
            <w:r>
              <w:rPr>
                <w:rStyle w:val="CodeChar0"/>
              </w:rPr>
              <w:t xml:space="preserve"> </w:t>
            </w:r>
            <w:r>
              <w:t>Item Id Updated</w:t>
            </w:r>
          </w:p>
        </w:tc>
      </w:tr>
    </w:tbl>
    <w:p w14:paraId="7620AD79" w14:textId="55B27349" w:rsidR="00EE509D" w:rsidRDefault="00EE509D" w:rsidP="00FE4CF9">
      <w:pPr>
        <w:pStyle w:val="Heading5"/>
      </w:pPr>
      <w:r>
        <w:t xml:space="preserve">Update Woo </w:t>
      </w:r>
      <w:r w:rsidRPr="005D509D">
        <w:t>Entity</w:t>
      </w:r>
      <w:r w:rsidR="00C43BD3" w:rsidRPr="00C43BD3">
        <w:t xml:space="preserve"> Async</w:t>
      </w:r>
    </w:p>
    <w:p w14:paraId="5EABE91A" w14:textId="36F85385" w:rsidR="00EE509D" w:rsidRPr="00CA524F" w:rsidRDefault="00EE509D" w:rsidP="00EE509D">
      <w:pPr>
        <w:pStyle w:val="NoSpacing"/>
      </w:pPr>
      <w:r>
        <w:t xml:space="preserve">Update the anything in the Mapping we need to update, Item with the data we are importing. If the </w:t>
      </w:r>
      <w:r w:rsidR="00C707A9">
        <w:t>M</w:t>
      </w:r>
      <w:r>
        <w:t>apping is pointing to the wrong place delete it.</w:t>
      </w:r>
    </w:p>
    <w:tbl>
      <w:tblPr>
        <w:tblStyle w:val="TableGrid"/>
        <w:tblW w:w="0" w:type="auto"/>
        <w:tblLook w:val="04A0" w:firstRow="1" w:lastRow="0" w:firstColumn="1" w:lastColumn="0" w:noHBand="0" w:noVBand="1"/>
      </w:tblPr>
      <w:tblGrid>
        <w:gridCol w:w="1000"/>
        <w:gridCol w:w="4771"/>
      </w:tblGrid>
      <w:tr w:rsidR="00EE509D" w14:paraId="2CE75978" w14:textId="77777777" w:rsidTr="00AB195E">
        <w:tc>
          <w:tcPr>
            <w:tcW w:w="0" w:type="auto"/>
          </w:tcPr>
          <w:p w14:paraId="041A7047" w14:textId="77777777" w:rsidR="00EE509D" w:rsidRPr="007F46F3" w:rsidRDefault="00EE509D" w:rsidP="00AB195E">
            <w:pPr>
              <w:pStyle w:val="Caption"/>
            </w:pPr>
            <w:r w:rsidRPr="007F46F3">
              <w:t>Parameters:</w:t>
            </w:r>
          </w:p>
        </w:tc>
        <w:tc>
          <w:tcPr>
            <w:tcW w:w="0" w:type="auto"/>
          </w:tcPr>
          <w:p w14:paraId="05520181" w14:textId="77777777" w:rsidR="00EE509D" w:rsidRDefault="00EE509D" w:rsidP="00AB195E">
            <w:pPr>
              <w:pStyle w:val="CodeDetails"/>
            </w:pPr>
            <w:r w:rsidRPr="00692486">
              <w:rPr>
                <w:rStyle w:val="CodeChar0"/>
                <w:b/>
                <w:bCs/>
              </w:rPr>
              <w:t>Product</w:t>
            </w:r>
            <w:r>
              <w:rPr>
                <w:rStyle w:val="CodeChar0"/>
                <w:b/>
                <w:bCs/>
              </w:rPr>
              <w:t xml:space="preserve"> </w:t>
            </w:r>
            <w:r w:rsidRPr="00692486">
              <w:rPr>
                <w:rStyle w:val="CodeChar0"/>
              </w:rPr>
              <w:t>updatedWooEntity</w:t>
            </w:r>
            <w:r>
              <w:t xml:space="preserve">: </w:t>
            </w:r>
            <w:r w:rsidRPr="00692486">
              <w:t>Updated Woo Product</w:t>
            </w:r>
            <w:r>
              <w:t>.</w:t>
            </w:r>
          </w:p>
          <w:p w14:paraId="36105DB3" w14:textId="3D6794AA" w:rsidR="00EE509D" w:rsidRDefault="00EE509D" w:rsidP="00AB195E">
            <w:pPr>
              <w:pStyle w:val="CodeDetails"/>
            </w:pPr>
            <w:r w:rsidRPr="00692486">
              <w:rPr>
                <w:rStyle w:val="CodeChar0"/>
                <w:b/>
                <w:bCs/>
              </w:rPr>
              <w:t>WooProductMap</w:t>
            </w:r>
            <w:r>
              <w:rPr>
                <w:rStyle w:val="CodeChar0"/>
                <w:b/>
                <w:bCs/>
              </w:rPr>
              <w:t xml:space="preserve"> </w:t>
            </w:r>
            <w:r w:rsidRPr="00692486">
              <w:rPr>
                <w:rStyle w:val="CodeChar0"/>
              </w:rPr>
              <w:t>targetWooMap</w:t>
            </w:r>
            <w:r>
              <w:t xml:space="preserve">: </w:t>
            </w:r>
            <w:r w:rsidRPr="00692486">
              <w:t xml:space="preserve">The </w:t>
            </w:r>
            <w:r w:rsidR="00C707A9">
              <w:t>M</w:t>
            </w:r>
            <w:r w:rsidRPr="00692486">
              <w:t>apping we are targeting</w:t>
            </w:r>
            <w:r>
              <w:t>.</w:t>
            </w:r>
          </w:p>
        </w:tc>
      </w:tr>
      <w:tr w:rsidR="00EE509D" w14:paraId="36C73C17" w14:textId="77777777" w:rsidTr="00AB195E">
        <w:tc>
          <w:tcPr>
            <w:tcW w:w="0" w:type="auto"/>
          </w:tcPr>
          <w:p w14:paraId="42602856" w14:textId="77777777" w:rsidR="00EE509D" w:rsidRPr="007F46F3" w:rsidRDefault="00EE509D" w:rsidP="00AB195E">
            <w:pPr>
              <w:pStyle w:val="Caption"/>
            </w:pPr>
            <w:r w:rsidRPr="007F46F3">
              <w:t>Returns:</w:t>
            </w:r>
          </w:p>
        </w:tc>
        <w:tc>
          <w:tcPr>
            <w:tcW w:w="0" w:type="auto"/>
          </w:tcPr>
          <w:p w14:paraId="7DF8399D" w14:textId="77777777" w:rsidR="00EE509D" w:rsidRDefault="00EE509D" w:rsidP="00AB195E">
            <w:pPr>
              <w:pStyle w:val="CodeDetails"/>
            </w:pPr>
            <w:r w:rsidRPr="005D509D">
              <w:rPr>
                <w:rStyle w:val="CodeChar0"/>
                <w:b/>
                <w:bCs/>
              </w:rPr>
              <w:t>Guid</w:t>
            </w:r>
            <w:r>
              <w:rPr>
                <w:rStyle w:val="CodeChar0"/>
              </w:rPr>
              <w:t xml:space="preserve"> </w:t>
            </w:r>
            <w:r>
              <w:t>Item Id Updated</w:t>
            </w:r>
          </w:p>
        </w:tc>
      </w:tr>
    </w:tbl>
    <w:p w14:paraId="211248F9" w14:textId="7A65E6F4" w:rsidR="00605E2F" w:rsidRDefault="00CC7D75" w:rsidP="00605E2F">
      <w:pPr>
        <w:pStyle w:val="Heading5"/>
      </w:pPr>
      <w:r w:rsidRPr="00CC7D75">
        <w:t>Import</w:t>
      </w:r>
      <w:r>
        <w:t xml:space="preserve"> </w:t>
      </w:r>
      <w:r w:rsidRPr="00CC7D75">
        <w:t>And</w:t>
      </w:r>
      <w:r>
        <w:t xml:space="preserve"> </w:t>
      </w:r>
      <w:r w:rsidRPr="00CC7D75">
        <w:t>Map</w:t>
      </w:r>
      <w:r>
        <w:t xml:space="preserve"> </w:t>
      </w:r>
      <w:r w:rsidRPr="00CC7D75">
        <w:t>Woo</w:t>
      </w:r>
      <w:r>
        <w:t xml:space="preserve"> </w:t>
      </w:r>
      <w:r w:rsidRPr="00CC7D75">
        <w:t>Entity</w:t>
      </w:r>
      <w:r>
        <w:t xml:space="preserve"> </w:t>
      </w:r>
      <w:r w:rsidRPr="00CC7D75">
        <w:t>Data</w:t>
      </w:r>
      <w:r>
        <w:t xml:space="preserve"> </w:t>
      </w:r>
      <w:r w:rsidRPr="00CC7D75">
        <w:t>Async</w:t>
      </w:r>
    </w:p>
    <w:p w14:paraId="55862976" w14:textId="6D1EA41F" w:rsidR="00605E2F" w:rsidRDefault="002A7AFA" w:rsidP="00605E2F">
      <w:pPr>
        <w:pStyle w:val="NoSpacing"/>
      </w:pPr>
      <w:r>
        <w:t xml:space="preserve">Import all the Woo </w:t>
      </w:r>
      <w:r w:rsidR="00C0159D">
        <w:t>Product</w:t>
      </w:r>
      <w:r w:rsidR="00E6341A">
        <w:t xml:space="preserve"> that is passed.</w:t>
      </w:r>
    </w:p>
    <w:p w14:paraId="16599977" w14:textId="59F7E960" w:rsidR="00E6341A" w:rsidRPr="00CA524F" w:rsidRDefault="00746FB3" w:rsidP="00605E2F">
      <w:pPr>
        <w:pStyle w:val="NoSpacing"/>
      </w:pPr>
      <w:r w:rsidRPr="00746FB3">
        <w:rPr>
          <w:rStyle w:val="Heading7Char"/>
        </w:rPr>
        <w:t>Logic</w:t>
      </w:r>
      <w:r>
        <w:t xml:space="preserve">: Check </w:t>
      </w:r>
      <w:r w:rsidR="00A202FF">
        <w:t>i</w:t>
      </w:r>
      <w:r>
        <w:t xml:space="preserve">f the </w:t>
      </w:r>
      <w:r w:rsidR="00C707A9">
        <w:t>P</w:t>
      </w:r>
      <w:r>
        <w:t>roduct does not exists add and</w:t>
      </w:r>
      <w:r w:rsidR="00A202FF">
        <w:t xml:space="preserve"> c</w:t>
      </w:r>
      <w:r>
        <w:t>opy</w:t>
      </w:r>
      <w:r w:rsidR="00A202FF">
        <w:t xml:space="preserve"> w</w:t>
      </w:r>
      <w:r>
        <w:t>oo</w:t>
      </w:r>
      <w:r w:rsidR="00A202FF">
        <w:t xml:space="preserve"> d</w:t>
      </w:r>
      <w:r>
        <w:t xml:space="preserve">etails to new record increase </w:t>
      </w:r>
      <w:r w:rsidRPr="00074DE6">
        <w:rPr>
          <w:rStyle w:val="CodeChar0"/>
        </w:rPr>
        <w:t>Counter.added</w:t>
      </w:r>
      <w:r w:rsidR="00074DE6">
        <w:rPr>
          <w:rStyle w:val="CodeChar0"/>
        </w:rPr>
        <w:t xml:space="preserve">. </w:t>
      </w:r>
      <w:r>
        <w:t xml:space="preserve">If </w:t>
      </w:r>
      <w:r w:rsidR="00C707A9">
        <w:t>P</w:t>
      </w:r>
      <w:r>
        <w:t xml:space="preserve">roduct does exist and </w:t>
      </w:r>
      <w:r w:rsidRPr="006228E6">
        <w:rPr>
          <w:rStyle w:val="CodeChar0"/>
        </w:rPr>
        <w:t>CanUpdate</w:t>
      </w:r>
      <w:r>
        <w:t xml:space="preserve"> is true then </w:t>
      </w:r>
      <w:r w:rsidR="00074DE6">
        <w:t>u</w:t>
      </w:r>
      <w:r>
        <w:t>pdate by copying the Woo</w:t>
      </w:r>
      <w:r w:rsidR="00074DE6">
        <w:t xml:space="preserve"> </w:t>
      </w:r>
      <w:r>
        <w:t>Detai</w:t>
      </w:r>
      <w:r w:rsidR="00074DE6">
        <w:t>l</w:t>
      </w:r>
      <w:r>
        <w:t xml:space="preserve">s that are not keys, increase </w:t>
      </w:r>
      <w:r w:rsidRPr="00074DE6">
        <w:rPr>
          <w:rStyle w:val="CodeChar0"/>
        </w:rPr>
        <w:t>Counter.update</w:t>
      </w:r>
      <w:r w:rsidR="006228E6">
        <w:t>.</w:t>
      </w:r>
    </w:p>
    <w:tbl>
      <w:tblPr>
        <w:tblStyle w:val="TableGrid"/>
        <w:tblW w:w="0" w:type="auto"/>
        <w:tblLook w:val="04A0" w:firstRow="1" w:lastRow="0" w:firstColumn="1" w:lastColumn="0" w:noHBand="0" w:noVBand="1"/>
      </w:tblPr>
      <w:tblGrid>
        <w:gridCol w:w="1000"/>
        <w:gridCol w:w="3277"/>
      </w:tblGrid>
      <w:tr w:rsidR="00605E2F" w14:paraId="712F92A4" w14:textId="77777777" w:rsidTr="00191AE8">
        <w:tc>
          <w:tcPr>
            <w:tcW w:w="0" w:type="auto"/>
          </w:tcPr>
          <w:p w14:paraId="16F165C4" w14:textId="77777777" w:rsidR="00605E2F" w:rsidRPr="007F46F3" w:rsidRDefault="00605E2F" w:rsidP="00191AE8">
            <w:pPr>
              <w:pStyle w:val="Caption"/>
            </w:pPr>
            <w:r w:rsidRPr="007F46F3">
              <w:t>Parameters:</w:t>
            </w:r>
          </w:p>
        </w:tc>
        <w:tc>
          <w:tcPr>
            <w:tcW w:w="0" w:type="auto"/>
          </w:tcPr>
          <w:p w14:paraId="51457893" w14:textId="401AFFA6" w:rsidR="00605E2F" w:rsidRDefault="00605E2F" w:rsidP="00C0159D">
            <w:pPr>
              <w:pStyle w:val="CodeDetails"/>
            </w:pPr>
            <w:r w:rsidRPr="00692486">
              <w:rPr>
                <w:rStyle w:val="CodeChar0"/>
                <w:b/>
                <w:bCs/>
              </w:rPr>
              <w:t>Product</w:t>
            </w:r>
            <w:r>
              <w:rPr>
                <w:rStyle w:val="CodeChar0"/>
                <w:b/>
                <w:bCs/>
              </w:rPr>
              <w:t xml:space="preserve"> </w:t>
            </w:r>
            <w:r w:rsidR="00C0159D">
              <w:rPr>
                <w:rStyle w:val="CodeChar0"/>
              </w:rPr>
              <w:t>sourceEnity</w:t>
            </w:r>
            <w:r>
              <w:t xml:space="preserve">: </w:t>
            </w:r>
            <w:r w:rsidRPr="00692486">
              <w:t>Updated Woo Product</w:t>
            </w:r>
          </w:p>
        </w:tc>
      </w:tr>
      <w:tr w:rsidR="00605E2F" w14:paraId="56FE1E6B" w14:textId="77777777" w:rsidTr="00191AE8">
        <w:tc>
          <w:tcPr>
            <w:tcW w:w="0" w:type="auto"/>
          </w:tcPr>
          <w:p w14:paraId="4919855B" w14:textId="77777777" w:rsidR="00605E2F" w:rsidRPr="007F46F3" w:rsidRDefault="00605E2F" w:rsidP="00191AE8">
            <w:pPr>
              <w:pStyle w:val="Caption"/>
            </w:pPr>
            <w:r w:rsidRPr="007F46F3">
              <w:t>Returns:</w:t>
            </w:r>
          </w:p>
        </w:tc>
        <w:tc>
          <w:tcPr>
            <w:tcW w:w="0" w:type="auto"/>
          </w:tcPr>
          <w:p w14:paraId="731DBD8F" w14:textId="77777777" w:rsidR="00605E2F" w:rsidRDefault="00605E2F" w:rsidP="00191AE8">
            <w:pPr>
              <w:pStyle w:val="CodeDetails"/>
            </w:pPr>
            <w:r w:rsidRPr="005D509D">
              <w:rPr>
                <w:rStyle w:val="CodeChar0"/>
                <w:b/>
                <w:bCs/>
              </w:rPr>
              <w:t>Guid</w:t>
            </w:r>
            <w:r>
              <w:rPr>
                <w:rStyle w:val="CodeChar0"/>
              </w:rPr>
              <w:t xml:space="preserve"> </w:t>
            </w:r>
            <w:r>
              <w:t>Item Id Updated</w:t>
            </w:r>
          </w:p>
        </w:tc>
      </w:tr>
    </w:tbl>
    <w:p w14:paraId="31F96181" w14:textId="77777777" w:rsidR="00EE509D" w:rsidRDefault="00EE509D" w:rsidP="00C43BD3">
      <w:pPr>
        <w:pStyle w:val="Heading2"/>
        <w:spacing w:before="240"/>
      </w:pPr>
      <w:r>
        <w:t>Item Variations</w:t>
      </w:r>
    </w:p>
    <w:p w14:paraId="471E6795" w14:textId="75BE4CDA" w:rsidR="00EE509D" w:rsidRDefault="00EE509D" w:rsidP="00EE509D">
      <w:r>
        <w:t xml:space="preserve">An item with the type of </w:t>
      </w:r>
      <w:r w:rsidRPr="00EC631C">
        <w:rPr>
          <w:rStyle w:val="CodeChar0"/>
        </w:rPr>
        <w:t>variable</w:t>
      </w:r>
      <w:r>
        <w:t xml:space="preserve"> will have variations. As all we get from Woo is the Import of an item is that it is a variable item, and we then get the variant ids, we will </w:t>
      </w:r>
      <w:r w:rsidR="005B0F6B">
        <w:t xml:space="preserve">either </w:t>
      </w:r>
      <w:r>
        <w:t>need to cycle through these</w:t>
      </w:r>
      <w:r w:rsidR="005B0F6B">
        <w:t>, or retrieve all vari</w:t>
      </w:r>
      <w:r w:rsidR="006434D8">
        <w:t>a</w:t>
      </w:r>
      <w:r w:rsidR="005B0F6B">
        <w:t>nts</w:t>
      </w:r>
      <w:r>
        <w:t xml:space="preserve"> to import them. This must also be supported so that the Item Edit can pull and push data to and from the Woo Database.</w:t>
      </w:r>
    </w:p>
    <w:p w14:paraId="068F74D1" w14:textId="207E630E" w:rsidR="00C57278" w:rsidRDefault="0059659D" w:rsidP="00C57278">
      <w:pPr>
        <w:pStyle w:val="Heading2"/>
      </w:pPr>
      <w:r>
        <w:t>Item Variant</w:t>
      </w:r>
      <w:r w:rsidR="00C57278">
        <w:t xml:space="preserve"> Table</w:t>
      </w:r>
    </w:p>
    <w:p w14:paraId="48812954" w14:textId="6D733EDA" w:rsidR="00C57278" w:rsidRPr="00D50EC3" w:rsidRDefault="007B0269" w:rsidP="00C57278">
      <w:r>
        <w:t xml:space="preserve">The </w:t>
      </w:r>
      <w:r w:rsidR="0059659D">
        <w:t>Item Variant</w:t>
      </w:r>
      <w:r w:rsidR="00C57278">
        <w:t xml:space="preserve"> Table </w:t>
      </w:r>
      <w:r>
        <w:t xml:space="preserve">is used for an item that has variants. Each Variant links to the Item Parent via </w:t>
      </w:r>
      <w:r w:rsidRPr="00280690">
        <w:rPr>
          <w:rStyle w:val="CodeChar0"/>
        </w:rPr>
        <w:t>ItemId</w:t>
      </w:r>
    </w:p>
    <w:tbl>
      <w:tblPr>
        <w:tblStyle w:val="TableGrid"/>
        <w:tblW w:w="0" w:type="auto"/>
        <w:tblLook w:val="04A0" w:firstRow="1" w:lastRow="0" w:firstColumn="1" w:lastColumn="0" w:noHBand="0" w:noVBand="1"/>
      </w:tblPr>
      <w:tblGrid>
        <w:gridCol w:w="1840"/>
        <w:gridCol w:w="1084"/>
        <w:gridCol w:w="7532"/>
      </w:tblGrid>
      <w:tr w:rsidR="0059659D" w:rsidRPr="002F10BE" w14:paraId="4B2EB56B" w14:textId="77777777" w:rsidTr="00191AE8">
        <w:tc>
          <w:tcPr>
            <w:tcW w:w="0" w:type="auto"/>
          </w:tcPr>
          <w:p w14:paraId="1E1B4639" w14:textId="14EBAD16" w:rsidR="00C57278" w:rsidRPr="002F10BE" w:rsidRDefault="00380B65" w:rsidP="002F10BE">
            <w:pPr>
              <w:pStyle w:val="CodeDetails"/>
              <w:rPr>
                <w:b/>
                <w:bCs/>
              </w:rPr>
            </w:pPr>
            <w:r>
              <w:rPr>
                <w:b/>
                <w:bCs/>
              </w:rPr>
              <w:t>Field</w:t>
            </w:r>
          </w:p>
        </w:tc>
        <w:tc>
          <w:tcPr>
            <w:tcW w:w="0" w:type="auto"/>
          </w:tcPr>
          <w:p w14:paraId="1761AFDB" w14:textId="77777777" w:rsidR="00C57278" w:rsidRPr="002F10BE" w:rsidRDefault="00C57278" w:rsidP="002F10BE">
            <w:pPr>
              <w:pStyle w:val="CodeDetails"/>
              <w:rPr>
                <w:b/>
                <w:bCs/>
              </w:rPr>
            </w:pPr>
            <w:r w:rsidRPr="002F10BE">
              <w:rPr>
                <w:b/>
                <w:bCs/>
              </w:rPr>
              <w:t>Type</w:t>
            </w:r>
          </w:p>
        </w:tc>
        <w:tc>
          <w:tcPr>
            <w:tcW w:w="0" w:type="auto"/>
          </w:tcPr>
          <w:p w14:paraId="19A43269" w14:textId="77777777" w:rsidR="00C57278" w:rsidRPr="002F10BE" w:rsidRDefault="00C57278" w:rsidP="002F10BE">
            <w:pPr>
              <w:pStyle w:val="CodeDetails"/>
              <w:rPr>
                <w:b/>
                <w:bCs/>
              </w:rPr>
            </w:pPr>
            <w:r w:rsidRPr="002F10BE">
              <w:rPr>
                <w:b/>
                <w:bCs/>
              </w:rPr>
              <w:t>Comments</w:t>
            </w:r>
          </w:p>
        </w:tc>
      </w:tr>
      <w:tr w:rsidR="0059659D" w:rsidRPr="00280690" w14:paraId="47A6D067" w14:textId="77777777" w:rsidTr="00191AE8">
        <w:tc>
          <w:tcPr>
            <w:tcW w:w="0" w:type="auto"/>
          </w:tcPr>
          <w:p w14:paraId="59F2AA74" w14:textId="5EF362F8" w:rsidR="00C57278" w:rsidRPr="00280690" w:rsidRDefault="0059659D" w:rsidP="00191AE8">
            <w:pPr>
              <w:pStyle w:val="Code0"/>
            </w:pPr>
            <w:r w:rsidRPr="00280690">
              <w:t>ItemVariant</w:t>
            </w:r>
            <w:r w:rsidR="00C57278" w:rsidRPr="00280690">
              <w:t>Id</w:t>
            </w:r>
          </w:p>
        </w:tc>
        <w:tc>
          <w:tcPr>
            <w:tcW w:w="0" w:type="auto"/>
          </w:tcPr>
          <w:p w14:paraId="4D820326" w14:textId="425B43B2" w:rsidR="00C57278" w:rsidRPr="00280690" w:rsidRDefault="00F91D5D" w:rsidP="0059659D">
            <w:pPr>
              <w:pStyle w:val="Code0"/>
            </w:pPr>
            <w:r w:rsidRPr="00280690">
              <w:t>Guid</w:t>
            </w:r>
          </w:p>
        </w:tc>
        <w:tc>
          <w:tcPr>
            <w:tcW w:w="0" w:type="auto"/>
          </w:tcPr>
          <w:p w14:paraId="0FBFAEEF" w14:textId="77777777" w:rsidR="00C57278" w:rsidRPr="00280690" w:rsidRDefault="00C57278" w:rsidP="00191AE8">
            <w:r w:rsidRPr="00280690">
              <w:t>Unique to IT not imported</w:t>
            </w:r>
          </w:p>
        </w:tc>
      </w:tr>
      <w:tr w:rsidR="0059659D" w:rsidRPr="00280690" w14:paraId="7FDF9069" w14:textId="77777777" w:rsidTr="00191AE8">
        <w:tc>
          <w:tcPr>
            <w:tcW w:w="0" w:type="auto"/>
          </w:tcPr>
          <w:p w14:paraId="6595E77E" w14:textId="3A28A6C6" w:rsidR="00C57278" w:rsidRPr="00280690" w:rsidRDefault="0059659D" w:rsidP="00191AE8">
            <w:pPr>
              <w:pStyle w:val="Code0"/>
            </w:pPr>
            <w:r w:rsidRPr="00280690">
              <w:t>ItemVariant</w:t>
            </w:r>
            <w:r w:rsidR="00C57278" w:rsidRPr="00280690">
              <w:t>Name</w:t>
            </w:r>
          </w:p>
        </w:tc>
        <w:tc>
          <w:tcPr>
            <w:tcW w:w="0" w:type="auto"/>
          </w:tcPr>
          <w:p w14:paraId="42DEB214" w14:textId="77777777" w:rsidR="00C57278" w:rsidRPr="00280690" w:rsidRDefault="00C57278" w:rsidP="0059659D">
            <w:pPr>
              <w:pStyle w:val="Code0"/>
            </w:pPr>
            <w:r w:rsidRPr="00280690">
              <w:t>String(100)</w:t>
            </w:r>
          </w:p>
        </w:tc>
        <w:tc>
          <w:tcPr>
            <w:tcW w:w="0" w:type="auto"/>
          </w:tcPr>
          <w:p w14:paraId="746272EB" w14:textId="4492DC3C" w:rsidR="00C57278" w:rsidRPr="00280690" w:rsidRDefault="00C57278" w:rsidP="00191AE8">
            <w:r w:rsidRPr="00280690">
              <w:t>Links to Woo</w:t>
            </w:r>
            <w:r w:rsidR="0059659D" w:rsidRPr="00280690">
              <w:t>ProductVariant</w:t>
            </w:r>
            <w:r w:rsidRPr="00280690">
              <w:t>s.name</w:t>
            </w:r>
          </w:p>
        </w:tc>
      </w:tr>
      <w:tr w:rsidR="0059659D" w:rsidRPr="00280690" w14:paraId="4AC7BF81" w14:textId="77777777" w:rsidTr="00191AE8">
        <w:tc>
          <w:tcPr>
            <w:tcW w:w="0" w:type="auto"/>
          </w:tcPr>
          <w:p w14:paraId="3EB413D7" w14:textId="77777777" w:rsidR="00C57278" w:rsidRPr="00280690" w:rsidRDefault="00C57278" w:rsidP="00191AE8">
            <w:pPr>
              <w:pStyle w:val="Code0"/>
            </w:pPr>
            <w:r w:rsidRPr="00280690">
              <w:t>SKU</w:t>
            </w:r>
          </w:p>
        </w:tc>
        <w:tc>
          <w:tcPr>
            <w:tcW w:w="0" w:type="auto"/>
          </w:tcPr>
          <w:p w14:paraId="1D69F726" w14:textId="7CC2255B" w:rsidR="00C57278" w:rsidRPr="00280690" w:rsidRDefault="00C57278" w:rsidP="0059659D">
            <w:pPr>
              <w:pStyle w:val="Code0"/>
            </w:pPr>
            <w:r w:rsidRPr="00280690">
              <w:t>String(50)</w:t>
            </w:r>
          </w:p>
        </w:tc>
        <w:tc>
          <w:tcPr>
            <w:tcW w:w="0" w:type="auto"/>
          </w:tcPr>
          <w:p w14:paraId="053B30B2" w14:textId="5117CFA0" w:rsidR="00C57278" w:rsidRPr="00280690" w:rsidRDefault="00C57278" w:rsidP="00191AE8">
            <w:r w:rsidRPr="00280690">
              <w:t xml:space="preserve">Links to </w:t>
            </w:r>
            <w:r w:rsidRPr="00280690">
              <w:rPr>
                <w:rStyle w:val="CodeChar0"/>
              </w:rPr>
              <w:t>Woo</w:t>
            </w:r>
            <w:r w:rsidR="0059659D" w:rsidRPr="00280690">
              <w:rPr>
                <w:rStyle w:val="CodeChar0"/>
              </w:rPr>
              <w:t>ProductVariant</w:t>
            </w:r>
            <w:r w:rsidRPr="00280690">
              <w:rPr>
                <w:rStyle w:val="CodeChar0"/>
              </w:rPr>
              <w:t>.sku</w:t>
            </w:r>
          </w:p>
        </w:tc>
      </w:tr>
      <w:tr w:rsidR="0059659D" w:rsidRPr="00280690" w14:paraId="493BD41E" w14:textId="77777777" w:rsidTr="00191AE8">
        <w:tc>
          <w:tcPr>
            <w:tcW w:w="0" w:type="auto"/>
          </w:tcPr>
          <w:p w14:paraId="6C0AA375" w14:textId="77777777" w:rsidR="00C57278" w:rsidRPr="00280690" w:rsidRDefault="00C57278" w:rsidP="00191AE8">
            <w:pPr>
              <w:pStyle w:val="Code0"/>
            </w:pPr>
            <w:r w:rsidRPr="00280690">
              <w:t>IsEnabled</w:t>
            </w:r>
          </w:p>
        </w:tc>
        <w:tc>
          <w:tcPr>
            <w:tcW w:w="0" w:type="auto"/>
          </w:tcPr>
          <w:p w14:paraId="6F2DB969" w14:textId="6633905E" w:rsidR="00C57278" w:rsidRPr="00280690" w:rsidRDefault="00F91D5D" w:rsidP="0059659D">
            <w:pPr>
              <w:pStyle w:val="Code0"/>
            </w:pPr>
            <w:r>
              <w:t>bool</w:t>
            </w:r>
          </w:p>
        </w:tc>
        <w:tc>
          <w:tcPr>
            <w:tcW w:w="0" w:type="auto"/>
          </w:tcPr>
          <w:p w14:paraId="482EDF5D" w14:textId="19850132" w:rsidR="00C57278" w:rsidRPr="00280690" w:rsidRDefault="00C57278" w:rsidP="00191AE8">
            <w:r w:rsidRPr="00280690">
              <w:t xml:space="preserve">Links to </w:t>
            </w:r>
            <w:r w:rsidRPr="00280690">
              <w:rPr>
                <w:rStyle w:val="CodeChar0"/>
              </w:rPr>
              <w:t>Woo</w:t>
            </w:r>
            <w:r w:rsidR="0059659D" w:rsidRPr="00280690">
              <w:rPr>
                <w:rStyle w:val="CodeChar0"/>
              </w:rPr>
              <w:t>ProductVariant</w:t>
            </w:r>
            <w:r w:rsidRPr="00280690">
              <w:rPr>
                <w:rStyle w:val="CodeChar0"/>
              </w:rPr>
              <w:t>.stock_status = instock</w:t>
            </w:r>
          </w:p>
        </w:tc>
      </w:tr>
      <w:tr w:rsidR="0059659D" w:rsidRPr="00280690" w14:paraId="7E01E4B1" w14:textId="77777777" w:rsidTr="00191AE8">
        <w:tc>
          <w:tcPr>
            <w:tcW w:w="0" w:type="auto"/>
          </w:tcPr>
          <w:p w14:paraId="6B8F099A" w14:textId="5ECB3589" w:rsidR="00C57278" w:rsidRPr="00280690" w:rsidRDefault="0059659D" w:rsidP="00191AE8">
            <w:pPr>
              <w:pStyle w:val="Code0"/>
            </w:pPr>
            <w:r w:rsidRPr="00280690">
              <w:t>Item</w:t>
            </w:r>
            <w:r w:rsidR="00C57278" w:rsidRPr="00280690">
              <w:t xml:space="preserve">Id </w:t>
            </w:r>
          </w:p>
        </w:tc>
        <w:tc>
          <w:tcPr>
            <w:tcW w:w="0" w:type="auto"/>
          </w:tcPr>
          <w:p w14:paraId="69704690" w14:textId="27DC2CA8" w:rsidR="00C57278" w:rsidRPr="00280690" w:rsidRDefault="00C57278" w:rsidP="0059659D">
            <w:pPr>
              <w:pStyle w:val="Code0"/>
            </w:pPr>
            <w:r w:rsidRPr="00280690">
              <w:t>Guid</w:t>
            </w:r>
          </w:p>
        </w:tc>
        <w:tc>
          <w:tcPr>
            <w:tcW w:w="0" w:type="auto"/>
          </w:tcPr>
          <w:p w14:paraId="134FF8A1" w14:textId="6CE324AB" w:rsidR="00C57278" w:rsidRPr="00280690" w:rsidRDefault="0059659D" w:rsidP="00191AE8">
            <w:r w:rsidRPr="00280690">
              <w:t>Points to the Id of the Item that is the Parent</w:t>
            </w:r>
          </w:p>
        </w:tc>
      </w:tr>
      <w:tr w:rsidR="0059659D" w:rsidRPr="00280690" w14:paraId="7E194087" w14:textId="77777777" w:rsidTr="00191AE8">
        <w:tc>
          <w:tcPr>
            <w:tcW w:w="0" w:type="auto"/>
          </w:tcPr>
          <w:p w14:paraId="1BDBC2F4" w14:textId="301CD223" w:rsidR="00C57278" w:rsidRPr="00280690" w:rsidRDefault="0059659D" w:rsidP="00191AE8">
            <w:pPr>
              <w:pStyle w:val="Code0"/>
            </w:pPr>
            <w:r w:rsidRPr="00280690">
              <w:t>ItemVariant</w:t>
            </w:r>
            <w:r w:rsidR="00C57278" w:rsidRPr="00280690">
              <w:t>Abbreviat</w:t>
            </w:r>
            <w:r w:rsidRPr="00280690">
              <w:t>ion</w:t>
            </w:r>
          </w:p>
        </w:tc>
        <w:tc>
          <w:tcPr>
            <w:tcW w:w="0" w:type="auto"/>
          </w:tcPr>
          <w:p w14:paraId="58D2CBC1" w14:textId="77777777" w:rsidR="00C57278" w:rsidRPr="00280690" w:rsidRDefault="00C57278" w:rsidP="0059659D">
            <w:pPr>
              <w:pStyle w:val="Code0"/>
            </w:pPr>
            <w:r w:rsidRPr="00280690">
              <w:t>string(10)</w:t>
            </w:r>
          </w:p>
        </w:tc>
        <w:tc>
          <w:tcPr>
            <w:tcW w:w="0" w:type="auto"/>
          </w:tcPr>
          <w:p w14:paraId="29DF7F09" w14:textId="77777777" w:rsidR="00C57278" w:rsidRPr="00280690" w:rsidRDefault="00C57278" w:rsidP="00191AE8">
            <w:r w:rsidRPr="00280690">
              <w:t>Abbreviated name – not imported</w:t>
            </w:r>
          </w:p>
        </w:tc>
      </w:tr>
      <w:tr w:rsidR="0059659D" w:rsidRPr="00280690" w14:paraId="1DC36912" w14:textId="77777777" w:rsidTr="00191AE8">
        <w:tc>
          <w:tcPr>
            <w:tcW w:w="0" w:type="auto"/>
          </w:tcPr>
          <w:p w14:paraId="29CD6717" w14:textId="77777777" w:rsidR="00C57278" w:rsidRPr="00280690" w:rsidRDefault="00C57278" w:rsidP="00191AE8">
            <w:pPr>
              <w:pStyle w:val="Code0"/>
            </w:pPr>
            <w:r w:rsidRPr="00280690">
              <w:t>BasePrice</w:t>
            </w:r>
          </w:p>
        </w:tc>
        <w:tc>
          <w:tcPr>
            <w:tcW w:w="0" w:type="auto"/>
          </w:tcPr>
          <w:p w14:paraId="47F8B47F" w14:textId="77777777" w:rsidR="00C57278" w:rsidRPr="00280690" w:rsidRDefault="00C57278" w:rsidP="0059659D">
            <w:pPr>
              <w:pStyle w:val="Code0"/>
            </w:pPr>
            <w:r w:rsidRPr="00280690">
              <w:t>decimal(18,4)</w:t>
            </w:r>
          </w:p>
        </w:tc>
        <w:tc>
          <w:tcPr>
            <w:tcW w:w="0" w:type="auto"/>
          </w:tcPr>
          <w:p w14:paraId="2B314F7E" w14:textId="77777777" w:rsidR="00C57278" w:rsidRPr="00280690" w:rsidRDefault="00C57278" w:rsidP="00191AE8">
            <w:r w:rsidRPr="00280690">
              <w:t>Linked to regular price</w:t>
            </w:r>
          </w:p>
        </w:tc>
      </w:tr>
      <w:tr w:rsidR="0059659D" w:rsidRPr="00280690" w14:paraId="7E07666F" w14:textId="77777777" w:rsidTr="00191AE8">
        <w:tc>
          <w:tcPr>
            <w:tcW w:w="0" w:type="auto"/>
          </w:tcPr>
          <w:p w14:paraId="6CA29846" w14:textId="77777777" w:rsidR="00C57278" w:rsidRPr="00280690" w:rsidRDefault="00C57278" w:rsidP="00191AE8">
            <w:pPr>
              <w:pStyle w:val="Code0"/>
            </w:pPr>
            <w:r w:rsidRPr="00280690">
              <w:t xml:space="preserve">SortOrder </w:t>
            </w:r>
          </w:p>
        </w:tc>
        <w:tc>
          <w:tcPr>
            <w:tcW w:w="0" w:type="auto"/>
          </w:tcPr>
          <w:p w14:paraId="34B8B33C" w14:textId="77777777" w:rsidR="00C57278" w:rsidRPr="00280690" w:rsidRDefault="00C57278" w:rsidP="0059659D">
            <w:pPr>
              <w:pStyle w:val="Code0"/>
            </w:pPr>
            <w:r w:rsidRPr="00280690">
              <w:t>int</w:t>
            </w:r>
          </w:p>
        </w:tc>
        <w:tc>
          <w:tcPr>
            <w:tcW w:w="0" w:type="auto"/>
          </w:tcPr>
          <w:p w14:paraId="2CC0DDBD" w14:textId="330CEFBC" w:rsidR="00C57278" w:rsidRPr="00280690" w:rsidRDefault="00C57278" w:rsidP="00191AE8">
            <w:r w:rsidRPr="00280690">
              <w:t xml:space="preserve">linked to </w:t>
            </w:r>
            <w:r w:rsidRPr="00280690">
              <w:rPr>
                <w:rStyle w:val="CodeChar0"/>
              </w:rPr>
              <w:t>Woo</w:t>
            </w:r>
            <w:r w:rsidR="0059659D" w:rsidRPr="00280690">
              <w:rPr>
                <w:rStyle w:val="CodeChar0"/>
              </w:rPr>
              <w:t>ProductVariant</w:t>
            </w:r>
            <w:r w:rsidRPr="00280690">
              <w:rPr>
                <w:rStyle w:val="CodeChar0"/>
              </w:rPr>
              <w:t>s. menu_order</w:t>
            </w:r>
          </w:p>
        </w:tc>
      </w:tr>
      <w:tr w:rsidR="0059659D" w:rsidRPr="00280690" w14:paraId="2EB1ECCB" w14:textId="77777777" w:rsidTr="00191AE8">
        <w:tc>
          <w:tcPr>
            <w:tcW w:w="0" w:type="auto"/>
          </w:tcPr>
          <w:p w14:paraId="7CF1BB2A" w14:textId="77777777" w:rsidR="00C57278" w:rsidRPr="00280690" w:rsidRDefault="00C57278" w:rsidP="00191AE8">
            <w:pPr>
              <w:pStyle w:val="Code0"/>
            </w:pPr>
            <w:r w:rsidRPr="00280690">
              <w:lastRenderedPageBreak/>
              <w:t>ManageStock</w:t>
            </w:r>
          </w:p>
        </w:tc>
        <w:tc>
          <w:tcPr>
            <w:tcW w:w="0" w:type="auto"/>
          </w:tcPr>
          <w:p w14:paraId="60A62A6C" w14:textId="2D009918" w:rsidR="00C57278" w:rsidRPr="00280690" w:rsidRDefault="00F91D5D" w:rsidP="0059659D">
            <w:pPr>
              <w:pStyle w:val="Code0"/>
            </w:pPr>
            <w:r>
              <w:t>bool</w:t>
            </w:r>
          </w:p>
        </w:tc>
        <w:tc>
          <w:tcPr>
            <w:tcW w:w="0" w:type="auto"/>
          </w:tcPr>
          <w:p w14:paraId="61B66E4A" w14:textId="77777777" w:rsidR="00C57278" w:rsidRPr="00280690" w:rsidRDefault="00C57278" w:rsidP="00191AE8">
            <w:r w:rsidRPr="00280690">
              <w:t>Do we (or Woo) manage stock</w:t>
            </w:r>
          </w:p>
        </w:tc>
      </w:tr>
      <w:tr w:rsidR="0059659D" w:rsidRPr="00280690" w14:paraId="77EFFF6F" w14:textId="77777777" w:rsidTr="00191AE8">
        <w:tc>
          <w:tcPr>
            <w:tcW w:w="0" w:type="auto"/>
          </w:tcPr>
          <w:p w14:paraId="7AD5EE66" w14:textId="77777777" w:rsidR="00C57278" w:rsidRPr="00280690" w:rsidRDefault="00C57278" w:rsidP="00191AE8">
            <w:pPr>
              <w:pStyle w:val="Code0"/>
            </w:pPr>
            <w:r w:rsidRPr="00280690">
              <w:t>QtyInStock</w:t>
            </w:r>
          </w:p>
        </w:tc>
        <w:tc>
          <w:tcPr>
            <w:tcW w:w="0" w:type="auto"/>
          </w:tcPr>
          <w:p w14:paraId="7C27CA45" w14:textId="73B7C246" w:rsidR="00C57278" w:rsidRPr="00280690" w:rsidRDefault="00F91D5D" w:rsidP="0059659D">
            <w:pPr>
              <w:pStyle w:val="Code0"/>
            </w:pPr>
            <w:r w:rsidRPr="00280690">
              <w:t>int</w:t>
            </w:r>
          </w:p>
        </w:tc>
        <w:tc>
          <w:tcPr>
            <w:tcW w:w="0" w:type="auto"/>
          </w:tcPr>
          <w:p w14:paraId="1D87A5CA" w14:textId="77777777" w:rsidR="00C57278" w:rsidRPr="00280690" w:rsidRDefault="00C57278" w:rsidP="00191AE8">
            <w:r w:rsidRPr="00280690">
              <w:t>Amount in stock, if we manage stock (order must track if order came from woo or manual, if order from woo then we need not send back to woo, else we do</w:t>
            </w:r>
          </w:p>
        </w:tc>
      </w:tr>
      <w:tr w:rsidR="0059659D" w:rsidRPr="00280690" w14:paraId="2D48DD83" w14:textId="77777777" w:rsidTr="00191AE8">
        <w:tc>
          <w:tcPr>
            <w:tcW w:w="0" w:type="auto"/>
          </w:tcPr>
          <w:p w14:paraId="4D274959" w14:textId="4E2E4DFD" w:rsidR="00C57278" w:rsidRPr="00280690" w:rsidRDefault="0059659D" w:rsidP="00191AE8">
            <w:pPr>
              <w:pStyle w:val="Code0"/>
            </w:pPr>
            <w:r w:rsidRPr="00280690">
              <w:t>Image</w:t>
            </w:r>
            <w:r w:rsidR="0035643E">
              <w:t>URL</w:t>
            </w:r>
          </w:p>
        </w:tc>
        <w:tc>
          <w:tcPr>
            <w:tcW w:w="0" w:type="auto"/>
          </w:tcPr>
          <w:p w14:paraId="7735B744" w14:textId="64A0D4D9" w:rsidR="00C57278" w:rsidRPr="00280690" w:rsidRDefault="0059659D" w:rsidP="0059659D">
            <w:pPr>
              <w:pStyle w:val="Code0"/>
            </w:pPr>
            <w:r w:rsidRPr="00280690">
              <w:t>String(</w:t>
            </w:r>
            <w:r w:rsidR="006324C6">
              <w:t>500</w:t>
            </w:r>
            <w:r w:rsidRPr="00280690">
              <w:t>)</w:t>
            </w:r>
          </w:p>
        </w:tc>
        <w:tc>
          <w:tcPr>
            <w:tcW w:w="0" w:type="auto"/>
          </w:tcPr>
          <w:p w14:paraId="62C4A709" w14:textId="4BEAE160" w:rsidR="00C57278" w:rsidRPr="00280690" w:rsidRDefault="0059659D" w:rsidP="00191AE8">
            <w:r w:rsidRPr="00280690">
              <w:t xml:space="preserve">URL to image </w:t>
            </w:r>
          </w:p>
        </w:tc>
      </w:tr>
      <w:tr w:rsidR="0059659D" w:rsidRPr="00280690" w14:paraId="26A82C9C" w14:textId="77777777" w:rsidTr="00191AE8">
        <w:tc>
          <w:tcPr>
            <w:tcW w:w="0" w:type="auto"/>
          </w:tcPr>
          <w:p w14:paraId="5F66AAE0" w14:textId="77777777" w:rsidR="00C57278" w:rsidRPr="00280690" w:rsidRDefault="00C57278" w:rsidP="00191AE8">
            <w:pPr>
              <w:pStyle w:val="Code0"/>
            </w:pPr>
            <w:r w:rsidRPr="00280690">
              <w:t>Notes</w:t>
            </w:r>
          </w:p>
        </w:tc>
        <w:tc>
          <w:tcPr>
            <w:tcW w:w="0" w:type="auto"/>
          </w:tcPr>
          <w:p w14:paraId="00B64DBD" w14:textId="77777777" w:rsidR="00C57278" w:rsidRPr="00280690" w:rsidRDefault="00C57278" w:rsidP="0059659D">
            <w:pPr>
              <w:pStyle w:val="Code0"/>
            </w:pPr>
            <w:r w:rsidRPr="00280690">
              <w:t>String</w:t>
            </w:r>
          </w:p>
        </w:tc>
        <w:tc>
          <w:tcPr>
            <w:tcW w:w="0" w:type="auto"/>
          </w:tcPr>
          <w:p w14:paraId="6CD0F086" w14:textId="7A92973D" w:rsidR="00C57278" w:rsidRPr="00280690" w:rsidRDefault="00C57278" w:rsidP="00191AE8">
            <w:r w:rsidRPr="00280690">
              <w:t xml:space="preserve">Is a string for extra </w:t>
            </w:r>
            <w:r w:rsidR="0059659D" w:rsidRPr="00280690">
              <w:t>Item Variant</w:t>
            </w:r>
            <w:r w:rsidRPr="00280690">
              <w:t>s</w:t>
            </w:r>
          </w:p>
        </w:tc>
      </w:tr>
    </w:tbl>
    <w:p w14:paraId="1CC4194B" w14:textId="6E739DD0" w:rsidR="00C57278" w:rsidRDefault="00C57278" w:rsidP="00C57278">
      <w:pPr>
        <w:rPr>
          <w:rFonts w:ascii="Helvetica" w:hAnsi="Helvetica" w:cs="Helvetica"/>
          <w:color w:val="505050"/>
          <w:sz w:val="18"/>
          <w:szCs w:val="18"/>
          <w:shd w:val="clear" w:color="auto" w:fill="FFFFFF"/>
        </w:rPr>
      </w:pPr>
    </w:p>
    <w:p w14:paraId="60506F9F" w14:textId="54E6EE57" w:rsidR="00A424CA" w:rsidRDefault="00C57278" w:rsidP="00E03477">
      <w:r w:rsidRPr="00B6526F">
        <w:t xml:space="preserve">There may </w:t>
      </w:r>
      <w:r>
        <w:t>be additional fields for Price support</w:t>
      </w:r>
      <w:r w:rsidR="0059659D">
        <w:t>, backorder</w:t>
      </w:r>
      <w:r>
        <w:t xml:space="preserve"> etc. To be done later.</w:t>
      </w:r>
    </w:p>
    <w:p w14:paraId="08268F16" w14:textId="5A48B3FF" w:rsidR="0059659D" w:rsidRDefault="0059659D" w:rsidP="0059659D">
      <w:r w:rsidRPr="0059659D">
        <w:t xml:space="preserve">To the class we add </w:t>
      </w:r>
      <w:r>
        <w:t xml:space="preserve">a link to the Parent Item via </w:t>
      </w:r>
      <w:r w:rsidRPr="00BE1814">
        <w:rPr>
          <w:rStyle w:val="CodeChar0"/>
        </w:rPr>
        <w:t>ItemId</w:t>
      </w:r>
      <w:r>
        <w:t xml:space="preserve"> as a Foreign Key.</w:t>
      </w:r>
    </w:p>
    <w:p w14:paraId="4675F8A9" w14:textId="4ABCA5A6" w:rsidR="00791912" w:rsidRPr="00791912" w:rsidRDefault="00EE509D" w:rsidP="00791912">
      <w:pPr>
        <w:pStyle w:val="Heading3"/>
      </w:pPr>
      <w:r>
        <w:t xml:space="preserve">Woo </w:t>
      </w:r>
      <w:r w:rsidR="0059659D">
        <w:t xml:space="preserve">Product </w:t>
      </w:r>
      <w:r>
        <w:t>Variants Import</w:t>
      </w:r>
    </w:p>
    <w:p w14:paraId="144F6011" w14:textId="77777777" w:rsidR="00217EC7" w:rsidRDefault="00EE509D" w:rsidP="00EE509D">
      <w:r>
        <w:t xml:space="preserve">Import </w:t>
      </w:r>
      <w:r w:rsidR="0059659D">
        <w:t>Product Variant</w:t>
      </w:r>
      <w:r>
        <w:t xml:space="preserve"> Variants for a Woo </w:t>
      </w:r>
      <w:r w:rsidR="0059659D">
        <w:t>Product Variant</w:t>
      </w:r>
      <w:r>
        <w:t xml:space="preserve">, adding or updating the variant. It inherits from </w:t>
      </w:r>
      <w:r w:rsidRPr="006C074F">
        <w:rPr>
          <w:rStyle w:val="CodeChar0"/>
        </w:rPr>
        <w:t>IWooImportWithAParent</w:t>
      </w:r>
      <w:r>
        <w:t xml:space="preserve">, as each </w:t>
      </w:r>
      <w:r w:rsidR="0059659D">
        <w:t>Product Variant</w:t>
      </w:r>
      <w:r>
        <w:t xml:space="preserve"> has only one parent. As all </w:t>
      </w:r>
      <w:r w:rsidR="0059659D">
        <w:t>Product Variant</w:t>
      </w:r>
      <w:r>
        <w:t xml:space="preserve">s are Items, this can be a recursive call. The </w:t>
      </w:r>
      <w:r w:rsidRPr="00651E62">
        <w:rPr>
          <w:rStyle w:val="CodeChar0"/>
        </w:rPr>
        <w:t>TEntity = Item</w:t>
      </w:r>
      <w:r>
        <w:t xml:space="preserve">, </w:t>
      </w:r>
      <w:r w:rsidRPr="00651E62">
        <w:rPr>
          <w:rStyle w:val="CodeChar0"/>
        </w:rPr>
        <w:t>TWooEnty = Variant</w:t>
      </w:r>
      <w:r>
        <w:rPr>
          <w:rStyle w:val="CodeChar0"/>
        </w:rPr>
        <w:t>ion</w:t>
      </w:r>
      <w:r>
        <w:t xml:space="preserve"> (a Woo Rest class) and </w:t>
      </w:r>
      <w:r w:rsidRPr="00D52154">
        <w:rPr>
          <w:rStyle w:val="CodeChar0"/>
        </w:rPr>
        <w:t>TWooMapEnti</w:t>
      </w:r>
      <w:r>
        <w:rPr>
          <w:rStyle w:val="CodeChar0"/>
        </w:rPr>
        <w:t xml:space="preserve">ty </w:t>
      </w:r>
      <w:r w:rsidRPr="00D52154">
        <w:rPr>
          <w:rStyle w:val="CodeChar0"/>
        </w:rPr>
        <w:t>= Woo</w:t>
      </w:r>
      <w:r w:rsidR="0059659D">
        <w:rPr>
          <w:rStyle w:val="CodeChar0"/>
        </w:rPr>
        <w:t>Product Variant</w:t>
      </w:r>
      <w:r w:rsidRPr="00D52154">
        <w:rPr>
          <w:rStyle w:val="CodeChar0"/>
        </w:rPr>
        <w:t>Map</w:t>
      </w:r>
      <w:r>
        <w:rPr>
          <w:rStyle w:val="CodeChar0"/>
        </w:rPr>
        <w:t xml:space="preserve">. </w:t>
      </w:r>
      <w:r>
        <w:t xml:space="preserve">Most of this implementation relies on the </w:t>
      </w:r>
      <w:r w:rsidRPr="00A31E1B">
        <w:rPr>
          <w:rStyle w:val="CodeChar0"/>
        </w:rPr>
        <w:t>Woo</w:t>
      </w:r>
      <w:r w:rsidR="0059659D">
        <w:rPr>
          <w:rStyle w:val="CodeChar0"/>
        </w:rPr>
        <w:t>Product Variant</w:t>
      </w:r>
      <w:r w:rsidRPr="00A31E1B">
        <w:rPr>
          <w:rStyle w:val="CodeChar0"/>
        </w:rPr>
        <w:t>sImport</w:t>
      </w:r>
      <w:r>
        <w:t xml:space="preserve">, as we retrieve a </w:t>
      </w:r>
      <w:r w:rsidR="0059659D">
        <w:t>Product Variant</w:t>
      </w:r>
      <w:r>
        <w:t xml:space="preserve"> then add it. As a </w:t>
      </w:r>
      <w:r w:rsidR="0059659D">
        <w:t>Product Variant</w:t>
      </w:r>
      <w:r>
        <w:t xml:space="preserve"> is a separate type of an item. </w:t>
      </w:r>
      <w:proofErr w:type="gramStart"/>
      <w:r>
        <w:t>Originally</w:t>
      </w:r>
      <w:proofErr w:type="gramEnd"/>
      <w:r>
        <w:t xml:space="preserve"> we were going to have variants as Items but with the fact that Woo Variants are missing a number of factors we now have an </w:t>
      </w:r>
      <w:r w:rsidRPr="00217EC7">
        <w:rPr>
          <w:rStyle w:val="CodeChar0"/>
        </w:rPr>
        <w:t>ItemVariant</w:t>
      </w:r>
      <w:r>
        <w:t xml:space="preserve"> table that will store only what is required for a variant.</w:t>
      </w:r>
    </w:p>
    <w:p w14:paraId="7C75771F" w14:textId="77777777" w:rsidR="00217EC7" w:rsidRDefault="00217EC7" w:rsidP="00217EC7">
      <w:pPr>
        <w:pStyle w:val="Heading4"/>
      </w:pPr>
      <w:r>
        <w:t>Import Logic</w:t>
      </w:r>
    </w:p>
    <w:p w14:paraId="5F03DA5A" w14:textId="19B40873" w:rsidR="00EE509D" w:rsidRDefault="00217EC7" w:rsidP="00217EC7">
      <w:r>
        <w:t>Import is done per Pr</w:t>
      </w:r>
      <w:r w:rsidR="006B3724">
        <w:t>oduct:</w:t>
      </w:r>
    </w:p>
    <w:p w14:paraId="7AA0BD05" w14:textId="2E8EB9AF" w:rsidR="006B3724" w:rsidRDefault="006B3724" w:rsidP="00A14C0D">
      <w:pPr>
        <w:pStyle w:val="ListParagraph"/>
        <w:numPr>
          <w:ilvl w:val="0"/>
          <w:numId w:val="11"/>
        </w:numPr>
      </w:pPr>
      <w:r>
        <w:t xml:space="preserve">Get All Woo Products Variants for the Product </w:t>
      </w:r>
    </w:p>
    <w:p w14:paraId="038051A5" w14:textId="77777777" w:rsidR="006B3724" w:rsidRDefault="006B3724" w:rsidP="00A14C0D">
      <w:pPr>
        <w:pStyle w:val="ListParagraph"/>
        <w:numPr>
          <w:ilvl w:val="0"/>
          <w:numId w:val="11"/>
        </w:numPr>
      </w:pPr>
      <w:r>
        <w:t>Set counters</w:t>
      </w:r>
    </w:p>
    <w:p w14:paraId="6CC8DEE9" w14:textId="018127D5" w:rsidR="006B3724" w:rsidRDefault="006B3724" w:rsidP="00A14C0D">
      <w:pPr>
        <w:pStyle w:val="ListParagraph"/>
        <w:numPr>
          <w:ilvl w:val="0"/>
          <w:numId w:val="11"/>
        </w:numPr>
      </w:pPr>
      <w:r>
        <w:t>For each product variant</w:t>
      </w:r>
    </w:p>
    <w:p w14:paraId="711C84C8" w14:textId="3EA7BEC3" w:rsidR="006B3724" w:rsidRDefault="006B3724" w:rsidP="00A14C0D">
      <w:pPr>
        <w:pStyle w:val="ListParagraph"/>
        <w:numPr>
          <w:ilvl w:val="1"/>
          <w:numId w:val="11"/>
        </w:numPr>
      </w:pPr>
      <w:r>
        <w:t xml:space="preserve">If the product variant does not exists add and </w:t>
      </w:r>
      <w:r w:rsidR="00305F58">
        <w:rPr>
          <w:rStyle w:val="CodeChar0"/>
        </w:rPr>
        <w:t>Map</w:t>
      </w:r>
      <w:r w:rsidR="008D591E">
        <w:rPr>
          <w:rStyle w:val="CodeChar0"/>
        </w:rPr>
        <w:t>Woo</w:t>
      </w:r>
      <w:r w:rsidR="00305F58">
        <w:rPr>
          <w:rStyle w:val="CodeChar0"/>
        </w:rPr>
        <w:t>VariantInfo</w:t>
      </w:r>
      <w:r>
        <w:t xml:space="preserve"> to new record increase </w:t>
      </w:r>
      <w:r w:rsidRPr="007F46F3">
        <w:rPr>
          <w:rStyle w:val="CodeChar0"/>
        </w:rPr>
        <w:t>Counter.added</w:t>
      </w:r>
    </w:p>
    <w:p w14:paraId="2AB4F17B" w14:textId="0254E780" w:rsidR="006B3724" w:rsidRPr="00973335" w:rsidRDefault="006B3724" w:rsidP="00A14C0D">
      <w:pPr>
        <w:pStyle w:val="ListParagraph"/>
        <w:numPr>
          <w:ilvl w:val="1"/>
          <w:numId w:val="11"/>
        </w:numPr>
        <w:rPr>
          <w:rStyle w:val="CodeChar0"/>
          <w:noProof w:val="0"/>
          <w:color w:val="auto"/>
          <w:sz w:val="21"/>
          <w:szCs w:val="21"/>
        </w:rPr>
      </w:pPr>
      <w:r>
        <w:t xml:space="preserve">If </w:t>
      </w:r>
      <w:r w:rsidR="00C707A9">
        <w:t>P</w:t>
      </w:r>
      <w:r>
        <w:t xml:space="preserve">roduct does exist and </w:t>
      </w:r>
      <w:r w:rsidRPr="007F46F3">
        <w:rPr>
          <w:rStyle w:val="CodeChar0"/>
        </w:rPr>
        <w:t>CanUpdate</w:t>
      </w:r>
      <w:r>
        <w:t xml:space="preserve"> is true then update by copying the </w:t>
      </w:r>
      <w:r w:rsidRPr="007F46F3">
        <w:rPr>
          <w:rStyle w:val="CodeChar0"/>
        </w:rPr>
        <w:t>Woo</w:t>
      </w:r>
      <w:r w:rsidR="00305F58">
        <w:rPr>
          <w:rStyle w:val="CodeChar0"/>
        </w:rPr>
        <w:t>Variant</w:t>
      </w:r>
      <w:r w:rsidRPr="007F46F3">
        <w:rPr>
          <w:rStyle w:val="CodeChar0"/>
        </w:rPr>
        <w:t>Details</w:t>
      </w:r>
      <w:r>
        <w:t xml:space="preserve"> that are not keys, increase </w:t>
      </w:r>
      <w:r w:rsidRPr="007F46F3">
        <w:rPr>
          <w:rStyle w:val="CodeChar0"/>
        </w:rPr>
        <w:t>Counter.update</w:t>
      </w:r>
    </w:p>
    <w:p w14:paraId="3EE670FF" w14:textId="0C1E785C" w:rsidR="001034B5" w:rsidRPr="00430472" w:rsidRDefault="001034B5" w:rsidP="001034B5">
      <w:pPr>
        <w:pStyle w:val="Heading4"/>
      </w:pPr>
      <w:r w:rsidRPr="00430472">
        <w:t>Product</w:t>
      </w:r>
      <w:r>
        <w:t xml:space="preserve"> Variant</w:t>
      </w:r>
      <w:r w:rsidRPr="00430472">
        <w:t xml:space="preserve"> </w:t>
      </w:r>
      <w:proofErr w:type="gramStart"/>
      <w:r w:rsidRPr="00430472">
        <w:t>To</w:t>
      </w:r>
      <w:proofErr w:type="gramEnd"/>
      <w:r w:rsidRPr="00430472">
        <w:t xml:space="preserve"> Item</w:t>
      </w:r>
      <w:r>
        <w:t xml:space="preserve"> Variant</w:t>
      </w:r>
      <w:r w:rsidRPr="00430472">
        <w:t xml:space="preserve"> Mapper</w:t>
      </w:r>
    </w:p>
    <w:p w14:paraId="27914F2E" w14:textId="7551E66A" w:rsidR="00973335" w:rsidRDefault="001034B5" w:rsidP="001034B5">
      <w:r w:rsidRPr="001F3799">
        <w:t xml:space="preserve">This </w:t>
      </w:r>
      <w:r>
        <w:t xml:space="preserve">is used for mapping Woo Products Variants to our data type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Variant to the Item Variant, as per below:</w:t>
      </w:r>
    </w:p>
    <w:p w14:paraId="62016133" w14:textId="3E8DC8DA" w:rsidR="00323251" w:rsidRDefault="00323251" w:rsidP="00323251">
      <w:pPr>
        <w:pStyle w:val="Heading5"/>
      </w:pPr>
      <w:r>
        <w:t>Items</w:t>
      </w:r>
      <w:r w:rsidR="00D35A4C">
        <w:t xml:space="preserve"> </w:t>
      </w:r>
      <w:r>
        <w:t>Mapped</w:t>
      </w:r>
    </w:p>
    <w:tbl>
      <w:tblPr>
        <w:tblStyle w:val="GridTable4-Accent6"/>
        <w:tblW w:w="10721" w:type="dxa"/>
        <w:tblLook w:val="04A0" w:firstRow="1" w:lastRow="0" w:firstColumn="1" w:lastColumn="0" w:noHBand="0" w:noVBand="1"/>
      </w:tblPr>
      <w:tblGrid>
        <w:gridCol w:w="2025"/>
        <w:gridCol w:w="2880"/>
        <w:gridCol w:w="3196"/>
        <w:gridCol w:w="2620"/>
      </w:tblGrid>
      <w:tr w:rsidR="009708F2" w:rsidRPr="00D35A4C" w14:paraId="7605BE21" w14:textId="77777777" w:rsidTr="00D35A4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6ACB6B8B" w14:textId="77777777" w:rsidR="009708F2" w:rsidRPr="009708F2" w:rsidRDefault="009708F2" w:rsidP="00300003">
            <w:pPr>
              <w:rPr>
                <w:lang w:eastAsia="en-ZA"/>
              </w:rPr>
            </w:pPr>
            <w:r w:rsidRPr="009708F2">
              <w:rPr>
                <w:lang w:eastAsia="en-ZA"/>
              </w:rPr>
              <w:t>Attribute</w:t>
            </w:r>
          </w:p>
        </w:tc>
        <w:tc>
          <w:tcPr>
            <w:tcW w:w="2880" w:type="dxa"/>
            <w:noWrap/>
            <w:hideMark/>
          </w:tcPr>
          <w:p w14:paraId="4B800611" w14:textId="77777777"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Maps to</w:t>
            </w:r>
          </w:p>
        </w:tc>
        <w:tc>
          <w:tcPr>
            <w:tcW w:w="3196" w:type="dxa"/>
            <w:noWrap/>
            <w:hideMark/>
          </w:tcPr>
          <w:p w14:paraId="7EA53028" w14:textId="0A1B3475"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Auto</w:t>
            </w:r>
            <w:r w:rsidRPr="00D35A4C">
              <w:t xml:space="preserve"> </w:t>
            </w:r>
            <w:r w:rsidRPr="009708F2">
              <w:rPr>
                <w:lang w:eastAsia="en-ZA"/>
              </w:rPr>
              <w:t>Mapper</w:t>
            </w:r>
            <w:r w:rsidRPr="00D35A4C">
              <w:t xml:space="preserve"> </w:t>
            </w:r>
          </w:p>
        </w:tc>
        <w:tc>
          <w:tcPr>
            <w:tcW w:w="2620" w:type="dxa"/>
            <w:noWrap/>
            <w:hideMark/>
          </w:tcPr>
          <w:p w14:paraId="223568E4" w14:textId="77777777"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Conversion</w:t>
            </w:r>
          </w:p>
        </w:tc>
      </w:tr>
      <w:tr w:rsidR="009708F2" w:rsidRPr="00D35A4C" w14:paraId="726D9F30"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55BE6E2" w14:textId="77777777" w:rsidR="009708F2" w:rsidRPr="00D35A4C" w:rsidRDefault="009708F2" w:rsidP="00300003">
            <w:pPr>
              <w:pStyle w:val="Code0"/>
            </w:pPr>
            <w:r w:rsidRPr="00D35A4C">
              <w:t>id</w:t>
            </w:r>
          </w:p>
        </w:tc>
        <w:tc>
          <w:tcPr>
            <w:tcW w:w="2880" w:type="dxa"/>
            <w:noWrap/>
            <w:hideMark/>
          </w:tcPr>
          <w:p w14:paraId="3D65FDB8"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WooMappingTable</w:t>
            </w:r>
          </w:p>
        </w:tc>
        <w:tc>
          <w:tcPr>
            <w:tcW w:w="3196" w:type="dxa"/>
            <w:noWrap/>
            <w:hideMark/>
          </w:tcPr>
          <w:p w14:paraId="3BCC56FB" w14:textId="4B6301A4"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2931B15A"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p>
        </w:tc>
      </w:tr>
      <w:tr w:rsidR="009708F2" w:rsidRPr="00D35A4C" w14:paraId="1BF56838"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7280D7F1" w14:textId="77777777" w:rsidR="009708F2" w:rsidRPr="00D35A4C" w:rsidRDefault="009708F2" w:rsidP="00300003">
            <w:pPr>
              <w:pStyle w:val="Code0"/>
            </w:pPr>
            <w:r w:rsidRPr="00D35A4C">
              <w:t>description</w:t>
            </w:r>
          </w:p>
        </w:tc>
        <w:tc>
          <w:tcPr>
            <w:tcW w:w="2880" w:type="dxa"/>
            <w:noWrap/>
            <w:hideMark/>
          </w:tcPr>
          <w:p w14:paraId="35D50504"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ItemVariantName</w:t>
            </w:r>
          </w:p>
        </w:tc>
        <w:tc>
          <w:tcPr>
            <w:tcW w:w="3196" w:type="dxa"/>
            <w:noWrap/>
            <w:hideMark/>
          </w:tcPr>
          <w:p w14:paraId="302D17DF" w14:textId="17938DD2"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CF98879" w14:textId="5661EB37"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Truncated</w:t>
            </w:r>
          </w:p>
        </w:tc>
      </w:tr>
      <w:tr w:rsidR="009708F2" w:rsidRPr="00D35A4C" w14:paraId="0893B53E"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A9D4F55" w14:textId="77777777" w:rsidR="009708F2" w:rsidRPr="00D35A4C" w:rsidRDefault="009708F2" w:rsidP="00300003">
            <w:pPr>
              <w:pStyle w:val="Code0"/>
            </w:pPr>
            <w:r w:rsidRPr="00D35A4C">
              <w:t>sku</w:t>
            </w:r>
          </w:p>
        </w:tc>
        <w:tc>
          <w:tcPr>
            <w:tcW w:w="2880" w:type="dxa"/>
            <w:noWrap/>
            <w:hideMark/>
          </w:tcPr>
          <w:p w14:paraId="6F42168E"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SKU</w:t>
            </w:r>
          </w:p>
        </w:tc>
        <w:tc>
          <w:tcPr>
            <w:tcW w:w="3196" w:type="dxa"/>
            <w:noWrap/>
            <w:hideMark/>
          </w:tcPr>
          <w:p w14:paraId="1AAC3AC1" w14:textId="3516E295"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5C56CA17"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Truncated</w:t>
            </w:r>
          </w:p>
        </w:tc>
      </w:tr>
      <w:tr w:rsidR="009708F2" w:rsidRPr="00D35A4C" w14:paraId="2E10BDDB"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59CB9AE" w14:textId="77777777" w:rsidR="009708F2" w:rsidRPr="00D35A4C" w:rsidRDefault="009708F2" w:rsidP="00300003">
            <w:pPr>
              <w:pStyle w:val="Code0"/>
            </w:pPr>
            <w:r w:rsidRPr="00D35A4C">
              <w:t>price</w:t>
            </w:r>
          </w:p>
        </w:tc>
        <w:tc>
          <w:tcPr>
            <w:tcW w:w="2880" w:type="dxa"/>
            <w:noWrap/>
            <w:hideMark/>
          </w:tcPr>
          <w:p w14:paraId="0A4AB835"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BasePrice</w:t>
            </w:r>
          </w:p>
        </w:tc>
        <w:tc>
          <w:tcPr>
            <w:tcW w:w="3196" w:type="dxa"/>
            <w:noWrap/>
            <w:hideMark/>
          </w:tcPr>
          <w:p w14:paraId="096050A5" w14:textId="5BC7AB3F"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F0280B7"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null=&gt; 0.0</w:t>
            </w:r>
          </w:p>
        </w:tc>
      </w:tr>
      <w:tr w:rsidR="009708F2" w:rsidRPr="00D35A4C" w14:paraId="2D6D3ED7"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3503813" w14:textId="77777777" w:rsidR="009708F2" w:rsidRPr="00D35A4C" w:rsidRDefault="009708F2" w:rsidP="00300003">
            <w:pPr>
              <w:pStyle w:val="Code0"/>
            </w:pPr>
            <w:r w:rsidRPr="00D35A4C">
              <w:t>virtual</w:t>
            </w:r>
          </w:p>
        </w:tc>
        <w:tc>
          <w:tcPr>
            <w:tcW w:w="2880" w:type="dxa"/>
            <w:noWrap/>
            <w:hideMark/>
          </w:tcPr>
          <w:p w14:paraId="321224F3"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ItemType</w:t>
            </w:r>
          </w:p>
        </w:tc>
        <w:tc>
          <w:tcPr>
            <w:tcW w:w="3196" w:type="dxa"/>
            <w:noWrap/>
            <w:hideMark/>
          </w:tcPr>
          <w:p w14:paraId="590A34CC" w14:textId="07B6242A"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77986BD2" w14:textId="6740C591"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 xml:space="preserve">If virtual </w:t>
            </w:r>
            <w:r w:rsidR="00C052D5">
              <w:t>I</w:t>
            </w:r>
            <w:r w:rsidRPr="00D35A4C">
              <w:t>tem set to virtual</w:t>
            </w:r>
          </w:p>
        </w:tc>
      </w:tr>
      <w:tr w:rsidR="009708F2" w:rsidRPr="00D35A4C" w14:paraId="51B10D85"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29EE062" w14:textId="77777777" w:rsidR="009708F2" w:rsidRPr="00D35A4C" w:rsidRDefault="009708F2" w:rsidP="00300003">
            <w:pPr>
              <w:pStyle w:val="Code0"/>
            </w:pPr>
            <w:r w:rsidRPr="00D35A4C">
              <w:t>manage_stock</w:t>
            </w:r>
          </w:p>
        </w:tc>
        <w:tc>
          <w:tcPr>
            <w:tcW w:w="2880" w:type="dxa"/>
            <w:noWrap/>
            <w:hideMark/>
          </w:tcPr>
          <w:p w14:paraId="12C5B468"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ManageStock</w:t>
            </w:r>
          </w:p>
        </w:tc>
        <w:tc>
          <w:tcPr>
            <w:tcW w:w="3196" w:type="dxa"/>
            <w:noWrap/>
            <w:hideMark/>
          </w:tcPr>
          <w:p w14:paraId="2811FA7A" w14:textId="575AE4C1"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54C2D6A3"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null=false</w:t>
            </w:r>
          </w:p>
        </w:tc>
      </w:tr>
      <w:tr w:rsidR="009708F2" w:rsidRPr="00D35A4C" w14:paraId="1DF60DB1"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10608D26" w14:textId="77777777" w:rsidR="009708F2" w:rsidRPr="00D35A4C" w:rsidRDefault="009708F2" w:rsidP="00300003">
            <w:pPr>
              <w:pStyle w:val="Code0"/>
            </w:pPr>
            <w:r w:rsidRPr="00D35A4C">
              <w:t>stock_quantity</w:t>
            </w:r>
          </w:p>
        </w:tc>
        <w:tc>
          <w:tcPr>
            <w:tcW w:w="2880" w:type="dxa"/>
            <w:noWrap/>
            <w:hideMark/>
          </w:tcPr>
          <w:p w14:paraId="70A121D2"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QtyInStock</w:t>
            </w:r>
          </w:p>
        </w:tc>
        <w:tc>
          <w:tcPr>
            <w:tcW w:w="3196" w:type="dxa"/>
            <w:noWrap/>
            <w:hideMark/>
          </w:tcPr>
          <w:p w14:paraId="16A6CF12" w14:textId="630F5AB2"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1862B63D"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null=0</w:t>
            </w:r>
          </w:p>
        </w:tc>
      </w:tr>
      <w:tr w:rsidR="009708F2" w:rsidRPr="00D35A4C" w14:paraId="7C22ED09"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0377F661" w14:textId="77777777" w:rsidR="009708F2" w:rsidRPr="00D35A4C" w:rsidRDefault="009708F2" w:rsidP="00300003">
            <w:pPr>
              <w:pStyle w:val="Code0"/>
            </w:pPr>
            <w:r w:rsidRPr="00D35A4C">
              <w:t>stock_status</w:t>
            </w:r>
          </w:p>
        </w:tc>
        <w:tc>
          <w:tcPr>
            <w:tcW w:w="2880" w:type="dxa"/>
            <w:noWrap/>
            <w:hideMark/>
          </w:tcPr>
          <w:p w14:paraId="29847B39"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IsEnabled</w:t>
            </w:r>
          </w:p>
        </w:tc>
        <w:tc>
          <w:tcPr>
            <w:tcW w:w="3196" w:type="dxa"/>
            <w:noWrap/>
            <w:hideMark/>
          </w:tcPr>
          <w:p w14:paraId="472066BF" w14:textId="666E684A"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1127518" w14:textId="6C4AB7C9" w:rsidR="009708F2" w:rsidRPr="00801902" w:rsidRDefault="009708F2" w:rsidP="00801902">
            <w:pPr>
              <w:pStyle w:val="Code0"/>
              <w:cnfStyle w:val="000000000000" w:firstRow="0" w:lastRow="0" w:firstColumn="0" w:lastColumn="0" w:oddVBand="0" w:evenVBand="0" w:oddHBand="0" w:evenHBand="0" w:firstRowFirstColumn="0" w:firstRowLastColumn="0" w:lastRowFirstColumn="0" w:lastRowLastColumn="0"/>
            </w:pPr>
            <w:r w:rsidRPr="00801902">
              <w:t>stock_sta</w:t>
            </w:r>
            <w:r w:rsidR="00801902" w:rsidRPr="00801902">
              <w:t>t</w:t>
            </w:r>
            <w:r w:rsidRPr="00801902">
              <w:t>us = "instock"</w:t>
            </w:r>
          </w:p>
        </w:tc>
      </w:tr>
      <w:tr w:rsidR="009708F2" w:rsidRPr="00D35A4C" w14:paraId="57F6AF15"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A36CD1A" w14:textId="77777777" w:rsidR="009708F2" w:rsidRPr="00D35A4C" w:rsidRDefault="009708F2" w:rsidP="00300003">
            <w:pPr>
              <w:pStyle w:val="Code0"/>
            </w:pPr>
            <w:r w:rsidRPr="00D35A4C">
              <w:t>image</w:t>
            </w:r>
          </w:p>
        </w:tc>
        <w:tc>
          <w:tcPr>
            <w:tcW w:w="2880" w:type="dxa"/>
            <w:noWrap/>
            <w:hideMark/>
          </w:tcPr>
          <w:p w14:paraId="09F9EC77"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Image</w:t>
            </w:r>
          </w:p>
        </w:tc>
        <w:tc>
          <w:tcPr>
            <w:tcW w:w="3196" w:type="dxa"/>
            <w:noWrap/>
            <w:hideMark/>
          </w:tcPr>
          <w:p w14:paraId="6AFF58C0" w14:textId="5D0B71D9"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60FCA945" w14:textId="616DE491"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URL to image</w:t>
            </w:r>
          </w:p>
        </w:tc>
      </w:tr>
      <w:tr w:rsidR="009708F2" w:rsidRPr="00D35A4C" w14:paraId="6E72F623"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89C7E11" w14:textId="77777777" w:rsidR="009708F2" w:rsidRPr="00D35A4C" w:rsidRDefault="009708F2" w:rsidP="00300003">
            <w:pPr>
              <w:pStyle w:val="Code0"/>
            </w:pPr>
            <w:r w:rsidRPr="00D35A4C">
              <w:t>menu_order</w:t>
            </w:r>
          </w:p>
        </w:tc>
        <w:tc>
          <w:tcPr>
            <w:tcW w:w="2880" w:type="dxa"/>
            <w:noWrap/>
            <w:hideMark/>
          </w:tcPr>
          <w:p w14:paraId="47258543"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 xml:space="preserve">SortOrder </w:t>
            </w:r>
          </w:p>
        </w:tc>
        <w:tc>
          <w:tcPr>
            <w:tcW w:w="3196" w:type="dxa"/>
            <w:noWrap/>
            <w:hideMark/>
          </w:tcPr>
          <w:p w14:paraId="206EE3AE" w14:textId="7A112451"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592152D1"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0 = default</w:t>
            </w:r>
          </w:p>
        </w:tc>
      </w:tr>
    </w:tbl>
    <w:p w14:paraId="0BB58856" w14:textId="77777777" w:rsidR="00323251" w:rsidRDefault="00323251" w:rsidP="00323251">
      <w:pPr>
        <w:pStyle w:val="Heading5"/>
      </w:pPr>
      <w:r>
        <w:t>Items calculated</w:t>
      </w:r>
    </w:p>
    <w:tbl>
      <w:tblPr>
        <w:tblStyle w:val="GridTable4-Accent2"/>
        <w:tblW w:w="0" w:type="auto"/>
        <w:tblLook w:val="04A0" w:firstRow="1" w:lastRow="0" w:firstColumn="1" w:lastColumn="0" w:noHBand="0" w:noVBand="1"/>
      </w:tblPr>
      <w:tblGrid>
        <w:gridCol w:w="1912"/>
        <w:gridCol w:w="5079"/>
      </w:tblGrid>
      <w:tr w:rsidR="00323251" w:rsidRPr="000D7726" w14:paraId="4D1CFF4E" w14:textId="77777777" w:rsidTr="00191AE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E3BF3C7" w14:textId="77777777" w:rsidR="00323251" w:rsidRPr="000D7726" w:rsidRDefault="00323251" w:rsidP="00191AE8">
            <w:pPr>
              <w:rPr>
                <w:rFonts w:ascii="Calibri" w:eastAsia="Times New Roman" w:hAnsi="Calibri" w:cs="Calibri"/>
                <w:sz w:val="22"/>
                <w:szCs w:val="22"/>
                <w:lang w:eastAsia="en-ZA"/>
              </w:rPr>
            </w:pPr>
            <w:r>
              <w:rPr>
                <w:rFonts w:ascii="Calibri" w:eastAsia="Times New Roman" w:hAnsi="Calibri" w:cs="Calibri"/>
                <w:sz w:val="22"/>
                <w:szCs w:val="22"/>
                <w:lang w:eastAsia="en-ZA"/>
              </w:rPr>
              <w:t>Attribute</w:t>
            </w:r>
          </w:p>
        </w:tc>
        <w:tc>
          <w:tcPr>
            <w:tcW w:w="0" w:type="auto"/>
            <w:noWrap/>
          </w:tcPr>
          <w:p w14:paraId="6D03FD65" w14:textId="77777777" w:rsidR="00323251" w:rsidRPr="000D7726" w:rsidRDefault="00323251" w:rsidP="00191AE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Calculation</w:t>
            </w:r>
          </w:p>
        </w:tc>
      </w:tr>
      <w:tr w:rsidR="00323251" w:rsidRPr="000D7726" w14:paraId="56FA270C" w14:textId="77777777" w:rsidTr="00191A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C7B37AA" w14:textId="2392CC5C" w:rsidR="00323251" w:rsidRPr="00C92745" w:rsidRDefault="00D35A4C" w:rsidP="00C92745">
            <w:pPr>
              <w:pStyle w:val="Code0"/>
            </w:pPr>
            <w:r w:rsidRPr="00C92745">
              <w:t>Variant</w:t>
            </w:r>
            <w:r w:rsidR="00323251" w:rsidRPr="00C92745">
              <w:t>AbbreviatedName</w:t>
            </w:r>
          </w:p>
        </w:tc>
        <w:tc>
          <w:tcPr>
            <w:tcW w:w="0" w:type="auto"/>
            <w:noWrap/>
            <w:hideMark/>
          </w:tcPr>
          <w:p w14:paraId="4E1356EA" w14:textId="77777777" w:rsidR="00323251" w:rsidRPr="00C92745" w:rsidRDefault="00323251" w:rsidP="00191AE8">
            <w:pPr>
              <w:pStyle w:val="CodeDetails"/>
              <w:cnfStyle w:val="000000100000" w:firstRow="0" w:lastRow="0" w:firstColumn="0" w:lastColumn="0" w:oddVBand="0" w:evenVBand="0" w:oddHBand="1" w:evenHBand="0" w:firstRowFirstColumn="0" w:firstRowLastColumn="0" w:lastRowFirstColumn="0" w:lastRowLastColumn="0"/>
            </w:pPr>
            <w:r w:rsidRPr="00C92745">
              <w:t xml:space="preserve">First 10 letters of the </w:t>
            </w:r>
            <w:r w:rsidRPr="00C92745">
              <w:rPr>
                <w:rStyle w:val="CodeChar0"/>
              </w:rPr>
              <w:t>ItemName</w:t>
            </w:r>
            <w:r w:rsidRPr="00C92745">
              <w:t xml:space="preserve"> that are not vowels or punctuation</w:t>
            </w:r>
          </w:p>
        </w:tc>
      </w:tr>
      <w:tr w:rsidR="00323251" w:rsidRPr="000D7726" w14:paraId="00AD0AFA" w14:textId="77777777" w:rsidTr="00191AE8">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55B8E19B" w14:textId="77777777" w:rsidR="00323251" w:rsidRPr="00C92745" w:rsidRDefault="00323251" w:rsidP="00C92745">
            <w:pPr>
              <w:pStyle w:val="Code0"/>
            </w:pPr>
            <w:r w:rsidRPr="00C92745">
              <w:t>Notes</w:t>
            </w:r>
          </w:p>
        </w:tc>
        <w:tc>
          <w:tcPr>
            <w:tcW w:w="0" w:type="auto"/>
            <w:noWrap/>
          </w:tcPr>
          <w:p w14:paraId="30B3E6E1" w14:textId="77777777" w:rsidR="00323251" w:rsidRPr="00C92745" w:rsidRDefault="00323251" w:rsidP="00191AE8">
            <w:pPr>
              <w:pStyle w:val="CodeDetails"/>
              <w:cnfStyle w:val="000000000000" w:firstRow="0" w:lastRow="0" w:firstColumn="0" w:lastColumn="0" w:oddVBand="0" w:evenVBand="0" w:oddHBand="0" w:evenHBand="0" w:firstRowFirstColumn="0" w:firstRowLastColumn="0" w:lastRowFirstColumn="0" w:lastRowLastColumn="0"/>
            </w:pPr>
            <w:r w:rsidRPr="00C92745">
              <w:t>Set to update/added date</w:t>
            </w:r>
          </w:p>
        </w:tc>
      </w:tr>
    </w:tbl>
    <w:p w14:paraId="618E081D" w14:textId="55F29941" w:rsidR="008D591E" w:rsidRDefault="008D591E" w:rsidP="008D591E">
      <w:r>
        <w:rPr>
          <w:rStyle w:val="CodeChar0"/>
        </w:rPr>
        <w:t>MapWooVariantInfo</w:t>
      </w:r>
      <w:r>
        <w:t>:</w:t>
      </w:r>
    </w:p>
    <w:p w14:paraId="6ED2A3AE" w14:textId="6E3820B9" w:rsidR="008D591E" w:rsidRDefault="00C92745" w:rsidP="008D591E">
      <w:pPr>
        <w:pStyle w:val="ListParagraph"/>
        <w:ind w:left="360"/>
      </w:pPr>
      <w:r>
        <w:t xml:space="preserve">As per the </w:t>
      </w:r>
      <w:r w:rsidR="0080026D">
        <w:t>T</w:t>
      </w:r>
      <w:r>
        <w:t>able above</w:t>
      </w:r>
      <w:r w:rsidR="00291C77">
        <w:t xml:space="preserve"> field to field </w:t>
      </w:r>
      <w:r w:rsidR="00C707A9">
        <w:t>M</w:t>
      </w:r>
      <w:r w:rsidR="00291C77">
        <w:t xml:space="preserve">apping done in </w:t>
      </w:r>
      <w:r w:rsidR="00291C77" w:rsidRPr="00240733">
        <w:rPr>
          <w:rStyle w:val="CodeChar0"/>
        </w:rPr>
        <w:t>IntegrationMappingProfile</w:t>
      </w:r>
      <w:r w:rsidR="00291C77">
        <w:t>, the rest manually</w:t>
      </w:r>
      <w:r w:rsidR="00240733">
        <w:t xml:space="preserve"> in Support Method</w:t>
      </w:r>
    </w:p>
    <w:p w14:paraId="31DC9B1E" w14:textId="4A50BCCE" w:rsidR="00EE509D" w:rsidRPr="00D3299A" w:rsidRDefault="00EE509D" w:rsidP="00D3299A">
      <w:pPr>
        <w:rPr>
          <w:i/>
          <w:iCs/>
        </w:rPr>
      </w:pPr>
      <w:r>
        <w:lastRenderedPageBreak/>
        <w:t>Private Variables</w:t>
      </w:r>
    </w:p>
    <w:tbl>
      <w:tblPr>
        <w:tblStyle w:val="TableGrid"/>
        <w:tblW w:w="0" w:type="auto"/>
        <w:tblLook w:val="04A0" w:firstRow="1" w:lastRow="0" w:firstColumn="1" w:lastColumn="0" w:noHBand="0" w:noVBand="1"/>
      </w:tblPr>
      <w:tblGrid>
        <w:gridCol w:w="2376"/>
        <w:gridCol w:w="5814"/>
      </w:tblGrid>
      <w:tr w:rsidR="00EE509D" w14:paraId="29C268EE" w14:textId="77777777" w:rsidTr="00A62919">
        <w:tc>
          <w:tcPr>
            <w:tcW w:w="0" w:type="auto"/>
          </w:tcPr>
          <w:p w14:paraId="7737A15E" w14:textId="3F2C9416" w:rsidR="00EE509D" w:rsidRPr="0006580B" w:rsidRDefault="00EE509D" w:rsidP="00A62919">
            <w:pPr>
              <w:pStyle w:val="Code0"/>
            </w:pPr>
            <w:r>
              <w:t>WooImport</w:t>
            </w:r>
            <w:r w:rsidR="0059659D">
              <w:t>Product Variant</w:t>
            </w:r>
            <w:r>
              <w:tab/>
            </w:r>
          </w:p>
          <w:p w14:paraId="2C367A54" w14:textId="431495D6" w:rsidR="00EE509D" w:rsidRDefault="00EE509D" w:rsidP="00A62919">
            <w:pPr>
              <w:pStyle w:val="Code0"/>
            </w:pPr>
            <w:r>
              <w:t>LocalWooImport</w:t>
            </w:r>
            <w:r w:rsidR="0059659D">
              <w:t>Product Variant</w:t>
            </w:r>
          </w:p>
        </w:tc>
        <w:tc>
          <w:tcPr>
            <w:tcW w:w="0" w:type="auto"/>
          </w:tcPr>
          <w:p w14:paraId="40FFA0A3" w14:textId="77777777" w:rsidR="00EE509D" w:rsidRDefault="00EE509D" w:rsidP="00A62919">
            <w:pPr>
              <w:pStyle w:val="CodeDetails"/>
            </w:pPr>
            <w:r>
              <w:t>Initialise on class creation then used us the get; set; and a local protected far</w:t>
            </w:r>
          </w:p>
        </w:tc>
      </w:tr>
      <w:tr w:rsidR="00EE509D" w14:paraId="4DF61B5A" w14:textId="77777777" w:rsidTr="00A62919">
        <w:tc>
          <w:tcPr>
            <w:tcW w:w="0" w:type="auto"/>
          </w:tcPr>
          <w:p w14:paraId="22403287" w14:textId="2FF045BD" w:rsidR="00EE509D" w:rsidRDefault="00EE509D" w:rsidP="00A62919">
            <w:pPr>
              <w:pStyle w:val="Code0"/>
            </w:pPr>
            <w:r>
              <w:t>WooImport</w:t>
            </w:r>
            <w:r w:rsidR="0059659D">
              <w:t>Product Variant</w:t>
            </w:r>
            <w:r>
              <w:tab/>
            </w:r>
          </w:p>
          <w:p w14:paraId="13DF2423" w14:textId="1559DE83" w:rsidR="00EE509D" w:rsidRDefault="00EE509D" w:rsidP="00A62919">
            <w:pPr>
              <w:pStyle w:val="Code0"/>
            </w:pPr>
            <w:r>
              <w:t>_WooImport</w:t>
            </w:r>
            <w:r w:rsidR="0059659D">
              <w:t>Product Variant</w:t>
            </w:r>
          </w:p>
        </w:tc>
        <w:tc>
          <w:tcPr>
            <w:tcW w:w="0" w:type="auto"/>
          </w:tcPr>
          <w:p w14:paraId="727A03F1" w14:textId="04FABDA6" w:rsidR="00EE509D" w:rsidRDefault="00EE509D" w:rsidP="00A62919">
            <w:pPr>
              <w:pStyle w:val="CodeDetails"/>
            </w:pPr>
            <w:r>
              <w:t xml:space="preserve">The local var to store current version of the </w:t>
            </w:r>
            <w:r w:rsidRPr="00A41AF2">
              <w:rPr>
                <w:rStyle w:val="CodeChar0"/>
              </w:rPr>
              <w:t>LocalWooImport</w:t>
            </w:r>
            <w:r w:rsidR="0059659D">
              <w:rPr>
                <w:rStyle w:val="CodeChar0"/>
              </w:rPr>
              <w:t>Product Variant</w:t>
            </w:r>
            <w:r w:rsidRPr="00A41AF2">
              <w:rPr>
                <w:rStyle w:val="CodeChar0"/>
              </w:rPr>
              <w:t>s</w:t>
            </w:r>
          </w:p>
        </w:tc>
      </w:tr>
    </w:tbl>
    <w:p w14:paraId="75842DA0" w14:textId="77777777" w:rsidR="00EE509D" w:rsidRDefault="00EE509D" w:rsidP="00EE509D">
      <w:pPr>
        <w:pStyle w:val="Heading4"/>
      </w:pPr>
      <w:r>
        <w:t>Support Methods</w:t>
      </w:r>
    </w:p>
    <w:p w14:paraId="523E8047" w14:textId="14C14D9C" w:rsidR="00D057AB" w:rsidRDefault="00D057AB" w:rsidP="00085F67">
      <w:pPr>
        <w:pStyle w:val="Heading5"/>
      </w:pPr>
      <w:r w:rsidRPr="00D057AB">
        <w:t>Map</w:t>
      </w:r>
      <w:r>
        <w:t xml:space="preserve"> </w:t>
      </w:r>
      <w:r w:rsidRPr="00D057AB">
        <w:t>Woo</w:t>
      </w:r>
      <w:r>
        <w:t xml:space="preserve"> </w:t>
      </w:r>
      <w:r w:rsidRPr="00D057AB">
        <w:t>Product</w:t>
      </w:r>
      <w:r>
        <w:t xml:space="preserve"> </w:t>
      </w:r>
      <w:r w:rsidRPr="00D057AB">
        <w:t>Variant</w:t>
      </w:r>
      <w:r>
        <w:t xml:space="preserve"> </w:t>
      </w:r>
      <w:r w:rsidRPr="00D057AB">
        <w:t>Info</w:t>
      </w:r>
    </w:p>
    <w:p w14:paraId="36E163B4" w14:textId="25769BAA" w:rsidR="00361D3B" w:rsidRPr="007F46F3" w:rsidRDefault="00361D3B" w:rsidP="00361D3B">
      <w:pPr>
        <w:pStyle w:val="NoSpacing"/>
      </w:pPr>
      <w:r>
        <w:t>Map the Woo Product</w:t>
      </w:r>
      <w:r w:rsidR="00CB71D7">
        <w:t xml:space="preserve"> Variant to our Item Variant variable</w:t>
      </w:r>
    </w:p>
    <w:tbl>
      <w:tblPr>
        <w:tblStyle w:val="TableGrid"/>
        <w:tblW w:w="0" w:type="auto"/>
        <w:tblLook w:val="04A0" w:firstRow="1" w:lastRow="0" w:firstColumn="1" w:lastColumn="0" w:noHBand="0" w:noVBand="1"/>
      </w:tblPr>
      <w:tblGrid>
        <w:gridCol w:w="1000"/>
        <w:gridCol w:w="5861"/>
      </w:tblGrid>
      <w:tr w:rsidR="00361D3B" w14:paraId="479E394E" w14:textId="77777777" w:rsidTr="00191AE8">
        <w:tc>
          <w:tcPr>
            <w:tcW w:w="0" w:type="auto"/>
          </w:tcPr>
          <w:p w14:paraId="7FBAAF7A" w14:textId="77777777" w:rsidR="00361D3B" w:rsidRDefault="00361D3B" w:rsidP="00191AE8">
            <w:pPr>
              <w:pStyle w:val="Caption"/>
            </w:pPr>
            <w:r>
              <w:t>Parameters:</w:t>
            </w:r>
          </w:p>
        </w:tc>
        <w:tc>
          <w:tcPr>
            <w:tcW w:w="0" w:type="auto"/>
          </w:tcPr>
          <w:p w14:paraId="38DB3F2F" w14:textId="77777777" w:rsidR="00361D3B" w:rsidRDefault="00361D3B" w:rsidP="00191AE8">
            <w:pPr>
              <w:keepNext/>
            </w:pPr>
            <w:r>
              <w:rPr>
                <w:rStyle w:val="CodeChar0"/>
                <w:b/>
                <w:bCs/>
              </w:rPr>
              <w:t>Variat</w:t>
            </w:r>
            <w:r w:rsidR="007F7F7F">
              <w:rPr>
                <w:rStyle w:val="CodeChar0"/>
                <w:b/>
                <w:bCs/>
              </w:rPr>
              <w:t>ion</w:t>
            </w:r>
            <w:r>
              <w:rPr>
                <w:rStyle w:val="CodeChar0"/>
              </w:rPr>
              <w:t xml:space="preserve"> </w:t>
            </w:r>
            <w:r w:rsidR="007F7F7F" w:rsidRPr="007F7F7F">
              <w:rPr>
                <w:rStyle w:val="CodeChar0"/>
              </w:rPr>
              <w:t>sourceWooVariant</w:t>
            </w:r>
            <w:r>
              <w:t xml:space="preserve">: </w:t>
            </w:r>
            <w:r w:rsidR="007F7F7F">
              <w:t xml:space="preserve">Source </w:t>
            </w:r>
            <w:r>
              <w:t>Product Variant information to use.</w:t>
            </w:r>
          </w:p>
          <w:p w14:paraId="37EAD947" w14:textId="6F4C4A85" w:rsidR="007F7F7F" w:rsidRDefault="003E1EA3" w:rsidP="00191AE8">
            <w:pPr>
              <w:keepNext/>
            </w:pPr>
            <w:r w:rsidRPr="003E1EA3">
              <w:rPr>
                <w:rStyle w:val="CodeChar0"/>
                <w:b/>
                <w:bCs/>
              </w:rPr>
              <w:t xml:space="preserve">ItemVariant </w:t>
            </w:r>
            <w:r w:rsidRPr="003E1EA3">
              <w:rPr>
                <w:rStyle w:val="CodeChar0"/>
              </w:rPr>
              <w:t>currItemVariant</w:t>
            </w:r>
            <w:r>
              <w:t>: Target variant (null</w:t>
            </w:r>
            <w:r w:rsidR="00933940">
              <w:t xml:space="preserve"> if new)</w:t>
            </w:r>
          </w:p>
        </w:tc>
      </w:tr>
      <w:tr w:rsidR="00361D3B" w14:paraId="4597843B" w14:textId="77777777" w:rsidTr="00191AE8">
        <w:tc>
          <w:tcPr>
            <w:tcW w:w="0" w:type="auto"/>
          </w:tcPr>
          <w:p w14:paraId="1C094E3D" w14:textId="77777777" w:rsidR="00361D3B" w:rsidRDefault="00361D3B" w:rsidP="00191AE8">
            <w:pPr>
              <w:pStyle w:val="Caption"/>
            </w:pPr>
            <w:r>
              <w:t>Returns:</w:t>
            </w:r>
          </w:p>
        </w:tc>
        <w:tc>
          <w:tcPr>
            <w:tcW w:w="0" w:type="auto"/>
          </w:tcPr>
          <w:p w14:paraId="2C0B3907" w14:textId="5BC1AECC" w:rsidR="00361D3B" w:rsidRDefault="00933940" w:rsidP="00191AE8">
            <w:r>
              <w:rPr>
                <w:rStyle w:val="CodeChar0"/>
                <w:b/>
                <w:bCs/>
              </w:rPr>
              <w:t>ItemVariant</w:t>
            </w:r>
            <w:r w:rsidR="00361D3B">
              <w:t xml:space="preserve"> </w:t>
            </w:r>
            <w:r>
              <w:t>with the information copied across</w:t>
            </w:r>
            <w:r w:rsidR="00361D3B">
              <w:t>.</w:t>
            </w:r>
          </w:p>
        </w:tc>
      </w:tr>
    </w:tbl>
    <w:p w14:paraId="5E37D6C8" w14:textId="77777777" w:rsidR="00EE509D" w:rsidRDefault="00EE509D" w:rsidP="00EE509D">
      <w:pPr>
        <w:pStyle w:val="Heading4"/>
      </w:pPr>
      <w:r>
        <w:t>Interface Methods</w:t>
      </w:r>
    </w:p>
    <w:p w14:paraId="7A797666" w14:textId="40F67213" w:rsidR="001D6A55" w:rsidRDefault="001D6A55" w:rsidP="004B122E">
      <w:pPr>
        <w:pStyle w:val="Heading5"/>
      </w:pPr>
      <w:r w:rsidRPr="001D6A55">
        <w:t>Get</w:t>
      </w:r>
      <w:r>
        <w:t xml:space="preserve"> </w:t>
      </w:r>
      <w:r w:rsidRPr="001D6A55">
        <w:t>Woo</w:t>
      </w:r>
      <w:r>
        <w:t xml:space="preserve"> </w:t>
      </w:r>
      <w:r w:rsidRPr="001D6A55">
        <w:t>Entity</w:t>
      </w:r>
      <w:r>
        <w:t xml:space="preserve"> </w:t>
      </w:r>
      <w:r w:rsidRPr="001D6A55">
        <w:t>Data</w:t>
      </w:r>
      <w:r w:rsidR="0079099D">
        <w:t xml:space="preserve"> Async</w:t>
      </w:r>
    </w:p>
    <w:p w14:paraId="3ADECE18" w14:textId="283A50FA" w:rsidR="000562EA" w:rsidRDefault="00663C2C" w:rsidP="000562EA">
      <w:pPr>
        <w:pStyle w:val="NoSpacing"/>
      </w:pPr>
      <w:r>
        <w:t xml:space="preserve">Uses the Woo Parent Id to request all the variants associated to that </w:t>
      </w:r>
      <w:r w:rsidR="008D0269">
        <w:t>Product</w:t>
      </w:r>
      <w:r w:rsidR="00F17794">
        <w:t>.</w:t>
      </w:r>
    </w:p>
    <w:p w14:paraId="7551CCBE" w14:textId="076EAAAF" w:rsidR="00F1591D" w:rsidRPr="007F46F3" w:rsidRDefault="00F1591D" w:rsidP="00F1591D">
      <w:pPr>
        <w:pStyle w:val="NoSpacing"/>
      </w:pPr>
      <w:r w:rsidRPr="00F1591D">
        <w:rPr>
          <w:rStyle w:val="Heading7Char"/>
        </w:rPr>
        <w:t>Logic</w:t>
      </w:r>
      <w:r>
        <w:t>: Do the Woo REST call to retrieve the variants for this parent product. nothing returned, return null.</w:t>
      </w:r>
    </w:p>
    <w:tbl>
      <w:tblPr>
        <w:tblStyle w:val="TableGrid"/>
        <w:tblW w:w="0" w:type="auto"/>
        <w:tblLook w:val="04A0" w:firstRow="1" w:lastRow="0" w:firstColumn="1" w:lastColumn="0" w:noHBand="0" w:noVBand="1"/>
      </w:tblPr>
      <w:tblGrid>
        <w:gridCol w:w="1000"/>
        <w:gridCol w:w="4186"/>
      </w:tblGrid>
      <w:tr w:rsidR="005804E1" w14:paraId="30EA4C91" w14:textId="77777777" w:rsidTr="00191AE8">
        <w:tc>
          <w:tcPr>
            <w:tcW w:w="0" w:type="auto"/>
          </w:tcPr>
          <w:p w14:paraId="10953933" w14:textId="77777777" w:rsidR="000562EA" w:rsidRDefault="000562EA" w:rsidP="00191AE8">
            <w:pPr>
              <w:pStyle w:val="Caption"/>
            </w:pPr>
            <w:r>
              <w:t>Parameters:</w:t>
            </w:r>
          </w:p>
        </w:tc>
        <w:tc>
          <w:tcPr>
            <w:tcW w:w="0" w:type="auto"/>
          </w:tcPr>
          <w:p w14:paraId="47C02222" w14:textId="401D2A3F" w:rsidR="000562EA" w:rsidRDefault="008D0269" w:rsidP="00191AE8">
            <w:pPr>
              <w:keepNext/>
            </w:pPr>
            <w:r>
              <w:rPr>
                <w:rStyle w:val="CodeChar0"/>
                <w:b/>
                <w:bCs/>
              </w:rPr>
              <w:t xml:space="preserve">unit </w:t>
            </w:r>
            <w:r w:rsidR="005804E1">
              <w:rPr>
                <w:rStyle w:val="CodeChar0"/>
              </w:rPr>
              <w:t>parentAtteribute</w:t>
            </w:r>
            <w:r w:rsidR="000562EA">
              <w:t xml:space="preserve">: </w:t>
            </w:r>
            <w:r w:rsidR="005804E1">
              <w:t>The id of the parent product</w:t>
            </w:r>
            <w:r w:rsidR="000562EA">
              <w:t>.</w:t>
            </w:r>
          </w:p>
        </w:tc>
      </w:tr>
      <w:tr w:rsidR="005804E1" w14:paraId="7F279191" w14:textId="77777777" w:rsidTr="00191AE8">
        <w:tc>
          <w:tcPr>
            <w:tcW w:w="0" w:type="auto"/>
          </w:tcPr>
          <w:p w14:paraId="278824D4" w14:textId="77777777" w:rsidR="000562EA" w:rsidRDefault="000562EA" w:rsidP="00191AE8">
            <w:pPr>
              <w:pStyle w:val="Caption"/>
            </w:pPr>
            <w:r>
              <w:t>Returns:</w:t>
            </w:r>
          </w:p>
        </w:tc>
        <w:tc>
          <w:tcPr>
            <w:tcW w:w="0" w:type="auto"/>
          </w:tcPr>
          <w:p w14:paraId="2CF99DCD" w14:textId="20FA1AB4" w:rsidR="000562EA" w:rsidRDefault="005804E1" w:rsidP="00191AE8">
            <w:r>
              <w:rPr>
                <w:rStyle w:val="CodeChar0"/>
                <w:b/>
                <w:bCs/>
              </w:rPr>
              <w:t>List&lt;Variation&gt;</w:t>
            </w:r>
            <w:r w:rsidR="000562EA">
              <w:t xml:space="preserve"> of </w:t>
            </w:r>
            <w:r w:rsidR="0040593A">
              <w:t>Product Variants</w:t>
            </w:r>
            <w:r w:rsidR="000562EA">
              <w:t>.</w:t>
            </w:r>
          </w:p>
        </w:tc>
      </w:tr>
    </w:tbl>
    <w:p w14:paraId="42E84815" w14:textId="6DAFA5B5" w:rsidR="00CB1A1F" w:rsidRDefault="00CB1A1F" w:rsidP="004560BE">
      <w:pPr>
        <w:pStyle w:val="Heading5"/>
      </w:pPr>
      <w:r w:rsidRPr="00CB1A1F">
        <w:t>Get</w:t>
      </w:r>
      <w:r>
        <w:t xml:space="preserve"> </w:t>
      </w:r>
      <w:r w:rsidRPr="00CB1A1F">
        <w:t>Woo</w:t>
      </w:r>
      <w:r>
        <w:t xml:space="preserve"> </w:t>
      </w:r>
      <w:r w:rsidRPr="00CB1A1F">
        <w:t>Mapped</w:t>
      </w:r>
      <w:r>
        <w:t xml:space="preserve"> </w:t>
      </w:r>
      <w:r w:rsidRPr="00CB1A1F">
        <w:t>Entity</w:t>
      </w:r>
      <w:r>
        <w:t xml:space="preserve"> </w:t>
      </w:r>
      <w:r w:rsidRPr="00CB1A1F">
        <w:t>Id</w:t>
      </w:r>
      <w:r>
        <w:t xml:space="preserve"> </w:t>
      </w:r>
      <w:proofErr w:type="gramStart"/>
      <w:r w:rsidRPr="00CB1A1F">
        <w:t>By</w:t>
      </w:r>
      <w:proofErr w:type="gramEnd"/>
      <w:r>
        <w:t xml:space="preserve"> </w:t>
      </w:r>
      <w:r w:rsidRPr="00CB1A1F">
        <w:t>Id</w:t>
      </w:r>
      <w:r>
        <w:t xml:space="preserve"> </w:t>
      </w:r>
      <w:r w:rsidRPr="00CB1A1F">
        <w:t>Async</w:t>
      </w:r>
    </w:p>
    <w:p w14:paraId="41C3A7DF" w14:textId="60415605" w:rsidR="00F17794" w:rsidRPr="00543230" w:rsidRDefault="00543230" w:rsidP="00F17794">
      <w:pPr>
        <w:spacing w:after="0"/>
      </w:pPr>
      <w:r>
        <w:t>Looks to see if the current Woo Variant is Mapped using Variant Id</w:t>
      </w:r>
      <w:r w:rsidR="00F17794">
        <w:t>.</w:t>
      </w:r>
    </w:p>
    <w:p w14:paraId="7ECDEBF8" w14:textId="56F1C4DE" w:rsidR="00F17794" w:rsidRPr="007F46F3" w:rsidRDefault="00F17794" w:rsidP="00F17794">
      <w:pPr>
        <w:pStyle w:val="NoSpacing"/>
      </w:pPr>
      <w:r w:rsidRPr="00F1591D">
        <w:rPr>
          <w:rStyle w:val="Heading7Char"/>
        </w:rPr>
        <w:t>Logic</w:t>
      </w:r>
      <w:r>
        <w:t xml:space="preserve">: </w:t>
      </w:r>
      <w:r w:rsidR="00CA4EB0">
        <w:t xml:space="preserve">Find the first instance of the </w:t>
      </w:r>
      <w:r w:rsidR="00740919">
        <w:t>o</w:t>
      </w:r>
      <w:r w:rsidR="00D07424">
        <w:t xml:space="preserve">f the Variant </w:t>
      </w:r>
      <w:r w:rsidR="00740919">
        <w:t>I</w:t>
      </w:r>
      <w:r w:rsidR="00D07424">
        <w:t xml:space="preserve">d in the </w:t>
      </w:r>
      <w:r w:rsidR="00C707A9">
        <w:t>M</w:t>
      </w:r>
      <w:r w:rsidR="00D07424">
        <w:t>apping, if it exists return it otherwise return</w:t>
      </w:r>
      <w:r w:rsidR="004560BE">
        <w:t xml:space="preserve"> </w:t>
      </w:r>
      <w:r w:rsidR="004560BE" w:rsidRPr="00CF72C7">
        <w:rPr>
          <w:rStyle w:val="CodeChar0"/>
        </w:rPr>
        <w:t>Guid.Empty</w:t>
      </w:r>
      <w:r w:rsidR="004560BE" w:rsidRPr="004560BE">
        <w:t>.</w:t>
      </w:r>
      <w:r w:rsidR="00CA4EB0">
        <w:t xml:space="preserve"> </w:t>
      </w:r>
    </w:p>
    <w:tbl>
      <w:tblPr>
        <w:tblStyle w:val="TableGrid"/>
        <w:tblW w:w="0" w:type="auto"/>
        <w:tblLook w:val="04A0" w:firstRow="1" w:lastRow="0" w:firstColumn="1" w:lastColumn="0" w:noHBand="0" w:noVBand="1"/>
      </w:tblPr>
      <w:tblGrid>
        <w:gridCol w:w="1000"/>
        <w:gridCol w:w="4371"/>
      </w:tblGrid>
      <w:tr w:rsidR="00A811E2" w14:paraId="5129ADE8" w14:textId="77777777" w:rsidTr="00191AE8">
        <w:tc>
          <w:tcPr>
            <w:tcW w:w="0" w:type="auto"/>
          </w:tcPr>
          <w:p w14:paraId="3CE27883" w14:textId="77777777" w:rsidR="00F17794" w:rsidRDefault="00F17794" w:rsidP="00191AE8">
            <w:pPr>
              <w:pStyle w:val="Caption"/>
            </w:pPr>
            <w:r>
              <w:t>Parameters:</w:t>
            </w:r>
          </w:p>
        </w:tc>
        <w:tc>
          <w:tcPr>
            <w:tcW w:w="0" w:type="auto"/>
          </w:tcPr>
          <w:p w14:paraId="57361753" w14:textId="2671671C" w:rsidR="00F17794" w:rsidRDefault="00F17794" w:rsidP="00191AE8">
            <w:pPr>
              <w:keepNext/>
            </w:pPr>
            <w:r>
              <w:rPr>
                <w:rStyle w:val="CodeChar0"/>
                <w:b/>
                <w:bCs/>
              </w:rPr>
              <w:t xml:space="preserve">unit </w:t>
            </w:r>
            <w:r w:rsidR="00A811E2">
              <w:rPr>
                <w:rStyle w:val="CodeChar0"/>
              </w:rPr>
              <w:t>sourceWooEntityId</w:t>
            </w:r>
            <w:r>
              <w:t xml:space="preserve">: The id of the </w:t>
            </w:r>
            <w:r w:rsidR="009167EB">
              <w:t>product variant</w:t>
            </w:r>
            <w:r>
              <w:t>.</w:t>
            </w:r>
          </w:p>
        </w:tc>
      </w:tr>
      <w:tr w:rsidR="00D07424" w14:paraId="62B72CB0" w14:textId="77777777" w:rsidTr="00191AE8">
        <w:tc>
          <w:tcPr>
            <w:tcW w:w="0" w:type="auto"/>
          </w:tcPr>
          <w:p w14:paraId="4701868E" w14:textId="77777777" w:rsidR="00D07424" w:rsidRDefault="00D07424" w:rsidP="00D07424">
            <w:pPr>
              <w:pStyle w:val="Caption"/>
            </w:pPr>
            <w:r>
              <w:t>Returns:</w:t>
            </w:r>
          </w:p>
        </w:tc>
        <w:tc>
          <w:tcPr>
            <w:tcW w:w="0" w:type="auto"/>
          </w:tcPr>
          <w:p w14:paraId="2093D74B" w14:textId="53BB35F9" w:rsidR="00D07424" w:rsidRDefault="00D07424" w:rsidP="00D07424">
            <w:r w:rsidRPr="00692486">
              <w:rPr>
                <w:rStyle w:val="CodeChar0"/>
                <w:b/>
                <w:bCs/>
              </w:rPr>
              <w:t>Guid</w:t>
            </w:r>
            <w:r>
              <w:t xml:space="preserve"> of </w:t>
            </w:r>
            <w:r w:rsidRPr="00B5595E">
              <w:t xml:space="preserve">Item </w:t>
            </w:r>
            <w:r>
              <w:t xml:space="preserve">found in </w:t>
            </w:r>
            <w:r w:rsidR="00C707A9">
              <w:t>M</w:t>
            </w:r>
            <w:r>
              <w:t xml:space="preserve">apping or </w:t>
            </w:r>
            <w:r w:rsidRPr="00CF72C7">
              <w:rPr>
                <w:rStyle w:val="CodeChar0"/>
              </w:rPr>
              <w:t>Guid.Empty</w:t>
            </w:r>
            <w:r>
              <w:t xml:space="preserve"> if not.</w:t>
            </w:r>
          </w:p>
        </w:tc>
      </w:tr>
    </w:tbl>
    <w:p w14:paraId="1F3794FE" w14:textId="31403D45" w:rsidR="00EE509D" w:rsidRDefault="00EE509D" w:rsidP="00085F67">
      <w:pPr>
        <w:pStyle w:val="Heading5"/>
      </w:pPr>
      <w:r w:rsidRPr="007F46F3">
        <w:t>Add</w:t>
      </w:r>
      <w:r>
        <w:t xml:space="preserve"> </w:t>
      </w:r>
      <w:r w:rsidRPr="00085F67">
        <w:t>Entity</w:t>
      </w:r>
      <w:r w:rsidR="00704E3E">
        <w:t xml:space="preserve"> Async</w:t>
      </w:r>
    </w:p>
    <w:p w14:paraId="325BA20D" w14:textId="2D375582" w:rsidR="00EE509D" w:rsidRDefault="00EE509D" w:rsidP="00EE509D">
      <w:pPr>
        <w:pStyle w:val="NoSpacing"/>
      </w:pPr>
      <w:r w:rsidRPr="007F46F3">
        <w:t xml:space="preserve">Using the Woo </w:t>
      </w:r>
      <w:r w:rsidR="0059659D">
        <w:t xml:space="preserve">Product </w:t>
      </w:r>
      <w:r>
        <w:t xml:space="preserve">Variant </w:t>
      </w:r>
      <w:r w:rsidRPr="007F46F3">
        <w:t>as a source add Item to our tables</w:t>
      </w:r>
      <w:r>
        <w:t>.</w:t>
      </w:r>
    </w:p>
    <w:p w14:paraId="3ED82A87" w14:textId="6BC25B23" w:rsidR="007A4838" w:rsidRPr="007F46F3" w:rsidRDefault="007A4838" w:rsidP="00EE509D">
      <w:pPr>
        <w:pStyle w:val="NoSpacing"/>
      </w:pPr>
      <w:r w:rsidRPr="00F1591D">
        <w:rPr>
          <w:rStyle w:val="Heading7Char"/>
        </w:rPr>
        <w:t>Logic</w:t>
      </w:r>
      <w:r>
        <w:t xml:space="preserve">: To get here we assume the </w:t>
      </w:r>
      <w:r w:rsidR="00A1589B">
        <w:t xml:space="preserve">variant </w:t>
      </w:r>
      <w:r>
        <w:t xml:space="preserve">does not </w:t>
      </w:r>
      <w:r w:rsidR="00891861">
        <w:t>exist,</w:t>
      </w:r>
      <w:r>
        <w:t xml:space="preserve"> so we need to create a new </w:t>
      </w:r>
      <w:r w:rsidR="00A315BE">
        <w:t xml:space="preserve">Variant map the </w:t>
      </w:r>
      <w:proofErr w:type="gramStart"/>
      <w:r w:rsidR="00A315BE">
        <w:t>data, and</w:t>
      </w:r>
      <w:proofErr w:type="gramEnd"/>
      <w:r w:rsidR="00A315BE">
        <w:t xml:space="preserve"> save the variant. Return the Id of the variant added, or </w:t>
      </w:r>
      <w:r w:rsidR="00A315BE" w:rsidRPr="00CF72C7">
        <w:rPr>
          <w:rStyle w:val="CodeChar0"/>
        </w:rPr>
        <w:t>Guid.Empty</w:t>
      </w:r>
      <w:r w:rsidR="00A315BE">
        <w:t xml:space="preserve"> if </w:t>
      </w:r>
      <w:r w:rsidR="00CF72C7">
        <w:t>not.</w:t>
      </w:r>
    </w:p>
    <w:tbl>
      <w:tblPr>
        <w:tblStyle w:val="TableGrid"/>
        <w:tblW w:w="0" w:type="auto"/>
        <w:tblLook w:val="04A0" w:firstRow="1" w:lastRow="0" w:firstColumn="1" w:lastColumn="0" w:noHBand="0" w:noVBand="1"/>
      </w:tblPr>
      <w:tblGrid>
        <w:gridCol w:w="1000"/>
        <w:gridCol w:w="6301"/>
      </w:tblGrid>
      <w:tr w:rsidR="00EE509D" w14:paraId="3CE6D986" w14:textId="77777777" w:rsidTr="00A62919">
        <w:tc>
          <w:tcPr>
            <w:tcW w:w="0" w:type="auto"/>
          </w:tcPr>
          <w:p w14:paraId="00649508" w14:textId="77777777" w:rsidR="00EE509D" w:rsidRDefault="00EE509D" w:rsidP="00A62919">
            <w:pPr>
              <w:pStyle w:val="Caption"/>
            </w:pPr>
            <w:r>
              <w:t>Parameters:</w:t>
            </w:r>
          </w:p>
        </w:tc>
        <w:tc>
          <w:tcPr>
            <w:tcW w:w="0" w:type="auto"/>
          </w:tcPr>
          <w:p w14:paraId="4DC19DCF" w14:textId="5CED6A70" w:rsidR="00EE509D" w:rsidRDefault="00EE509D" w:rsidP="00A62919">
            <w:pPr>
              <w:keepNext/>
            </w:pPr>
            <w:r>
              <w:rPr>
                <w:rStyle w:val="CodeChar0"/>
                <w:b/>
                <w:bCs/>
              </w:rPr>
              <w:t>Variant</w:t>
            </w:r>
            <w:r w:rsidR="00386C59">
              <w:rPr>
                <w:rStyle w:val="CodeChar0"/>
                <w:b/>
                <w:bCs/>
              </w:rPr>
              <w:t>ion</w:t>
            </w:r>
            <w:r>
              <w:rPr>
                <w:rStyle w:val="CodeChar0"/>
              </w:rPr>
              <w:t xml:space="preserve"> new</w:t>
            </w:r>
            <w:r w:rsidRPr="007F46F3">
              <w:rPr>
                <w:rStyle w:val="CodeChar0"/>
              </w:rPr>
              <w:t>WooEntity</w:t>
            </w:r>
            <w:r>
              <w:t xml:space="preserve">: New Woo </w:t>
            </w:r>
            <w:r w:rsidR="0059659D">
              <w:t>Product Variant</w:t>
            </w:r>
            <w:r>
              <w:t xml:space="preserve"> information to use.</w:t>
            </w:r>
          </w:p>
          <w:p w14:paraId="1B1926ED" w14:textId="5A51C5E8" w:rsidR="00597850" w:rsidRPr="00D079F6" w:rsidRDefault="00933EBF" w:rsidP="00933EBF">
            <w:pPr>
              <w:pStyle w:val="Code0"/>
              <w:rPr>
                <w:rStyle w:val="NoSpacingChar"/>
              </w:rPr>
            </w:pPr>
            <w:r w:rsidRPr="00933EBF">
              <w:rPr>
                <w:rStyle w:val="CodeChar0"/>
                <w:b/>
                <w:bCs/>
              </w:rPr>
              <w:t>WooProductVariantMap</w:t>
            </w:r>
            <w:r>
              <w:rPr>
                <w:rStyle w:val="CodeChar0"/>
                <w:b/>
                <w:bCs/>
              </w:rPr>
              <w:t xml:space="preserve"> </w:t>
            </w:r>
            <w:r w:rsidR="008C7E51" w:rsidRPr="008C7E51">
              <w:rPr>
                <w:rStyle w:val="CodeChar0"/>
              </w:rPr>
              <w:t>sourceWooMap</w:t>
            </w:r>
            <w:r w:rsidR="008C7E51">
              <w:rPr>
                <w:rStyle w:val="CodeChar0"/>
                <w:b/>
                <w:bCs/>
              </w:rPr>
              <w:t xml:space="preserve">: </w:t>
            </w:r>
            <w:r w:rsidR="008C7E51" w:rsidRPr="00D079F6">
              <w:rPr>
                <w:rFonts w:asciiTheme="minorHAnsi" w:hAnsiTheme="minorHAnsi"/>
                <w:noProof w:val="0"/>
                <w:color w:val="auto"/>
                <w:sz w:val="21"/>
                <w:szCs w:val="21"/>
              </w:rPr>
              <w:t>The source Woo Product Variant Map</w:t>
            </w:r>
            <w:r w:rsidR="0080382F">
              <w:rPr>
                <w:rFonts w:asciiTheme="minorHAnsi" w:hAnsiTheme="minorHAnsi"/>
                <w:noProof w:val="0"/>
                <w:color w:val="auto"/>
                <w:sz w:val="21"/>
                <w:szCs w:val="21"/>
              </w:rPr>
              <w:t>.</w:t>
            </w:r>
          </w:p>
          <w:p w14:paraId="2DB6123F" w14:textId="562CF5C7" w:rsidR="00670240" w:rsidRDefault="00A4386E" w:rsidP="00A62919">
            <w:pPr>
              <w:keepNext/>
            </w:pPr>
            <w:r w:rsidRPr="00692486">
              <w:rPr>
                <w:rStyle w:val="CodeChar0"/>
                <w:b/>
                <w:bCs/>
              </w:rPr>
              <w:t>Guid</w:t>
            </w:r>
            <w:r>
              <w:t xml:space="preserve"> </w:t>
            </w:r>
            <w:r w:rsidRPr="00A4386E">
              <w:rPr>
                <w:rStyle w:val="CodeChar0"/>
              </w:rPr>
              <w:t>sourceParentId</w:t>
            </w:r>
            <w:r w:rsidR="00670240">
              <w:t>:</w:t>
            </w:r>
            <w:r w:rsidR="00FC7786">
              <w:t xml:space="preserve"> </w:t>
            </w:r>
            <w:r w:rsidR="00413D5A">
              <w:t>The Id of the Parent Item for this Variant</w:t>
            </w:r>
            <w:r w:rsidR="003904BD">
              <w:t>.</w:t>
            </w:r>
          </w:p>
        </w:tc>
      </w:tr>
      <w:tr w:rsidR="00EE509D" w14:paraId="72122B4A" w14:textId="77777777" w:rsidTr="00A62919">
        <w:tc>
          <w:tcPr>
            <w:tcW w:w="0" w:type="auto"/>
          </w:tcPr>
          <w:p w14:paraId="7F33BB59" w14:textId="77777777" w:rsidR="00EE509D" w:rsidRDefault="00EE509D" w:rsidP="00A62919">
            <w:pPr>
              <w:pStyle w:val="Caption"/>
            </w:pPr>
            <w:r>
              <w:t>Returns:</w:t>
            </w:r>
          </w:p>
        </w:tc>
        <w:tc>
          <w:tcPr>
            <w:tcW w:w="0" w:type="auto"/>
          </w:tcPr>
          <w:p w14:paraId="7EA74515" w14:textId="295E2D5F" w:rsidR="00EE509D" w:rsidRDefault="00EE509D" w:rsidP="00A62919">
            <w:r w:rsidRPr="00692486">
              <w:rPr>
                <w:rStyle w:val="CodeChar0"/>
                <w:b/>
                <w:bCs/>
              </w:rPr>
              <w:t>Guid</w:t>
            </w:r>
            <w:r>
              <w:t xml:space="preserve"> of </w:t>
            </w:r>
            <w:r w:rsidRPr="00B5595E">
              <w:t xml:space="preserve">Item </w:t>
            </w:r>
            <w:r>
              <w:t>Added</w:t>
            </w:r>
            <w:r w:rsidR="00987362">
              <w:t xml:space="preserve"> or </w:t>
            </w:r>
            <w:r w:rsidR="00987362" w:rsidRPr="00CF72C7">
              <w:rPr>
                <w:rStyle w:val="CodeChar0"/>
              </w:rPr>
              <w:t>Guid.Empty</w:t>
            </w:r>
            <w:r w:rsidR="00987362">
              <w:t xml:space="preserve"> if not.</w:t>
            </w:r>
          </w:p>
        </w:tc>
      </w:tr>
    </w:tbl>
    <w:p w14:paraId="47EC410A" w14:textId="34000306" w:rsidR="00D36E3B" w:rsidRDefault="00704E3E" w:rsidP="00D36E3B">
      <w:pPr>
        <w:pStyle w:val="Heading5"/>
      </w:pPr>
      <w:r w:rsidRPr="00704E3E">
        <w:t>Add</w:t>
      </w:r>
      <w:r>
        <w:t xml:space="preserve"> </w:t>
      </w:r>
      <w:r w:rsidRPr="00704E3E">
        <w:t>Or</w:t>
      </w:r>
      <w:r>
        <w:t xml:space="preserve"> </w:t>
      </w:r>
      <w:r w:rsidRPr="00704E3E">
        <w:t>Get</w:t>
      </w:r>
      <w:r>
        <w:t xml:space="preserve"> </w:t>
      </w:r>
      <w:r w:rsidRPr="00704E3E">
        <w:t>Entity</w:t>
      </w:r>
      <w:r>
        <w:t xml:space="preserve"> </w:t>
      </w:r>
      <w:r w:rsidRPr="00704E3E">
        <w:t>ID</w:t>
      </w:r>
      <w:r>
        <w:t xml:space="preserve"> </w:t>
      </w:r>
      <w:r w:rsidRPr="00704E3E">
        <w:t>Async</w:t>
      </w:r>
    </w:p>
    <w:p w14:paraId="3259B4E0" w14:textId="6DD91759" w:rsidR="00D36E3B" w:rsidRPr="0073304F" w:rsidRDefault="00D36E3B" w:rsidP="0073304F">
      <w:pPr>
        <w:pStyle w:val="NoSpacing"/>
      </w:pPr>
      <w:r w:rsidRPr="0073304F">
        <w:t xml:space="preserve">Return the Id </w:t>
      </w:r>
      <w:r w:rsidR="00354C53">
        <w:t xml:space="preserve">of </w:t>
      </w:r>
      <w:r w:rsidRPr="0073304F">
        <w:t xml:space="preserve">found Variant </w:t>
      </w:r>
      <w:r w:rsidR="00354C53" w:rsidRPr="0073304F">
        <w:t xml:space="preserve">or of a an added </w:t>
      </w:r>
      <w:r w:rsidRPr="0073304F">
        <w:t>with details that we have of this variant.</w:t>
      </w:r>
    </w:p>
    <w:p w14:paraId="46714625" w14:textId="6C69CFE7" w:rsidR="00CD71CF" w:rsidRDefault="00D36E3B" w:rsidP="0073304F">
      <w:pPr>
        <w:pStyle w:val="NoSpacing"/>
      </w:pPr>
      <w:r w:rsidRPr="0073304F">
        <w:rPr>
          <w:rStyle w:val="Heading7Char"/>
        </w:rPr>
        <w:t>Logic</w:t>
      </w:r>
      <w:r>
        <w:t xml:space="preserve">: </w:t>
      </w:r>
      <w:r w:rsidR="00CD71CF" w:rsidRPr="00457E57">
        <w:t xml:space="preserve">Check if the Item </w:t>
      </w:r>
      <w:r w:rsidR="00BF488C">
        <w:t xml:space="preserve">variant </w:t>
      </w:r>
      <w:r w:rsidR="00CD71CF" w:rsidRPr="00457E57">
        <w:t xml:space="preserve">of the same name or SKU exists in the Item database, if </w:t>
      </w:r>
      <w:proofErr w:type="gramStart"/>
      <w:r w:rsidR="00CD71CF" w:rsidRPr="00457E57">
        <w:t>so</w:t>
      </w:r>
      <w:proofErr w:type="gramEnd"/>
      <w:r w:rsidR="00CD71CF" w:rsidRPr="00457E57">
        <w:t xml:space="preserve"> update </w:t>
      </w:r>
      <w:r w:rsidR="00BF488C">
        <w:t xml:space="preserve">check if it has the same parent </w:t>
      </w:r>
      <w:r w:rsidR="00CD71CF" w:rsidRPr="00457E57">
        <w:t>and return, otherwise add and return i</w:t>
      </w:r>
      <w:r w:rsidR="00CD71CF">
        <w:t>t.</w:t>
      </w:r>
    </w:p>
    <w:tbl>
      <w:tblPr>
        <w:tblStyle w:val="TableGrid"/>
        <w:tblW w:w="0" w:type="auto"/>
        <w:tblLook w:val="04A0" w:firstRow="1" w:lastRow="0" w:firstColumn="1" w:lastColumn="0" w:noHBand="0" w:noVBand="1"/>
      </w:tblPr>
      <w:tblGrid>
        <w:gridCol w:w="1000"/>
        <w:gridCol w:w="6175"/>
      </w:tblGrid>
      <w:tr w:rsidR="00386C59" w14:paraId="6A7A036A" w14:textId="77777777" w:rsidTr="00191AE8">
        <w:tc>
          <w:tcPr>
            <w:tcW w:w="0" w:type="auto"/>
          </w:tcPr>
          <w:p w14:paraId="029CE1AC" w14:textId="77777777" w:rsidR="00386C59" w:rsidRDefault="00386C59" w:rsidP="00386C59">
            <w:pPr>
              <w:pStyle w:val="Caption"/>
            </w:pPr>
            <w:r>
              <w:t>Parameters:</w:t>
            </w:r>
          </w:p>
        </w:tc>
        <w:tc>
          <w:tcPr>
            <w:tcW w:w="0" w:type="auto"/>
          </w:tcPr>
          <w:p w14:paraId="6DA9E4DA" w14:textId="77777777" w:rsidR="00386C59" w:rsidRDefault="00386C59" w:rsidP="00386C59">
            <w:pPr>
              <w:keepNext/>
            </w:pPr>
            <w:r>
              <w:rPr>
                <w:rStyle w:val="CodeChar0"/>
                <w:b/>
                <w:bCs/>
              </w:rPr>
              <w:t>Variation</w:t>
            </w:r>
            <w:r>
              <w:rPr>
                <w:rStyle w:val="CodeChar0"/>
              </w:rPr>
              <w:t xml:space="preserve"> </w:t>
            </w:r>
            <w:r w:rsidRPr="007F7F7F">
              <w:rPr>
                <w:rStyle w:val="CodeChar0"/>
              </w:rPr>
              <w:t>sourceWooVariant</w:t>
            </w:r>
            <w:r>
              <w:t>: Source Product Variant information to use.</w:t>
            </w:r>
          </w:p>
          <w:p w14:paraId="05E90DAC" w14:textId="6A01DDFA" w:rsidR="00386C59" w:rsidRDefault="00C60B2D" w:rsidP="00386C59">
            <w:pPr>
              <w:keepNext/>
            </w:pPr>
            <w:r w:rsidRPr="00692486">
              <w:rPr>
                <w:rStyle w:val="CodeChar0"/>
                <w:b/>
                <w:bCs/>
              </w:rPr>
              <w:t>Guid</w:t>
            </w:r>
            <w:r>
              <w:t xml:space="preserve"> </w:t>
            </w:r>
            <w:r>
              <w:rPr>
                <w:rStyle w:val="CodeChar0"/>
              </w:rPr>
              <w:t>sourceMapp</w:t>
            </w:r>
            <w:r w:rsidR="00354C53">
              <w:rPr>
                <w:rStyle w:val="CodeChar0"/>
              </w:rPr>
              <w:t>ed</w:t>
            </w:r>
            <w:r w:rsidR="00386C59" w:rsidRPr="003E1EA3">
              <w:rPr>
                <w:rStyle w:val="CodeChar0"/>
              </w:rPr>
              <w:t>ItemVariant</w:t>
            </w:r>
            <w:r w:rsidR="00211404">
              <w:rPr>
                <w:rStyle w:val="CodeChar0"/>
              </w:rPr>
              <w:t>Id</w:t>
            </w:r>
            <w:r w:rsidR="00386C59">
              <w:t xml:space="preserve">: </w:t>
            </w:r>
            <w:r w:rsidR="00211404">
              <w:t>Id of the Variant we found, is it still there?</w:t>
            </w:r>
          </w:p>
          <w:p w14:paraId="578A29FF" w14:textId="58BE3B33" w:rsidR="00C60B2D" w:rsidRDefault="00C60B2D" w:rsidP="00386C59">
            <w:pPr>
              <w:keepNext/>
            </w:pPr>
            <w:r w:rsidRPr="00692486">
              <w:rPr>
                <w:rStyle w:val="CodeChar0"/>
                <w:b/>
                <w:bCs/>
              </w:rPr>
              <w:t>Guid</w:t>
            </w:r>
            <w:r>
              <w:t xml:space="preserve"> </w:t>
            </w:r>
            <w:r w:rsidRPr="00A4386E">
              <w:rPr>
                <w:rStyle w:val="CodeChar0"/>
              </w:rPr>
              <w:t>sourceParentId</w:t>
            </w:r>
            <w:r>
              <w:t>: The Id of the Parent Item for this Variant.</w:t>
            </w:r>
          </w:p>
        </w:tc>
      </w:tr>
      <w:tr w:rsidR="00CD71CF" w14:paraId="61C79921" w14:textId="77777777" w:rsidTr="00191AE8">
        <w:tc>
          <w:tcPr>
            <w:tcW w:w="0" w:type="auto"/>
          </w:tcPr>
          <w:p w14:paraId="65E1D9F0" w14:textId="77777777" w:rsidR="00CD71CF" w:rsidRDefault="00CD71CF" w:rsidP="00191AE8">
            <w:pPr>
              <w:pStyle w:val="Caption"/>
            </w:pPr>
            <w:r>
              <w:t>Returns:</w:t>
            </w:r>
          </w:p>
        </w:tc>
        <w:tc>
          <w:tcPr>
            <w:tcW w:w="0" w:type="auto"/>
          </w:tcPr>
          <w:p w14:paraId="2472C3A0" w14:textId="573F3F41" w:rsidR="00CD71CF" w:rsidRDefault="00CD71CF" w:rsidP="00191AE8">
            <w:r w:rsidRPr="00692486">
              <w:rPr>
                <w:rStyle w:val="CodeChar0"/>
                <w:b/>
                <w:bCs/>
              </w:rPr>
              <w:t>Guid</w:t>
            </w:r>
            <w:r>
              <w:t xml:space="preserve"> of </w:t>
            </w:r>
            <w:r w:rsidRPr="00B5595E">
              <w:t xml:space="preserve">Item </w:t>
            </w:r>
            <w:r>
              <w:t>Added</w:t>
            </w:r>
            <w:r w:rsidR="00987362">
              <w:t xml:space="preserve"> or found or </w:t>
            </w:r>
            <w:r w:rsidR="00987362" w:rsidRPr="00CF72C7">
              <w:rPr>
                <w:rStyle w:val="CodeChar0"/>
              </w:rPr>
              <w:t>Guid.Empty</w:t>
            </w:r>
            <w:r w:rsidR="00987362">
              <w:t xml:space="preserve"> if not</w:t>
            </w:r>
          </w:p>
        </w:tc>
      </w:tr>
    </w:tbl>
    <w:p w14:paraId="414A762F" w14:textId="483317FA" w:rsidR="00CD71CF" w:rsidRDefault="00CD71CF" w:rsidP="004B122E">
      <w:pPr>
        <w:pStyle w:val="Heading5"/>
      </w:pPr>
      <w:r w:rsidRPr="00CA524F">
        <w:t>Add</w:t>
      </w:r>
      <w:r>
        <w:t xml:space="preserve"> </w:t>
      </w:r>
      <w:r w:rsidRPr="00CA524F">
        <w:t>Or</w:t>
      </w:r>
      <w:r>
        <w:t xml:space="preserve"> </w:t>
      </w:r>
      <w:r w:rsidRPr="00CA524F">
        <w:t>Update</w:t>
      </w:r>
      <w:r>
        <w:t xml:space="preserve"> Entity</w:t>
      </w:r>
      <w:r w:rsidRPr="00C43BD3">
        <w:t xml:space="preserve"> Async</w:t>
      </w:r>
    </w:p>
    <w:p w14:paraId="37D6E660" w14:textId="77777777" w:rsidR="00F14674" w:rsidRDefault="009A32B4" w:rsidP="00F14674">
      <w:pPr>
        <w:spacing w:after="0"/>
      </w:pPr>
      <w:r>
        <w:t xml:space="preserve">Add or update </w:t>
      </w:r>
      <w:r w:rsidR="00F14674">
        <w:t xml:space="preserve">(if it exists) </w:t>
      </w:r>
      <w:r>
        <w:t>a</w:t>
      </w:r>
      <w:r w:rsidR="00F14674">
        <w:t>n</w:t>
      </w:r>
      <w:r>
        <w:t xml:space="preserve"> item variant</w:t>
      </w:r>
    </w:p>
    <w:p w14:paraId="60A4B1D4" w14:textId="03091F70" w:rsidR="00CD71CF" w:rsidRPr="00CA524F" w:rsidRDefault="00F14674" w:rsidP="00F14674">
      <w:r w:rsidRPr="00F14674">
        <w:rPr>
          <w:rStyle w:val="Heading7Char"/>
        </w:rPr>
        <w:t>Logic</w:t>
      </w:r>
      <w:r>
        <w:t xml:space="preserve">: </w:t>
      </w:r>
      <w:r w:rsidR="00CD71CF" w:rsidRPr="00160288">
        <w:t>See if an Item</w:t>
      </w:r>
      <w:r w:rsidR="009A32B4">
        <w:t xml:space="preserve"> variant</w:t>
      </w:r>
      <w:r w:rsidR="00CD71CF" w:rsidRPr="00160288">
        <w:t xml:space="preserve"> of this Id exists in the item </w:t>
      </w:r>
      <w:r w:rsidR="009A32B4">
        <w:t xml:space="preserve">variant </w:t>
      </w:r>
      <w:r w:rsidR="00CD71CF" w:rsidRPr="00160288">
        <w:t>table. If so, update it otherwise added it, returning the Id</w:t>
      </w:r>
      <w:r w:rsidR="00CD71CF">
        <w:t>.</w:t>
      </w:r>
    </w:p>
    <w:tbl>
      <w:tblPr>
        <w:tblStyle w:val="TableGrid"/>
        <w:tblW w:w="0" w:type="auto"/>
        <w:tblLook w:val="04A0" w:firstRow="1" w:lastRow="0" w:firstColumn="1" w:lastColumn="0" w:noHBand="0" w:noVBand="1"/>
      </w:tblPr>
      <w:tblGrid>
        <w:gridCol w:w="1000"/>
        <w:gridCol w:w="6462"/>
      </w:tblGrid>
      <w:tr w:rsidR="00CD71CF" w14:paraId="2C43C59B" w14:textId="77777777" w:rsidTr="00191AE8">
        <w:tc>
          <w:tcPr>
            <w:tcW w:w="0" w:type="auto"/>
          </w:tcPr>
          <w:p w14:paraId="2946FA2B" w14:textId="77777777" w:rsidR="00CD71CF" w:rsidRPr="007F46F3" w:rsidRDefault="00CD71CF" w:rsidP="00191AE8">
            <w:pPr>
              <w:pStyle w:val="Caption"/>
            </w:pPr>
            <w:r w:rsidRPr="007F46F3">
              <w:t>Parameters:</w:t>
            </w:r>
          </w:p>
        </w:tc>
        <w:tc>
          <w:tcPr>
            <w:tcW w:w="0" w:type="auto"/>
          </w:tcPr>
          <w:p w14:paraId="20926BF1" w14:textId="04E11591" w:rsidR="00CD71CF" w:rsidRDefault="003C61A9" w:rsidP="00191AE8">
            <w:pPr>
              <w:pStyle w:val="CodeDetails"/>
            </w:pPr>
            <w:r w:rsidRPr="003C61A9">
              <w:rPr>
                <w:rStyle w:val="CodeChar0"/>
                <w:b/>
                <w:bCs/>
              </w:rPr>
              <w:t>WooItemWithParent</w:t>
            </w:r>
            <w:r>
              <w:rPr>
                <w:rStyle w:val="CodeChar0"/>
                <w:b/>
                <w:bCs/>
              </w:rPr>
              <w:t xml:space="preserve"> </w:t>
            </w:r>
            <w:r w:rsidRPr="003C61A9">
              <w:rPr>
                <w:rStyle w:val="CodeChar0"/>
              </w:rPr>
              <w:t>sourceWooEntityWithParent</w:t>
            </w:r>
            <w:r w:rsidR="00CD71CF">
              <w:t xml:space="preserve">: </w:t>
            </w:r>
            <w:r w:rsidR="000D6DD5" w:rsidRPr="000D6DD5">
              <w:t>Parent and Child Id of the Woo Variant</w:t>
            </w:r>
            <w:r w:rsidR="00CD71CF">
              <w:t>.</w:t>
            </w:r>
          </w:p>
        </w:tc>
      </w:tr>
      <w:tr w:rsidR="00CD71CF" w14:paraId="34A45E22" w14:textId="77777777" w:rsidTr="00191AE8">
        <w:tc>
          <w:tcPr>
            <w:tcW w:w="0" w:type="auto"/>
          </w:tcPr>
          <w:p w14:paraId="3F00A8F8" w14:textId="77777777" w:rsidR="00CD71CF" w:rsidRPr="007F46F3" w:rsidRDefault="00CD71CF" w:rsidP="00191AE8">
            <w:pPr>
              <w:pStyle w:val="Caption"/>
            </w:pPr>
            <w:r w:rsidRPr="007F46F3">
              <w:t>Returns:</w:t>
            </w:r>
          </w:p>
        </w:tc>
        <w:tc>
          <w:tcPr>
            <w:tcW w:w="0" w:type="auto"/>
          </w:tcPr>
          <w:p w14:paraId="175F0DE2" w14:textId="30D2B39B" w:rsidR="00CD71CF" w:rsidRDefault="0082270C" w:rsidP="00191AE8">
            <w:pPr>
              <w:pStyle w:val="CodeDetails"/>
            </w:pPr>
            <w:r>
              <w:rPr>
                <w:rStyle w:val="CodeChar0"/>
                <w:b/>
                <w:bCs/>
              </w:rPr>
              <w:t>bool</w:t>
            </w:r>
            <w:r w:rsidR="00CD71CF">
              <w:t xml:space="preserve"> </w:t>
            </w:r>
            <w:r w:rsidRPr="0082270C">
              <w:t>success or failure</w:t>
            </w:r>
            <w:r>
              <w:t>.</w:t>
            </w:r>
          </w:p>
        </w:tc>
      </w:tr>
    </w:tbl>
    <w:p w14:paraId="73721D30" w14:textId="1FB59F1A" w:rsidR="00A071A9" w:rsidRDefault="00A071A9" w:rsidP="004B122E">
      <w:pPr>
        <w:pStyle w:val="Heading5"/>
      </w:pPr>
      <w:r w:rsidRPr="00A071A9">
        <w:t>Find</w:t>
      </w:r>
      <w:r>
        <w:t xml:space="preserve"> </w:t>
      </w:r>
      <w:r w:rsidRPr="00A071A9">
        <w:t>And</w:t>
      </w:r>
      <w:r>
        <w:t xml:space="preserve"> </w:t>
      </w:r>
      <w:r w:rsidRPr="00A071A9">
        <w:t>Set</w:t>
      </w:r>
      <w:r>
        <w:t xml:space="preserve"> </w:t>
      </w:r>
      <w:r w:rsidRPr="00A071A9">
        <w:t>Parent</w:t>
      </w:r>
      <w:r>
        <w:t xml:space="preserve"> </w:t>
      </w:r>
      <w:r w:rsidRPr="00A071A9">
        <w:t>Entity</w:t>
      </w:r>
      <w:r>
        <w:t xml:space="preserve"> </w:t>
      </w:r>
      <w:r w:rsidRPr="00A071A9">
        <w:t>Async</w:t>
      </w:r>
    </w:p>
    <w:p w14:paraId="3AC9D169" w14:textId="14AC48AD" w:rsidR="00A071A9" w:rsidRDefault="00D406AC" w:rsidP="00A071A9">
      <w:pPr>
        <w:spacing w:after="0"/>
      </w:pPr>
      <w:r w:rsidRPr="00D406AC">
        <w:t>Find child and parent id of product variant and set them for item variant.</w:t>
      </w:r>
    </w:p>
    <w:p w14:paraId="6B737BB7" w14:textId="45C853A6" w:rsidR="00A071A9" w:rsidRPr="00CA524F" w:rsidRDefault="00A071A9" w:rsidP="00027AD8">
      <w:r w:rsidRPr="00F14674">
        <w:rPr>
          <w:rStyle w:val="Heading7Char"/>
        </w:rPr>
        <w:t>Logic</w:t>
      </w:r>
      <w:r>
        <w:t xml:space="preserve">: </w:t>
      </w:r>
      <w:r w:rsidR="00027AD8">
        <w:t>With a record of the Child and Parent of a Product variant, find the equivalent in our database and make sure they reference one another.</w:t>
      </w:r>
    </w:p>
    <w:tbl>
      <w:tblPr>
        <w:tblStyle w:val="TableGrid"/>
        <w:tblW w:w="0" w:type="auto"/>
        <w:tblLook w:val="04A0" w:firstRow="1" w:lastRow="0" w:firstColumn="1" w:lastColumn="0" w:noHBand="0" w:noVBand="1"/>
      </w:tblPr>
      <w:tblGrid>
        <w:gridCol w:w="1000"/>
        <w:gridCol w:w="6462"/>
      </w:tblGrid>
      <w:tr w:rsidR="00A071A9" w14:paraId="339026BA" w14:textId="77777777" w:rsidTr="00191AE8">
        <w:tc>
          <w:tcPr>
            <w:tcW w:w="0" w:type="auto"/>
          </w:tcPr>
          <w:p w14:paraId="485DFBC3" w14:textId="77777777" w:rsidR="00A071A9" w:rsidRPr="007F46F3" w:rsidRDefault="00A071A9" w:rsidP="00191AE8">
            <w:pPr>
              <w:pStyle w:val="Caption"/>
            </w:pPr>
            <w:r w:rsidRPr="007F46F3">
              <w:t>Parameters:</w:t>
            </w:r>
          </w:p>
        </w:tc>
        <w:tc>
          <w:tcPr>
            <w:tcW w:w="0" w:type="auto"/>
          </w:tcPr>
          <w:p w14:paraId="5890516A" w14:textId="77777777" w:rsidR="00A071A9" w:rsidRDefault="00A071A9" w:rsidP="00191AE8">
            <w:pPr>
              <w:pStyle w:val="CodeDetails"/>
            </w:pPr>
            <w:r w:rsidRPr="003C61A9">
              <w:rPr>
                <w:rStyle w:val="CodeChar0"/>
                <w:b/>
                <w:bCs/>
              </w:rPr>
              <w:t>WooItemWithParent</w:t>
            </w:r>
            <w:r>
              <w:rPr>
                <w:rStyle w:val="CodeChar0"/>
                <w:b/>
                <w:bCs/>
              </w:rPr>
              <w:t xml:space="preserve"> </w:t>
            </w:r>
            <w:r w:rsidRPr="003C61A9">
              <w:rPr>
                <w:rStyle w:val="CodeChar0"/>
              </w:rPr>
              <w:t>sourceWooEntityWithParent</w:t>
            </w:r>
            <w:r>
              <w:t xml:space="preserve">: </w:t>
            </w:r>
            <w:r w:rsidRPr="000D6DD5">
              <w:t>Parent and Child Id of the Woo Variant</w:t>
            </w:r>
            <w:r>
              <w:t>.</w:t>
            </w:r>
          </w:p>
        </w:tc>
      </w:tr>
      <w:tr w:rsidR="00A071A9" w14:paraId="45379B3E" w14:textId="77777777" w:rsidTr="00191AE8">
        <w:tc>
          <w:tcPr>
            <w:tcW w:w="0" w:type="auto"/>
          </w:tcPr>
          <w:p w14:paraId="3C2A7188" w14:textId="77777777" w:rsidR="00A071A9" w:rsidRPr="007F46F3" w:rsidRDefault="00A071A9" w:rsidP="00191AE8">
            <w:pPr>
              <w:pStyle w:val="Caption"/>
            </w:pPr>
            <w:r w:rsidRPr="007F46F3">
              <w:t>Returns:</w:t>
            </w:r>
          </w:p>
        </w:tc>
        <w:tc>
          <w:tcPr>
            <w:tcW w:w="0" w:type="auto"/>
          </w:tcPr>
          <w:p w14:paraId="43523E94" w14:textId="77777777" w:rsidR="00A071A9" w:rsidRDefault="00A071A9" w:rsidP="00191AE8">
            <w:pPr>
              <w:pStyle w:val="CodeDetails"/>
            </w:pPr>
            <w:r>
              <w:rPr>
                <w:rStyle w:val="CodeChar0"/>
                <w:b/>
                <w:bCs/>
              </w:rPr>
              <w:t>bool</w:t>
            </w:r>
            <w:r>
              <w:t xml:space="preserve"> </w:t>
            </w:r>
            <w:r w:rsidRPr="0082270C">
              <w:t>success or failure</w:t>
            </w:r>
            <w:r>
              <w:t>.</w:t>
            </w:r>
          </w:p>
        </w:tc>
      </w:tr>
    </w:tbl>
    <w:p w14:paraId="014B6D73" w14:textId="77777777" w:rsidR="00A071A9" w:rsidRDefault="00A071A9" w:rsidP="00A071A9">
      <w:r>
        <w:t>Note: not sure if this is needed at the moment, will throw an exception if executed</w:t>
      </w:r>
    </w:p>
    <w:p w14:paraId="34C98412" w14:textId="2F9AC7EA" w:rsidR="00795B3E" w:rsidRDefault="00341B56" w:rsidP="00795B3E">
      <w:pPr>
        <w:pStyle w:val="Heading5"/>
      </w:pPr>
      <w:r>
        <w:lastRenderedPageBreak/>
        <w:t>Update</w:t>
      </w:r>
      <w:r w:rsidR="00795B3E">
        <w:t xml:space="preserve"> </w:t>
      </w:r>
      <w:r w:rsidR="00795B3E" w:rsidRPr="00A071A9">
        <w:t>Entity</w:t>
      </w:r>
      <w:r w:rsidR="00795B3E">
        <w:t xml:space="preserve"> </w:t>
      </w:r>
      <w:r w:rsidR="00795B3E" w:rsidRPr="00A071A9">
        <w:t>Async</w:t>
      </w:r>
    </w:p>
    <w:p w14:paraId="31DC74EA" w14:textId="23CCB87A" w:rsidR="00795B3E" w:rsidRDefault="008156FE" w:rsidP="00795B3E">
      <w:pPr>
        <w:spacing w:after="0"/>
      </w:pPr>
      <w:r w:rsidRPr="008156FE">
        <w:t>Update the Item Variant we assume is found, using the data we got from Woo on the Product Variant</w:t>
      </w:r>
      <w:r w:rsidR="00795B3E" w:rsidRPr="00D406AC">
        <w:t>.</w:t>
      </w:r>
    </w:p>
    <w:p w14:paraId="717E0EB2" w14:textId="6693BB46" w:rsidR="00795B3E" w:rsidRPr="00CA524F" w:rsidRDefault="00795B3E" w:rsidP="00795B3E">
      <w:r w:rsidRPr="00F14674">
        <w:rPr>
          <w:rStyle w:val="Heading7Char"/>
        </w:rPr>
        <w:t>Logic</w:t>
      </w:r>
      <w:r>
        <w:t xml:space="preserve">: </w:t>
      </w:r>
      <w:r w:rsidR="00193103" w:rsidRPr="00193103">
        <w:t>Copy data across and update the Item Variant Table.</w:t>
      </w:r>
    </w:p>
    <w:tbl>
      <w:tblPr>
        <w:tblStyle w:val="TableGrid"/>
        <w:tblW w:w="0" w:type="auto"/>
        <w:tblLook w:val="04A0" w:firstRow="1" w:lastRow="0" w:firstColumn="1" w:lastColumn="0" w:noHBand="0" w:noVBand="1"/>
      </w:tblPr>
      <w:tblGrid>
        <w:gridCol w:w="1000"/>
        <w:gridCol w:w="5339"/>
      </w:tblGrid>
      <w:tr w:rsidR="00795B3E" w14:paraId="6B7F6D6E" w14:textId="77777777" w:rsidTr="00191AE8">
        <w:tc>
          <w:tcPr>
            <w:tcW w:w="0" w:type="auto"/>
          </w:tcPr>
          <w:p w14:paraId="0C06ACC4" w14:textId="77777777" w:rsidR="00795B3E" w:rsidRPr="007F46F3" w:rsidRDefault="00795B3E" w:rsidP="00191AE8">
            <w:pPr>
              <w:pStyle w:val="Caption"/>
            </w:pPr>
            <w:r w:rsidRPr="007F46F3">
              <w:t>Parameters:</w:t>
            </w:r>
          </w:p>
        </w:tc>
        <w:tc>
          <w:tcPr>
            <w:tcW w:w="0" w:type="auto"/>
          </w:tcPr>
          <w:p w14:paraId="389F3ADC" w14:textId="77777777" w:rsidR="00795B3E" w:rsidRDefault="009A0DF3" w:rsidP="00191AE8">
            <w:pPr>
              <w:pStyle w:val="CodeDetails"/>
            </w:pPr>
            <w:r w:rsidRPr="009A0DF3">
              <w:rPr>
                <w:rStyle w:val="CodeChar0"/>
                <w:b/>
                <w:bCs/>
              </w:rPr>
              <w:t>Variation</w:t>
            </w:r>
            <w:r w:rsidR="00795B3E">
              <w:rPr>
                <w:rStyle w:val="CodeChar0"/>
                <w:b/>
                <w:bCs/>
              </w:rPr>
              <w:t xml:space="preserve"> </w:t>
            </w:r>
            <w:r w:rsidRPr="009A0DF3">
              <w:rPr>
                <w:rStyle w:val="CodeChar0"/>
              </w:rPr>
              <w:t>updatedWooEntity</w:t>
            </w:r>
            <w:r w:rsidR="00795B3E">
              <w:t xml:space="preserve">: </w:t>
            </w:r>
            <w:r w:rsidRPr="009A0DF3">
              <w:t>The Woo Variant that we are working on.</w:t>
            </w:r>
          </w:p>
          <w:p w14:paraId="7A7098CD" w14:textId="29125068" w:rsidR="009A0DF3" w:rsidRDefault="0031292E" w:rsidP="00191AE8">
            <w:pPr>
              <w:pStyle w:val="CodeDetails"/>
            </w:pPr>
            <w:r w:rsidRPr="0031292E">
              <w:rPr>
                <w:rStyle w:val="CodeChar0"/>
                <w:b/>
                <w:bCs/>
              </w:rPr>
              <w:t>Guid</w:t>
            </w:r>
            <w:r w:rsidR="009A0DF3">
              <w:rPr>
                <w:rStyle w:val="CodeChar0"/>
                <w:b/>
                <w:bCs/>
              </w:rPr>
              <w:t xml:space="preserve"> </w:t>
            </w:r>
            <w:r w:rsidRPr="0031292E">
              <w:rPr>
                <w:rStyle w:val="CodeChar0"/>
              </w:rPr>
              <w:t>sourceParentId</w:t>
            </w:r>
            <w:r w:rsidR="009A0DF3">
              <w:t xml:space="preserve">: </w:t>
            </w:r>
            <w:r w:rsidRPr="0031292E">
              <w:t>The Id of the Item that this is the variant of.</w:t>
            </w:r>
          </w:p>
          <w:p w14:paraId="771E9678" w14:textId="1CC39BA7" w:rsidR="0031292E" w:rsidRDefault="00030D22" w:rsidP="00191AE8">
            <w:pPr>
              <w:pStyle w:val="CodeDetails"/>
            </w:pPr>
            <w:r w:rsidRPr="00030D22">
              <w:rPr>
                <w:rStyle w:val="CodeChar0"/>
                <w:b/>
                <w:bCs/>
              </w:rPr>
              <w:t>ItemVariant</w:t>
            </w:r>
            <w:r>
              <w:rPr>
                <w:rStyle w:val="CodeChar0"/>
                <w:b/>
                <w:bCs/>
              </w:rPr>
              <w:t xml:space="preserve"> </w:t>
            </w:r>
            <w:r w:rsidR="0031292E" w:rsidRPr="009A0DF3">
              <w:rPr>
                <w:rStyle w:val="CodeChar0"/>
              </w:rPr>
              <w:t>updatedEntity</w:t>
            </w:r>
            <w:r w:rsidR="0031292E">
              <w:t xml:space="preserve">: </w:t>
            </w:r>
            <w:r w:rsidR="0031292E" w:rsidRPr="009A0DF3">
              <w:t xml:space="preserve">The </w:t>
            </w:r>
            <w:r>
              <w:t xml:space="preserve">Item </w:t>
            </w:r>
            <w:r w:rsidR="0031292E" w:rsidRPr="009A0DF3">
              <w:t xml:space="preserve">Variant that we </w:t>
            </w:r>
            <w:r>
              <w:t>found in the tables</w:t>
            </w:r>
            <w:r w:rsidR="0031292E" w:rsidRPr="009A0DF3">
              <w:t>.</w:t>
            </w:r>
          </w:p>
        </w:tc>
      </w:tr>
      <w:tr w:rsidR="00795B3E" w14:paraId="3655FEC8" w14:textId="77777777" w:rsidTr="00191AE8">
        <w:tc>
          <w:tcPr>
            <w:tcW w:w="0" w:type="auto"/>
          </w:tcPr>
          <w:p w14:paraId="12960E46" w14:textId="77777777" w:rsidR="00795B3E" w:rsidRPr="007F46F3" w:rsidRDefault="00795B3E" w:rsidP="00191AE8">
            <w:pPr>
              <w:pStyle w:val="Caption"/>
            </w:pPr>
            <w:r w:rsidRPr="007F46F3">
              <w:t>Returns:</w:t>
            </w:r>
          </w:p>
        </w:tc>
        <w:tc>
          <w:tcPr>
            <w:tcW w:w="0" w:type="auto"/>
          </w:tcPr>
          <w:p w14:paraId="21AE49E8" w14:textId="40820801" w:rsidR="00795B3E" w:rsidRDefault="00030D22" w:rsidP="00191AE8">
            <w:pPr>
              <w:pStyle w:val="CodeDetails"/>
            </w:pPr>
            <w:r w:rsidRPr="0031292E">
              <w:rPr>
                <w:rStyle w:val="CodeChar0"/>
                <w:b/>
                <w:bCs/>
              </w:rPr>
              <w:t>Guid</w:t>
            </w:r>
            <w:r w:rsidR="00795B3E">
              <w:t xml:space="preserve"> </w:t>
            </w:r>
            <w:r>
              <w:t xml:space="preserve">The </w:t>
            </w:r>
            <w:r w:rsidR="006C2195">
              <w:t>id of the item variant updated</w:t>
            </w:r>
            <w:r w:rsidR="00795B3E">
              <w:t>.</w:t>
            </w:r>
          </w:p>
        </w:tc>
      </w:tr>
    </w:tbl>
    <w:p w14:paraId="2B7D4918" w14:textId="6E0ECCCF" w:rsidR="006C2195" w:rsidRDefault="006C2195" w:rsidP="006C2195">
      <w:pPr>
        <w:pStyle w:val="Heading5"/>
      </w:pPr>
      <w:r>
        <w:t>Update Woo</w:t>
      </w:r>
      <w:r w:rsidR="0053108F">
        <w:t xml:space="preserve"> Mapping</w:t>
      </w:r>
      <w:r>
        <w:t xml:space="preserve"> </w:t>
      </w:r>
      <w:r w:rsidRPr="00A071A9">
        <w:t>Entity</w:t>
      </w:r>
      <w:r>
        <w:t xml:space="preserve"> </w:t>
      </w:r>
      <w:r w:rsidRPr="00A071A9">
        <w:t>Async</w:t>
      </w:r>
    </w:p>
    <w:p w14:paraId="0069D864" w14:textId="733EC710" w:rsidR="006C2195" w:rsidRDefault="00AB3E5D" w:rsidP="006C2195">
      <w:pPr>
        <w:spacing w:after="0"/>
      </w:pPr>
      <w:r w:rsidRPr="00AB3E5D">
        <w:t>Update the Item Variant</w:t>
      </w:r>
      <w:r w:rsidR="0053108F">
        <w:t xml:space="preserve"> mapping</w:t>
      </w:r>
      <w:r w:rsidRPr="00AB3E5D">
        <w:t xml:space="preserve"> we assume is found, using the data we got from Woo </w:t>
      </w:r>
      <w:r w:rsidR="00302E01">
        <w:t xml:space="preserve">and </w:t>
      </w:r>
      <w:r w:rsidRPr="00AB3E5D">
        <w:t>the Product Variant</w:t>
      </w:r>
      <w:r w:rsidR="00302E01">
        <w:t xml:space="preserve"> Mapping.</w:t>
      </w:r>
    </w:p>
    <w:p w14:paraId="779F306B" w14:textId="7079B3F2" w:rsidR="006C2195" w:rsidRPr="00CA524F" w:rsidRDefault="006C2195" w:rsidP="006C2195">
      <w:r w:rsidRPr="00F14674">
        <w:rPr>
          <w:rStyle w:val="Heading7Char"/>
        </w:rPr>
        <w:t>Logic</w:t>
      </w:r>
      <w:r>
        <w:t xml:space="preserve">: </w:t>
      </w:r>
      <w:r w:rsidR="00302E01">
        <w:t xml:space="preserve">Update the Mapping </w:t>
      </w:r>
      <w:r w:rsidR="003D79C2">
        <w:t xml:space="preserve">Using the current </w:t>
      </w:r>
      <w:r w:rsidR="00C707A9">
        <w:t>M</w:t>
      </w:r>
      <w:r w:rsidR="003D79C2">
        <w:t>apping we have</w:t>
      </w:r>
      <w:r w:rsidRPr="00193103">
        <w:t>.</w:t>
      </w:r>
    </w:p>
    <w:tbl>
      <w:tblPr>
        <w:tblStyle w:val="TableGrid"/>
        <w:tblW w:w="0" w:type="auto"/>
        <w:tblLook w:val="04A0" w:firstRow="1" w:lastRow="0" w:firstColumn="1" w:lastColumn="0" w:noHBand="0" w:noVBand="1"/>
      </w:tblPr>
      <w:tblGrid>
        <w:gridCol w:w="1000"/>
        <w:gridCol w:w="5746"/>
      </w:tblGrid>
      <w:tr w:rsidR="006C2195" w14:paraId="5B6B9C2A" w14:textId="77777777" w:rsidTr="00191AE8">
        <w:tc>
          <w:tcPr>
            <w:tcW w:w="0" w:type="auto"/>
          </w:tcPr>
          <w:p w14:paraId="31116CA3" w14:textId="77777777" w:rsidR="006C2195" w:rsidRPr="007F46F3" w:rsidRDefault="006C2195" w:rsidP="00191AE8">
            <w:pPr>
              <w:pStyle w:val="Caption"/>
            </w:pPr>
            <w:r w:rsidRPr="007F46F3">
              <w:t>Parameters:</w:t>
            </w:r>
          </w:p>
        </w:tc>
        <w:tc>
          <w:tcPr>
            <w:tcW w:w="0" w:type="auto"/>
          </w:tcPr>
          <w:p w14:paraId="04818382" w14:textId="77777777" w:rsidR="006C2195" w:rsidRDefault="006C2195" w:rsidP="00191AE8">
            <w:pPr>
              <w:pStyle w:val="CodeDetails"/>
            </w:pPr>
            <w:r w:rsidRPr="009A0DF3">
              <w:rPr>
                <w:rStyle w:val="CodeChar0"/>
                <w:b/>
                <w:bCs/>
              </w:rPr>
              <w:t>Variation</w:t>
            </w:r>
            <w:r>
              <w:rPr>
                <w:rStyle w:val="CodeChar0"/>
                <w:b/>
                <w:bCs/>
              </w:rPr>
              <w:t xml:space="preserve"> </w:t>
            </w:r>
            <w:r w:rsidRPr="009A0DF3">
              <w:rPr>
                <w:rStyle w:val="CodeChar0"/>
              </w:rPr>
              <w:t>updatedWooEntity</w:t>
            </w:r>
            <w:r>
              <w:t xml:space="preserve">: </w:t>
            </w:r>
            <w:r w:rsidRPr="009A0DF3">
              <w:t>The Woo Variant that we are working on.</w:t>
            </w:r>
          </w:p>
          <w:p w14:paraId="779EC0FB" w14:textId="50F1EBBC" w:rsidR="006C2195" w:rsidRDefault="003D79C2" w:rsidP="00191AE8">
            <w:pPr>
              <w:pStyle w:val="CodeDetails"/>
            </w:pPr>
            <w:r w:rsidRPr="003D79C2">
              <w:rPr>
                <w:rStyle w:val="CodeChar0"/>
                <w:b/>
                <w:bCs/>
              </w:rPr>
              <w:t>WooProductMap</w:t>
            </w:r>
            <w:r>
              <w:rPr>
                <w:rStyle w:val="CodeChar0"/>
                <w:b/>
                <w:bCs/>
              </w:rPr>
              <w:t xml:space="preserve"> </w:t>
            </w:r>
            <w:r w:rsidR="00EC0502" w:rsidRPr="00EC0502">
              <w:rPr>
                <w:rStyle w:val="CodeChar0"/>
              </w:rPr>
              <w:t>targetWooMap</w:t>
            </w:r>
            <w:r w:rsidR="006C2195">
              <w:t xml:space="preserve">: </w:t>
            </w:r>
            <w:r w:rsidR="006C2195" w:rsidRPr="0031292E">
              <w:t xml:space="preserve">The </w:t>
            </w:r>
            <w:r w:rsidR="00EC0502">
              <w:t>target product variant to item mapping</w:t>
            </w:r>
            <w:r w:rsidR="006C2195" w:rsidRPr="0031292E">
              <w:t>.</w:t>
            </w:r>
          </w:p>
          <w:p w14:paraId="205E4436" w14:textId="542A74DB" w:rsidR="006C2195" w:rsidRDefault="0021000D" w:rsidP="00191AE8">
            <w:pPr>
              <w:pStyle w:val="CodeDetails"/>
            </w:pPr>
            <w:r w:rsidRPr="0031292E">
              <w:rPr>
                <w:rStyle w:val="CodeChar0"/>
                <w:b/>
                <w:bCs/>
              </w:rPr>
              <w:t>Guid</w:t>
            </w:r>
            <w:r>
              <w:rPr>
                <w:rStyle w:val="CodeChar0"/>
                <w:b/>
                <w:bCs/>
              </w:rPr>
              <w:t xml:space="preserve"> </w:t>
            </w:r>
            <w:r w:rsidRPr="0031292E">
              <w:rPr>
                <w:rStyle w:val="CodeChar0"/>
              </w:rPr>
              <w:t>sourceParentId</w:t>
            </w:r>
            <w:r w:rsidR="006C2195">
              <w:t xml:space="preserve">: </w:t>
            </w:r>
            <w:r w:rsidR="00C305D1">
              <w:t xml:space="preserve">Parent </w:t>
            </w:r>
            <w:r w:rsidR="00250D9B">
              <w:t xml:space="preserve">Id of the </w:t>
            </w:r>
            <w:r w:rsidR="00C305D1">
              <w:t>Item</w:t>
            </w:r>
            <w:r w:rsidR="0049115A">
              <w:t>’</w:t>
            </w:r>
            <w:r w:rsidR="00C305D1">
              <w:t xml:space="preserve">s </w:t>
            </w:r>
            <w:r w:rsidR="00250D9B">
              <w:t>Variant</w:t>
            </w:r>
            <w:r w:rsidR="00C305D1">
              <w:t>.</w:t>
            </w:r>
          </w:p>
        </w:tc>
      </w:tr>
      <w:tr w:rsidR="006C2195" w14:paraId="7B0305BD" w14:textId="77777777" w:rsidTr="00191AE8">
        <w:tc>
          <w:tcPr>
            <w:tcW w:w="0" w:type="auto"/>
          </w:tcPr>
          <w:p w14:paraId="4A52DB36" w14:textId="77777777" w:rsidR="006C2195" w:rsidRPr="007F46F3" w:rsidRDefault="006C2195" w:rsidP="00191AE8">
            <w:pPr>
              <w:pStyle w:val="Caption"/>
            </w:pPr>
            <w:r w:rsidRPr="007F46F3">
              <w:t>Returns:</w:t>
            </w:r>
          </w:p>
        </w:tc>
        <w:tc>
          <w:tcPr>
            <w:tcW w:w="0" w:type="auto"/>
          </w:tcPr>
          <w:p w14:paraId="67B08C4B" w14:textId="3239EDAC" w:rsidR="006C2195" w:rsidRDefault="006C2195" w:rsidP="00191AE8">
            <w:pPr>
              <w:pStyle w:val="CodeDetails"/>
            </w:pPr>
            <w:r w:rsidRPr="0031292E">
              <w:rPr>
                <w:rStyle w:val="CodeChar0"/>
                <w:b/>
                <w:bCs/>
              </w:rPr>
              <w:t>Guid</w:t>
            </w:r>
            <w:r>
              <w:t xml:space="preserve"> The id of the item </w:t>
            </w:r>
            <w:r w:rsidR="001B6AC8" w:rsidRPr="001B6AC8">
              <w:t>variant updated or updated</w:t>
            </w:r>
            <w:r>
              <w:t>.</w:t>
            </w:r>
          </w:p>
        </w:tc>
      </w:tr>
    </w:tbl>
    <w:p w14:paraId="7FA8C3FD" w14:textId="77777777" w:rsidR="00C076DC" w:rsidRDefault="00C076DC" w:rsidP="00C076DC">
      <w:pPr>
        <w:pStyle w:val="Heading5"/>
      </w:pPr>
      <w:r w:rsidRPr="00CC7D75">
        <w:t>Import</w:t>
      </w:r>
      <w:r>
        <w:t xml:space="preserve"> </w:t>
      </w:r>
      <w:r w:rsidRPr="00CC7D75">
        <w:t>And</w:t>
      </w:r>
      <w:r>
        <w:t xml:space="preserve"> </w:t>
      </w:r>
      <w:r w:rsidRPr="00CC7D75">
        <w:t>Map</w:t>
      </w:r>
      <w:r>
        <w:t xml:space="preserve"> </w:t>
      </w:r>
      <w:r w:rsidRPr="00CC7D75">
        <w:t>Woo</w:t>
      </w:r>
      <w:r>
        <w:t xml:space="preserve"> </w:t>
      </w:r>
      <w:r w:rsidRPr="00CC7D75">
        <w:t>Entity</w:t>
      </w:r>
      <w:r>
        <w:t xml:space="preserve"> </w:t>
      </w:r>
      <w:r w:rsidRPr="00CC7D75">
        <w:t>Data</w:t>
      </w:r>
      <w:r>
        <w:t xml:space="preserve"> </w:t>
      </w:r>
      <w:r w:rsidRPr="00CC7D75">
        <w:t>Async</w:t>
      </w:r>
    </w:p>
    <w:p w14:paraId="0873AF0F" w14:textId="27DD2422" w:rsidR="00C076DC" w:rsidRDefault="00C076DC" w:rsidP="00C076DC">
      <w:pPr>
        <w:pStyle w:val="NoSpacing"/>
      </w:pPr>
      <w:r>
        <w:t>Import the Woo Product Variant that is passed.</w:t>
      </w:r>
    </w:p>
    <w:p w14:paraId="590F8686" w14:textId="0B6D3B00" w:rsidR="00C076DC" w:rsidRPr="00CA524F" w:rsidRDefault="00C076DC" w:rsidP="00C076DC">
      <w:pPr>
        <w:pStyle w:val="NoSpacing"/>
      </w:pPr>
      <w:r w:rsidRPr="00746FB3">
        <w:rPr>
          <w:rStyle w:val="Heading7Char"/>
        </w:rPr>
        <w:t>Logic</w:t>
      </w:r>
      <w:r>
        <w:t xml:space="preserve">: Check if the product variant does not exists add and copy woo details to new record increase </w:t>
      </w:r>
      <w:r w:rsidRPr="00074DE6">
        <w:rPr>
          <w:rStyle w:val="CodeChar0"/>
        </w:rPr>
        <w:t>Counter.added</w:t>
      </w:r>
      <w:r>
        <w:rPr>
          <w:rStyle w:val="CodeChar0"/>
        </w:rPr>
        <w:t xml:space="preserve">. </w:t>
      </w:r>
      <w:r>
        <w:t xml:space="preserve">If </w:t>
      </w:r>
      <w:r w:rsidR="00C707A9">
        <w:t>P</w:t>
      </w:r>
      <w:r>
        <w:t xml:space="preserve">roduct does exist and </w:t>
      </w:r>
      <w:r w:rsidRPr="006228E6">
        <w:rPr>
          <w:rStyle w:val="CodeChar0"/>
        </w:rPr>
        <w:t>CanUpdate</w:t>
      </w:r>
      <w:r>
        <w:t xml:space="preserve"> is true then update by copying the Woo Details that are not keys, increase </w:t>
      </w:r>
      <w:r w:rsidRPr="00074DE6">
        <w:rPr>
          <w:rStyle w:val="CodeChar0"/>
        </w:rPr>
        <w:t>Counter.update</w:t>
      </w:r>
      <w:r>
        <w:t>.</w:t>
      </w:r>
    </w:p>
    <w:tbl>
      <w:tblPr>
        <w:tblStyle w:val="TableGrid"/>
        <w:tblW w:w="0" w:type="auto"/>
        <w:tblLook w:val="04A0" w:firstRow="1" w:lastRow="0" w:firstColumn="1" w:lastColumn="0" w:noHBand="0" w:noVBand="1"/>
      </w:tblPr>
      <w:tblGrid>
        <w:gridCol w:w="1000"/>
        <w:gridCol w:w="3878"/>
      </w:tblGrid>
      <w:tr w:rsidR="00C076DC" w14:paraId="4CD582DA" w14:textId="77777777" w:rsidTr="00191AE8">
        <w:tc>
          <w:tcPr>
            <w:tcW w:w="0" w:type="auto"/>
          </w:tcPr>
          <w:p w14:paraId="43A8A5BC" w14:textId="77777777" w:rsidR="00C076DC" w:rsidRPr="007F46F3" w:rsidRDefault="00C076DC" w:rsidP="00191AE8">
            <w:pPr>
              <w:pStyle w:val="Caption"/>
            </w:pPr>
            <w:r w:rsidRPr="007F46F3">
              <w:t>Parameters:</w:t>
            </w:r>
          </w:p>
        </w:tc>
        <w:tc>
          <w:tcPr>
            <w:tcW w:w="0" w:type="auto"/>
          </w:tcPr>
          <w:p w14:paraId="3F04E93D" w14:textId="6BDB3B7E" w:rsidR="00C076DC" w:rsidRDefault="00C076DC" w:rsidP="00191AE8">
            <w:pPr>
              <w:pStyle w:val="CodeDetails"/>
            </w:pPr>
            <w:r w:rsidRPr="00692486">
              <w:rPr>
                <w:rStyle w:val="CodeChar0"/>
                <w:b/>
                <w:bCs/>
              </w:rPr>
              <w:t>Product</w:t>
            </w:r>
            <w:r>
              <w:rPr>
                <w:rStyle w:val="CodeChar0"/>
                <w:b/>
                <w:bCs/>
              </w:rPr>
              <w:t xml:space="preserve"> </w:t>
            </w:r>
            <w:r>
              <w:rPr>
                <w:rStyle w:val="CodeChar0"/>
              </w:rPr>
              <w:t>sourceEnity</w:t>
            </w:r>
            <w:r>
              <w:t xml:space="preserve">: </w:t>
            </w:r>
            <w:r w:rsidR="005B581D">
              <w:t>Source</w:t>
            </w:r>
            <w:r w:rsidRPr="00692486">
              <w:t xml:space="preserve"> Woo Product</w:t>
            </w:r>
            <w:r>
              <w:t xml:space="preserve"> Variant</w:t>
            </w:r>
            <w:r w:rsidR="008D55AB">
              <w:t>.</w:t>
            </w:r>
          </w:p>
          <w:p w14:paraId="37EAFC15" w14:textId="3A74A699" w:rsidR="008D55AB" w:rsidRDefault="008D55AB" w:rsidP="00191AE8">
            <w:pPr>
              <w:pStyle w:val="CodeDetails"/>
            </w:pPr>
            <w:r w:rsidRPr="0031292E">
              <w:rPr>
                <w:rStyle w:val="CodeChar0"/>
                <w:b/>
                <w:bCs/>
              </w:rPr>
              <w:t>Guid</w:t>
            </w:r>
            <w:r>
              <w:rPr>
                <w:rStyle w:val="CodeChar0"/>
                <w:b/>
                <w:bCs/>
              </w:rPr>
              <w:t xml:space="preserve"> </w:t>
            </w:r>
            <w:r w:rsidRPr="0031292E">
              <w:rPr>
                <w:rStyle w:val="CodeChar0"/>
              </w:rPr>
              <w:t>sourceParentId</w:t>
            </w:r>
            <w:r>
              <w:t>: Parent Id of the Items Variant.</w:t>
            </w:r>
          </w:p>
        </w:tc>
      </w:tr>
      <w:tr w:rsidR="00C076DC" w14:paraId="43EEADA0" w14:textId="77777777" w:rsidTr="00191AE8">
        <w:tc>
          <w:tcPr>
            <w:tcW w:w="0" w:type="auto"/>
          </w:tcPr>
          <w:p w14:paraId="3609BB24" w14:textId="77777777" w:rsidR="00C076DC" w:rsidRPr="007F46F3" w:rsidRDefault="00C076DC" w:rsidP="00191AE8">
            <w:pPr>
              <w:pStyle w:val="Caption"/>
            </w:pPr>
            <w:r w:rsidRPr="007F46F3">
              <w:t>Returns:</w:t>
            </w:r>
          </w:p>
        </w:tc>
        <w:tc>
          <w:tcPr>
            <w:tcW w:w="0" w:type="auto"/>
          </w:tcPr>
          <w:p w14:paraId="2E5D14AB" w14:textId="77777777" w:rsidR="00C076DC" w:rsidRDefault="00C076DC" w:rsidP="00191AE8">
            <w:pPr>
              <w:pStyle w:val="CodeDetails"/>
            </w:pPr>
            <w:r w:rsidRPr="005D509D">
              <w:rPr>
                <w:rStyle w:val="CodeChar0"/>
                <w:b/>
                <w:bCs/>
              </w:rPr>
              <w:t>Guid</w:t>
            </w:r>
            <w:r>
              <w:rPr>
                <w:rStyle w:val="CodeChar0"/>
              </w:rPr>
              <w:t xml:space="preserve"> </w:t>
            </w:r>
            <w:r>
              <w:t>Item Id Updated</w:t>
            </w:r>
          </w:p>
        </w:tc>
      </w:tr>
    </w:tbl>
    <w:p w14:paraId="15AD4027" w14:textId="77777777" w:rsidR="003B7321" w:rsidRPr="00CB1A1F" w:rsidRDefault="003B7321" w:rsidP="00EE509D">
      <w:pPr>
        <w:rPr>
          <w:lang w:val="en-GB"/>
        </w:rPr>
      </w:pPr>
    </w:p>
    <w:p w14:paraId="73D0BE40" w14:textId="182D9C58" w:rsidR="00681497" w:rsidRPr="00681497" w:rsidRDefault="00681497" w:rsidP="00681497">
      <w:pPr>
        <w:pStyle w:val="Heading5"/>
      </w:pPr>
      <w:r w:rsidRPr="00681497">
        <w:t>Import</w:t>
      </w:r>
      <w:r>
        <w:t xml:space="preserve"> </w:t>
      </w:r>
      <w:r w:rsidRPr="00681497">
        <w:t>Product</w:t>
      </w:r>
      <w:r>
        <w:t xml:space="preserve"> </w:t>
      </w:r>
      <w:r w:rsidRPr="00681497">
        <w:t xml:space="preserve">Variants </w:t>
      </w:r>
    </w:p>
    <w:p w14:paraId="5394B4AA" w14:textId="42252D84" w:rsidR="00AA1D77" w:rsidRDefault="009D13BC" w:rsidP="00AA1D77">
      <w:pPr>
        <w:spacing w:after="0"/>
        <w:rPr>
          <w:rStyle w:val="CodeChar0"/>
        </w:rPr>
      </w:pPr>
      <w:r w:rsidRPr="009D13BC">
        <w:t>Actual Name</w:t>
      </w:r>
      <w:r>
        <w:rPr>
          <w:rStyle w:val="CodeChar0"/>
        </w:rPr>
        <w:t xml:space="preserve">: </w:t>
      </w:r>
      <w:r w:rsidR="00096D29">
        <w:rPr>
          <w:rStyle w:val="CodeChar0"/>
        </w:rPr>
        <w:t>ImportProductVariants</w:t>
      </w:r>
      <w:r w:rsidR="00E91243">
        <w:rPr>
          <w:rStyle w:val="CodeChar0"/>
        </w:rPr>
        <w:t>.</w:t>
      </w:r>
    </w:p>
    <w:p w14:paraId="238BBB5B" w14:textId="44D1976A" w:rsidR="00AA1D77" w:rsidRPr="00AA1D77" w:rsidRDefault="00AA1D77" w:rsidP="00AA1D77">
      <w:pPr>
        <w:spacing w:after="0"/>
        <w:rPr>
          <w:rFonts w:ascii="Segoe UI Light" w:hAnsi="Segoe UI Light"/>
          <w:noProof/>
          <w:color w:val="4D4D4D"/>
          <w:sz w:val="16"/>
          <w:szCs w:val="17"/>
        </w:rPr>
      </w:pPr>
      <w:r>
        <w:t>Import</w:t>
      </w:r>
      <w:r w:rsidR="00747641">
        <w:t xml:space="preserve"> all the variant</w:t>
      </w:r>
      <w:r w:rsidR="002A32CE">
        <w:t>s</w:t>
      </w:r>
      <w:r w:rsidR="00747641">
        <w:t xml:space="preserve"> for the</w:t>
      </w:r>
      <w:r>
        <w:t xml:space="preserve"> </w:t>
      </w:r>
      <w:r w:rsidR="00747641">
        <w:t xml:space="preserve">Item </w:t>
      </w:r>
      <w:r>
        <w:t>passed</w:t>
      </w:r>
      <w:r w:rsidR="00747641">
        <w:t xml:space="preserve"> in. Can be used on the fly or in a full import</w:t>
      </w:r>
      <w:r>
        <w:t>.</w:t>
      </w:r>
    </w:p>
    <w:p w14:paraId="646354FD" w14:textId="753B817F" w:rsidR="00681497" w:rsidRPr="00CA524F" w:rsidRDefault="00681497" w:rsidP="00AA1D77">
      <w:pPr>
        <w:pStyle w:val="NoSpacing"/>
      </w:pPr>
      <w:r w:rsidRPr="00746FB3">
        <w:rPr>
          <w:rStyle w:val="Heading7Char"/>
        </w:rPr>
        <w:t>Logic</w:t>
      </w:r>
      <w:r>
        <w:t xml:space="preserve">: </w:t>
      </w:r>
      <w:r w:rsidR="00E91243">
        <w:t xml:space="preserve">Get all the variants for this </w:t>
      </w:r>
      <w:r w:rsidR="00C707A9">
        <w:t>P</w:t>
      </w:r>
      <w:r w:rsidR="00E91243">
        <w:t>roduct. Loop through the variants and add</w:t>
      </w:r>
      <w:r w:rsidR="00375C52">
        <w:t xml:space="preserve">. If variant exists and </w:t>
      </w:r>
      <w:r w:rsidRPr="006228E6">
        <w:rPr>
          <w:rStyle w:val="CodeChar0"/>
        </w:rPr>
        <w:t>CanUpdate</w:t>
      </w:r>
      <w:r>
        <w:t xml:space="preserve"> is true then update by copying the Woo Details that are not keys</w:t>
      </w:r>
      <w:r w:rsidR="00E455E6">
        <w:t>, otherwise add</w:t>
      </w:r>
      <w:r>
        <w:t>.</w:t>
      </w:r>
    </w:p>
    <w:tbl>
      <w:tblPr>
        <w:tblStyle w:val="TableGrid"/>
        <w:tblW w:w="0" w:type="auto"/>
        <w:tblLook w:val="04A0" w:firstRow="1" w:lastRow="0" w:firstColumn="1" w:lastColumn="0" w:noHBand="0" w:noVBand="1"/>
      </w:tblPr>
      <w:tblGrid>
        <w:gridCol w:w="1000"/>
        <w:gridCol w:w="3153"/>
      </w:tblGrid>
      <w:tr w:rsidR="00681497" w14:paraId="3B748066" w14:textId="77777777" w:rsidTr="00597B1A">
        <w:tc>
          <w:tcPr>
            <w:tcW w:w="0" w:type="auto"/>
          </w:tcPr>
          <w:p w14:paraId="51C05EAD" w14:textId="77777777" w:rsidR="00681497" w:rsidRPr="007F46F3" w:rsidRDefault="00681497" w:rsidP="00597B1A">
            <w:pPr>
              <w:pStyle w:val="Caption"/>
            </w:pPr>
            <w:r w:rsidRPr="007F46F3">
              <w:t>Parameters:</w:t>
            </w:r>
          </w:p>
        </w:tc>
        <w:tc>
          <w:tcPr>
            <w:tcW w:w="0" w:type="auto"/>
          </w:tcPr>
          <w:p w14:paraId="1330352B" w14:textId="227542D5" w:rsidR="00681497" w:rsidRDefault="00104082" w:rsidP="00597B1A">
            <w:pPr>
              <w:pStyle w:val="CodeDetails"/>
            </w:pPr>
            <w:r>
              <w:rPr>
                <w:rStyle w:val="CodeChar0"/>
                <w:b/>
                <w:bCs/>
              </w:rPr>
              <w:t>Uint</w:t>
            </w:r>
            <w:r w:rsidRPr="00104082">
              <w:t xml:space="preserve"> </w:t>
            </w:r>
            <w:proofErr w:type="spellStart"/>
            <w:r w:rsidRPr="00104082">
              <w:t>source</w:t>
            </w:r>
            <w:r>
              <w:t>ProductId</w:t>
            </w:r>
            <w:proofErr w:type="spellEnd"/>
            <w:r>
              <w:rPr>
                <w:rStyle w:val="CodeChar0"/>
                <w:b/>
                <w:bCs/>
              </w:rPr>
              <w:t xml:space="preserve"> </w:t>
            </w:r>
          </w:p>
        </w:tc>
      </w:tr>
      <w:tr w:rsidR="00681497" w14:paraId="4773B942" w14:textId="77777777" w:rsidTr="00597B1A">
        <w:tc>
          <w:tcPr>
            <w:tcW w:w="0" w:type="auto"/>
          </w:tcPr>
          <w:p w14:paraId="7F6E915B" w14:textId="77777777" w:rsidR="00681497" w:rsidRPr="007F46F3" w:rsidRDefault="00681497" w:rsidP="00597B1A">
            <w:pPr>
              <w:pStyle w:val="Caption"/>
            </w:pPr>
            <w:r w:rsidRPr="007F46F3">
              <w:t>Returns:</w:t>
            </w:r>
          </w:p>
        </w:tc>
        <w:tc>
          <w:tcPr>
            <w:tcW w:w="0" w:type="auto"/>
          </w:tcPr>
          <w:p w14:paraId="4FCB5B20" w14:textId="30BD3D7B" w:rsidR="00681497" w:rsidRPr="00104082" w:rsidRDefault="00104082" w:rsidP="00597B1A">
            <w:pPr>
              <w:pStyle w:val="CodeDetails"/>
            </w:pPr>
            <w:r>
              <w:rPr>
                <w:rStyle w:val="CodeChar0"/>
                <w:b/>
                <w:bCs/>
              </w:rPr>
              <w:t xml:space="preserve">int </w:t>
            </w:r>
            <w:r>
              <w:t>number of variants imported</w:t>
            </w:r>
            <w:r w:rsidR="00EA1CFC">
              <w:t xml:space="preserve"> or </w:t>
            </w:r>
            <w:r w:rsidR="00DE6EFE">
              <w:t>Error</w:t>
            </w:r>
          </w:p>
        </w:tc>
      </w:tr>
    </w:tbl>
    <w:p w14:paraId="3D9702A0" w14:textId="77777777" w:rsidR="00681497" w:rsidRPr="00CB1A1F" w:rsidRDefault="00681497" w:rsidP="00681497">
      <w:pPr>
        <w:rPr>
          <w:lang w:val="en-GB"/>
        </w:rPr>
      </w:pPr>
    </w:p>
    <w:p w14:paraId="36E1D8C6" w14:textId="52146947" w:rsidR="001B4B18" w:rsidRDefault="001B4B18" w:rsidP="001B4B18">
      <w:pPr>
        <w:pStyle w:val="Heading3"/>
      </w:pPr>
      <w:r>
        <w:t>Future ideas</w:t>
      </w:r>
    </w:p>
    <w:p w14:paraId="7417AD6B" w14:textId="325E77E2" w:rsidR="001B4B18" w:rsidRDefault="001B4B18" w:rsidP="00A14C0D">
      <w:pPr>
        <w:pStyle w:val="ListParagraph"/>
        <w:numPr>
          <w:ilvl w:val="0"/>
          <w:numId w:val="24"/>
        </w:numPr>
      </w:pPr>
      <w:r>
        <w:t xml:space="preserve">Add an ability to </w:t>
      </w:r>
      <w:r w:rsidR="000324AA">
        <w:t>select patterns for abbreviations</w:t>
      </w:r>
    </w:p>
    <w:p w14:paraId="1BEA9BA0" w14:textId="79808D44" w:rsidR="003F7600" w:rsidRPr="001B4B18" w:rsidRDefault="000324AA" w:rsidP="00A14C0D">
      <w:pPr>
        <w:pStyle w:val="ListParagraph"/>
        <w:numPr>
          <w:ilvl w:val="0"/>
          <w:numId w:val="24"/>
        </w:numPr>
      </w:pPr>
      <w:r>
        <w:t xml:space="preserve">Store changes / updates to </w:t>
      </w:r>
      <w:r w:rsidR="003F7600">
        <w:t xml:space="preserve">each </w:t>
      </w:r>
      <w:r w:rsidR="00C052D5">
        <w:t>I</w:t>
      </w:r>
      <w:r w:rsidR="003F7600">
        <w:t>tem, so we can store versions</w:t>
      </w:r>
    </w:p>
    <w:p w14:paraId="258B16B6" w14:textId="241957F8" w:rsidR="007A47D3" w:rsidRPr="0049150E" w:rsidRDefault="007A47D3" w:rsidP="007A47D3">
      <w:pPr>
        <w:pStyle w:val="Heading2"/>
      </w:pPr>
      <w:r w:rsidRPr="0049150E">
        <w:t>Item</w:t>
      </w:r>
      <w:r>
        <w:t xml:space="preserve"> Variety Uo</w:t>
      </w:r>
      <w:r w:rsidRPr="0049150E">
        <w:t>M</w:t>
      </w:r>
    </w:p>
    <w:p w14:paraId="63F31377" w14:textId="77777777" w:rsidR="007A47D3" w:rsidRDefault="007A47D3" w:rsidP="007A47D3">
      <w:r>
        <w:t>This is used for orders and needs to be set per Item Variety. It is imported and has to be set up by editing the Item Varieties. Each Item has attributes, and each attribute can have varieties. Each variety can map to a unit of measure.</w:t>
      </w:r>
    </w:p>
    <w:p w14:paraId="7F3EA3C7" w14:textId="3B590A5D" w:rsidR="007A47D3" w:rsidRDefault="007A47D3" w:rsidP="007A47D3">
      <w:r w:rsidRPr="0049150E">
        <w:t>This is u</w:t>
      </w:r>
      <w:r>
        <w:t>sed to link an Item</w:t>
      </w:r>
      <w:r w:rsidR="0049115A">
        <w:t>’</w:t>
      </w:r>
      <w:r>
        <w:t xml:space="preserve">s variety to a Unit of Measure. </w:t>
      </w:r>
      <w:proofErr w:type="gramStart"/>
      <w:r>
        <w:t>So</w:t>
      </w:r>
      <w:proofErr w:type="gramEnd"/>
      <w:r>
        <w:t xml:space="preserve"> each, box, bottle, bag, packet, etc.</w:t>
      </w:r>
    </w:p>
    <w:p w14:paraId="211E0A8C" w14:textId="77777777" w:rsidR="007A47D3" w:rsidRDefault="007A47D3" w:rsidP="007A47D3">
      <w:r>
        <w:t>A box of pills has a UOM of box = 6 of each</w:t>
      </w:r>
    </w:p>
    <w:p w14:paraId="18875D13" w14:textId="77777777" w:rsidR="007A47D3" w:rsidRDefault="007A47D3" w:rsidP="007A47D3">
      <w:r>
        <w:t>A variable of 250g has a UoM of kg and the conversion is .25*Qty.</w:t>
      </w:r>
    </w:p>
    <w:p w14:paraId="691DB096" w14:textId="3201871A" w:rsidR="00C076DC" w:rsidRDefault="007A47D3" w:rsidP="007A47D3">
      <w:proofErr w:type="gramStart"/>
      <w:r>
        <w:t>So</w:t>
      </w:r>
      <w:proofErr w:type="gramEnd"/>
      <w:r>
        <w:t xml:space="preserve"> we need to store UoM per variation and link that to a Qty per Base UoM</w:t>
      </w:r>
    </w:p>
    <w:p w14:paraId="574E6FCF" w14:textId="700077EE" w:rsidR="007A47D3" w:rsidRDefault="007A47D3" w:rsidP="007A47D3">
      <w:pPr>
        <w:pStyle w:val="Heading3"/>
      </w:pPr>
      <w:r>
        <w:t>Item</w:t>
      </w:r>
      <w:r w:rsidR="00801902">
        <w:t xml:space="preserve"> </w:t>
      </w:r>
      <w:r>
        <w:t>UoM Table</w:t>
      </w:r>
    </w:p>
    <w:tbl>
      <w:tblPr>
        <w:tblStyle w:val="TableGrid"/>
        <w:tblW w:w="0" w:type="auto"/>
        <w:tblLook w:val="04A0" w:firstRow="1" w:lastRow="0" w:firstColumn="1" w:lastColumn="0" w:noHBand="0" w:noVBand="1"/>
      </w:tblPr>
      <w:tblGrid>
        <w:gridCol w:w="1818"/>
        <w:gridCol w:w="917"/>
        <w:gridCol w:w="3895"/>
      </w:tblGrid>
      <w:tr w:rsidR="00380B65" w:rsidRPr="00380B65" w14:paraId="02C83AC7" w14:textId="77777777" w:rsidTr="00A272C8">
        <w:tc>
          <w:tcPr>
            <w:tcW w:w="0" w:type="auto"/>
          </w:tcPr>
          <w:p w14:paraId="77243FBF" w14:textId="6E4A7F0C" w:rsidR="00380B65" w:rsidRPr="00380B65" w:rsidRDefault="00380B65" w:rsidP="00380B65">
            <w:pPr>
              <w:pStyle w:val="CodeDetails"/>
              <w:rPr>
                <w:b/>
                <w:bCs/>
              </w:rPr>
            </w:pPr>
            <w:r w:rsidRPr="00380B65">
              <w:rPr>
                <w:b/>
                <w:bCs/>
              </w:rPr>
              <w:t>Field</w:t>
            </w:r>
          </w:p>
        </w:tc>
        <w:tc>
          <w:tcPr>
            <w:tcW w:w="0" w:type="auto"/>
          </w:tcPr>
          <w:p w14:paraId="44AE83A3" w14:textId="1AD7525B" w:rsidR="00380B65" w:rsidRPr="00380B65" w:rsidRDefault="00380B65" w:rsidP="00380B65">
            <w:pPr>
              <w:pStyle w:val="CodeDetails"/>
              <w:rPr>
                <w:b/>
                <w:bCs/>
              </w:rPr>
            </w:pPr>
            <w:r w:rsidRPr="00380B65">
              <w:rPr>
                <w:b/>
                <w:bCs/>
              </w:rPr>
              <w:t>Type</w:t>
            </w:r>
          </w:p>
        </w:tc>
        <w:tc>
          <w:tcPr>
            <w:tcW w:w="0" w:type="auto"/>
          </w:tcPr>
          <w:p w14:paraId="75FCEACA" w14:textId="21E64BA8" w:rsidR="00380B65" w:rsidRPr="00380B65" w:rsidRDefault="00380B65" w:rsidP="00380B65">
            <w:pPr>
              <w:pStyle w:val="CodeDetails"/>
              <w:rPr>
                <w:b/>
                <w:bCs/>
              </w:rPr>
            </w:pPr>
            <w:r w:rsidRPr="00380B65">
              <w:rPr>
                <w:b/>
                <w:bCs/>
              </w:rPr>
              <w:t>Comments</w:t>
            </w:r>
          </w:p>
        </w:tc>
      </w:tr>
      <w:tr w:rsidR="007A47D3" w14:paraId="5E66B65B" w14:textId="77777777" w:rsidTr="00A272C8">
        <w:tc>
          <w:tcPr>
            <w:tcW w:w="0" w:type="auto"/>
          </w:tcPr>
          <w:p w14:paraId="56838D47" w14:textId="77777777" w:rsidR="007A47D3" w:rsidRDefault="007A47D3" w:rsidP="00A74E3C">
            <w:pPr>
              <w:pStyle w:val="Code0"/>
              <w:rPr>
                <w:shd w:val="clear" w:color="auto" w:fill="FFFFFF"/>
              </w:rPr>
            </w:pPr>
            <w:r w:rsidRPr="00801902">
              <w:t>ItemUoMID</w:t>
            </w:r>
          </w:p>
        </w:tc>
        <w:tc>
          <w:tcPr>
            <w:tcW w:w="0" w:type="auto"/>
          </w:tcPr>
          <w:p w14:paraId="0FCFC459" w14:textId="77777777" w:rsidR="007A47D3" w:rsidRDefault="007A47D3" w:rsidP="00A74E3C">
            <w:pPr>
              <w:pStyle w:val="Code0"/>
              <w:rPr>
                <w:shd w:val="clear" w:color="auto" w:fill="FFFFFF"/>
              </w:rPr>
            </w:pPr>
            <w:r>
              <w:rPr>
                <w:shd w:val="clear" w:color="auto" w:fill="FFFFFF"/>
              </w:rPr>
              <w:t>Int</w:t>
            </w:r>
          </w:p>
        </w:tc>
        <w:tc>
          <w:tcPr>
            <w:tcW w:w="0" w:type="auto"/>
          </w:tcPr>
          <w:p w14:paraId="30AC55DC" w14:textId="77777777" w:rsidR="007A47D3" w:rsidRDefault="007A47D3" w:rsidP="00A272C8">
            <w:pPr>
              <w:rPr>
                <w:shd w:val="clear" w:color="auto" w:fill="FFFFFF"/>
              </w:rPr>
            </w:pPr>
            <w:r>
              <w:rPr>
                <w:shd w:val="clear" w:color="auto" w:fill="FFFFFF"/>
              </w:rPr>
              <w:t>Pk</w:t>
            </w:r>
          </w:p>
        </w:tc>
      </w:tr>
      <w:tr w:rsidR="007A47D3" w14:paraId="4421169C" w14:textId="77777777" w:rsidTr="00A272C8">
        <w:tc>
          <w:tcPr>
            <w:tcW w:w="0" w:type="auto"/>
          </w:tcPr>
          <w:p w14:paraId="256EAE4E" w14:textId="77777777" w:rsidR="007A47D3" w:rsidRDefault="007A47D3" w:rsidP="00A74E3C">
            <w:pPr>
              <w:pStyle w:val="Code0"/>
            </w:pPr>
            <w:r w:rsidRPr="00801902">
              <w:t>UoMName</w:t>
            </w:r>
          </w:p>
        </w:tc>
        <w:tc>
          <w:tcPr>
            <w:tcW w:w="0" w:type="auto"/>
          </w:tcPr>
          <w:p w14:paraId="2221B9BC" w14:textId="77777777" w:rsidR="007A47D3" w:rsidRDefault="007A47D3" w:rsidP="00A74E3C">
            <w:pPr>
              <w:pStyle w:val="Code0"/>
              <w:rPr>
                <w:shd w:val="clear" w:color="auto" w:fill="FFFFFF"/>
              </w:rPr>
            </w:pPr>
            <w:r>
              <w:rPr>
                <w:shd w:val="clear" w:color="auto" w:fill="FFFFFF"/>
              </w:rPr>
              <w:t>String(100)</w:t>
            </w:r>
          </w:p>
        </w:tc>
        <w:tc>
          <w:tcPr>
            <w:tcW w:w="0" w:type="auto"/>
          </w:tcPr>
          <w:p w14:paraId="02DF1B25" w14:textId="77777777" w:rsidR="007A47D3" w:rsidRDefault="007A47D3" w:rsidP="00A272C8">
            <w:pPr>
              <w:rPr>
                <w:shd w:val="clear" w:color="auto" w:fill="FFFFFF"/>
              </w:rPr>
            </w:pPr>
            <w:r>
              <w:rPr>
                <w:shd w:val="clear" w:color="auto" w:fill="FFFFFF"/>
              </w:rPr>
              <w:t>Should be smaller</w:t>
            </w:r>
          </w:p>
        </w:tc>
      </w:tr>
      <w:tr w:rsidR="007A47D3" w14:paraId="061CCBCB" w14:textId="77777777" w:rsidTr="00A272C8">
        <w:tc>
          <w:tcPr>
            <w:tcW w:w="0" w:type="auto"/>
          </w:tcPr>
          <w:p w14:paraId="446D330B" w14:textId="77777777" w:rsidR="007A47D3" w:rsidRDefault="007A47D3" w:rsidP="00A74E3C">
            <w:pPr>
              <w:pStyle w:val="Code0"/>
            </w:pPr>
            <w:r w:rsidRPr="00801902">
              <w:t>UoMSymbol</w:t>
            </w:r>
          </w:p>
        </w:tc>
        <w:tc>
          <w:tcPr>
            <w:tcW w:w="0" w:type="auto"/>
          </w:tcPr>
          <w:p w14:paraId="2C4C0BB5" w14:textId="77777777" w:rsidR="007A47D3" w:rsidRDefault="007A47D3" w:rsidP="00A74E3C">
            <w:pPr>
              <w:pStyle w:val="Code0"/>
              <w:rPr>
                <w:shd w:val="clear" w:color="auto" w:fill="FFFFFF"/>
              </w:rPr>
            </w:pPr>
            <w:r>
              <w:rPr>
                <w:shd w:val="clear" w:color="auto" w:fill="FFFFFF"/>
              </w:rPr>
              <w:t>String(10)</w:t>
            </w:r>
          </w:p>
        </w:tc>
        <w:tc>
          <w:tcPr>
            <w:tcW w:w="0" w:type="auto"/>
          </w:tcPr>
          <w:p w14:paraId="7C69E901" w14:textId="77777777" w:rsidR="007A47D3" w:rsidRDefault="007A47D3" w:rsidP="00A272C8">
            <w:pPr>
              <w:rPr>
                <w:shd w:val="clear" w:color="auto" w:fill="FFFFFF"/>
              </w:rPr>
            </w:pPr>
          </w:p>
        </w:tc>
      </w:tr>
      <w:tr w:rsidR="007A47D3" w14:paraId="20D8FD97" w14:textId="77777777" w:rsidTr="00A272C8">
        <w:tc>
          <w:tcPr>
            <w:tcW w:w="0" w:type="auto"/>
          </w:tcPr>
          <w:p w14:paraId="19C2EB1D" w14:textId="77777777" w:rsidR="007A47D3" w:rsidRDefault="007A47D3" w:rsidP="00A74E3C">
            <w:pPr>
              <w:pStyle w:val="Code0"/>
            </w:pPr>
            <w:r w:rsidRPr="00801902">
              <w:t>BaseUoMID</w:t>
            </w:r>
          </w:p>
        </w:tc>
        <w:tc>
          <w:tcPr>
            <w:tcW w:w="0" w:type="auto"/>
          </w:tcPr>
          <w:p w14:paraId="65C26C22" w14:textId="77777777" w:rsidR="007A47D3" w:rsidRDefault="007A47D3" w:rsidP="00A74E3C">
            <w:pPr>
              <w:pStyle w:val="Code0"/>
              <w:rPr>
                <w:shd w:val="clear" w:color="auto" w:fill="FFFFFF"/>
              </w:rPr>
            </w:pPr>
            <w:r>
              <w:rPr>
                <w:shd w:val="clear" w:color="auto" w:fill="FFFFFF"/>
              </w:rPr>
              <w:t>Int</w:t>
            </w:r>
          </w:p>
        </w:tc>
        <w:tc>
          <w:tcPr>
            <w:tcW w:w="0" w:type="auto"/>
          </w:tcPr>
          <w:p w14:paraId="6EBB41D2" w14:textId="77777777" w:rsidR="007A47D3" w:rsidRDefault="007A47D3" w:rsidP="00A272C8">
            <w:pPr>
              <w:rPr>
                <w:shd w:val="clear" w:color="auto" w:fill="FFFFFF"/>
              </w:rPr>
            </w:pPr>
            <w:r>
              <w:rPr>
                <w:shd w:val="clear" w:color="auto" w:fill="FFFFFF"/>
              </w:rPr>
              <w:t xml:space="preserve">If&gt;0 points to the </w:t>
            </w:r>
            <w:proofErr w:type="spellStart"/>
            <w:r>
              <w:rPr>
                <w:shd w:val="clear" w:color="auto" w:fill="FFFFFF"/>
              </w:rPr>
              <w:t>BaseUoM</w:t>
            </w:r>
            <w:proofErr w:type="spellEnd"/>
          </w:p>
        </w:tc>
      </w:tr>
      <w:tr w:rsidR="007A47D3" w14:paraId="45882DEE" w14:textId="77777777" w:rsidTr="00A272C8">
        <w:tc>
          <w:tcPr>
            <w:tcW w:w="0" w:type="auto"/>
          </w:tcPr>
          <w:p w14:paraId="3F855DB3" w14:textId="77777777" w:rsidR="007A47D3" w:rsidRDefault="007A47D3" w:rsidP="00A74E3C">
            <w:pPr>
              <w:pStyle w:val="Code0"/>
            </w:pPr>
            <w:r w:rsidRPr="00801902">
              <w:t>BaseConversationFactor</w:t>
            </w:r>
          </w:p>
        </w:tc>
        <w:tc>
          <w:tcPr>
            <w:tcW w:w="0" w:type="auto"/>
          </w:tcPr>
          <w:p w14:paraId="7A687FAE" w14:textId="77777777" w:rsidR="007A47D3" w:rsidRDefault="007A47D3" w:rsidP="00A74E3C">
            <w:pPr>
              <w:pStyle w:val="Code0"/>
              <w:rPr>
                <w:shd w:val="clear" w:color="auto" w:fill="FFFFFF"/>
              </w:rPr>
            </w:pPr>
            <w:r>
              <w:rPr>
                <w:shd w:val="clear" w:color="auto" w:fill="FFFFFF"/>
              </w:rPr>
              <w:t>Double</w:t>
            </w:r>
          </w:p>
        </w:tc>
        <w:tc>
          <w:tcPr>
            <w:tcW w:w="0" w:type="auto"/>
          </w:tcPr>
          <w:p w14:paraId="15F72662" w14:textId="77777777" w:rsidR="007A47D3" w:rsidRDefault="007A47D3" w:rsidP="00A272C8">
            <w:pPr>
              <w:rPr>
                <w:shd w:val="clear" w:color="auto" w:fill="FFFFFF"/>
              </w:rPr>
            </w:pPr>
          </w:p>
        </w:tc>
      </w:tr>
      <w:tr w:rsidR="007A47D3" w14:paraId="26601688" w14:textId="77777777" w:rsidTr="00A272C8">
        <w:tc>
          <w:tcPr>
            <w:tcW w:w="0" w:type="auto"/>
          </w:tcPr>
          <w:p w14:paraId="1456E35F" w14:textId="77777777" w:rsidR="007A47D3" w:rsidRDefault="007A47D3" w:rsidP="00A74E3C">
            <w:pPr>
              <w:pStyle w:val="Code0"/>
            </w:pPr>
            <w:r w:rsidRPr="00801902">
              <w:lastRenderedPageBreak/>
              <w:t>RoundTo</w:t>
            </w:r>
          </w:p>
        </w:tc>
        <w:tc>
          <w:tcPr>
            <w:tcW w:w="0" w:type="auto"/>
          </w:tcPr>
          <w:p w14:paraId="645D7A2B" w14:textId="77777777" w:rsidR="007A47D3" w:rsidRDefault="007A47D3" w:rsidP="00A74E3C">
            <w:pPr>
              <w:pStyle w:val="Code0"/>
              <w:rPr>
                <w:shd w:val="clear" w:color="auto" w:fill="FFFFFF"/>
              </w:rPr>
            </w:pPr>
            <w:r>
              <w:rPr>
                <w:shd w:val="clear" w:color="auto" w:fill="FFFFFF"/>
              </w:rPr>
              <w:t>Int</w:t>
            </w:r>
          </w:p>
        </w:tc>
        <w:tc>
          <w:tcPr>
            <w:tcW w:w="0" w:type="auto"/>
          </w:tcPr>
          <w:p w14:paraId="7124A879" w14:textId="77777777" w:rsidR="007A47D3" w:rsidRDefault="007A47D3" w:rsidP="00A272C8">
            <w:pPr>
              <w:rPr>
                <w:shd w:val="clear" w:color="auto" w:fill="FFFFFF"/>
              </w:rPr>
            </w:pPr>
            <w:r>
              <w:rPr>
                <w:shd w:val="clear" w:color="auto" w:fill="FFFFFF"/>
              </w:rPr>
              <w:t>Number of decimals to round to (default 4)</w:t>
            </w:r>
          </w:p>
        </w:tc>
      </w:tr>
    </w:tbl>
    <w:p w14:paraId="5BFF6C95" w14:textId="77777777" w:rsidR="007A47D3" w:rsidRDefault="007A47D3" w:rsidP="007A47D3">
      <w:r>
        <w:t>These will be linked to the Items through then Items Attribute Varieties, and is optional</w:t>
      </w:r>
    </w:p>
    <w:p w14:paraId="70F56B2A" w14:textId="77777777" w:rsidR="007A47D3" w:rsidRPr="004C41B8" w:rsidRDefault="007A47D3" w:rsidP="007A47D3">
      <w:pPr>
        <w:pStyle w:val="Heading2"/>
      </w:pPr>
      <w:r>
        <w:t>For UOM:</w:t>
      </w:r>
    </w:p>
    <w:p w14:paraId="121D1EB3" w14:textId="627C3534" w:rsidR="007A47D3" w:rsidRDefault="007A47D3" w:rsidP="007A47D3">
      <w:r>
        <w:t xml:space="preserve">Each </w:t>
      </w:r>
      <w:r w:rsidR="00C052D5">
        <w:t>I</w:t>
      </w:r>
      <w:r>
        <w:t>tem can have multiple variations (or none). There are two types of variations:</w:t>
      </w:r>
    </w:p>
    <w:p w14:paraId="022F76FF" w14:textId="1838F3F9" w:rsidR="007A47D3" w:rsidRDefault="007A47D3" w:rsidP="00A14C0D">
      <w:pPr>
        <w:pStyle w:val="ListParagraph"/>
        <w:numPr>
          <w:ilvl w:val="0"/>
          <w:numId w:val="4"/>
        </w:numPr>
      </w:pPr>
      <w:r>
        <w:t xml:space="preserve">One variation per SKU per </w:t>
      </w:r>
      <w:r w:rsidR="00C052D5">
        <w:t>I</w:t>
      </w:r>
      <w:r>
        <w:t>tem. This means that the Item has a one-to-one mapping</w:t>
      </w:r>
    </w:p>
    <w:p w14:paraId="71F4D06D" w14:textId="77777777" w:rsidR="007A47D3" w:rsidRDefault="007A47D3" w:rsidP="00A14C0D">
      <w:pPr>
        <w:pStyle w:val="ListParagraph"/>
        <w:numPr>
          <w:ilvl w:val="0"/>
          <w:numId w:val="4"/>
        </w:numPr>
      </w:pPr>
      <w:r>
        <w:t>Each variation is a Unit of Measure (UoM) that is linked to a quantity or s description</w:t>
      </w:r>
    </w:p>
    <w:p w14:paraId="57ECE3DA" w14:textId="77777777" w:rsidR="007A47D3" w:rsidRDefault="007A47D3" w:rsidP="007A47D3">
      <w:proofErr w:type="gramStart"/>
      <w:r>
        <w:t>So</w:t>
      </w:r>
      <w:proofErr w:type="gramEnd"/>
      <w:r>
        <w:t xml:space="preserve"> for example.</w:t>
      </w:r>
    </w:p>
    <w:p w14:paraId="35EE1583" w14:textId="6100DADE" w:rsidR="007A47D3" w:rsidRDefault="007A47D3" w:rsidP="00A14C0D">
      <w:pPr>
        <w:pStyle w:val="ListParagraph"/>
        <w:numPr>
          <w:ilvl w:val="0"/>
          <w:numId w:val="5"/>
        </w:numPr>
      </w:pPr>
      <w:proofErr w:type="gramStart"/>
      <w:r>
        <w:t>Coffee A,</w:t>
      </w:r>
      <w:proofErr w:type="gramEnd"/>
      <w:r>
        <w:t xml:space="preserve"> can be sold as 250g, 275g, 500g, 750g and 1kg. The variation 250g is a </w:t>
      </w:r>
      <w:proofErr w:type="gramStart"/>
      <w:r>
        <w:t>one to one</w:t>
      </w:r>
      <w:proofErr w:type="gramEnd"/>
      <w:r>
        <w:t xml:space="preserve"> </w:t>
      </w:r>
      <w:r w:rsidR="00C707A9">
        <w:t>M</w:t>
      </w:r>
      <w:r>
        <w:t xml:space="preserve">apping the others are mapped to quantity of .275, .5,.75, 1 kg of coffee (this uses a parent SKU that. The is determined by the variation. For 1-many </w:t>
      </w:r>
      <w:r w:rsidR="00C707A9">
        <w:t>M</w:t>
      </w:r>
      <w:r>
        <w:t>apping there needs to be a parent id and parent SKU</w:t>
      </w:r>
    </w:p>
    <w:p w14:paraId="09BC0AF9" w14:textId="77777777" w:rsidR="007A47D3" w:rsidRDefault="007A47D3" w:rsidP="00A14C0D">
      <w:pPr>
        <w:pStyle w:val="ListParagraph"/>
        <w:numPr>
          <w:ilvl w:val="0"/>
          <w:numId w:val="5"/>
        </w:numPr>
      </w:pPr>
      <w:r>
        <w:t>Cleaning Pills come in a box of 6 or bottle of 25. Each variation is a 1-1 mapping to the SKU. This should be the default</w:t>
      </w:r>
    </w:p>
    <w:p w14:paraId="0DFDB7C5" w14:textId="77777777" w:rsidR="007A47D3" w:rsidRDefault="007A47D3" w:rsidP="00A14C0D">
      <w:pPr>
        <w:pStyle w:val="ListParagraph"/>
        <w:numPr>
          <w:ilvl w:val="0"/>
          <w:numId w:val="5"/>
        </w:numPr>
      </w:pPr>
      <w:proofErr w:type="spellStart"/>
      <w:r>
        <w:t>WaterFilters</w:t>
      </w:r>
      <w:proofErr w:type="spellEnd"/>
      <w:r>
        <w:t xml:space="preserve"> come in for variables white, blue, smart, </w:t>
      </w:r>
      <w:proofErr w:type="spellStart"/>
      <w:r>
        <w:t>smartpro</w:t>
      </w:r>
      <w:proofErr w:type="spellEnd"/>
      <w:r>
        <w:t xml:space="preserve">. Each variation is a 1-1 mapping per SKU. Can this be change to </w:t>
      </w:r>
      <w:proofErr w:type="spellStart"/>
      <w:r>
        <w:t>typeof</w:t>
      </w:r>
      <w:proofErr w:type="spellEnd"/>
      <w:r>
        <w:t xml:space="preserve"> filter?</w:t>
      </w:r>
      <w:r>
        <w:tab/>
      </w:r>
    </w:p>
    <w:p w14:paraId="597FB4B7" w14:textId="77777777" w:rsidR="007A47D3" w:rsidRDefault="007A47D3" w:rsidP="007A47D3">
      <w:r>
        <w:t>For the user entering in a line item in the order / invoice, just enters in the SKU or can search on Item name (auto complete)</w:t>
      </w:r>
    </w:p>
    <w:p w14:paraId="4EB3C187" w14:textId="0482582D" w:rsidR="007A47D3" w:rsidRDefault="007A47D3" w:rsidP="007A47D3">
      <w:r>
        <w:t xml:space="preserve">The Table </w:t>
      </w:r>
      <w:proofErr w:type="spellStart"/>
      <w:r w:rsidRPr="00352EF4">
        <w:t>Woo</w:t>
      </w:r>
      <w:r>
        <w:t>Variation</w:t>
      </w:r>
      <w:r w:rsidRPr="00352EF4">
        <w:t>Map</w:t>
      </w:r>
      <w:r>
        <w:t>s</w:t>
      </w:r>
      <w:proofErr w:type="spellEnd"/>
      <w:r>
        <w:t xml:space="preserve"> stores the category information.</w:t>
      </w:r>
    </w:p>
    <w:p w14:paraId="36E01159" w14:textId="43A52B0A" w:rsidR="007A47D3" w:rsidRDefault="007A47D3" w:rsidP="007A47D3">
      <w:r>
        <w:t xml:space="preserve">Need to store the parent id, so that you can do reporting. </w:t>
      </w:r>
      <w:proofErr w:type="spellStart"/>
      <w:r>
        <w:t>Parentid</w:t>
      </w:r>
      <w:proofErr w:type="spellEnd"/>
      <w:r>
        <w:t>=0 means no parent (like with woo)</w:t>
      </w:r>
    </w:p>
    <w:p w14:paraId="4D064EB6" w14:textId="670A607B" w:rsidR="007A47D3" w:rsidRDefault="007A47D3" w:rsidP="007A47D3">
      <w:pPr>
        <w:rPr>
          <w:rFonts w:ascii="Helvetica" w:hAnsi="Helvetica"/>
          <w:color w:val="505050"/>
          <w:sz w:val="18"/>
          <w:szCs w:val="18"/>
          <w:shd w:val="clear" w:color="auto" w:fill="FFFFFF"/>
        </w:rPr>
      </w:pPr>
      <w:r>
        <w:t xml:space="preserve">Using -&gt; </w:t>
      </w:r>
      <w:hyperlink r:id="rId27" w:history="1">
        <w:r w:rsidRPr="00B65BAC">
          <w:rPr>
            <w:rStyle w:val="Hyperlink"/>
            <w:rFonts w:ascii="Helvetica" w:hAnsi="Helvetica"/>
            <w:sz w:val="18"/>
            <w:szCs w:val="18"/>
            <w:shd w:val="clear" w:color="auto" w:fill="FFFFFF"/>
          </w:rPr>
          <w:t>https://www.quaffee.com/wp-json/wc/v3/</w:t>
        </w:r>
        <w:r w:rsidR="0059659D">
          <w:rPr>
            <w:rStyle w:val="Hyperlink"/>
            <w:rFonts w:ascii="Helvetica" w:hAnsi="Helvetica"/>
            <w:sz w:val="18"/>
            <w:szCs w:val="18"/>
            <w:shd w:val="clear" w:color="auto" w:fill="FFFFFF"/>
          </w:rPr>
          <w:t xml:space="preserve">Product </w:t>
        </w:r>
        <w:proofErr w:type="spellStart"/>
        <w:r w:rsidR="0059659D">
          <w:rPr>
            <w:rStyle w:val="Hyperlink"/>
            <w:rFonts w:ascii="Helvetica" w:hAnsi="Helvetica"/>
            <w:sz w:val="18"/>
            <w:szCs w:val="18"/>
            <w:shd w:val="clear" w:color="auto" w:fill="FFFFFF"/>
          </w:rPr>
          <w:t>Variant</w:t>
        </w:r>
        <w:r w:rsidRPr="00B65BAC">
          <w:rPr>
            <w:rStyle w:val="Hyperlink"/>
            <w:rFonts w:ascii="Helvetica" w:hAnsi="Helvetica"/>
            <w:sz w:val="18"/>
            <w:szCs w:val="18"/>
            <w:shd w:val="clear" w:color="auto" w:fill="FFFFFF"/>
          </w:rPr>
          <w:t>s?per_page</w:t>
        </w:r>
        <w:proofErr w:type="spellEnd"/>
        <w:r w:rsidRPr="00B65BAC">
          <w:rPr>
            <w:rStyle w:val="Hyperlink"/>
            <w:rFonts w:ascii="Helvetica" w:hAnsi="Helvetica"/>
            <w:sz w:val="18"/>
            <w:szCs w:val="18"/>
            <w:shd w:val="clear" w:color="auto" w:fill="FFFFFF"/>
          </w:rPr>
          <w:t>=5&amp;type=</w:t>
        </w:r>
        <w:proofErr w:type="spellStart"/>
        <w:r w:rsidRPr="00B65BAC">
          <w:rPr>
            <w:rStyle w:val="Hyperlink"/>
            <w:rFonts w:ascii="Helvetica" w:hAnsi="Helvetica"/>
            <w:sz w:val="18"/>
            <w:szCs w:val="18"/>
            <w:shd w:val="clear" w:color="auto" w:fill="FFFFFF"/>
          </w:rPr>
          <w:t>variable&amp;stock_status</w:t>
        </w:r>
        <w:proofErr w:type="spellEnd"/>
        <w:r w:rsidRPr="00B65BAC">
          <w:rPr>
            <w:rStyle w:val="Hyperlink"/>
            <w:rFonts w:ascii="Helvetica" w:hAnsi="Helvetica"/>
            <w:sz w:val="18"/>
            <w:szCs w:val="18"/>
            <w:shd w:val="clear" w:color="auto" w:fill="FFFFFF"/>
          </w:rPr>
          <w:t>=</w:t>
        </w:r>
        <w:proofErr w:type="spellStart"/>
        <w:r w:rsidRPr="00B65BAC">
          <w:rPr>
            <w:rStyle w:val="Hyperlink"/>
            <w:rFonts w:ascii="Helvetica" w:hAnsi="Helvetica"/>
            <w:sz w:val="18"/>
            <w:szCs w:val="18"/>
            <w:shd w:val="clear" w:color="auto" w:fill="FFFFFF"/>
          </w:rPr>
          <w:t>instock</w:t>
        </w:r>
        <w:proofErr w:type="spellEnd"/>
      </w:hyperlink>
    </w:p>
    <w:p w14:paraId="06066B9F" w14:textId="77777777" w:rsidR="007A47D3" w:rsidRDefault="007A47D3" w:rsidP="007A47D3">
      <w:pPr>
        <w:shd w:val="clear" w:color="auto" w:fill="FFFFFE"/>
        <w:spacing w:line="240" w:lineRule="atLeast"/>
      </w:pPr>
      <w:r w:rsidRPr="00781022">
        <w:t>Scan through</w:t>
      </w:r>
      <w:r>
        <w:rPr>
          <w:rFonts w:ascii="Helvetica" w:hAnsi="Helvetica"/>
          <w:color w:val="505050"/>
          <w:sz w:val="18"/>
          <w:szCs w:val="18"/>
          <w:shd w:val="clear" w:color="auto" w:fill="FFFFFF"/>
        </w:rPr>
        <w:t xml:space="preserve"> </w:t>
      </w:r>
      <w:r w:rsidRPr="00781022">
        <w:t xml:space="preserve">the </w:t>
      </w:r>
      <w:r w:rsidRPr="00781022">
        <w:rPr>
          <w:rFonts w:ascii="Courier New" w:eastAsia="Times New Roman" w:hAnsi="Courier New" w:cs="Courier New"/>
          <w:color w:val="A31515"/>
          <w:sz w:val="18"/>
          <w:szCs w:val="18"/>
          <w:lang w:eastAsia="en-ZA"/>
        </w:rPr>
        <w:t>attributes</w:t>
      </w:r>
      <w:r>
        <w:rPr>
          <w:rFonts w:ascii="Courier New" w:eastAsia="Times New Roman" w:hAnsi="Courier New" w:cs="Courier New"/>
          <w:color w:val="A31515"/>
          <w:sz w:val="18"/>
          <w:szCs w:val="18"/>
          <w:lang w:eastAsia="en-ZA"/>
        </w:rPr>
        <w:t xml:space="preserve"> </w:t>
      </w:r>
      <w:r w:rsidRPr="00781022">
        <w:t>that have</w:t>
      </w:r>
      <w:r>
        <w:t xml:space="preserve"> variation set to true. </w:t>
      </w:r>
    </w:p>
    <w:p w14:paraId="3F5B5B86" w14:textId="77777777" w:rsidR="007A47D3" w:rsidRDefault="007A47D3" w:rsidP="007A47D3">
      <w:pPr>
        <w:shd w:val="clear" w:color="auto" w:fill="FFFFFE"/>
        <w:spacing w:line="240" w:lineRule="atLeast"/>
      </w:pPr>
      <w:r>
        <w:t xml:space="preserve">From those variations look for the </w:t>
      </w:r>
      <w:r w:rsidRPr="00B24083">
        <w:t>categories</w:t>
      </w:r>
      <w:r>
        <w:t xml:space="preserve">. Then offer a link between the </w:t>
      </w:r>
      <w:r w:rsidRPr="003360ED">
        <w:t>categor</w:t>
      </w:r>
      <w:r>
        <w:t>y and the category options</w:t>
      </w:r>
    </w:p>
    <w:p w14:paraId="2ED2F654" w14:textId="77777777" w:rsidR="007A47D3" w:rsidRPr="00781022" w:rsidRDefault="007A47D3" w:rsidP="007A47D3">
      <w:pPr>
        <w:shd w:val="clear" w:color="auto" w:fill="FFFFFE"/>
        <w:spacing w:line="240" w:lineRule="atLeast"/>
      </w:pPr>
      <w:r>
        <w:t xml:space="preserve">Display a list of these per category, then allow the offered as options to be set. </w:t>
      </w:r>
    </w:p>
    <w:p w14:paraId="6E40B567" w14:textId="77777777" w:rsidR="007A47D3" w:rsidRDefault="007A47D3" w:rsidP="007A47D3">
      <w:r>
        <w:t>Using the variation in each category, link the variation to the option:</w:t>
      </w:r>
    </w:p>
    <w:p w14:paraId="437C15CC" w14:textId="77777777" w:rsidR="007A47D3" w:rsidRDefault="007A47D3" w:rsidP="00A14C0D">
      <w:pPr>
        <w:pStyle w:val="ListParagraph"/>
        <w:numPr>
          <w:ilvl w:val="0"/>
          <w:numId w:val="3"/>
        </w:numPr>
      </w:pPr>
      <w:r>
        <w:t>Is a separate SKU -&gt; us parent SKU or not?</w:t>
      </w:r>
    </w:p>
    <w:p w14:paraId="0A5D03D0" w14:textId="77777777" w:rsidR="007A47D3" w:rsidRDefault="007A47D3" w:rsidP="00A14C0D">
      <w:pPr>
        <w:pStyle w:val="ListParagraph"/>
        <w:numPr>
          <w:ilvl w:val="0"/>
          <w:numId w:val="3"/>
        </w:numPr>
      </w:pPr>
      <w:r>
        <w:t>Has UoM -&gt; Qty per UoM</w:t>
      </w:r>
    </w:p>
    <w:p w14:paraId="2D67E7BA" w14:textId="77777777" w:rsidR="007A47D3" w:rsidRDefault="007A47D3" w:rsidP="007A47D3">
      <w:pPr>
        <w:pStyle w:val="ListParagraph"/>
        <w:ind w:left="1080"/>
      </w:pPr>
    </w:p>
    <w:p w14:paraId="0631A802" w14:textId="77777777" w:rsidR="007A47D3" w:rsidRDefault="007A47D3" w:rsidP="007A47D3">
      <w:r>
        <w:t>Need to set these using a default offering option</w:t>
      </w:r>
    </w:p>
    <w:p w14:paraId="3A071B9C" w14:textId="77777777" w:rsidR="007A47D3" w:rsidRDefault="007A47D3" w:rsidP="007A47D3">
      <w:r>
        <w:t>Attribute Options</w:t>
      </w:r>
    </w:p>
    <w:p w14:paraId="3DBB0311"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Packaging</w:t>
      </w:r>
    </w:p>
    <w:p w14:paraId="4A718362"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Preparation Type</w:t>
      </w:r>
    </w:p>
    <w:p w14:paraId="7FCA2921"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Size</w:t>
      </w:r>
    </w:p>
    <w:p w14:paraId="0998D1B9"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Model</w:t>
      </w:r>
    </w:p>
    <w:p w14:paraId="46B26E10"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Colour </w:t>
      </w:r>
    </w:p>
    <w:p w14:paraId="46353D12" w14:textId="77777777" w:rsidR="007A47D3" w:rsidRPr="00D237CC"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options</w:t>
      </w:r>
    </w:p>
    <w:p w14:paraId="0374AC8A" w14:textId="77777777" w:rsidR="007A47D3" w:rsidRDefault="007A47D3" w:rsidP="007A47D3">
      <w:r>
        <w:t>Packaging</w:t>
      </w:r>
    </w:p>
    <w:p w14:paraId="2E0BEB2C" w14:textId="77777777" w:rsidR="007A47D3" w:rsidRDefault="007A47D3" w:rsidP="007A47D3">
      <w:r>
        <w:t xml:space="preserve">Offered as? </w:t>
      </w:r>
    </w:p>
    <w:p w14:paraId="1A49C3F0" w14:textId="77777777" w:rsidR="007A47D3" w:rsidRDefault="007A47D3" w:rsidP="007A47D3">
      <w:r>
        <w:t>Packaging -&gt; 250/275/500/750/200</w:t>
      </w:r>
    </w:p>
    <w:p w14:paraId="1AEE9692" w14:textId="77777777" w:rsidR="007A47D3" w:rsidRDefault="007A47D3" w:rsidP="007A47D3">
      <w:r>
        <w:t xml:space="preserve">Packaging - &gt; Box of / Bottle of / each </w:t>
      </w:r>
    </w:p>
    <w:p w14:paraId="4E132459" w14:textId="77777777" w:rsidR="007A47D3" w:rsidRDefault="007A47D3" w:rsidP="007A47D3">
      <w:r>
        <w:t>Colour - &gt; White / Blue / Red / Grey</w:t>
      </w:r>
    </w:p>
    <w:p w14:paraId="4F6644D8" w14:textId="77777777" w:rsidR="007A47D3" w:rsidRDefault="007A47D3" w:rsidP="007A47D3">
      <w:r>
        <w:lastRenderedPageBreak/>
        <w:t>Capacity -&gt;</w:t>
      </w:r>
    </w:p>
    <w:p w14:paraId="216BFC7F" w14:textId="77777777" w:rsidR="007A47D3" w:rsidRDefault="007A47D3" w:rsidP="007A47D3">
      <w:r>
        <w:t>Size -&gt; XS, S, M, L, XL, XXL</w:t>
      </w:r>
    </w:p>
    <w:p w14:paraId="46C24870" w14:textId="77777777" w:rsidR="007A47D3" w:rsidRDefault="007A47D3" w:rsidP="007A47D3">
      <w:r>
        <w:t xml:space="preserve">Model -&gt; </w:t>
      </w:r>
    </w:p>
    <w:p w14:paraId="2661C249" w14:textId="77777777" w:rsidR="007A47D3" w:rsidRDefault="007A47D3" w:rsidP="007A47D3">
      <w:r>
        <w:t>We also need to add Preparation / Serving</w:t>
      </w:r>
    </w:p>
    <w:p w14:paraId="0F673CF2" w14:textId="77777777" w:rsidR="007A47D3" w:rsidRDefault="007A47D3" w:rsidP="007A47D3"/>
    <w:p w14:paraId="0699BBE7" w14:textId="77777777" w:rsidR="007A47D3" w:rsidRDefault="007A47D3" w:rsidP="007A47D3">
      <w:r>
        <w:t>Perhaps should be called Packed</w:t>
      </w:r>
    </w:p>
    <w:p w14:paraId="52CA31EF" w14:textId="77777777" w:rsidR="007A47D3" w:rsidRDefault="007A47D3" w:rsidP="007A47D3">
      <w:r>
        <w:t xml:space="preserve">Bottles, Packets, </w:t>
      </w:r>
    </w:p>
    <w:p w14:paraId="31EA6D53" w14:textId="4B7B1F9C" w:rsidR="007A47D3" w:rsidRDefault="007A47D3" w:rsidP="007A47D3">
      <w:r>
        <w:t xml:space="preserve">To be linked to a </w:t>
      </w:r>
      <w:r w:rsidR="0059659D">
        <w:t>Product Variant</w:t>
      </w:r>
      <w:r>
        <w:t xml:space="preserve"> variation, so pull the variations and then link those preparation</w:t>
      </w:r>
    </w:p>
    <w:p w14:paraId="73DEA30A" w14:textId="29D51CDA" w:rsidR="002F246E" w:rsidRDefault="002F246E" w:rsidP="002F246E">
      <w:pPr>
        <w:pStyle w:val="Heading2"/>
      </w:pPr>
      <w:r>
        <w:t>Link of Item to Attributes</w:t>
      </w:r>
    </w:p>
    <w:p w14:paraId="73E66950" w14:textId="1E42630D" w:rsidR="0066318A" w:rsidRDefault="007F02CE" w:rsidP="004C41B8">
      <w:r>
        <w:t xml:space="preserve">Linking of Item to Item </w:t>
      </w:r>
      <w:r w:rsidR="00631348">
        <w:t xml:space="preserve">to </w:t>
      </w:r>
      <w:proofErr w:type="spellStart"/>
      <w:r w:rsidR="00631348">
        <w:t>ItemAttributes</w:t>
      </w:r>
      <w:proofErr w:type="spellEnd"/>
    </w:p>
    <w:p w14:paraId="12F784B6" w14:textId="1D5B73A7" w:rsidR="005F141A" w:rsidRDefault="005F141A" w:rsidP="007F1F2F">
      <w:pPr>
        <w:rPr>
          <w:rFonts w:asciiTheme="majorHAnsi" w:eastAsiaTheme="majorEastAsia" w:hAnsiTheme="majorHAnsi" w:cstheme="majorBidi"/>
          <w:color w:val="294E1C" w:themeColor="accent1" w:themeShade="7F"/>
          <w:sz w:val="24"/>
          <w:szCs w:val="24"/>
        </w:rPr>
      </w:pPr>
      <w:proofErr w:type="spellStart"/>
      <w:r w:rsidRPr="005F141A">
        <w:rPr>
          <w:rFonts w:asciiTheme="majorHAnsi" w:eastAsiaTheme="majorEastAsia" w:hAnsiTheme="majorHAnsi" w:cstheme="majorBidi"/>
          <w:color w:val="294E1C" w:themeColor="accent1" w:themeShade="7F"/>
          <w:sz w:val="24"/>
          <w:szCs w:val="24"/>
        </w:rPr>
        <w:t>ActiveItemAttribute</w:t>
      </w:r>
      <w:r>
        <w:rPr>
          <w:rFonts w:asciiTheme="majorHAnsi" w:eastAsiaTheme="majorEastAsia" w:hAnsiTheme="majorHAnsi" w:cstheme="majorBidi"/>
          <w:color w:val="294E1C" w:themeColor="accent1" w:themeShade="7F"/>
          <w:sz w:val="24"/>
          <w:szCs w:val="24"/>
        </w:rPr>
        <w:t>s</w:t>
      </w:r>
      <w:proofErr w:type="spellEnd"/>
    </w:p>
    <w:p w14:paraId="61FB5FA5" w14:textId="3C88253E" w:rsidR="007F1F2F" w:rsidRPr="007F1F2F" w:rsidRDefault="005F141A" w:rsidP="007F1F2F">
      <w:r w:rsidRPr="005F141A">
        <w:t>I</w:t>
      </w:r>
      <w:r>
        <w:t xml:space="preserve">s used to </w:t>
      </w:r>
      <w:r w:rsidR="007F1F2F">
        <w:t xml:space="preserve">store which attributes are active for </w:t>
      </w:r>
      <w:r>
        <w:t xml:space="preserve">an </w:t>
      </w:r>
      <w:r w:rsidR="007F1F2F">
        <w:t>item</w:t>
      </w:r>
    </w:p>
    <w:tbl>
      <w:tblPr>
        <w:tblStyle w:val="TableGrid"/>
        <w:tblW w:w="0" w:type="auto"/>
        <w:tblLook w:val="04A0" w:firstRow="1" w:lastRow="0" w:firstColumn="1" w:lastColumn="0" w:noHBand="0" w:noVBand="1"/>
      </w:tblPr>
      <w:tblGrid>
        <w:gridCol w:w="2852"/>
        <w:gridCol w:w="747"/>
        <w:gridCol w:w="3467"/>
      </w:tblGrid>
      <w:tr w:rsidR="00785C59" w14:paraId="308F7B8D" w14:textId="77777777" w:rsidTr="001276A9">
        <w:tc>
          <w:tcPr>
            <w:tcW w:w="0" w:type="auto"/>
          </w:tcPr>
          <w:p w14:paraId="766E0D59" w14:textId="77777777" w:rsidR="003915A2" w:rsidRDefault="003915A2"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7703092A" w14:textId="77777777" w:rsidR="003915A2" w:rsidRDefault="003915A2" w:rsidP="00B6526F">
            <w:pPr>
              <w:pStyle w:val="Heading4"/>
              <w:outlineLvl w:val="3"/>
              <w:rPr>
                <w:shd w:val="clear" w:color="auto" w:fill="FFFFFF"/>
              </w:rPr>
            </w:pPr>
            <w:r>
              <w:rPr>
                <w:shd w:val="clear" w:color="auto" w:fill="FFFFFF"/>
              </w:rPr>
              <w:t>Type</w:t>
            </w:r>
          </w:p>
        </w:tc>
        <w:tc>
          <w:tcPr>
            <w:tcW w:w="0" w:type="auto"/>
          </w:tcPr>
          <w:p w14:paraId="4A837795" w14:textId="77777777" w:rsidR="003915A2" w:rsidRDefault="003915A2" w:rsidP="00B6526F">
            <w:pPr>
              <w:pStyle w:val="Heading4"/>
              <w:outlineLvl w:val="3"/>
              <w:rPr>
                <w:shd w:val="clear" w:color="auto" w:fill="FFFFFF"/>
              </w:rPr>
            </w:pPr>
            <w:r>
              <w:rPr>
                <w:shd w:val="clear" w:color="auto" w:fill="FFFFFF"/>
              </w:rPr>
              <w:t>Comments</w:t>
            </w:r>
          </w:p>
        </w:tc>
      </w:tr>
      <w:tr w:rsidR="002D0208" w14:paraId="3F756CAE" w14:textId="77777777" w:rsidTr="001276A9">
        <w:tc>
          <w:tcPr>
            <w:tcW w:w="0" w:type="auto"/>
          </w:tcPr>
          <w:p w14:paraId="0B83A3B2" w14:textId="5A2F831B" w:rsidR="003915A2" w:rsidRDefault="000A58FB" w:rsidP="00B6526F">
            <w:pPr>
              <w:rPr>
                <w:shd w:val="clear" w:color="auto" w:fill="FFFFFF"/>
              </w:rPr>
            </w:pPr>
            <w:bookmarkStart w:id="1" w:name="_Hlk53579698"/>
            <w:proofErr w:type="spellStart"/>
            <w:r>
              <w:rPr>
                <w:shd w:val="clear" w:color="auto" w:fill="FFFFFF"/>
              </w:rPr>
              <w:t>ItemAttributeID</w:t>
            </w:r>
            <w:proofErr w:type="spellEnd"/>
          </w:p>
        </w:tc>
        <w:tc>
          <w:tcPr>
            <w:tcW w:w="0" w:type="auto"/>
          </w:tcPr>
          <w:p w14:paraId="542BA47A" w14:textId="77777777" w:rsidR="003915A2" w:rsidRDefault="003915A2" w:rsidP="00B6526F">
            <w:pPr>
              <w:rPr>
                <w:shd w:val="clear" w:color="auto" w:fill="FFFFFF"/>
              </w:rPr>
            </w:pPr>
            <w:r>
              <w:rPr>
                <w:shd w:val="clear" w:color="auto" w:fill="FFFFFF"/>
              </w:rPr>
              <w:t>Int</w:t>
            </w:r>
          </w:p>
        </w:tc>
        <w:tc>
          <w:tcPr>
            <w:tcW w:w="0" w:type="auto"/>
          </w:tcPr>
          <w:p w14:paraId="2951BABB" w14:textId="157EF161" w:rsidR="003915A2" w:rsidRDefault="003915A2" w:rsidP="00B6526F">
            <w:pPr>
              <w:rPr>
                <w:shd w:val="clear" w:color="auto" w:fill="FFFFFF"/>
              </w:rPr>
            </w:pPr>
            <w:r>
              <w:rPr>
                <w:shd w:val="clear" w:color="auto" w:fill="FFFFFF"/>
              </w:rPr>
              <w:t>Pk</w:t>
            </w:r>
          </w:p>
        </w:tc>
      </w:tr>
      <w:bookmarkEnd w:id="1"/>
      <w:tr w:rsidR="002D0208" w14:paraId="1903A642" w14:textId="77777777" w:rsidTr="001276A9">
        <w:tc>
          <w:tcPr>
            <w:tcW w:w="0" w:type="auto"/>
          </w:tcPr>
          <w:p w14:paraId="16D71366" w14:textId="5285063B" w:rsidR="003915A2" w:rsidRDefault="00785C59" w:rsidP="00B6526F">
            <w:pPr>
              <w:rPr>
                <w:shd w:val="clear" w:color="auto" w:fill="FFFFFF"/>
              </w:rPr>
            </w:pPr>
            <w:proofErr w:type="spellStart"/>
            <w:r>
              <w:rPr>
                <w:shd w:val="clear" w:color="auto" w:fill="FFFFFF"/>
              </w:rPr>
              <w:t>Item</w:t>
            </w:r>
            <w:r w:rsidR="003915A2">
              <w:rPr>
                <w:shd w:val="clear" w:color="auto" w:fill="FFFFFF"/>
              </w:rPr>
              <w:t>ID</w:t>
            </w:r>
            <w:proofErr w:type="spellEnd"/>
          </w:p>
        </w:tc>
        <w:tc>
          <w:tcPr>
            <w:tcW w:w="0" w:type="auto"/>
          </w:tcPr>
          <w:p w14:paraId="540FEEC5" w14:textId="77777777" w:rsidR="003915A2" w:rsidRDefault="003915A2" w:rsidP="00B6526F">
            <w:pPr>
              <w:rPr>
                <w:shd w:val="clear" w:color="auto" w:fill="FFFFFF"/>
              </w:rPr>
            </w:pPr>
            <w:r>
              <w:rPr>
                <w:shd w:val="clear" w:color="auto" w:fill="FFFFFF"/>
              </w:rPr>
              <w:t>Int</w:t>
            </w:r>
          </w:p>
        </w:tc>
        <w:tc>
          <w:tcPr>
            <w:tcW w:w="0" w:type="auto"/>
          </w:tcPr>
          <w:p w14:paraId="0247D6AF" w14:textId="260668DE" w:rsidR="003915A2" w:rsidRDefault="00785C59" w:rsidP="00B6526F">
            <w:pPr>
              <w:rPr>
                <w:shd w:val="clear" w:color="auto" w:fill="FFFFFF"/>
              </w:rPr>
            </w:pPr>
            <w:r>
              <w:rPr>
                <w:shd w:val="clear" w:color="auto" w:fill="FFFFFF"/>
              </w:rPr>
              <w:t xml:space="preserve">Link to the Item </w:t>
            </w:r>
            <w:r w:rsidR="002D0208">
              <w:rPr>
                <w:shd w:val="clear" w:color="auto" w:fill="FFFFFF"/>
              </w:rPr>
              <w:t>that has this attribute</w:t>
            </w:r>
          </w:p>
        </w:tc>
      </w:tr>
      <w:tr w:rsidR="001276A9" w14:paraId="4B94B035" w14:textId="77777777" w:rsidTr="00B6526F">
        <w:tc>
          <w:tcPr>
            <w:tcW w:w="0" w:type="auto"/>
          </w:tcPr>
          <w:p w14:paraId="4C1FBC99" w14:textId="14792B9B" w:rsidR="001276A9" w:rsidRDefault="00681A9D" w:rsidP="00B6526F">
            <w:pPr>
              <w:rPr>
                <w:shd w:val="clear" w:color="auto" w:fill="FFFFFF"/>
              </w:rPr>
            </w:pPr>
            <w:proofErr w:type="spellStart"/>
            <w:r w:rsidRPr="00681A9D">
              <w:rPr>
                <w:shd w:val="clear" w:color="auto" w:fill="FFFFFF"/>
              </w:rPr>
              <w:t>IsUsedForItemVariety</w:t>
            </w:r>
            <w:proofErr w:type="spellEnd"/>
          </w:p>
        </w:tc>
        <w:tc>
          <w:tcPr>
            <w:tcW w:w="0" w:type="auto"/>
          </w:tcPr>
          <w:p w14:paraId="78931BF6" w14:textId="77777777" w:rsidR="001276A9" w:rsidRDefault="001276A9" w:rsidP="00B6526F">
            <w:pPr>
              <w:rPr>
                <w:shd w:val="clear" w:color="auto" w:fill="FFFFFF"/>
              </w:rPr>
            </w:pPr>
            <w:r>
              <w:rPr>
                <w:shd w:val="clear" w:color="auto" w:fill="FFFFFF"/>
              </w:rPr>
              <w:t>Bool</w:t>
            </w:r>
          </w:p>
        </w:tc>
        <w:tc>
          <w:tcPr>
            <w:tcW w:w="0" w:type="auto"/>
          </w:tcPr>
          <w:p w14:paraId="3EA4992A" w14:textId="5F7319CC" w:rsidR="001276A9" w:rsidRDefault="001276A9" w:rsidP="00B6526F">
            <w:pPr>
              <w:rPr>
                <w:shd w:val="clear" w:color="auto" w:fill="FFFFFF"/>
              </w:rPr>
            </w:pPr>
            <w:r>
              <w:rPr>
                <w:shd w:val="clear" w:color="auto" w:fill="FFFFFF"/>
              </w:rPr>
              <w:t xml:space="preserve">Is this used as </w:t>
            </w:r>
            <w:r w:rsidR="00D36ABB">
              <w:rPr>
                <w:shd w:val="clear" w:color="auto" w:fill="FFFFFF"/>
              </w:rPr>
              <w:t>to create item varieties</w:t>
            </w:r>
          </w:p>
        </w:tc>
      </w:tr>
      <w:tr w:rsidR="003767F3" w14:paraId="7ED6A0BB" w14:textId="77777777" w:rsidTr="00B6526F">
        <w:tc>
          <w:tcPr>
            <w:tcW w:w="0" w:type="auto"/>
          </w:tcPr>
          <w:p w14:paraId="7A9C847D" w14:textId="646263C9" w:rsidR="003767F3" w:rsidRDefault="003767F3" w:rsidP="00B6526F">
            <w:pPr>
              <w:rPr>
                <w:shd w:val="clear" w:color="auto" w:fill="FFFFFF"/>
              </w:rPr>
            </w:pPr>
            <w:proofErr w:type="spellStart"/>
            <w:r>
              <w:rPr>
                <w:shd w:val="clear" w:color="auto" w:fill="FFFFFF"/>
              </w:rPr>
              <w:t>ItemAttributeVarietiesActiveID</w:t>
            </w:r>
            <w:proofErr w:type="spellEnd"/>
          </w:p>
        </w:tc>
        <w:tc>
          <w:tcPr>
            <w:tcW w:w="0" w:type="auto"/>
          </w:tcPr>
          <w:p w14:paraId="6193B1DC" w14:textId="565702C9" w:rsidR="003767F3" w:rsidRDefault="003767F3" w:rsidP="00B6526F">
            <w:pPr>
              <w:rPr>
                <w:shd w:val="clear" w:color="auto" w:fill="FFFFFF"/>
              </w:rPr>
            </w:pPr>
            <w:r>
              <w:rPr>
                <w:shd w:val="clear" w:color="auto" w:fill="FFFFFF"/>
              </w:rPr>
              <w:t>Ink</w:t>
            </w:r>
          </w:p>
        </w:tc>
        <w:tc>
          <w:tcPr>
            <w:tcW w:w="0" w:type="auto"/>
          </w:tcPr>
          <w:p w14:paraId="7A1B27E6" w14:textId="4A010409" w:rsidR="003767F3" w:rsidRDefault="003767F3" w:rsidP="00B6526F">
            <w:pPr>
              <w:rPr>
                <w:shd w:val="clear" w:color="auto" w:fill="FFFFFF"/>
              </w:rPr>
            </w:pPr>
            <w:proofErr w:type="spellStart"/>
            <w:r>
              <w:rPr>
                <w:shd w:val="clear" w:color="auto" w:fill="FFFFFF"/>
              </w:rPr>
              <w:t>Fk</w:t>
            </w:r>
            <w:proofErr w:type="spellEnd"/>
            <w:r>
              <w:rPr>
                <w:shd w:val="clear" w:color="auto" w:fill="FFFFFF"/>
              </w:rPr>
              <w:t xml:space="preserve"> -&gt; to give a list of Attributes.</w:t>
            </w:r>
          </w:p>
        </w:tc>
      </w:tr>
    </w:tbl>
    <w:p w14:paraId="685DBCDC" w14:textId="698A3238" w:rsidR="003915A2" w:rsidRDefault="003915A2" w:rsidP="004C41B8"/>
    <w:p w14:paraId="0DC15C2B" w14:textId="091EEA4F" w:rsidR="0077298A" w:rsidRDefault="00BB153B" w:rsidP="0077298A">
      <w:pPr>
        <w:pStyle w:val="Heading3"/>
      </w:pPr>
      <w:proofErr w:type="spellStart"/>
      <w:r w:rsidRPr="00BB153B">
        <w:t>ActiveItemAttributeVariety</w:t>
      </w:r>
      <w:proofErr w:type="spellEnd"/>
    </w:p>
    <w:p w14:paraId="77712202" w14:textId="6ED90A52" w:rsidR="00F17FD2" w:rsidRDefault="00F17FD2" w:rsidP="004C41B8">
      <w:r>
        <w:t>Items have Attributes and Attributes have varieties or in woo language terms.</w:t>
      </w:r>
      <w:r w:rsidR="00990173">
        <w:t xml:space="preserve"> </w:t>
      </w:r>
      <w:r w:rsidR="003F669B">
        <w:t>So,</w:t>
      </w:r>
      <w:r w:rsidR="00990173">
        <w:t xml:space="preserve"> an item has a list of </w:t>
      </w:r>
      <w:r w:rsidR="00686AC4">
        <w:t>a</w:t>
      </w:r>
      <w:r w:rsidR="00990173">
        <w:t>tt</w:t>
      </w:r>
      <w:r w:rsidR="004260BB">
        <w:t>r</w:t>
      </w:r>
      <w:r w:rsidR="00990173">
        <w:t>ibute</w:t>
      </w:r>
      <w:r w:rsidR="00686AC4">
        <w:t>s</w:t>
      </w:r>
      <w:r w:rsidR="00990173">
        <w:t xml:space="preserve"> that has a list of attribute</w:t>
      </w:r>
      <w:r w:rsidR="004260BB">
        <w:t xml:space="preserve"> varieties or</w:t>
      </w:r>
      <w:r w:rsidR="00990173">
        <w:t xml:space="preserve"> terms. Attributes can be used for variat</w:t>
      </w:r>
      <w:r w:rsidR="00686AC4">
        <w:t xml:space="preserve">ion, which links to the packaging / </w:t>
      </w:r>
      <w:r w:rsidR="006A017D">
        <w:t>preparation through</w:t>
      </w:r>
      <w:r w:rsidR="004260BB">
        <w:t xml:space="preserve"> the attribute </w:t>
      </w:r>
      <w:r w:rsidR="00D437DF">
        <w:t>variety.</w:t>
      </w:r>
    </w:p>
    <w:p w14:paraId="7C55D26E" w14:textId="3751560C" w:rsidR="002D0208" w:rsidRDefault="002D0208" w:rsidP="004C41B8">
      <w:r>
        <w:t xml:space="preserve">Using that </w:t>
      </w:r>
      <w:proofErr w:type="spellStart"/>
      <w:r>
        <w:t>ItemAttribute</w:t>
      </w:r>
      <w:r w:rsidR="00A961C9">
        <w:t>Active</w:t>
      </w:r>
      <w:proofErr w:type="spellEnd"/>
      <w:r w:rsidR="0077298A">
        <w:t xml:space="preserve"> per </w:t>
      </w:r>
      <w:r w:rsidR="00C052D5">
        <w:t>I</w:t>
      </w:r>
      <w:r w:rsidR="0077298A">
        <w:t>tem you can see which items are a</w:t>
      </w:r>
      <w:r w:rsidR="000101BB">
        <w:t>ctive</w:t>
      </w:r>
      <w:r w:rsidR="0077298A">
        <w:t xml:space="preserve"> with for this </w:t>
      </w:r>
      <w:r w:rsidR="00C052D5">
        <w:t>I</w:t>
      </w:r>
      <w:r w:rsidR="00D437DF">
        <w:t>tem.</w:t>
      </w:r>
    </w:p>
    <w:tbl>
      <w:tblPr>
        <w:tblStyle w:val="TableGrid"/>
        <w:tblW w:w="0" w:type="auto"/>
        <w:tblLook w:val="04A0" w:firstRow="1" w:lastRow="0" w:firstColumn="1" w:lastColumn="0" w:noHBand="0" w:noVBand="1"/>
      </w:tblPr>
      <w:tblGrid>
        <w:gridCol w:w="2852"/>
        <w:gridCol w:w="1310"/>
        <w:gridCol w:w="6294"/>
      </w:tblGrid>
      <w:tr w:rsidR="008E2998" w14:paraId="00A65031" w14:textId="77777777" w:rsidTr="00B6526F">
        <w:tc>
          <w:tcPr>
            <w:tcW w:w="0" w:type="auto"/>
          </w:tcPr>
          <w:p w14:paraId="4AA5437A" w14:textId="77777777" w:rsidR="006C4874" w:rsidRDefault="006C4874"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411A702B" w14:textId="77777777" w:rsidR="006C4874" w:rsidRDefault="006C4874" w:rsidP="00B6526F">
            <w:pPr>
              <w:pStyle w:val="Heading4"/>
              <w:outlineLvl w:val="3"/>
              <w:rPr>
                <w:shd w:val="clear" w:color="auto" w:fill="FFFFFF"/>
              </w:rPr>
            </w:pPr>
            <w:r>
              <w:rPr>
                <w:shd w:val="clear" w:color="auto" w:fill="FFFFFF"/>
              </w:rPr>
              <w:t>Type</w:t>
            </w:r>
          </w:p>
        </w:tc>
        <w:tc>
          <w:tcPr>
            <w:tcW w:w="0" w:type="auto"/>
          </w:tcPr>
          <w:p w14:paraId="2E4DFB16" w14:textId="77777777" w:rsidR="006C4874" w:rsidRDefault="006C4874" w:rsidP="00B6526F">
            <w:pPr>
              <w:pStyle w:val="Heading4"/>
              <w:outlineLvl w:val="3"/>
              <w:rPr>
                <w:shd w:val="clear" w:color="auto" w:fill="FFFFFF"/>
              </w:rPr>
            </w:pPr>
            <w:r>
              <w:rPr>
                <w:shd w:val="clear" w:color="auto" w:fill="FFFFFF"/>
              </w:rPr>
              <w:t>Comments</w:t>
            </w:r>
          </w:p>
        </w:tc>
      </w:tr>
      <w:tr w:rsidR="006C4874" w14:paraId="782656D3" w14:textId="77777777" w:rsidTr="00B6526F">
        <w:tc>
          <w:tcPr>
            <w:tcW w:w="0" w:type="auto"/>
          </w:tcPr>
          <w:p w14:paraId="075F0913" w14:textId="4619C557" w:rsidR="006C4874" w:rsidRDefault="006C4874" w:rsidP="00B6526F">
            <w:pPr>
              <w:rPr>
                <w:shd w:val="clear" w:color="auto" w:fill="FFFFFF"/>
              </w:rPr>
            </w:pPr>
            <w:proofErr w:type="spellStart"/>
            <w:r>
              <w:rPr>
                <w:shd w:val="clear" w:color="auto" w:fill="FFFFFF"/>
              </w:rPr>
              <w:t>Item</w:t>
            </w:r>
            <w:r w:rsidR="00DE5710">
              <w:rPr>
                <w:shd w:val="clear" w:color="auto" w:fill="FFFFFF"/>
              </w:rPr>
              <w:t>AttributeVarieties</w:t>
            </w:r>
            <w:r>
              <w:rPr>
                <w:shd w:val="clear" w:color="auto" w:fill="FFFFFF"/>
              </w:rPr>
              <w:t>ActiveID</w:t>
            </w:r>
            <w:proofErr w:type="spellEnd"/>
          </w:p>
        </w:tc>
        <w:tc>
          <w:tcPr>
            <w:tcW w:w="0" w:type="auto"/>
          </w:tcPr>
          <w:p w14:paraId="63EBC3E4" w14:textId="77777777" w:rsidR="006C4874" w:rsidRDefault="006C4874" w:rsidP="00B6526F">
            <w:pPr>
              <w:rPr>
                <w:shd w:val="clear" w:color="auto" w:fill="FFFFFF"/>
              </w:rPr>
            </w:pPr>
            <w:r>
              <w:rPr>
                <w:shd w:val="clear" w:color="auto" w:fill="FFFFFF"/>
              </w:rPr>
              <w:t>Int</w:t>
            </w:r>
          </w:p>
        </w:tc>
        <w:tc>
          <w:tcPr>
            <w:tcW w:w="0" w:type="auto"/>
          </w:tcPr>
          <w:p w14:paraId="66C6EAB0" w14:textId="77777777" w:rsidR="006C4874" w:rsidRDefault="006C4874" w:rsidP="00B6526F">
            <w:pPr>
              <w:rPr>
                <w:shd w:val="clear" w:color="auto" w:fill="FFFFFF"/>
              </w:rPr>
            </w:pPr>
            <w:r>
              <w:rPr>
                <w:shd w:val="clear" w:color="auto" w:fill="FFFFFF"/>
              </w:rPr>
              <w:t>Pk</w:t>
            </w:r>
          </w:p>
        </w:tc>
      </w:tr>
      <w:tr w:rsidR="006C4874" w:rsidRPr="003767F3" w14:paraId="65112B21" w14:textId="77777777" w:rsidTr="00B6526F">
        <w:tc>
          <w:tcPr>
            <w:tcW w:w="0" w:type="auto"/>
          </w:tcPr>
          <w:p w14:paraId="71DDC447" w14:textId="77777777" w:rsidR="006C4874" w:rsidRPr="003767F3" w:rsidRDefault="006C4874" w:rsidP="00B6526F">
            <w:pPr>
              <w:rPr>
                <w:strike/>
                <w:shd w:val="clear" w:color="auto" w:fill="FFFFFF"/>
              </w:rPr>
            </w:pPr>
            <w:proofErr w:type="spellStart"/>
            <w:r w:rsidRPr="003767F3">
              <w:rPr>
                <w:strike/>
                <w:shd w:val="clear" w:color="auto" w:fill="FFFFFF"/>
              </w:rPr>
              <w:t>ItemID</w:t>
            </w:r>
            <w:proofErr w:type="spellEnd"/>
          </w:p>
        </w:tc>
        <w:tc>
          <w:tcPr>
            <w:tcW w:w="0" w:type="auto"/>
          </w:tcPr>
          <w:p w14:paraId="63BFB9B9" w14:textId="77777777" w:rsidR="006C4874" w:rsidRPr="003767F3" w:rsidRDefault="006C4874" w:rsidP="00B6526F">
            <w:pPr>
              <w:rPr>
                <w:strike/>
                <w:shd w:val="clear" w:color="auto" w:fill="FFFFFF"/>
              </w:rPr>
            </w:pPr>
            <w:r w:rsidRPr="003767F3">
              <w:rPr>
                <w:strike/>
                <w:shd w:val="clear" w:color="auto" w:fill="FFFFFF"/>
              </w:rPr>
              <w:t>Int</w:t>
            </w:r>
          </w:p>
        </w:tc>
        <w:tc>
          <w:tcPr>
            <w:tcW w:w="0" w:type="auto"/>
          </w:tcPr>
          <w:p w14:paraId="4D44D7A1" w14:textId="07A82AD9" w:rsidR="006C4874" w:rsidRPr="003767F3" w:rsidRDefault="006C4874" w:rsidP="00B6526F">
            <w:pPr>
              <w:rPr>
                <w:strike/>
                <w:shd w:val="clear" w:color="auto" w:fill="FFFFFF"/>
              </w:rPr>
            </w:pPr>
            <w:r w:rsidRPr="003767F3">
              <w:rPr>
                <w:strike/>
                <w:shd w:val="clear" w:color="auto" w:fill="FFFFFF"/>
              </w:rPr>
              <w:t>Link to the Item that has this attribute</w:t>
            </w:r>
            <w:r w:rsidR="003767F3">
              <w:rPr>
                <w:strike/>
                <w:shd w:val="clear" w:color="auto" w:fill="FFFFFF"/>
              </w:rPr>
              <w:t xml:space="preserve"> (not needed as no in Attribute Table</w:t>
            </w:r>
            <w:r w:rsidR="00FA0742">
              <w:rPr>
                <w:strike/>
                <w:shd w:val="clear" w:color="auto" w:fill="FFFFFF"/>
              </w:rPr>
              <w:t xml:space="preserve"> now)</w:t>
            </w:r>
          </w:p>
        </w:tc>
      </w:tr>
      <w:tr w:rsidR="00BB4B6B" w14:paraId="23A050E7" w14:textId="77777777" w:rsidTr="00B6526F">
        <w:tc>
          <w:tcPr>
            <w:tcW w:w="0" w:type="auto"/>
          </w:tcPr>
          <w:p w14:paraId="257509BC" w14:textId="4D3CE0DA" w:rsidR="00BB4B6B" w:rsidRDefault="00BB4B6B" w:rsidP="00B6526F">
            <w:pPr>
              <w:rPr>
                <w:shd w:val="clear" w:color="auto" w:fill="FFFFFF"/>
              </w:rPr>
            </w:pPr>
            <w:proofErr w:type="spellStart"/>
            <w:r>
              <w:rPr>
                <w:shd w:val="clear" w:color="auto" w:fill="FFFFFF"/>
              </w:rPr>
              <w:t>ItemAttributeID</w:t>
            </w:r>
            <w:proofErr w:type="spellEnd"/>
          </w:p>
        </w:tc>
        <w:tc>
          <w:tcPr>
            <w:tcW w:w="0" w:type="auto"/>
          </w:tcPr>
          <w:p w14:paraId="16034AC4" w14:textId="5EABE918" w:rsidR="00BB4B6B" w:rsidRDefault="00BB4B6B" w:rsidP="00B6526F">
            <w:pPr>
              <w:rPr>
                <w:shd w:val="clear" w:color="auto" w:fill="FFFFFF"/>
              </w:rPr>
            </w:pPr>
            <w:r>
              <w:rPr>
                <w:shd w:val="clear" w:color="auto" w:fill="FFFFFF"/>
              </w:rPr>
              <w:t>Int</w:t>
            </w:r>
          </w:p>
        </w:tc>
        <w:tc>
          <w:tcPr>
            <w:tcW w:w="0" w:type="auto"/>
          </w:tcPr>
          <w:p w14:paraId="1757F009" w14:textId="29B7D297" w:rsidR="00BB4B6B" w:rsidRDefault="00BB4B6B" w:rsidP="00B6526F">
            <w:pPr>
              <w:rPr>
                <w:shd w:val="clear" w:color="auto" w:fill="FFFFFF"/>
              </w:rPr>
            </w:pPr>
            <w:r>
              <w:rPr>
                <w:shd w:val="clear" w:color="auto" w:fill="FFFFFF"/>
              </w:rPr>
              <w:t xml:space="preserve">Links to </w:t>
            </w:r>
            <w:r w:rsidR="008E2998">
              <w:rPr>
                <w:shd w:val="clear" w:color="auto" w:fill="FFFFFF"/>
              </w:rPr>
              <w:t>parent attribute (could be excluded)</w:t>
            </w:r>
          </w:p>
        </w:tc>
      </w:tr>
      <w:tr w:rsidR="00B24BB3" w14:paraId="4ED5D0EE" w14:textId="77777777" w:rsidTr="00B6526F">
        <w:tc>
          <w:tcPr>
            <w:tcW w:w="0" w:type="auto"/>
          </w:tcPr>
          <w:p w14:paraId="081BDBE5" w14:textId="06F2646D" w:rsidR="00B24BB3" w:rsidRDefault="00B24BB3" w:rsidP="00B6526F">
            <w:pPr>
              <w:rPr>
                <w:shd w:val="clear" w:color="auto" w:fill="FFFFFF"/>
              </w:rPr>
            </w:pPr>
            <w:proofErr w:type="spellStart"/>
            <w:r w:rsidRPr="00B24BB3">
              <w:rPr>
                <w:shd w:val="clear" w:color="auto" w:fill="FFFFFF"/>
              </w:rPr>
              <w:t>IsDefault</w:t>
            </w:r>
            <w:proofErr w:type="spellEnd"/>
          </w:p>
        </w:tc>
        <w:tc>
          <w:tcPr>
            <w:tcW w:w="0" w:type="auto"/>
          </w:tcPr>
          <w:p w14:paraId="2FCF8FB2" w14:textId="07023BC7" w:rsidR="00B24BB3" w:rsidRDefault="00562AFE" w:rsidP="00B6526F">
            <w:pPr>
              <w:rPr>
                <w:shd w:val="clear" w:color="auto" w:fill="FFFFFF"/>
              </w:rPr>
            </w:pPr>
            <w:r>
              <w:rPr>
                <w:shd w:val="clear" w:color="auto" w:fill="FFFFFF"/>
              </w:rPr>
              <w:t>Bool</w:t>
            </w:r>
          </w:p>
        </w:tc>
        <w:tc>
          <w:tcPr>
            <w:tcW w:w="0" w:type="auto"/>
          </w:tcPr>
          <w:p w14:paraId="48C87FA6" w14:textId="207D8976" w:rsidR="00B24BB3" w:rsidRDefault="00562AFE" w:rsidP="00B6526F">
            <w:pPr>
              <w:rPr>
                <w:shd w:val="clear" w:color="auto" w:fill="FFFFFF"/>
              </w:rPr>
            </w:pPr>
            <w:r>
              <w:rPr>
                <w:shd w:val="clear" w:color="auto" w:fill="FFFFFF"/>
              </w:rPr>
              <w:t>Is this the default variety (of vari</w:t>
            </w:r>
            <w:r w:rsidR="001120A9">
              <w:rPr>
                <w:shd w:val="clear" w:color="auto" w:fill="FFFFFF"/>
              </w:rPr>
              <w:t xml:space="preserve">ety </w:t>
            </w:r>
            <w:r>
              <w:rPr>
                <w:shd w:val="clear" w:color="auto" w:fill="FFFFFF"/>
              </w:rPr>
              <w:t>type)</w:t>
            </w:r>
          </w:p>
        </w:tc>
      </w:tr>
      <w:tr w:rsidR="00645D83" w14:paraId="6FC94D54" w14:textId="77777777" w:rsidTr="00B6526F">
        <w:tc>
          <w:tcPr>
            <w:tcW w:w="0" w:type="auto"/>
          </w:tcPr>
          <w:p w14:paraId="1E3FE3FB" w14:textId="77777777" w:rsidR="00645D83" w:rsidRDefault="00645D83" w:rsidP="00B6526F">
            <w:pPr>
              <w:rPr>
                <w:shd w:val="clear" w:color="auto" w:fill="FFFFFF"/>
              </w:rPr>
            </w:pPr>
            <w:proofErr w:type="spellStart"/>
            <w:r>
              <w:rPr>
                <w:shd w:val="clear" w:color="auto" w:fill="FFFFFF"/>
              </w:rPr>
              <w:t>UoMID</w:t>
            </w:r>
            <w:proofErr w:type="spellEnd"/>
          </w:p>
        </w:tc>
        <w:tc>
          <w:tcPr>
            <w:tcW w:w="0" w:type="auto"/>
          </w:tcPr>
          <w:p w14:paraId="1419E33C" w14:textId="77777777" w:rsidR="00645D83" w:rsidRDefault="00645D83" w:rsidP="00B6526F">
            <w:pPr>
              <w:rPr>
                <w:shd w:val="clear" w:color="auto" w:fill="FFFFFF"/>
              </w:rPr>
            </w:pPr>
            <w:r>
              <w:rPr>
                <w:shd w:val="clear" w:color="auto" w:fill="FFFFFF"/>
              </w:rPr>
              <w:t>Int?</w:t>
            </w:r>
          </w:p>
        </w:tc>
        <w:tc>
          <w:tcPr>
            <w:tcW w:w="0" w:type="auto"/>
          </w:tcPr>
          <w:p w14:paraId="402F407A" w14:textId="77777777" w:rsidR="00645D83" w:rsidRDefault="00645D83" w:rsidP="00B6526F">
            <w:pPr>
              <w:rPr>
                <w:shd w:val="clear" w:color="auto" w:fill="FFFFFF"/>
              </w:rPr>
            </w:pPr>
            <w:r>
              <w:rPr>
                <w:shd w:val="clear" w:color="auto" w:fill="FFFFFF"/>
              </w:rPr>
              <w:t>-&gt;ItemUoM.ID</w:t>
            </w:r>
          </w:p>
        </w:tc>
      </w:tr>
      <w:tr w:rsidR="00E5051B" w14:paraId="40EA8E6B" w14:textId="77777777" w:rsidTr="00E5051B">
        <w:tc>
          <w:tcPr>
            <w:tcW w:w="0" w:type="auto"/>
          </w:tcPr>
          <w:p w14:paraId="7435C562" w14:textId="77777777" w:rsidR="00E5051B" w:rsidRDefault="00E5051B" w:rsidP="00B6526F">
            <w:pPr>
              <w:rPr>
                <w:shd w:val="clear" w:color="auto" w:fill="FFFFFF"/>
              </w:rPr>
            </w:pPr>
            <w:proofErr w:type="spellStart"/>
            <w:r>
              <w:rPr>
                <w:shd w:val="clear" w:color="auto" w:fill="FFFFFF"/>
              </w:rPr>
              <w:t>QtyPerUoM</w:t>
            </w:r>
            <w:proofErr w:type="spellEnd"/>
          </w:p>
        </w:tc>
        <w:tc>
          <w:tcPr>
            <w:tcW w:w="0" w:type="auto"/>
          </w:tcPr>
          <w:p w14:paraId="4DE23484" w14:textId="24418695" w:rsidR="00E5051B" w:rsidRDefault="00315540" w:rsidP="00B6526F">
            <w:pPr>
              <w:rPr>
                <w:shd w:val="clear" w:color="auto" w:fill="FFFFFF"/>
              </w:rPr>
            </w:pPr>
            <w:proofErr w:type="gramStart"/>
            <w:r>
              <w:rPr>
                <w:shd w:val="clear" w:color="auto" w:fill="FFFFFF"/>
              </w:rPr>
              <w:t>double</w:t>
            </w:r>
            <w:r w:rsidR="00E5051B">
              <w:rPr>
                <w:shd w:val="clear" w:color="auto" w:fill="FFFFFF"/>
              </w:rPr>
              <w:t>(</w:t>
            </w:r>
            <w:proofErr w:type="gramEnd"/>
            <w:r>
              <w:rPr>
                <w:shd w:val="clear" w:color="auto" w:fill="FFFFFF"/>
              </w:rPr>
              <w:t>12</w:t>
            </w:r>
            <w:r w:rsidR="00E5051B">
              <w:rPr>
                <w:shd w:val="clear" w:color="auto" w:fill="FFFFFF"/>
              </w:rPr>
              <w:t>,</w:t>
            </w:r>
            <w:r>
              <w:rPr>
                <w:shd w:val="clear" w:color="auto" w:fill="FFFFFF"/>
              </w:rPr>
              <w:t>6</w:t>
            </w:r>
            <w:r w:rsidR="00E5051B">
              <w:rPr>
                <w:shd w:val="clear" w:color="auto" w:fill="FFFFFF"/>
              </w:rPr>
              <w:t>)</w:t>
            </w:r>
          </w:p>
        </w:tc>
        <w:tc>
          <w:tcPr>
            <w:tcW w:w="0" w:type="auto"/>
          </w:tcPr>
          <w:p w14:paraId="7A0585CA" w14:textId="77777777" w:rsidR="00E5051B" w:rsidRDefault="00E5051B" w:rsidP="00B6526F">
            <w:pPr>
              <w:rPr>
                <w:shd w:val="clear" w:color="auto" w:fill="FFFFFF"/>
              </w:rPr>
            </w:pPr>
            <w:r>
              <w:rPr>
                <w:shd w:val="clear" w:color="auto" w:fill="FFFFFF"/>
              </w:rPr>
              <w:t>The quantity this is for UoM</w:t>
            </w:r>
          </w:p>
        </w:tc>
      </w:tr>
    </w:tbl>
    <w:p w14:paraId="0E6DC649" w14:textId="17D39F31" w:rsidR="0077298A" w:rsidRDefault="0077298A" w:rsidP="004C41B8"/>
    <w:p w14:paraId="4EC2C2E5" w14:textId="0770CA9D" w:rsidR="006C4874" w:rsidRDefault="006C4874" w:rsidP="004C41B8">
      <w:r>
        <w:t>This</w:t>
      </w:r>
      <w:r w:rsidR="008E2998">
        <w:t xml:space="preserve"> allows us to import:</w:t>
      </w:r>
    </w:p>
    <w:p w14:paraId="3AD9BAE3" w14:textId="3376EE34" w:rsidR="008E2998" w:rsidRDefault="00DA2BDB" w:rsidP="00A14C0D">
      <w:pPr>
        <w:pStyle w:val="ListParagraph"/>
        <w:numPr>
          <w:ilvl w:val="0"/>
          <w:numId w:val="7"/>
        </w:numPr>
      </w:pPr>
      <w:proofErr w:type="spellStart"/>
      <w:r>
        <w:t>Woo</w:t>
      </w:r>
      <w:r w:rsidR="008E2998">
        <w:t>Attributes</w:t>
      </w:r>
      <w:proofErr w:type="spellEnd"/>
      <w:r w:rsidR="008E2998">
        <w:t xml:space="preserve"> and map them to </w:t>
      </w:r>
      <w:proofErr w:type="spellStart"/>
      <w:r>
        <w:t>I</w:t>
      </w:r>
      <w:r w:rsidR="008E2998">
        <w:t>temAttributes</w:t>
      </w:r>
      <w:proofErr w:type="spellEnd"/>
    </w:p>
    <w:p w14:paraId="3D3FC5E0" w14:textId="2B1C8CBF" w:rsidR="008E2998" w:rsidRDefault="00DA2BDB" w:rsidP="00A14C0D">
      <w:pPr>
        <w:pStyle w:val="ListParagraph"/>
        <w:numPr>
          <w:ilvl w:val="0"/>
          <w:numId w:val="7"/>
        </w:numPr>
      </w:pPr>
      <w:proofErr w:type="spellStart"/>
      <w:r>
        <w:t>WooAttribute</w:t>
      </w:r>
      <w:proofErr w:type="spellEnd"/>
      <w:r>
        <w:t xml:space="preserve">-&gt;Terms and </w:t>
      </w:r>
      <w:r w:rsidR="00940EA1">
        <w:t>m</w:t>
      </w:r>
      <w:r>
        <w:t>ap them to</w:t>
      </w:r>
      <w:r w:rsidR="00940EA1">
        <w:t xml:space="preserve"> </w:t>
      </w:r>
      <w:proofErr w:type="spellStart"/>
      <w:r w:rsidR="00940EA1">
        <w:t>I</w:t>
      </w:r>
      <w:r>
        <w:t>tem</w:t>
      </w:r>
      <w:r w:rsidR="00DE5710">
        <w:t>AttributeVarieties</w:t>
      </w:r>
      <w:proofErr w:type="spellEnd"/>
    </w:p>
    <w:p w14:paraId="45C457F6" w14:textId="4F63DBA2" w:rsidR="00DA2BDB" w:rsidRDefault="00DA2BDB" w:rsidP="00A14C0D">
      <w:pPr>
        <w:pStyle w:val="ListParagraph"/>
        <w:numPr>
          <w:ilvl w:val="0"/>
          <w:numId w:val="7"/>
        </w:numPr>
      </w:pPr>
      <w:r>
        <w:t xml:space="preserve">When importing Items (later) add an Attribute per attribute in a </w:t>
      </w:r>
      <w:proofErr w:type="spellStart"/>
      <w:r>
        <w:t>Woo</w:t>
      </w:r>
      <w:r w:rsidR="0059659D">
        <w:t>Product</w:t>
      </w:r>
      <w:proofErr w:type="spellEnd"/>
      <w:r w:rsidR="0059659D">
        <w:t xml:space="preserve"> Variant</w:t>
      </w:r>
      <w:r w:rsidR="00C04159">
        <w:t xml:space="preserve"> to Item</w:t>
      </w:r>
    </w:p>
    <w:p w14:paraId="57AC42FF" w14:textId="4104F6F6" w:rsidR="007C5F67" w:rsidRPr="00B230FC" w:rsidRDefault="00C04159" w:rsidP="00A14C0D">
      <w:pPr>
        <w:pStyle w:val="ListParagraph"/>
        <w:numPr>
          <w:ilvl w:val="0"/>
          <w:numId w:val="7"/>
        </w:numPr>
      </w:pPr>
      <w:proofErr w:type="gramStart"/>
      <w:r>
        <w:t>Also</w:t>
      </w:r>
      <w:proofErr w:type="gramEnd"/>
      <w:r>
        <w:t xml:space="preserve"> </w:t>
      </w:r>
      <w:r w:rsidR="00EA6C88">
        <w:t xml:space="preserve">for each </w:t>
      </w:r>
      <w:proofErr w:type="spellStart"/>
      <w:r w:rsidR="00EA6C88">
        <w:t>Woo</w:t>
      </w:r>
      <w:r w:rsidR="0059659D">
        <w:t>Product</w:t>
      </w:r>
      <w:proofErr w:type="spellEnd"/>
      <w:r w:rsidR="0059659D">
        <w:t xml:space="preserve"> Variant</w:t>
      </w:r>
      <w:r w:rsidR="00EA6C88">
        <w:t xml:space="preserve"> variation we can add a </w:t>
      </w:r>
      <w:proofErr w:type="spellStart"/>
      <w:r w:rsidR="00DE5710">
        <w:t>AttributeVariety</w:t>
      </w:r>
      <w:proofErr w:type="spellEnd"/>
      <w:r w:rsidR="00EA6C88">
        <w:t xml:space="preserve"> and then mark it as</w:t>
      </w:r>
      <w:r w:rsidR="00564B1A">
        <w:t xml:space="preserve"> use for variable IF it is a variable </w:t>
      </w:r>
      <w:r w:rsidR="0059659D">
        <w:t>Product Variant</w:t>
      </w:r>
      <w:r w:rsidR="00564B1A">
        <w:t xml:space="preserve"> and if this attribut</w:t>
      </w:r>
      <w:r w:rsidR="00B33F24">
        <w:t>e is marked t</w:t>
      </w:r>
      <w:r w:rsidR="00427958">
        <w:t>o be used as var</w:t>
      </w:r>
    </w:p>
    <w:p w14:paraId="52C0A700" w14:textId="1E7AFC4C" w:rsidR="00986DE5" w:rsidRDefault="00986DE5" w:rsidP="007C3859">
      <w:pPr>
        <w:pStyle w:val="Heading3"/>
      </w:pPr>
      <w:r>
        <w:lastRenderedPageBreak/>
        <w:t xml:space="preserve">Mapping of Woo </w:t>
      </w:r>
      <w:r w:rsidR="0059659D">
        <w:t>Product Variant</w:t>
      </w:r>
      <w:r w:rsidR="007C3859">
        <w:t>s to Items</w:t>
      </w:r>
    </w:p>
    <w:p w14:paraId="7BA8AC24" w14:textId="5CBBB226" w:rsidR="007C3859" w:rsidRDefault="007C3859" w:rsidP="007C3859">
      <w:r>
        <w:t xml:space="preserve">A woo </w:t>
      </w:r>
      <w:r w:rsidR="0059659D">
        <w:t>Product Variant</w:t>
      </w:r>
      <w:r>
        <w:t xml:space="preserve"> has a parent produce and then if there are varieties then child </w:t>
      </w:r>
      <w:r w:rsidR="0059659D">
        <w:t>Product Variant</w:t>
      </w:r>
      <w:r>
        <w:t xml:space="preserve">s. In our </w:t>
      </w:r>
      <w:r w:rsidR="0080026D">
        <w:t>T</w:t>
      </w:r>
      <w:r>
        <w:t xml:space="preserve">able this is stored using the Parent ID and the Item d. </w:t>
      </w:r>
      <w:r w:rsidR="00D437DF">
        <w:t>So,</w:t>
      </w:r>
      <w:r>
        <w:t xml:space="preserve"> an Item with no Parent Id is a Parent otherwise it is a variety of the parent. </w:t>
      </w:r>
    </w:p>
    <w:p w14:paraId="0D761528" w14:textId="0D75F488" w:rsidR="007C3859" w:rsidRDefault="00D437DF" w:rsidP="007C3859">
      <w:r>
        <w:t>So,</w:t>
      </w:r>
      <w:r w:rsidR="007C3859">
        <w:t xml:space="preserve"> for each variety we need to </w:t>
      </w:r>
      <w:r w:rsidR="00F369C6">
        <w:t xml:space="preserve">lookup that </w:t>
      </w:r>
      <w:r w:rsidR="0059659D">
        <w:t>Product Variant</w:t>
      </w:r>
      <w:r w:rsidR="00F369C6">
        <w:t xml:space="preserve"> from woo and then add that </w:t>
      </w:r>
      <w:r w:rsidR="0059659D">
        <w:t>Product Variant</w:t>
      </w:r>
      <w:r w:rsidR="00F369C6">
        <w:t xml:space="preserve"> to the item table with the correct settings. </w:t>
      </w:r>
      <w:r w:rsidR="005832FE">
        <w:t>If a varie</w:t>
      </w:r>
      <w:r>
        <w:t>t</w:t>
      </w:r>
      <w:r w:rsidR="005832FE">
        <w:t xml:space="preserve">y is actual a </w:t>
      </w:r>
      <w:r>
        <w:t>quantity,</w:t>
      </w:r>
      <w:r w:rsidR="005832FE">
        <w:t xml:space="preserve"> then we need to determine that from the Un</w:t>
      </w:r>
      <w:r>
        <w:t>i</w:t>
      </w:r>
      <w:r w:rsidR="005832FE">
        <w:t>t of Measure, which means we need to link Item to UoM</w:t>
      </w:r>
      <w:r w:rsidR="00B73D39">
        <w:t xml:space="preserve">. </w:t>
      </w:r>
    </w:p>
    <w:p w14:paraId="4C099455" w14:textId="51250534" w:rsidR="00B73D39" w:rsidRDefault="00D437DF" w:rsidP="007C3859">
      <w:r>
        <w:t>So,</w:t>
      </w:r>
      <w:r w:rsidR="00B73D39">
        <w:t xml:space="preserve"> </w:t>
      </w:r>
      <w:proofErr w:type="spellStart"/>
      <w:proofErr w:type="gramStart"/>
      <w:r w:rsidR="00B73D39">
        <w:t>lets</w:t>
      </w:r>
      <w:proofErr w:type="spellEnd"/>
      <w:proofErr w:type="gramEnd"/>
      <w:r w:rsidR="00B73D39">
        <w:t xml:space="preserve"> say we have </w:t>
      </w:r>
      <w:r w:rsidR="0059659D">
        <w:t>Product Variant</w:t>
      </w:r>
      <w:r w:rsidR="00B73D39">
        <w:t xml:space="preserve"> X, it is has a UoM of kg. If the varieties are then </w:t>
      </w:r>
      <w:r w:rsidR="0049115A">
        <w:t>“</w:t>
      </w:r>
      <w:r w:rsidR="00B73D39">
        <w:t>g</w:t>
      </w:r>
      <w:r w:rsidR="0049115A">
        <w:t>”</w:t>
      </w:r>
      <w:r w:rsidR="00B73D39">
        <w:t xml:space="preserve"> or </w:t>
      </w:r>
      <w:r w:rsidR="0049115A">
        <w:t>“</w:t>
      </w:r>
      <w:r w:rsidR="00B73D39">
        <w:t>kg</w:t>
      </w:r>
      <w:r w:rsidR="0049115A">
        <w:t>”</w:t>
      </w:r>
      <w:r w:rsidR="00B73D39">
        <w:t xml:space="preserve"> or </w:t>
      </w:r>
      <w:r w:rsidR="0049115A">
        <w:t>“</w:t>
      </w:r>
      <w:r w:rsidR="00B73D39">
        <w:t>kg</w:t>
      </w:r>
      <w:r w:rsidR="0049115A">
        <w:t>”</w:t>
      </w:r>
      <w:r w:rsidR="00CD7A87">
        <w:t xml:space="preserve"> we need to link them through UoM</w:t>
      </w:r>
      <w:r w:rsidR="00411900">
        <w:t xml:space="preserve">. </w:t>
      </w:r>
      <w:r>
        <w:t>So,</w:t>
      </w:r>
      <w:r w:rsidR="00411900">
        <w:t xml:space="preserve"> Item X with UoM kg can be sold as different types </w:t>
      </w:r>
      <w:r w:rsidR="00732620">
        <w:t xml:space="preserve">of units but still be linked to the same </w:t>
      </w:r>
      <w:r w:rsidR="00C052D5">
        <w:t>I</w:t>
      </w:r>
      <w:r w:rsidR="00732620">
        <w:t>tem.</w:t>
      </w:r>
    </w:p>
    <w:p w14:paraId="5D10D278" w14:textId="3549EEAE" w:rsidR="00732620" w:rsidRDefault="00732620" w:rsidP="007C3859">
      <w:r>
        <w:t>Items that are in the same category</w:t>
      </w:r>
      <w:r w:rsidR="00226415">
        <w:t xml:space="preserve"> at any level can be tracked / Predicted. </w:t>
      </w:r>
      <w:r w:rsidR="003347FD">
        <w:t xml:space="preserve">Each Category that is predictable will </w:t>
      </w:r>
      <w:r w:rsidR="00A50F07">
        <w:t>silo items in that category based on UoM Qty, Date su</w:t>
      </w:r>
      <w:r w:rsidR="00C44396">
        <w:t>pplied,</w:t>
      </w:r>
      <w:r w:rsidR="00D437DF">
        <w:t xml:space="preserve"> and actual </w:t>
      </w:r>
      <w:r w:rsidR="00C052D5">
        <w:t>I</w:t>
      </w:r>
      <w:r w:rsidR="00D437DF">
        <w:t>tem.</w:t>
      </w:r>
    </w:p>
    <w:p w14:paraId="6DEA0A05" w14:textId="78538224" w:rsidR="004C0327" w:rsidRDefault="004C0327" w:rsidP="004C0327">
      <w:pPr>
        <w:pStyle w:val="Heading2"/>
      </w:pPr>
      <w:r>
        <w:t>Import of Items</w:t>
      </w:r>
      <w:r w:rsidR="003153C6">
        <w:t xml:space="preserve"> with </w:t>
      </w:r>
      <w:r w:rsidR="00BD00CE">
        <w:t>Variants</w:t>
      </w:r>
    </w:p>
    <w:p w14:paraId="4AA685E1" w14:textId="6165623C" w:rsidR="003153C6" w:rsidRDefault="003153C6" w:rsidP="003153C6">
      <w:r>
        <w:t xml:space="preserve">For each </w:t>
      </w:r>
      <w:r w:rsidR="0059659D">
        <w:t>Product Variant</w:t>
      </w:r>
      <w:r w:rsidR="00323FD9">
        <w:t xml:space="preserve"> only the parent </w:t>
      </w:r>
      <w:r w:rsidR="0059659D">
        <w:t>Product Variant</w:t>
      </w:r>
      <w:r w:rsidR="00323FD9">
        <w:t xml:space="preserve">s are imported, not the </w:t>
      </w:r>
      <w:r w:rsidR="0022073E">
        <w:t>children (</w:t>
      </w:r>
      <w:r w:rsidR="00323FD9">
        <w:t xml:space="preserve">in the above </w:t>
      </w:r>
      <w:r w:rsidR="00D674DE">
        <w:t>I</w:t>
      </w:r>
      <w:r w:rsidR="00323FD9">
        <w:t xml:space="preserve">mport). Now all items that are children </w:t>
      </w:r>
      <w:r w:rsidR="00122CD4">
        <w:t xml:space="preserve">need to be imported. Only the items that are not null will be </w:t>
      </w:r>
      <w:r w:rsidR="00056C30">
        <w:t xml:space="preserve">specific to the child item. </w:t>
      </w:r>
      <w:r w:rsidR="0022073E">
        <w:t>Otherwise,</w:t>
      </w:r>
      <w:r w:rsidR="00056C30">
        <w:t xml:space="preserve"> all items will be inherited.</w:t>
      </w:r>
    </w:p>
    <w:p w14:paraId="56F6FAA1" w14:textId="330980B2" w:rsidR="00056C30" w:rsidRDefault="00056C30" w:rsidP="003153C6">
      <w:r>
        <w:t>So</w:t>
      </w:r>
      <w:r w:rsidR="0093494F">
        <w:t>,</w:t>
      </w:r>
      <w:r>
        <w:t xml:space="preserve"> for each parent item </w:t>
      </w:r>
      <w:r w:rsidR="0022073E">
        <w:t>who has</w:t>
      </w:r>
      <w:r w:rsidR="000B0831">
        <w:t xml:space="preserve"> an attribute that is used for variation (or term)</w:t>
      </w:r>
      <w:r w:rsidR="007A4538">
        <w:t xml:space="preserve"> we need to import those children.</w:t>
      </w:r>
    </w:p>
    <w:p w14:paraId="530D44B0" w14:textId="4D2F3232" w:rsidR="007A4538" w:rsidRDefault="007A4538" w:rsidP="007A4538">
      <w:pPr>
        <w:pStyle w:val="Heading3"/>
      </w:pPr>
      <w:r>
        <w:t>Logic</w:t>
      </w:r>
    </w:p>
    <w:p w14:paraId="26A587A0" w14:textId="61A43DAE" w:rsidR="007A4538" w:rsidRDefault="007A4538" w:rsidP="007A4538">
      <w:pPr>
        <w:rPr>
          <w:shd w:val="clear" w:color="auto" w:fill="FFFFFF"/>
        </w:rPr>
      </w:pPr>
      <w:r>
        <w:t xml:space="preserve">Using the </w:t>
      </w:r>
      <w:r w:rsidRPr="00D15B30">
        <w:rPr>
          <w:rStyle w:val="CodeChar0"/>
        </w:rPr>
        <w:t>ItemTbl</w:t>
      </w:r>
      <w:r>
        <w:t xml:space="preserve"> imported, get all items that have attributes marked as </w:t>
      </w:r>
      <w:r w:rsidR="00D36ABB" w:rsidRPr="00681A9D">
        <w:rPr>
          <w:shd w:val="clear" w:color="auto" w:fill="FFFFFF"/>
        </w:rPr>
        <w:t>Is</w:t>
      </w:r>
      <w:r w:rsidR="00D36ABB">
        <w:rPr>
          <w:shd w:val="clear" w:color="auto" w:fill="FFFFFF"/>
        </w:rPr>
        <w:t xml:space="preserve"> </w:t>
      </w:r>
      <w:r w:rsidR="00D36ABB" w:rsidRPr="00681A9D">
        <w:rPr>
          <w:shd w:val="clear" w:color="auto" w:fill="FFFFFF"/>
        </w:rPr>
        <w:t>Used</w:t>
      </w:r>
      <w:r w:rsidR="00D36ABB">
        <w:rPr>
          <w:shd w:val="clear" w:color="auto" w:fill="FFFFFF"/>
        </w:rPr>
        <w:t xml:space="preserve"> </w:t>
      </w:r>
      <w:r w:rsidR="00D15B30" w:rsidRPr="00681A9D">
        <w:rPr>
          <w:shd w:val="clear" w:color="auto" w:fill="FFFFFF"/>
        </w:rPr>
        <w:t>for</w:t>
      </w:r>
      <w:r w:rsidR="00D36ABB">
        <w:rPr>
          <w:shd w:val="clear" w:color="auto" w:fill="FFFFFF"/>
        </w:rPr>
        <w:t xml:space="preserve"> </w:t>
      </w:r>
      <w:r w:rsidR="00D36ABB" w:rsidRPr="00681A9D">
        <w:rPr>
          <w:shd w:val="clear" w:color="auto" w:fill="FFFFFF"/>
        </w:rPr>
        <w:t>Item</w:t>
      </w:r>
      <w:r w:rsidR="00D36ABB">
        <w:rPr>
          <w:shd w:val="clear" w:color="auto" w:fill="FFFFFF"/>
        </w:rPr>
        <w:t xml:space="preserve"> </w:t>
      </w:r>
      <w:r w:rsidR="00D36ABB" w:rsidRPr="00681A9D">
        <w:rPr>
          <w:shd w:val="clear" w:color="auto" w:fill="FFFFFF"/>
        </w:rPr>
        <w:t>Variety</w:t>
      </w:r>
      <w:r w:rsidR="0022073E">
        <w:rPr>
          <w:shd w:val="clear" w:color="auto" w:fill="FFFFFF"/>
        </w:rPr>
        <w:t xml:space="preserve">. </w:t>
      </w:r>
      <w:r w:rsidR="00964C27">
        <w:rPr>
          <w:shd w:val="clear" w:color="auto" w:fill="FFFFFF"/>
        </w:rPr>
        <w:t xml:space="preserve">Retrieve that </w:t>
      </w:r>
      <w:r w:rsidR="0059659D">
        <w:rPr>
          <w:shd w:val="clear" w:color="auto" w:fill="FFFFFF"/>
        </w:rPr>
        <w:t>Product Variant</w:t>
      </w:r>
      <w:r w:rsidR="00964C27">
        <w:rPr>
          <w:shd w:val="clear" w:color="auto" w:fill="FFFFFF"/>
        </w:rPr>
        <w:t xml:space="preserve"> and then import each variety as a </w:t>
      </w:r>
      <w:r w:rsidR="0059659D">
        <w:rPr>
          <w:shd w:val="clear" w:color="auto" w:fill="FFFFFF"/>
        </w:rPr>
        <w:t>Product Variant</w:t>
      </w:r>
      <w:r w:rsidR="00964C27">
        <w:rPr>
          <w:shd w:val="clear" w:color="auto" w:fill="FFFFFF"/>
        </w:rPr>
        <w:t>.</w:t>
      </w:r>
    </w:p>
    <w:p w14:paraId="7BB4455A" w14:textId="4F0E9ACF" w:rsidR="00667587" w:rsidRDefault="00667587" w:rsidP="007A4538">
      <w:pPr>
        <w:rPr>
          <w:shd w:val="clear" w:color="auto" w:fill="FFFFFF"/>
        </w:rPr>
      </w:pPr>
      <w:r>
        <w:rPr>
          <w:shd w:val="clear" w:color="auto" w:fill="FFFFFF"/>
        </w:rPr>
        <w:t>Note: the predictability has to be set manually for each Category.</w:t>
      </w:r>
    </w:p>
    <w:p w14:paraId="5659CEBA" w14:textId="77777777" w:rsidR="00811A8A" w:rsidRPr="00430472" w:rsidRDefault="00811A8A" w:rsidP="00811A8A">
      <w:pPr>
        <w:pStyle w:val="Heading3"/>
      </w:pPr>
      <w:r w:rsidRPr="00430472">
        <w:t>Item</w:t>
      </w:r>
      <w:r>
        <w:t xml:space="preserve"> To </w:t>
      </w:r>
      <w:r w:rsidRPr="00430472">
        <w:t>Product</w:t>
      </w:r>
      <w:r>
        <w:t xml:space="preserve"> </w:t>
      </w:r>
      <w:r w:rsidRPr="00430472">
        <w:t>Mapper</w:t>
      </w:r>
    </w:p>
    <w:p w14:paraId="4E5C9BD9" w14:textId="43F19D15" w:rsidR="00811A8A" w:rsidRDefault="00811A8A" w:rsidP="00811A8A">
      <w:r w:rsidRPr="001F3799">
        <w:t xml:space="preserve">This </w:t>
      </w:r>
      <w:r>
        <w:t xml:space="preserve">is used for </w:t>
      </w:r>
      <w:r w:rsidR="00C707A9">
        <w:t>M</w:t>
      </w:r>
      <w:r>
        <w:t xml:space="preserve">apping or items to Woo Products Variant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Variant to the Item Variant, as per below:</w:t>
      </w:r>
    </w:p>
    <w:p w14:paraId="51D3AB59" w14:textId="77777777" w:rsidR="00811A8A" w:rsidRDefault="00811A8A" w:rsidP="00811A8A">
      <w:pPr>
        <w:pStyle w:val="Heading5"/>
      </w:pPr>
      <w:r>
        <w:t>Items Mapped</w:t>
      </w:r>
    </w:p>
    <w:tbl>
      <w:tblPr>
        <w:tblStyle w:val="GridTable4-Accent6"/>
        <w:tblW w:w="0" w:type="auto"/>
        <w:tblLook w:val="04A0" w:firstRow="1" w:lastRow="0" w:firstColumn="1" w:lastColumn="0" w:noHBand="0" w:noVBand="1"/>
      </w:tblPr>
      <w:tblGrid>
        <w:gridCol w:w="1404"/>
        <w:gridCol w:w="1035"/>
        <w:gridCol w:w="1042"/>
        <w:gridCol w:w="6975"/>
      </w:tblGrid>
      <w:tr w:rsidR="00811A8A" w:rsidRPr="00D35A4C" w14:paraId="0466D304" w14:textId="77777777" w:rsidTr="007063E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Pr>
          <w:p w14:paraId="4061552A" w14:textId="77777777" w:rsidR="00811A8A" w:rsidRPr="009708F2" w:rsidRDefault="00811A8A" w:rsidP="007063E8">
            <w:pPr>
              <w:rPr>
                <w:lang w:eastAsia="en-ZA"/>
              </w:rPr>
            </w:pPr>
            <w:r w:rsidRPr="009708F2">
              <w:rPr>
                <w:lang w:eastAsia="en-ZA"/>
              </w:rPr>
              <w:t xml:space="preserve">Attribute </w:t>
            </w:r>
          </w:p>
        </w:tc>
        <w:tc>
          <w:tcPr>
            <w:tcW w:w="0" w:type="auto"/>
            <w:noWrap/>
            <w:hideMark/>
          </w:tcPr>
          <w:p w14:paraId="710D124F" w14:textId="77777777" w:rsidR="00811A8A" w:rsidRPr="009708F2" w:rsidRDefault="00811A8A" w:rsidP="007063E8">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Maps to</w:t>
            </w:r>
          </w:p>
        </w:tc>
        <w:tc>
          <w:tcPr>
            <w:tcW w:w="0" w:type="auto"/>
            <w:noWrap/>
            <w:hideMark/>
          </w:tcPr>
          <w:p w14:paraId="1D8449AD" w14:textId="77777777" w:rsidR="00811A8A" w:rsidRPr="009708F2" w:rsidRDefault="00811A8A" w:rsidP="007063E8">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Auto</w:t>
            </w:r>
            <w:r w:rsidRPr="00D35A4C">
              <w:t xml:space="preserve"> </w:t>
            </w:r>
            <w:r w:rsidRPr="009708F2">
              <w:rPr>
                <w:lang w:eastAsia="en-ZA"/>
              </w:rPr>
              <w:t>Mapper</w:t>
            </w:r>
            <w:r w:rsidRPr="00D35A4C">
              <w:t xml:space="preserve"> </w:t>
            </w:r>
          </w:p>
        </w:tc>
        <w:tc>
          <w:tcPr>
            <w:tcW w:w="0" w:type="auto"/>
            <w:noWrap/>
            <w:hideMark/>
          </w:tcPr>
          <w:p w14:paraId="770B37C1" w14:textId="77777777" w:rsidR="00811A8A" w:rsidRPr="009708F2" w:rsidRDefault="00811A8A" w:rsidP="007063E8">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Conversion</w:t>
            </w:r>
          </w:p>
        </w:tc>
      </w:tr>
      <w:tr w:rsidR="00811A8A" w:rsidRPr="00004E7D" w14:paraId="04D99722" w14:textId="77777777" w:rsidTr="007063E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tcPr>
          <w:p w14:paraId="77B9E324" w14:textId="77777777" w:rsidR="00811A8A" w:rsidRPr="00570729" w:rsidRDefault="00811A8A" w:rsidP="007063E8">
            <w:pPr>
              <w:pStyle w:val="Code0"/>
            </w:pPr>
            <w:r w:rsidRPr="00570729">
              <w:t>WooItemMapping</w:t>
            </w:r>
            <w:r>
              <w:rPr>
                <w:rFonts w:eastAsia="Times New Roman"/>
                <w:lang w:eastAsia="en-ZA"/>
              </w:rPr>
              <w:t>.</w:t>
            </w:r>
            <w:r w:rsidRPr="00004E7D">
              <w:rPr>
                <w:rFonts w:eastAsia="Times New Roman"/>
                <w:lang w:eastAsia="en-ZA"/>
              </w:rPr>
              <w:t>ItemId</w:t>
            </w:r>
          </w:p>
        </w:tc>
        <w:tc>
          <w:tcPr>
            <w:tcW w:w="0" w:type="auto"/>
            <w:noWrap/>
            <w:hideMark/>
          </w:tcPr>
          <w:p w14:paraId="314BE01A"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Id</w:t>
            </w:r>
          </w:p>
        </w:tc>
        <w:tc>
          <w:tcPr>
            <w:tcW w:w="0" w:type="auto"/>
            <w:noWrap/>
            <w:hideMark/>
          </w:tcPr>
          <w:p w14:paraId="46E12162"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a</w:t>
            </w:r>
          </w:p>
        </w:tc>
        <w:tc>
          <w:tcPr>
            <w:tcW w:w="0" w:type="auto"/>
            <w:noWrap/>
            <w:hideMark/>
          </w:tcPr>
          <w:p w14:paraId="45CA8192"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p>
        </w:tc>
      </w:tr>
      <w:tr w:rsidR="00811A8A" w:rsidRPr="00004E7D" w14:paraId="2E462F3E"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2A87A5B4" w14:textId="77777777" w:rsidR="00811A8A" w:rsidRPr="00570729" w:rsidRDefault="00811A8A" w:rsidP="007063E8">
            <w:pPr>
              <w:pStyle w:val="Code0"/>
            </w:pPr>
            <w:r w:rsidRPr="00570729">
              <w:t>ItemName</w:t>
            </w:r>
          </w:p>
        </w:tc>
        <w:tc>
          <w:tcPr>
            <w:tcW w:w="0" w:type="auto"/>
            <w:noWrap/>
            <w:hideMark/>
          </w:tcPr>
          <w:p w14:paraId="30ECC6A1"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Name</w:t>
            </w:r>
          </w:p>
        </w:tc>
        <w:tc>
          <w:tcPr>
            <w:tcW w:w="0" w:type="auto"/>
            <w:noWrap/>
            <w:hideMark/>
          </w:tcPr>
          <w:p w14:paraId="068CD8F9"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46C6AB3"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811A8A" w:rsidRPr="00004E7D" w14:paraId="61A68EEE"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558F2BAC" w14:textId="77777777" w:rsidR="00811A8A" w:rsidRPr="00570729" w:rsidRDefault="00811A8A" w:rsidP="007063E8">
            <w:pPr>
              <w:pStyle w:val="Code0"/>
            </w:pPr>
            <w:r w:rsidRPr="00004E7D">
              <w:rPr>
                <w:rFonts w:eastAsia="Times New Roman"/>
                <w:lang w:eastAsia="en-ZA"/>
              </w:rPr>
              <w:t>SKU</w:t>
            </w:r>
          </w:p>
        </w:tc>
        <w:tc>
          <w:tcPr>
            <w:tcW w:w="0" w:type="auto"/>
            <w:noWrap/>
            <w:hideMark/>
          </w:tcPr>
          <w:p w14:paraId="708B50A1"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sku</w:t>
            </w:r>
          </w:p>
        </w:tc>
        <w:tc>
          <w:tcPr>
            <w:tcW w:w="0" w:type="auto"/>
            <w:noWrap/>
            <w:hideMark/>
          </w:tcPr>
          <w:p w14:paraId="2BA126F4"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06018DC"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811A8A" w:rsidRPr="00004E7D" w14:paraId="3ACEBB14"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4DC62696" w14:textId="77777777" w:rsidR="00811A8A" w:rsidRPr="00570729" w:rsidRDefault="00811A8A" w:rsidP="007063E8">
            <w:pPr>
              <w:pStyle w:val="Code0"/>
            </w:pPr>
            <w:r>
              <w:t>ItemDetail</w:t>
            </w:r>
          </w:p>
        </w:tc>
        <w:tc>
          <w:tcPr>
            <w:tcW w:w="0" w:type="auto"/>
            <w:noWrap/>
            <w:hideMark/>
          </w:tcPr>
          <w:p w14:paraId="45C3386F"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t>Short_descritpion</w:t>
            </w:r>
          </w:p>
        </w:tc>
        <w:tc>
          <w:tcPr>
            <w:tcW w:w="0" w:type="auto"/>
            <w:noWrap/>
            <w:hideMark/>
          </w:tcPr>
          <w:p w14:paraId="6D58E266"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5F2485D" w14:textId="77777777" w:rsidR="00811A8A" w:rsidRPr="00D2427D" w:rsidRDefault="00811A8A" w:rsidP="007063E8">
            <w:pPr>
              <w:cnfStyle w:val="000000000000" w:firstRow="0" w:lastRow="0" w:firstColumn="0" w:lastColumn="0" w:oddVBand="0" w:evenVBand="0" w:oddHBand="0" w:evenHBand="0" w:firstRowFirstColumn="0" w:firstRowLastColumn="0" w:lastRowFirstColumn="0" w:lastRowLastColumn="0"/>
            </w:pPr>
            <w:r w:rsidRPr="00D2427D">
              <w:t>Copie</w:t>
            </w:r>
            <w:r>
              <w:t>d as is, this may cause an issue</w:t>
            </w:r>
          </w:p>
        </w:tc>
      </w:tr>
      <w:tr w:rsidR="00811A8A" w:rsidRPr="00004E7D" w14:paraId="4054E251"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27EBB6F3" w14:textId="77777777" w:rsidR="00811A8A" w:rsidRPr="00570729" w:rsidRDefault="00811A8A" w:rsidP="007063E8">
            <w:pPr>
              <w:pStyle w:val="Code0"/>
            </w:pPr>
            <w:r w:rsidRPr="00570729">
              <w:t>IsEnabled</w:t>
            </w:r>
          </w:p>
        </w:tc>
        <w:tc>
          <w:tcPr>
            <w:tcW w:w="0" w:type="auto"/>
            <w:noWrap/>
            <w:hideMark/>
          </w:tcPr>
          <w:p w14:paraId="18D64319"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stock_status</w:t>
            </w:r>
          </w:p>
        </w:tc>
        <w:tc>
          <w:tcPr>
            <w:tcW w:w="0" w:type="auto"/>
            <w:noWrap/>
            <w:hideMark/>
          </w:tcPr>
          <w:p w14:paraId="6ED8E01C"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111A7DB2" w14:textId="4E9180E6" w:rsidR="00811A8A" w:rsidRPr="009D6B4C" w:rsidRDefault="00811A8A" w:rsidP="007063E8">
            <w:pPr>
              <w:cnfStyle w:val="000000100000" w:firstRow="0" w:lastRow="0" w:firstColumn="0" w:lastColumn="0" w:oddVBand="0" w:evenVBand="0" w:oddHBand="1" w:evenHBand="0" w:firstRowFirstColumn="0" w:firstRowLastColumn="0" w:lastRowFirstColumn="0" w:lastRowLastColumn="0"/>
            </w:pPr>
            <w:r w:rsidRPr="009D6B4C">
              <w:t xml:space="preserve">If is </w:t>
            </w:r>
            <w:r>
              <w:t xml:space="preserve">enabled, then set to </w:t>
            </w:r>
            <w:r w:rsidR="0049115A">
              <w:t>“</w:t>
            </w:r>
            <w:proofErr w:type="spellStart"/>
            <w:r>
              <w:t>instock</w:t>
            </w:r>
            <w:proofErr w:type="spellEnd"/>
            <w:r w:rsidR="0049115A">
              <w:t>”</w:t>
            </w:r>
            <w:r>
              <w:t xml:space="preserve"> otherwise set to </w:t>
            </w:r>
            <w:r w:rsidR="0049115A">
              <w:t>“</w:t>
            </w:r>
            <w:proofErr w:type="spellStart"/>
            <w:r>
              <w:t>outofstock</w:t>
            </w:r>
            <w:proofErr w:type="spellEnd"/>
            <w:r w:rsidR="0049115A">
              <w:t>”</w:t>
            </w:r>
          </w:p>
        </w:tc>
      </w:tr>
      <w:tr w:rsidR="00811A8A" w:rsidRPr="00004E7D" w14:paraId="10406BE6"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137B104D" w14:textId="77777777" w:rsidR="00811A8A" w:rsidRPr="00570729" w:rsidRDefault="00811A8A" w:rsidP="007063E8">
            <w:pPr>
              <w:pStyle w:val="Code0"/>
            </w:pPr>
            <w:r w:rsidRPr="00570729">
              <w:t xml:space="preserve">SortOrder </w:t>
            </w:r>
          </w:p>
        </w:tc>
        <w:tc>
          <w:tcPr>
            <w:tcW w:w="0" w:type="auto"/>
            <w:noWrap/>
            <w:hideMark/>
          </w:tcPr>
          <w:p w14:paraId="732D0966"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menu_order</w:t>
            </w:r>
          </w:p>
        </w:tc>
        <w:tc>
          <w:tcPr>
            <w:tcW w:w="0" w:type="auto"/>
            <w:noWrap/>
            <w:hideMark/>
          </w:tcPr>
          <w:p w14:paraId="21CE8D6F"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C14AD13"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0 = default</w:t>
            </w:r>
          </w:p>
        </w:tc>
      </w:tr>
      <w:tr w:rsidR="00811A8A" w:rsidRPr="00004E7D" w14:paraId="571BC8AA"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127820A9" w14:textId="77777777" w:rsidR="00811A8A" w:rsidRPr="00570729" w:rsidRDefault="00811A8A" w:rsidP="007063E8">
            <w:pPr>
              <w:pStyle w:val="Code0"/>
            </w:pPr>
            <w:r w:rsidRPr="00004E7D">
              <w:rPr>
                <w:rFonts w:eastAsia="Times New Roman"/>
                <w:lang w:eastAsia="en-ZA"/>
              </w:rPr>
              <w:t>BasePrice</w:t>
            </w:r>
          </w:p>
        </w:tc>
        <w:tc>
          <w:tcPr>
            <w:tcW w:w="0" w:type="auto"/>
            <w:noWrap/>
            <w:hideMark/>
          </w:tcPr>
          <w:p w14:paraId="2589BF86"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price</w:t>
            </w:r>
          </w:p>
        </w:tc>
        <w:tc>
          <w:tcPr>
            <w:tcW w:w="0" w:type="auto"/>
            <w:noWrap/>
            <w:hideMark/>
          </w:tcPr>
          <w:p w14:paraId="30854023"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2FA4AFF"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Decimal map</w:t>
            </w:r>
          </w:p>
        </w:tc>
      </w:tr>
      <w:tr w:rsidR="00811A8A" w:rsidRPr="00004E7D" w14:paraId="76D76067"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5FEE0C28" w14:textId="77777777" w:rsidR="00811A8A" w:rsidRPr="00570729" w:rsidRDefault="00811A8A" w:rsidP="007063E8">
            <w:pPr>
              <w:pStyle w:val="Code0"/>
            </w:pPr>
            <w:r w:rsidRPr="00570729">
              <w:t>ManageStock</w:t>
            </w:r>
          </w:p>
        </w:tc>
        <w:tc>
          <w:tcPr>
            <w:tcW w:w="0" w:type="auto"/>
            <w:noWrap/>
            <w:hideMark/>
          </w:tcPr>
          <w:p w14:paraId="4A5548AD"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manage_stock</w:t>
            </w:r>
          </w:p>
        </w:tc>
        <w:tc>
          <w:tcPr>
            <w:tcW w:w="0" w:type="auto"/>
            <w:noWrap/>
            <w:hideMark/>
          </w:tcPr>
          <w:p w14:paraId="44D1EF23"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44CFE6D5"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Pr>
                <w:lang w:eastAsia="en-ZA"/>
              </w:rPr>
              <w:t>Boolean map</w:t>
            </w:r>
          </w:p>
        </w:tc>
      </w:tr>
      <w:tr w:rsidR="00811A8A" w:rsidRPr="00004E7D" w14:paraId="18C7BFCA"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3F9A4641" w14:textId="77777777" w:rsidR="00811A8A" w:rsidRPr="00570729" w:rsidRDefault="00811A8A" w:rsidP="007063E8">
            <w:pPr>
              <w:pStyle w:val="Code0"/>
            </w:pPr>
            <w:r w:rsidRPr="00004E7D">
              <w:rPr>
                <w:rFonts w:eastAsia="Times New Roman"/>
                <w:lang w:eastAsia="en-ZA"/>
              </w:rPr>
              <w:t>ItemType</w:t>
            </w:r>
          </w:p>
        </w:tc>
        <w:tc>
          <w:tcPr>
            <w:tcW w:w="0" w:type="auto"/>
            <w:noWrap/>
            <w:hideMark/>
          </w:tcPr>
          <w:p w14:paraId="1C8608C0"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type</w:t>
            </w:r>
          </w:p>
        </w:tc>
        <w:tc>
          <w:tcPr>
            <w:tcW w:w="0" w:type="auto"/>
            <w:noWrap/>
            <w:hideMark/>
          </w:tcPr>
          <w:p w14:paraId="5D0A7F1F"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76BBAC23"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Converted</w:t>
            </w:r>
            <w:r>
              <w:rPr>
                <w:rFonts w:ascii="Calibri" w:eastAsia="Times New Roman" w:hAnsi="Calibri" w:cs="Calibri"/>
                <w:color w:val="000000"/>
                <w:sz w:val="20"/>
                <w:szCs w:val="20"/>
                <w:lang w:eastAsia="en-ZA"/>
              </w:rPr>
              <w:t xml:space="preserve"> from </w:t>
            </w:r>
            <w:r w:rsidRPr="00004E7D">
              <w:rPr>
                <w:rFonts w:ascii="Calibri" w:eastAsia="Times New Roman" w:hAnsi="Calibri" w:cs="Calibri"/>
                <w:color w:val="000000"/>
                <w:sz w:val="20"/>
                <w:szCs w:val="20"/>
                <w:lang w:eastAsia="en-ZA"/>
              </w:rPr>
              <w:t>Enum</w:t>
            </w:r>
            <w:r>
              <w:rPr>
                <w:rFonts w:ascii="Calibri" w:eastAsia="Times New Roman" w:hAnsi="Calibri" w:cs="Calibri"/>
                <w:color w:val="000000"/>
                <w:sz w:val="20"/>
                <w:szCs w:val="20"/>
                <w:lang w:eastAsia="en-ZA"/>
              </w:rPr>
              <w:t xml:space="preserve"> to string as per rest </w:t>
            </w:r>
            <w:proofErr w:type="spellStart"/>
            <w:r>
              <w:rPr>
                <w:rFonts w:ascii="Calibri" w:eastAsia="Times New Roman" w:hAnsi="Calibri" w:cs="Calibri"/>
                <w:color w:val="000000"/>
                <w:sz w:val="20"/>
                <w:szCs w:val="20"/>
                <w:lang w:eastAsia="en-ZA"/>
              </w:rPr>
              <w:t>api</w:t>
            </w:r>
            <w:proofErr w:type="spellEnd"/>
          </w:p>
        </w:tc>
      </w:tr>
      <w:tr w:rsidR="00811A8A" w:rsidRPr="00004E7D" w14:paraId="1439917C"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421572A3" w14:textId="77777777" w:rsidR="00811A8A" w:rsidRPr="00570729" w:rsidRDefault="00811A8A" w:rsidP="007063E8">
            <w:pPr>
              <w:pStyle w:val="Code0"/>
            </w:pPr>
            <w:r w:rsidRPr="00570729">
              <w:t>QtyInStock</w:t>
            </w:r>
          </w:p>
        </w:tc>
        <w:tc>
          <w:tcPr>
            <w:tcW w:w="0" w:type="auto"/>
            <w:noWrap/>
            <w:hideMark/>
          </w:tcPr>
          <w:p w14:paraId="4BDBB147"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stock_quantity</w:t>
            </w:r>
          </w:p>
        </w:tc>
        <w:tc>
          <w:tcPr>
            <w:tcW w:w="0" w:type="auto"/>
            <w:noWrap/>
            <w:hideMark/>
          </w:tcPr>
          <w:p w14:paraId="462CD75F"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414F248A"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null=0</w:t>
            </w:r>
          </w:p>
        </w:tc>
      </w:tr>
      <w:tr w:rsidR="00811A8A" w:rsidRPr="00004E7D" w14:paraId="77D40983"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7F8F033B" w14:textId="77777777" w:rsidR="00811A8A" w:rsidRPr="00570729" w:rsidRDefault="00811A8A" w:rsidP="007063E8">
            <w:pPr>
              <w:pStyle w:val="Code0"/>
            </w:pPr>
          </w:p>
        </w:tc>
        <w:tc>
          <w:tcPr>
            <w:tcW w:w="0" w:type="auto"/>
            <w:noWrap/>
            <w:hideMark/>
          </w:tcPr>
          <w:p w14:paraId="2C7BEFB0"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stock_status</w:t>
            </w:r>
          </w:p>
        </w:tc>
        <w:tc>
          <w:tcPr>
            <w:tcW w:w="0" w:type="auto"/>
            <w:noWrap/>
            <w:hideMark/>
          </w:tcPr>
          <w:p w14:paraId="29A6F327"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Yes</w:t>
            </w:r>
          </w:p>
        </w:tc>
        <w:tc>
          <w:tcPr>
            <w:tcW w:w="0" w:type="auto"/>
            <w:noWrap/>
            <w:hideMark/>
          </w:tcPr>
          <w:p w14:paraId="04CAEC33" w14:textId="77777777" w:rsidR="00811A8A" w:rsidRPr="00004E7D" w:rsidRDefault="00811A8A" w:rsidP="007063E8">
            <w:pPr>
              <w:pStyle w:val="Code0"/>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stock_</w:t>
            </w:r>
            <w:r w:rsidRPr="00B170F1">
              <w:t>status</w:t>
            </w:r>
            <w:r w:rsidRPr="00004E7D">
              <w:rPr>
                <w:lang w:eastAsia="en-ZA"/>
              </w:rPr>
              <w:t xml:space="preserve"> = "instock"</w:t>
            </w:r>
          </w:p>
        </w:tc>
      </w:tr>
      <w:tr w:rsidR="00811A8A" w:rsidRPr="00004E7D" w14:paraId="53BD3F6F"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1C7DCE25" w14:textId="77777777" w:rsidR="00811A8A" w:rsidRPr="00570729" w:rsidRDefault="00811A8A" w:rsidP="007063E8">
            <w:pPr>
              <w:pStyle w:val="Code0"/>
            </w:pPr>
            <w:r w:rsidRPr="00570729">
              <w:t>Images</w:t>
            </w:r>
          </w:p>
        </w:tc>
        <w:tc>
          <w:tcPr>
            <w:tcW w:w="0" w:type="auto"/>
            <w:noWrap/>
            <w:hideMark/>
          </w:tcPr>
          <w:p w14:paraId="215A161E"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images</w:t>
            </w:r>
          </w:p>
        </w:tc>
        <w:tc>
          <w:tcPr>
            <w:tcW w:w="0" w:type="auto"/>
            <w:noWrap/>
            <w:hideMark/>
          </w:tcPr>
          <w:p w14:paraId="180F4AFA"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1DBC16A3"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 xml:space="preserve">URL saved to </w:t>
            </w:r>
            <w:r w:rsidRPr="00004E7D">
              <w:rPr>
                <w:rStyle w:val="CodeChar0"/>
                <w:lang w:eastAsia="en-ZA"/>
              </w:rPr>
              <w:t>ItemImages</w:t>
            </w:r>
          </w:p>
        </w:tc>
      </w:tr>
      <w:tr w:rsidR="00811A8A" w:rsidRPr="00004E7D" w14:paraId="29D990FC"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1E376576" w14:textId="77777777" w:rsidR="00811A8A" w:rsidRPr="00570729" w:rsidRDefault="00811A8A" w:rsidP="007063E8">
            <w:pPr>
              <w:pStyle w:val="Code0"/>
            </w:pPr>
            <w:r w:rsidRPr="00570729">
              <w:t>Categories</w:t>
            </w:r>
          </w:p>
        </w:tc>
        <w:tc>
          <w:tcPr>
            <w:tcW w:w="0" w:type="auto"/>
            <w:noWrap/>
            <w:hideMark/>
          </w:tcPr>
          <w:p w14:paraId="4E3C1511"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categories</w:t>
            </w:r>
          </w:p>
        </w:tc>
        <w:tc>
          <w:tcPr>
            <w:tcW w:w="0" w:type="auto"/>
            <w:noWrap/>
            <w:hideMark/>
          </w:tcPr>
          <w:p w14:paraId="720105AA"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vMerge w:val="restart"/>
            <w:noWrap/>
            <w:vAlign w:val="center"/>
            <w:hideMark/>
          </w:tcPr>
          <w:p w14:paraId="2C433874" w14:textId="662C547C"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Separate Table</w:t>
            </w:r>
            <w:r>
              <w:rPr>
                <w:lang w:eastAsia="en-ZA"/>
              </w:rPr>
              <w:t xml:space="preserve"> -&gt; Using the </w:t>
            </w:r>
            <w:proofErr w:type="spellStart"/>
            <w:r>
              <w:rPr>
                <w:lang w:eastAsia="en-ZA"/>
              </w:rPr>
              <w:t>WooMap</w:t>
            </w:r>
            <w:proofErr w:type="spellEnd"/>
            <w:r>
              <w:rPr>
                <w:lang w:eastAsia="en-ZA"/>
              </w:rPr>
              <w:t xml:space="preserve"> </w:t>
            </w:r>
            <w:r w:rsidR="0080026D">
              <w:rPr>
                <w:lang w:eastAsia="en-ZA"/>
              </w:rPr>
              <w:t>T</w:t>
            </w:r>
            <w:r>
              <w:rPr>
                <w:lang w:eastAsia="en-ZA"/>
              </w:rPr>
              <w:t xml:space="preserve">able. This needs to look up the id, and if not there added it or updated it. </w:t>
            </w:r>
          </w:p>
        </w:tc>
      </w:tr>
      <w:tr w:rsidR="00811A8A" w:rsidRPr="00004E7D" w14:paraId="6415D41E"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1A9BDB08" w14:textId="77777777" w:rsidR="00811A8A" w:rsidRPr="00D8688B" w:rsidRDefault="00811A8A" w:rsidP="007063E8">
            <w:pPr>
              <w:pStyle w:val="Code0"/>
            </w:pPr>
            <w:r w:rsidRPr="00570729">
              <w:t>Attributes</w:t>
            </w:r>
          </w:p>
        </w:tc>
        <w:tc>
          <w:tcPr>
            <w:tcW w:w="0" w:type="auto"/>
            <w:noWrap/>
            <w:hideMark/>
          </w:tcPr>
          <w:p w14:paraId="682E8052" w14:textId="77777777" w:rsidR="00811A8A" w:rsidRPr="00D8688B"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D8688B">
              <w:t>attributes</w:t>
            </w:r>
          </w:p>
        </w:tc>
        <w:tc>
          <w:tcPr>
            <w:tcW w:w="0" w:type="auto"/>
            <w:noWrap/>
            <w:hideMark/>
          </w:tcPr>
          <w:p w14:paraId="5AFDAF64"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vMerge/>
            <w:noWrap/>
            <w:hideMark/>
          </w:tcPr>
          <w:p w14:paraId="513E74DB"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p>
        </w:tc>
      </w:tr>
      <w:tr w:rsidR="00811A8A" w:rsidRPr="00004E7D" w14:paraId="385A558A"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34776594" w14:textId="77777777" w:rsidR="00811A8A" w:rsidRPr="00570729" w:rsidRDefault="00811A8A" w:rsidP="007063E8">
            <w:pPr>
              <w:pStyle w:val="Code0"/>
            </w:pPr>
            <w:r>
              <w:rPr>
                <w:rFonts w:ascii="Calibri" w:eastAsia="Times New Roman" w:hAnsi="Calibri" w:cs="Calibri"/>
                <w:color w:val="000000"/>
                <w:sz w:val="20"/>
                <w:szCs w:val="20"/>
                <w:lang w:eastAsia="en-ZA"/>
              </w:rPr>
              <w:lastRenderedPageBreak/>
              <w:t>All the item variants</w:t>
            </w:r>
          </w:p>
        </w:tc>
        <w:tc>
          <w:tcPr>
            <w:tcW w:w="0" w:type="auto"/>
            <w:noWrap/>
            <w:hideMark/>
          </w:tcPr>
          <w:p w14:paraId="6380C112"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variations</w:t>
            </w:r>
          </w:p>
        </w:tc>
        <w:tc>
          <w:tcPr>
            <w:tcW w:w="0" w:type="auto"/>
            <w:noWrap/>
            <w:hideMark/>
          </w:tcPr>
          <w:p w14:paraId="5D7BB55D"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vMerge/>
            <w:noWrap/>
            <w:hideMark/>
          </w:tcPr>
          <w:p w14:paraId="6DE9AB37"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lang w:eastAsia="en-ZA"/>
              </w:rPr>
            </w:pPr>
          </w:p>
        </w:tc>
      </w:tr>
    </w:tbl>
    <w:p w14:paraId="7C907302" w14:textId="77777777" w:rsidR="00811A8A" w:rsidRDefault="00811A8A" w:rsidP="00811A8A"/>
    <w:p w14:paraId="4F837E18" w14:textId="77777777" w:rsidR="001C65FF" w:rsidRDefault="001C65FF" w:rsidP="001C65FF">
      <w:pPr>
        <w:pStyle w:val="Heading2"/>
      </w:pPr>
      <w:r>
        <w:t>Items and Item variations or children</w:t>
      </w:r>
    </w:p>
    <w:p w14:paraId="02892F58" w14:textId="77777777" w:rsidR="001C65FF" w:rsidRDefault="001C65FF" w:rsidP="001C65FF">
      <w:r>
        <w:t>If an item is of the type variable, then it will have child items. The child items can be user-entered or retrieved from woo. A child item with a Unit of Measure will have its usage can be mapped to a parent, based on that Unit of Measure</w:t>
      </w:r>
    </w:p>
    <w:p w14:paraId="63EA0787" w14:textId="77777777" w:rsidR="001C65FF" w:rsidRDefault="001C65FF" w:rsidP="001C65FF">
      <w:pPr>
        <w:pStyle w:val="Heading3"/>
      </w:pPr>
      <w:r>
        <w:t>Examples:</w:t>
      </w:r>
    </w:p>
    <w:p w14:paraId="242FA79B" w14:textId="77777777" w:rsidR="001C65FF" w:rsidRDefault="001C65FF" w:rsidP="001C65FF">
      <w:pPr>
        <w:pStyle w:val="Heading4"/>
      </w:pPr>
      <w:r>
        <w:t>Size:</w:t>
      </w:r>
    </w:p>
    <w:p w14:paraId="533D9C74" w14:textId="77777777" w:rsidR="001C65FF" w:rsidRDefault="001C65FF" w:rsidP="001C65FF">
      <w:proofErr w:type="gramStart"/>
      <w:r>
        <w:t>So</w:t>
      </w:r>
      <w:proofErr w:type="gramEnd"/>
      <w:r>
        <w:t xml:space="preserve"> a child that is a variation of type size (i.e. XS, S, M, L, XL, XXL) will be the same as having an item; the only thing that changes is that item X has size N.</w:t>
      </w:r>
    </w:p>
    <w:p w14:paraId="7DA8025A" w14:textId="77777777" w:rsidR="001C65FF" w:rsidRDefault="001C65FF" w:rsidP="001C65FF">
      <w:pPr>
        <w:pStyle w:val="Heading4"/>
      </w:pPr>
      <w:r>
        <w:t>Pills</w:t>
      </w:r>
    </w:p>
    <w:p w14:paraId="316F2C55" w14:textId="77777777" w:rsidR="001C65FF" w:rsidRDefault="001C65FF" w:rsidP="001C65FF">
      <w:r>
        <w:t>Pills may be, for example, Vitamin C but may come in a box, small bottle, bottle and large bottle. Box = 10 pills, small bottle=30 pills, bottle = 60 pills, large bottle = 120pills</w:t>
      </w:r>
    </w:p>
    <w:p w14:paraId="1104999D" w14:textId="77777777" w:rsidR="001C65FF" w:rsidRDefault="001C65FF" w:rsidP="001C65FF">
      <w:r>
        <w:t>So essentially, 1x Item of type box is an Item packed in a box of 10 pills.</w:t>
      </w:r>
    </w:p>
    <w:p w14:paraId="7885E29D" w14:textId="77777777" w:rsidR="001C65FF" w:rsidRDefault="001C65FF" w:rsidP="001C65FF">
      <w:pPr>
        <w:pStyle w:val="Heading5"/>
      </w:pPr>
      <w:r>
        <w:t>Weight</w:t>
      </w:r>
    </w:p>
    <w:p w14:paraId="4353A549" w14:textId="77777777" w:rsidR="001C65FF" w:rsidRDefault="001C65FF" w:rsidP="001C65FF">
      <w:r>
        <w:t>Take an item of coffee. The parent UoM is kg. Item children are 1kg, 250g box, 275g bag, 500g bag, 750g bag.</w:t>
      </w:r>
    </w:p>
    <w:p w14:paraId="7AF8ABEC" w14:textId="77777777" w:rsidR="001C65FF" w:rsidRDefault="001C65FF" w:rsidP="001C65FF">
      <w:r>
        <w:t>On item x .75 = same a one child 750g.</w:t>
      </w:r>
    </w:p>
    <w:p w14:paraId="30E864BC" w14:textId="77777777" w:rsidR="001C65FF" w:rsidRDefault="001C65FF" w:rsidP="001C65FF">
      <w:proofErr w:type="gramStart"/>
      <w:r>
        <w:t>So</w:t>
      </w:r>
      <w:proofErr w:type="gramEnd"/>
      <w:r>
        <w:t xml:space="preserve"> we need to have a mapping table that maps UoM and variations to the master Product Variant/item. Items need to have a default UoM that then is mapped to the children/variations.</w:t>
      </w:r>
    </w:p>
    <w:p w14:paraId="5C79A6C9" w14:textId="77777777" w:rsidR="001C65FF" w:rsidRDefault="001C65FF" w:rsidP="001C65FF">
      <w:pPr>
        <w:pStyle w:val="Heading2"/>
      </w:pPr>
      <w:r>
        <w:t>Summary of Items</w:t>
      </w:r>
    </w:p>
    <w:p w14:paraId="4200632F" w14:textId="77777777" w:rsidR="001C65FF" w:rsidRDefault="001C65FF" w:rsidP="001C65FF">
      <w:r>
        <w:t>Items Categories are used for tracking (if a category is marked as tracked)</w:t>
      </w:r>
    </w:p>
    <w:p w14:paraId="23E9C6B6" w14:textId="77777777" w:rsidR="001C65FF" w:rsidRDefault="001C65FF" w:rsidP="001C65FF">
      <w:r>
        <w:t>Item Attributes are used to determine if an item is an item that has variations.</w:t>
      </w:r>
    </w:p>
    <w:p w14:paraId="5A78F647" w14:textId="77777777" w:rsidR="001C65FF" w:rsidRDefault="001C65FF" w:rsidP="001C65FF">
      <w:r>
        <w:t>Variations are mapped to UoM that is mapped to a group of Variations that has a master Variation.</w:t>
      </w:r>
    </w:p>
    <w:p w14:paraId="6D8CEA8A" w14:textId="77777777" w:rsidR="001C65FF" w:rsidRDefault="001C65FF" w:rsidP="001C65FF">
      <w:r>
        <w:t>This means we can create groups of variations.</w:t>
      </w:r>
    </w:p>
    <w:p w14:paraId="520EADC9" w14:textId="77777777" w:rsidR="001C65FF" w:rsidRDefault="001C65FF" w:rsidP="001C65FF">
      <w:r>
        <w:t>So, do we save everything as 1 of the main variations = N x UoM?</w:t>
      </w:r>
    </w:p>
    <w:p w14:paraId="182DE964" w14:textId="77777777" w:rsidR="001C65FF" w:rsidRDefault="001C65FF" w:rsidP="001C65FF">
      <w:r>
        <w:t>When pulling order data from woo, do we need to link the child Product Variant to the parent Product Variant</w:t>
      </w:r>
    </w:p>
    <w:p w14:paraId="345F4DFD" w14:textId="77777777" w:rsidR="001C65FF" w:rsidRDefault="001C65FF" w:rsidP="001C65FF">
      <w:proofErr w:type="gramStart"/>
      <w:r>
        <w:t>E.g.</w:t>
      </w:r>
      <w:proofErr w:type="gramEnd"/>
      <w:r>
        <w:t xml:space="preserve"> Coffee Blend N –.75 x kg packaging 750g</w:t>
      </w:r>
    </w:p>
    <w:p w14:paraId="7E55CAF7" w14:textId="295C5DC1" w:rsidR="002B23D1" w:rsidRDefault="002B23D1" w:rsidP="002B23D1">
      <w:pPr>
        <w:pStyle w:val="Heading2"/>
        <w:rPr>
          <w:shd w:val="clear" w:color="auto" w:fill="FFFFFF"/>
        </w:rPr>
      </w:pPr>
      <w:r>
        <w:rPr>
          <w:shd w:val="clear" w:color="auto" w:fill="FFFFFF"/>
        </w:rPr>
        <w:t>Item</w:t>
      </w:r>
      <w:r w:rsidR="008C03EC">
        <w:rPr>
          <w:shd w:val="clear" w:color="auto" w:fill="FFFFFF"/>
        </w:rPr>
        <w:t>s</w:t>
      </w:r>
      <w:r>
        <w:rPr>
          <w:shd w:val="clear" w:color="auto" w:fill="FFFFFF"/>
        </w:rPr>
        <w:t xml:space="preserve"> View and Edit</w:t>
      </w:r>
    </w:p>
    <w:p w14:paraId="41CA35B9" w14:textId="202229CA" w:rsidR="002B23D1" w:rsidRDefault="002B23D1" w:rsidP="002B23D1">
      <w:r>
        <w:t xml:space="preserve">The items page will display all </w:t>
      </w:r>
      <w:r w:rsidR="0032388B">
        <w:t xml:space="preserve">root </w:t>
      </w:r>
      <w:r>
        <w:t xml:space="preserve">items in a DataGrid. </w:t>
      </w:r>
      <w:r w:rsidR="0032388B">
        <w:t>By root</w:t>
      </w:r>
      <w:r w:rsidR="006D0973">
        <w:t>,</w:t>
      </w:r>
      <w:r w:rsidR="0032388B">
        <w:t xml:space="preserve"> it is meant that only the items</w:t>
      </w:r>
      <w:r w:rsidR="00F25B1A">
        <w:t>,</w:t>
      </w:r>
      <w:r w:rsidR="0032388B">
        <w:t xml:space="preserve"> not the item variants. </w:t>
      </w:r>
      <w:r w:rsidR="00DC2ABF">
        <w:t>When the page is loaded</w:t>
      </w:r>
      <w:r w:rsidR="006D0973">
        <w:t>,</w:t>
      </w:r>
      <w:r w:rsidR="00DC2ABF">
        <w:t xml:space="preserve"> the app status is checked to see if Woo </w:t>
      </w:r>
      <w:r w:rsidR="006D0973">
        <w:t xml:space="preserve">is </w:t>
      </w:r>
      <w:r w:rsidR="00DC2ABF">
        <w:t>in Linked</w:t>
      </w:r>
      <w:r w:rsidR="006D0973">
        <w:t>;</w:t>
      </w:r>
      <w:r w:rsidR="00DC2ABF">
        <w:t xml:space="preserve"> if so</w:t>
      </w:r>
      <w:r w:rsidR="00F25B1A">
        <w:t>,</w:t>
      </w:r>
      <w:r w:rsidR="00DC2ABF">
        <w:t xml:space="preserve"> it enables the Woo linked fields.</w:t>
      </w:r>
    </w:p>
    <w:p w14:paraId="14EF7BB3" w14:textId="40E565CB" w:rsidR="00DC2ABF" w:rsidRPr="002B23D1" w:rsidRDefault="00264E93" w:rsidP="00DC2ABF">
      <w:pPr>
        <w:pStyle w:val="Heading3"/>
      </w:pPr>
      <w:r>
        <w:t>Items Grid</w:t>
      </w:r>
      <w:r w:rsidR="00684D25">
        <w:t xml:space="preserve"> - UI</w:t>
      </w:r>
    </w:p>
    <w:p w14:paraId="035BE20E" w14:textId="77777777" w:rsidR="00DC2ABF" w:rsidRDefault="00DC2ABF" w:rsidP="00DC2ABF">
      <w:pPr>
        <w:pStyle w:val="Heading4"/>
      </w:pPr>
      <w:r>
        <w:t>Default Sort:</w:t>
      </w:r>
    </w:p>
    <w:p w14:paraId="76FBD2ED" w14:textId="305E95DF" w:rsidR="00DC2ABF" w:rsidRDefault="00DC2ABF" w:rsidP="00DC2ABF">
      <w:r>
        <w:t>Sorted by Item name</w:t>
      </w:r>
    </w:p>
    <w:p w14:paraId="35D7D5DE" w14:textId="77777777" w:rsidR="00DC2ABF" w:rsidRDefault="00DC2ABF" w:rsidP="00DC2ABF">
      <w:pPr>
        <w:pStyle w:val="Heading4"/>
      </w:pPr>
      <w:r>
        <w:t>Columns:</w:t>
      </w:r>
    </w:p>
    <w:tbl>
      <w:tblPr>
        <w:tblStyle w:val="TableGrid"/>
        <w:tblW w:w="0" w:type="auto"/>
        <w:tblLook w:val="04A0" w:firstRow="1" w:lastRow="0" w:firstColumn="1" w:lastColumn="0" w:noHBand="0" w:noVBand="1"/>
      </w:tblPr>
      <w:tblGrid>
        <w:gridCol w:w="1454"/>
        <w:gridCol w:w="4815"/>
        <w:gridCol w:w="352"/>
        <w:gridCol w:w="352"/>
        <w:gridCol w:w="352"/>
        <w:gridCol w:w="352"/>
        <w:gridCol w:w="904"/>
        <w:gridCol w:w="1162"/>
      </w:tblGrid>
      <w:tr w:rsidR="00DC5C05" w:rsidRPr="006C6852" w14:paraId="0940246F" w14:textId="77777777" w:rsidTr="00CC2FEC">
        <w:tc>
          <w:tcPr>
            <w:tcW w:w="0" w:type="auto"/>
          </w:tcPr>
          <w:p w14:paraId="34348495" w14:textId="77777777" w:rsidR="00DC2ABF" w:rsidRPr="006C6852" w:rsidRDefault="00DC2ABF" w:rsidP="00CC2FEC">
            <w:pPr>
              <w:rPr>
                <w:b/>
                <w:bCs/>
              </w:rPr>
            </w:pPr>
            <w:r w:rsidRPr="006C6852">
              <w:rPr>
                <w:b/>
                <w:bCs/>
              </w:rPr>
              <w:t>Column Name</w:t>
            </w:r>
          </w:p>
        </w:tc>
        <w:tc>
          <w:tcPr>
            <w:tcW w:w="0" w:type="auto"/>
          </w:tcPr>
          <w:p w14:paraId="5DCF2749" w14:textId="77777777" w:rsidR="00DC2ABF" w:rsidRPr="006C6852" w:rsidRDefault="00DC2ABF" w:rsidP="00CC2FEC">
            <w:pPr>
              <w:rPr>
                <w:b/>
                <w:bCs/>
              </w:rPr>
            </w:pPr>
            <w:r w:rsidRPr="006C6852">
              <w:rPr>
                <w:b/>
                <w:bCs/>
              </w:rPr>
              <w:t>Displays</w:t>
            </w:r>
          </w:p>
        </w:tc>
        <w:tc>
          <w:tcPr>
            <w:tcW w:w="0" w:type="auto"/>
          </w:tcPr>
          <w:p w14:paraId="6F230F95" w14:textId="77777777" w:rsidR="00DC2ABF" w:rsidRPr="006C6852" w:rsidRDefault="00DC2ABF" w:rsidP="00CC2FEC">
            <w:pPr>
              <w:rPr>
                <w:b/>
                <w:bCs/>
              </w:rPr>
            </w:pPr>
            <w:r w:rsidRPr="006C6852">
              <w:rPr>
                <w:b/>
                <w:bCs/>
              </w:rPr>
              <w:t>E</w:t>
            </w:r>
          </w:p>
        </w:tc>
        <w:tc>
          <w:tcPr>
            <w:tcW w:w="0" w:type="auto"/>
          </w:tcPr>
          <w:p w14:paraId="2F19AED5" w14:textId="77777777" w:rsidR="00DC2ABF" w:rsidRPr="006C6852" w:rsidRDefault="00DC2ABF" w:rsidP="00CC2FEC">
            <w:pPr>
              <w:rPr>
                <w:b/>
                <w:bCs/>
              </w:rPr>
            </w:pPr>
            <w:r w:rsidRPr="006C6852">
              <w:rPr>
                <w:b/>
                <w:bCs/>
              </w:rPr>
              <w:t>F</w:t>
            </w:r>
          </w:p>
        </w:tc>
        <w:tc>
          <w:tcPr>
            <w:tcW w:w="0" w:type="auto"/>
          </w:tcPr>
          <w:p w14:paraId="0754E3D8" w14:textId="77777777" w:rsidR="00DC2ABF" w:rsidRPr="006C6852" w:rsidRDefault="00DC2ABF" w:rsidP="00CC2FEC">
            <w:pPr>
              <w:rPr>
                <w:b/>
                <w:bCs/>
              </w:rPr>
            </w:pPr>
            <w:r w:rsidRPr="006C6852">
              <w:rPr>
                <w:b/>
                <w:bCs/>
              </w:rPr>
              <w:t>S</w:t>
            </w:r>
          </w:p>
        </w:tc>
        <w:tc>
          <w:tcPr>
            <w:tcW w:w="0" w:type="auto"/>
          </w:tcPr>
          <w:p w14:paraId="4F15135F" w14:textId="283483D0" w:rsidR="00DC2ABF" w:rsidRPr="006C6852" w:rsidRDefault="00DC2ABF" w:rsidP="00CC2FEC">
            <w:pPr>
              <w:rPr>
                <w:b/>
                <w:bCs/>
              </w:rPr>
            </w:pPr>
            <w:r>
              <w:rPr>
                <w:b/>
                <w:bCs/>
              </w:rPr>
              <w:t>H</w:t>
            </w:r>
          </w:p>
        </w:tc>
        <w:tc>
          <w:tcPr>
            <w:tcW w:w="0" w:type="auto"/>
          </w:tcPr>
          <w:p w14:paraId="5EB58D5D" w14:textId="070467F7" w:rsidR="00DC2ABF" w:rsidRPr="006C6852" w:rsidRDefault="00DC2ABF" w:rsidP="00CC2FEC">
            <w:pPr>
              <w:rPr>
                <w:b/>
                <w:bCs/>
              </w:rPr>
            </w:pPr>
            <w:r w:rsidRPr="006C6852">
              <w:rPr>
                <w:b/>
                <w:bCs/>
              </w:rPr>
              <w:t>Format</w:t>
            </w:r>
          </w:p>
        </w:tc>
        <w:tc>
          <w:tcPr>
            <w:tcW w:w="0" w:type="auto"/>
          </w:tcPr>
          <w:p w14:paraId="75FD15F4" w14:textId="77777777" w:rsidR="00DC2ABF" w:rsidRPr="006C6852" w:rsidRDefault="00DC2ABF" w:rsidP="00CC2FEC">
            <w:pPr>
              <w:rPr>
                <w:b/>
                <w:bCs/>
              </w:rPr>
            </w:pPr>
            <w:r w:rsidRPr="006C6852">
              <w:rPr>
                <w:b/>
                <w:bCs/>
              </w:rPr>
              <w:t>Validation</w:t>
            </w:r>
          </w:p>
        </w:tc>
      </w:tr>
      <w:tr w:rsidR="00DC5C05" w14:paraId="6D683544" w14:textId="77777777" w:rsidTr="00CC2FEC">
        <w:tc>
          <w:tcPr>
            <w:tcW w:w="0" w:type="auto"/>
          </w:tcPr>
          <w:p w14:paraId="7CC27449" w14:textId="4185EB52" w:rsidR="00DC2ABF" w:rsidRDefault="00DC2ABF" w:rsidP="009A454E">
            <w:pPr>
              <w:pStyle w:val="CodeDetails"/>
            </w:pPr>
            <w:r w:rsidRPr="00DC2ABF">
              <w:t>Item Name</w:t>
            </w:r>
          </w:p>
        </w:tc>
        <w:tc>
          <w:tcPr>
            <w:tcW w:w="0" w:type="auto"/>
          </w:tcPr>
          <w:p w14:paraId="4AF41D0A" w14:textId="18E44C2F" w:rsidR="00DC2ABF" w:rsidRDefault="00DC2ABF" w:rsidP="009A454E">
            <w:pPr>
              <w:pStyle w:val="CodeDetails"/>
            </w:pPr>
            <w:r>
              <w:t>Item name</w:t>
            </w:r>
          </w:p>
        </w:tc>
        <w:tc>
          <w:tcPr>
            <w:tcW w:w="0" w:type="auto"/>
          </w:tcPr>
          <w:p w14:paraId="120AE0AD" w14:textId="77777777" w:rsidR="00DC2ABF" w:rsidRDefault="00DC2ABF" w:rsidP="00CC2FEC">
            <w:r>
              <w:t>Y</w:t>
            </w:r>
          </w:p>
        </w:tc>
        <w:tc>
          <w:tcPr>
            <w:tcW w:w="0" w:type="auto"/>
          </w:tcPr>
          <w:p w14:paraId="465A10BC" w14:textId="77777777" w:rsidR="00DC2ABF" w:rsidRDefault="00DC2ABF" w:rsidP="00CC2FEC">
            <w:r>
              <w:t>Y</w:t>
            </w:r>
          </w:p>
        </w:tc>
        <w:tc>
          <w:tcPr>
            <w:tcW w:w="0" w:type="auto"/>
          </w:tcPr>
          <w:p w14:paraId="0840C581" w14:textId="77777777" w:rsidR="00DC2ABF" w:rsidRDefault="00DC2ABF" w:rsidP="00CC2FEC">
            <w:r>
              <w:t>Y</w:t>
            </w:r>
          </w:p>
        </w:tc>
        <w:tc>
          <w:tcPr>
            <w:tcW w:w="0" w:type="auto"/>
          </w:tcPr>
          <w:p w14:paraId="4BC2A323" w14:textId="18DE313A" w:rsidR="00DC2ABF" w:rsidRDefault="00DC2ABF" w:rsidP="00CC2FEC">
            <w:r>
              <w:t>N</w:t>
            </w:r>
          </w:p>
        </w:tc>
        <w:tc>
          <w:tcPr>
            <w:tcW w:w="0" w:type="auto"/>
          </w:tcPr>
          <w:p w14:paraId="37E5AB19" w14:textId="00743899" w:rsidR="00DC2ABF" w:rsidRDefault="00450436" w:rsidP="00CC2FEC">
            <w:r>
              <w:t>String</w:t>
            </w:r>
          </w:p>
        </w:tc>
        <w:tc>
          <w:tcPr>
            <w:tcW w:w="0" w:type="auto"/>
          </w:tcPr>
          <w:p w14:paraId="00E1B1A2" w14:textId="1A5B2E6F" w:rsidR="00DC2ABF" w:rsidRDefault="00DC2ABF" w:rsidP="00CC2FEC">
            <w:r w:rsidRPr="00DC2ABF">
              <w:t>^\</w:t>
            </w:r>
            <w:proofErr w:type="gramStart"/>
            <w:r w:rsidRPr="00DC2ABF">
              <w:t>S.{</w:t>
            </w:r>
            <w:proofErr w:type="gramEnd"/>
            <w:r w:rsidRPr="00DC2ABF">
              <w:t>2,100}</w:t>
            </w:r>
          </w:p>
        </w:tc>
      </w:tr>
      <w:tr w:rsidR="00DC5C05" w14:paraId="471E82EB" w14:textId="77777777" w:rsidTr="00CC2FEC">
        <w:tc>
          <w:tcPr>
            <w:tcW w:w="0" w:type="auto"/>
          </w:tcPr>
          <w:p w14:paraId="51D0725B" w14:textId="5DCD4315" w:rsidR="00DC2ABF" w:rsidRDefault="00DC2ABF" w:rsidP="009A454E">
            <w:pPr>
              <w:pStyle w:val="CodeDetails"/>
            </w:pPr>
            <w:r w:rsidRPr="00DC2ABF">
              <w:t>SKU</w:t>
            </w:r>
          </w:p>
        </w:tc>
        <w:tc>
          <w:tcPr>
            <w:tcW w:w="0" w:type="auto"/>
          </w:tcPr>
          <w:p w14:paraId="44BFEDCB" w14:textId="1DD34495" w:rsidR="00DC2ABF" w:rsidRDefault="00DC2ABF" w:rsidP="009A454E">
            <w:pPr>
              <w:pStyle w:val="CodeDetails"/>
            </w:pPr>
            <w:r>
              <w:t>Item’s SKU</w:t>
            </w:r>
          </w:p>
        </w:tc>
        <w:tc>
          <w:tcPr>
            <w:tcW w:w="0" w:type="auto"/>
          </w:tcPr>
          <w:p w14:paraId="12124B55" w14:textId="77777777" w:rsidR="00DC2ABF" w:rsidRDefault="00DC2ABF" w:rsidP="00CC2FEC">
            <w:r>
              <w:t>Y</w:t>
            </w:r>
          </w:p>
        </w:tc>
        <w:tc>
          <w:tcPr>
            <w:tcW w:w="0" w:type="auto"/>
          </w:tcPr>
          <w:p w14:paraId="62E0B366" w14:textId="77777777" w:rsidR="00DC2ABF" w:rsidRDefault="00DC2ABF" w:rsidP="00CC2FEC">
            <w:r>
              <w:t>Y</w:t>
            </w:r>
          </w:p>
        </w:tc>
        <w:tc>
          <w:tcPr>
            <w:tcW w:w="0" w:type="auto"/>
          </w:tcPr>
          <w:p w14:paraId="614F40BF" w14:textId="77777777" w:rsidR="00DC2ABF" w:rsidRDefault="00DC2ABF" w:rsidP="00CC2FEC">
            <w:r>
              <w:t>Y</w:t>
            </w:r>
          </w:p>
        </w:tc>
        <w:tc>
          <w:tcPr>
            <w:tcW w:w="0" w:type="auto"/>
          </w:tcPr>
          <w:p w14:paraId="6A14DBC6" w14:textId="1F1349D3" w:rsidR="00DC2ABF" w:rsidRDefault="00DC2ABF" w:rsidP="00CC2FEC">
            <w:r>
              <w:t>N</w:t>
            </w:r>
          </w:p>
        </w:tc>
        <w:tc>
          <w:tcPr>
            <w:tcW w:w="0" w:type="auto"/>
          </w:tcPr>
          <w:p w14:paraId="3873C06B" w14:textId="1A7AE82A" w:rsidR="00DC2ABF" w:rsidRDefault="00450436" w:rsidP="00CC2FEC">
            <w:r>
              <w:t>String</w:t>
            </w:r>
          </w:p>
        </w:tc>
        <w:tc>
          <w:tcPr>
            <w:tcW w:w="0" w:type="auto"/>
          </w:tcPr>
          <w:p w14:paraId="4BA9AB54" w14:textId="2E8ABA5B" w:rsidR="00DC2ABF" w:rsidRDefault="00DC2ABF" w:rsidP="00CC2FEC">
            <w:r w:rsidRPr="00DC2ABF">
              <w:t>^\</w:t>
            </w:r>
            <w:proofErr w:type="gramStart"/>
            <w:r w:rsidRPr="00DC2ABF">
              <w:t>S.{</w:t>
            </w:r>
            <w:proofErr w:type="gramEnd"/>
            <w:r w:rsidRPr="00DC2ABF">
              <w:t>2,100}</w:t>
            </w:r>
          </w:p>
        </w:tc>
      </w:tr>
      <w:tr w:rsidR="00DC5C05" w14:paraId="4FA4CC7D" w14:textId="77777777" w:rsidTr="00CC2FEC">
        <w:tc>
          <w:tcPr>
            <w:tcW w:w="0" w:type="auto"/>
          </w:tcPr>
          <w:p w14:paraId="78913D32" w14:textId="65B37245" w:rsidR="00DC2ABF" w:rsidRDefault="00DC2ABF" w:rsidP="009A454E">
            <w:pPr>
              <w:pStyle w:val="CodeDetails"/>
            </w:pPr>
            <w:r w:rsidRPr="00DC2ABF">
              <w:t>Image</w:t>
            </w:r>
          </w:p>
        </w:tc>
        <w:tc>
          <w:tcPr>
            <w:tcW w:w="0" w:type="auto"/>
          </w:tcPr>
          <w:p w14:paraId="76E5A078" w14:textId="627D8584" w:rsidR="00DC2ABF" w:rsidRDefault="00DC2ABF" w:rsidP="009A454E">
            <w:pPr>
              <w:pStyle w:val="CodeDetails"/>
            </w:pPr>
            <w:r>
              <w:t xml:space="preserve">First image in list’s </w:t>
            </w:r>
            <w:r w:rsidR="00ED743B">
              <w:t>URL</w:t>
            </w:r>
            <w:r>
              <w:t xml:space="preserve"> is displayed</w:t>
            </w:r>
          </w:p>
        </w:tc>
        <w:tc>
          <w:tcPr>
            <w:tcW w:w="0" w:type="auto"/>
          </w:tcPr>
          <w:p w14:paraId="624A1ECB" w14:textId="7B027013" w:rsidR="00DC2ABF" w:rsidRDefault="00DC2ABF" w:rsidP="00CC2FEC">
            <w:r>
              <w:t>N</w:t>
            </w:r>
          </w:p>
        </w:tc>
        <w:tc>
          <w:tcPr>
            <w:tcW w:w="0" w:type="auto"/>
          </w:tcPr>
          <w:p w14:paraId="508C2DAF" w14:textId="31B791E0" w:rsidR="00DC2ABF" w:rsidRDefault="00DC2ABF" w:rsidP="00CC2FEC">
            <w:r>
              <w:t>N</w:t>
            </w:r>
          </w:p>
        </w:tc>
        <w:tc>
          <w:tcPr>
            <w:tcW w:w="0" w:type="auto"/>
          </w:tcPr>
          <w:p w14:paraId="2CC1678B" w14:textId="548E0F83" w:rsidR="00DC2ABF" w:rsidRDefault="00DC2ABF" w:rsidP="00CC2FEC">
            <w:r>
              <w:t>N</w:t>
            </w:r>
          </w:p>
        </w:tc>
        <w:tc>
          <w:tcPr>
            <w:tcW w:w="0" w:type="auto"/>
          </w:tcPr>
          <w:p w14:paraId="6377210A" w14:textId="4203EFA1" w:rsidR="00DC2ABF" w:rsidRDefault="00DC2ABF" w:rsidP="00CC2FEC">
            <w:r>
              <w:t>Y</w:t>
            </w:r>
          </w:p>
        </w:tc>
        <w:tc>
          <w:tcPr>
            <w:tcW w:w="0" w:type="auto"/>
          </w:tcPr>
          <w:p w14:paraId="12AE1897" w14:textId="4A40A690" w:rsidR="00DC2ABF" w:rsidRDefault="00450436" w:rsidP="00CC2FEC">
            <w:r>
              <w:t>Image</w:t>
            </w:r>
          </w:p>
        </w:tc>
        <w:tc>
          <w:tcPr>
            <w:tcW w:w="0" w:type="auto"/>
          </w:tcPr>
          <w:p w14:paraId="3BF20B35" w14:textId="27257815" w:rsidR="00DC2ABF" w:rsidRDefault="00DC2ABF" w:rsidP="00CC2FEC">
            <w:r>
              <w:t>n/a</w:t>
            </w:r>
          </w:p>
        </w:tc>
      </w:tr>
      <w:tr w:rsidR="00DC5C05" w14:paraId="1CF33C2E" w14:textId="77777777" w:rsidTr="00CC2FEC">
        <w:tc>
          <w:tcPr>
            <w:tcW w:w="0" w:type="auto"/>
          </w:tcPr>
          <w:p w14:paraId="0045C842" w14:textId="03933840" w:rsidR="00DC2ABF" w:rsidRDefault="00DC2ABF" w:rsidP="009A454E">
            <w:pPr>
              <w:pStyle w:val="CodeDetails"/>
            </w:pPr>
            <w:r w:rsidRPr="00DC2ABF">
              <w:lastRenderedPageBreak/>
              <w:t>Enabled</w:t>
            </w:r>
          </w:p>
        </w:tc>
        <w:tc>
          <w:tcPr>
            <w:tcW w:w="0" w:type="auto"/>
          </w:tcPr>
          <w:p w14:paraId="10202E39" w14:textId="3C70836A" w:rsidR="00DC2ABF" w:rsidRDefault="00DC2ABF" w:rsidP="009A454E">
            <w:pPr>
              <w:pStyle w:val="CodeDetails"/>
            </w:pPr>
            <w:r>
              <w:t xml:space="preserve">Is the </w:t>
            </w:r>
            <w:r w:rsidR="00C052D5">
              <w:t>I</w:t>
            </w:r>
            <w:r>
              <w:t>tem enabled</w:t>
            </w:r>
          </w:p>
        </w:tc>
        <w:tc>
          <w:tcPr>
            <w:tcW w:w="0" w:type="auto"/>
          </w:tcPr>
          <w:p w14:paraId="3D99F48F" w14:textId="77777777" w:rsidR="00DC2ABF" w:rsidRDefault="00DC2ABF" w:rsidP="00CC2FEC">
            <w:r>
              <w:t>Y</w:t>
            </w:r>
          </w:p>
        </w:tc>
        <w:tc>
          <w:tcPr>
            <w:tcW w:w="0" w:type="auto"/>
          </w:tcPr>
          <w:p w14:paraId="5647EE77" w14:textId="41AF5C25" w:rsidR="00DC2ABF" w:rsidRDefault="00DC2ABF" w:rsidP="00CC2FEC">
            <w:r>
              <w:t>Y</w:t>
            </w:r>
          </w:p>
        </w:tc>
        <w:tc>
          <w:tcPr>
            <w:tcW w:w="0" w:type="auto"/>
          </w:tcPr>
          <w:p w14:paraId="20943974" w14:textId="59260B6A" w:rsidR="00DC2ABF" w:rsidRDefault="00DC2ABF" w:rsidP="00CC2FEC">
            <w:r>
              <w:t>Y</w:t>
            </w:r>
          </w:p>
        </w:tc>
        <w:tc>
          <w:tcPr>
            <w:tcW w:w="0" w:type="auto"/>
          </w:tcPr>
          <w:p w14:paraId="3F2B86B1" w14:textId="2C0CD45F" w:rsidR="00DC2ABF" w:rsidRDefault="00DC2ABF" w:rsidP="00CC2FEC">
            <w:r>
              <w:t>N</w:t>
            </w:r>
          </w:p>
        </w:tc>
        <w:tc>
          <w:tcPr>
            <w:tcW w:w="0" w:type="auto"/>
          </w:tcPr>
          <w:p w14:paraId="716CD208" w14:textId="6C3B6F58" w:rsidR="00DC2ABF" w:rsidRDefault="00DC2ABF" w:rsidP="00CC2FEC">
            <w:r>
              <w:t>Y/N</w:t>
            </w:r>
          </w:p>
        </w:tc>
        <w:tc>
          <w:tcPr>
            <w:tcW w:w="0" w:type="auto"/>
          </w:tcPr>
          <w:p w14:paraId="76C27444" w14:textId="0132AA80" w:rsidR="00DC2ABF" w:rsidRDefault="00DC5C05" w:rsidP="00CC2FEC">
            <w:r>
              <w:t>selection</w:t>
            </w:r>
          </w:p>
        </w:tc>
      </w:tr>
      <w:tr w:rsidR="00DC5C05" w14:paraId="7C788FBF" w14:textId="77777777" w:rsidTr="00CC2FEC">
        <w:tc>
          <w:tcPr>
            <w:tcW w:w="0" w:type="auto"/>
          </w:tcPr>
          <w:p w14:paraId="14461920" w14:textId="581D878F" w:rsidR="00DC2ABF" w:rsidRPr="00DC2ABF" w:rsidRDefault="00DC2ABF" w:rsidP="009A454E">
            <w:pPr>
              <w:pStyle w:val="CodeDetails"/>
            </w:pPr>
            <w:r w:rsidRPr="00DC2ABF">
              <w:t>Detail</w:t>
            </w:r>
          </w:p>
        </w:tc>
        <w:tc>
          <w:tcPr>
            <w:tcW w:w="0" w:type="auto"/>
          </w:tcPr>
          <w:p w14:paraId="603EABDA" w14:textId="787AE648" w:rsidR="00DC2ABF" w:rsidRDefault="00DC2ABF" w:rsidP="009A454E">
            <w:pPr>
              <w:pStyle w:val="CodeDetails"/>
            </w:pPr>
            <w:r>
              <w:t xml:space="preserve">The detail of the </w:t>
            </w:r>
            <w:r w:rsidR="00C052D5">
              <w:t>I</w:t>
            </w:r>
            <w:r>
              <w:t>tem</w:t>
            </w:r>
          </w:p>
        </w:tc>
        <w:tc>
          <w:tcPr>
            <w:tcW w:w="0" w:type="auto"/>
          </w:tcPr>
          <w:p w14:paraId="5F53B21F" w14:textId="17931E5D" w:rsidR="00DC2ABF" w:rsidRDefault="00DC2ABF" w:rsidP="00CC2FEC">
            <w:r>
              <w:t>Y</w:t>
            </w:r>
          </w:p>
        </w:tc>
        <w:tc>
          <w:tcPr>
            <w:tcW w:w="0" w:type="auto"/>
          </w:tcPr>
          <w:p w14:paraId="28E526A1" w14:textId="02008C56" w:rsidR="00DC2ABF" w:rsidRDefault="00DC2ABF" w:rsidP="00CC2FEC">
            <w:r>
              <w:t>Y</w:t>
            </w:r>
          </w:p>
        </w:tc>
        <w:tc>
          <w:tcPr>
            <w:tcW w:w="0" w:type="auto"/>
          </w:tcPr>
          <w:p w14:paraId="7A07C062" w14:textId="6A147BB5" w:rsidR="00DC2ABF" w:rsidRDefault="00DC2ABF" w:rsidP="00CC2FEC">
            <w:r>
              <w:t>Y</w:t>
            </w:r>
          </w:p>
        </w:tc>
        <w:tc>
          <w:tcPr>
            <w:tcW w:w="0" w:type="auto"/>
          </w:tcPr>
          <w:p w14:paraId="079D3707" w14:textId="2EDABF00" w:rsidR="00DC2ABF" w:rsidRDefault="00DC2ABF" w:rsidP="00CC2FEC">
            <w:r>
              <w:t>Y</w:t>
            </w:r>
          </w:p>
        </w:tc>
        <w:tc>
          <w:tcPr>
            <w:tcW w:w="0" w:type="auto"/>
          </w:tcPr>
          <w:p w14:paraId="166C5DE6" w14:textId="7B5FB3AE" w:rsidR="00DC2ABF" w:rsidRDefault="00DC2ABF" w:rsidP="00CC2FEC">
            <w:r>
              <w:t>HTML?</w:t>
            </w:r>
          </w:p>
        </w:tc>
        <w:tc>
          <w:tcPr>
            <w:tcW w:w="0" w:type="auto"/>
          </w:tcPr>
          <w:p w14:paraId="565B026A" w14:textId="77777777" w:rsidR="00DC2ABF" w:rsidRDefault="00DC2ABF" w:rsidP="00CC2FEC"/>
        </w:tc>
      </w:tr>
      <w:tr w:rsidR="00DC5C05" w14:paraId="7CC3BA95" w14:textId="77777777" w:rsidTr="00CC2FEC">
        <w:tc>
          <w:tcPr>
            <w:tcW w:w="0" w:type="auto"/>
          </w:tcPr>
          <w:p w14:paraId="6B978B18" w14:textId="2D6007F2" w:rsidR="00DC2ABF" w:rsidRPr="00DC2ABF" w:rsidRDefault="00DC2ABF" w:rsidP="009A454E">
            <w:pPr>
              <w:pStyle w:val="CodeDetails"/>
            </w:pPr>
            <w:r w:rsidRPr="00DC2ABF">
              <w:t>Categories</w:t>
            </w:r>
          </w:p>
        </w:tc>
        <w:tc>
          <w:tcPr>
            <w:tcW w:w="0" w:type="auto"/>
          </w:tcPr>
          <w:p w14:paraId="2FC00531" w14:textId="10D577E0" w:rsidR="00DC2ABF" w:rsidRDefault="00DC2ABF" w:rsidP="009A454E">
            <w:pPr>
              <w:pStyle w:val="CodeDetails"/>
            </w:pPr>
            <w:r>
              <w:t>Categories the Item has – primary is bold, predictive is in italics</w:t>
            </w:r>
          </w:p>
        </w:tc>
        <w:tc>
          <w:tcPr>
            <w:tcW w:w="0" w:type="auto"/>
          </w:tcPr>
          <w:p w14:paraId="7493EACF" w14:textId="5346B863" w:rsidR="00DC2ABF" w:rsidRDefault="00DC2ABF" w:rsidP="00CC2FEC">
            <w:r>
              <w:t>Y</w:t>
            </w:r>
          </w:p>
        </w:tc>
        <w:tc>
          <w:tcPr>
            <w:tcW w:w="0" w:type="auto"/>
          </w:tcPr>
          <w:p w14:paraId="69A40860" w14:textId="5B1C9404" w:rsidR="00DC2ABF" w:rsidRDefault="00DC2ABF" w:rsidP="00CC2FEC">
            <w:r>
              <w:t>Y</w:t>
            </w:r>
          </w:p>
        </w:tc>
        <w:tc>
          <w:tcPr>
            <w:tcW w:w="0" w:type="auto"/>
          </w:tcPr>
          <w:p w14:paraId="54E22A68" w14:textId="55C1B965" w:rsidR="00DC2ABF" w:rsidRDefault="00DC2ABF" w:rsidP="00CC2FEC">
            <w:r>
              <w:t>?</w:t>
            </w:r>
          </w:p>
        </w:tc>
        <w:tc>
          <w:tcPr>
            <w:tcW w:w="0" w:type="auto"/>
          </w:tcPr>
          <w:p w14:paraId="0E41445F" w14:textId="42766E6E" w:rsidR="00DC2ABF" w:rsidRDefault="00DC2ABF" w:rsidP="00CC2FEC">
            <w:r>
              <w:t>Y</w:t>
            </w:r>
          </w:p>
        </w:tc>
        <w:tc>
          <w:tcPr>
            <w:tcW w:w="0" w:type="auto"/>
          </w:tcPr>
          <w:p w14:paraId="0381C854" w14:textId="4DF015DB" w:rsidR="00DC2ABF" w:rsidRDefault="00DC2ABF" w:rsidP="00CC2FEC">
            <w:r>
              <w:t>List</w:t>
            </w:r>
          </w:p>
        </w:tc>
        <w:tc>
          <w:tcPr>
            <w:tcW w:w="0" w:type="auto"/>
          </w:tcPr>
          <w:p w14:paraId="24EEEB40" w14:textId="27C5A756" w:rsidR="00DC2ABF" w:rsidRDefault="00DC5C05" w:rsidP="00CC2FEC">
            <w:r>
              <w:t>selection</w:t>
            </w:r>
          </w:p>
        </w:tc>
      </w:tr>
      <w:tr w:rsidR="00DC5C05" w14:paraId="45FA67F9" w14:textId="77777777" w:rsidTr="00CC2FEC">
        <w:tc>
          <w:tcPr>
            <w:tcW w:w="0" w:type="auto"/>
          </w:tcPr>
          <w:p w14:paraId="5000440C" w14:textId="3E6B170C" w:rsidR="00DC2ABF" w:rsidRPr="00DC2ABF" w:rsidRDefault="00DC2ABF" w:rsidP="009A454E">
            <w:pPr>
              <w:pStyle w:val="CodeDetails"/>
            </w:pPr>
            <w:r w:rsidRPr="00DC2ABF">
              <w:t>Attributes</w:t>
            </w:r>
          </w:p>
        </w:tc>
        <w:tc>
          <w:tcPr>
            <w:tcW w:w="0" w:type="auto"/>
          </w:tcPr>
          <w:p w14:paraId="353F6A16" w14:textId="6524FFEA" w:rsidR="00DC2ABF" w:rsidRDefault="00DC2ABF" w:rsidP="009A454E">
            <w:pPr>
              <w:pStyle w:val="CodeDetails"/>
            </w:pPr>
            <w:r>
              <w:t xml:space="preserve">Attributes the </w:t>
            </w:r>
            <w:r w:rsidR="00C052D5">
              <w:t>I</w:t>
            </w:r>
            <w:r>
              <w:t>tem has</w:t>
            </w:r>
          </w:p>
        </w:tc>
        <w:tc>
          <w:tcPr>
            <w:tcW w:w="0" w:type="auto"/>
          </w:tcPr>
          <w:p w14:paraId="5CD58CC8" w14:textId="3DDAAE6A" w:rsidR="00DC2ABF" w:rsidRDefault="00DC2ABF" w:rsidP="00DC2ABF">
            <w:r>
              <w:t>Y</w:t>
            </w:r>
          </w:p>
        </w:tc>
        <w:tc>
          <w:tcPr>
            <w:tcW w:w="0" w:type="auto"/>
          </w:tcPr>
          <w:p w14:paraId="0786B6BE" w14:textId="0961EC48" w:rsidR="00DC2ABF" w:rsidRDefault="00DC2ABF" w:rsidP="00DC2ABF">
            <w:r>
              <w:t>Y</w:t>
            </w:r>
          </w:p>
        </w:tc>
        <w:tc>
          <w:tcPr>
            <w:tcW w:w="0" w:type="auto"/>
          </w:tcPr>
          <w:p w14:paraId="561D4195" w14:textId="0CB23C7C" w:rsidR="00DC2ABF" w:rsidRDefault="00DC2ABF" w:rsidP="00DC2ABF">
            <w:r>
              <w:t>?</w:t>
            </w:r>
          </w:p>
        </w:tc>
        <w:tc>
          <w:tcPr>
            <w:tcW w:w="0" w:type="auto"/>
          </w:tcPr>
          <w:p w14:paraId="111E649E" w14:textId="2CC7089C" w:rsidR="00DC2ABF" w:rsidRDefault="00DC2ABF" w:rsidP="00DC2ABF">
            <w:r>
              <w:t>Y</w:t>
            </w:r>
          </w:p>
        </w:tc>
        <w:tc>
          <w:tcPr>
            <w:tcW w:w="0" w:type="auto"/>
          </w:tcPr>
          <w:p w14:paraId="3B69D190" w14:textId="6AA21EE9" w:rsidR="00DC2ABF" w:rsidRDefault="00DC2ABF" w:rsidP="00DC2ABF">
            <w:r>
              <w:t>List</w:t>
            </w:r>
          </w:p>
        </w:tc>
        <w:tc>
          <w:tcPr>
            <w:tcW w:w="0" w:type="auto"/>
          </w:tcPr>
          <w:p w14:paraId="65995262" w14:textId="18058B82" w:rsidR="00DC2ABF" w:rsidRDefault="00DC5C05" w:rsidP="00DC2ABF">
            <w:r>
              <w:t>selection</w:t>
            </w:r>
          </w:p>
        </w:tc>
      </w:tr>
      <w:tr w:rsidR="00DC5C05" w14:paraId="4433681A" w14:textId="77777777" w:rsidTr="00CC2FEC">
        <w:tc>
          <w:tcPr>
            <w:tcW w:w="0" w:type="auto"/>
          </w:tcPr>
          <w:p w14:paraId="3AA4FF17" w14:textId="289C85B2" w:rsidR="00DC2ABF" w:rsidRPr="00DC2ABF" w:rsidRDefault="00450436" w:rsidP="009A454E">
            <w:pPr>
              <w:pStyle w:val="CodeDetails"/>
            </w:pPr>
            <w:r w:rsidRPr="00450436">
              <w:t>Replace By</w:t>
            </w:r>
          </w:p>
        </w:tc>
        <w:tc>
          <w:tcPr>
            <w:tcW w:w="0" w:type="auto"/>
          </w:tcPr>
          <w:p w14:paraId="66DAF8C9" w14:textId="1591D922" w:rsidR="00DC2ABF" w:rsidRDefault="00450436" w:rsidP="009A454E">
            <w:pPr>
              <w:pStyle w:val="CodeDetails"/>
            </w:pPr>
            <w:r>
              <w:t xml:space="preserve">If the </w:t>
            </w:r>
            <w:r w:rsidR="00C052D5">
              <w:t>I</w:t>
            </w:r>
            <w:r>
              <w:t>tem was replaced by another item</w:t>
            </w:r>
          </w:p>
        </w:tc>
        <w:tc>
          <w:tcPr>
            <w:tcW w:w="0" w:type="auto"/>
          </w:tcPr>
          <w:p w14:paraId="79871247" w14:textId="57A01F88" w:rsidR="00DC2ABF" w:rsidRDefault="00450436" w:rsidP="00DC2ABF">
            <w:r>
              <w:t>Y</w:t>
            </w:r>
          </w:p>
        </w:tc>
        <w:tc>
          <w:tcPr>
            <w:tcW w:w="0" w:type="auto"/>
          </w:tcPr>
          <w:p w14:paraId="4DD53723" w14:textId="34E68238" w:rsidR="00DC2ABF" w:rsidRDefault="00450436" w:rsidP="00DC2ABF">
            <w:r>
              <w:t>Y</w:t>
            </w:r>
          </w:p>
        </w:tc>
        <w:tc>
          <w:tcPr>
            <w:tcW w:w="0" w:type="auto"/>
          </w:tcPr>
          <w:p w14:paraId="07B1119C" w14:textId="0A1E7018" w:rsidR="00DC2ABF" w:rsidRDefault="00450436" w:rsidP="00DC2ABF">
            <w:r>
              <w:t>Y</w:t>
            </w:r>
          </w:p>
        </w:tc>
        <w:tc>
          <w:tcPr>
            <w:tcW w:w="0" w:type="auto"/>
          </w:tcPr>
          <w:p w14:paraId="5C94AD2E" w14:textId="4CBF02B6" w:rsidR="00DC2ABF" w:rsidRDefault="00450436" w:rsidP="00DC2ABF">
            <w:r>
              <w:t>Y</w:t>
            </w:r>
          </w:p>
        </w:tc>
        <w:tc>
          <w:tcPr>
            <w:tcW w:w="0" w:type="auto"/>
          </w:tcPr>
          <w:p w14:paraId="2EFD439F" w14:textId="28E19285" w:rsidR="00DC2ABF" w:rsidRDefault="00450436" w:rsidP="00DC2ABF">
            <w:r>
              <w:t>String</w:t>
            </w:r>
          </w:p>
        </w:tc>
        <w:tc>
          <w:tcPr>
            <w:tcW w:w="0" w:type="auto"/>
          </w:tcPr>
          <w:p w14:paraId="4517FC35" w14:textId="4FDB1312" w:rsidR="00DC2ABF" w:rsidRDefault="00DC5C05" w:rsidP="00DC2ABF">
            <w:r>
              <w:t>selection</w:t>
            </w:r>
          </w:p>
        </w:tc>
      </w:tr>
      <w:tr w:rsidR="00DC5C05" w14:paraId="12F78B52" w14:textId="77777777" w:rsidTr="00CC2FEC">
        <w:tc>
          <w:tcPr>
            <w:tcW w:w="0" w:type="auto"/>
          </w:tcPr>
          <w:p w14:paraId="43AFE06C" w14:textId="15C5A7D7" w:rsidR="00DC2ABF" w:rsidRPr="00DC2ABF" w:rsidRDefault="00450436" w:rsidP="009A454E">
            <w:pPr>
              <w:pStyle w:val="CodeDetails"/>
            </w:pPr>
            <w:proofErr w:type="spellStart"/>
            <w:r w:rsidRPr="00450436">
              <w:t>Abrv</w:t>
            </w:r>
            <w:proofErr w:type="spellEnd"/>
          </w:p>
        </w:tc>
        <w:tc>
          <w:tcPr>
            <w:tcW w:w="0" w:type="auto"/>
          </w:tcPr>
          <w:p w14:paraId="4D4170F1" w14:textId="7924DF26" w:rsidR="00DC2ABF" w:rsidRDefault="00450436" w:rsidP="009A454E">
            <w:pPr>
              <w:pStyle w:val="CodeDetails"/>
            </w:pPr>
            <w:r>
              <w:t xml:space="preserve">Item </w:t>
            </w:r>
            <w:r w:rsidR="00DC5C05">
              <w:t>Abbreviation</w:t>
            </w:r>
            <w:r>
              <w:t xml:space="preserve"> </w:t>
            </w:r>
          </w:p>
        </w:tc>
        <w:tc>
          <w:tcPr>
            <w:tcW w:w="0" w:type="auto"/>
          </w:tcPr>
          <w:p w14:paraId="6296A1FE" w14:textId="1691A460" w:rsidR="00DC2ABF" w:rsidRDefault="00DC5C05" w:rsidP="00DC2ABF">
            <w:r>
              <w:t>Y</w:t>
            </w:r>
          </w:p>
        </w:tc>
        <w:tc>
          <w:tcPr>
            <w:tcW w:w="0" w:type="auto"/>
          </w:tcPr>
          <w:p w14:paraId="47D18250" w14:textId="6C5BBC2E" w:rsidR="00DC2ABF" w:rsidRDefault="00DC5C05" w:rsidP="00DC2ABF">
            <w:r>
              <w:t>Y</w:t>
            </w:r>
          </w:p>
        </w:tc>
        <w:tc>
          <w:tcPr>
            <w:tcW w:w="0" w:type="auto"/>
          </w:tcPr>
          <w:p w14:paraId="4B810643" w14:textId="164F3197" w:rsidR="00DC2ABF" w:rsidRDefault="00DC5C05" w:rsidP="00DC2ABF">
            <w:r>
              <w:t>Y</w:t>
            </w:r>
          </w:p>
        </w:tc>
        <w:tc>
          <w:tcPr>
            <w:tcW w:w="0" w:type="auto"/>
          </w:tcPr>
          <w:p w14:paraId="69DC6C87" w14:textId="6C8DAC93" w:rsidR="00DC2ABF" w:rsidRDefault="00DC5C05" w:rsidP="00DC2ABF">
            <w:r>
              <w:t>N</w:t>
            </w:r>
          </w:p>
        </w:tc>
        <w:tc>
          <w:tcPr>
            <w:tcW w:w="0" w:type="auto"/>
          </w:tcPr>
          <w:p w14:paraId="2FDA11F5" w14:textId="39F42E0E" w:rsidR="00DC2ABF" w:rsidRDefault="00DC5C05" w:rsidP="00DC2ABF">
            <w:r>
              <w:t>String</w:t>
            </w:r>
          </w:p>
        </w:tc>
        <w:tc>
          <w:tcPr>
            <w:tcW w:w="0" w:type="auto"/>
          </w:tcPr>
          <w:p w14:paraId="5BEFA0C5" w14:textId="7EF03F42" w:rsidR="00DC2ABF" w:rsidRDefault="00DC5C05" w:rsidP="00DC2ABF">
            <w:r w:rsidRPr="00DC5C05">
              <w:t>^\</w:t>
            </w:r>
            <w:proofErr w:type="gramStart"/>
            <w:r w:rsidRPr="00DC5C05">
              <w:t>S.{</w:t>
            </w:r>
            <w:proofErr w:type="gramEnd"/>
            <w:r w:rsidRPr="00DC5C05">
              <w:t>2,10}</w:t>
            </w:r>
          </w:p>
        </w:tc>
      </w:tr>
      <w:tr w:rsidR="00DC5C05" w14:paraId="36452073" w14:textId="77777777" w:rsidTr="00CC2FEC">
        <w:tc>
          <w:tcPr>
            <w:tcW w:w="0" w:type="auto"/>
          </w:tcPr>
          <w:p w14:paraId="109F22D3" w14:textId="0AFACD84" w:rsidR="00DC5C05" w:rsidRPr="00DC2ABF" w:rsidRDefault="00DC5C05" w:rsidP="009A454E">
            <w:pPr>
              <w:pStyle w:val="CodeDetails"/>
            </w:pPr>
            <w:r w:rsidRPr="00DC5C05">
              <w:t>Base Price</w:t>
            </w:r>
          </w:p>
        </w:tc>
        <w:tc>
          <w:tcPr>
            <w:tcW w:w="0" w:type="auto"/>
          </w:tcPr>
          <w:p w14:paraId="4407BFE9" w14:textId="2DC60DCE" w:rsidR="00DC5C05" w:rsidRDefault="00DC5C05" w:rsidP="009A454E">
            <w:pPr>
              <w:pStyle w:val="CodeDetails"/>
            </w:pPr>
            <w:r>
              <w:t>The base price of the item</w:t>
            </w:r>
          </w:p>
        </w:tc>
        <w:tc>
          <w:tcPr>
            <w:tcW w:w="0" w:type="auto"/>
          </w:tcPr>
          <w:p w14:paraId="785A1D84" w14:textId="220C6FE1" w:rsidR="00DC5C05" w:rsidRDefault="00DC5C05" w:rsidP="00DC5C05">
            <w:r>
              <w:t>Y</w:t>
            </w:r>
          </w:p>
        </w:tc>
        <w:tc>
          <w:tcPr>
            <w:tcW w:w="0" w:type="auto"/>
          </w:tcPr>
          <w:p w14:paraId="342B42EC" w14:textId="522CCE9F" w:rsidR="00DC5C05" w:rsidRDefault="00DC5C05" w:rsidP="00DC5C05">
            <w:r>
              <w:t>Y</w:t>
            </w:r>
          </w:p>
        </w:tc>
        <w:tc>
          <w:tcPr>
            <w:tcW w:w="0" w:type="auto"/>
          </w:tcPr>
          <w:p w14:paraId="7AB315D9" w14:textId="1BFF9955" w:rsidR="00DC5C05" w:rsidRDefault="00DC5C05" w:rsidP="00DC5C05">
            <w:r>
              <w:t>Y</w:t>
            </w:r>
          </w:p>
        </w:tc>
        <w:tc>
          <w:tcPr>
            <w:tcW w:w="0" w:type="auto"/>
          </w:tcPr>
          <w:p w14:paraId="4E8A2DAB" w14:textId="37AA171D" w:rsidR="00DC5C05" w:rsidRDefault="00DC5C05" w:rsidP="00DC5C05">
            <w:r>
              <w:t>N</w:t>
            </w:r>
          </w:p>
        </w:tc>
        <w:tc>
          <w:tcPr>
            <w:tcW w:w="0" w:type="auto"/>
          </w:tcPr>
          <w:p w14:paraId="435A15ED" w14:textId="3D666583" w:rsidR="00DC5C05" w:rsidRDefault="00DC5C05" w:rsidP="00DC5C05">
            <w:r>
              <w:t>Decimal</w:t>
            </w:r>
          </w:p>
        </w:tc>
        <w:tc>
          <w:tcPr>
            <w:tcW w:w="0" w:type="auto"/>
          </w:tcPr>
          <w:p w14:paraId="7207F4BE" w14:textId="38BD996D" w:rsidR="00DC5C05" w:rsidRDefault="00DC5C05" w:rsidP="00DC5C05"/>
        </w:tc>
      </w:tr>
      <w:tr w:rsidR="00DC5C05" w14:paraId="65DEC97D" w14:textId="77777777" w:rsidTr="00CC2FEC">
        <w:tc>
          <w:tcPr>
            <w:tcW w:w="0" w:type="auto"/>
          </w:tcPr>
          <w:p w14:paraId="5CD05E5C" w14:textId="53176406" w:rsidR="00DC5C05" w:rsidRPr="00DC2ABF" w:rsidRDefault="00DC5C05" w:rsidP="009A454E">
            <w:pPr>
              <w:pStyle w:val="CodeDetails"/>
            </w:pPr>
            <w:r>
              <w:t>Manage</w:t>
            </w:r>
            <w:r w:rsidR="00B50628">
              <w:t xml:space="preserve"> </w:t>
            </w:r>
            <w:r>
              <w:t>Stock</w:t>
            </w:r>
          </w:p>
        </w:tc>
        <w:tc>
          <w:tcPr>
            <w:tcW w:w="0" w:type="auto"/>
          </w:tcPr>
          <w:p w14:paraId="40C0DD7E" w14:textId="4441645A" w:rsidR="00DC5C05" w:rsidRDefault="00DC5C05" w:rsidP="009A454E">
            <w:pPr>
              <w:pStyle w:val="CodeDetails"/>
            </w:pPr>
            <w:r>
              <w:t>Is the stock managed by Woo or us – needed for Woo updates</w:t>
            </w:r>
          </w:p>
        </w:tc>
        <w:tc>
          <w:tcPr>
            <w:tcW w:w="0" w:type="auto"/>
          </w:tcPr>
          <w:p w14:paraId="41FDFE18" w14:textId="1B2D6284" w:rsidR="00DC5C05" w:rsidRDefault="00DC5C05" w:rsidP="00DC5C05">
            <w:r w:rsidRPr="00626E19">
              <w:t>Y</w:t>
            </w:r>
          </w:p>
        </w:tc>
        <w:tc>
          <w:tcPr>
            <w:tcW w:w="0" w:type="auto"/>
          </w:tcPr>
          <w:p w14:paraId="4809B7F5" w14:textId="37291D99" w:rsidR="00DC5C05" w:rsidRDefault="00DC5C05" w:rsidP="00DC5C05">
            <w:r w:rsidRPr="00626E19">
              <w:t>Y</w:t>
            </w:r>
          </w:p>
        </w:tc>
        <w:tc>
          <w:tcPr>
            <w:tcW w:w="0" w:type="auto"/>
          </w:tcPr>
          <w:p w14:paraId="37E318A8" w14:textId="3F614089" w:rsidR="00DC5C05" w:rsidRDefault="00DC5C05" w:rsidP="00DC5C05">
            <w:r w:rsidRPr="00626E19">
              <w:t>Y</w:t>
            </w:r>
          </w:p>
        </w:tc>
        <w:tc>
          <w:tcPr>
            <w:tcW w:w="0" w:type="auto"/>
          </w:tcPr>
          <w:p w14:paraId="6E8D3C66" w14:textId="10F5AC54" w:rsidR="00DC5C05" w:rsidRDefault="00DC5C05" w:rsidP="00DC5C05">
            <w:r w:rsidRPr="00626E19">
              <w:t>N</w:t>
            </w:r>
          </w:p>
        </w:tc>
        <w:tc>
          <w:tcPr>
            <w:tcW w:w="0" w:type="auto"/>
          </w:tcPr>
          <w:p w14:paraId="1E35B907" w14:textId="3BE0BCDA" w:rsidR="00DC5C05" w:rsidRDefault="00DC5C05" w:rsidP="00DC5C05">
            <w:r w:rsidRPr="00626E19">
              <w:t>Y/N</w:t>
            </w:r>
          </w:p>
        </w:tc>
        <w:tc>
          <w:tcPr>
            <w:tcW w:w="0" w:type="auto"/>
          </w:tcPr>
          <w:p w14:paraId="0E080CC6" w14:textId="5EB30849" w:rsidR="00DC5C05" w:rsidRDefault="00DC5C05" w:rsidP="00DC5C05">
            <w:r>
              <w:t>selection</w:t>
            </w:r>
          </w:p>
        </w:tc>
      </w:tr>
      <w:tr w:rsidR="00DC5C05" w14:paraId="2E265DD5" w14:textId="77777777" w:rsidTr="00CC2FEC">
        <w:tc>
          <w:tcPr>
            <w:tcW w:w="0" w:type="auto"/>
          </w:tcPr>
          <w:p w14:paraId="7B0588B3" w14:textId="57967073" w:rsidR="00DC5C05" w:rsidRPr="00DC2ABF" w:rsidRDefault="00DC5C05" w:rsidP="009A454E">
            <w:pPr>
              <w:pStyle w:val="CodeDetails"/>
            </w:pPr>
            <w:r w:rsidRPr="00DC5C05">
              <w:t>Stock Qty</w:t>
            </w:r>
          </w:p>
        </w:tc>
        <w:tc>
          <w:tcPr>
            <w:tcW w:w="0" w:type="auto"/>
          </w:tcPr>
          <w:p w14:paraId="1E5A311E" w14:textId="1AD0BBEB" w:rsidR="00DC5C05" w:rsidRDefault="00DC5C05" w:rsidP="009A454E">
            <w:pPr>
              <w:pStyle w:val="CodeDetails"/>
            </w:pPr>
            <w:r>
              <w:t xml:space="preserve">The qty of this </w:t>
            </w:r>
            <w:r w:rsidR="00C052D5">
              <w:t>I</w:t>
            </w:r>
            <w:r>
              <w:t>tem in stock 0 means nothing or not tracked</w:t>
            </w:r>
          </w:p>
        </w:tc>
        <w:tc>
          <w:tcPr>
            <w:tcW w:w="0" w:type="auto"/>
          </w:tcPr>
          <w:p w14:paraId="051B0991" w14:textId="2F860565" w:rsidR="00DC5C05" w:rsidRDefault="00DC5C05" w:rsidP="00DC5C05">
            <w:r>
              <w:t>Y</w:t>
            </w:r>
          </w:p>
        </w:tc>
        <w:tc>
          <w:tcPr>
            <w:tcW w:w="0" w:type="auto"/>
          </w:tcPr>
          <w:p w14:paraId="794AC5F5" w14:textId="4389B0FC" w:rsidR="00DC5C05" w:rsidRDefault="00DC5C05" w:rsidP="00DC5C05">
            <w:r>
              <w:t>Y</w:t>
            </w:r>
          </w:p>
        </w:tc>
        <w:tc>
          <w:tcPr>
            <w:tcW w:w="0" w:type="auto"/>
          </w:tcPr>
          <w:p w14:paraId="44993061" w14:textId="14577D5B" w:rsidR="00DC5C05" w:rsidRDefault="00DC5C05" w:rsidP="00DC5C05">
            <w:r>
              <w:t>Y</w:t>
            </w:r>
          </w:p>
        </w:tc>
        <w:tc>
          <w:tcPr>
            <w:tcW w:w="0" w:type="auto"/>
          </w:tcPr>
          <w:p w14:paraId="43E1D420" w14:textId="7B70BC4F" w:rsidR="00DC5C05" w:rsidRDefault="00DC5C05" w:rsidP="00DC5C05">
            <w:r>
              <w:t>N</w:t>
            </w:r>
          </w:p>
        </w:tc>
        <w:tc>
          <w:tcPr>
            <w:tcW w:w="0" w:type="auto"/>
          </w:tcPr>
          <w:p w14:paraId="4993B620" w14:textId="71D6F795" w:rsidR="00DC5C05" w:rsidRDefault="00DC5C05" w:rsidP="00DC5C05">
            <w:r>
              <w:t>Int</w:t>
            </w:r>
          </w:p>
        </w:tc>
        <w:tc>
          <w:tcPr>
            <w:tcW w:w="0" w:type="auto"/>
          </w:tcPr>
          <w:p w14:paraId="42BED60C" w14:textId="4A56B460" w:rsidR="00DC5C05" w:rsidRDefault="00DC5C05" w:rsidP="00DC5C05">
            <w:r>
              <w:t>\d</w:t>
            </w:r>
          </w:p>
        </w:tc>
      </w:tr>
      <w:tr w:rsidR="00DC5C05" w14:paraId="13BF69E1" w14:textId="77777777" w:rsidTr="00CC2FEC">
        <w:tc>
          <w:tcPr>
            <w:tcW w:w="0" w:type="auto"/>
          </w:tcPr>
          <w:p w14:paraId="66DF3F70" w14:textId="7EC77CDB" w:rsidR="00DC5C05" w:rsidRPr="00DC2ABF" w:rsidRDefault="00DC5C05" w:rsidP="009A454E">
            <w:pPr>
              <w:pStyle w:val="CodeDetails"/>
            </w:pPr>
            <w:r w:rsidRPr="00DC5C05">
              <w:t>Woo Linked</w:t>
            </w:r>
          </w:p>
        </w:tc>
        <w:tc>
          <w:tcPr>
            <w:tcW w:w="0" w:type="auto"/>
          </w:tcPr>
          <w:p w14:paraId="1D91A453" w14:textId="4995D9B7" w:rsidR="00DC5C05" w:rsidRDefault="00DC5C05" w:rsidP="009A454E">
            <w:pPr>
              <w:pStyle w:val="CodeDetails"/>
            </w:pPr>
            <w:r>
              <w:t xml:space="preserve">Is the </w:t>
            </w:r>
            <w:r w:rsidR="00C052D5">
              <w:t>I</w:t>
            </w:r>
            <w:r>
              <w:t>tem enabled</w:t>
            </w:r>
          </w:p>
        </w:tc>
        <w:tc>
          <w:tcPr>
            <w:tcW w:w="0" w:type="auto"/>
          </w:tcPr>
          <w:p w14:paraId="7759C88F" w14:textId="3AE07DEF" w:rsidR="00DC5C05" w:rsidRDefault="00DC5C05" w:rsidP="00DC5C05">
            <w:r>
              <w:t>Y</w:t>
            </w:r>
          </w:p>
        </w:tc>
        <w:tc>
          <w:tcPr>
            <w:tcW w:w="0" w:type="auto"/>
          </w:tcPr>
          <w:p w14:paraId="4A700FEF" w14:textId="514C032E" w:rsidR="00DC5C05" w:rsidRDefault="00DC5C05" w:rsidP="00DC5C05">
            <w:r>
              <w:t>Y</w:t>
            </w:r>
          </w:p>
        </w:tc>
        <w:tc>
          <w:tcPr>
            <w:tcW w:w="0" w:type="auto"/>
          </w:tcPr>
          <w:p w14:paraId="48201293" w14:textId="6C22CEE1" w:rsidR="00DC5C05" w:rsidRDefault="00DC5C05" w:rsidP="00DC5C05">
            <w:r>
              <w:t>Y</w:t>
            </w:r>
          </w:p>
        </w:tc>
        <w:tc>
          <w:tcPr>
            <w:tcW w:w="0" w:type="auto"/>
          </w:tcPr>
          <w:p w14:paraId="11756793" w14:textId="0E677F68" w:rsidR="00DC5C05" w:rsidRDefault="00DC5C05" w:rsidP="00DC5C05">
            <w:r>
              <w:t>N</w:t>
            </w:r>
          </w:p>
        </w:tc>
        <w:tc>
          <w:tcPr>
            <w:tcW w:w="0" w:type="auto"/>
          </w:tcPr>
          <w:p w14:paraId="60132188" w14:textId="338F8163" w:rsidR="00DC5C05" w:rsidRDefault="00DC5C05" w:rsidP="00DC5C05">
            <w:r>
              <w:t>Y/N</w:t>
            </w:r>
          </w:p>
        </w:tc>
        <w:tc>
          <w:tcPr>
            <w:tcW w:w="0" w:type="auto"/>
          </w:tcPr>
          <w:p w14:paraId="58FA41E9" w14:textId="23638D2E" w:rsidR="00DC5C05" w:rsidRDefault="00DC5C05" w:rsidP="00DC5C05">
            <w:r>
              <w:t>selection</w:t>
            </w:r>
          </w:p>
        </w:tc>
      </w:tr>
    </w:tbl>
    <w:p w14:paraId="7556BE2E" w14:textId="2BC2AB40" w:rsidR="00DC2ABF" w:rsidRPr="002B23D1" w:rsidRDefault="00DC2ABF" w:rsidP="00DC2ABF">
      <w:pPr>
        <w:rPr>
          <w:i/>
          <w:iCs/>
        </w:rPr>
      </w:pPr>
      <w:r w:rsidRPr="002B23D1">
        <w:rPr>
          <w:b/>
          <w:bCs/>
        </w:rPr>
        <w:t>Legend</w:t>
      </w:r>
      <w:r w:rsidRPr="002B23D1">
        <w:rPr>
          <w:i/>
          <w:iCs/>
        </w:rPr>
        <w:t>: E= Editable; F= Filterable; S = Sortable</w:t>
      </w:r>
      <w:r>
        <w:rPr>
          <w:i/>
          <w:iCs/>
        </w:rPr>
        <w:t>, H = hide if small screen</w:t>
      </w:r>
    </w:p>
    <w:p w14:paraId="6E563D73" w14:textId="52D44CEA" w:rsidR="00D3299A" w:rsidRDefault="00303458" w:rsidP="00DC2ABF">
      <w:pPr>
        <w:pStyle w:val="Heading3"/>
      </w:pPr>
      <w:r>
        <w:t>Items Grid</w:t>
      </w:r>
      <w:r w:rsidR="008C4C22">
        <w:t xml:space="preserve"> </w:t>
      </w:r>
      <w:r w:rsidR="00D3299A">
        <w:t>Code Behind</w:t>
      </w:r>
      <w:r w:rsidR="00844C85">
        <w:t xml:space="preserve"> - UI</w:t>
      </w:r>
    </w:p>
    <w:p w14:paraId="22158249" w14:textId="369DEE48" w:rsidR="00E851E8" w:rsidRDefault="00E851E8" w:rsidP="00E851E8">
      <w:r>
        <w:t xml:space="preserve">The Items Grid View and Edit use the </w:t>
      </w:r>
      <w:r w:rsidR="00900AAE" w:rsidRPr="006B0C73">
        <w:rPr>
          <w:rStyle w:val="CodeChar0"/>
        </w:rPr>
        <w:t>IWooLinkedView</w:t>
      </w:r>
      <w:r w:rsidR="00900AAE">
        <w:t xml:space="preserve"> </w:t>
      </w:r>
      <w:r w:rsidR="000805DE">
        <w:t>I</w:t>
      </w:r>
      <w:r w:rsidR="00900AAE">
        <w:t xml:space="preserve">nterface as a base to provide all CRUD </w:t>
      </w:r>
      <w:r w:rsidR="00257245">
        <w:t xml:space="preserve">calls. </w:t>
      </w:r>
      <w:r w:rsidR="00BF65B6">
        <w:t xml:space="preserve">A Repository </w:t>
      </w:r>
      <w:r w:rsidR="006B0C73">
        <w:t xml:space="preserve">of the </w:t>
      </w:r>
      <w:r w:rsidR="000805DE">
        <w:t>I</w:t>
      </w:r>
      <w:r w:rsidR="006B0C73">
        <w:t xml:space="preserve">nterface </w:t>
      </w:r>
      <w:r w:rsidR="006B0C73" w:rsidRPr="006B0C73">
        <w:rPr>
          <w:rStyle w:val="CodeChar0"/>
        </w:rPr>
        <w:t>IItemWooLinkedViewRepository</w:t>
      </w:r>
      <w:r w:rsidR="006B0C73">
        <w:rPr>
          <w:rStyle w:val="CodeChar0"/>
        </w:rPr>
        <w:t xml:space="preserve"> </w:t>
      </w:r>
      <w:r w:rsidR="006B0C73">
        <w:t xml:space="preserve">is initialised using the </w:t>
      </w:r>
      <w:r w:rsidR="002E67B0">
        <w:t>following:</w:t>
      </w:r>
    </w:p>
    <w:p w14:paraId="274B394C" w14:textId="37B5C81D" w:rsidR="002E67B0" w:rsidRPr="0010770F" w:rsidRDefault="002E67B0" w:rsidP="0010770F">
      <w:pPr>
        <w:pStyle w:val="Code0"/>
      </w:pPr>
      <w:r w:rsidRPr="0010770F">
        <w:t>TEntity -  Item</w:t>
      </w:r>
    </w:p>
    <w:p w14:paraId="7167ADC3" w14:textId="008B9583" w:rsidR="002E67B0" w:rsidRPr="0010770F" w:rsidRDefault="002E67B0" w:rsidP="0010770F">
      <w:pPr>
        <w:pStyle w:val="Code0"/>
      </w:pPr>
      <w:r w:rsidRPr="0010770F">
        <w:t>TEntityView - ItemView</w:t>
      </w:r>
    </w:p>
    <w:p w14:paraId="241CC401" w14:textId="138123E7" w:rsidR="00065513" w:rsidRDefault="002E67B0" w:rsidP="003E70C5">
      <w:pPr>
        <w:pStyle w:val="Code0"/>
      </w:pPr>
      <w:r w:rsidRPr="0010770F">
        <w:t>TWooMapEntity</w:t>
      </w:r>
      <w:r w:rsidR="00874819" w:rsidRPr="0010770F">
        <w:t xml:space="preserve"> – WooProductMap</w:t>
      </w:r>
    </w:p>
    <w:p w14:paraId="5C4B053F" w14:textId="77777777" w:rsidR="004E5750" w:rsidRDefault="004E5750" w:rsidP="003E70C5">
      <w:pPr>
        <w:pStyle w:val="Code0"/>
      </w:pPr>
    </w:p>
    <w:p w14:paraId="46216F24" w14:textId="7725F5F9" w:rsidR="00985CBE" w:rsidRDefault="00341D07" w:rsidP="004E5750">
      <w:pPr>
        <w:pStyle w:val="Heading4"/>
      </w:pPr>
      <w:r w:rsidRPr="006D0A0F">
        <w:t>Va</w:t>
      </w:r>
      <w:r w:rsidR="004E5750">
        <w:t>r</w:t>
      </w:r>
      <w:r w:rsidRPr="006D0A0F">
        <w:t>i</w:t>
      </w:r>
      <w:r w:rsidR="004E5750">
        <w:t>a</w:t>
      </w:r>
      <w:r w:rsidRPr="006D0A0F">
        <w:t>bles</w:t>
      </w:r>
    </w:p>
    <w:p w14:paraId="6F7D0CB0" w14:textId="7DCE91F6" w:rsidR="00985CBE" w:rsidRDefault="0056421A" w:rsidP="00065513">
      <w:pPr>
        <w:pStyle w:val="Heading5"/>
      </w:pPr>
      <w:r>
        <w:t xml:space="preserve">Interface </w:t>
      </w:r>
      <w:r w:rsidR="00985CBE">
        <w:t>Variables</w:t>
      </w:r>
    </w:p>
    <w:tbl>
      <w:tblPr>
        <w:tblStyle w:val="TableGrid"/>
        <w:tblW w:w="0" w:type="auto"/>
        <w:tblLook w:val="04A0" w:firstRow="1" w:lastRow="0" w:firstColumn="1" w:lastColumn="0" w:noHBand="0" w:noVBand="1"/>
      </w:tblPr>
      <w:tblGrid>
        <w:gridCol w:w="2508"/>
        <w:gridCol w:w="3678"/>
        <w:gridCol w:w="872"/>
      </w:tblGrid>
      <w:tr w:rsidR="00DC24A5" w:rsidRPr="002135C6" w14:paraId="68DEA9F9" w14:textId="77777777" w:rsidTr="00DC24A5">
        <w:tc>
          <w:tcPr>
            <w:tcW w:w="0" w:type="auto"/>
          </w:tcPr>
          <w:p w14:paraId="66C4215B" w14:textId="17E0D165" w:rsidR="00DC24A5" w:rsidRPr="002135C6" w:rsidRDefault="00DC24A5" w:rsidP="004D48A5">
            <w:pPr>
              <w:pStyle w:val="Code0"/>
              <w:rPr>
                <w:b/>
                <w:bCs/>
              </w:rPr>
            </w:pPr>
            <w:r w:rsidRPr="002135C6">
              <w:rPr>
                <w:b/>
                <w:bCs/>
              </w:rPr>
              <w:t>VariableType VariableName</w:t>
            </w:r>
          </w:p>
        </w:tc>
        <w:tc>
          <w:tcPr>
            <w:tcW w:w="0" w:type="auto"/>
          </w:tcPr>
          <w:p w14:paraId="0D409447" w14:textId="43CED59D" w:rsidR="00DC24A5" w:rsidRPr="002135C6" w:rsidRDefault="00DC24A5" w:rsidP="004D48A5">
            <w:pPr>
              <w:pStyle w:val="CodeDetails"/>
              <w:rPr>
                <w:b/>
                <w:bCs/>
              </w:rPr>
            </w:pPr>
            <w:r w:rsidRPr="002135C6">
              <w:rPr>
                <w:b/>
                <w:bCs/>
              </w:rPr>
              <w:t>Descriptions</w:t>
            </w:r>
          </w:p>
        </w:tc>
        <w:tc>
          <w:tcPr>
            <w:tcW w:w="0" w:type="auto"/>
          </w:tcPr>
          <w:p w14:paraId="018510B5" w14:textId="60E6A049" w:rsidR="00DC24A5" w:rsidRPr="002135C6" w:rsidRDefault="00DC24A5" w:rsidP="004D48A5">
            <w:pPr>
              <w:pStyle w:val="CodeDetails"/>
              <w:rPr>
                <w:b/>
                <w:bCs/>
              </w:rPr>
            </w:pPr>
            <w:r w:rsidRPr="002135C6">
              <w:rPr>
                <w:b/>
                <w:bCs/>
              </w:rPr>
              <w:t>Pub/</w:t>
            </w:r>
            <w:proofErr w:type="spellStart"/>
            <w:r w:rsidRPr="002135C6">
              <w:rPr>
                <w:b/>
                <w:bCs/>
              </w:rPr>
              <w:t>Priv</w:t>
            </w:r>
            <w:proofErr w:type="spellEnd"/>
          </w:p>
        </w:tc>
      </w:tr>
      <w:tr w:rsidR="00DC24A5" w14:paraId="6D43A61C" w14:textId="6192D8B3" w:rsidTr="00DC24A5">
        <w:tc>
          <w:tcPr>
            <w:tcW w:w="0" w:type="auto"/>
          </w:tcPr>
          <w:p w14:paraId="17161E65" w14:textId="176980C4" w:rsidR="00DC24A5" w:rsidRDefault="00DC24A5" w:rsidP="004D48A5">
            <w:pPr>
              <w:pStyle w:val="Code0"/>
            </w:pPr>
            <w:r w:rsidRPr="00F05362">
              <w:rPr>
                <w:b/>
                <w:bCs/>
              </w:rPr>
              <w:t>GridSettings</w:t>
            </w:r>
            <w:r w:rsidRPr="00117CB8">
              <w:t xml:space="preserve"> _GridSettings</w:t>
            </w:r>
          </w:p>
        </w:tc>
        <w:tc>
          <w:tcPr>
            <w:tcW w:w="0" w:type="auto"/>
          </w:tcPr>
          <w:p w14:paraId="4698C17D" w14:textId="4C09C668" w:rsidR="00DC24A5" w:rsidRDefault="00DC24A5" w:rsidP="004D48A5">
            <w:pPr>
              <w:pStyle w:val="CodeDetails"/>
            </w:pPr>
            <w:r>
              <w:t xml:space="preserve">All the settings required to manipulate the </w:t>
            </w:r>
            <w:r w:rsidR="009E6437">
              <w:t>G</w:t>
            </w:r>
            <w:r>
              <w:t>rid</w:t>
            </w:r>
          </w:p>
        </w:tc>
        <w:tc>
          <w:tcPr>
            <w:tcW w:w="0" w:type="auto"/>
          </w:tcPr>
          <w:p w14:paraId="599028D6" w14:textId="504DE3D4" w:rsidR="00DC24A5" w:rsidRDefault="00DC24A5" w:rsidP="004D48A5">
            <w:pPr>
              <w:pStyle w:val="CodeDetails"/>
            </w:pPr>
            <w:r>
              <w:t>Pub</w:t>
            </w:r>
          </w:p>
        </w:tc>
      </w:tr>
      <w:tr w:rsidR="00DC24A5" w14:paraId="47884B2C" w14:textId="2C91FEAF" w:rsidTr="00DC24A5">
        <w:tc>
          <w:tcPr>
            <w:tcW w:w="0" w:type="auto"/>
          </w:tcPr>
          <w:p w14:paraId="0FC5BED7" w14:textId="32D39B06" w:rsidR="00DC24A5" w:rsidRDefault="00DC24A5" w:rsidP="004D48A5">
            <w:pPr>
              <w:pStyle w:val="Code0"/>
            </w:pPr>
            <w:r w:rsidRPr="00F05362">
              <w:rPr>
                <w:b/>
                <w:bCs/>
              </w:rPr>
              <w:t>ItemView</w:t>
            </w:r>
            <w:r w:rsidRPr="005953A8">
              <w:t xml:space="preserve"> </w:t>
            </w:r>
            <w:r w:rsidR="002D415C">
              <w:t>_</w:t>
            </w:r>
            <w:r w:rsidRPr="005953A8">
              <w:t>SelectedItemRow</w:t>
            </w:r>
          </w:p>
        </w:tc>
        <w:tc>
          <w:tcPr>
            <w:tcW w:w="0" w:type="auto"/>
          </w:tcPr>
          <w:p w14:paraId="3036F601" w14:textId="51EFECE2" w:rsidR="00DC24A5" w:rsidRDefault="00DC24A5" w:rsidP="004D48A5">
            <w:pPr>
              <w:pStyle w:val="CodeDetails"/>
            </w:pPr>
            <w:r>
              <w:t xml:space="preserve">The current selected row in the </w:t>
            </w:r>
            <w:r w:rsidR="009E6437">
              <w:t>G</w:t>
            </w:r>
            <w:r>
              <w:t xml:space="preserve">rid, used for </w:t>
            </w:r>
          </w:p>
        </w:tc>
        <w:tc>
          <w:tcPr>
            <w:tcW w:w="0" w:type="auto"/>
          </w:tcPr>
          <w:p w14:paraId="77E4507E" w14:textId="22162FDE" w:rsidR="00DC24A5" w:rsidRDefault="00DC24A5" w:rsidP="004D48A5">
            <w:pPr>
              <w:pStyle w:val="CodeDetails"/>
            </w:pPr>
            <w:proofErr w:type="spellStart"/>
            <w:r>
              <w:t>Priv</w:t>
            </w:r>
            <w:proofErr w:type="spellEnd"/>
          </w:p>
        </w:tc>
      </w:tr>
      <w:tr w:rsidR="00DC24A5" w14:paraId="3AD1A165" w14:textId="3565626A" w:rsidTr="00DC24A5">
        <w:tc>
          <w:tcPr>
            <w:tcW w:w="0" w:type="auto"/>
          </w:tcPr>
          <w:p w14:paraId="4C8B2CA5" w14:textId="59D7DBE5" w:rsidR="00DC24A5" w:rsidRPr="005953A8" w:rsidRDefault="00DC24A5" w:rsidP="004D48A5">
            <w:pPr>
              <w:pStyle w:val="Code0"/>
            </w:pPr>
            <w:r w:rsidRPr="00F05362">
              <w:rPr>
                <w:b/>
                <w:bCs/>
              </w:rPr>
              <w:t>ItemView</w:t>
            </w:r>
            <w:r w:rsidRPr="00E34F9C">
              <w:t xml:space="preserve"> seletectedItem</w:t>
            </w:r>
          </w:p>
        </w:tc>
        <w:tc>
          <w:tcPr>
            <w:tcW w:w="0" w:type="auto"/>
          </w:tcPr>
          <w:p w14:paraId="123C9FF8" w14:textId="6E41E3E3" w:rsidR="00DC24A5" w:rsidRDefault="00DC24A5" w:rsidP="004D48A5">
            <w:pPr>
              <w:pStyle w:val="CodeDetails"/>
            </w:pPr>
            <w:r>
              <w:t>Current selected Item</w:t>
            </w:r>
          </w:p>
        </w:tc>
        <w:tc>
          <w:tcPr>
            <w:tcW w:w="0" w:type="auto"/>
          </w:tcPr>
          <w:p w14:paraId="0D7D4138" w14:textId="021601AC" w:rsidR="00DC24A5" w:rsidRDefault="00DC24A5" w:rsidP="004D48A5">
            <w:pPr>
              <w:pStyle w:val="CodeDetails"/>
            </w:pPr>
            <w:r>
              <w:t>Pub</w:t>
            </w:r>
          </w:p>
        </w:tc>
      </w:tr>
      <w:tr w:rsidR="00DC24A5" w14:paraId="2B670927" w14:textId="3A601A29" w:rsidTr="00DC24A5">
        <w:tc>
          <w:tcPr>
            <w:tcW w:w="0" w:type="auto"/>
          </w:tcPr>
          <w:p w14:paraId="2021783D" w14:textId="656E898F" w:rsidR="00DC24A5" w:rsidRPr="005953A8" w:rsidRDefault="00DC24A5" w:rsidP="004D48A5">
            <w:pPr>
              <w:pStyle w:val="Code0"/>
            </w:pPr>
            <w:r w:rsidRPr="00E5521A">
              <w:rPr>
                <w:b/>
                <w:bCs/>
              </w:rPr>
              <w:t>BulkAction</w:t>
            </w:r>
            <w:r w:rsidRPr="0056421A">
              <w:t xml:space="preserve"> SelectedBulkAction</w:t>
            </w:r>
          </w:p>
        </w:tc>
        <w:tc>
          <w:tcPr>
            <w:tcW w:w="0" w:type="auto"/>
          </w:tcPr>
          <w:p w14:paraId="3F0E873D" w14:textId="472B7FF1" w:rsidR="00DC24A5" w:rsidRDefault="00DC24A5" w:rsidP="004D48A5">
            <w:pPr>
              <w:pStyle w:val="CodeDetails"/>
            </w:pPr>
            <w:r>
              <w:t>The current selected bulk action</w:t>
            </w:r>
          </w:p>
        </w:tc>
        <w:tc>
          <w:tcPr>
            <w:tcW w:w="0" w:type="auto"/>
          </w:tcPr>
          <w:p w14:paraId="13D85E4E" w14:textId="5521618C" w:rsidR="00DC24A5" w:rsidRDefault="002135C6" w:rsidP="004D48A5">
            <w:pPr>
              <w:pStyle w:val="CodeDetails"/>
            </w:pPr>
            <w:r>
              <w:t>Pub</w:t>
            </w:r>
          </w:p>
        </w:tc>
      </w:tr>
      <w:tr w:rsidR="00293432" w14:paraId="6811AD07" w14:textId="77777777" w:rsidTr="000B4A40">
        <w:tc>
          <w:tcPr>
            <w:tcW w:w="0" w:type="auto"/>
          </w:tcPr>
          <w:p w14:paraId="5051F998" w14:textId="77777777" w:rsidR="00293432" w:rsidRPr="007164BB" w:rsidRDefault="00293432" w:rsidP="000B4A40">
            <w:pPr>
              <w:pStyle w:val="Code0"/>
            </w:pPr>
            <w:r w:rsidRPr="00E5521A">
              <w:rPr>
                <w:b/>
                <w:bCs/>
              </w:rPr>
              <w:t>List</w:t>
            </w:r>
            <w:r w:rsidRPr="00293432">
              <w:t>&lt;</w:t>
            </w:r>
            <w:r w:rsidRPr="00E5521A">
              <w:rPr>
                <w:b/>
                <w:bCs/>
              </w:rPr>
              <w:t>ItemView</w:t>
            </w:r>
            <w:r w:rsidRPr="00293432">
              <w:t>&gt; SelectedItemRows</w:t>
            </w:r>
          </w:p>
        </w:tc>
        <w:tc>
          <w:tcPr>
            <w:tcW w:w="0" w:type="auto"/>
          </w:tcPr>
          <w:p w14:paraId="73E122DE" w14:textId="773FA37E" w:rsidR="00293432" w:rsidRDefault="00293432" w:rsidP="000B4A40">
            <w:pPr>
              <w:pStyle w:val="CodeDetails"/>
            </w:pPr>
            <w:r>
              <w:t>The current selected row</w:t>
            </w:r>
          </w:p>
        </w:tc>
        <w:tc>
          <w:tcPr>
            <w:tcW w:w="0" w:type="auto"/>
          </w:tcPr>
          <w:p w14:paraId="1F039902" w14:textId="28BDB347" w:rsidR="00293432" w:rsidRDefault="00445B8A" w:rsidP="000B4A40">
            <w:pPr>
              <w:pStyle w:val="CodeDetails"/>
            </w:pPr>
            <w:r>
              <w:t>Pub</w:t>
            </w:r>
          </w:p>
        </w:tc>
      </w:tr>
    </w:tbl>
    <w:p w14:paraId="57C9601C" w14:textId="2AD0C89E" w:rsidR="002829CD" w:rsidRDefault="00D77EF2" w:rsidP="00065513">
      <w:pPr>
        <w:pStyle w:val="Heading5"/>
      </w:pPr>
      <w:r>
        <w:t>Model</w:t>
      </w:r>
      <w:r w:rsidR="002829CD">
        <w:t xml:space="preserve"> Variables</w:t>
      </w:r>
    </w:p>
    <w:tbl>
      <w:tblPr>
        <w:tblStyle w:val="TableGrid"/>
        <w:tblW w:w="0" w:type="auto"/>
        <w:tblLook w:val="04A0" w:firstRow="1" w:lastRow="0" w:firstColumn="1" w:lastColumn="0" w:noHBand="0" w:noVBand="1"/>
      </w:tblPr>
      <w:tblGrid>
        <w:gridCol w:w="3812"/>
        <w:gridCol w:w="4591"/>
        <w:gridCol w:w="872"/>
      </w:tblGrid>
      <w:tr w:rsidR="002829CD" w:rsidRPr="002135C6" w14:paraId="1B127222" w14:textId="77777777" w:rsidTr="004D48A5">
        <w:tc>
          <w:tcPr>
            <w:tcW w:w="0" w:type="auto"/>
          </w:tcPr>
          <w:p w14:paraId="6378F8BF" w14:textId="77777777" w:rsidR="002829CD" w:rsidRPr="002135C6" w:rsidRDefault="002829CD" w:rsidP="004D48A5">
            <w:pPr>
              <w:pStyle w:val="Code0"/>
              <w:rPr>
                <w:b/>
                <w:bCs/>
              </w:rPr>
            </w:pPr>
            <w:r w:rsidRPr="002135C6">
              <w:rPr>
                <w:b/>
                <w:bCs/>
              </w:rPr>
              <w:t>VariableType VariableName</w:t>
            </w:r>
          </w:p>
        </w:tc>
        <w:tc>
          <w:tcPr>
            <w:tcW w:w="0" w:type="auto"/>
          </w:tcPr>
          <w:p w14:paraId="32EBAAC7" w14:textId="77777777" w:rsidR="002829CD" w:rsidRPr="002135C6" w:rsidRDefault="002829CD" w:rsidP="004D48A5">
            <w:pPr>
              <w:pStyle w:val="CodeDetails"/>
              <w:rPr>
                <w:b/>
                <w:bCs/>
              </w:rPr>
            </w:pPr>
            <w:r w:rsidRPr="002135C6">
              <w:rPr>
                <w:b/>
                <w:bCs/>
              </w:rPr>
              <w:t>Descriptions</w:t>
            </w:r>
          </w:p>
        </w:tc>
        <w:tc>
          <w:tcPr>
            <w:tcW w:w="0" w:type="auto"/>
          </w:tcPr>
          <w:p w14:paraId="160363A5" w14:textId="77777777" w:rsidR="002829CD" w:rsidRPr="002135C6" w:rsidRDefault="002829CD" w:rsidP="004D48A5">
            <w:pPr>
              <w:pStyle w:val="CodeDetails"/>
              <w:rPr>
                <w:b/>
                <w:bCs/>
              </w:rPr>
            </w:pPr>
            <w:r w:rsidRPr="002135C6">
              <w:rPr>
                <w:b/>
                <w:bCs/>
              </w:rPr>
              <w:t>Pub/</w:t>
            </w:r>
            <w:proofErr w:type="spellStart"/>
            <w:r w:rsidRPr="002135C6">
              <w:rPr>
                <w:b/>
                <w:bCs/>
              </w:rPr>
              <w:t>Priv</w:t>
            </w:r>
            <w:proofErr w:type="spellEnd"/>
          </w:p>
        </w:tc>
      </w:tr>
      <w:tr w:rsidR="002829CD" w14:paraId="28994B95" w14:textId="77777777" w:rsidTr="004D48A5">
        <w:tc>
          <w:tcPr>
            <w:tcW w:w="0" w:type="auto"/>
          </w:tcPr>
          <w:p w14:paraId="2DB136E1" w14:textId="1F53854A" w:rsidR="002829CD" w:rsidRDefault="00D77EF2" w:rsidP="004D48A5">
            <w:pPr>
              <w:pStyle w:val="Code0"/>
            </w:pPr>
            <w:r w:rsidRPr="00E5521A">
              <w:rPr>
                <w:b/>
                <w:bCs/>
              </w:rPr>
              <w:t>List&lt;ItemView</w:t>
            </w:r>
            <w:r w:rsidRPr="00D77EF2">
              <w:t>&gt; dataModels</w:t>
            </w:r>
          </w:p>
        </w:tc>
        <w:tc>
          <w:tcPr>
            <w:tcW w:w="0" w:type="auto"/>
          </w:tcPr>
          <w:p w14:paraId="029315E2" w14:textId="41946DAB" w:rsidR="002829CD" w:rsidRDefault="00D77EF2" w:rsidP="004D48A5">
            <w:pPr>
              <w:pStyle w:val="CodeDetails"/>
            </w:pPr>
            <w:r>
              <w:t xml:space="preserve">The </w:t>
            </w:r>
            <w:r w:rsidR="00EA40C3">
              <w:t>l</w:t>
            </w:r>
            <w:r w:rsidR="00320556">
              <w:t xml:space="preserve">ist of all the items expanded to </w:t>
            </w:r>
            <w:r w:rsidR="00222AD7">
              <w:t>include woo view items</w:t>
            </w:r>
          </w:p>
        </w:tc>
        <w:tc>
          <w:tcPr>
            <w:tcW w:w="0" w:type="auto"/>
          </w:tcPr>
          <w:p w14:paraId="5FBB1ECB" w14:textId="77777777" w:rsidR="002829CD" w:rsidRDefault="002829CD" w:rsidP="004D48A5">
            <w:pPr>
              <w:pStyle w:val="CodeDetails"/>
            </w:pPr>
            <w:r>
              <w:t>Pub</w:t>
            </w:r>
          </w:p>
        </w:tc>
      </w:tr>
      <w:tr w:rsidR="002829CD" w14:paraId="3675A6F8" w14:textId="77777777" w:rsidTr="004D48A5">
        <w:tc>
          <w:tcPr>
            <w:tcW w:w="0" w:type="auto"/>
          </w:tcPr>
          <w:p w14:paraId="1BF56AF3" w14:textId="7D57789B" w:rsidR="002829CD" w:rsidRDefault="00222AD7" w:rsidP="004D48A5">
            <w:pPr>
              <w:pStyle w:val="Code0"/>
            </w:pPr>
            <w:r w:rsidRPr="00E5521A">
              <w:rPr>
                <w:b/>
                <w:bCs/>
              </w:rPr>
              <w:t>bool</w:t>
            </w:r>
            <w:r w:rsidRPr="00222AD7">
              <w:t xml:space="preserve"> </w:t>
            </w:r>
            <w:r w:rsidR="00562299">
              <w:t>_</w:t>
            </w:r>
            <w:r w:rsidRPr="00222AD7">
              <w:t>IsLoading</w:t>
            </w:r>
          </w:p>
        </w:tc>
        <w:tc>
          <w:tcPr>
            <w:tcW w:w="0" w:type="auto"/>
          </w:tcPr>
          <w:p w14:paraId="31149B42" w14:textId="3808CCEF" w:rsidR="002829CD" w:rsidRDefault="00B43091" w:rsidP="004D48A5">
            <w:pPr>
              <w:pStyle w:val="CodeDetails"/>
            </w:pPr>
            <w:r>
              <w:t>Is the grid loading</w:t>
            </w:r>
          </w:p>
        </w:tc>
        <w:tc>
          <w:tcPr>
            <w:tcW w:w="0" w:type="auto"/>
          </w:tcPr>
          <w:p w14:paraId="7E95088B" w14:textId="77777777" w:rsidR="002829CD" w:rsidRDefault="002829CD" w:rsidP="004D48A5">
            <w:pPr>
              <w:pStyle w:val="CodeDetails"/>
            </w:pPr>
            <w:proofErr w:type="spellStart"/>
            <w:r>
              <w:t>Priv</w:t>
            </w:r>
            <w:proofErr w:type="spellEnd"/>
          </w:p>
        </w:tc>
      </w:tr>
      <w:tr w:rsidR="002829CD" w14:paraId="2E57B908" w14:textId="77777777" w:rsidTr="004D48A5">
        <w:tc>
          <w:tcPr>
            <w:tcW w:w="0" w:type="auto"/>
          </w:tcPr>
          <w:p w14:paraId="5A935647" w14:textId="5F5FADCD" w:rsidR="002829CD" w:rsidRPr="005953A8" w:rsidRDefault="00ED26AC" w:rsidP="004D48A5">
            <w:pPr>
              <w:pStyle w:val="Code0"/>
            </w:pPr>
            <w:r w:rsidRPr="00E5521A">
              <w:rPr>
                <w:b/>
                <w:bCs/>
              </w:rPr>
              <w:t>bool</w:t>
            </w:r>
            <w:r w:rsidRPr="00ED26AC">
              <w:t xml:space="preserve"> _ShowItemDetail</w:t>
            </w:r>
          </w:p>
        </w:tc>
        <w:tc>
          <w:tcPr>
            <w:tcW w:w="0" w:type="auto"/>
          </w:tcPr>
          <w:p w14:paraId="6161C7FE" w14:textId="58F5527F" w:rsidR="002829CD" w:rsidRDefault="00ED26AC" w:rsidP="004D48A5">
            <w:pPr>
              <w:pStyle w:val="CodeDetails"/>
            </w:pPr>
            <w:r>
              <w:t xml:space="preserve">Show the item </w:t>
            </w:r>
            <w:r w:rsidR="00FC1F4E">
              <w:t>detail grid (user selected</w:t>
            </w:r>
            <w:r w:rsidR="00255291">
              <w:t>)</w:t>
            </w:r>
          </w:p>
        </w:tc>
        <w:tc>
          <w:tcPr>
            <w:tcW w:w="0" w:type="auto"/>
          </w:tcPr>
          <w:p w14:paraId="7F42522E" w14:textId="1BB05074" w:rsidR="002829CD" w:rsidRDefault="00255291" w:rsidP="004D48A5">
            <w:pPr>
              <w:pStyle w:val="CodeDetails"/>
            </w:pPr>
            <w:proofErr w:type="spellStart"/>
            <w:r>
              <w:t>Priv</w:t>
            </w:r>
            <w:proofErr w:type="spellEnd"/>
          </w:p>
        </w:tc>
      </w:tr>
      <w:tr w:rsidR="002829CD" w14:paraId="04FA34B4" w14:textId="77777777" w:rsidTr="004D48A5">
        <w:tc>
          <w:tcPr>
            <w:tcW w:w="0" w:type="auto"/>
          </w:tcPr>
          <w:p w14:paraId="7662275E" w14:textId="25CD7EEF" w:rsidR="002829CD" w:rsidRPr="005953A8" w:rsidRDefault="00FC1F4E" w:rsidP="004D48A5">
            <w:pPr>
              <w:pStyle w:val="Code0"/>
            </w:pPr>
            <w:r w:rsidRPr="00E5521A">
              <w:rPr>
                <w:b/>
                <w:bCs/>
              </w:rPr>
              <w:t>bool</w:t>
            </w:r>
            <w:r w:rsidRPr="00FC1F4E">
              <w:t xml:space="preserve"> _ShowReplaceItem</w:t>
            </w:r>
          </w:p>
        </w:tc>
        <w:tc>
          <w:tcPr>
            <w:tcW w:w="0" w:type="auto"/>
          </w:tcPr>
          <w:p w14:paraId="2E8D3B95" w14:textId="615B3C95" w:rsidR="002829CD" w:rsidRDefault="00FC1F4E" w:rsidP="004D48A5">
            <w:pPr>
              <w:pStyle w:val="CodeDetails"/>
            </w:pPr>
            <w:r>
              <w:t>Must the replacement item be shown</w:t>
            </w:r>
            <w:r w:rsidR="00255291">
              <w:t xml:space="preserve"> (user selected)</w:t>
            </w:r>
          </w:p>
        </w:tc>
        <w:tc>
          <w:tcPr>
            <w:tcW w:w="0" w:type="auto"/>
          </w:tcPr>
          <w:p w14:paraId="7B339579" w14:textId="2D92F4E8" w:rsidR="002829CD" w:rsidRDefault="00255291" w:rsidP="004D48A5">
            <w:pPr>
              <w:pStyle w:val="CodeDetails"/>
            </w:pPr>
            <w:proofErr w:type="spellStart"/>
            <w:r>
              <w:t>Priv</w:t>
            </w:r>
            <w:proofErr w:type="spellEnd"/>
          </w:p>
        </w:tc>
      </w:tr>
      <w:tr w:rsidR="00255291" w14:paraId="52F721B9" w14:textId="77777777" w:rsidTr="004D48A5">
        <w:tc>
          <w:tcPr>
            <w:tcW w:w="0" w:type="auto"/>
          </w:tcPr>
          <w:p w14:paraId="76394500" w14:textId="0D4763AE" w:rsidR="00255291" w:rsidRPr="00FC1F4E" w:rsidRDefault="00255291" w:rsidP="004D48A5">
            <w:pPr>
              <w:pStyle w:val="Code0"/>
            </w:pPr>
            <w:r w:rsidRPr="00E5521A">
              <w:rPr>
                <w:b/>
                <w:bCs/>
              </w:rPr>
              <w:t>bool</w:t>
            </w:r>
            <w:r w:rsidRPr="00255291">
              <w:t xml:space="preserve"> _ShowWooLinked</w:t>
            </w:r>
          </w:p>
        </w:tc>
        <w:tc>
          <w:tcPr>
            <w:tcW w:w="0" w:type="auto"/>
          </w:tcPr>
          <w:p w14:paraId="0E190990" w14:textId="3FDBA2E7" w:rsidR="00255291" w:rsidRDefault="00255291" w:rsidP="004D48A5">
            <w:pPr>
              <w:pStyle w:val="CodeDetails"/>
            </w:pPr>
            <w:r>
              <w:t>Sho</w:t>
            </w:r>
            <w:r w:rsidR="009E6B7C">
              <w:t>w</w:t>
            </w:r>
            <w:r>
              <w:t xml:space="preserve"> if the </w:t>
            </w:r>
            <w:r w:rsidR="00C052D5">
              <w:t>I</w:t>
            </w:r>
            <w:r>
              <w:t>tem is Woo Lined (user selected)</w:t>
            </w:r>
          </w:p>
        </w:tc>
        <w:tc>
          <w:tcPr>
            <w:tcW w:w="0" w:type="auto"/>
          </w:tcPr>
          <w:p w14:paraId="719096D3" w14:textId="5E416481" w:rsidR="00255291" w:rsidRDefault="00255291" w:rsidP="004D48A5">
            <w:pPr>
              <w:pStyle w:val="CodeDetails"/>
            </w:pPr>
            <w:proofErr w:type="spellStart"/>
            <w:r>
              <w:t>Priv</w:t>
            </w:r>
            <w:proofErr w:type="spellEnd"/>
          </w:p>
        </w:tc>
      </w:tr>
      <w:tr w:rsidR="00255291" w14:paraId="015CC014" w14:textId="77777777" w:rsidTr="004D48A5">
        <w:tc>
          <w:tcPr>
            <w:tcW w:w="0" w:type="auto"/>
          </w:tcPr>
          <w:p w14:paraId="19567721" w14:textId="1EE782E0" w:rsidR="00255291" w:rsidRPr="00255291" w:rsidRDefault="004D78C6" w:rsidP="004D48A5">
            <w:pPr>
              <w:pStyle w:val="Code0"/>
            </w:pPr>
            <w:r w:rsidRPr="00E5521A">
              <w:rPr>
                <w:b/>
                <w:bCs/>
              </w:rPr>
              <w:t>string</w:t>
            </w:r>
            <w:r w:rsidRPr="004D78C6">
              <w:t xml:space="preserve"> _Status</w:t>
            </w:r>
          </w:p>
        </w:tc>
        <w:tc>
          <w:tcPr>
            <w:tcW w:w="0" w:type="auto"/>
          </w:tcPr>
          <w:p w14:paraId="2524DFF1" w14:textId="3BEE408D" w:rsidR="00255291" w:rsidRDefault="004D78C6" w:rsidP="004D48A5">
            <w:pPr>
              <w:pStyle w:val="CodeDetails"/>
            </w:pPr>
            <w:r>
              <w:t xml:space="preserve">Status string to be displayed </w:t>
            </w:r>
          </w:p>
        </w:tc>
        <w:tc>
          <w:tcPr>
            <w:tcW w:w="0" w:type="auto"/>
          </w:tcPr>
          <w:p w14:paraId="12AFE7D0" w14:textId="05E08DCF" w:rsidR="00255291" w:rsidRDefault="004D78C6" w:rsidP="004D48A5">
            <w:pPr>
              <w:pStyle w:val="CodeDetails"/>
            </w:pPr>
            <w:proofErr w:type="spellStart"/>
            <w:r>
              <w:t>Priv</w:t>
            </w:r>
            <w:proofErr w:type="spellEnd"/>
          </w:p>
        </w:tc>
      </w:tr>
      <w:tr w:rsidR="009E6B7C" w14:paraId="0E37B04B" w14:textId="77777777" w:rsidTr="004D48A5">
        <w:tc>
          <w:tcPr>
            <w:tcW w:w="0" w:type="auto"/>
          </w:tcPr>
          <w:p w14:paraId="38CE8FCD" w14:textId="69910C21" w:rsidR="009E6B7C" w:rsidRPr="004D78C6" w:rsidRDefault="009E6B7C" w:rsidP="004D48A5">
            <w:pPr>
              <w:pStyle w:val="Code0"/>
            </w:pPr>
            <w:r w:rsidRPr="00E5521A">
              <w:rPr>
                <w:b/>
                <w:bCs/>
              </w:rPr>
              <w:t>DataGrid</w:t>
            </w:r>
            <w:r w:rsidRPr="00E5521A">
              <w:t>&lt;</w:t>
            </w:r>
            <w:r w:rsidRPr="00E5521A">
              <w:rPr>
                <w:b/>
                <w:bCs/>
              </w:rPr>
              <w:t>ItemView</w:t>
            </w:r>
            <w:r w:rsidRPr="009E6B7C">
              <w:t>&gt; _DataGrid</w:t>
            </w:r>
          </w:p>
        </w:tc>
        <w:tc>
          <w:tcPr>
            <w:tcW w:w="0" w:type="auto"/>
          </w:tcPr>
          <w:p w14:paraId="676F793F" w14:textId="73350A23" w:rsidR="009E6B7C" w:rsidRDefault="00245CAF" w:rsidP="004D48A5">
            <w:pPr>
              <w:pStyle w:val="CodeDetails"/>
            </w:pPr>
            <w:r>
              <w:t xml:space="preserve">The data to be </w:t>
            </w:r>
            <w:r w:rsidR="00A14C0D">
              <w:t xml:space="preserve">included in the </w:t>
            </w:r>
            <w:r w:rsidR="009E6437">
              <w:t>G</w:t>
            </w:r>
            <w:r w:rsidR="00A14C0D">
              <w:t>rid</w:t>
            </w:r>
          </w:p>
        </w:tc>
        <w:tc>
          <w:tcPr>
            <w:tcW w:w="0" w:type="auto"/>
          </w:tcPr>
          <w:p w14:paraId="3A8B548E" w14:textId="676B7DD5" w:rsidR="009E6B7C" w:rsidRDefault="00A14C0D" w:rsidP="004D48A5">
            <w:pPr>
              <w:pStyle w:val="CodeDetails"/>
            </w:pPr>
            <w:proofErr w:type="spellStart"/>
            <w:r>
              <w:t>Priv</w:t>
            </w:r>
            <w:proofErr w:type="spellEnd"/>
          </w:p>
        </w:tc>
      </w:tr>
      <w:tr w:rsidR="00CF1E01" w14:paraId="41CE75D9" w14:textId="77777777" w:rsidTr="00CF1E01">
        <w:tc>
          <w:tcPr>
            <w:tcW w:w="0" w:type="auto"/>
          </w:tcPr>
          <w:p w14:paraId="7BC3DF45" w14:textId="77777777" w:rsidR="00CF1E01" w:rsidRPr="0056421A" w:rsidRDefault="00CF1E01" w:rsidP="00A9320D">
            <w:pPr>
              <w:pStyle w:val="Code0"/>
            </w:pPr>
            <w:r w:rsidRPr="00E5521A">
              <w:rPr>
                <w:b/>
                <w:bCs/>
              </w:rPr>
              <w:t>IItemWooLinkedView</w:t>
            </w:r>
            <w:r w:rsidRPr="007164BB">
              <w:t xml:space="preserve"> _ItemWooLinkedViewRepository</w:t>
            </w:r>
          </w:p>
        </w:tc>
        <w:tc>
          <w:tcPr>
            <w:tcW w:w="0" w:type="auto"/>
          </w:tcPr>
          <w:p w14:paraId="24594464" w14:textId="77777777" w:rsidR="00CF1E01" w:rsidRDefault="00CF1E01" w:rsidP="00A9320D">
            <w:pPr>
              <w:pStyle w:val="CodeDetails"/>
            </w:pPr>
            <w:r>
              <w:t>The view repo, used for all the CRUD</w:t>
            </w:r>
          </w:p>
        </w:tc>
        <w:tc>
          <w:tcPr>
            <w:tcW w:w="0" w:type="auto"/>
          </w:tcPr>
          <w:p w14:paraId="0FA18094" w14:textId="77777777" w:rsidR="00CF1E01" w:rsidRDefault="00CF1E01" w:rsidP="00A9320D">
            <w:pPr>
              <w:pStyle w:val="CodeDetails"/>
            </w:pPr>
            <w:proofErr w:type="spellStart"/>
            <w:r>
              <w:t>Priv</w:t>
            </w:r>
            <w:proofErr w:type="spellEnd"/>
          </w:p>
        </w:tc>
      </w:tr>
    </w:tbl>
    <w:p w14:paraId="52B8A369" w14:textId="77777777" w:rsidR="00E851E8" w:rsidRDefault="00E851E8" w:rsidP="00E851E8">
      <w:pPr>
        <w:pStyle w:val="Heading4"/>
      </w:pPr>
      <w:r>
        <w:t>Support Methods</w:t>
      </w:r>
    </w:p>
    <w:p w14:paraId="2A8A3964" w14:textId="2FB66941" w:rsidR="00513684" w:rsidRDefault="00513684" w:rsidP="00513684">
      <w:pPr>
        <w:pStyle w:val="Heading5"/>
      </w:pPr>
      <w:r w:rsidRPr="00053C84">
        <w:t>On</w:t>
      </w:r>
      <w:r>
        <w:t xml:space="preserve"> </w:t>
      </w:r>
      <w:r w:rsidRPr="00053C84">
        <w:t>Initiali</w:t>
      </w:r>
      <w:r w:rsidR="00BD24D3">
        <w:t>s</w:t>
      </w:r>
      <w:r w:rsidRPr="00053C84">
        <w:t>ed</w:t>
      </w:r>
      <w:r>
        <w:t xml:space="preserve"> </w:t>
      </w:r>
      <w:r w:rsidRPr="00053C84">
        <w:t>Async</w:t>
      </w:r>
    </w:p>
    <w:p w14:paraId="13C88D58" w14:textId="77777777" w:rsidR="00513684" w:rsidRPr="007F46F3" w:rsidRDefault="00513684" w:rsidP="00513684">
      <w:pPr>
        <w:pStyle w:val="NoSpacing"/>
      </w:pPr>
      <w:r>
        <w:t xml:space="preserve">Initialises </w:t>
      </w:r>
      <w:r w:rsidRPr="00C83497">
        <w:rPr>
          <w:rStyle w:val="CodeChar0"/>
        </w:rPr>
        <w:t>_ItemWooLinkedViewRepository</w:t>
      </w:r>
      <w:r>
        <w:t>, and updates the page</w:t>
      </w:r>
    </w:p>
    <w:tbl>
      <w:tblPr>
        <w:tblStyle w:val="TableGrid"/>
        <w:tblW w:w="0" w:type="auto"/>
        <w:tblLook w:val="04A0" w:firstRow="1" w:lastRow="0" w:firstColumn="1" w:lastColumn="0" w:noHBand="0" w:noVBand="1"/>
      </w:tblPr>
      <w:tblGrid>
        <w:gridCol w:w="1000"/>
        <w:gridCol w:w="840"/>
      </w:tblGrid>
      <w:tr w:rsidR="00513684" w14:paraId="7DE7A151" w14:textId="77777777" w:rsidTr="004D48A5">
        <w:tc>
          <w:tcPr>
            <w:tcW w:w="0" w:type="auto"/>
          </w:tcPr>
          <w:p w14:paraId="0FE31E8C" w14:textId="77777777" w:rsidR="00513684" w:rsidRDefault="00513684" w:rsidP="004D48A5">
            <w:pPr>
              <w:pStyle w:val="Caption"/>
            </w:pPr>
            <w:r>
              <w:t>Parameters:</w:t>
            </w:r>
          </w:p>
        </w:tc>
        <w:tc>
          <w:tcPr>
            <w:tcW w:w="0" w:type="auto"/>
          </w:tcPr>
          <w:p w14:paraId="17178F78" w14:textId="77777777" w:rsidR="00513684" w:rsidRDefault="00513684" w:rsidP="004D48A5">
            <w:pPr>
              <w:keepNext/>
            </w:pPr>
            <w:r>
              <w:rPr>
                <w:rStyle w:val="CodeChar0"/>
                <w:b/>
                <w:bCs/>
              </w:rPr>
              <w:t>Non</w:t>
            </w:r>
          </w:p>
        </w:tc>
      </w:tr>
      <w:tr w:rsidR="00513684" w14:paraId="0E2C53ED" w14:textId="77777777" w:rsidTr="004D48A5">
        <w:tc>
          <w:tcPr>
            <w:tcW w:w="0" w:type="auto"/>
          </w:tcPr>
          <w:p w14:paraId="3A249F81" w14:textId="77777777" w:rsidR="00513684" w:rsidRDefault="00513684" w:rsidP="004D48A5">
            <w:pPr>
              <w:pStyle w:val="Caption"/>
            </w:pPr>
            <w:r>
              <w:t>Returns:</w:t>
            </w:r>
          </w:p>
        </w:tc>
        <w:tc>
          <w:tcPr>
            <w:tcW w:w="0" w:type="auto"/>
          </w:tcPr>
          <w:p w14:paraId="2A07F41A" w14:textId="77777777" w:rsidR="00513684" w:rsidRDefault="00513684" w:rsidP="004D48A5">
            <w:r>
              <w:rPr>
                <w:rStyle w:val="CodeChar0"/>
                <w:b/>
                <w:bCs/>
              </w:rPr>
              <w:t>Task void</w:t>
            </w:r>
          </w:p>
        </w:tc>
      </w:tr>
    </w:tbl>
    <w:p w14:paraId="6F384954" w14:textId="1D06F941" w:rsidR="00513684" w:rsidRDefault="00BE57D9" w:rsidP="00513684">
      <w:pPr>
        <w:pStyle w:val="Heading5"/>
      </w:pPr>
      <w:r w:rsidRPr="00BE57D9">
        <w:t>Set</w:t>
      </w:r>
      <w:r>
        <w:t xml:space="preserve"> </w:t>
      </w:r>
      <w:r w:rsidRPr="00BE57D9">
        <w:t>Load</w:t>
      </w:r>
      <w:r>
        <w:t xml:space="preserve"> </w:t>
      </w:r>
      <w:r w:rsidRPr="00BE57D9">
        <w:t>Status</w:t>
      </w:r>
      <w:r>
        <w:t xml:space="preserve"> </w:t>
      </w:r>
      <w:r w:rsidRPr="00BE57D9">
        <w:t>Async</w:t>
      </w:r>
    </w:p>
    <w:p w14:paraId="5D620071" w14:textId="209007BF" w:rsidR="00513684" w:rsidRPr="007F46F3" w:rsidRDefault="00931F60" w:rsidP="00513684">
      <w:pPr>
        <w:pStyle w:val="NoSpacing"/>
      </w:pPr>
      <w:r w:rsidRPr="00931F60">
        <w:t>Sets the Status string and updates the DOM with that string. Logs the change in status</w:t>
      </w:r>
      <w:r w:rsidR="009629E0">
        <w:tab/>
      </w:r>
    </w:p>
    <w:tbl>
      <w:tblPr>
        <w:tblStyle w:val="TableGrid"/>
        <w:tblW w:w="0" w:type="auto"/>
        <w:tblLook w:val="04A0" w:firstRow="1" w:lastRow="0" w:firstColumn="1" w:lastColumn="0" w:noHBand="0" w:noVBand="1"/>
      </w:tblPr>
      <w:tblGrid>
        <w:gridCol w:w="1000"/>
        <w:gridCol w:w="3653"/>
      </w:tblGrid>
      <w:tr w:rsidR="000122D9" w14:paraId="052BE648" w14:textId="77777777" w:rsidTr="004D48A5">
        <w:tc>
          <w:tcPr>
            <w:tcW w:w="0" w:type="auto"/>
          </w:tcPr>
          <w:p w14:paraId="13B7E2AB" w14:textId="77777777" w:rsidR="00513684" w:rsidRDefault="00513684" w:rsidP="004D48A5">
            <w:pPr>
              <w:pStyle w:val="Caption"/>
            </w:pPr>
            <w:r>
              <w:t>Parameters:</w:t>
            </w:r>
          </w:p>
        </w:tc>
        <w:tc>
          <w:tcPr>
            <w:tcW w:w="0" w:type="auto"/>
          </w:tcPr>
          <w:p w14:paraId="107F7804" w14:textId="5BE49FF7" w:rsidR="00513684" w:rsidRPr="006774E0" w:rsidRDefault="006774E0" w:rsidP="004D48A5">
            <w:pPr>
              <w:keepNext/>
            </w:pPr>
            <w:r w:rsidRPr="006774E0">
              <w:rPr>
                <w:rStyle w:val="CodeChar0"/>
                <w:b/>
                <w:bCs/>
              </w:rPr>
              <w:t xml:space="preserve">string </w:t>
            </w:r>
            <w:r w:rsidRPr="006774E0">
              <w:rPr>
                <w:rStyle w:val="CodeChar0"/>
              </w:rPr>
              <w:t>statusString</w:t>
            </w:r>
            <w:r w:rsidRPr="006774E0">
              <w:t xml:space="preserve">: </w:t>
            </w:r>
            <w:r w:rsidR="000122D9">
              <w:t>What to set the string to.</w:t>
            </w:r>
          </w:p>
        </w:tc>
      </w:tr>
      <w:tr w:rsidR="000122D9" w14:paraId="4E6A47E6" w14:textId="77777777" w:rsidTr="004D48A5">
        <w:tc>
          <w:tcPr>
            <w:tcW w:w="0" w:type="auto"/>
          </w:tcPr>
          <w:p w14:paraId="002E0DCF" w14:textId="77777777" w:rsidR="00513684" w:rsidRDefault="00513684" w:rsidP="004D48A5">
            <w:pPr>
              <w:pStyle w:val="Caption"/>
            </w:pPr>
            <w:r>
              <w:t>Returns:</w:t>
            </w:r>
          </w:p>
        </w:tc>
        <w:tc>
          <w:tcPr>
            <w:tcW w:w="0" w:type="auto"/>
          </w:tcPr>
          <w:p w14:paraId="01D473C7" w14:textId="77777777" w:rsidR="00513684" w:rsidRDefault="00513684" w:rsidP="004D48A5">
            <w:r>
              <w:rPr>
                <w:rStyle w:val="CodeChar0"/>
                <w:b/>
                <w:bCs/>
              </w:rPr>
              <w:t>Task void</w:t>
            </w:r>
          </w:p>
        </w:tc>
      </w:tr>
    </w:tbl>
    <w:p w14:paraId="7145E5A2" w14:textId="45C605E2" w:rsidR="0013481F" w:rsidRDefault="00325CC1" w:rsidP="0013481F">
      <w:pPr>
        <w:pStyle w:val="Heading5"/>
      </w:pPr>
      <w:r w:rsidRPr="00325CC1">
        <w:t>Load</w:t>
      </w:r>
      <w:r>
        <w:t xml:space="preserve"> </w:t>
      </w:r>
      <w:r w:rsidRPr="00325CC1">
        <w:t>Item</w:t>
      </w:r>
      <w:r>
        <w:t xml:space="preserve"> </w:t>
      </w:r>
      <w:r w:rsidRPr="00325CC1">
        <w:t>List</w:t>
      </w:r>
      <w:r w:rsidR="00F87E7A">
        <w:t xml:space="preserve"> Async</w:t>
      </w:r>
    </w:p>
    <w:p w14:paraId="21876A92" w14:textId="3ADD32A6" w:rsidR="0013481F" w:rsidRPr="007F46F3" w:rsidRDefault="007E05BC" w:rsidP="0013481F">
      <w:pPr>
        <w:pStyle w:val="NoSpacing"/>
      </w:pPr>
      <w:r w:rsidRPr="007E05BC">
        <w:t>Load the actual Items</w:t>
      </w:r>
      <w:r w:rsidR="002C1A6C">
        <w:t xml:space="preserve"> + View additional </w:t>
      </w:r>
      <w:r w:rsidR="008920B7">
        <w:t>values</w:t>
      </w:r>
      <w:r w:rsidRPr="007E05BC">
        <w:t xml:space="preserve"> into the data model using the current data grid parameters</w:t>
      </w:r>
      <w:r w:rsidR="00203B72">
        <w:t xml:space="preserve">. Also </w:t>
      </w:r>
      <w:r w:rsidR="00243EFE">
        <w:t>saves the current selected lists and restores it</w:t>
      </w:r>
      <w:r w:rsidR="001E54CB">
        <w:t>.</w:t>
      </w:r>
    </w:p>
    <w:tbl>
      <w:tblPr>
        <w:tblStyle w:val="TableGrid"/>
        <w:tblW w:w="0" w:type="auto"/>
        <w:tblLook w:val="04A0" w:firstRow="1" w:lastRow="0" w:firstColumn="1" w:lastColumn="0" w:noHBand="0" w:noVBand="1"/>
      </w:tblPr>
      <w:tblGrid>
        <w:gridCol w:w="1000"/>
        <w:gridCol w:w="8723"/>
      </w:tblGrid>
      <w:tr w:rsidR="0013481F" w14:paraId="0BC58945" w14:textId="77777777" w:rsidTr="004D48A5">
        <w:tc>
          <w:tcPr>
            <w:tcW w:w="0" w:type="auto"/>
          </w:tcPr>
          <w:p w14:paraId="63101A1C" w14:textId="77777777" w:rsidR="0013481F" w:rsidRDefault="0013481F" w:rsidP="004D48A5">
            <w:pPr>
              <w:pStyle w:val="Caption"/>
            </w:pPr>
            <w:r>
              <w:t>Parameters:</w:t>
            </w:r>
          </w:p>
        </w:tc>
        <w:tc>
          <w:tcPr>
            <w:tcW w:w="0" w:type="auto"/>
          </w:tcPr>
          <w:p w14:paraId="7BC6916A" w14:textId="6C555EE5" w:rsidR="0013481F" w:rsidRPr="006774E0" w:rsidRDefault="007E05BC" w:rsidP="004D48A5">
            <w:pPr>
              <w:keepNext/>
            </w:pPr>
            <w:r w:rsidRPr="007E05BC">
              <w:rPr>
                <w:rStyle w:val="CodeChar0"/>
                <w:b/>
                <w:bCs/>
              </w:rPr>
              <w:t>DataGridParameters</w:t>
            </w:r>
            <w:r>
              <w:rPr>
                <w:rStyle w:val="CodeChar0"/>
                <w:b/>
                <w:bCs/>
              </w:rPr>
              <w:t xml:space="preserve"> </w:t>
            </w:r>
            <w:r w:rsidR="006771F9" w:rsidRPr="006771F9">
              <w:rPr>
                <w:rStyle w:val="CodeChar0"/>
              </w:rPr>
              <w:t>currentDataGridParameters</w:t>
            </w:r>
            <w:r w:rsidR="0013481F" w:rsidRPr="006774E0">
              <w:t xml:space="preserve">: </w:t>
            </w:r>
            <w:r w:rsidR="006771F9">
              <w:t>Grid setting to use to load the items</w:t>
            </w:r>
            <w:r w:rsidR="008920B7">
              <w:t xml:space="preserve"> + View additional values</w:t>
            </w:r>
          </w:p>
        </w:tc>
      </w:tr>
      <w:tr w:rsidR="0013481F" w14:paraId="36F4B29C" w14:textId="77777777" w:rsidTr="004D48A5">
        <w:tc>
          <w:tcPr>
            <w:tcW w:w="0" w:type="auto"/>
          </w:tcPr>
          <w:p w14:paraId="342FD5FD" w14:textId="77777777" w:rsidR="0013481F" w:rsidRDefault="0013481F" w:rsidP="004D48A5">
            <w:pPr>
              <w:pStyle w:val="Caption"/>
            </w:pPr>
            <w:r>
              <w:t>Returns:</w:t>
            </w:r>
          </w:p>
        </w:tc>
        <w:tc>
          <w:tcPr>
            <w:tcW w:w="0" w:type="auto"/>
          </w:tcPr>
          <w:p w14:paraId="2A310E0C" w14:textId="3A8C5FDF" w:rsidR="0013481F" w:rsidRDefault="0013481F" w:rsidP="004D48A5">
            <w:r>
              <w:rPr>
                <w:rStyle w:val="CodeChar0"/>
                <w:b/>
                <w:bCs/>
              </w:rPr>
              <w:t>Task void</w:t>
            </w:r>
            <w:r w:rsidR="008920B7">
              <w:rPr>
                <w:rStyle w:val="CodeChar0"/>
                <w:b/>
                <w:bCs/>
              </w:rPr>
              <w:t xml:space="preserve"> </w:t>
            </w:r>
            <w:r w:rsidR="008920B7" w:rsidRPr="008920B7">
              <w:t xml:space="preserve">but sets the </w:t>
            </w:r>
            <w:proofErr w:type="spellStart"/>
            <w:r w:rsidR="008920B7" w:rsidRPr="008920B7">
              <w:t>dataModels</w:t>
            </w:r>
            <w:proofErr w:type="spellEnd"/>
            <w:r w:rsidR="008920B7" w:rsidRPr="008920B7">
              <w:t xml:space="preserve"> variable</w:t>
            </w:r>
          </w:p>
        </w:tc>
      </w:tr>
    </w:tbl>
    <w:p w14:paraId="4598EF06" w14:textId="0B77EE76" w:rsidR="00091C91" w:rsidRDefault="00DA5938" w:rsidP="00091C91">
      <w:pPr>
        <w:pStyle w:val="Heading5"/>
      </w:pPr>
      <w:r>
        <w:t>Reload</w:t>
      </w:r>
      <w:r w:rsidR="00091C91">
        <w:t xml:space="preserve"> Async</w:t>
      </w:r>
    </w:p>
    <w:p w14:paraId="17168276" w14:textId="36598828" w:rsidR="00091C91" w:rsidRPr="007F46F3" w:rsidRDefault="00DA5938" w:rsidP="00091C91">
      <w:pPr>
        <w:pStyle w:val="NoSpacing"/>
      </w:pPr>
      <w:r>
        <w:t xml:space="preserve">Resets the page and reloads the </w:t>
      </w:r>
      <w:r w:rsidR="009E6437">
        <w:t>G</w:t>
      </w:r>
      <w:r>
        <w:t>rid.</w:t>
      </w:r>
    </w:p>
    <w:tbl>
      <w:tblPr>
        <w:tblStyle w:val="TableGrid"/>
        <w:tblW w:w="0" w:type="auto"/>
        <w:tblLook w:val="04A0" w:firstRow="1" w:lastRow="0" w:firstColumn="1" w:lastColumn="0" w:noHBand="0" w:noVBand="1"/>
      </w:tblPr>
      <w:tblGrid>
        <w:gridCol w:w="1000"/>
        <w:gridCol w:w="840"/>
      </w:tblGrid>
      <w:tr w:rsidR="00091C91" w14:paraId="7CB7C5E2" w14:textId="77777777" w:rsidTr="004D48A5">
        <w:tc>
          <w:tcPr>
            <w:tcW w:w="0" w:type="auto"/>
          </w:tcPr>
          <w:p w14:paraId="5597B511" w14:textId="77777777" w:rsidR="00091C91" w:rsidRDefault="00091C91" w:rsidP="004D48A5">
            <w:pPr>
              <w:pStyle w:val="Caption"/>
            </w:pPr>
            <w:r>
              <w:t>Parameters:</w:t>
            </w:r>
          </w:p>
        </w:tc>
        <w:tc>
          <w:tcPr>
            <w:tcW w:w="0" w:type="auto"/>
          </w:tcPr>
          <w:p w14:paraId="380A42F7" w14:textId="259F9CA8" w:rsidR="00091C91" w:rsidRPr="006774E0" w:rsidRDefault="002F24E2" w:rsidP="004D48A5">
            <w:pPr>
              <w:keepNext/>
            </w:pPr>
            <w:r>
              <w:rPr>
                <w:rStyle w:val="CodeChar0"/>
                <w:b/>
                <w:bCs/>
              </w:rPr>
              <w:t>Nonde</w:t>
            </w:r>
          </w:p>
        </w:tc>
      </w:tr>
      <w:tr w:rsidR="00091C91" w14:paraId="61305157" w14:textId="77777777" w:rsidTr="004D48A5">
        <w:tc>
          <w:tcPr>
            <w:tcW w:w="0" w:type="auto"/>
          </w:tcPr>
          <w:p w14:paraId="312F6C3C" w14:textId="77777777" w:rsidR="00091C91" w:rsidRDefault="00091C91" w:rsidP="004D48A5">
            <w:pPr>
              <w:pStyle w:val="Caption"/>
            </w:pPr>
            <w:r>
              <w:t>Returns:</w:t>
            </w:r>
          </w:p>
        </w:tc>
        <w:tc>
          <w:tcPr>
            <w:tcW w:w="0" w:type="auto"/>
          </w:tcPr>
          <w:p w14:paraId="0357FA77" w14:textId="77499412" w:rsidR="00091C91" w:rsidRDefault="00091C91" w:rsidP="004D48A5">
            <w:r>
              <w:rPr>
                <w:rStyle w:val="CodeChar0"/>
                <w:b/>
                <w:bCs/>
              </w:rPr>
              <w:t xml:space="preserve">Task void </w:t>
            </w:r>
          </w:p>
        </w:tc>
      </w:tr>
    </w:tbl>
    <w:p w14:paraId="039CDE49" w14:textId="77777777" w:rsidR="00E851E8" w:rsidRDefault="00E851E8" w:rsidP="00E851E8">
      <w:pPr>
        <w:pStyle w:val="Heading4"/>
      </w:pPr>
      <w:r>
        <w:lastRenderedPageBreak/>
        <w:t>Interface Methods</w:t>
      </w:r>
    </w:p>
    <w:p w14:paraId="34083F0F" w14:textId="3D952553" w:rsidR="00E851E8" w:rsidRDefault="00E006D2" w:rsidP="00E851E8">
      <w:pPr>
        <w:pStyle w:val="Heading5"/>
      </w:pPr>
      <w:r w:rsidRPr="00E006D2">
        <w:t>Handle</w:t>
      </w:r>
      <w:r>
        <w:t xml:space="preserve"> </w:t>
      </w:r>
      <w:r w:rsidRPr="00E006D2">
        <w:t>Read</w:t>
      </w:r>
      <w:r>
        <w:t xml:space="preserve"> </w:t>
      </w:r>
      <w:r w:rsidRPr="00E006D2">
        <w:t>Data</w:t>
      </w:r>
      <w:r>
        <w:t xml:space="preserve"> </w:t>
      </w:r>
      <w:r w:rsidRPr="00E006D2">
        <w:t>Async</w:t>
      </w:r>
    </w:p>
    <w:p w14:paraId="3B67E031" w14:textId="24432B6A" w:rsidR="00E851E8" w:rsidRDefault="00E851E8" w:rsidP="00E851E8">
      <w:pPr>
        <w:pStyle w:val="NoSpacing"/>
      </w:pPr>
      <w:r>
        <w:t>Uses the Woo Parent Id to request all the variants associated to that Product.</w:t>
      </w:r>
      <w:r w:rsidR="0036137D">
        <w:t xml:space="preserve"> Uses Load Item List.</w:t>
      </w:r>
    </w:p>
    <w:p w14:paraId="1B10850E" w14:textId="740D6079" w:rsidR="00E851E8" w:rsidRPr="007F46F3" w:rsidRDefault="00E851E8" w:rsidP="00E851E8">
      <w:pPr>
        <w:pStyle w:val="NoSpacing"/>
      </w:pPr>
      <w:r w:rsidRPr="00F1591D">
        <w:rPr>
          <w:rStyle w:val="Heading7Char"/>
        </w:rPr>
        <w:t>Logic</w:t>
      </w:r>
      <w:r>
        <w:t>:</w:t>
      </w:r>
      <w:r w:rsidR="005844D1">
        <w:t xml:space="preserve"> Store the </w:t>
      </w:r>
      <w:r w:rsidR="006450E6">
        <w:t>current selected items then r</w:t>
      </w:r>
      <w:r w:rsidR="004273B0">
        <w:t xml:space="preserve">etrieve </w:t>
      </w:r>
      <w:r w:rsidR="005844D1">
        <w:t xml:space="preserve">details form grid </w:t>
      </w:r>
      <w:r w:rsidR="006450E6">
        <w:t>then restore the selected items</w:t>
      </w:r>
    </w:p>
    <w:tbl>
      <w:tblPr>
        <w:tblStyle w:val="TableGrid"/>
        <w:tblW w:w="0" w:type="auto"/>
        <w:tblLook w:val="04A0" w:firstRow="1" w:lastRow="0" w:firstColumn="1" w:lastColumn="0" w:noHBand="0" w:noVBand="1"/>
      </w:tblPr>
      <w:tblGrid>
        <w:gridCol w:w="1000"/>
        <w:gridCol w:w="8153"/>
      </w:tblGrid>
      <w:tr w:rsidR="00BD6C9B" w14:paraId="5F5F91BD" w14:textId="77777777" w:rsidTr="004D48A5">
        <w:tc>
          <w:tcPr>
            <w:tcW w:w="0" w:type="auto"/>
          </w:tcPr>
          <w:p w14:paraId="63CD27FA" w14:textId="77777777" w:rsidR="00E851E8" w:rsidRDefault="00E851E8" w:rsidP="004D48A5">
            <w:pPr>
              <w:pStyle w:val="Caption"/>
            </w:pPr>
            <w:r>
              <w:t>Parameters:</w:t>
            </w:r>
          </w:p>
        </w:tc>
        <w:tc>
          <w:tcPr>
            <w:tcW w:w="0" w:type="auto"/>
          </w:tcPr>
          <w:p w14:paraId="50837D02" w14:textId="2483C7CE" w:rsidR="00E851E8" w:rsidRDefault="00B72287" w:rsidP="004D48A5">
            <w:pPr>
              <w:keepNext/>
            </w:pPr>
            <w:r w:rsidRPr="00B72287">
              <w:rPr>
                <w:rStyle w:val="CodeChar0"/>
                <w:b/>
                <w:bCs/>
              </w:rPr>
              <w:t>DataGridReadDataEventArgs</w:t>
            </w:r>
            <w:r w:rsidR="00F72A67" w:rsidRPr="00F72A67">
              <w:rPr>
                <w:rStyle w:val="CodeChar0"/>
              </w:rPr>
              <w:t>&lt;</w:t>
            </w:r>
            <w:r w:rsidR="00F72A67" w:rsidRPr="00BD6C9B">
              <w:rPr>
                <w:rStyle w:val="CodeChar0"/>
                <w:b/>
                <w:bCs/>
              </w:rPr>
              <w:t>ItemView</w:t>
            </w:r>
            <w:r w:rsidR="00F72A67" w:rsidRPr="00F72A67">
              <w:rPr>
                <w:rStyle w:val="CodeChar0"/>
              </w:rPr>
              <w:t>&gt;</w:t>
            </w:r>
            <w:r w:rsidR="00E851E8">
              <w:rPr>
                <w:rStyle w:val="CodeChar0"/>
                <w:b/>
                <w:bCs/>
              </w:rPr>
              <w:t xml:space="preserve"> </w:t>
            </w:r>
            <w:r w:rsidR="00F72A67" w:rsidRPr="00F72A67">
              <w:rPr>
                <w:rStyle w:val="CodeChar0"/>
              </w:rPr>
              <w:t>inputDataGridReadDat</w:t>
            </w:r>
            <w:r w:rsidR="00F72A67">
              <w:rPr>
                <w:rStyle w:val="CodeChar0"/>
              </w:rPr>
              <w:t>a</w:t>
            </w:r>
            <w:r w:rsidR="00E851E8">
              <w:t xml:space="preserve">: </w:t>
            </w:r>
            <w:r w:rsidR="00BD6C9B">
              <w:t>Paging, sorting and filtering information</w:t>
            </w:r>
            <w:r w:rsidR="00E851E8">
              <w:t>.</w:t>
            </w:r>
          </w:p>
        </w:tc>
      </w:tr>
      <w:tr w:rsidR="00BD6C9B" w14:paraId="5B5C6776" w14:textId="77777777" w:rsidTr="004D48A5">
        <w:tc>
          <w:tcPr>
            <w:tcW w:w="0" w:type="auto"/>
          </w:tcPr>
          <w:p w14:paraId="7066DB98" w14:textId="77777777" w:rsidR="00E851E8" w:rsidRDefault="00E851E8" w:rsidP="004D48A5">
            <w:pPr>
              <w:pStyle w:val="Caption"/>
            </w:pPr>
            <w:r>
              <w:t>Returns:</w:t>
            </w:r>
          </w:p>
        </w:tc>
        <w:tc>
          <w:tcPr>
            <w:tcW w:w="0" w:type="auto"/>
          </w:tcPr>
          <w:p w14:paraId="3503518D" w14:textId="27753F03" w:rsidR="00E851E8" w:rsidRDefault="008C12E1" w:rsidP="004D48A5">
            <w:r>
              <w:rPr>
                <w:rStyle w:val="CodeChar0"/>
                <w:b/>
                <w:bCs/>
              </w:rPr>
              <w:t>Task void</w:t>
            </w:r>
          </w:p>
        </w:tc>
      </w:tr>
    </w:tbl>
    <w:p w14:paraId="7A3A6C8E" w14:textId="7A5E48F9" w:rsidR="00557334" w:rsidRDefault="00693605" w:rsidP="00557334">
      <w:pPr>
        <w:pStyle w:val="Heading5"/>
      </w:pPr>
      <w:r w:rsidRPr="00693605">
        <w:t>Handle</w:t>
      </w:r>
      <w:r>
        <w:t xml:space="preserve"> </w:t>
      </w:r>
      <w:r w:rsidRPr="00693605">
        <w:t>Customer</w:t>
      </w:r>
      <w:r>
        <w:t xml:space="preserve"> </w:t>
      </w:r>
      <w:r w:rsidRPr="00693605">
        <w:t>Search</w:t>
      </w:r>
      <w:r>
        <w:t xml:space="preserve"> </w:t>
      </w:r>
      <w:proofErr w:type="gramStart"/>
      <w:r w:rsidRPr="00693605">
        <w:t>On</w:t>
      </w:r>
      <w:proofErr w:type="gramEnd"/>
      <w:r>
        <w:t xml:space="preserve"> </w:t>
      </w:r>
      <w:r w:rsidRPr="00693605">
        <w:t>Key</w:t>
      </w:r>
      <w:r>
        <w:t xml:space="preserve"> </w:t>
      </w:r>
      <w:r w:rsidRPr="00693605">
        <w:t>Up</w:t>
      </w:r>
      <w:r>
        <w:t xml:space="preserve"> </w:t>
      </w:r>
      <w:r w:rsidRPr="00693605">
        <w:t>Async</w:t>
      </w:r>
    </w:p>
    <w:p w14:paraId="3C059FA5" w14:textId="03CCBFEE" w:rsidR="00557334" w:rsidRPr="007F46F3" w:rsidRDefault="00844B12" w:rsidP="00557334">
      <w:pPr>
        <w:pStyle w:val="NoSpacing"/>
      </w:pPr>
      <w:r w:rsidRPr="00844B12">
        <w:t xml:space="preserve">Handle Customer Search </w:t>
      </w:r>
      <w:proofErr w:type="gramStart"/>
      <w:r w:rsidRPr="00844B12">
        <w:t>On</w:t>
      </w:r>
      <w:proofErr w:type="gramEnd"/>
      <w:r w:rsidRPr="00844B12">
        <w:t xml:space="preserve"> Key UP - essentially adds the key stroke to the filter</w:t>
      </w:r>
    </w:p>
    <w:tbl>
      <w:tblPr>
        <w:tblStyle w:val="TableGrid"/>
        <w:tblW w:w="0" w:type="auto"/>
        <w:tblLook w:val="04A0" w:firstRow="1" w:lastRow="0" w:firstColumn="1" w:lastColumn="0" w:noHBand="0" w:noVBand="1"/>
      </w:tblPr>
      <w:tblGrid>
        <w:gridCol w:w="1000"/>
        <w:gridCol w:w="8153"/>
      </w:tblGrid>
      <w:tr w:rsidR="00557334" w14:paraId="4183B624" w14:textId="77777777" w:rsidTr="004D48A5">
        <w:tc>
          <w:tcPr>
            <w:tcW w:w="0" w:type="auto"/>
          </w:tcPr>
          <w:p w14:paraId="3ECA5C1A" w14:textId="77777777" w:rsidR="00557334" w:rsidRDefault="00557334" w:rsidP="004D48A5">
            <w:pPr>
              <w:pStyle w:val="Caption"/>
            </w:pPr>
            <w:r>
              <w:t>Parameters:</w:t>
            </w:r>
          </w:p>
        </w:tc>
        <w:tc>
          <w:tcPr>
            <w:tcW w:w="0" w:type="auto"/>
          </w:tcPr>
          <w:p w14:paraId="743C1F25" w14:textId="77777777" w:rsidR="00557334" w:rsidRDefault="00557334" w:rsidP="004D48A5">
            <w:pPr>
              <w:keepNext/>
            </w:pPr>
            <w:r w:rsidRPr="00B72287">
              <w:rPr>
                <w:rStyle w:val="CodeChar0"/>
                <w:b/>
                <w:bCs/>
              </w:rPr>
              <w:t>DataGridReadDataEventArgs</w:t>
            </w:r>
            <w:r w:rsidRPr="00F72A67">
              <w:rPr>
                <w:rStyle w:val="CodeChar0"/>
              </w:rPr>
              <w:t>&lt;</w:t>
            </w:r>
            <w:r w:rsidRPr="00BD6C9B">
              <w:rPr>
                <w:rStyle w:val="CodeChar0"/>
                <w:b/>
                <w:bCs/>
              </w:rPr>
              <w:t>ItemView</w:t>
            </w:r>
            <w:r w:rsidRPr="00F72A67">
              <w:rPr>
                <w:rStyle w:val="CodeChar0"/>
              </w:rPr>
              <w:t>&gt;</w:t>
            </w:r>
            <w:r>
              <w:rPr>
                <w:rStyle w:val="CodeChar0"/>
                <w:b/>
                <w:bCs/>
              </w:rPr>
              <w:t xml:space="preserve"> </w:t>
            </w:r>
            <w:r w:rsidRPr="00F72A67">
              <w:rPr>
                <w:rStyle w:val="CodeChar0"/>
              </w:rPr>
              <w:t>inputDataGridReadDat</w:t>
            </w:r>
            <w:r>
              <w:rPr>
                <w:rStyle w:val="CodeChar0"/>
              </w:rPr>
              <w:t>a</w:t>
            </w:r>
            <w:r>
              <w:t>: Paging, sorting and filtering information.</w:t>
            </w:r>
          </w:p>
        </w:tc>
      </w:tr>
      <w:tr w:rsidR="00557334" w14:paraId="6EB5BAAA" w14:textId="77777777" w:rsidTr="004D48A5">
        <w:tc>
          <w:tcPr>
            <w:tcW w:w="0" w:type="auto"/>
          </w:tcPr>
          <w:p w14:paraId="74EF6BE6" w14:textId="77777777" w:rsidR="00557334" w:rsidRDefault="00557334" w:rsidP="004D48A5">
            <w:pPr>
              <w:pStyle w:val="Caption"/>
            </w:pPr>
            <w:r>
              <w:t>Returns:</w:t>
            </w:r>
          </w:p>
        </w:tc>
        <w:tc>
          <w:tcPr>
            <w:tcW w:w="0" w:type="auto"/>
          </w:tcPr>
          <w:p w14:paraId="200B5B2E" w14:textId="77777777" w:rsidR="00557334" w:rsidRDefault="00557334" w:rsidP="004D48A5">
            <w:r>
              <w:rPr>
                <w:rStyle w:val="CodeChar0"/>
                <w:b/>
                <w:bCs/>
              </w:rPr>
              <w:t>Task void</w:t>
            </w:r>
          </w:p>
        </w:tc>
      </w:tr>
    </w:tbl>
    <w:p w14:paraId="438F241A" w14:textId="6013163B" w:rsidR="00894B39" w:rsidRDefault="006C30ED" w:rsidP="00894B39">
      <w:pPr>
        <w:pStyle w:val="Heading5"/>
      </w:pPr>
      <w:r w:rsidRPr="006C30ED">
        <w:t>On</w:t>
      </w:r>
      <w:r>
        <w:t xml:space="preserve"> </w:t>
      </w:r>
      <w:r w:rsidRPr="006C30ED">
        <w:t>Row</w:t>
      </w:r>
      <w:r>
        <w:t xml:space="preserve"> </w:t>
      </w:r>
      <w:r w:rsidRPr="006C30ED">
        <w:t>Inserting</w:t>
      </w:r>
      <w:r>
        <w:t xml:space="preserve"> Asyn</w:t>
      </w:r>
      <w:r w:rsidR="00894B39" w:rsidRPr="00693605">
        <w:t>c</w:t>
      </w:r>
    </w:p>
    <w:p w14:paraId="6568D2FC" w14:textId="7A6F716A" w:rsidR="00894B39" w:rsidRPr="007F46F3" w:rsidRDefault="00A95BEB" w:rsidP="00894B39">
      <w:pPr>
        <w:pStyle w:val="NoSpacing"/>
      </w:pPr>
      <w:r w:rsidRPr="00A95BEB">
        <w:t xml:space="preserve">When a row is inserted save that row and reload the </w:t>
      </w:r>
      <w:r w:rsidR="009E6437">
        <w:t>G</w:t>
      </w:r>
      <w:r w:rsidRPr="00A95BEB">
        <w:t>rid</w:t>
      </w:r>
      <w:r>
        <w:t>.</w:t>
      </w:r>
    </w:p>
    <w:tbl>
      <w:tblPr>
        <w:tblStyle w:val="TableGrid"/>
        <w:tblW w:w="0" w:type="auto"/>
        <w:tblLook w:val="04A0" w:firstRow="1" w:lastRow="0" w:firstColumn="1" w:lastColumn="0" w:noHBand="0" w:noVBand="1"/>
      </w:tblPr>
      <w:tblGrid>
        <w:gridCol w:w="1000"/>
        <w:gridCol w:w="7066"/>
      </w:tblGrid>
      <w:tr w:rsidR="00894B39" w14:paraId="3A442337" w14:textId="77777777" w:rsidTr="004D48A5">
        <w:tc>
          <w:tcPr>
            <w:tcW w:w="0" w:type="auto"/>
          </w:tcPr>
          <w:p w14:paraId="0172E9B6" w14:textId="77777777" w:rsidR="00894B39" w:rsidRDefault="00894B39" w:rsidP="004D48A5">
            <w:pPr>
              <w:pStyle w:val="Caption"/>
            </w:pPr>
            <w:r>
              <w:t>Parameters:</w:t>
            </w:r>
          </w:p>
        </w:tc>
        <w:tc>
          <w:tcPr>
            <w:tcW w:w="0" w:type="auto"/>
          </w:tcPr>
          <w:p w14:paraId="307CAEA1" w14:textId="68880B60" w:rsidR="00894B39" w:rsidRDefault="007C6F0F" w:rsidP="004D48A5">
            <w:pPr>
              <w:keepNext/>
            </w:pPr>
            <w:r w:rsidRPr="007C6F0F">
              <w:rPr>
                <w:rStyle w:val="CodeChar0"/>
                <w:b/>
                <w:bCs/>
              </w:rPr>
              <w:t xml:space="preserve">SavedRowItem&lt;ItemView, Dictionary&lt;string, object&gt;&gt; </w:t>
            </w:r>
            <w:r w:rsidR="00894B39">
              <w:rPr>
                <w:rStyle w:val="CodeChar0"/>
                <w:b/>
                <w:bCs/>
              </w:rPr>
              <w:t xml:space="preserve"> </w:t>
            </w:r>
            <w:r w:rsidRPr="007C6F0F">
              <w:rPr>
                <w:rStyle w:val="CodeChar0"/>
              </w:rPr>
              <w:t>insertedItem</w:t>
            </w:r>
            <w:r w:rsidR="00894B39">
              <w:t xml:space="preserve">: </w:t>
            </w:r>
            <w:r w:rsidR="00E01DBA" w:rsidRPr="00E01DBA">
              <w:rPr>
                <w:rStyle w:val="CodeChar0"/>
              </w:rPr>
              <w:t>ItemView</w:t>
            </w:r>
            <w:r w:rsidR="00E01DBA">
              <w:t xml:space="preserve"> that was inserted</w:t>
            </w:r>
            <w:r w:rsidR="00894B39">
              <w:t>.</w:t>
            </w:r>
          </w:p>
        </w:tc>
      </w:tr>
      <w:tr w:rsidR="00894B39" w14:paraId="628EE7E8" w14:textId="77777777" w:rsidTr="004D48A5">
        <w:tc>
          <w:tcPr>
            <w:tcW w:w="0" w:type="auto"/>
          </w:tcPr>
          <w:p w14:paraId="6307DA52" w14:textId="77777777" w:rsidR="00894B39" w:rsidRDefault="00894B39" w:rsidP="004D48A5">
            <w:pPr>
              <w:pStyle w:val="Caption"/>
            </w:pPr>
            <w:r>
              <w:t>Returns:</w:t>
            </w:r>
          </w:p>
        </w:tc>
        <w:tc>
          <w:tcPr>
            <w:tcW w:w="0" w:type="auto"/>
          </w:tcPr>
          <w:p w14:paraId="3F4F5C26" w14:textId="77777777" w:rsidR="00894B39" w:rsidRDefault="00894B39" w:rsidP="004D48A5">
            <w:r>
              <w:rPr>
                <w:rStyle w:val="CodeChar0"/>
                <w:b/>
                <w:bCs/>
              </w:rPr>
              <w:t>Task void</w:t>
            </w:r>
          </w:p>
        </w:tc>
      </w:tr>
    </w:tbl>
    <w:p w14:paraId="4137B7D0" w14:textId="6006DC9F" w:rsidR="00E7513E" w:rsidRDefault="00341A52" w:rsidP="00E7513E">
      <w:pPr>
        <w:pStyle w:val="Heading5"/>
      </w:pPr>
      <w:r w:rsidRPr="00341A52">
        <w:t>Confirm</w:t>
      </w:r>
      <w:r>
        <w:t xml:space="preserve"> </w:t>
      </w:r>
      <w:r w:rsidRPr="00341A52">
        <w:t>Add</w:t>
      </w:r>
      <w:r>
        <w:t xml:space="preserve"> </w:t>
      </w:r>
      <w:r w:rsidRPr="00341A52">
        <w:t>Woo</w:t>
      </w:r>
      <w:r>
        <w:t xml:space="preserve"> </w:t>
      </w:r>
      <w:r w:rsidRPr="00341A52">
        <w:t>Item</w:t>
      </w:r>
      <w:r>
        <w:t xml:space="preserve"> </w:t>
      </w:r>
      <w:r w:rsidRPr="00341A52">
        <w:t>Click</w:t>
      </w:r>
      <w:r>
        <w:t xml:space="preserve"> </w:t>
      </w:r>
      <w:r w:rsidRPr="00341A52">
        <w:t>Async</w:t>
      </w:r>
    </w:p>
    <w:p w14:paraId="11937B76" w14:textId="5B223A6B" w:rsidR="00E7513E" w:rsidRPr="007F46F3" w:rsidRDefault="009848AB" w:rsidP="00E7513E">
      <w:pPr>
        <w:pStyle w:val="NoSpacing"/>
      </w:pPr>
      <w:r w:rsidRPr="009848AB">
        <w:t>Handle the user confirmation asking to add the Woo Mapping</w:t>
      </w:r>
    </w:p>
    <w:tbl>
      <w:tblPr>
        <w:tblStyle w:val="TableGrid"/>
        <w:tblW w:w="0" w:type="auto"/>
        <w:tblLook w:val="04A0" w:firstRow="1" w:lastRow="0" w:firstColumn="1" w:lastColumn="0" w:noHBand="0" w:noVBand="1"/>
      </w:tblPr>
      <w:tblGrid>
        <w:gridCol w:w="1000"/>
        <w:gridCol w:w="5123"/>
      </w:tblGrid>
      <w:tr w:rsidR="00A15DCE" w14:paraId="3997883B" w14:textId="77777777" w:rsidTr="004D48A5">
        <w:tc>
          <w:tcPr>
            <w:tcW w:w="0" w:type="auto"/>
          </w:tcPr>
          <w:p w14:paraId="61F409A0" w14:textId="77777777" w:rsidR="00E7513E" w:rsidRDefault="00E7513E" w:rsidP="004D48A5">
            <w:pPr>
              <w:pStyle w:val="Caption"/>
            </w:pPr>
            <w:r>
              <w:t>Parameters:</w:t>
            </w:r>
          </w:p>
        </w:tc>
        <w:tc>
          <w:tcPr>
            <w:tcW w:w="0" w:type="auto"/>
          </w:tcPr>
          <w:p w14:paraId="6A221BF5" w14:textId="50263071" w:rsidR="00E7513E" w:rsidRDefault="009848AB" w:rsidP="004D48A5">
            <w:pPr>
              <w:keepNext/>
            </w:pPr>
            <w:r w:rsidRPr="009848AB">
              <w:rPr>
                <w:rStyle w:val="CodeChar0"/>
                <w:b/>
                <w:bCs/>
              </w:rPr>
              <w:t xml:space="preserve">bool </w:t>
            </w:r>
            <w:r w:rsidR="00A15DCE" w:rsidRPr="00A15DCE">
              <w:rPr>
                <w:rStyle w:val="CodeChar0"/>
              </w:rPr>
              <w:t>clickConfirmed</w:t>
            </w:r>
            <w:r w:rsidR="00E7513E">
              <w:t xml:space="preserve">: </w:t>
            </w:r>
            <w:r w:rsidR="00A15DCE">
              <w:t>Did the user confirm they want to add it</w:t>
            </w:r>
            <w:r w:rsidR="00E7513E">
              <w:t>.</w:t>
            </w:r>
          </w:p>
        </w:tc>
      </w:tr>
      <w:tr w:rsidR="00A15DCE" w14:paraId="49B7B81C" w14:textId="77777777" w:rsidTr="004D48A5">
        <w:tc>
          <w:tcPr>
            <w:tcW w:w="0" w:type="auto"/>
          </w:tcPr>
          <w:p w14:paraId="05520D70" w14:textId="77777777" w:rsidR="00E7513E" w:rsidRDefault="00E7513E" w:rsidP="004D48A5">
            <w:pPr>
              <w:pStyle w:val="Caption"/>
            </w:pPr>
            <w:r>
              <w:t>Returns:</w:t>
            </w:r>
          </w:p>
        </w:tc>
        <w:tc>
          <w:tcPr>
            <w:tcW w:w="0" w:type="auto"/>
          </w:tcPr>
          <w:p w14:paraId="37DA3889" w14:textId="77777777" w:rsidR="00E7513E" w:rsidRDefault="00E7513E" w:rsidP="004D48A5">
            <w:r>
              <w:rPr>
                <w:rStyle w:val="CodeChar0"/>
                <w:b/>
                <w:bCs/>
              </w:rPr>
              <w:t>Task void</w:t>
            </w:r>
          </w:p>
        </w:tc>
      </w:tr>
    </w:tbl>
    <w:p w14:paraId="59637797" w14:textId="77777777" w:rsidR="00E7513E" w:rsidRDefault="00E7513E" w:rsidP="00E7513E">
      <w:pPr>
        <w:pStyle w:val="Heading5"/>
      </w:pPr>
      <w:r w:rsidRPr="00736A3C">
        <w:t>On</w:t>
      </w:r>
      <w:r>
        <w:t xml:space="preserve"> </w:t>
      </w:r>
      <w:r w:rsidRPr="00736A3C">
        <w:t>Item</w:t>
      </w:r>
      <w:r>
        <w:t xml:space="preserve"> </w:t>
      </w:r>
      <w:r w:rsidRPr="00736A3C">
        <w:t>New</w:t>
      </w:r>
      <w:r>
        <w:t xml:space="preserve"> </w:t>
      </w:r>
      <w:r w:rsidRPr="00736A3C">
        <w:t>Item</w:t>
      </w:r>
      <w:r>
        <w:t xml:space="preserve"> </w:t>
      </w:r>
      <w:r w:rsidRPr="00736A3C">
        <w:t>Default</w:t>
      </w:r>
      <w:r>
        <w:t xml:space="preserve"> </w:t>
      </w:r>
      <w:r w:rsidRPr="00736A3C">
        <w:t>Sette</w:t>
      </w:r>
      <w:r>
        <w:t>r</w:t>
      </w:r>
    </w:p>
    <w:p w14:paraId="57EFC7AD" w14:textId="0C33621A" w:rsidR="00E7513E" w:rsidRPr="007F46F3" w:rsidRDefault="00E7513E" w:rsidP="00E7513E">
      <w:pPr>
        <w:pStyle w:val="NoSpacing"/>
      </w:pPr>
      <w:r w:rsidRPr="008F04EE">
        <w:t>When a new item is created initialise the new</w:t>
      </w:r>
      <w:r w:rsidR="00D710FE">
        <w:t xml:space="preserve"> </w:t>
      </w:r>
      <w:r w:rsidRPr="008F04EE">
        <w:t>Item</w:t>
      </w:r>
      <w:r>
        <w:t>.</w:t>
      </w:r>
    </w:p>
    <w:tbl>
      <w:tblPr>
        <w:tblStyle w:val="TableGrid"/>
        <w:tblW w:w="0" w:type="auto"/>
        <w:tblLook w:val="04A0" w:firstRow="1" w:lastRow="0" w:firstColumn="1" w:lastColumn="0" w:noHBand="0" w:noVBand="1"/>
      </w:tblPr>
      <w:tblGrid>
        <w:gridCol w:w="1000"/>
        <w:gridCol w:w="3669"/>
      </w:tblGrid>
      <w:tr w:rsidR="00E7513E" w14:paraId="051008BF" w14:textId="77777777" w:rsidTr="004D48A5">
        <w:tc>
          <w:tcPr>
            <w:tcW w:w="0" w:type="auto"/>
          </w:tcPr>
          <w:p w14:paraId="24CC204D" w14:textId="77777777" w:rsidR="00E7513E" w:rsidRDefault="00E7513E" w:rsidP="004D48A5">
            <w:pPr>
              <w:pStyle w:val="Caption"/>
            </w:pPr>
            <w:r>
              <w:t>Parameters:</w:t>
            </w:r>
          </w:p>
        </w:tc>
        <w:tc>
          <w:tcPr>
            <w:tcW w:w="0" w:type="auto"/>
          </w:tcPr>
          <w:p w14:paraId="45FFE564" w14:textId="77777777" w:rsidR="00E7513E" w:rsidRDefault="00E7513E" w:rsidP="004D48A5">
            <w:pPr>
              <w:keepNext/>
            </w:pPr>
            <w:r w:rsidRPr="005C3F07">
              <w:rPr>
                <w:rStyle w:val="CodeChar0"/>
                <w:b/>
                <w:bCs/>
              </w:rPr>
              <w:t>ItemView</w:t>
            </w:r>
            <w:r w:rsidRPr="007C6F0F">
              <w:rPr>
                <w:rStyle w:val="CodeChar0"/>
                <w:b/>
                <w:bCs/>
              </w:rPr>
              <w:t xml:space="preserve"> </w:t>
            </w:r>
            <w:r>
              <w:rPr>
                <w:rStyle w:val="CodeChar0"/>
                <w:b/>
                <w:bCs/>
              </w:rPr>
              <w:t xml:space="preserve"> </w:t>
            </w:r>
            <w:r w:rsidRPr="005C3F07">
              <w:rPr>
                <w:rStyle w:val="CodeChar0"/>
              </w:rPr>
              <w:t>newItem</w:t>
            </w:r>
            <w:r>
              <w:t xml:space="preserve">: the </w:t>
            </w:r>
            <w:r w:rsidRPr="00E01DBA">
              <w:rPr>
                <w:rStyle w:val="CodeChar0"/>
              </w:rPr>
              <w:t>ItemView</w:t>
            </w:r>
            <w:r>
              <w:t xml:space="preserve"> to be added.</w:t>
            </w:r>
          </w:p>
        </w:tc>
      </w:tr>
      <w:tr w:rsidR="00E7513E" w14:paraId="26CA8BB3" w14:textId="77777777" w:rsidTr="004D48A5">
        <w:tc>
          <w:tcPr>
            <w:tcW w:w="0" w:type="auto"/>
          </w:tcPr>
          <w:p w14:paraId="532C2B94" w14:textId="77777777" w:rsidR="00E7513E" w:rsidRDefault="00E7513E" w:rsidP="004D48A5">
            <w:pPr>
              <w:pStyle w:val="Caption"/>
            </w:pPr>
            <w:r>
              <w:t>Returns:</w:t>
            </w:r>
          </w:p>
        </w:tc>
        <w:tc>
          <w:tcPr>
            <w:tcW w:w="0" w:type="auto"/>
          </w:tcPr>
          <w:p w14:paraId="60909C56" w14:textId="77777777" w:rsidR="00E7513E" w:rsidRDefault="00E7513E" w:rsidP="004D48A5">
            <w:r>
              <w:rPr>
                <w:rStyle w:val="CodeChar0"/>
                <w:b/>
                <w:bCs/>
              </w:rPr>
              <w:t>Task void</w:t>
            </w:r>
          </w:p>
        </w:tc>
      </w:tr>
    </w:tbl>
    <w:p w14:paraId="4AA8FAEE" w14:textId="3E8779B2" w:rsidR="000666F3" w:rsidRDefault="000666F3" w:rsidP="000666F3">
      <w:pPr>
        <w:pStyle w:val="Heading5"/>
      </w:pPr>
      <w:r w:rsidRPr="000666F3">
        <w:t>Update</w:t>
      </w:r>
      <w:r>
        <w:t xml:space="preserve"> </w:t>
      </w:r>
      <w:r w:rsidRPr="000666F3">
        <w:t>Item</w:t>
      </w:r>
      <w:r>
        <w:t xml:space="preserve"> </w:t>
      </w:r>
      <w:r w:rsidRPr="000666F3">
        <w:t>Async</w:t>
      </w:r>
    </w:p>
    <w:p w14:paraId="4FAF5C98" w14:textId="30CA9DE1" w:rsidR="000666F3" w:rsidRPr="007F46F3" w:rsidRDefault="003B26CF" w:rsidP="000666F3">
      <w:pPr>
        <w:pStyle w:val="NoSpacing"/>
      </w:pPr>
      <w:r w:rsidRPr="003B26CF">
        <w:t xml:space="preserve">Update the </w:t>
      </w:r>
      <w:r w:rsidR="00C052D5">
        <w:t>I</w:t>
      </w:r>
      <w:r w:rsidRPr="003B26CF">
        <w:t>tem that is passed in.</w:t>
      </w:r>
    </w:p>
    <w:tbl>
      <w:tblPr>
        <w:tblStyle w:val="TableGrid"/>
        <w:tblW w:w="0" w:type="auto"/>
        <w:tblLook w:val="04A0" w:firstRow="1" w:lastRow="0" w:firstColumn="1" w:lastColumn="0" w:noHBand="0" w:noVBand="1"/>
      </w:tblPr>
      <w:tblGrid>
        <w:gridCol w:w="1000"/>
        <w:gridCol w:w="4681"/>
      </w:tblGrid>
      <w:tr w:rsidR="000666F3" w14:paraId="32876423" w14:textId="77777777" w:rsidTr="004D48A5">
        <w:tc>
          <w:tcPr>
            <w:tcW w:w="0" w:type="auto"/>
          </w:tcPr>
          <w:p w14:paraId="15800EC9" w14:textId="77777777" w:rsidR="000666F3" w:rsidRDefault="000666F3" w:rsidP="004D48A5">
            <w:pPr>
              <w:pStyle w:val="Caption"/>
            </w:pPr>
            <w:r>
              <w:t>Parameters:</w:t>
            </w:r>
          </w:p>
        </w:tc>
        <w:tc>
          <w:tcPr>
            <w:tcW w:w="0" w:type="auto"/>
          </w:tcPr>
          <w:p w14:paraId="6CC3E725" w14:textId="2339E4D2" w:rsidR="000666F3" w:rsidRDefault="000666F3" w:rsidP="004D48A5">
            <w:pPr>
              <w:keepNext/>
            </w:pPr>
            <w:r w:rsidRPr="005C3F07">
              <w:rPr>
                <w:rStyle w:val="CodeChar0"/>
                <w:b/>
                <w:bCs/>
              </w:rPr>
              <w:t>ItemView</w:t>
            </w:r>
            <w:r w:rsidRPr="007C6F0F">
              <w:rPr>
                <w:rStyle w:val="CodeChar0"/>
                <w:b/>
                <w:bCs/>
              </w:rPr>
              <w:t xml:space="preserve"> </w:t>
            </w:r>
            <w:r>
              <w:rPr>
                <w:rStyle w:val="CodeChar0"/>
                <w:b/>
                <w:bCs/>
              </w:rPr>
              <w:t xml:space="preserve"> </w:t>
            </w:r>
            <w:r w:rsidR="00383B0B" w:rsidRPr="00383B0B">
              <w:rPr>
                <w:rStyle w:val="CodeChar0"/>
              </w:rPr>
              <w:t>updatedCatItemView</w:t>
            </w:r>
            <w:r>
              <w:t xml:space="preserve">: the </w:t>
            </w:r>
            <w:r w:rsidRPr="00E01DBA">
              <w:rPr>
                <w:rStyle w:val="CodeChar0"/>
              </w:rPr>
              <w:t>ItemView</w:t>
            </w:r>
            <w:r>
              <w:t xml:space="preserve"> to be </w:t>
            </w:r>
            <w:r w:rsidR="00383B0B">
              <w:t>updated</w:t>
            </w:r>
            <w:r>
              <w:t>.</w:t>
            </w:r>
          </w:p>
        </w:tc>
      </w:tr>
      <w:tr w:rsidR="000666F3" w14:paraId="7EE112BC" w14:textId="77777777" w:rsidTr="004D48A5">
        <w:tc>
          <w:tcPr>
            <w:tcW w:w="0" w:type="auto"/>
          </w:tcPr>
          <w:p w14:paraId="0F19698F" w14:textId="77777777" w:rsidR="000666F3" w:rsidRDefault="000666F3" w:rsidP="004D48A5">
            <w:pPr>
              <w:pStyle w:val="Caption"/>
            </w:pPr>
            <w:r>
              <w:t>Returns:</w:t>
            </w:r>
          </w:p>
        </w:tc>
        <w:tc>
          <w:tcPr>
            <w:tcW w:w="0" w:type="auto"/>
          </w:tcPr>
          <w:p w14:paraId="5CF35A6E" w14:textId="5E204C85" w:rsidR="000666F3" w:rsidRDefault="00354493" w:rsidP="004D48A5">
            <w:r w:rsidRPr="00354493">
              <w:rPr>
                <w:rStyle w:val="CodeChar0"/>
                <w:b/>
                <w:bCs/>
              </w:rPr>
              <w:t xml:space="preserve">int </w:t>
            </w:r>
            <w:r w:rsidRPr="007154E6">
              <w:rPr>
                <w:rStyle w:val="CodeChar0"/>
              </w:rPr>
              <w:t>value &gt; 0 for success or -1 for error</w:t>
            </w:r>
          </w:p>
        </w:tc>
      </w:tr>
    </w:tbl>
    <w:p w14:paraId="199BD1DC" w14:textId="0D2056CD" w:rsidR="00DF229A" w:rsidRDefault="00141A2D" w:rsidP="00DF229A">
      <w:pPr>
        <w:pStyle w:val="Heading5"/>
      </w:pPr>
      <w:r w:rsidRPr="00141A2D">
        <w:t>On</w:t>
      </w:r>
      <w:r>
        <w:t xml:space="preserve"> </w:t>
      </w:r>
      <w:r w:rsidRPr="00141A2D">
        <w:t>Row</w:t>
      </w:r>
      <w:r>
        <w:t xml:space="preserve"> </w:t>
      </w:r>
      <w:r w:rsidRPr="00141A2D">
        <w:t>Updating</w:t>
      </w:r>
      <w:r>
        <w:t xml:space="preserve"> </w:t>
      </w:r>
      <w:r w:rsidRPr="00141A2D">
        <w:t>Asyn</w:t>
      </w:r>
      <w:r w:rsidR="00DF229A" w:rsidRPr="000666F3">
        <w:t>c</w:t>
      </w:r>
    </w:p>
    <w:p w14:paraId="09CE9BD9" w14:textId="1CED6CAB" w:rsidR="00DF229A" w:rsidRPr="007F46F3" w:rsidRDefault="00141A2D" w:rsidP="00DF229A">
      <w:pPr>
        <w:pStyle w:val="NoSpacing"/>
      </w:pPr>
      <w:r w:rsidRPr="00141A2D">
        <w:t>On row updating - update the row (using Update Row Async)</w:t>
      </w:r>
      <w:r w:rsidR="00DF229A" w:rsidRPr="003B26CF">
        <w:t>.</w:t>
      </w:r>
    </w:p>
    <w:tbl>
      <w:tblPr>
        <w:tblStyle w:val="TableGrid"/>
        <w:tblW w:w="0" w:type="auto"/>
        <w:tblLook w:val="04A0" w:firstRow="1" w:lastRow="0" w:firstColumn="1" w:lastColumn="0" w:noHBand="0" w:noVBand="1"/>
      </w:tblPr>
      <w:tblGrid>
        <w:gridCol w:w="1000"/>
        <w:gridCol w:w="7113"/>
      </w:tblGrid>
      <w:tr w:rsidR="00DF229A" w14:paraId="6A0E4EEB" w14:textId="77777777" w:rsidTr="004D48A5">
        <w:tc>
          <w:tcPr>
            <w:tcW w:w="0" w:type="auto"/>
          </w:tcPr>
          <w:p w14:paraId="563D8CC7" w14:textId="77777777" w:rsidR="00DF229A" w:rsidRDefault="00DF229A" w:rsidP="004D48A5">
            <w:pPr>
              <w:pStyle w:val="Caption"/>
            </w:pPr>
            <w:r>
              <w:t>Parameters:</w:t>
            </w:r>
          </w:p>
        </w:tc>
        <w:tc>
          <w:tcPr>
            <w:tcW w:w="0" w:type="auto"/>
          </w:tcPr>
          <w:p w14:paraId="124E89EF" w14:textId="60B9BEE9" w:rsidR="00DF229A" w:rsidRDefault="00792DE3" w:rsidP="004D48A5">
            <w:pPr>
              <w:keepNext/>
            </w:pPr>
            <w:r w:rsidRPr="00792DE3">
              <w:rPr>
                <w:rStyle w:val="CodeChar0"/>
                <w:b/>
                <w:bCs/>
              </w:rPr>
              <w:t>SavedRowItem&lt;ItemView, Dictionary&lt;string, object&gt;&gt;</w:t>
            </w:r>
            <w:r w:rsidR="004F682B">
              <w:t xml:space="preserve"> </w:t>
            </w:r>
            <w:r w:rsidR="004F682B" w:rsidRPr="004F682B">
              <w:rPr>
                <w:rStyle w:val="CodeChar0"/>
              </w:rPr>
              <w:t>updatedItem</w:t>
            </w:r>
            <w:r w:rsidR="00DF229A">
              <w:t xml:space="preserve">: the </w:t>
            </w:r>
            <w:r w:rsidR="00DF229A" w:rsidRPr="00E01DBA">
              <w:rPr>
                <w:rStyle w:val="CodeChar0"/>
              </w:rPr>
              <w:t>ItemView</w:t>
            </w:r>
            <w:r w:rsidR="00DF229A">
              <w:t xml:space="preserve"> to be updated.</w:t>
            </w:r>
          </w:p>
        </w:tc>
      </w:tr>
      <w:tr w:rsidR="00DF229A" w14:paraId="0F8B5151" w14:textId="77777777" w:rsidTr="004D48A5">
        <w:tc>
          <w:tcPr>
            <w:tcW w:w="0" w:type="auto"/>
          </w:tcPr>
          <w:p w14:paraId="41F676F2" w14:textId="77777777" w:rsidR="00DF229A" w:rsidRDefault="00DF229A" w:rsidP="004D48A5">
            <w:pPr>
              <w:pStyle w:val="Caption"/>
            </w:pPr>
            <w:r>
              <w:t>Returns:</w:t>
            </w:r>
          </w:p>
        </w:tc>
        <w:tc>
          <w:tcPr>
            <w:tcW w:w="0" w:type="auto"/>
          </w:tcPr>
          <w:p w14:paraId="273DF922" w14:textId="43CCA9E1" w:rsidR="00DF229A" w:rsidRDefault="004F682B" w:rsidP="004D48A5">
            <w:r>
              <w:rPr>
                <w:rStyle w:val="CodeChar0"/>
                <w:b/>
                <w:bCs/>
              </w:rPr>
              <w:t xml:space="preserve">Void </w:t>
            </w:r>
          </w:p>
        </w:tc>
      </w:tr>
    </w:tbl>
    <w:p w14:paraId="2E7372F8" w14:textId="5EE23C8D" w:rsidR="00216F62" w:rsidRDefault="00216F62" w:rsidP="00216F62">
      <w:pPr>
        <w:pStyle w:val="Heading5"/>
      </w:pPr>
      <w:r w:rsidRPr="00141A2D">
        <w:t>On</w:t>
      </w:r>
      <w:r>
        <w:t xml:space="preserve"> </w:t>
      </w:r>
      <w:r w:rsidRPr="00141A2D">
        <w:t>Row</w:t>
      </w:r>
      <w:r>
        <w:t xml:space="preserve"> </w:t>
      </w:r>
      <w:r w:rsidR="00047E03">
        <w:t>Removin</w:t>
      </w:r>
      <w:r w:rsidR="00F93858">
        <w:t>g</w:t>
      </w:r>
    </w:p>
    <w:p w14:paraId="1E0E6F49" w14:textId="43CB05FE" w:rsidR="00216F62" w:rsidRPr="007F46F3" w:rsidRDefault="00AA3C5C" w:rsidP="00216F62">
      <w:pPr>
        <w:pStyle w:val="NoSpacing"/>
      </w:pPr>
      <w:r w:rsidRPr="00AA3C5C">
        <w:t>On row removing async - Launch confirmation dialog, so an item can be delete</w:t>
      </w:r>
      <w:r w:rsidR="007A6ADC">
        <w:t>d</w:t>
      </w:r>
      <w:r w:rsidRPr="00AA3C5C">
        <w:t xml:space="preserve"> if the user wants</w:t>
      </w:r>
      <w:r w:rsidR="00216F62" w:rsidRPr="003B26CF">
        <w:t>.</w:t>
      </w:r>
    </w:p>
    <w:tbl>
      <w:tblPr>
        <w:tblStyle w:val="TableGrid"/>
        <w:tblW w:w="0" w:type="auto"/>
        <w:tblLook w:val="04A0" w:firstRow="1" w:lastRow="0" w:firstColumn="1" w:lastColumn="0" w:noHBand="0" w:noVBand="1"/>
      </w:tblPr>
      <w:tblGrid>
        <w:gridCol w:w="1000"/>
        <w:gridCol w:w="5672"/>
      </w:tblGrid>
      <w:tr w:rsidR="00216F62" w14:paraId="3DB2BCEB" w14:textId="77777777" w:rsidTr="004D48A5">
        <w:tc>
          <w:tcPr>
            <w:tcW w:w="0" w:type="auto"/>
          </w:tcPr>
          <w:p w14:paraId="2ACFF92B" w14:textId="77777777" w:rsidR="00216F62" w:rsidRDefault="00216F62" w:rsidP="004D48A5">
            <w:pPr>
              <w:pStyle w:val="Caption"/>
            </w:pPr>
            <w:r>
              <w:t>Parameters:</w:t>
            </w:r>
          </w:p>
        </w:tc>
        <w:tc>
          <w:tcPr>
            <w:tcW w:w="0" w:type="auto"/>
          </w:tcPr>
          <w:p w14:paraId="0796C290" w14:textId="10D95C83" w:rsidR="00216F62" w:rsidRDefault="001346E6" w:rsidP="004D48A5">
            <w:pPr>
              <w:keepNext/>
            </w:pPr>
            <w:r w:rsidRPr="001346E6">
              <w:rPr>
                <w:rStyle w:val="CodeChar0"/>
                <w:b/>
                <w:bCs/>
              </w:rPr>
              <w:t xml:space="preserve">CancellableRowChange&lt;ItemView&gt; </w:t>
            </w:r>
            <w:r w:rsidR="001143F1" w:rsidRPr="001143F1">
              <w:rPr>
                <w:rStyle w:val="CodeChar0"/>
              </w:rPr>
              <w:t>modelItem</w:t>
            </w:r>
            <w:r w:rsidR="00216F62">
              <w:t xml:space="preserve">: the </w:t>
            </w:r>
            <w:r w:rsidR="00216F62" w:rsidRPr="00E01DBA">
              <w:rPr>
                <w:rStyle w:val="CodeChar0"/>
              </w:rPr>
              <w:t>ItemView</w:t>
            </w:r>
            <w:r w:rsidR="00216F62">
              <w:t xml:space="preserve"> to be </w:t>
            </w:r>
            <w:r w:rsidR="001143F1">
              <w:t>deleted</w:t>
            </w:r>
            <w:r w:rsidR="00216F62">
              <w:t>.</w:t>
            </w:r>
          </w:p>
        </w:tc>
      </w:tr>
      <w:tr w:rsidR="00216F62" w14:paraId="0D2E775E" w14:textId="77777777" w:rsidTr="004D48A5">
        <w:tc>
          <w:tcPr>
            <w:tcW w:w="0" w:type="auto"/>
          </w:tcPr>
          <w:p w14:paraId="0D065C77" w14:textId="77777777" w:rsidR="00216F62" w:rsidRDefault="00216F62" w:rsidP="004D48A5">
            <w:pPr>
              <w:pStyle w:val="Caption"/>
            </w:pPr>
            <w:r>
              <w:t>Returns:</w:t>
            </w:r>
          </w:p>
        </w:tc>
        <w:tc>
          <w:tcPr>
            <w:tcW w:w="0" w:type="auto"/>
          </w:tcPr>
          <w:p w14:paraId="4815F395" w14:textId="77777777" w:rsidR="00216F62" w:rsidRDefault="00216F62" w:rsidP="004D48A5">
            <w:r>
              <w:rPr>
                <w:rStyle w:val="CodeChar0"/>
                <w:b/>
                <w:bCs/>
              </w:rPr>
              <w:t xml:space="preserve">Void </w:t>
            </w:r>
          </w:p>
        </w:tc>
      </w:tr>
    </w:tbl>
    <w:p w14:paraId="799FD638" w14:textId="76F3966C" w:rsidR="00DB1907" w:rsidRDefault="007B3D54" w:rsidP="00DB1907">
      <w:pPr>
        <w:pStyle w:val="Heading5"/>
      </w:pPr>
      <w:r w:rsidRPr="007B3D54">
        <w:t>Confirm</w:t>
      </w:r>
      <w:r>
        <w:t xml:space="preserve"> </w:t>
      </w:r>
      <w:r w:rsidRPr="007B3D54">
        <w:t>Delete</w:t>
      </w:r>
      <w:r>
        <w:t xml:space="preserve"> </w:t>
      </w:r>
      <w:r w:rsidRPr="007B3D54">
        <w:t>Woo</w:t>
      </w:r>
      <w:r>
        <w:t xml:space="preserve"> </w:t>
      </w:r>
      <w:r w:rsidRPr="007B3D54">
        <w:t>Item</w:t>
      </w:r>
      <w:r>
        <w:t xml:space="preserve"> </w:t>
      </w:r>
      <w:r w:rsidRPr="007B3D54">
        <w:t>Click</w:t>
      </w:r>
      <w:r>
        <w:t xml:space="preserve"> </w:t>
      </w:r>
      <w:r w:rsidRPr="007B3D54">
        <w:t>Async</w:t>
      </w:r>
    </w:p>
    <w:p w14:paraId="03EA1211" w14:textId="724E5622" w:rsidR="00DB1907" w:rsidRDefault="00DB1907" w:rsidP="00DB1907">
      <w:pPr>
        <w:pStyle w:val="NoSpacing"/>
      </w:pPr>
      <w:r w:rsidRPr="00AA3C5C">
        <w:t>On row removing async - Launch confirmation dialog, so an item can be delete</w:t>
      </w:r>
      <w:r>
        <w:t>d</w:t>
      </w:r>
      <w:r w:rsidRPr="00AA3C5C">
        <w:t xml:space="preserve"> if the user wants</w:t>
      </w:r>
      <w:r w:rsidRPr="003B26CF">
        <w:t>.</w:t>
      </w:r>
    </w:p>
    <w:tbl>
      <w:tblPr>
        <w:tblStyle w:val="TableGrid"/>
        <w:tblW w:w="0" w:type="auto"/>
        <w:tblLook w:val="04A0" w:firstRow="1" w:lastRow="0" w:firstColumn="1" w:lastColumn="0" w:noHBand="0" w:noVBand="1"/>
      </w:tblPr>
      <w:tblGrid>
        <w:gridCol w:w="1000"/>
        <w:gridCol w:w="5123"/>
      </w:tblGrid>
      <w:tr w:rsidR="0070012F" w14:paraId="04FC329C" w14:textId="77777777" w:rsidTr="0070012F">
        <w:tc>
          <w:tcPr>
            <w:tcW w:w="0" w:type="auto"/>
          </w:tcPr>
          <w:p w14:paraId="6049EBA3" w14:textId="77777777" w:rsidR="0070012F" w:rsidRDefault="0070012F" w:rsidP="004D48A5">
            <w:pPr>
              <w:pStyle w:val="Caption"/>
            </w:pPr>
            <w:r>
              <w:t>Parameters:</w:t>
            </w:r>
          </w:p>
        </w:tc>
        <w:tc>
          <w:tcPr>
            <w:tcW w:w="0" w:type="auto"/>
          </w:tcPr>
          <w:p w14:paraId="0EE1BC29" w14:textId="77777777" w:rsidR="0070012F" w:rsidRDefault="0070012F" w:rsidP="004D48A5">
            <w:pPr>
              <w:keepNext/>
            </w:pPr>
            <w:r w:rsidRPr="009848AB">
              <w:rPr>
                <w:rStyle w:val="CodeChar0"/>
                <w:b/>
                <w:bCs/>
              </w:rPr>
              <w:t xml:space="preserve">bool </w:t>
            </w:r>
            <w:r w:rsidRPr="00A15DCE">
              <w:rPr>
                <w:rStyle w:val="CodeChar0"/>
              </w:rPr>
              <w:t>clickConfirmed</w:t>
            </w:r>
            <w:r>
              <w:t>: Did the user confirm they want to add it.</w:t>
            </w:r>
          </w:p>
        </w:tc>
      </w:tr>
      <w:tr w:rsidR="0070012F" w14:paraId="4C74AFFB" w14:textId="77777777" w:rsidTr="0070012F">
        <w:tc>
          <w:tcPr>
            <w:tcW w:w="0" w:type="auto"/>
          </w:tcPr>
          <w:p w14:paraId="5A2E499C" w14:textId="77777777" w:rsidR="0070012F" w:rsidRDefault="0070012F" w:rsidP="004D48A5">
            <w:pPr>
              <w:pStyle w:val="Caption"/>
            </w:pPr>
            <w:r>
              <w:t>Returns:</w:t>
            </w:r>
          </w:p>
        </w:tc>
        <w:tc>
          <w:tcPr>
            <w:tcW w:w="0" w:type="auto"/>
          </w:tcPr>
          <w:p w14:paraId="3CCAD5B1" w14:textId="77777777" w:rsidR="0070012F" w:rsidRDefault="0070012F" w:rsidP="004D48A5">
            <w:r>
              <w:rPr>
                <w:rStyle w:val="CodeChar0"/>
                <w:b/>
                <w:bCs/>
              </w:rPr>
              <w:t>Task void</w:t>
            </w:r>
          </w:p>
        </w:tc>
      </w:tr>
    </w:tbl>
    <w:p w14:paraId="19EA66DD" w14:textId="5D4E6ECB" w:rsidR="0083236C" w:rsidRDefault="0083236C" w:rsidP="0083236C">
      <w:pPr>
        <w:pStyle w:val="Heading5"/>
      </w:pPr>
      <w:r w:rsidRPr="007B3D54">
        <w:t>Confirm</w:t>
      </w:r>
      <w:r>
        <w:t xml:space="preserve"> </w:t>
      </w:r>
      <w:r w:rsidRPr="007B3D54">
        <w:t>Delete</w:t>
      </w:r>
      <w:r>
        <w:t xml:space="preserve"> </w:t>
      </w:r>
      <w:r w:rsidRPr="007B3D54">
        <w:t>Item</w:t>
      </w:r>
      <w:r>
        <w:t xml:space="preserve"> </w:t>
      </w:r>
      <w:r w:rsidRPr="007B3D54">
        <w:t>Click</w:t>
      </w:r>
      <w:r>
        <w:t xml:space="preserve"> </w:t>
      </w:r>
      <w:r w:rsidRPr="007B3D54">
        <w:t>Async</w:t>
      </w:r>
    </w:p>
    <w:p w14:paraId="5078E036" w14:textId="6C781299" w:rsidR="0083236C" w:rsidRDefault="00231EC8" w:rsidP="0083236C">
      <w:pPr>
        <w:pStyle w:val="NoSpacing"/>
      </w:pPr>
      <w:r w:rsidRPr="00231EC8">
        <w:t xml:space="preserve">Deletion of the </w:t>
      </w:r>
      <w:r w:rsidR="00C052D5">
        <w:t>I</w:t>
      </w:r>
      <w:r w:rsidRPr="00231EC8">
        <w:t>tem for system - and also if confirmed in Woo</w:t>
      </w:r>
      <w:r w:rsidR="0083236C" w:rsidRPr="003B26CF">
        <w:t>.</w:t>
      </w:r>
    </w:p>
    <w:tbl>
      <w:tblPr>
        <w:tblStyle w:val="TableGrid"/>
        <w:tblW w:w="0" w:type="auto"/>
        <w:tblLook w:val="04A0" w:firstRow="1" w:lastRow="0" w:firstColumn="1" w:lastColumn="0" w:noHBand="0" w:noVBand="1"/>
      </w:tblPr>
      <w:tblGrid>
        <w:gridCol w:w="1000"/>
        <w:gridCol w:w="7448"/>
      </w:tblGrid>
      <w:tr w:rsidR="0083236C" w14:paraId="7CDCD39F" w14:textId="77777777" w:rsidTr="004D48A5">
        <w:tc>
          <w:tcPr>
            <w:tcW w:w="0" w:type="auto"/>
          </w:tcPr>
          <w:p w14:paraId="483E4CBC" w14:textId="77777777" w:rsidR="0083236C" w:rsidRDefault="0083236C" w:rsidP="004D48A5">
            <w:pPr>
              <w:pStyle w:val="Caption"/>
            </w:pPr>
            <w:r>
              <w:t>Parameters:</w:t>
            </w:r>
          </w:p>
        </w:tc>
        <w:tc>
          <w:tcPr>
            <w:tcW w:w="0" w:type="auto"/>
          </w:tcPr>
          <w:p w14:paraId="1912AF53" w14:textId="223BF7D3" w:rsidR="0083236C" w:rsidRDefault="00751824" w:rsidP="004D48A5">
            <w:pPr>
              <w:keepNext/>
            </w:pPr>
            <w:r w:rsidRPr="00751824">
              <w:rPr>
                <w:rStyle w:val="CodeChar0"/>
                <w:b/>
                <w:bCs/>
              </w:rPr>
              <w:t>ConfirmModalWithOption.ConfirmResults</w:t>
            </w:r>
            <w:r>
              <w:rPr>
                <w:rStyle w:val="CodeChar0"/>
                <w:b/>
                <w:bCs/>
              </w:rPr>
              <w:t xml:space="preserve"> </w:t>
            </w:r>
            <w:r w:rsidR="000C63C9" w:rsidRPr="000C63C9">
              <w:rPr>
                <w:rStyle w:val="CodeChar0"/>
              </w:rPr>
              <w:t>confirmationOption</w:t>
            </w:r>
            <w:r w:rsidR="0083236C">
              <w:t xml:space="preserve">: </w:t>
            </w:r>
            <w:r w:rsidR="000C63C9">
              <w:t>C</w:t>
            </w:r>
            <w:r w:rsidR="000C63C9" w:rsidRPr="000C63C9">
              <w:t>onfirmation option passed by grid</w:t>
            </w:r>
          </w:p>
        </w:tc>
      </w:tr>
      <w:tr w:rsidR="0083236C" w14:paraId="443DB316" w14:textId="77777777" w:rsidTr="004D48A5">
        <w:tc>
          <w:tcPr>
            <w:tcW w:w="0" w:type="auto"/>
          </w:tcPr>
          <w:p w14:paraId="3EAF7E1D" w14:textId="77777777" w:rsidR="0083236C" w:rsidRDefault="0083236C" w:rsidP="004D48A5">
            <w:pPr>
              <w:pStyle w:val="Caption"/>
            </w:pPr>
            <w:r>
              <w:t>Returns:</w:t>
            </w:r>
          </w:p>
        </w:tc>
        <w:tc>
          <w:tcPr>
            <w:tcW w:w="0" w:type="auto"/>
          </w:tcPr>
          <w:p w14:paraId="6D85E20B" w14:textId="77777777" w:rsidR="0083236C" w:rsidRDefault="0083236C" w:rsidP="004D48A5">
            <w:r>
              <w:rPr>
                <w:rStyle w:val="CodeChar0"/>
                <w:b/>
                <w:bCs/>
              </w:rPr>
              <w:t>Task void</w:t>
            </w:r>
          </w:p>
        </w:tc>
      </w:tr>
    </w:tbl>
    <w:p w14:paraId="4EE8153E" w14:textId="3A985C9F" w:rsidR="003A6FE2" w:rsidRDefault="003A6FE2" w:rsidP="003A6FE2">
      <w:pPr>
        <w:pStyle w:val="Heading5"/>
      </w:pPr>
      <w:r w:rsidRPr="00141A2D">
        <w:t>On</w:t>
      </w:r>
      <w:r>
        <w:t xml:space="preserve"> </w:t>
      </w:r>
      <w:r w:rsidRPr="00141A2D">
        <w:t>Row</w:t>
      </w:r>
      <w:r>
        <w:t xml:space="preserve"> Removed</w:t>
      </w:r>
    </w:p>
    <w:p w14:paraId="3883CAAF" w14:textId="455EBA17" w:rsidR="003A6FE2" w:rsidRPr="007F46F3" w:rsidRDefault="002D38A0" w:rsidP="003A6FE2">
      <w:pPr>
        <w:pStyle w:val="NoSpacing"/>
      </w:pPr>
      <w:r w:rsidRPr="002D38A0">
        <w:t>When a row is removed handle this</w:t>
      </w:r>
      <w:r>
        <w:t>.</w:t>
      </w:r>
    </w:p>
    <w:tbl>
      <w:tblPr>
        <w:tblStyle w:val="TableGrid"/>
        <w:tblW w:w="0" w:type="auto"/>
        <w:tblLook w:val="04A0" w:firstRow="1" w:lastRow="0" w:firstColumn="1" w:lastColumn="0" w:noHBand="0" w:noVBand="1"/>
      </w:tblPr>
      <w:tblGrid>
        <w:gridCol w:w="1000"/>
        <w:gridCol w:w="4554"/>
      </w:tblGrid>
      <w:tr w:rsidR="00A468E0" w14:paraId="54C1FCD0" w14:textId="77777777" w:rsidTr="004D48A5">
        <w:tc>
          <w:tcPr>
            <w:tcW w:w="0" w:type="auto"/>
          </w:tcPr>
          <w:p w14:paraId="33036947" w14:textId="77777777" w:rsidR="003A6FE2" w:rsidRDefault="003A6FE2" w:rsidP="004D48A5">
            <w:pPr>
              <w:pStyle w:val="Caption"/>
            </w:pPr>
            <w:r>
              <w:t>Parameters:</w:t>
            </w:r>
          </w:p>
        </w:tc>
        <w:tc>
          <w:tcPr>
            <w:tcW w:w="0" w:type="auto"/>
          </w:tcPr>
          <w:p w14:paraId="24EA8A22" w14:textId="3ADDD4A5" w:rsidR="003A6FE2" w:rsidRDefault="00A468E0" w:rsidP="004D48A5">
            <w:pPr>
              <w:keepNext/>
            </w:pPr>
            <w:r>
              <w:rPr>
                <w:rStyle w:val="CodeChar0"/>
                <w:b/>
                <w:bCs/>
              </w:rPr>
              <w:t>I</w:t>
            </w:r>
            <w:r w:rsidR="003A6FE2" w:rsidRPr="001346E6">
              <w:rPr>
                <w:rStyle w:val="CodeChar0"/>
                <w:b/>
                <w:bCs/>
              </w:rPr>
              <w:t xml:space="preserve">temView </w:t>
            </w:r>
            <w:r w:rsidR="003A6FE2" w:rsidRPr="001143F1">
              <w:rPr>
                <w:rStyle w:val="CodeChar0"/>
              </w:rPr>
              <w:t>modelItem</w:t>
            </w:r>
            <w:r w:rsidR="003A6FE2">
              <w:t xml:space="preserve">: </w:t>
            </w:r>
            <w:r w:rsidR="00186425" w:rsidRPr="00186425">
              <w:t>T</w:t>
            </w:r>
            <w:r w:rsidR="003A6FE2" w:rsidRPr="00186425">
              <w:t>he</w:t>
            </w:r>
            <w:r w:rsidR="003A6FE2">
              <w:t xml:space="preserve"> </w:t>
            </w:r>
            <w:r w:rsidR="003A6FE2" w:rsidRPr="00E01DBA">
              <w:rPr>
                <w:rStyle w:val="CodeChar0"/>
              </w:rPr>
              <w:t>ItemView</w:t>
            </w:r>
            <w:r w:rsidR="003A6FE2">
              <w:t xml:space="preserve"> to</w:t>
            </w:r>
            <w:r w:rsidR="00856423">
              <w:t xml:space="preserve"> </w:t>
            </w:r>
            <w:r>
              <w:t>that was rem</w:t>
            </w:r>
            <w:r w:rsidR="00856423">
              <w:t>o</w:t>
            </w:r>
            <w:r>
              <w:t>ved</w:t>
            </w:r>
            <w:r w:rsidR="003A6FE2">
              <w:t>.</w:t>
            </w:r>
          </w:p>
        </w:tc>
      </w:tr>
      <w:tr w:rsidR="00A468E0" w14:paraId="091F294C" w14:textId="77777777" w:rsidTr="004D48A5">
        <w:tc>
          <w:tcPr>
            <w:tcW w:w="0" w:type="auto"/>
          </w:tcPr>
          <w:p w14:paraId="310C95D3" w14:textId="77777777" w:rsidR="003A6FE2" w:rsidRDefault="003A6FE2" w:rsidP="004D48A5">
            <w:pPr>
              <w:pStyle w:val="Caption"/>
            </w:pPr>
            <w:r>
              <w:t>Returns:</w:t>
            </w:r>
          </w:p>
        </w:tc>
        <w:tc>
          <w:tcPr>
            <w:tcW w:w="0" w:type="auto"/>
          </w:tcPr>
          <w:p w14:paraId="4ADC8676" w14:textId="77777777" w:rsidR="003A6FE2" w:rsidRDefault="003A6FE2" w:rsidP="004D48A5">
            <w:r>
              <w:rPr>
                <w:rStyle w:val="CodeChar0"/>
                <w:b/>
                <w:bCs/>
              </w:rPr>
              <w:t xml:space="preserve">Void </w:t>
            </w:r>
          </w:p>
        </w:tc>
      </w:tr>
    </w:tbl>
    <w:p w14:paraId="43C89092" w14:textId="23FBCDBD" w:rsidR="00737666" w:rsidRDefault="00766BED" w:rsidP="00737666">
      <w:pPr>
        <w:pStyle w:val="Heading5"/>
      </w:pPr>
      <w:r>
        <w:t>Do Group Action</w:t>
      </w:r>
    </w:p>
    <w:p w14:paraId="005F03FD" w14:textId="7C1DBFE8" w:rsidR="00737666" w:rsidRPr="007F46F3" w:rsidRDefault="00766BED" w:rsidP="00737666">
      <w:pPr>
        <w:pStyle w:val="NoSpacing"/>
      </w:pPr>
      <w:r w:rsidRPr="00766BED">
        <w:t>Perform the group action as selected</w:t>
      </w:r>
      <w:r>
        <w:t>.</w:t>
      </w:r>
    </w:p>
    <w:tbl>
      <w:tblPr>
        <w:tblStyle w:val="TableGrid"/>
        <w:tblW w:w="0" w:type="auto"/>
        <w:tblLook w:val="04A0" w:firstRow="1" w:lastRow="0" w:firstColumn="1" w:lastColumn="0" w:noHBand="0" w:noVBand="1"/>
      </w:tblPr>
      <w:tblGrid>
        <w:gridCol w:w="1000"/>
        <w:gridCol w:w="559"/>
      </w:tblGrid>
      <w:tr w:rsidR="00737666" w14:paraId="6C8E75B9" w14:textId="77777777" w:rsidTr="004D48A5">
        <w:tc>
          <w:tcPr>
            <w:tcW w:w="0" w:type="auto"/>
          </w:tcPr>
          <w:p w14:paraId="5828B74F" w14:textId="77777777" w:rsidR="00737666" w:rsidRDefault="00737666" w:rsidP="004D48A5">
            <w:pPr>
              <w:pStyle w:val="Caption"/>
            </w:pPr>
            <w:r>
              <w:t>Parameters:</w:t>
            </w:r>
          </w:p>
        </w:tc>
        <w:tc>
          <w:tcPr>
            <w:tcW w:w="0" w:type="auto"/>
          </w:tcPr>
          <w:p w14:paraId="2D0D2699" w14:textId="78D94378" w:rsidR="00737666" w:rsidRDefault="000D2214" w:rsidP="004D48A5">
            <w:pPr>
              <w:keepNext/>
            </w:pPr>
            <w:r>
              <w:rPr>
                <w:rStyle w:val="CodeChar0"/>
                <w:b/>
                <w:bCs/>
              </w:rPr>
              <w:t>none</w:t>
            </w:r>
          </w:p>
        </w:tc>
      </w:tr>
      <w:tr w:rsidR="00737666" w14:paraId="1EA0E0D0" w14:textId="77777777" w:rsidTr="004D48A5">
        <w:tc>
          <w:tcPr>
            <w:tcW w:w="0" w:type="auto"/>
          </w:tcPr>
          <w:p w14:paraId="3047389D" w14:textId="77777777" w:rsidR="00737666" w:rsidRDefault="00737666" w:rsidP="004D48A5">
            <w:pPr>
              <w:pStyle w:val="Caption"/>
            </w:pPr>
            <w:r>
              <w:t>Returns:</w:t>
            </w:r>
          </w:p>
        </w:tc>
        <w:tc>
          <w:tcPr>
            <w:tcW w:w="0" w:type="auto"/>
          </w:tcPr>
          <w:p w14:paraId="3753A2FF" w14:textId="77777777" w:rsidR="00737666" w:rsidRDefault="00737666" w:rsidP="004D48A5">
            <w:r>
              <w:rPr>
                <w:rStyle w:val="CodeChar0"/>
                <w:b/>
                <w:bCs/>
              </w:rPr>
              <w:t xml:space="preserve">Void </w:t>
            </w:r>
          </w:p>
        </w:tc>
      </w:tr>
    </w:tbl>
    <w:p w14:paraId="1DABEC85" w14:textId="52A7118E" w:rsidR="00844C85" w:rsidRDefault="00303458" w:rsidP="00844C85">
      <w:pPr>
        <w:pStyle w:val="Heading3"/>
      </w:pPr>
      <w:r>
        <w:lastRenderedPageBreak/>
        <w:t xml:space="preserve">Items </w:t>
      </w:r>
      <w:r w:rsidR="005544DC">
        <w:t xml:space="preserve">Grid </w:t>
      </w:r>
      <w:r w:rsidR="008D7165">
        <w:t xml:space="preserve">Edit </w:t>
      </w:r>
      <w:r w:rsidR="00844C85">
        <w:t>Code Behind - Interface</w:t>
      </w:r>
    </w:p>
    <w:p w14:paraId="79B7AFAD" w14:textId="2EBD2E8C" w:rsidR="0004446A" w:rsidRDefault="00844C85" w:rsidP="00844C85">
      <w:r w:rsidRPr="00844C85">
        <w:t>The imp</w:t>
      </w:r>
      <w:r>
        <w:t xml:space="preserve">lementation of the </w:t>
      </w:r>
      <w:r w:rsidR="000805DE">
        <w:t>I</w:t>
      </w:r>
      <w:r w:rsidR="00F2342A">
        <w:t>nterface</w:t>
      </w:r>
      <w:r>
        <w:t xml:space="preserve"> is handled in</w:t>
      </w:r>
      <w:r w:rsidR="00190DA1">
        <w:t xml:space="preserve"> </w:t>
      </w:r>
      <w:r w:rsidR="00190DA1" w:rsidRPr="00714013">
        <w:rPr>
          <w:rStyle w:val="CodeChar0"/>
        </w:rPr>
        <w:t>ItemWooLinkedViewRepository</w:t>
      </w:r>
      <w:r w:rsidR="00190DA1">
        <w:t xml:space="preserve"> an implementation of</w:t>
      </w:r>
      <w:r>
        <w:t xml:space="preserve"> </w:t>
      </w:r>
      <w:r w:rsidRPr="006B0C73">
        <w:rPr>
          <w:rStyle w:val="CodeChar0"/>
        </w:rPr>
        <w:t>IItemWooLinkedViewRepository</w:t>
      </w:r>
      <w:r>
        <w:rPr>
          <w:rStyle w:val="CodeChar0"/>
        </w:rPr>
        <w:t xml:space="preserve">. </w:t>
      </w:r>
      <w:r>
        <w:t xml:space="preserve">This </w:t>
      </w:r>
      <w:r w:rsidR="000805DE">
        <w:t>I</w:t>
      </w:r>
      <w:r>
        <w:t xml:space="preserve">nterface is separated from the UI </w:t>
      </w:r>
      <w:r w:rsidR="00E77672">
        <w:t xml:space="preserve">in a separate project so that any other project (say </w:t>
      </w:r>
      <w:r w:rsidR="00F2342A">
        <w:t>Web assembly</w:t>
      </w:r>
      <w:r w:rsidR="00E77672">
        <w:t xml:space="preserve">, </w:t>
      </w:r>
      <w:r w:rsidR="00F2342A">
        <w:t>Xamarin</w:t>
      </w:r>
      <w:r w:rsidR="00E77672">
        <w:t xml:space="preserve"> or </w:t>
      </w:r>
      <w:r w:rsidR="00CC5496">
        <w:t>OS dependant app).</w:t>
      </w:r>
    </w:p>
    <w:p w14:paraId="6FBF661E" w14:textId="2D581A22" w:rsidR="006D0A0F" w:rsidRDefault="00F2342A" w:rsidP="00844C85">
      <w:r>
        <w:t xml:space="preserve">The Interface uses the definitions laid down in </w:t>
      </w:r>
      <w:r w:rsidRPr="006B0C73">
        <w:rPr>
          <w:rStyle w:val="CodeChar0"/>
        </w:rPr>
        <w:t>IWooLinkedView</w:t>
      </w:r>
      <w:r w:rsidR="000623A7">
        <w:rPr>
          <w:rStyle w:val="CodeChar0"/>
        </w:rPr>
        <w:t xml:space="preserve">. </w:t>
      </w:r>
      <w:r w:rsidR="00BA2D24">
        <w:t>A</w:t>
      </w:r>
      <w:r w:rsidR="000623A7">
        <w:t xml:space="preserve"> generic </w:t>
      </w:r>
      <w:r w:rsidR="000805DE">
        <w:t>I</w:t>
      </w:r>
      <w:r w:rsidR="000623A7">
        <w:t>nterface where all specific</w:t>
      </w:r>
      <w:r w:rsidR="00BA2D24">
        <w:t>s</w:t>
      </w:r>
      <w:r w:rsidR="000623A7">
        <w:t xml:space="preserve"> are </w:t>
      </w:r>
      <w:r w:rsidR="006D0A0F">
        <w:t xml:space="preserve">left to the </w:t>
      </w:r>
      <w:r w:rsidR="0049115A">
        <w:t>M</w:t>
      </w:r>
      <w:r w:rsidR="006D0A0F">
        <w:t xml:space="preserve">ain </w:t>
      </w:r>
      <w:r w:rsidR="000805DE">
        <w:t>I</w:t>
      </w:r>
      <w:r w:rsidR="006D0A0F">
        <w:t>nterface to implement.</w:t>
      </w:r>
      <w:r w:rsidR="002F662F">
        <w:t xml:space="preserve"> All the external calls are </w:t>
      </w:r>
      <w:r w:rsidR="0010779B">
        <w:t>those with the word Row in them</w:t>
      </w:r>
      <w:r w:rsidR="0049115A">
        <w:t>;</w:t>
      </w:r>
      <w:r w:rsidR="0010779B">
        <w:t xml:space="preserve"> however</w:t>
      </w:r>
      <w:r w:rsidR="0049115A">
        <w:t xml:space="preserve">, </w:t>
      </w:r>
      <w:r w:rsidR="0010779B">
        <w:t xml:space="preserve">the </w:t>
      </w:r>
      <w:r w:rsidR="00BA2D24">
        <w:t>I</w:t>
      </w:r>
      <w:r w:rsidR="0010779B">
        <w:t xml:space="preserve">nterface allows external use of the “sub” routines that the Row routines invoke to </w:t>
      </w:r>
      <w:r w:rsidR="0049115A">
        <w:t>enable other interfaces</w:t>
      </w:r>
      <w:r w:rsidR="00BA2D24">
        <w:t xml:space="preserve"> </w:t>
      </w:r>
      <w:r w:rsidR="0080026D">
        <w:t xml:space="preserve">to </w:t>
      </w:r>
      <w:r w:rsidR="00BA2D24">
        <w:t>call these.</w:t>
      </w:r>
    </w:p>
    <w:p w14:paraId="15F53956" w14:textId="107615A4" w:rsidR="006D0A0F" w:rsidRDefault="006D0A0F" w:rsidP="006D0A0F">
      <w:pPr>
        <w:pStyle w:val="Heading4"/>
      </w:pPr>
      <w:r>
        <w:t>Variables</w:t>
      </w:r>
    </w:p>
    <w:p w14:paraId="7BA5426C" w14:textId="245419A4" w:rsidR="006D0A0F" w:rsidRDefault="00561568" w:rsidP="006D0A0F">
      <w:pPr>
        <w:pStyle w:val="Heading5"/>
      </w:pPr>
      <w:r>
        <w:t>Inherited</w:t>
      </w:r>
      <w:r w:rsidR="006D0A0F">
        <w:t xml:space="preserve"> Variables</w:t>
      </w:r>
    </w:p>
    <w:tbl>
      <w:tblPr>
        <w:tblStyle w:val="TableGrid"/>
        <w:tblW w:w="0" w:type="auto"/>
        <w:tblLook w:val="04A0" w:firstRow="1" w:lastRow="0" w:firstColumn="1" w:lastColumn="0" w:noHBand="0" w:noVBand="1"/>
      </w:tblPr>
      <w:tblGrid>
        <w:gridCol w:w="2509"/>
        <w:gridCol w:w="3678"/>
        <w:gridCol w:w="872"/>
      </w:tblGrid>
      <w:tr w:rsidR="006D0A0F" w:rsidRPr="002135C6" w14:paraId="4D62A9F1" w14:textId="77777777" w:rsidTr="00A1611C">
        <w:trPr>
          <w:tblHeader/>
        </w:trPr>
        <w:tc>
          <w:tcPr>
            <w:tcW w:w="0" w:type="auto"/>
          </w:tcPr>
          <w:p w14:paraId="0DF2338E" w14:textId="77777777" w:rsidR="006D0A0F" w:rsidRPr="002135C6" w:rsidRDefault="006D0A0F" w:rsidP="0019793B">
            <w:pPr>
              <w:pStyle w:val="Code0"/>
              <w:rPr>
                <w:b/>
                <w:bCs/>
              </w:rPr>
            </w:pPr>
            <w:r w:rsidRPr="002135C6">
              <w:rPr>
                <w:b/>
                <w:bCs/>
              </w:rPr>
              <w:t>VariableType VariableName</w:t>
            </w:r>
          </w:p>
        </w:tc>
        <w:tc>
          <w:tcPr>
            <w:tcW w:w="0" w:type="auto"/>
          </w:tcPr>
          <w:p w14:paraId="1FB08E0D" w14:textId="77777777" w:rsidR="006D0A0F" w:rsidRPr="002135C6" w:rsidRDefault="006D0A0F" w:rsidP="0019793B">
            <w:pPr>
              <w:pStyle w:val="CodeDetails"/>
              <w:rPr>
                <w:b/>
                <w:bCs/>
              </w:rPr>
            </w:pPr>
            <w:r w:rsidRPr="002135C6">
              <w:rPr>
                <w:b/>
                <w:bCs/>
              </w:rPr>
              <w:t>Descriptions</w:t>
            </w:r>
          </w:p>
        </w:tc>
        <w:tc>
          <w:tcPr>
            <w:tcW w:w="0" w:type="auto"/>
          </w:tcPr>
          <w:p w14:paraId="53465CCB" w14:textId="77777777" w:rsidR="006D0A0F" w:rsidRPr="002135C6" w:rsidRDefault="006D0A0F" w:rsidP="0019793B">
            <w:pPr>
              <w:pStyle w:val="CodeDetails"/>
              <w:rPr>
                <w:b/>
                <w:bCs/>
              </w:rPr>
            </w:pPr>
            <w:r w:rsidRPr="002135C6">
              <w:rPr>
                <w:b/>
                <w:bCs/>
              </w:rPr>
              <w:t>Pub/</w:t>
            </w:r>
            <w:proofErr w:type="spellStart"/>
            <w:r w:rsidRPr="002135C6">
              <w:rPr>
                <w:b/>
                <w:bCs/>
              </w:rPr>
              <w:t>Priv</w:t>
            </w:r>
            <w:proofErr w:type="spellEnd"/>
          </w:p>
        </w:tc>
      </w:tr>
      <w:tr w:rsidR="006D0A0F" w14:paraId="6D04D4AB" w14:textId="77777777" w:rsidTr="0019793B">
        <w:tc>
          <w:tcPr>
            <w:tcW w:w="0" w:type="auto"/>
          </w:tcPr>
          <w:p w14:paraId="5D1E665B" w14:textId="4E5047B2" w:rsidR="006D0A0F" w:rsidRDefault="00CD72AB" w:rsidP="0019793B">
            <w:pPr>
              <w:pStyle w:val="Code0"/>
            </w:pPr>
            <w:r w:rsidRPr="00F05362">
              <w:rPr>
                <w:b/>
                <w:bCs/>
              </w:rPr>
              <w:t>ILoggerManager</w:t>
            </w:r>
            <w:r w:rsidRPr="00CD72AB">
              <w:t xml:space="preserve"> </w:t>
            </w:r>
            <w:r w:rsidR="006D0A0F" w:rsidRPr="00117CB8">
              <w:t>_</w:t>
            </w:r>
            <w:r w:rsidRPr="00CD72AB">
              <w:t>Logger</w:t>
            </w:r>
          </w:p>
        </w:tc>
        <w:tc>
          <w:tcPr>
            <w:tcW w:w="0" w:type="auto"/>
          </w:tcPr>
          <w:p w14:paraId="724988CC" w14:textId="1601DFBF" w:rsidR="006D0A0F" w:rsidRDefault="00CD72AB" w:rsidP="0019793B">
            <w:pPr>
              <w:pStyle w:val="CodeDetails"/>
            </w:pPr>
            <w:r>
              <w:t xml:space="preserve">Used for logging </w:t>
            </w:r>
            <w:r w:rsidR="003E647C">
              <w:t xml:space="preserve">to central </w:t>
            </w:r>
            <w:proofErr w:type="spellStart"/>
            <w:r w:rsidR="003E647C">
              <w:t>NLog</w:t>
            </w:r>
            <w:proofErr w:type="spellEnd"/>
          </w:p>
        </w:tc>
        <w:tc>
          <w:tcPr>
            <w:tcW w:w="0" w:type="auto"/>
          </w:tcPr>
          <w:p w14:paraId="0A11EEDA" w14:textId="77777777" w:rsidR="006D0A0F" w:rsidRDefault="006D0A0F" w:rsidP="0019793B">
            <w:pPr>
              <w:pStyle w:val="CodeDetails"/>
            </w:pPr>
            <w:r>
              <w:t>Pub</w:t>
            </w:r>
          </w:p>
        </w:tc>
      </w:tr>
      <w:tr w:rsidR="003E647C" w14:paraId="71D51AF4" w14:textId="77777777" w:rsidTr="0019793B">
        <w:tc>
          <w:tcPr>
            <w:tcW w:w="0" w:type="auto"/>
          </w:tcPr>
          <w:p w14:paraId="1520BB18" w14:textId="768DB65D" w:rsidR="003E647C" w:rsidRPr="00CD72AB" w:rsidRDefault="003E647C" w:rsidP="003E647C">
            <w:pPr>
              <w:pStyle w:val="Code0"/>
            </w:pPr>
            <w:r w:rsidRPr="00F05362">
              <w:rPr>
                <w:b/>
                <w:bCs/>
              </w:rPr>
              <w:t>GridSettings</w:t>
            </w:r>
            <w:r w:rsidRPr="00117CB8">
              <w:t xml:space="preserve"> _GridSettings</w:t>
            </w:r>
          </w:p>
        </w:tc>
        <w:tc>
          <w:tcPr>
            <w:tcW w:w="0" w:type="auto"/>
          </w:tcPr>
          <w:p w14:paraId="23B64FE0" w14:textId="733EE062" w:rsidR="003E647C" w:rsidRDefault="003E647C" w:rsidP="003E647C">
            <w:pPr>
              <w:pStyle w:val="CodeDetails"/>
            </w:pPr>
            <w:r>
              <w:t xml:space="preserve">All the settings required to manipulate the </w:t>
            </w:r>
            <w:r w:rsidR="009E6437">
              <w:t>G</w:t>
            </w:r>
            <w:r>
              <w:t>rid</w:t>
            </w:r>
          </w:p>
        </w:tc>
        <w:tc>
          <w:tcPr>
            <w:tcW w:w="0" w:type="auto"/>
          </w:tcPr>
          <w:p w14:paraId="24231B25" w14:textId="70F80196" w:rsidR="003E647C" w:rsidRDefault="003E647C" w:rsidP="003E647C">
            <w:pPr>
              <w:pStyle w:val="CodeDetails"/>
            </w:pPr>
            <w:r>
              <w:t>Pub</w:t>
            </w:r>
          </w:p>
        </w:tc>
      </w:tr>
      <w:tr w:rsidR="003E647C" w14:paraId="69E7C850" w14:textId="77777777" w:rsidTr="0019793B">
        <w:tc>
          <w:tcPr>
            <w:tcW w:w="0" w:type="auto"/>
          </w:tcPr>
          <w:p w14:paraId="230D91F2" w14:textId="1FFB12D4" w:rsidR="003E647C" w:rsidRPr="00117CB8" w:rsidRDefault="00F05362" w:rsidP="003E647C">
            <w:pPr>
              <w:pStyle w:val="Code0"/>
            </w:pPr>
            <w:r w:rsidRPr="00F05362">
              <w:rPr>
                <w:b/>
                <w:bCs/>
              </w:rPr>
              <w:t>IAppUnitOfWork</w:t>
            </w:r>
            <w:r>
              <w:t xml:space="preserve"> </w:t>
            </w:r>
            <w:r w:rsidRPr="00F05362">
              <w:t>_AppUnitOfWork</w:t>
            </w:r>
          </w:p>
        </w:tc>
        <w:tc>
          <w:tcPr>
            <w:tcW w:w="0" w:type="auto"/>
          </w:tcPr>
          <w:p w14:paraId="5AA4AA9C" w14:textId="11890BBC" w:rsidR="003E647C" w:rsidRDefault="007E09A4" w:rsidP="003E647C">
            <w:pPr>
              <w:pStyle w:val="CodeDetails"/>
            </w:pPr>
            <w:r>
              <w:t xml:space="preserve">How we access all the database </w:t>
            </w:r>
            <w:r w:rsidR="009D249B">
              <w:t>s</w:t>
            </w:r>
            <w:r>
              <w:t>tuff</w:t>
            </w:r>
          </w:p>
        </w:tc>
        <w:tc>
          <w:tcPr>
            <w:tcW w:w="0" w:type="auto"/>
          </w:tcPr>
          <w:p w14:paraId="7A31F743" w14:textId="2857B474" w:rsidR="003E647C" w:rsidRDefault="007E09A4" w:rsidP="003E647C">
            <w:pPr>
              <w:pStyle w:val="CodeDetails"/>
            </w:pPr>
            <w:r>
              <w:t>Pub</w:t>
            </w:r>
          </w:p>
        </w:tc>
      </w:tr>
      <w:tr w:rsidR="007E09A4" w14:paraId="2E3BF517" w14:textId="77777777" w:rsidTr="0019793B">
        <w:tc>
          <w:tcPr>
            <w:tcW w:w="0" w:type="auto"/>
          </w:tcPr>
          <w:p w14:paraId="268F9B91" w14:textId="60B0ABA8" w:rsidR="007E09A4" w:rsidRPr="00F05362" w:rsidRDefault="00B77696" w:rsidP="003E647C">
            <w:pPr>
              <w:pStyle w:val="Code0"/>
              <w:rPr>
                <w:b/>
                <w:bCs/>
              </w:rPr>
            </w:pPr>
            <w:r w:rsidRPr="00B77696">
              <w:rPr>
                <w:b/>
                <w:bCs/>
              </w:rPr>
              <w:t>IMapper</w:t>
            </w:r>
            <w:r>
              <w:rPr>
                <w:b/>
                <w:bCs/>
              </w:rPr>
              <w:t xml:space="preserve"> </w:t>
            </w:r>
            <w:r w:rsidRPr="00B77696">
              <w:rPr>
                <w:b/>
                <w:bCs/>
              </w:rPr>
              <w:t>_</w:t>
            </w:r>
            <w:r w:rsidRPr="00B77696">
              <w:t>Mapper</w:t>
            </w:r>
          </w:p>
        </w:tc>
        <w:tc>
          <w:tcPr>
            <w:tcW w:w="0" w:type="auto"/>
          </w:tcPr>
          <w:p w14:paraId="6E4FBECC" w14:textId="23FF6147" w:rsidR="007E09A4" w:rsidRDefault="00B77696" w:rsidP="003E647C">
            <w:pPr>
              <w:pStyle w:val="CodeDetails"/>
            </w:pPr>
            <w:r>
              <w:t xml:space="preserve">The </w:t>
            </w:r>
            <w:r w:rsidR="00BD24D3">
              <w:t>M</w:t>
            </w:r>
            <w:r>
              <w:t>apper we use for the app</w:t>
            </w:r>
          </w:p>
        </w:tc>
        <w:tc>
          <w:tcPr>
            <w:tcW w:w="0" w:type="auto"/>
          </w:tcPr>
          <w:p w14:paraId="04579000" w14:textId="28948BAC" w:rsidR="007E09A4" w:rsidRDefault="00B77696" w:rsidP="003E647C">
            <w:pPr>
              <w:pStyle w:val="CodeDetails"/>
            </w:pPr>
            <w:r>
              <w:t>Pub</w:t>
            </w:r>
          </w:p>
        </w:tc>
      </w:tr>
    </w:tbl>
    <w:p w14:paraId="61C11416" w14:textId="77777777" w:rsidR="009A108D" w:rsidRDefault="009A108D" w:rsidP="009A108D">
      <w:pPr>
        <w:pStyle w:val="Heading4"/>
      </w:pPr>
      <w:r>
        <w:t>Support Methods</w:t>
      </w:r>
    </w:p>
    <w:p w14:paraId="472C6808" w14:textId="2AF5B178" w:rsidR="009A108D" w:rsidRDefault="00A31AA9" w:rsidP="009A108D">
      <w:pPr>
        <w:pStyle w:val="Heading5"/>
      </w:pPr>
      <w:r w:rsidRPr="00A31AA9">
        <w:t>Item</w:t>
      </w:r>
      <w:r>
        <w:t xml:space="preserve"> </w:t>
      </w:r>
      <w:r w:rsidRPr="00A31AA9">
        <w:t>Woo</w:t>
      </w:r>
      <w:r>
        <w:t xml:space="preserve"> </w:t>
      </w:r>
      <w:r w:rsidRPr="00A31AA9">
        <w:t>Linked</w:t>
      </w:r>
      <w:r>
        <w:t xml:space="preserve"> </w:t>
      </w:r>
      <w:r w:rsidRPr="00A31AA9">
        <w:t>View</w:t>
      </w:r>
      <w:r>
        <w:t xml:space="preserve"> </w:t>
      </w:r>
      <w:r w:rsidRPr="00A31AA9">
        <w:t>Repository</w:t>
      </w:r>
    </w:p>
    <w:p w14:paraId="0D9FE528" w14:textId="24799DAE" w:rsidR="009A108D" w:rsidRPr="007F46F3" w:rsidRDefault="009A108D" w:rsidP="009A108D">
      <w:pPr>
        <w:pStyle w:val="NoSpacing"/>
      </w:pPr>
      <w:r>
        <w:t xml:space="preserve">Initialises </w:t>
      </w:r>
      <w:r w:rsidRPr="00C83497">
        <w:rPr>
          <w:rStyle w:val="CodeChar0"/>
        </w:rPr>
        <w:t>_ItemWooLinkedViewRepository</w:t>
      </w:r>
      <w:r w:rsidR="00FD7F9D">
        <w:t xml:space="preserve"> as per parameters passed in.</w:t>
      </w:r>
    </w:p>
    <w:tbl>
      <w:tblPr>
        <w:tblStyle w:val="TableGrid"/>
        <w:tblW w:w="0" w:type="auto"/>
        <w:tblLook w:val="04A0" w:firstRow="1" w:lastRow="0" w:firstColumn="1" w:lastColumn="0" w:noHBand="0" w:noVBand="1"/>
      </w:tblPr>
      <w:tblGrid>
        <w:gridCol w:w="1000"/>
        <w:gridCol w:w="2959"/>
      </w:tblGrid>
      <w:tr w:rsidR="009A108D" w14:paraId="183737BD" w14:textId="77777777" w:rsidTr="0019793B">
        <w:tc>
          <w:tcPr>
            <w:tcW w:w="0" w:type="auto"/>
          </w:tcPr>
          <w:p w14:paraId="4A26F8BC" w14:textId="77777777" w:rsidR="009A108D" w:rsidRDefault="009A108D" w:rsidP="0019793B">
            <w:pPr>
              <w:pStyle w:val="Caption"/>
            </w:pPr>
            <w:r>
              <w:t>Parameters:</w:t>
            </w:r>
          </w:p>
        </w:tc>
        <w:tc>
          <w:tcPr>
            <w:tcW w:w="0" w:type="auto"/>
          </w:tcPr>
          <w:p w14:paraId="54212FE5" w14:textId="40DC27D3" w:rsidR="009A108D" w:rsidRDefault="00E77C2F" w:rsidP="0019793B">
            <w:pPr>
              <w:keepNext/>
            </w:pPr>
            <w:r>
              <w:rPr>
                <w:rStyle w:val="CodeChar0"/>
                <w:b/>
                <w:bCs/>
              </w:rPr>
              <w:t>All inherited var</w:t>
            </w:r>
            <w:r w:rsidR="0080026D">
              <w:rPr>
                <w:rStyle w:val="CodeChar0"/>
                <w:b/>
                <w:bCs/>
              </w:rPr>
              <w:t>ia</w:t>
            </w:r>
            <w:r>
              <w:rPr>
                <w:rStyle w:val="CodeChar0"/>
                <w:b/>
                <w:bCs/>
              </w:rPr>
              <w:t xml:space="preserve">bles as per above </w:t>
            </w:r>
            <w:r w:rsidR="0080026D">
              <w:rPr>
                <w:rStyle w:val="CodeChar0"/>
                <w:b/>
                <w:bCs/>
              </w:rPr>
              <w:t>T</w:t>
            </w:r>
            <w:r>
              <w:rPr>
                <w:rStyle w:val="CodeChar0"/>
                <w:b/>
                <w:bCs/>
              </w:rPr>
              <w:t>able</w:t>
            </w:r>
          </w:p>
        </w:tc>
      </w:tr>
      <w:tr w:rsidR="009A108D" w14:paraId="634560B9" w14:textId="77777777" w:rsidTr="0019793B">
        <w:tc>
          <w:tcPr>
            <w:tcW w:w="0" w:type="auto"/>
          </w:tcPr>
          <w:p w14:paraId="19621572" w14:textId="77777777" w:rsidR="009A108D" w:rsidRDefault="009A108D" w:rsidP="0019793B">
            <w:pPr>
              <w:pStyle w:val="Caption"/>
            </w:pPr>
            <w:r>
              <w:t>Returns:</w:t>
            </w:r>
          </w:p>
        </w:tc>
        <w:tc>
          <w:tcPr>
            <w:tcW w:w="0" w:type="auto"/>
          </w:tcPr>
          <w:p w14:paraId="62DD6A56" w14:textId="1CF698D4" w:rsidR="009A108D" w:rsidRDefault="00E77C2F" w:rsidP="0019793B">
            <w:r>
              <w:rPr>
                <w:rStyle w:val="CodeChar0"/>
                <w:b/>
                <w:bCs/>
              </w:rPr>
              <w:t>Class instance</w:t>
            </w:r>
          </w:p>
        </w:tc>
      </w:tr>
    </w:tbl>
    <w:p w14:paraId="0B692ED2" w14:textId="2895A7E3" w:rsidR="00A55461" w:rsidRDefault="00A55461" w:rsidP="00A55461">
      <w:pPr>
        <w:pStyle w:val="Heading4"/>
      </w:pPr>
      <w:r>
        <w:t>Inherited Methods</w:t>
      </w:r>
    </w:p>
    <w:p w14:paraId="777929FE" w14:textId="47E56517" w:rsidR="00A55461" w:rsidRDefault="00165100" w:rsidP="00A55461">
      <w:pPr>
        <w:pStyle w:val="NoSpacing"/>
      </w:pPr>
      <w:r>
        <w:t>The</w:t>
      </w:r>
      <w:r w:rsidR="0080026D">
        <w:t>s</w:t>
      </w:r>
      <w:r>
        <w:t>e routines are inherited and not overridden:</w:t>
      </w:r>
    </w:p>
    <w:p w14:paraId="1DE8CF68" w14:textId="41A81BB5" w:rsidR="00B30B54" w:rsidRDefault="00B30B54" w:rsidP="00B30B54">
      <w:pPr>
        <w:pStyle w:val="Heading5"/>
      </w:pPr>
      <w:r w:rsidRPr="00B30B54">
        <w:t>Get</w:t>
      </w:r>
      <w:r>
        <w:t xml:space="preserve"> </w:t>
      </w:r>
      <w:r w:rsidRPr="00B30B54">
        <w:t>Woo</w:t>
      </w:r>
      <w:r>
        <w:t xml:space="preserve"> </w:t>
      </w:r>
      <w:r w:rsidRPr="00B30B54">
        <w:t>API</w:t>
      </w:r>
      <w:r>
        <w:t xml:space="preserve"> </w:t>
      </w:r>
      <w:r w:rsidRPr="00B30B54">
        <w:t>Settings</w:t>
      </w:r>
      <w:r>
        <w:t xml:space="preserve"> </w:t>
      </w:r>
      <w:r w:rsidRPr="00B30B54">
        <w:t>Async</w:t>
      </w:r>
    </w:p>
    <w:p w14:paraId="07698F25" w14:textId="23DD9D2D" w:rsidR="00B30B54" w:rsidRDefault="00C6510B" w:rsidP="00B30B54">
      <w:pPr>
        <w:pStyle w:val="NoSpacing"/>
      </w:pPr>
      <w:r>
        <w:t>Retrieves the API settings</w:t>
      </w:r>
    </w:p>
    <w:tbl>
      <w:tblPr>
        <w:tblStyle w:val="TableGrid"/>
        <w:tblW w:w="0" w:type="auto"/>
        <w:tblLook w:val="04A0" w:firstRow="1" w:lastRow="0" w:firstColumn="1" w:lastColumn="0" w:noHBand="0" w:noVBand="1"/>
      </w:tblPr>
      <w:tblGrid>
        <w:gridCol w:w="1000"/>
        <w:gridCol w:w="1290"/>
      </w:tblGrid>
      <w:tr w:rsidR="00C6510B" w14:paraId="288398BB" w14:textId="77777777" w:rsidTr="0019793B">
        <w:tc>
          <w:tcPr>
            <w:tcW w:w="0" w:type="auto"/>
          </w:tcPr>
          <w:p w14:paraId="7E4CEC7B" w14:textId="77777777" w:rsidR="00A55461" w:rsidRDefault="00A55461" w:rsidP="0019793B">
            <w:pPr>
              <w:pStyle w:val="Caption"/>
            </w:pPr>
            <w:r>
              <w:t>Parameters:</w:t>
            </w:r>
          </w:p>
        </w:tc>
        <w:tc>
          <w:tcPr>
            <w:tcW w:w="0" w:type="auto"/>
          </w:tcPr>
          <w:p w14:paraId="68192A96" w14:textId="39879F03" w:rsidR="00A55461" w:rsidRDefault="00C6510B" w:rsidP="0019793B">
            <w:pPr>
              <w:keepNext/>
            </w:pPr>
            <w:r>
              <w:rPr>
                <w:rStyle w:val="CodeChar0"/>
                <w:b/>
                <w:bCs/>
              </w:rPr>
              <w:t>None</w:t>
            </w:r>
          </w:p>
        </w:tc>
      </w:tr>
      <w:tr w:rsidR="00C6510B" w14:paraId="3BCA99C0" w14:textId="77777777" w:rsidTr="0019793B">
        <w:tc>
          <w:tcPr>
            <w:tcW w:w="0" w:type="auto"/>
          </w:tcPr>
          <w:p w14:paraId="5B870869" w14:textId="77777777" w:rsidR="00A55461" w:rsidRDefault="00A55461" w:rsidP="0019793B">
            <w:pPr>
              <w:pStyle w:val="Caption"/>
            </w:pPr>
            <w:r>
              <w:t>Returns:</w:t>
            </w:r>
          </w:p>
        </w:tc>
        <w:tc>
          <w:tcPr>
            <w:tcW w:w="0" w:type="auto"/>
          </w:tcPr>
          <w:p w14:paraId="665A931C" w14:textId="18A3B7B0" w:rsidR="00A55461" w:rsidRDefault="00C6510B" w:rsidP="0019793B">
            <w:r>
              <w:rPr>
                <w:rStyle w:val="CodeChar0"/>
                <w:b/>
                <w:bCs/>
              </w:rPr>
              <w:t>WooAPISettings</w:t>
            </w:r>
          </w:p>
        </w:tc>
      </w:tr>
    </w:tbl>
    <w:p w14:paraId="1F2AF60C" w14:textId="08FA1381" w:rsidR="0092386F" w:rsidRDefault="0092386F" w:rsidP="0092386F">
      <w:pPr>
        <w:pStyle w:val="Heading5"/>
      </w:pPr>
      <w:r w:rsidRPr="00B30B54">
        <w:t>Woo</w:t>
      </w:r>
      <w:r>
        <w:t xml:space="preserve"> Is Active </w:t>
      </w:r>
      <w:r w:rsidRPr="00B30B54">
        <w:t>Async</w:t>
      </w:r>
    </w:p>
    <w:p w14:paraId="4E2DDFEF" w14:textId="4DC5BC44" w:rsidR="0092386F" w:rsidRDefault="0092386F" w:rsidP="0092386F">
      <w:pPr>
        <w:pStyle w:val="NoSpacing"/>
      </w:pPr>
      <w:r>
        <w:t>Is Woo currently active.</w:t>
      </w:r>
    </w:p>
    <w:tbl>
      <w:tblPr>
        <w:tblStyle w:val="TableGrid"/>
        <w:tblW w:w="0" w:type="auto"/>
        <w:tblLook w:val="04A0" w:firstRow="1" w:lastRow="0" w:firstColumn="1" w:lastColumn="0" w:noHBand="0" w:noVBand="1"/>
      </w:tblPr>
      <w:tblGrid>
        <w:gridCol w:w="1000"/>
        <w:gridCol w:w="9456"/>
      </w:tblGrid>
      <w:tr w:rsidR="00F846A5" w14:paraId="6E1C8674" w14:textId="77777777" w:rsidTr="0019793B">
        <w:tc>
          <w:tcPr>
            <w:tcW w:w="0" w:type="auto"/>
          </w:tcPr>
          <w:p w14:paraId="50F4A8CB" w14:textId="77777777" w:rsidR="0092386F" w:rsidRDefault="0092386F" w:rsidP="0019793B">
            <w:pPr>
              <w:pStyle w:val="Caption"/>
            </w:pPr>
            <w:r>
              <w:t>Parameters:</w:t>
            </w:r>
          </w:p>
        </w:tc>
        <w:tc>
          <w:tcPr>
            <w:tcW w:w="0" w:type="auto"/>
          </w:tcPr>
          <w:p w14:paraId="54FC4CD6" w14:textId="5009A763" w:rsidR="0092386F" w:rsidRDefault="00F846A5" w:rsidP="0019793B">
            <w:pPr>
              <w:keepNext/>
            </w:pPr>
            <w:r w:rsidRPr="00F846A5">
              <w:rPr>
                <w:rStyle w:val="CodeChar0"/>
                <w:b/>
                <w:bCs/>
              </w:rPr>
              <w:t xml:space="preserve">ApplicationState </w:t>
            </w:r>
            <w:r w:rsidRPr="00F846A5">
              <w:rPr>
                <w:rStyle w:val="CodeChar0"/>
              </w:rPr>
              <w:t>currentApplicationState</w:t>
            </w:r>
            <w:r>
              <w:rPr>
                <w:rStyle w:val="CodeChar0"/>
              </w:rPr>
              <w:t xml:space="preserve">: </w:t>
            </w:r>
            <w:r>
              <w:t xml:space="preserve">The </w:t>
            </w:r>
            <w:r w:rsidRPr="00F846A5">
              <w:t>current</w:t>
            </w:r>
            <w:r>
              <w:t xml:space="preserve"> application state (an </w:t>
            </w:r>
            <w:proofErr w:type="spellStart"/>
            <w:r>
              <w:t>an</w:t>
            </w:r>
            <w:proofErr w:type="spellEnd"/>
            <w:r>
              <w:t xml:space="preserve"> injected service)</w:t>
            </w:r>
          </w:p>
        </w:tc>
      </w:tr>
      <w:tr w:rsidR="00F846A5" w14:paraId="51017657" w14:textId="77777777" w:rsidTr="0019793B">
        <w:tc>
          <w:tcPr>
            <w:tcW w:w="0" w:type="auto"/>
          </w:tcPr>
          <w:p w14:paraId="575F12BD" w14:textId="77777777" w:rsidR="0092386F" w:rsidRDefault="0092386F" w:rsidP="0019793B">
            <w:pPr>
              <w:pStyle w:val="Caption"/>
            </w:pPr>
            <w:r>
              <w:t>Returns:</w:t>
            </w:r>
          </w:p>
        </w:tc>
        <w:tc>
          <w:tcPr>
            <w:tcW w:w="0" w:type="auto"/>
          </w:tcPr>
          <w:p w14:paraId="755ECD93" w14:textId="4D9B7C04" w:rsidR="0092386F" w:rsidRPr="004738C6" w:rsidRDefault="00F846A5" w:rsidP="0019793B">
            <w:r>
              <w:rPr>
                <w:rStyle w:val="CodeChar0"/>
                <w:b/>
                <w:bCs/>
              </w:rPr>
              <w:t>bool</w:t>
            </w:r>
            <w:r>
              <w:t xml:space="preserve"> </w:t>
            </w:r>
            <w:r w:rsidR="004738C6">
              <w:t xml:space="preserve">true or false </w:t>
            </w:r>
            <w:r w:rsidR="0064648F">
              <w:t>depending on</w:t>
            </w:r>
            <w:r w:rsidR="004738C6">
              <w:t xml:space="preserve"> </w:t>
            </w:r>
            <w:r w:rsidR="0064648F">
              <w:t xml:space="preserve">whether </w:t>
            </w:r>
            <w:r w:rsidR="004738C6">
              <w:t>Woo is currently active. If acting must set the state.</w:t>
            </w:r>
            <w:r w:rsidR="00234113">
              <w:t xml:space="preserve"> So normally the </w:t>
            </w:r>
            <w:r w:rsidR="00234113" w:rsidRPr="00F846A5">
              <w:rPr>
                <w:rStyle w:val="CodeChar0"/>
              </w:rPr>
              <w:t>currentApplicationState</w:t>
            </w:r>
            <w:r w:rsidR="00234113">
              <w:t xml:space="preserve"> is updated on return.</w:t>
            </w:r>
            <w:r w:rsidR="00485579">
              <w:t xml:space="preserve"> </w:t>
            </w:r>
            <w:r w:rsidR="00234113">
              <w:t xml:space="preserve"> </w:t>
            </w:r>
          </w:p>
        </w:tc>
      </w:tr>
    </w:tbl>
    <w:p w14:paraId="1952F97A" w14:textId="5396514C" w:rsidR="005E49E1" w:rsidRDefault="005E49E1" w:rsidP="005E49E1">
      <w:pPr>
        <w:pStyle w:val="Heading4"/>
      </w:pPr>
      <w:r>
        <w:t>Support Methods</w:t>
      </w:r>
    </w:p>
    <w:p w14:paraId="40D4447E" w14:textId="69275C3F" w:rsidR="00262ED7" w:rsidRDefault="00262ED7" w:rsidP="00351AA0">
      <w:pPr>
        <w:pStyle w:val="Heading5"/>
      </w:pPr>
      <w:r>
        <w:t>Add</w:t>
      </w:r>
      <w:r w:rsidR="005C450D">
        <w:t xml:space="preserve"> Item Categories </w:t>
      </w:r>
      <w:proofErr w:type="gramStart"/>
      <w:r w:rsidR="005C450D">
        <w:t>To</w:t>
      </w:r>
      <w:proofErr w:type="gramEnd"/>
      <w:r w:rsidR="005C450D">
        <w:t xml:space="preserve"> Woo Product Sync</w:t>
      </w:r>
    </w:p>
    <w:p w14:paraId="5BFC5CA0" w14:textId="7F6479B8" w:rsidR="0033562B" w:rsidRDefault="0033562B" w:rsidP="0033562B">
      <w:pPr>
        <w:pStyle w:val="NoSpacing"/>
      </w:pPr>
      <w:r>
        <w:t xml:space="preserve">Add categories in the </w:t>
      </w:r>
      <w:proofErr w:type="spellStart"/>
      <w:r>
        <w:t>addedEntity</w:t>
      </w:r>
      <w:proofErr w:type="spellEnd"/>
      <w:r>
        <w:t xml:space="preserve"> to the </w:t>
      </w:r>
      <w:proofErr w:type="spellStart"/>
      <w:r>
        <w:t>targetProduct</w:t>
      </w:r>
      <w:proofErr w:type="spellEnd"/>
      <w:r>
        <w:t xml:space="preserve"> using the Woo Mappings we have.</w:t>
      </w:r>
      <w:r w:rsidR="00BB5254">
        <w:t xml:space="preserve"> </w:t>
      </w:r>
      <w:r w:rsidR="00BB5254" w:rsidRPr="00BB5254">
        <w:t>This is only called when a complete product is added.</w:t>
      </w:r>
    </w:p>
    <w:p w14:paraId="4A53679A" w14:textId="7B7A4F65" w:rsidR="009E59D1" w:rsidRPr="007F46F3" w:rsidRDefault="0033562B" w:rsidP="0033562B">
      <w:pPr>
        <w:pStyle w:val="NoSpacing"/>
      </w:pPr>
      <w:r w:rsidRPr="0033562B">
        <w:rPr>
          <w:b/>
          <w:bCs/>
        </w:rPr>
        <w:t>Logic</w:t>
      </w:r>
      <w:r>
        <w:t>: If not null get the mapping using our current Item Category GUID so we can use the Woo values</w:t>
      </w:r>
    </w:p>
    <w:tbl>
      <w:tblPr>
        <w:tblStyle w:val="TableGrid"/>
        <w:tblW w:w="0" w:type="auto"/>
        <w:tblLook w:val="04A0" w:firstRow="1" w:lastRow="0" w:firstColumn="1" w:lastColumn="0" w:noHBand="0" w:noVBand="1"/>
      </w:tblPr>
      <w:tblGrid>
        <w:gridCol w:w="1000"/>
        <w:gridCol w:w="4782"/>
      </w:tblGrid>
      <w:tr w:rsidR="009E59D1" w14:paraId="5CF04029" w14:textId="77777777" w:rsidTr="00843695">
        <w:tc>
          <w:tcPr>
            <w:tcW w:w="0" w:type="auto"/>
          </w:tcPr>
          <w:p w14:paraId="7CBA64D8" w14:textId="77777777" w:rsidR="009E59D1" w:rsidRDefault="009E59D1" w:rsidP="00843695">
            <w:pPr>
              <w:pStyle w:val="Caption"/>
            </w:pPr>
            <w:r>
              <w:t>Parameters:</w:t>
            </w:r>
          </w:p>
        </w:tc>
        <w:tc>
          <w:tcPr>
            <w:tcW w:w="0" w:type="auto"/>
          </w:tcPr>
          <w:p w14:paraId="52FC5648" w14:textId="77777777" w:rsidR="009E59D1" w:rsidRDefault="009E59D1" w:rsidP="00843695">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p w14:paraId="15BBB3DF" w14:textId="167399B6" w:rsidR="0033562B" w:rsidRDefault="0033562B" w:rsidP="00843695">
            <w:pPr>
              <w:keepNext/>
            </w:pPr>
            <w:r w:rsidRPr="001711CF">
              <w:rPr>
                <w:rStyle w:val="CodeChar0"/>
                <w:b/>
                <w:bCs/>
              </w:rPr>
              <w:t>Product</w:t>
            </w:r>
            <w:r w:rsidRPr="0033562B">
              <w:t xml:space="preserve"> </w:t>
            </w:r>
            <w:r w:rsidRPr="001711CF">
              <w:rPr>
                <w:rStyle w:val="CodeChar0"/>
              </w:rPr>
              <w:t>targetProduct</w:t>
            </w:r>
            <w:r w:rsidR="001711CF">
              <w:t>: Woo Product we are working with.</w:t>
            </w:r>
          </w:p>
        </w:tc>
      </w:tr>
      <w:tr w:rsidR="009E59D1" w14:paraId="1C4E273B" w14:textId="77777777" w:rsidTr="00843695">
        <w:tc>
          <w:tcPr>
            <w:tcW w:w="0" w:type="auto"/>
          </w:tcPr>
          <w:p w14:paraId="07DA500C" w14:textId="77777777" w:rsidR="009E59D1" w:rsidRDefault="009E59D1" w:rsidP="00843695">
            <w:pPr>
              <w:pStyle w:val="Caption"/>
            </w:pPr>
            <w:r>
              <w:t>Returns:</w:t>
            </w:r>
          </w:p>
        </w:tc>
        <w:tc>
          <w:tcPr>
            <w:tcW w:w="0" w:type="auto"/>
          </w:tcPr>
          <w:p w14:paraId="5D3D8618" w14:textId="1B492752" w:rsidR="009E59D1" w:rsidRDefault="009E59D1" w:rsidP="00843695">
            <w:r w:rsidRPr="004B4F14">
              <w:rPr>
                <w:rStyle w:val="CodeChar0"/>
                <w:b/>
                <w:bCs/>
              </w:rPr>
              <w:t>Product</w:t>
            </w:r>
            <w:r>
              <w:rPr>
                <w:rStyle w:val="CodeChar0"/>
                <w:b/>
                <w:bCs/>
              </w:rPr>
              <w:t xml:space="preserve"> </w:t>
            </w:r>
            <w:r w:rsidR="001711CF">
              <w:t>we have added the Categories too.</w:t>
            </w:r>
          </w:p>
        </w:tc>
      </w:tr>
    </w:tbl>
    <w:p w14:paraId="60563156" w14:textId="07E6A184" w:rsidR="001711CF" w:rsidRDefault="001711CF" w:rsidP="001711CF">
      <w:pPr>
        <w:pStyle w:val="Heading5"/>
      </w:pPr>
      <w:r>
        <w:t xml:space="preserve">Add Item Attributes </w:t>
      </w:r>
      <w:proofErr w:type="gramStart"/>
      <w:r>
        <w:t>To</w:t>
      </w:r>
      <w:proofErr w:type="gramEnd"/>
      <w:r>
        <w:t xml:space="preserve"> Woo Product Sync</w:t>
      </w:r>
    </w:p>
    <w:p w14:paraId="65AF8BCD" w14:textId="6770170D" w:rsidR="001711CF" w:rsidRDefault="001711CF" w:rsidP="001711CF">
      <w:pPr>
        <w:pStyle w:val="NoSpacing"/>
      </w:pPr>
      <w:r>
        <w:t xml:space="preserve">Add Attributes in the </w:t>
      </w:r>
      <w:proofErr w:type="spellStart"/>
      <w:r>
        <w:t>addedEntity</w:t>
      </w:r>
      <w:proofErr w:type="spellEnd"/>
      <w:r>
        <w:t xml:space="preserve"> to the </w:t>
      </w:r>
      <w:proofErr w:type="spellStart"/>
      <w:r>
        <w:t>targetProduct</w:t>
      </w:r>
      <w:proofErr w:type="spellEnd"/>
      <w:r>
        <w:t xml:space="preserve"> using the Woo Mappings we have.</w:t>
      </w:r>
      <w:r w:rsidR="00BB5254">
        <w:t xml:space="preserve"> </w:t>
      </w:r>
      <w:r w:rsidR="00BB5254" w:rsidRPr="00BB5254">
        <w:t>This is only called when a complete product is added.</w:t>
      </w:r>
    </w:p>
    <w:p w14:paraId="1A933654" w14:textId="77777777" w:rsidR="001711CF" w:rsidRPr="007F46F3" w:rsidRDefault="001711CF" w:rsidP="001711CF">
      <w:pPr>
        <w:pStyle w:val="NoSpacing"/>
      </w:pPr>
      <w:r w:rsidRPr="0033562B">
        <w:rPr>
          <w:b/>
          <w:bCs/>
        </w:rPr>
        <w:t>Logic</w:t>
      </w:r>
      <w:r>
        <w:t>: If not null get the mapping using our current Item Category GUID so we can use the Woo values</w:t>
      </w:r>
    </w:p>
    <w:tbl>
      <w:tblPr>
        <w:tblStyle w:val="TableGrid"/>
        <w:tblW w:w="0" w:type="auto"/>
        <w:tblLook w:val="04A0" w:firstRow="1" w:lastRow="0" w:firstColumn="1" w:lastColumn="0" w:noHBand="0" w:noVBand="1"/>
      </w:tblPr>
      <w:tblGrid>
        <w:gridCol w:w="1000"/>
        <w:gridCol w:w="4782"/>
      </w:tblGrid>
      <w:tr w:rsidR="001711CF" w14:paraId="1ABC394C" w14:textId="77777777" w:rsidTr="00843695">
        <w:tc>
          <w:tcPr>
            <w:tcW w:w="0" w:type="auto"/>
          </w:tcPr>
          <w:p w14:paraId="1C97FBDA" w14:textId="77777777" w:rsidR="001711CF" w:rsidRDefault="001711CF" w:rsidP="00843695">
            <w:pPr>
              <w:pStyle w:val="Caption"/>
            </w:pPr>
            <w:r>
              <w:t>Parameters:</w:t>
            </w:r>
          </w:p>
        </w:tc>
        <w:tc>
          <w:tcPr>
            <w:tcW w:w="0" w:type="auto"/>
          </w:tcPr>
          <w:p w14:paraId="0DA58AAD" w14:textId="77777777" w:rsidR="001711CF" w:rsidRDefault="001711CF" w:rsidP="00843695">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p w14:paraId="22C5D655" w14:textId="77777777" w:rsidR="001711CF" w:rsidRDefault="001711CF" w:rsidP="00843695">
            <w:pPr>
              <w:keepNext/>
            </w:pPr>
            <w:r w:rsidRPr="001711CF">
              <w:rPr>
                <w:rStyle w:val="CodeChar0"/>
                <w:b/>
                <w:bCs/>
              </w:rPr>
              <w:t>Product</w:t>
            </w:r>
            <w:r w:rsidRPr="0033562B">
              <w:t xml:space="preserve"> </w:t>
            </w:r>
            <w:r w:rsidRPr="001711CF">
              <w:rPr>
                <w:rStyle w:val="CodeChar0"/>
              </w:rPr>
              <w:t>targetProduct</w:t>
            </w:r>
            <w:r>
              <w:t>: Woo Product we are working with.</w:t>
            </w:r>
          </w:p>
        </w:tc>
      </w:tr>
      <w:tr w:rsidR="001711CF" w14:paraId="3A97F8FB" w14:textId="77777777" w:rsidTr="00843695">
        <w:tc>
          <w:tcPr>
            <w:tcW w:w="0" w:type="auto"/>
          </w:tcPr>
          <w:p w14:paraId="41EED7D9" w14:textId="77777777" w:rsidR="001711CF" w:rsidRDefault="001711CF" w:rsidP="00843695">
            <w:pPr>
              <w:pStyle w:val="Caption"/>
            </w:pPr>
            <w:r>
              <w:t>Returns:</w:t>
            </w:r>
          </w:p>
        </w:tc>
        <w:tc>
          <w:tcPr>
            <w:tcW w:w="0" w:type="auto"/>
          </w:tcPr>
          <w:p w14:paraId="02DB855D" w14:textId="5C2592C3" w:rsidR="001711CF" w:rsidRDefault="001711CF" w:rsidP="00843695">
            <w:r w:rsidRPr="004B4F14">
              <w:rPr>
                <w:rStyle w:val="CodeChar0"/>
                <w:b/>
                <w:bCs/>
              </w:rPr>
              <w:t>Product</w:t>
            </w:r>
            <w:r>
              <w:rPr>
                <w:rStyle w:val="CodeChar0"/>
                <w:b/>
                <w:bCs/>
              </w:rPr>
              <w:t xml:space="preserve"> </w:t>
            </w:r>
            <w:r>
              <w:t>we have added the Attributes too.</w:t>
            </w:r>
          </w:p>
        </w:tc>
      </w:tr>
    </w:tbl>
    <w:p w14:paraId="6553C9DE" w14:textId="05C5BB97" w:rsidR="00F91536" w:rsidRDefault="00F91536" w:rsidP="00351AA0">
      <w:pPr>
        <w:pStyle w:val="Heading5"/>
      </w:pPr>
      <w:r w:rsidRPr="00F91536">
        <w:t>Add</w:t>
      </w:r>
      <w:r w:rsidR="001A1771">
        <w:t xml:space="preserve"> </w:t>
      </w:r>
      <w:r w:rsidRPr="00F91536">
        <w:t>Item</w:t>
      </w:r>
      <w:r w:rsidR="001A1771">
        <w:t xml:space="preserve"> </w:t>
      </w:r>
      <w:r w:rsidR="00337B81">
        <w:t>t</w:t>
      </w:r>
      <w:r w:rsidRPr="00F91536">
        <w:t>o</w:t>
      </w:r>
      <w:r w:rsidR="001A1771">
        <w:t xml:space="preserve"> </w:t>
      </w:r>
      <w:r w:rsidRPr="00F91536">
        <w:t>Woo</w:t>
      </w:r>
      <w:r w:rsidR="001A1771">
        <w:t xml:space="preserve"> </w:t>
      </w:r>
      <w:r w:rsidRPr="00F91536">
        <w:t>Only</w:t>
      </w:r>
      <w:r w:rsidR="001A1771">
        <w:t xml:space="preserve"> </w:t>
      </w:r>
      <w:r w:rsidRPr="00F91536">
        <w:t>Sync</w:t>
      </w:r>
    </w:p>
    <w:p w14:paraId="40FDAE48" w14:textId="3493EAD9" w:rsidR="001A1771" w:rsidRDefault="001A1771" w:rsidP="001A1771">
      <w:pPr>
        <w:pStyle w:val="NoSpacing"/>
      </w:pPr>
      <w:r>
        <w:t xml:space="preserve">Add </w:t>
      </w:r>
      <w:r w:rsidR="00C052D5">
        <w:t>I</w:t>
      </w:r>
      <w:r>
        <w:t>tem to woo, after mapping it</w:t>
      </w:r>
      <w:r w:rsidR="008F3D31">
        <w:t xml:space="preserve">. Rev 1.1 – Added support to copy across Attributes and </w:t>
      </w:r>
      <w:proofErr w:type="spellStart"/>
      <w:r w:rsidR="008F3D31">
        <w:t>Catgories</w:t>
      </w:r>
      <w:proofErr w:type="spellEnd"/>
      <w:r w:rsidR="008F3D31">
        <w:t xml:space="preserve"> from item</w:t>
      </w:r>
      <w:r w:rsidR="00500609">
        <w:t>.</w:t>
      </w:r>
    </w:p>
    <w:p w14:paraId="7F889817" w14:textId="3B0232FA" w:rsidR="00F91536" w:rsidRPr="007F46F3" w:rsidRDefault="001A1771" w:rsidP="001A1771">
      <w:pPr>
        <w:pStyle w:val="NoSpacing"/>
      </w:pPr>
      <w:r w:rsidRPr="001A1771">
        <w:rPr>
          <w:b/>
          <w:bCs/>
        </w:rPr>
        <w:t>Logic</w:t>
      </w:r>
      <w:r>
        <w:t>: using the added Entity map the relevant fields and add it to Woo</w:t>
      </w:r>
      <w:r w:rsidR="008F3D31">
        <w:t>.</w:t>
      </w:r>
    </w:p>
    <w:tbl>
      <w:tblPr>
        <w:tblStyle w:val="TableGrid"/>
        <w:tblW w:w="0" w:type="auto"/>
        <w:tblLook w:val="04A0" w:firstRow="1" w:lastRow="0" w:firstColumn="1" w:lastColumn="0" w:noHBand="0" w:noVBand="1"/>
      </w:tblPr>
      <w:tblGrid>
        <w:gridCol w:w="1000"/>
        <w:gridCol w:w="3481"/>
      </w:tblGrid>
      <w:tr w:rsidR="00F91536" w14:paraId="147DDF29" w14:textId="77777777" w:rsidTr="009D3B06">
        <w:tc>
          <w:tcPr>
            <w:tcW w:w="0" w:type="auto"/>
          </w:tcPr>
          <w:p w14:paraId="363F980D" w14:textId="77777777" w:rsidR="00F91536" w:rsidRDefault="00F91536" w:rsidP="009D3B06">
            <w:pPr>
              <w:pStyle w:val="Caption"/>
            </w:pPr>
            <w:r>
              <w:t>Parameters:</w:t>
            </w:r>
          </w:p>
        </w:tc>
        <w:tc>
          <w:tcPr>
            <w:tcW w:w="0" w:type="auto"/>
          </w:tcPr>
          <w:p w14:paraId="40B90191" w14:textId="0498BF2A" w:rsidR="00F91536" w:rsidRDefault="00FE7DEF" w:rsidP="009D3B06">
            <w:pPr>
              <w:keepNext/>
            </w:pPr>
            <w:r w:rsidRPr="00FE7DEF">
              <w:rPr>
                <w:rStyle w:val="CodeChar0"/>
                <w:b/>
                <w:bCs/>
              </w:rPr>
              <w:t xml:space="preserve">Item </w:t>
            </w:r>
            <w:r w:rsidR="004B4F14" w:rsidRPr="004B4F14">
              <w:rPr>
                <w:rStyle w:val="CodeChar0"/>
              </w:rPr>
              <w:t>addEntity</w:t>
            </w:r>
            <w:r w:rsidR="00F91536">
              <w:t xml:space="preserve">: </w:t>
            </w:r>
            <w:r w:rsidR="004B4F14" w:rsidRPr="004B4F14">
              <w:t xml:space="preserve">Entity </w:t>
            </w:r>
            <w:r w:rsidR="004B4F14">
              <w:t xml:space="preserve">/ Item </w:t>
            </w:r>
            <w:r w:rsidR="004B4F14" w:rsidRPr="004B4F14">
              <w:t>to be added</w:t>
            </w:r>
            <w:r w:rsidR="004B4F14">
              <w:t>.</w:t>
            </w:r>
          </w:p>
        </w:tc>
      </w:tr>
      <w:tr w:rsidR="00F91536" w14:paraId="39155180" w14:textId="77777777" w:rsidTr="009D3B06">
        <w:tc>
          <w:tcPr>
            <w:tcW w:w="0" w:type="auto"/>
          </w:tcPr>
          <w:p w14:paraId="3BE6E64F" w14:textId="77777777" w:rsidR="00F91536" w:rsidRDefault="00F91536" w:rsidP="009D3B06">
            <w:pPr>
              <w:pStyle w:val="Caption"/>
            </w:pPr>
            <w:r>
              <w:t>Returns:</w:t>
            </w:r>
          </w:p>
        </w:tc>
        <w:tc>
          <w:tcPr>
            <w:tcW w:w="0" w:type="auto"/>
          </w:tcPr>
          <w:p w14:paraId="241E4A4E" w14:textId="1A2CA597" w:rsidR="00F91536" w:rsidRDefault="004B4F14" w:rsidP="009D3B06">
            <w:r w:rsidRPr="004B4F14">
              <w:rPr>
                <w:rStyle w:val="CodeChar0"/>
                <w:b/>
                <w:bCs/>
              </w:rPr>
              <w:t>Product</w:t>
            </w:r>
            <w:r>
              <w:rPr>
                <w:rStyle w:val="CodeChar0"/>
                <w:b/>
                <w:bCs/>
              </w:rPr>
              <w:t xml:space="preserve"> </w:t>
            </w:r>
            <w:r w:rsidR="0006292F" w:rsidRPr="0006292F">
              <w:t>added</w:t>
            </w:r>
            <w:r w:rsidR="0006292F">
              <w:rPr>
                <w:rStyle w:val="CodeChar0"/>
                <w:b/>
                <w:bCs/>
              </w:rPr>
              <w:t xml:space="preserve"> </w:t>
            </w:r>
            <w:r w:rsidR="0006292F" w:rsidRPr="0006292F">
              <w:t xml:space="preserve">to </w:t>
            </w:r>
            <w:r w:rsidR="0006292F">
              <w:t>W</w:t>
            </w:r>
            <w:r w:rsidR="0006292F" w:rsidRPr="0006292F">
              <w:t>oo</w:t>
            </w:r>
          </w:p>
        </w:tc>
      </w:tr>
    </w:tbl>
    <w:p w14:paraId="10E0B0B3" w14:textId="29DD5112" w:rsidR="0006292F" w:rsidRDefault="005E4FF0" w:rsidP="00351AA0">
      <w:pPr>
        <w:pStyle w:val="Heading5"/>
      </w:pPr>
      <w:r w:rsidRPr="005E4FF0">
        <w:lastRenderedPageBreak/>
        <w:t>Add</w:t>
      </w:r>
      <w:r>
        <w:t xml:space="preserve"> </w:t>
      </w:r>
      <w:r w:rsidRPr="005E4FF0">
        <w:t>Item</w:t>
      </w:r>
      <w:r>
        <w:t xml:space="preserve"> </w:t>
      </w:r>
      <w:r w:rsidR="00337B81">
        <w:t>t</w:t>
      </w:r>
      <w:r w:rsidRPr="005E4FF0">
        <w:t>o</w:t>
      </w:r>
      <w:r>
        <w:t xml:space="preserve"> </w:t>
      </w:r>
      <w:r w:rsidRPr="005E4FF0">
        <w:t>Woo</w:t>
      </w:r>
      <w:r>
        <w:t xml:space="preserve"> </w:t>
      </w:r>
      <w:r w:rsidRPr="005E4FF0">
        <w:t>Item</w:t>
      </w:r>
      <w:r>
        <w:t xml:space="preserve"> </w:t>
      </w:r>
      <w:r w:rsidRPr="005E4FF0">
        <w:t>Map</w:t>
      </w:r>
      <w:r>
        <w:t xml:space="preserve"> </w:t>
      </w:r>
      <w:r w:rsidRPr="005E4FF0">
        <w:t>Async</w:t>
      </w:r>
    </w:p>
    <w:p w14:paraId="484429D6" w14:textId="6DBFE4EC" w:rsidR="0006292F" w:rsidRPr="007F46F3" w:rsidRDefault="00BF41EB" w:rsidP="0006292F">
      <w:pPr>
        <w:pStyle w:val="NoSpacing"/>
      </w:pPr>
      <w:r w:rsidRPr="00BF41EB">
        <w:t xml:space="preserve">Using the new woo </w:t>
      </w:r>
      <w:r w:rsidR="00C707A9">
        <w:t>P</w:t>
      </w:r>
      <w:r w:rsidRPr="00BF41EB">
        <w:t xml:space="preserve">roduct and new </w:t>
      </w:r>
      <w:r w:rsidR="00C052D5">
        <w:t>I</w:t>
      </w:r>
      <w:r w:rsidRPr="00BF41EB">
        <w:t>tem add a mapping between the two in the mapping table</w:t>
      </w:r>
      <w:r>
        <w:br/>
      </w:r>
      <w:r w:rsidR="0006292F" w:rsidRPr="001A1771">
        <w:rPr>
          <w:b/>
          <w:bCs/>
        </w:rPr>
        <w:t>Logic</w:t>
      </w:r>
      <w:r w:rsidR="0006292F">
        <w:t xml:space="preserve">: </w:t>
      </w:r>
      <w:r w:rsidR="00BC1791">
        <w:t>map values across and add to mapping table</w:t>
      </w:r>
    </w:p>
    <w:tbl>
      <w:tblPr>
        <w:tblStyle w:val="TableGrid"/>
        <w:tblW w:w="0" w:type="auto"/>
        <w:tblLook w:val="04A0" w:firstRow="1" w:lastRow="0" w:firstColumn="1" w:lastColumn="0" w:noHBand="0" w:noVBand="1"/>
      </w:tblPr>
      <w:tblGrid>
        <w:gridCol w:w="1000"/>
        <w:gridCol w:w="3550"/>
      </w:tblGrid>
      <w:tr w:rsidR="0006292F" w14:paraId="0CD776F7" w14:textId="77777777" w:rsidTr="009D3B06">
        <w:tc>
          <w:tcPr>
            <w:tcW w:w="0" w:type="auto"/>
          </w:tcPr>
          <w:p w14:paraId="7A05DFA3" w14:textId="77777777" w:rsidR="0006292F" w:rsidRDefault="0006292F" w:rsidP="009D3B06">
            <w:pPr>
              <w:pStyle w:val="Caption"/>
            </w:pPr>
            <w:r>
              <w:t>Parameters:</w:t>
            </w:r>
          </w:p>
        </w:tc>
        <w:tc>
          <w:tcPr>
            <w:tcW w:w="0" w:type="auto"/>
          </w:tcPr>
          <w:p w14:paraId="3D16424D" w14:textId="23F3AF00" w:rsidR="00840D4A" w:rsidRDefault="00840D4A" w:rsidP="009D3B06">
            <w:pPr>
              <w:keepNext/>
              <w:rPr>
                <w:rStyle w:val="CodeChar0"/>
                <w:b/>
                <w:bCs/>
              </w:rPr>
            </w:pPr>
            <w:r w:rsidRPr="00840D4A">
              <w:rPr>
                <w:rStyle w:val="CodeChar0"/>
                <w:b/>
                <w:bCs/>
              </w:rPr>
              <w:t xml:space="preserve">Product </w:t>
            </w:r>
            <w:r w:rsidR="00A60DD5" w:rsidRPr="00A60DD5">
              <w:rPr>
                <w:rStyle w:val="CodeChar0"/>
              </w:rPr>
              <w:t>newWooProduct</w:t>
            </w:r>
            <w:r w:rsidR="00A60DD5">
              <w:rPr>
                <w:rStyle w:val="CodeChar0"/>
              </w:rPr>
              <w:t xml:space="preserve">: </w:t>
            </w:r>
            <w:r w:rsidR="00A60DD5" w:rsidRPr="00A60DD5">
              <w:t xml:space="preserve">New </w:t>
            </w:r>
            <w:r w:rsidR="00A60DD5">
              <w:t>W</w:t>
            </w:r>
            <w:r w:rsidR="00A60DD5" w:rsidRPr="00A60DD5">
              <w:t>oo Product</w:t>
            </w:r>
          </w:p>
          <w:p w14:paraId="4E617BCE" w14:textId="51E79A46" w:rsidR="0006292F" w:rsidRDefault="0006292F" w:rsidP="009D3B06">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tc>
      </w:tr>
      <w:tr w:rsidR="0006292F" w14:paraId="0FC85359" w14:textId="77777777" w:rsidTr="009D3B06">
        <w:tc>
          <w:tcPr>
            <w:tcW w:w="0" w:type="auto"/>
          </w:tcPr>
          <w:p w14:paraId="40FB8F23" w14:textId="77777777" w:rsidR="0006292F" w:rsidRDefault="0006292F" w:rsidP="009D3B06">
            <w:pPr>
              <w:pStyle w:val="Caption"/>
            </w:pPr>
            <w:r>
              <w:t>Returns:</w:t>
            </w:r>
          </w:p>
        </w:tc>
        <w:tc>
          <w:tcPr>
            <w:tcW w:w="0" w:type="auto"/>
          </w:tcPr>
          <w:p w14:paraId="0DAF0E68" w14:textId="3A92BAC0" w:rsidR="0006292F" w:rsidRPr="00337B81" w:rsidRDefault="00E00183" w:rsidP="009D3B06">
            <w:r w:rsidRPr="00E00183">
              <w:rPr>
                <w:rStyle w:val="CodeChar0"/>
                <w:b/>
                <w:bCs/>
              </w:rPr>
              <w:t>int</w:t>
            </w:r>
            <w:r>
              <w:t xml:space="preserve"> </w:t>
            </w:r>
            <w:r w:rsidR="00337B81" w:rsidRPr="00337B81">
              <w:t>result of adding the entity</w:t>
            </w:r>
          </w:p>
        </w:tc>
      </w:tr>
    </w:tbl>
    <w:p w14:paraId="1F397033" w14:textId="7FE09226" w:rsidR="005E49E1" w:rsidRDefault="003203C9" w:rsidP="00351AA0">
      <w:pPr>
        <w:pStyle w:val="Heading5"/>
      </w:pPr>
      <w:r w:rsidRPr="003203C9">
        <w:t>Delete</w:t>
      </w:r>
      <w:r>
        <w:t xml:space="preserve"> </w:t>
      </w:r>
      <w:r w:rsidRPr="003203C9">
        <w:t>Woo</w:t>
      </w:r>
      <w:r>
        <w:t xml:space="preserve"> </w:t>
      </w:r>
      <w:r w:rsidRPr="003203C9">
        <w:t>Product</w:t>
      </w:r>
      <w:r>
        <w:t xml:space="preserve"> </w:t>
      </w:r>
      <w:r w:rsidRPr="003203C9">
        <w:t>Mapping</w:t>
      </w:r>
      <w:r>
        <w:t xml:space="preserve"> </w:t>
      </w:r>
      <w:r w:rsidRPr="003203C9">
        <w:t>Async</w:t>
      </w:r>
      <w:r w:rsidR="005E49E1" w:rsidRPr="00485579">
        <w:t xml:space="preserve"> </w:t>
      </w:r>
    </w:p>
    <w:p w14:paraId="496B07E0" w14:textId="77777777" w:rsidR="004A765E" w:rsidRDefault="004A765E" w:rsidP="004A765E">
      <w:pPr>
        <w:pStyle w:val="NoSpacing"/>
      </w:pPr>
      <w:r>
        <w:t>Delete a product mapping in the Item to product Mapping table</w:t>
      </w:r>
    </w:p>
    <w:p w14:paraId="743569EB" w14:textId="2A1A05A7" w:rsidR="005E49E1" w:rsidRPr="007F46F3" w:rsidRDefault="004A765E" w:rsidP="004A765E">
      <w:pPr>
        <w:pStyle w:val="NoSpacing"/>
      </w:pPr>
      <w:r w:rsidRPr="004A765E">
        <w:rPr>
          <w:b/>
          <w:bCs/>
        </w:rPr>
        <w:t>Logic</w:t>
      </w:r>
      <w:r>
        <w:t>: use repo to delete.</w:t>
      </w:r>
    </w:p>
    <w:tbl>
      <w:tblPr>
        <w:tblStyle w:val="TableGrid"/>
        <w:tblW w:w="0" w:type="auto"/>
        <w:tblLook w:val="04A0" w:firstRow="1" w:lastRow="0" w:firstColumn="1" w:lastColumn="0" w:noHBand="0" w:noVBand="1"/>
      </w:tblPr>
      <w:tblGrid>
        <w:gridCol w:w="1000"/>
        <w:gridCol w:w="4899"/>
      </w:tblGrid>
      <w:tr w:rsidR="005E49E1" w14:paraId="161E6460" w14:textId="77777777" w:rsidTr="009D3B06">
        <w:tc>
          <w:tcPr>
            <w:tcW w:w="0" w:type="auto"/>
          </w:tcPr>
          <w:p w14:paraId="402D4E0A" w14:textId="77777777" w:rsidR="005E49E1" w:rsidRDefault="005E49E1" w:rsidP="009D3B06">
            <w:pPr>
              <w:pStyle w:val="Caption"/>
            </w:pPr>
            <w:r>
              <w:t>Parameters:</w:t>
            </w:r>
          </w:p>
        </w:tc>
        <w:tc>
          <w:tcPr>
            <w:tcW w:w="0" w:type="auto"/>
          </w:tcPr>
          <w:p w14:paraId="25179E3E" w14:textId="3CB02AF1" w:rsidR="005E49E1" w:rsidRDefault="006A1EFB" w:rsidP="009D3B06">
            <w:pPr>
              <w:keepNext/>
            </w:pPr>
            <w:r w:rsidRPr="006A1EFB">
              <w:rPr>
                <w:rStyle w:val="CodeChar0"/>
                <w:b/>
                <w:bCs/>
              </w:rPr>
              <w:t>WooProductMap</w:t>
            </w:r>
            <w:r w:rsidR="005E49E1">
              <w:rPr>
                <w:rStyle w:val="CodeChar0"/>
                <w:b/>
                <w:bCs/>
              </w:rPr>
              <w:t xml:space="preserve"> </w:t>
            </w:r>
            <w:r w:rsidR="005E49E1" w:rsidRPr="00393A82">
              <w:rPr>
                <w:rStyle w:val="CodeChar0"/>
              </w:rPr>
              <w:t>currentSelectedItems</w:t>
            </w:r>
            <w:r w:rsidR="005E49E1">
              <w:t>: Current selected items.</w:t>
            </w:r>
          </w:p>
        </w:tc>
      </w:tr>
      <w:tr w:rsidR="005E49E1" w14:paraId="7F62C09C" w14:textId="77777777" w:rsidTr="009D3B06">
        <w:tc>
          <w:tcPr>
            <w:tcW w:w="0" w:type="auto"/>
          </w:tcPr>
          <w:p w14:paraId="26FD8507" w14:textId="77777777" w:rsidR="005E49E1" w:rsidRDefault="005E49E1" w:rsidP="009D3B06">
            <w:pPr>
              <w:pStyle w:val="Caption"/>
            </w:pPr>
            <w:r>
              <w:t>Returns:</w:t>
            </w:r>
          </w:p>
        </w:tc>
        <w:tc>
          <w:tcPr>
            <w:tcW w:w="0" w:type="auto"/>
          </w:tcPr>
          <w:p w14:paraId="66E52253" w14:textId="77777777" w:rsidR="005E49E1" w:rsidRDefault="005E49E1" w:rsidP="009D3B06">
            <w:r>
              <w:rPr>
                <w:rStyle w:val="CodeChar0"/>
                <w:b/>
                <w:bCs/>
              </w:rPr>
              <w:t>Task void</w:t>
            </w:r>
          </w:p>
        </w:tc>
      </w:tr>
    </w:tbl>
    <w:p w14:paraId="04D2593D" w14:textId="0F04FCD5" w:rsidR="00977066" w:rsidRDefault="007F4E37" w:rsidP="00351AA0">
      <w:pPr>
        <w:pStyle w:val="Heading5"/>
      </w:pPr>
      <w:r w:rsidRPr="007F4E37">
        <w:t>Get</w:t>
      </w:r>
      <w:r>
        <w:t xml:space="preserve"> </w:t>
      </w:r>
      <w:proofErr w:type="spellStart"/>
      <w:r w:rsidRPr="007F4E37">
        <w:t>IWooProduct</w:t>
      </w:r>
      <w:proofErr w:type="spellEnd"/>
      <w:r>
        <w:t xml:space="preserve"> </w:t>
      </w:r>
      <w:r w:rsidRPr="007F4E37">
        <w:t>Async</w:t>
      </w:r>
    </w:p>
    <w:p w14:paraId="160CF51A" w14:textId="77777777" w:rsidR="00C7586C" w:rsidRDefault="00C7586C" w:rsidP="00977066">
      <w:pPr>
        <w:pStyle w:val="NoSpacing"/>
      </w:pPr>
      <w:r w:rsidRPr="00C7586C">
        <w:t>Get and interface to the Woo Product API</w:t>
      </w:r>
    </w:p>
    <w:p w14:paraId="2B963DFE" w14:textId="59B25202" w:rsidR="00977066" w:rsidRPr="007F46F3" w:rsidRDefault="00977066" w:rsidP="00977066">
      <w:pPr>
        <w:pStyle w:val="NoSpacing"/>
      </w:pPr>
      <w:r w:rsidRPr="004A765E">
        <w:rPr>
          <w:b/>
          <w:bCs/>
        </w:rPr>
        <w:t>Logic</w:t>
      </w:r>
      <w:r>
        <w:t xml:space="preserve">: </w:t>
      </w:r>
      <w:r w:rsidR="00C7586C">
        <w:t>If we have not already create</w:t>
      </w:r>
      <w:r w:rsidR="00003562">
        <w:t>d</w:t>
      </w:r>
      <w:r w:rsidR="00C7586C">
        <w:t xml:space="preserve"> it create it and return it</w:t>
      </w:r>
      <w:r>
        <w:t>.</w:t>
      </w:r>
    </w:p>
    <w:tbl>
      <w:tblPr>
        <w:tblStyle w:val="TableGrid"/>
        <w:tblW w:w="0" w:type="auto"/>
        <w:tblLook w:val="04A0" w:firstRow="1" w:lastRow="0" w:firstColumn="1" w:lastColumn="0" w:noHBand="0" w:noVBand="1"/>
      </w:tblPr>
      <w:tblGrid>
        <w:gridCol w:w="1000"/>
        <w:gridCol w:w="1689"/>
      </w:tblGrid>
      <w:tr w:rsidR="00977066" w14:paraId="63D023EA" w14:textId="77777777" w:rsidTr="009D3B06">
        <w:tc>
          <w:tcPr>
            <w:tcW w:w="0" w:type="auto"/>
          </w:tcPr>
          <w:p w14:paraId="3DD5027B" w14:textId="77777777" w:rsidR="00977066" w:rsidRDefault="00977066" w:rsidP="009D3B06">
            <w:pPr>
              <w:pStyle w:val="Caption"/>
            </w:pPr>
            <w:r>
              <w:t>Parameters:</w:t>
            </w:r>
          </w:p>
        </w:tc>
        <w:tc>
          <w:tcPr>
            <w:tcW w:w="0" w:type="auto"/>
          </w:tcPr>
          <w:p w14:paraId="2FCCEDEB" w14:textId="348E53FC" w:rsidR="00977066" w:rsidRPr="00C8548C" w:rsidRDefault="004E0949" w:rsidP="009D3B06">
            <w:pPr>
              <w:keepNext/>
            </w:pPr>
            <w:r w:rsidRPr="00C8548C">
              <w:t>N</w:t>
            </w:r>
            <w:r w:rsidR="00C8548C" w:rsidRPr="00C8548C">
              <w:t>one</w:t>
            </w:r>
          </w:p>
        </w:tc>
      </w:tr>
      <w:tr w:rsidR="00977066" w14:paraId="27AFEDA0" w14:textId="77777777" w:rsidTr="009D3B06">
        <w:tc>
          <w:tcPr>
            <w:tcW w:w="0" w:type="auto"/>
          </w:tcPr>
          <w:p w14:paraId="42FEB627" w14:textId="77777777" w:rsidR="00977066" w:rsidRDefault="00977066" w:rsidP="009D3B06">
            <w:pPr>
              <w:pStyle w:val="Caption"/>
            </w:pPr>
            <w:r>
              <w:t>Returns:</w:t>
            </w:r>
          </w:p>
        </w:tc>
        <w:tc>
          <w:tcPr>
            <w:tcW w:w="0" w:type="auto"/>
          </w:tcPr>
          <w:p w14:paraId="409ED075" w14:textId="6B08493C" w:rsidR="00977066" w:rsidRDefault="00C8548C" w:rsidP="009D3B06">
            <w:r w:rsidRPr="00C8548C">
              <w:rPr>
                <w:rStyle w:val="CodeChar0"/>
                <w:b/>
                <w:bCs/>
              </w:rPr>
              <w:t>IWooProduct</w:t>
            </w:r>
            <w:r>
              <w:rPr>
                <w:rStyle w:val="CodeChar0"/>
                <w:b/>
                <w:bCs/>
              </w:rPr>
              <w:t xml:space="preserve"> instance</w:t>
            </w:r>
          </w:p>
        </w:tc>
      </w:tr>
    </w:tbl>
    <w:p w14:paraId="349F9396" w14:textId="5D7B4E63" w:rsidR="003D456A" w:rsidRDefault="003D456A" w:rsidP="00351AA0">
      <w:pPr>
        <w:pStyle w:val="Heading5"/>
      </w:pPr>
      <w:r w:rsidRPr="003203C9">
        <w:t>Delete</w:t>
      </w:r>
      <w:r>
        <w:t xml:space="preserve"> </w:t>
      </w:r>
      <w:r w:rsidRPr="003203C9">
        <w:t>Woo</w:t>
      </w:r>
      <w:r>
        <w:t xml:space="preserve"> </w:t>
      </w:r>
      <w:r w:rsidRPr="003203C9">
        <w:t>Product</w:t>
      </w:r>
      <w:r>
        <w:t xml:space="preserve"> </w:t>
      </w:r>
      <w:r w:rsidRPr="003203C9">
        <w:t>Async</w:t>
      </w:r>
      <w:r w:rsidRPr="00485579">
        <w:t xml:space="preserve"> </w:t>
      </w:r>
    </w:p>
    <w:p w14:paraId="7FAC266A" w14:textId="431C2FBB" w:rsidR="003D456A" w:rsidRPr="007F46F3" w:rsidRDefault="004E0949" w:rsidP="003D456A">
      <w:pPr>
        <w:pStyle w:val="NoSpacing"/>
      </w:pPr>
      <w:r w:rsidRPr="004E0949">
        <w:t>Delete a woo product.</w:t>
      </w:r>
      <w:r>
        <w:br/>
      </w:r>
      <w:r w:rsidR="003D456A" w:rsidRPr="004A765E">
        <w:rPr>
          <w:b/>
          <w:bCs/>
        </w:rPr>
        <w:t>Logic</w:t>
      </w:r>
      <w:r w:rsidR="003D456A">
        <w:t>: use repo to delete.</w:t>
      </w:r>
    </w:p>
    <w:tbl>
      <w:tblPr>
        <w:tblStyle w:val="TableGrid"/>
        <w:tblW w:w="0" w:type="auto"/>
        <w:tblLook w:val="04A0" w:firstRow="1" w:lastRow="0" w:firstColumn="1" w:lastColumn="0" w:noHBand="0" w:noVBand="1"/>
      </w:tblPr>
      <w:tblGrid>
        <w:gridCol w:w="1000"/>
        <w:gridCol w:w="5715"/>
      </w:tblGrid>
      <w:tr w:rsidR="003D456A" w14:paraId="4F62795C" w14:textId="77777777" w:rsidTr="009D3B06">
        <w:tc>
          <w:tcPr>
            <w:tcW w:w="0" w:type="auto"/>
          </w:tcPr>
          <w:p w14:paraId="0A4AAE2B" w14:textId="77777777" w:rsidR="003D456A" w:rsidRDefault="003D456A" w:rsidP="009D3B06">
            <w:pPr>
              <w:pStyle w:val="Caption"/>
            </w:pPr>
            <w:r>
              <w:t>Parameters:</w:t>
            </w:r>
          </w:p>
        </w:tc>
        <w:tc>
          <w:tcPr>
            <w:tcW w:w="0" w:type="auto"/>
          </w:tcPr>
          <w:p w14:paraId="6E084C42" w14:textId="436C8452" w:rsidR="003D456A" w:rsidRDefault="003D456A" w:rsidP="009D3B06">
            <w:pPr>
              <w:keepNext/>
            </w:pPr>
            <w:r w:rsidRPr="006A1EFB">
              <w:rPr>
                <w:rStyle w:val="CodeChar0"/>
                <w:b/>
                <w:bCs/>
              </w:rPr>
              <w:t>WooProductMap</w:t>
            </w:r>
            <w:r>
              <w:rPr>
                <w:rStyle w:val="CodeChar0"/>
                <w:b/>
                <w:bCs/>
              </w:rPr>
              <w:t xml:space="preserve"> </w:t>
            </w:r>
            <w:r w:rsidR="00003562" w:rsidRPr="00003562">
              <w:rPr>
                <w:rStyle w:val="CodeChar0"/>
              </w:rPr>
              <w:t>deleteWooProductMap</w:t>
            </w:r>
            <w:r>
              <w:t xml:space="preserve">: Current </w:t>
            </w:r>
            <w:r w:rsidR="00003562">
              <w:t>woo product mapping</w:t>
            </w:r>
            <w:r>
              <w:t>.</w:t>
            </w:r>
          </w:p>
        </w:tc>
      </w:tr>
      <w:tr w:rsidR="003D456A" w14:paraId="79072A0B" w14:textId="77777777" w:rsidTr="009D3B06">
        <w:tc>
          <w:tcPr>
            <w:tcW w:w="0" w:type="auto"/>
          </w:tcPr>
          <w:p w14:paraId="0FD6A228" w14:textId="77777777" w:rsidR="003D456A" w:rsidRDefault="003D456A" w:rsidP="009D3B06">
            <w:pPr>
              <w:pStyle w:val="Caption"/>
            </w:pPr>
            <w:r>
              <w:t>Returns:</w:t>
            </w:r>
          </w:p>
        </w:tc>
        <w:tc>
          <w:tcPr>
            <w:tcW w:w="0" w:type="auto"/>
          </w:tcPr>
          <w:p w14:paraId="381782F1" w14:textId="77777777" w:rsidR="003D456A" w:rsidRDefault="003D456A" w:rsidP="009D3B06">
            <w:r>
              <w:rPr>
                <w:rStyle w:val="CodeChar0"/>
                <w:b/>
                <w:bCs/>
              </w:rPr>
              <w:t>Task void</w:t>
            </w:r>
          </w:p>
        </w:tc>
      </w:tr>
    </w:tbl>
    <w:p w14:paraId="25E89A7D" w14:textId="77777777" w:rsidR="00922A18" w:rsidRDefault="00BB5254" w:rsidP="00922A18">
      <w:pPr>
        <w:pStyle w:val="Heading4"/>
      </w:pPr>
      <w:r>
        <w:t xml:space="preserve">Item </w:t>
      </w:r>
      <w:r w:rsidR="000037E2">
        <w:t xml:space="preserve">Options </w:t>
      </w:r>
      <w:r>
        <w:t>Support Methods</w:t>
      </w:r>
    </w:p>
    <w:p w14:paraId="2EE3B9FA" w14:textId="53830D19" w:rsidR="00774FD8" w:rsidRDefault="00922A18" w:rsidP="00774FD8">
      <w:r>
        <w:t xml:space="preserve">An item has categories and attributes. These are link to </w:t>
      </w:r>
      <w:proofErr w:type="gramStart"/>
      <w:r>
        <w:t>a the</w:t>
      </w:r>
      <w:proofErr w:type="gramEnd"/>
      <w:r>
        <w:t xml:space="preserve"> systems attribute, attribute terms and categories </w:t>
      </w:r>
      <w:proofErr w:type="spellStart"/>
      <w:r>
        <w:t>looup</w:t>
      </w:r>
      <w:proofErr w:type="spellEnd"/>
      <w:r>
        <w:t xml:space="preserve"> up tables. These lookup tables can be mapped to woo too. Item variants exists in the items has an attribute that is marked as used for variants, and then each item variant is mapped to attribute terms linked to the attribute. While the UI can get, add, update and delete</w:t>
      </w:r>
      <w:r w:rsidR="00774FD8">
        <w:t xml:space="preserve"> in memory the </w:t>
      </w:r>
      <w:proofErr w:type="spellStart"/>
      <w:r w:rsidR="00774FD8">
        <w:t>actuall</w:t>
      </w:r>
      <w:proofErr w:type="spellEnd"/>
      <w:r w:rsidR="00774FD8">
        <w:t xml:space="preserve"> database CRUD operations for </w:t>
      </w:r>
      <w:proofErr w:type="gramStart"/>
      <w:r w:rsidR="00774FD8">
        <w:t>these option</w:t>
      </w:r>
      <w:proofErr w:type="gramEnd"/>
      <w:r w:rsidR="00774FD8">
        <w:t xml:space="preserve"> are only performed once the User has completed their task. </w:t>
      </w:r>
      <w:proofErr w:type="gramStart"/>
      <w:r w:rsidR="00774FD8">
        <w:t>For  all</w:t>
      </w:r>
      <w:proofErr w:type="gramEnd"/>
      <w:r w:rsidR="00774FD8">
        <w:t xml:space="preserve"> CRUD operation the database is update as normal. If there is Woo (or similar) </w:t>
      </w:r>
      <w:proofErr w:type="gramStart"/>
      <w:r w:rsidR="00774FD8">
        <w:t>integration</w:t>
      </w:r>
      <w:proofErr w:type="gramEnd"/>
      <w:r w:rsidR="00774FD8">
        <w:t xml:space="preserve"> then a product must be retrieved and any changes checked for so that the whole updated product is sent to the REST API.</w:t>
      </w:r>
    </w:p>
    <w:p w14:paraId="0060C7C6" w14:textId="3134409A" w:rsidR="0010741F" w:rsidRDefault="00774FD8" w:rsidP="00774FD8">
      <w:r>
        <w:t>This is important to note when considering the Support Methods below.</w:t>
      </w:r>
      <w:r w:rsidR="00FC01FE">
        <w:t xml:space="preserve"> All “in memory” changes are applied as they happen, all </w:t>
      </w:r>
      <w:proofErr w:type="gramStart"/>
      <w:r w:rsidR="00FC01FE">
        <w:t>add</w:t>
      </w:r>
      <w:proofErr w:type="gramEnd"/>
      <w:r w:rsidR="00FC01FE">
        <w:t xml:space="preserve"> and </w:t>
      </w:r>
      <w:r w:rsidR="0010741F">
        <w:t>update will need to retrieve the product and do a comparison.</w:t>
      </w:r>
    </w:p>
    <w:p w14:paraId="3C9F11FD" w14:textId="2C50B0C9" w:rsidR="0010741F" w:rsidRDefault="0010741F" w:rsidP="00774FD8">
      <w:proofErr w:type="gramStart"/>
      <w:r>
        <w:t>So</w:t>
      </w:r>
      <w:proofErr w:type="gramEnd"/>
      <w:r>
        <w:t xml:space="preserve"> these support methods reflect this.</w:t>
      </w:r>
    </w:p>
    <w:p w14:paraId="32C63946" w14:textId="77777777" w:rsidR="00146B16" w:rsidRDefault="00146B16" w:rsidP="00146B16">
      <w:pPr>
        <w:pStyle w:val="Heading5"/>
      </w:pPr>
      <w:proofErr w:type="spellStart"/>
      <w:r w:rsidRPr="005B39F3">
        <w:t>AddItemCategoriesToWooProd</w:t>
      </w:r>
      <w:r>
        <w:t>uct</w:t>
      </w:r>
      <w:proofErr w:type="spellEnd"/>
    </w:p>
    <w:p w14:paraId="1637E33C" w14:textId="77777777" w:rsidR="00146B16" w:rsidRDefault="00146B16" w:rsidP="00146B16">
      <w:r>
        <w:t xml:space="preserve">Here we check if any categories have been added or removed from the </w:t>
      </w:r>
      <w:proofErr w:type="spellStart"/>
      <w:r>
        <w:t>WooProduct.Categories</w:t>
      </w:r>
      <w:proofErr w:type="spellEnd"/>
      <w:r>
        <w:t xml:space="preserve">. If </w:t>
      </w:r>
      <w:proofErr w:type="gramStart"/>
      <w:r>
        <w:t>so</w:t>
      </w:r>
      <w:proofErr w:type="gramEnd"/>
      <w:r>
        <w:t xml:space="preserve"> we set the </w:t>
      </w:r>
      <w:proofErr w:type="spellStart"/>
      <w:r>
        <w:t>HasChanged</w:t>
      </w:r>
      <w:proofErr w:type="spellEnd"/>
      <w:r>
        <w:t xml:space="preserve"> to true and modify the </w:t>
      </w:r>
      <w:proofErr w:type="spellStart"/>
      <w:r>
        <w:t>sourceProduct</w:t>
      </w:r>
      <w:proofErr w:type="spellEnd"/>
      <w:r>
        <w:t>.</w:t>
      </w:r>
      <w:r>
        <w:br/>
      </w:r>
      <w:r w:rsidRPr="00146B16">
        <w:rPr>
          <w:b/>
          <w:bCs/>
        </w:rPr>
        <w:t>Logic</w:t>
      </w:r>
      <w:r>
        <w:t xml:space="preserve">: For each Item Category name check if the name exists as a category. If not add it. Then for each product category check if that exist, if not delete it. </w:t>
      </w:r>
    </w:p>
    <w:tbl>
      <w:tblPr>
        <w:tblStyle w:val="TableGrid"/>
        <w:tblW w:w="0" w:type="auto"/>
        <w:tblLook w:val="04A0" w:firstRow="1" w:lastRow="0" w:firstColumn="1" w:lastColumn="0" w:noHBand="0" w:noVBand="1"/>
      </w:tblPr>
      <w:tblGrid>
        <w:gridCol w:w="1000"/>
        <w:gridCol w:w="6146"/>
      </w:tblGrid>
      <w:tr w:rsidR="00146B16" w14:paraId="48641D43" w14:textId="77777777" w:rsidTr="00146B16">
        <w:tc>
          <w:tcPr>
            <w:tcW w:w="0" w:type="auto"/>
          </w:tcPr>
          <w:p w14:paraId="79153741" w14:textId="77777777" w:rsidR="00146B16" w:rsidRDefault="00146B16" w:rsidP="00843695">
            <w:pPr>
              <w:pStyle w:val="Caption"/>
            </w:pPr>
            <w:r>
              <w:t>Parameters:</w:t>
            </w:r>
          </w:p>
        </w:tc>
        <w:tc>
          <w:tcPr>
            <w:tcW w:w="6146" w:type="dxa"/>
          </w:tcPr>
          <w:p w14:paraId="37A9A1E4" w14:textId="6C3DE3E8" w:rsidR="00146B16" w:rsidRDefault="00146B16" w:rsidP="00146B16">
            <w:pPr>
              <w:keepNext/>
              <w:tabs>
                <w:tab w:val="left" w:pos="5806"/>
              </w:tabs>
            </w:pPr>
            <w:r w:rsidRPr="00146B16">
              <w:rPr>
                <w:rStyle w:val="CodeChar0"/>
                <w:b/>
                <w:bCs/>
              </w:rPr>
              <w:t xml:space="preserve">ItemCategory </w:t>
            </w:r>
            <w:r w:rsidRPr="00146B16">
              <w:rPr>
                <w:rStyle w:val="CodeChar0"/>
              </w:rPr>
              <w:t>sourceItemCategory</w:t>
            </w:r>
            <w:r>
              <w:t xml:space="preserve">: </w:t>
            </w:r>
            <w:r w:rsidRPr="004B4F14">
              <w:t xml:space="preserve">Entity </w:t>
            </w:r>
            <w:r>
              <w:t xml:space="preserve">/ Item </w:t>
            </w:r>
            <w:r w:rsidRPr="004B4F14">
              <w:t>to be added</w:t>
            </w:r>
            <w:r>
              <w:t>.</w:t>
            </w:r>
          </w:p>
          <w:p w14:paraId="1769941F" w14:textId="10B3DC87" w:rsidR="00146B16" w:rsidRDefault="00146B16" w:rsidP="00146B16">
            <w:pPr>
              <w:keepNext/>
              <w:tabs>
                <w:tab w:val="left" w:pos="5806"/>
              </w:tabs>
            </w:pPr>
            <w:r w:rsidRPr="00146B16">
              <w:rPr>
                <w:rStyle w:val="CodeChar0"/>
                <w:b/>
                <w:bCs/>
              </w:rPr>
              <w:t>Product</w:t>
            </w:r>
            <w:r>
              <w:rPr>
                <w:rStyle w:val="CodeChar0"/>
                <w:b/>
                <w:bCs/>
              </w:rPr>
              <w:t xml:space="preserve"> </w:t>
            </w:r>
            <w:r w:rsidRPr="00146B16">
              <w:rPr>
                <w:rStyle w:val="CodeChar0"/>
              </w:rPr>
              <w:t>originalProduct</w:t>
            </w:r>
            <w:r>
              <w:t>: The Woo Product we are working with</w:t>
            </w:r>
            <w:r>
              <w:tab/>
            </w:r>
          </w:p>
        </w:tc>
      </w:tr>
      <w:tr w:rsidR="00146B16" w14:paraId="6E0247C4" w14:textId="77777777" w:rsidTr="00146B16">
        <w:tc>
          <w:tcPr>
            <w:tcW w:w="0" w:type="auto"/>
          </w:tcPr>
          <w:p w14:paraId="6AF1044B" w14:textId="77777777" w:rsidR="00146B16" w:rsidRDefault="00146B16" w:rsidP="00843695">
            <w:pPr>
              <w:pStyle w:val="Caption"/>
            </w:pPr>
            <w:r>
              <w:t>Returns:</w:t>
            </w:r>
          </w:p>
        </w:tc>
        <w:tc>
          <w:tcPr>
            <w:tcW w:w="6146" w:type="dxa"/>
          </w:tcPr>
          <w:p w14:paraId="3B3EA9BB" w14:textId="7C2459C7" w:rsidR="00146B16" w:rsidRDefault="00146B16" w:rsidP="00843695">
            <w:r w:rsidRPr="00146B16">
              <w:rPr>
                <w:rStyle w:val="CodeChar0"/>
                <w:b/>
                <w:bCs/>
              </w:rPr>
              <w:t>Product</w:t>
            </w:r>
            <w:r>
              <w:rPr>
                <w:rStyle w:val="CodeChar0"/>
                <w:b/>
                <w:bCs/>
              </w:rPr>
              <w:t xml:space="preserve"> </w:t>
            </w:r>
            <w:proofErr w:type="spellStart"/>
            <w:r w:rsidRPr="00146B16">
              <w:t>originalProduct</w:t>
            </w:r>
            <w:proofErr w:type="spellEnd"/>
            <w:r>
              <w:t xml:space="preserve"> </w:t>
            </w:r>
            <w:proofErr w:type="spellStart"/>
            <w:r>
              <w:t>modifid</w:t>
            </w:r>
            <w:proofErr w:type="spellEnd"/>
            <w:r>
              <w:t>.</w:t>
            </w:r>
          </w:p>
        </w:tc>
      </w:tr>
    </w:tbl>
    <w:p w14:paraId="5591C54B" w14:textId="08B5AF66" w:rsidR="0010741F" w:rsidRDefault="00A9546D" w:rsidP="00146B16">
      <w:pPr>
        <w:pStyle w:val="Heading5"/>
      </w:pPr>
      <w:proofErr w:type="spellStart"/>
      <w:r>
        <w:t>CheckIfCategoriesHaveChanged</w:t>
      </w:r>
      <w:proofErr w:type="spellEnd"/>
    </w:p>
    <w:p w14:paraId="2FD6461D" w14:textId="495E86E9" w:rsidR="00FA6051" w:rsidRDefault="00FA6051" w:rsidP="00774FD8">
      <w:r>
        <w:t xml:space="preserve">Here we check if any categories have been added or removed from the </w:t>
      </w:r>
      <w:proofErr w:type="spellStart"/>
      <w:r>
        <w:t>WooProduct.Categories</w:t>
      </w:r>
      <w:proofErr w:type="spellEnd"/>
      <w:r>
        <w:t xml:space="preserve">. If </w:t>
      </w:r>
      <w:proofErr w:type="gramStart"/>
      <w:r>
        <w:t>so</w:t>
      </w:r>
      <w:proofErr w:type="gramEnd"/>
      <w:r>
        <w:t xml:space="preserve"> we set the </w:t>
      </w:r>
      <w:proofErr w:type="spellStart"/>
      <w:r>
        <w:t>HasChanged</w:t>
      </w:r>
      <w:proofErr w:type="spellEnd"/>
      <w:r>
        <w:t xml:space="preserve"> to true and modify the </w:t>
      </w:r>
      <w:proofErr w:type="spellStart"/>
      <w:r>
        <w:t>sourceProduct</w:t>
      </w:r>
      <w:proofErr w:type="spellEnd"/>
      <w:r w:rsidR="00146B16">
        <w:t>.</w:t>
      </w:r>
      <w:r w:rsidR="00146B16">
        <w:br/>
      </w:r>
      <w:r w:rsidRPr="00146B16">
        <w:rPr>
          <w:b/>
          <w:bCs/>
        </w:rPr>
        <w:t>Logic</w:t>
      </w:r>
      <w:r>
        <w:t xml:space="preserve">: For each Item Category name check if the name exists as a category. If not add it. Then for each product category check if that exist, if not delete it. </w:t>
      </w:r>
    </w:p>
    <w:tbl>
      <w:tblPr>
        <w:tblStyle w:val="TableGrid"/>
        <w:tblW w:w="0" w:type="auto"/>
        <w:tblLook w:val="04A0" w:firstRow="1" w:lastRow="0" w:firstColumn="1" w:lastColumn="0" w:noHBand="0" w:noVBand="1"/>
      </w:tblPr>
      <w:tblGrid>
        <w:gridCol w:w="1000"/>
        <w:gridCol w:w="8106"/>
      </w:tblGrid>
      <w:tr w:rsidR="00146B16" w14:paraId="2F9D2896" w14:textId="77777777" w:rsidTr="00843695">
        <w:tc>
          <w:tcPr>
            <w:tcW w:w="0" w:type="auto"/>
          </w:tcPr>
          <w:p w14:paraId="772FA584" w14:textId="77777777" w:rsidR="00146B16" w:rsidRDefault="00146B16" w:rsidP="00843695">
            <w:pPr>
              <w:pStyle w:val="Caption"/>
            </w:pPr>
            <w:r>
              <w:t>Parameters:</w:t>
            </w:r>
          </w:p>
        </w:tc>
        <w:tc>
          <w:tcPr>
            <w:tcW w:w="0" w:type="auto"/>
          </w:tcPr>
          <w:p w14:paraId="1756FC53" w14:textId="77777777" w:rsidR="00146B16" w:rsidRDefault="00146B16" w:rsidP="00146B16">
            <w:pPr>
              <w:keepNext/>
              <w:tabs>
                <w:tab w:val="left" w:pos="5806"/>
              </w:tabs>
            </w:pPr>
            <w:r w:rsidRPr="00146B16">
              <w:rPr>
                <w:rStyle w:val="CodeChar0"/>
                <w:b/>
                <w:bCs/>
              </w:rPr>
              <w:t>Product</w:t>
            </w:r>
            <w:r>
              <w:rPr>
                <w:rStyle w:val="CodeChar0"/>
                <w:b/>
                <w:bCs/>
              </w:rPr>
              <w:t xml:space="preserve"> </w:t>
            </w:r>
            <w:r w:rsidRPr="00146B16">
              <w:rPr>
                <w:rStyle w:val="CodeChar0"/>
              </w:rPr>
              <w:t>originalProduct</w:t>
            </w:r>
            <w:r>
              <w:t>: The Woo Product we are working with</w:t>
            </w:r>
            <w:r>
              <w:tab/>
            </w:r>
          </w:p>
          <w:p w14:paraId="79EDB747" w14:textId="614C65D9" w:rsidR="00146B16" w:rsidRDefault="00146B16" w:rsidP="00146B16">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tc>
      </w:tr>
      <w:tr w:rsidR="00146B16" w14:paraId="1911926E" w14:textId="77777777" w:rsidTr="00843695">
        <w:tc>
          <w:tcPr>
            <w:tcW w:w="0" w:type="auto"/>
          </w:tcPr>
          <w:p w14:paraId="3B2ADDD5" w14:textId="77777777" w:rsidR="00146B16" w:rsidRDefault="00146B16" w:rsidP="00843695">
            <w:pPr>
              <w:pStyle w:val="Caption"/>
            </w:pPr>
            <w:r>
              <w:t>Returns:</w:t>
            </w:r>
          </w:p>
        </w:tc>
        <w:tc>
          <w:tcPr>
            <w:tcW w:w="0" w:type="auto"/>
          </w:tcPr>
          <w:p w14:paraId="768CF7F6" w14:textId="464A36B1" w:rsidR="00146B16" w:rsidRDefault="00146B16" w:rsidP="00843695">
            <w:r w:rsidRPr="00146B16">
              <w:rPr>
                <w:rStyle w:val="CodeChar0"/>
                <w:b/>
                <w:bCs/>
              </w:rPr>
              <w:t>ClassHasChanged&lt;Product&gt;</w:t>
            </w:r>
            <w:r>
              <w:rPr>
                <w:rStyle w:val="CodeChar0"/>
                <w:b/>
                <w:bCs/>
              </w:rPr>
              <w:t xml:space="preserve"> </w:t>
            </w:r>
            <w:r>
              <w:t xml:space="preserve">A class that return true if </w:t>
            </w:r>
            <w:proofErr w:type="gramStart"/>
            <w:r>
              <w:t>changes, and</w:t>
            </w:r>
            <w:proofErr w:type="gramEnd"/>
            <w:r>
              <w:t xml:space="preserve"> includes the changed product.</w:t>
            </w:r>
          </w:p>
        </w:tc>
      </w:tr>
    </w:tbl>
    <w:p w14:paraId="031567F8" w14:textId="5223CE63" w:rsidR="0055677C" w:rsidRDefault="0055677C" w:rsidP="0055677C">
      <w:pPr>
        <w:pStyle w:val="Heading5"/>
      </w:pPr>
      <w:proofErr w:type="spellStart"/>
      <w:r w:rsidRPr="005B39F3">
        <w:lastRenderedPageBreak/>
        <w:t>AddItem</w:t>
      </w:r>
      <w:r>
        <w:t>Attributes</w:t>
      </w:r>
      <w:r w:rsidRPr="005B39F3">
        <w:t>ToWooProd</w:t>
      </w:r>
      <w:r>
        <w:t>uct</w:t>
      </w:r>
      <w:proofErr w:type="spellEnd"/>
    </w:p>
    <w:p w14:paraId="674251C9" w14:textId="3E70C2AB" w:rsidR="0055677C" w:rsidRDefault="0055677C" w:rsidP="0055677C">
      <w:r>
        <w:t xml:space="preserve">Here we check if any Attributes have been added or removed from the </w:t>
      </w:r>
      <w:proofErr w:type="spellStart"/>
      <w:r>
        <w:t>WooProduct.Attributes</w:t>
      </w:r>
      <w:proofErr w:type="spellEnd"/>
      <w:r>
        <w:t xml:space="preserve">. If </w:t>
      </w:r>
      <w:proofErr w:type="gramStart"/>
      <w:r>
        <w:t>so</w:t>
      </w:r>
      <w:proofErr w:type="gramEnd"/>
      <w:r>
        <w:t xml:space="preserve"> we set the </w:t>
      </w:r>
      <w:proofErr w:type="spellStart"/>
      <w:r>
        <w:t>HasChanged</w:t>
      </w:r>
      <w:proofErr w:type="spellEnd"/>
      <w:r>
        <w:t xml:space="preserve"> to true and modify the </w:t>
      </w:r>
      <w:proofErr w:type="spellStart"/>
      <w:r>
        <w:t>sourceProduct</w:t>
      </w:r>
      <w:proofErr w:type="spellEnd"/>
      <w:r>
        <w:t>.</w:t>
      </w:r>
      <w:r>
        <w:br/>
      </w:r>
      <w:r w:rsidRPr="00146B16">
        <w:rPr>
          <w:b/>
          <w:bCs/>
        </w:rPr>
        <w:t>Logic</w:t>
      </w:r>
      <w:r>
        <w:t xml:space="preserve">: For each Item Attribute name check if the name exists as </w:t>
      </w:r>
      <w:proofErr w:type="spellStart"/>
      <w:r>
        <w:t>a</w:t>
      </w:r>
      <w:proofErr w:type="spellEnd"/>
      <w:r>
        <w:t xml:space="preserve"> Attribute. If not add it. Then for each product Attribute check if that exist, if not delete it. </w:t>
      </w:r>
    </w:p>
    <w:tbl>
      <w:tblPr>
        <w:tblStyle w:val="TableGrid"/>
        <w:tblW w:w="0" w:type="auto"/>
        <w:tblLook w:val="04A0" w:firstRow="1" w:lastRow="0" w:firstColumn="1" w:lastColumn="0" w:noHBand="0" w:noVBand="1"/>
      </w:tblPr>
      <w:tblGrid>
        <w:gridCol w:w="1000"/>
        <w:gridCol w:w="6146"/>
      </w:tblGrid>
      <w:tr w:rsidR="0055677C" w14:paraId="119FA296" w14:textId="77777777" w:rsidTr="00843695">
        <w:tc>
          <w:tcPr>
            <w:tcW w:w="0" w:type="auto"/>
          </w:tcPr>
          <w:p w14:paraId="76486ACE" w14:textId="77777777" w:rsidR="0055677C" w:rsidRDefault="0055677C" w:rsidP="00843695">
            <w:pPr>
              <w:pStyle w:val="Caption"/>
            </w:pPr>
            <w:r>
              <w:t>Parameters:</w:t>
            </w:r>
          </w:p>
        </w:tc>
        <w:tc>
          <w:tcPr>
            <w:tcW w:w="6146" w:type="dxa"/>
          </w:tcPr>
          <w:p w14:paraId="5336490F" w14:textId="66283C61" w:rsidR="0055677C" w:rsidRDefault="0055677C" w:rsidP="00843695">
            <w:pPr>
              <w:keepNext/>
              <w:tabs>
                <w:tab w:val="left" w:pos="5806"/>
              </w:tabs>
            </w:pPr>
            <w:r w:rsidRPr="00146B16">
              <w:rPr>
                <w:rStyle w:val="CodeChar0"/>
                <w:b/>
                <w:bCs/>
              </w:rPr>
              <w:t>Item</w:t>
            </w:r>
            <w:r>
              <w:rPr>
                <w:rStyle w:val="CodeChar0"/>
                <w:b/>
                <w:bCs/>
              </w:rPr>
              <w:t>Attribute</w:t>
            </w:r>
            <w:r w:rsidRPr="00146B16">
              <w:rPr>
                <w:rStyle w:val="CodeChar0"/>
                <w:b/>
                <w:bCs/>
              </w:rPr>
              <w:t xml:space="preserve"> </w:t>
            </w:r>
            <w:r w:rsidRPr="00146B16">
              <w:rPr>
                <w:rStyle w:val="CodeChar0"/>
              </w:rPr>
              <w:t>sourceItem</w:t>
            </w:r>
            <w:r>
              <w:rPr>
                <w:rStyle w:val="CodeChar0"/>
              </w:rPr>
              <w:t>Attribute</w:t>
            </w:r>
            <w:r>
              <w:t xml:space="preserve">: </w:t>
            </w:r>
            <w:r w:rsidRPr="004B4F14">
              <w:t xml:space="preserve">Entity </w:t>
            </w:r>
            <w:r>
              <w:t xml:space="preserve">/ Item </w:t>
            </w:r>
            <w:r w:rsidRPr="004B4F14">
              <w:t>to be added</w:t>
            </w:r>
            <w:r>
              <w:t>.</w:t>
            </w:r>
          </w:p>
          <w:p w14:paraId="649DB7C3" w14:textId="77777777" w:rsidR="0055677C" w:rsidRDefault="0055677C" w:rsidP="00843695">
            <w:pPr>
              <w:keepNext/>
              <w:tabs>
                <w:tab w:val="left" w:pos="5806"/>
              </w:tabs>
            </w:pPr>
            <w:r w:rsidRPr="00146B16">
              <w:rPr>
                <w:rStyle w:val="CodeChar0"/>
                <w:b/>
                <w:bCs/>
              </w:rPr>
              <w:t>Product</w:t>
            </w:r>
            <w:r>
              <w:rPr>
                <w:rStyle w:val="CodeChar0"/>
                <w:b/>
                <w:bCs/>
              </w:rPr>
              <w:t xml:space="preserve"> </w:t>
            </w:r>
            <w:r w:rsidRPr="00146B16">
              <w:rPr>
                <w:rStyle w:val="CodeChar0"/>
              </w:rPr>
              <w:t>originalProduct</w:t>
            </w:r>
            <w:r>
              <w:t>: The Woo Product we are working with</w:t>
            </w:r>
            <w:r>
              <w:tab/>
            </w:r>
          </w:p>
        </w:tc>
      </w:tr>
      <w:tr w:rsidR="0055677C" w14:paraId="5B905892" w14:textId="77777777" w:rsidTr="00843695">
        <w:tc>
          <w:tcPr>
            <w:tcW w:w="0" w:type="auto"/>
          </w:tcPr>
          <w:p w14:paraId="342D19CD" w14:textId="77777777" w:rsidR="0055677C" w:rsidRDefault="0055677C" w:rsidP="00843695">
            <w:pPr>
              <w:pStyle w:val="Caption"/>
            </w:pPr>
            <w:r>
              <w:t>Returns:</w:t>
            </w:r>
          </w:p>
        </w:tc>
        <w:tc>
          <w:tcPr>
            <w:tcW w:w="6146" w:type="dxa"/>
          </w:tcPr>
          <w:p w14:paraId="4143A7FC" w14:textId="77777777" w:rsidR="0055677C" w:rsidRDefault="0055677C" w:rsidP="00843695">
            <w:r w:rsidRPr="00146B16">
              <w:rPr>
                <w:rStyle w:val="CodeChar0"/>
                <w:b/>
                <w:bCs/>
              </w:rPr>
              <w:t>Product</w:t>
            </w:r>
            <w:r>
              <w:rPr>
                <w:rStyle w:val="CodeChar0"/>
                <w:b/>
                <w:bCs/>
              </w:rPr>
              <w:t xml:space="preserve"> </w:t>
            </w:r>
            <w:proofErr w:type="spellStart"/>
            <w:r w:rsidRPr="00146B16">
              <w:t>originalProduct</w:t>
            </w:r>
            <w:proofErr w:type="spellEnd"/>
            <w:r>
              <w:t xml:space="preserve"> </w:t>
            </w:r>
            <w:proofErr w:type="spellStart"/>
            <w:r>
              <w:t>modifid</w:t>
            </w:r>
            <w:proofErr w:type="spellEnd"/>
            <w:r>
              <w:t>.</w:t>
            </w:r>
          </w:p>
        </w:tc>
      </w:tr>
    </w:tbl>
    <w:p w14:paraId="4BA2B3B4" w14:textId="5174935B" w:rsidR="0055677C" w:rsidRDefault="0055677C" w:rsidP="0055677C">
      <w:pPr>
        <w:pStyle w:val="Heading5"/>
      </w:pPr>
      <w:proofErr w:type="spellStart"/>
      <w:r>
        <w:t>CheckIfAttributesHaveChanged</w:t>
      </w:r>
      <w:proofErr w:type="spellEnd"/>
    </w:p>
    <w:p w14:paraId="434FAD1D" w14:textId="77777777" w:rsidR="0055677C" w:rsidRDefault="0055677C" w:rsidP="0055677C">
      <w:r>
        <w:t xml:space="preserve">Here we check if any Attributes have been added or removed from the </w:t>
      </w:r>
      <w:proofErr w:type="spellStart"/>
      <w:r>
        <w:t>WooProduct.Attributes</w:t>
      </w:r>
      <w:proofErr w:type="spellEnd"/>
      <w:r>
        <w:t xml:space="preserve">. If </w:t>
      </w:r>
      <w:proofErr w:type="gramStart"/>
      <w:r>
        <w:t>so</w:t>
      </w:r>
      <w:proofErr w:type="gramEnd"/>
      <w:r>
        <w:t xml:space="preserve"> we set the </w:t>
      </w:r>
      <w:proofErr w:type="spellStart"/>
      <w:r>
        <w:t>HasChanged</w:t>
      </w:r>
      <w:proofErr w:type="spellEnd"/>
      <w:r>
        <w:t xml:space="preserve"> to true and modify the </w:t>
      </w:r>
      <w:proofErr w:type="spellStart"/>
      <w:r>
        <w:t>sourceProduct</w:t>
      </w:r>
      <w:proofErr w:type="spellEnd"/>
      <w:r>
        <w:t>.</w:t>
      </w:r>
    </w:p>
    <w:p w14:paraId="3F8C56D6" w14:textId="734ADD9E" w:rsidR="0055677C" w:rsidRDefault="0055677C" w:rsidP="0055677C">
      <w:r>
        <w:t>Terms?</w:t>
      </w:r>
    </w:p>
    <w:p w14:paraId="3BD4D1FD" w14:textId="62B11C02" w:rsidR="0055677C" w:rsidRDefault="0055677C" w:rsidP="0055677C">
      <w:r>
        <w:br/>
      </w:r>
      <w:r w:rsidRPr="00146B16">
        <w:rPr>
          <w:b/>
          <w:bCs/>
        </w:rPr>
        <w:t>Logic</w:t>
      </w:r>
      <w:r>
        <w:t xml:space="preserve">: For each Item Attribute name check if the name exists as </w:t>
      </w:r>
      <w:proofErr w:type="spellStart"/>
      <w:proofErr w:type="gramStart"/>
      <w:r>
        <w:t>a</w:t>
      </w:r>
      <w:proofErr w:type="spellEnd"/>
      <w:proofErr w:type="gramEnd"/>
      <w:r>
        <w:t xml:space="preserve"> Attribute. If not add it. Then for each product Attribute check if that exist, if not delete it. </w:t>
      </w:r>
    </w:p>
    <w:tbl>
      <w:tblPr>
        <w:tblStyle w:val="TableGrid"/>
        <w:tblW w:w="0" w:type="auto"/>
        <w:tblLook w:val="04A0" w:firstRow="1" w:lastRow="0" w:firstColumn="1" w:lastColumn="0" w:noHBand="0" w:noVBand="1"/>
      </w:tblPr>
      <w:tblGrid>
        <w:gridCol w:w="1000"/>
        <w:gridCol w:w="8106"/>
      </w:tblGrid>
      <w:tr w:rsidR="0055677C" w14:paraId="30AE8B26" w14:textId="77777777" w:rsidTr="00843695">
        <w:tc>
          <w:tcPr>
            <w:tcW w:w="0" w:type="auto"/>
          </w:tcPr>
          <w:p w14:paraId="6E88A954" w14:textId="77777777" w:rsidR="0055677C" w:rsidRDefault="0055677C" w:rsidP="00843695">
            <w:pPr>
              <w:pStyle w:val="Caption"/>
            </w:pPr>
            <w:r>
              <w:t>Parameters:</w:t>
            </w:r>
          </w:p>
        </w:tc>
        <w:tc>
          <w:tcPr>
            <w:tcW w:w="0" w:type="auto"/>
          </w:tcPr>
          <w:p w14:paraId="0BD4F43B" w14:textId="77777777" w:rsidR="0055677C" w:rsidRDefault="0055677C" w:rsidP="00843695">
            <w:pPr>
              <w:keepNext/>
              <w:tabs>
                <w:tab w:val="left" w:pos="5806"/>
              </w:tabs>
            </w:pPr>
            <w:r w:rsidRPr="00146B16">
              <w:rPr>
                <w:rStyle w:val="CodeChar0"/>
                <w:b/>
                <w:bCs/>
              </w:rPr>
              <w:t>Product</w:t>
            </w:r>
            <w:r>
              <w:rPr>
                <w:rStyle w:val="CodeChar0"/>
                <w:b/>
                <w:bCs/>
              </w:rPr>
              <w:t xml:space="preserve"> </w:t>
            </w:r>
            <w:r w:rsidRPr="00146B16">
              <w:rPr>
                <w:rStyle w:val="CodeChar0"/>
              </w:rPr>
              <w:t>originalProduct</w:t>
            </w:r>
            <w:r>
              <w:t>: The Woo Product we are working with</w:t>
            </w:r>
            <w:r>
              <w:tab/>
            </w:r>
          </w:p>
          <w:p w14:paraId="03AA2087" w14:textId="77777777" w:rsidR="0055677C" w:rsidRDefault="0055677C" w:rsidP="00843695">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tc>
      </w:tr>
      <w:tr w:rsidR="0055677C" w14:paraId="4822D313" w14:textId="77777777" w:rsidTr="00843695">
        <w:tc>
          <w:tcPr>
            <w:tcW w:w="0" w:type="auto"/>
          </w:tcPr>
          <w:p w14:paraId="331CFBCF" w14:textId="77777777" w:rsidR="0055677C" w:rsidRDefault="0055677C" w:rsidP="00843695">
            <w:pPr>
              <w:pStyle w:val="Caption"/>
            </w:pPr>
            <w:r>
              <w:t>Returns:</w:t>
            </w:r>
          </w:p>
        </w:tc>
        <w:tc>
          <w:tcPr>
            <w:tcW w:w="0" w:type="auto"/>
          </w:tcPr>
          <w:p w14:paraId="79F50737" w14:textId="77777777" w:rsidR="0055677C" w:rsidRDefault="0055677C" w:rsidP="00843695">
            <w:r w:rsidRPr="00146B16">
              <w:rPr>
                <w:rStyle w:val="CodeChar0"/>
                <w:b/>
                <w:bCs/>
              </w:rPr>
              <w:t>ClassHasChanged&lt;Product&gt;</w:t>
            </w:r>
            <w:r>
              <w:rPr>
                <w:rStyle w:val="CodeChar0"/>
                <w:b/>
                <w:bCs/>
              </w:rPr>
              <w:t xml:space="preserve"> </w:t>
            </w:r>
            <w:r>
              <w:t xml:space="preserve">A class that return true if </w:t>
            </w:r>
            <w:proofErr w:type="gramStart"/>
            <w:r>
              <w:t>changes, and</w:t>
            </w:r>
            <w:proofErr w:type="gramEnd"/>
            <w:r>
              <w:t xml:space="preserve"> includes the changed product.</w:t>
            </w:r>
          </w:p>
        </w:tc>
      </w:tr>
    </w:tbl>
    <w:p w14:paraId="0C4AFA45" w14:textId="77777777" w:rsidR="00146B16" w:rsidRDefault="00146B16" w:rsidP="00146B16">
      <w:pPr>
        <w:pStyle w:val="Heading5"/>
      </w:pPr>
    </w:p>
    <w:p w14:paraId="342F8470" w14:textId="63016EE5" w:rsidR="00146B16" w:rsidRDefault="00146B16" w:rsidP="00146B16"/>
    <w:p w14:paraId="490820F5" w14:textId="77777777" w:rsidR="00146B16" w:rsidRPr="00146B16" w:rsidRDefault="00146B16" w:rsidP="00146B16"/>
    <w:p w14:paraId="12410D54" w14:textId="32952948" w:rsidR="00BB5254" w:rsidRDefault="00922A18" w:rsidP="00922A18">
      <w:r>
        <w:rPr>
          <w:b/>
          <w:bCs/>
        </w:rPr>
        <w:br/>
      </w:r>
      <w:r w:rsidR="00BB5254">
        <w:t>Add</w:t>
      </w:r>
      <w:r w:rsidR="00BB5254">
        <w:rPr>
          <w:rFonts w:eastAsiaTheme="majorEastAsia"/>
        </w:rPr>
        <w:t xml:space="preserve"> </w:t>
      </w:r>
      <w:r w:rsidR="00BB5254" w:rsidRPr="003203C9">
        <w:rPr>
          <w:rFonts w:eastAsiaTheme="majorEastAsia"/>
        </w:rPr>
        <w:t>Woo</w:t>
      </w:r>
      <w:r w:rsidR="00BB5254">
        <w:rPr>
          <w:rFonts w:eastAsiaTheme="majorEastAsia"/>
        </w:rPr>
        <w:t xml:space="preserve"> </w:t>
      </w:r>
      <w:r w:rsidR="00BB5254" w:rsidRPr="003203C9">
        <w:rPr>
          <w:rFonts w:eastAsiaTheme="majorEastAsia"/>
        </w:rPr>
        <w:t>Product</w:t>
      </w:r>
      <w:r w:rsidR="00BB5254">
        <w:t xml:space="preserve"> Attribute</w:t>
      </w:r>
      <w:r w:rsidR="00BB5254">
        <w:rPr>
          <w:rFonts w:eastAsiaTheme="majorEastAsia"/>
        </w:rPr>
        <w:t xml:space="preserve"> </w:t>
      </w:r>
      <w:r w:rsidR="00BB5254" w:rsidRPr="003203C9">
        <w:rPr>
          <w:rFonts w:eastAsiaTheme="majorEastAsia"/>
        </w:rPr>
        <w:t>Async</w:t>
      </w:r>
      <w:r w:rsidR="00BB5254" w:rsidRPr="00485579">
        <w:rPr>
          <w:rFonts w:eastAsiaTheme="majorEastAsia"/>
        </w:rPr>
        <w:t xml:space="preserve"> </w:t>
      </w:r>
    </w:p>
    <w:p w14:paraId="64A91B57" w14:textId="2F5EDC79" w:rsidR="00BB5254" w:rsidRPr="007F46F3" w:rsidRDefault="000037E2" w:rsidP="00BB5254">
      <w:pPr>
        <w:pStyle w:val="NoSpacing"/>
      </w:pPr>
      <w:r>
        <w:t xml:space="preserve">Add an Attribute to a Woo Product. </w:t>
      </w:r>
      <w:r>
        <w:rPr>
          <w:b/>
          <w:bCs/>
        </w:rPr>
        <w:br/>
      </w:r>
      <w:r w:rsidR="00BB5254" w:rsidRPr="004A765E">
        <w:rPr>
          <w:b/>
          <w:bCs/>
        </w:rPr>
        <w:t>Logic</w:t>
      </w:r>
      <w:r w:rsidR="00BB5254">
        <w:t xml:space="preserve">: </w:t>
      </w:r>
      <w:r>
        <w:t xml:space="preserve">Using the </w:t>
      </w:r>
      <w:proofErr w:type="spellStart"/>
      <w:r>
        <w:t>ItemAttribute</w:t>
      </w:r>
      <w:proofErr w:type="spellEnd"/>
      <w:r>
        <w:t xml:space="preserve"> passed in get the product map to this item and then using that </w:t>
      </w:r>
      <w:proofErr w:type="spellStart"/>
      <w:r>
        <w:t>Id</w:t>
      </w:r>
      <w:proofErr w:type="spellEnd"/>
      <w:r>
        <w:t xml:space="preserve"> call the </w:t>
      </w:r>
      <w:proofErr w:type="spellStart"/>
      <w:r>
        <w:t>ProductAttribute</w:t>
      </w:r>
      <w:proofErr w:type="spellEnd"/>
      <w:r>
        <w:t xml:space="preserve"> REST API to add the Product Attribute.</w:t>
      </w:r>
    </w:p>
    <w:tbl>
      <w:tblPr>
        <w:tblStyle w:val="TableGrid"/>
        <w:tblW w:w="0" w:type="auto"/>
        <w:tblLook w:val="04A0" w:firstRow="1" w:lastRow="0" w:firstColumn="1" w:lastColumn="0" w:noHBand="0" w:noVBand="1"/>
      </w:tblPr>
      <w:tblGrid>
        <w:gridCol w:w="1000"/>
        <w:gridCol w:w="7464"/>
      </w:tblGrid>
      <w:tr w:rsidR="00BB5254" w14:paraId="670C8C75" w14:textId="77777777" w:rsidTr="00843695">
        <w:tc>
          <w:tcPr>
            <w:tcW w:w="0" w:type="auto"/>
          </w:tcPr>
          <w:p w14:paraId="468AD1EA" w14:textId="77777777" w:rsidR="00BB5254" w:rsidRDefault="00BB5254" w:rsidP="00843695">
            <w:pPr>
              <w:pStyle w:val="Caption"/>
            </w:pPr>
            <w:r>
              <w:t>Parameters:</w:t>
            </w:r>
          </w:p>
        </w:tc>
        <w:tc>
          <w:tcPr>
            <w:tcW w:w="0" w:type="auto"/>
          </w:tcPr>
          <w:p w14:paraId="56A3DAC5" w14:textId="77777777" w:rsidR="00BB5254" w:rsidRDefault="00BB5254" w:rsidP="00843695">
            <w:pPr>
              <w:keepNext/>
            </w:pPr>
            <w:r w:rsidRPr="006A1EFB">
              <w:rPr>
                <w:rStyle w:val="CodeChar0"/>
                <w:b/>
                <w:bCs/>
              </w:rPr>
              <w:t>WooProductMap</w:t>
            </w:r>
            <w:r>
              <w:rPr>
                <w:rStyle w:val="CodeChar0"/>
                <w:b/>
                <w:bCs/>
              </w:rPr>
              <w:t xml:space="preserve"> </w:t>
            </w:r>
            <w:r w:rsidRPr="00003562">
              <w:rPr>
                <w:rStyle w:val="CodeChar0"/>
              </w:rPr>
              <w:t>deleteWooProductMap</w:t>
            </w:r>
            <w:r>
              <w:t>: Current woo product mapping.</w:t>
            </w:r>
          </w:p>
        </w:tc>
      </w:tr>
      <w:tr w:rsidR="00BB5254" w14:paraId="0A10A541" w14:textId="77777777" w:rsidTr="00843695">
        <w:tc>
          <w:tcPr>
            <w:tcW w:w="0" w:type="auto"/>
          </w:tcPr>
          <w:p w14:paraId="67755CFD" w14:textId="7B951BB0" w:rsidR="00BB5254" w:rsidRDefault="00BB5254" w:rsidP="00843695">
            <w:pPr>
              <w:pStyle w:val="Caption"/>
            </w:pPr>
            <w:r>
              <w:t>Returns:</w:t>
            </w:r>
          </w:p>
        </w:tc>
        <w:tc>
          <w:tcPr>
            <w:tcW w:w="0" w:type="auto"/>
          </w:tcPr>
          <w:p w14:paraId="1C7D32C0" w14:textId="7495A10D" w:rsidR="00BB5254" w:rsidRDefault="00BB5254" w:rsidP="00843695">
            <w:r>
              <w:rPr>
                <w:rStyle w:val="CodeChar0"/>
                <w:b/>
                <w:bCs/>
              </w:rPr>
              <w:t xml:space="preserve">Task </w:t>
            </w:r>
            <w:r w:rsidR="00B553A0" w:rsidRPr="00B553A0">
              <w:t xml:space="preserve">int </w:t>
            </w:r>
            <w:r w:rsidR="00B553A0">
              <w:t>number of records added, 0 if product does not exist or Error if there was one</w:t>
            </w:r>
          </w:p>
        </w:tc>
      </w:tr>
    </w:tbl>
    <w:p w14:paraId="475714E6" w14:textId="0C36852B" w:rsidR="00BB5254" w:rsidRDefault="00BB5254" w:rsidP="00BB5254">
      <w:pPr>
        <w:pStyle w:val="Heading5"/>
      </w:pPr>
      <w:r>
        <w:t xml:space="preserve">Add </w:t>
      </w:r>
      <w:r w:rsidRPr="003203C9">
        <w:t>Woo</w:t>
      </w:r>
      <w:r>
        <w:t xml:space="preserve"> </w:t>
      </w:r>
      <w:r w:rsidRPr="003203C9">
        <w:t>Product</w:t>
      </w:r>
      <w:r>
        <w:t xml:space="preserve"> Attribute Term </w:t>
      </w:r>
      <w:r w:rsidRPr="003203C9">
        <w:t>Async</w:t>
      </w:r>
      <w:r w:rsidRPr="00485579">
        <w:t xml:space="preserve"> </w:t>
      </w:r>
    </w:p>
    <w:p w14:paraId="72C99ADC" w14:textId="77777777" w:rsidR="00BB5254" w:rsidRPr="007F46F3" w:rsidRDefault="00BB5254" w:rsidP="00BB5254">
      <w:pPr>
        <w:pStyle w:val="NoSpacing"/>
      </w:pPr>
      <w:r w:rsidRPr="004E0949">
        <w:t>Delete a woo product.</w:t>
      </w:r>
      <w:r>
        <w:br/>
      </w:r>
      <w:r w:rsidRPr="004A765E">
        <w:rPr>
          <w:b/>
          <w:bCs/>
        </w:rPr>
        <w:t>Logic</w:t>
      </w:r>
      <w:r>
        <w:t>: use repo to delete.</w:t>
      </w:r>
    </w:p>
    <w:tbl>
      <w:tblPr>
        <w:tblStyle w:val="TableGrid"/>
        <w:tblW w:w="0" w:type="auto"/>
        <w:tblLook w:val="04A0" w:firstRow="1" w:lastRow="0" w:firstColumn="1" w:lastColumn="0" w:noHBand="0" w:noVBand="1"/>
      </w:tblPr>
      <w:tblGrid>
        <w:gridCol w:w="1000"/>
        <w:gridCol w:w="5715"/>
      </w:tblGrid>
      <w:tr w:rsidR="00BB5254" w14:paraId="5FD8CD3E" w14:textId="77777777" w:rsidTr="00843695">
        <w:tc>
          <w:tcPr>
            <w:tcW w:w="0" w:type="auto"/>
          </w:tcPr>
          <w:p w14:paraId="3B46EBEC" w14:textId="77777777" w:rsidR="00BB5254" w:rsidRDefault="00BB5254" w:rsidP="00843695">
            <w:pPr>
              <w:pStyle w:val="Caption"/>
            </w:pPr>
            <w:r>
              <w:t>Parameters:</w:t>
            </w:r>
          </w:p>
        </w:tc>
        <w:tc>
          <w:tcPr>
            <w:tcW w:w="0" w:type="auto"/>
          </w:tcPr>
          <w:p w14:paraId="2AD59C45" w14:textId="77777777" w:rsidR="00BB5254" w:rsidRDefault="00BB5254" w:rsidP="00843695">
            <w:pPr>
              <w:keepNext/>
            </w:pPr>
            <w:r w:rsidRPr="006A1EFB">
              <w:rPr>
                <w:rStyle w:val="CodeChar0"/>
                <w:b/>
                <w:bCs/>
              </w:rPr>
              <w:t>WooProductMap</w:t>
            </w:r>
            <w:r>
              <w:rPr>
                <w:rStyle w:val="CodeChar0"/>
                <w:b/>
                <w:bCs/>
              </w:rPr>
              <w:t xml:space="preserve"> </w:t>
            </w:r>
            <w:r w:rsidRPr="00003562">
              <w:rPr>
                <w:rStyle w:val="CodeChar0"/>
              </w:rPr>
              <w:t>deleteWooProductMap</w:t>
            </w:r>
            <w:r>
              <w:t>: Current woo product mapping.</w:t>
            </w:r>
          </w:p>
        </w:tc>
      </w:tr>
      <w:tr w:rsidR="00BB5254" w14:paraId="63E951C0" w14:textId="77777777" w:rsidTr="00843695">
        <w:tc>
          <w:tcPr>
            <w:tcW w:w="0" w:type="auto"/>
          </w:tcPr>
          <w:p w14:paraId="1B46BCFC" w14:textId="77777777" w:rsidR="00BB5254" w:rsidRDefault="00BB5254" w:rsidP="00843695">
            <w:pPr>
              <w:pStyle w:val="Caption"/>
            </w:pPr>
            <w:r>
              <w:t>Returns:</w:t>
            </w:r>
          </w:p>
        </w:tc>
        <w:tc>
          <w:tcPr>
            <w:tcW w:w="0" w:type="auto"/>
          </w:tcPr>
          <w:p w14:paraId="03CCD3E3" w14:textId="77777777" w:rsidR="00BB5254" w:rsidRDefault="00BB5254" w:rsidP="00843695">
            <w:r>
              <w:rPr>
                <w:rStyle w:val="CodeChar0"/>
                <w:b/>
                <w:bCs/>
              </w:rPr>
              <w:t>Task void</w:t>
            </w:r>
          </w:p>
        </w:tc>
      </w:tr>
    </w:tbl>
    <w:p w14:paraId="3EBDF9E4" w14:textId="4B4B77BA" w:rsidR="00BB5254" w:rsidRDefault="00BB5254" w:rsidP="00BB5254">
      <w:pPr>
        <w:pStyle w:val="Heading5"/>
      </w:pPr>
      <w:r>
        <w:t xml:space="preserve">Add Item Attribute </w:t>
      </w:r>
      <w:r w:rsidRPr="003203C9">
        <w:t>Async</w:t>
      </w:r>
      <w:r w:rsidRPr="00485579">
        <w:t xml:space="preserve"> </w:t>
      </w:r>
    </w:p>
    <w:p w14:paraId="192878FF" w14:textId="77777777" w:rsidR="00BB5254" w:rsidRPr="007F46F3" w:rsidRDefault="00BB5254" w:rsidP="00BB5254">
      <w:pPr>
        <w:pStyle w:val="NoSpacing"/>
      </w:pPr>
      <w:r w:rsidRPr="004E0949">
        <w:t>Delete a woo product.</w:t>
      </w:r>
      <w:r>
        <w:br/>
      </w:r>
      <w:r w:rsidRPr="004A765E">
        <w:rPr>
          <w:b/>
          <w:bCs/>
        </w:rPr>
        <w:t>Logic</w:t>
      </w:r>
      <w:r>
        <w:t>: use repo to delete.</w:t>
      </w:r>
    </w:p>
    <w:tbl>
      <w:tblPr>
        <w:tblStyle w:val="TableGrid"/>
        <w:tblW w:w="0" w:type="auto"/>
        <w:tblLook w:val="04A0" w:firstRow="1" w:lastRow="0" w:firstColumn="1" w:lastColumn="0" w:noHBand="0" w:noVBand="1"/>
      </w:tblPr>
      <w:tblGrid>
        <w:gridCol w:w="1000"/>
        <w:gridCol w:w="5715"/>
      </w:tblGrid>
      <w:tr w:rsidR="00BB5254" w14:paraId="2147621E" w14:textId="77777777" w:rsidTr="00843695">
        <w:tc>
          <w:tcPr>
            <w:tcW w:w="0" w:type="auto"/>
          </w:tcPr>
          <w:p w14:paraId="40B687F5" w14:textId="77777777" w:rsidR="00BB5254" w:rsidRDefault="00BB5254" w:rsidP="00843695">
            <w:pPr>
              <w:pStyle w:val="Caption"/>
            </w:pPr>
            <w:r>
              <w:t>Parameters:</w:t>
            </w:r>
          </w:p>
        </w:tc>
        <w:tc>
          <w:tcPr>
            <w:tcW w:w="0" w:type="auto"/>
          </w:tcPr>
          <w:p w14:paraId="358A9A1F" w14:textId="77777777" w:rsidR="00BB5254" w:rsidRDefault="00BB5254" w:rsidP="00843695">
            <w:pPr>
              <w:keepNext/>
            </w:pPr>
            <w:r w:rsidRPr="006A1EFB">
              <w:rPr>
                <w:rStyle w:val="CodeChar0"/>
                <w:b/>
                <w:bCs/>
              </w:rPr>
              <w:t>WooProductMap</w:t>
            </w:r>
            <w:r>
              <w:rPr>
                <w:rStyle w:val="CodeChar0"/>
                <w:b/>
                <w:bCs/>
              </w:rPr>
              <w:t xml:space="preserve"> </w:t>
            </w:r>
            <w:r w:rsidRPr="00003562">
              <w:rPr>
                <w:rStyle w:val="CodeChar0"/>
              </w:rPr>
              <w:t>deleteWooProductMap</w:t>
            </w:r>
            <w:r>
              <w:t>: Current woo product mapping.</w:t>
            </w:r>
          </w:p>
        </w:tc>
      </w:tr>
      <w:tr w:rsidR="00BB5254" w14:paraId="29BE188E" w14:textId="77777777" w:rsidTr="00843695">
        <w:tc>
          <w:tcPr>
            <w:tcW w:w="0" w:type="auto"/>
          </w:tcPr>
          <w:p w14:paraId="4A8BDDFB" w14:textId="77777777" w:rsidR="00BB5254" w:rsidRDefault="00BB5254" w:rsidP="00843695">
            <w:pPr>
              <w:pStyle w:val="Caption"/>
            </w:pPr>
            <w:r>
              <w:t>Returns:</w:t>
            </w:r>
          </w:p>
        </w:tc>
        <w:tc>
          <w:tcPr>
            <w:tcW w:w="0" w:type="auto"/>
          </w:tcPr>
          <w:p w14:paraId="72CFD227" w14:textId="77777777" w:rsidR="00BB5254" w:rsidRDefault="00BB5254" w:rsidP="00843695">
            <w:r>
              <w:rPr>
                <w:rStyle w:val="CodeChar0"/>
                <w:b/>
                <w:bCs/>
              </w:rPr>
              <w:t>Task void</w:t>
            </w:r>
          </w:p>
        </w:tc>
      </w:tr>
    </w:tbl>
    <w:p w14:paraId="2FCACF17" w14:textId="7B39994E" w:rsidR="00BB5254" w:rsidRDefault="00BB5254" w:rsidP="00BB5254">
      <w:pPr>
        <w:pStyle w:val="Heading5"/>
      </w:pPr>
      <w:r>
        <w:t xml:space="preserve">Add Item Attribute Term </w:t>
      </w:r>
      <w:r w:rsidRPr="003203C9">
        <w:t>Async</w:t>
      </w:r>
      <w:r w:rsidRPr="00485579">
        <w:t xml:space="preserve"> </w:t>
      </w:r>
    </w:p>
    <w:p w14:paraId="12777E43" w14:textId="77777777" w:rsidR="00BB5254" w:rsidRPr="007F46F3" w:rsidRDefault="00BB5254" w:rsidP="00BB5254">
      <w:pPr>
        <w:pStyle w:val="NoSpacing"/>
      </w:pPr>
      <w:r w:rsidRPr="004E0949">
        <w:t>Delete a woo product.</w:t>
      </w:r>
      <w:r>
        <w:br/>
      </w:r>
      <w:r w:rsidRPr="004A765E">
        <w:rPr>
          <w:b/>
          <w:bCs/>
        </w:rPr>
        <w:t>Logic</w:t>
      </w:r>
      <w:r>
        <w:t>: use repo to delete.</w:t>
      </w:r>
    </w:p>
    <w:tbl>
      <w:tblPr>
        <w:tblStyle w:val="TableGrid"/>
        <w:tblW w:w="0" w:type="auto"/>
        <w:tblLook w:val="04A0" w:firstRow="1" w:lastRow="0" w:firstColumn="1" w:lastColumn="0" w:noHBand="0" w:noVBand="1"/>
      </w:tblPr>
      <w:tblGrid>
        <w:gridCol w:w="1000"/>
        <w:gridCol w:w="5715"/>
      </w:tblGrid>
      <w:tr w:rsidR="00BB5254" w14:paraId="52DDDD0B" w14:textId="77777777" w:rsidTr="00843695">
        <w:tc>
          <w:tcPr>
            <w:tcW w:w="0" w:type="auto"/>
          </w:tcPr>
          <w:p w14:paraId="0D338475" w14:textId="77777777" w:rsidR="00BB5254" w:rsidRDefault="00BB5254" w:rsidP="00843695">
            <w:pPr>
              <w:pStyle w:val="Caption"/>
            </w:pPr>
            <w:r>
              <w:t>Parameters:</w:t>
            </w:r>
          </w:p>
        </w:tc>
        <w:tc>
          <w:tcPr>
            <w:tcW w:w="0" w:type="auto"/>
          </w:tcPr>
          <w:p w14:paraId="0C6D2980" w14:textId="77777777" w:rsidR="00BB5254" w:rsidRDefault="00BB5254" w:rsidP="00843695">
            <w:pPr>
              <w:keepNext/>
            </w:pPr>
            <w:r w:rsidRPr="006A1EFB">
              <w:rPr>
                <w:rStyle w:val="CodeChar0"/>
                <w:b/>
                <w:bCs/>
              </w:rPr>
              <w:t>WooProductMap</w:t>
            </w:r>
            <w:r>
              <w:rPr>
                <w:rStyle w:val="CodeChar0"/>
                <w:b/>
                <w:bCs/>
              </w:rPr>
              <w:t xml:space="preserve"> </w:t>
            </w:r>
            <w:r w:rsidRPr="00003562">
              <w:rPr>
                <w:rStyle w:val="CodeChar0"/>
              </w:rPr>
              <w:t>deleteWooProductMap</w:t>
            </w:r>
            <w:r>
              <w:t>: Current woo product mapping.</w:t>
            </w:r>
          </w:p>
        </w:tc>
      </w:tr>
      <w:tr w:rsidR="00BB5254" w14:paraId="7B4F2221" w14:textId="77777777" w:rsidTr="00843695">
        <w:tc>
          <w:tcPr>
            <w:tcW w:w="0" w:type="auto"/>
          </w:tcPr>
          <w:p w14:paraId="2475C068" w14:textId="77777777" w:rsidR="00BB5254" w:rsidRDefault="00BB5254" w:rsidP="00843695">
            <w:pPr>
              <w:pStyle w:val="Caption"/>
            </w:pPr>
            <w:r>
              <w:t>Returns:</w:t>
            </w:r>
          </w:p>
        </w:tc>
        <w:tc>
          <w:tcPr>
            <w:tcW w:w="0" w:type="auto"/>
          </w:tcPr>
          <w:p w14:paraId="54632A00" w14:textId="77777777" w:rsidR="00BB5254" w:rsidRDefault="00BB5254" w:rsidP="00843695">
            <w:r>
              <w:rPr>
                <w:rStyle w:val="CodeChar0"/>
                <w:b/>
                <w:bCs/>
              </w:rPr>
              <w:t>Task void</w:t>
            </w:r>
          </w:p>
        </w:tc>
      </w:tr>
    </w:tbl>
    <w:p w14:paraId="45D99A2B" w14:textId="3CBEBDAD" w:rsidR="00BB5254" w:rsidRDefault="00BB5254" w:rsidP="00BB5254"/>
    <w:p w14:paraId="77C032E4" w14:textId="77777777" w:rsidR="000037E2" w:rsidRPr="00BB5254" w:rsidRDefault="000037E2" w:rsidP="00BB5254"/>
    <w:p w14:paraId="5A1AA6AC" w14:textId="523137AC" w:rsidR="0055089E" w:rsidRDefault="0055089E" w:rsidP="0055089E">
      <w:pPr>
        <w:pStyle w:val="Heading4"/>
      </w:pPr>
      <w:r>
        <w:lastRenderedPageBreak/>
        <w:t>Interface Methods</w:t>
      </w:r>
    </w:p>
    <w:p w14:paraId="106B049E" w14:textId="4148D3E8" w:rsidR="00485579" w:rsidRDefault="00485579" w:rsidP="00351AA0">
      <w:pPr>
        <w:pStyle w:val="Heading5"/>
      </w:pPr>
      <w:r w:rsidRPr="00485579">
        <w:t>Push</w:t>
      </w:r>
      <w:r>
        <w:t xml:space="preserve"> </w:t>
      </w:r>
      <w:r w:rsidRPr="00485579">
        <w:t>Selected</w:t>
      </w:r>
      <w:r>
        <w:t xml:space="preserve"> </w:t>
      </w:r>
      <w:r w:rsidRPr="00485579">
        <w:t xml:space="preserve">Items </w:t>
      </w:r>
    </w:p>
    <w:p w14:paraId="15A87B13" w14:textId="1238EE3A" w:rsidR="00B30B54" w:rsidRDefault="00D16422" w:rsidP="00B30B54">
      <w:pPr>
        <w:pStyle w:val="NoSpacing"/>
      </w:pPr>
      <w:r>
        <w:t xml:space="preserve">Saves the current selected items, so they can be retrieved </w:t>
      </w:r>
      <w:r w:rsidR="00B47EFA">
        <w:t>later with Pop</w:t>
      </w:r>
    </w:p>
    <w:p w14:paraId="36BD3C50" w14:textId="61658072" w:rsidR="0055089E" w:rsidRPr="007F46F3" w:rsidRDefault="0055089E" w:rsidP="0055089E">
      <w:pPr>
        <w:pStyle w:val="NoSpacing"/>
      </w:pPr>
      <w:r w:rsidRPr="00F1591D">
        <w:rPr>
          <w:rStyle w:val="Heading7Char"/>
        </w:rPr>
        <w:t>Logic</w:t>
      </w:r>
      <w:r>
        <w:t xml:space="preserve">: Store current selected items </w:t>
      </w:r>
      <w:r w:rsidR="00B47EFA">
        <w:t>for later retrieval</w:t>
      </w:r>
    </w:p>
    <w:tbl>
      <w:tblPr>
        <w:tblStyle w:val="TableGrid"/>
        <w:tblW w:w="0" w:type="auto"/>
        <w:tblLook w:val="04A0" w:firstRow="1" w:lastRow="0" w:firstColumn="1" w:lastColumn="0" w:noHBand="0" w:noVBand="1"/>
      </w:tblPr>
      <w:tblGrid>
        <w:gridCol w:w="1000"/>
        <w:gridCol w:w="4789"/>
      </w:tblGrid>
      <w:tr w:rsidR="0055089E" w14:paraId="3C6A5C50" w14:textId="77777777" w:rsidTr="0019793B">
        <w:tc>
          <w:tcPr>
            <w:tcW w:w="0" w:type="auto"/>
          </w:tcPr>
          <w:p w14:paraId="14BFAA66" w14:textId="77777777" w:rsidR="0055089E" w:rsidRDefault="0055089E" w:rsidP="0019793B">
            <w:pPr>
              <w:pStyle w:val="Caption"/>
            </w:pPr>
            <w:r>
              <w:t>Parameters:</w:t>
            </w:r>
          </w:p>
        </w:tc>
        <w:tc>
          <w:tcPr>
            <w:tcW w:w="0" w:type="auto"/>
          </w:tcPr>
          <w:p w14:paraId="17F8BCA9" w14:textId="6CC49EDE" w:rsidR="0055089E" w:rsidRDefault="00197F0D" w:rsidP="0019793B">
            <w:pPr>
              <w:keepNext/>
            </w:pPr>
            <w:r w:rsidRPr="00197F0D">
              <w:rPr>
                <w:rStyle w:val="CodeChar0"/>
                <w:b/>
                <w:bCs/>
              </w:rPr>
              <w:t>List&lt;ItemView&gt;</w:t>
            </w:r>
            <w:r w:rsidR="0055089E">
              <w:rPr>
                <w:rStyle w:val="CodeChar0"/>
                <w:b/>
                <w:bCs/>
              </w:rPr>
              <w:t xml:space="preserve"> </w:t>
            </w:r>
            <w:r w:rsidR="00393A82" w:rsidRPr="00393A82">
              <w:rPr>
                <w:rStyle w:val="CodeChar0"/>
              </w:rPr>
              <w:t>currentSelectedItems</w:t>
            </w:r>
            <w:r w:rsidR="0055089E">
              <w:t xml:space="preserve">: </w:t>
            </w:r>
            <w:r w:rsidR="00280D4A">
              <w:t>Current selected items</w:t>
            </w:r>
            <w:r w:rsidR="0055089E">
              <w:t>.</w:t>
            </w:r>
          </w:p>
        </w:tc>
      </w:tr>
      <w:tr w:rsidR="0055089E" w14:paraId="765B8B80" w14:textId="77777777" w:rsidTr="0019793B">
        <w:tc>
          <w:tcPr>
            <w:tcW w:w="0" w:type="auto"/>
          </w:tcPr>
          <w:p w14:paraId="57643663" w14:textId="77777777" w:rsidR="0055089E" w:rsidRDefault="0055089E" w:rsidP="0019793B">
            <w:pPr>
              <w:pStyle w:val="Caption"/>
            </w:pPr>
            <w:r>
              <w:t>Returns:</w:t>
            </w:r>
          </w:p>
        </w:tc>
        <w:tc>
          <w:tcPr>
            <w:tcW w:w="0" w:type="auto"/>
          </w:tcPr>
          <w:p w14:paraId="3A875F30" w14:textId="77777777" w:rsidR="0055089E" w:rsidRDefault="0055089E" w:rsidP="0019793B">
            <w:r>
              <w:rPr>
                <w:rStyle w:val="CodeChar0"/>
                <w:b/>
                <w:bCs/>
              </w:rPr>
              <w:t>Task void</w:t>
            </w:r>
          </w:p>
        </w:tc>
      </w:tr>
    </w:tbl>
    <w:p w14:paraId="5915BA04" w14:textId="0E7C5786" w:rsidR="006D3C7E" w:rsidRDefault="006D3C7E" w:rsidP="00351AA0">
      <w:pPr>
        <w:pStyle w:val="Heading5"/>
      </w:pPr>
      <w:r>
        <w:t xml:space="preserve">Pop </w:t>
      </w:r>
      <w:r w:rsidRPr="00485579">
        <w:t>Selected</w:t>
      </w:r>
      <w:r>
        <w:t xml:space="preserve"> </w:t>
      </w:r>
      <w:r w:rsidRPr="00485579">
        <w:t xml:space="preserve">Items </w:t>
      </w:r>
    </w:p>
    <w:p w14:paraId="318E08E4" w14:textId="1FEB4377" w:rsidR="006D3C7E" w:rsidRDefault="00664AF1" w:rsidP="006D3C7E">
      <w:pPr>
        <w:pStyle w:val="NoSpacing"/>
      </w:pPr>
      <w:r>
        <w:t>Retr</w:t>
      </w:r>
      <w:r w:rsidR="00393148">
        <w:t>i</w:t>
      </w:r>
      <w:r>
        <w:t>ev</w:t>
      </w:r>
      <w:r w:rsidR="00393148">
        <w:t>e</w:t>
      </w:r>
      <w:r>
        <w:t>s the las</w:t>
      </w:r>
      <w:r w:rsidR="00393148">
        <w:t xml:space="preserve">t pushed </w:t>
      </w:r>
      <w:r w:rsidR="006D3C7E">
        <w:t>selected items</w:t>
      </w:r>
      <w:r w:rsidR="00393148">
        <w:t>.</w:t>
      </w:r>
    </w:p>
    <w:p w14:paraId="30F7D9B6" w14:textId="27F74471" w:rsidR="006D3C7E" w:rsidRPr="007F46F3" w:rsidRDefault="006D3C7E" w:rsidP="006D3C7E">
      <w:pPr>
        <w:pStyle w:val="NoSpacing"/>
      </w:pPr>
      <w:r w:rsidRPr="00F1591D">
        <w:rPr>
          <w:rStyle w:val="Heading7Char"/>
        </w:rPr>
        <w:t>Logic</w:t>
      </w:r>
      <w:r>
        <w:t xml:space="preserve">: </w:t>
      </w:r>
      <w:r w:rsidR="00946712">
        <w:t>Using the stored list s</w:t>
      </w:r>
      <w:r w:rsidR="0043254D">
        <w:t>e</w:t>
      </w:r>
      <w:r w:rsidR="00946712">
        <w:t xml:space="preserve">e if those items </w:t>
      </w:r>
      <w:proofErr w:type="gramStart"/>
      <w:r w:rsidR="00946712">
        <w:t>exists</w:t>
      </w:r>
      <w:proofErr w:type="gramEnd"/>
      <w:r w:rsidR="00946712">
        <w:t xml:space="preserve"> still and add them to a selected list</w:t>
      </w:r>
    </w:p>
    <w:tbl>
      <w:tblPr>
        <w:tblStyle w:val="TableGrid"/>
        <w:tblW w:w="0" w:type="auto"/>
        <w:tblLook w:val="04A0" w:firstRow="1" w:lastRow="0" w:firstColumn="1" w:lastColumn="0" w:noHBand="0" w:noVBand="1"/>
      </w:tblPr>
      <w:tblGrid>
        <w:gridCol w:w="1000"/>
        <w:gridCol w:w="4766"/>
      </w:tblGrid>
      <w:tr w:rsidR="006D3C7E" w14:paraId="4E702FA4" w14:textId="77777777" w:rsidTr="0019793B">
        <w:tc>
          <w:tcPr>
            <w:tcW w:w="0" w:type="auto"/>
          </w:tcPr>
          <w:p w14:paraId="2F67EE84" w14:textId="77777777" w:rsidR="006D3C7E" w:rsidRDefault="006D3C7E" w:rsidP="0019793B">
            <w:pPr>
              <w:pStyle w:val="Caption"/>
            </w:pPr>
            <w:r>
              <w:t>Parameters:</w:t>
            </w:r>
          </w:p>
        </w:tc>
        <w:tc>
          <w:tcPr>
            <w:tcW w:w="0" w:type="auto"/>
          </w:tcPr>
          <w:p w14:paraId="4135F7CC" w14:textId="336F7CA4" w:rsidR="006D3C7E" w:rsidRDefault="006D3C7E" w:rsidP="0019793B">
            <w:pPr>
              <w:keepNext/>
            </w:pPr>
            <w:r w:rsidRPr="00197F0D">
              <w:rPr>
                <w:rStyle w:val="CodeChar0"/>
                <w:b/>
                <w:bCs/>
              </w:rPr>
              <w:t>List&lt;ItemView&gt;</w:t>
            </w:r>
            <w:r>
              <w:rPr>
                <w:rStyle w:val="CodeChar0"/>
                <w:b/>
                <w:bCs/>
              </w:rPr>
              <w:t xml:space="preserve"> </w:t>
            </w:r>
            <w:r w:rsidR="001B6859" w:rsidRPr="001B6859">
              <w:rPr>
                <w:rStyle w:val="CodeChar0"/>
              </w:rPr>
              <w:t>modelViewItems</w:t>
            </w:r>
            <w:r>
              <w:t xml:space="preserve">: Current </w:t>
            </w:r>
            <w:r w:rsidR="001B6859">
              <w:t xml:space="preserve">model view </w:t>
            </w:r>
            <w:r>
              <w:t>items.</w:t>
            </w:r>
          </w:p>
        </w:tc>
      </w:tr>
      <w:tr w:rsidR="006D3C7E" w14:paraId="79A92DDD" w14:textId="77777777" w:rsidTr="0019793B">
        <w:tc>
          <w:tcPr>
            <w:tcW w:w="0" w:type="auto"/>
          </w:tcPr>
          <w:p w14:paraId="40E07AF3" w14:textId="77777777" w:rsidR="006D3C7E" w:rsidRDefault="006D3C7E" w:rsidP="0019793B">
            <w:pPr>
              <w:pStyle w:val="Caption"/>
            </w:pPr>
            <w:r>
              <w:t>Returns:</w:t>
            </w:r>
          </w:p>
        </w:tc>
        <w:tc>
          <w:tcPr>
            <w:tcW w:w="0" w:type="auto"/>
          </w:tcPr>
          <w:p w14:paraId="7ED983FB" w14:textId="676700E7" w:rsidR="006D3C7E" w:rsidRDefault="00931DC0" w:rsidP="0019793B">
            <w:r w:rsidRPr="00197F0D">
              <w:rPr>
                <w:rStyle w:val="CodeChar0"/>
                <w:b/>
                <w:bCs/>
              </w:rPr>
              <w:t>List&lt;ItemView&gt;</w:t>
            </w:r>
            <w:r>
              <w:rPr>
                <w:rStyle w:val="CodeChar0"/>
                <w:b/>
                <w:bCs/>
              </w:rPr>
              <w:t xml:space="preserve"> </w:t>
            </w:r>
            <w:r w:rsidR="00FF7783" w:rsidRPr="00946712">
              <w:t xml:space="preserve">of items that were </w:t>
            </w:r>
            <w:r w:rsidR="00FF7783" w:rsidRPr="007C60DB">
              <w:t>popped</w:t>
            </w:r>
            <w:r w:rsidRPr="007C60DB">
              <w:t xml:space="preserve"> </w:t>
            </w:r>
            <w:r w:rsidR="007C60DB" w:rsidRPr="007C60DB">
              <w:t>if they exist</w:t>
            </w:r>
          </w:p>
        </w:tc>
      </w:tr>
    </w:tbl>
    <w:p w14:paraId="7581E5F3" w14:textId="38AEC7CD" w:rsidR="007E73A0" w:rsidRDefault="007E73A0" w:rsidP="007E73A0">
      <w:pPr>
        <w:pStyle w:val="NoSpacing"/>
        <w:rPr>
          <w:rFonts w:asciiTheme="majorHAnsi" w:eastAsiaTheme="majorEastAsia" w:hAnsiTheme="majorHAnsi" w:cstheme="majorBidi"/>
          <w:i/>
          <w:iCs/>
          <w:color w:val="668926" w:themeColor="accent2" w:themeShade="BF"/>
          <w:sz w:val="24"/>
          <w:szCs w:val="24"/>
        </w:rPr>
      </w:pPr>
      <w:r w:rsidRPr="007E73A0">
        <w:rPr>
          <w:rFonts w:asciiTheme="majorHAnsi" w:eastAsiaTheme="majorEastAsia" w:hAnsiTheme="majorHAnsi" w:cstheme="majorBidi"/>
          <w:i/>
          <w:iCs/>
          <w:color w:val="668926" w:themeColor="accent2" w:themeShade="BF"/>
          <w:sz w:val="24"/>
          <w:szCs w:val="24"/>
        </w:rPr>
        <w:t>Get</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Woo</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Mapp</w:t>
      </w:r>
      <w:r>
        <w:rPr>
          <w:rFonts w:asciiTheme="majorHAnsi" w:eastAsiaTheme="majorEastAsia" w:hAnsiTheme="majorHAnsi" w:cstheme="majorBidi"/>
          <w:i/>
          <w:iCs/>
          <w:color w:val="668926" w:themeColor="accent2" w:themeShade="BF"/>
          <w:sz w:val="24"/>
          <w:szCs w:val="24"/>
        </w:rPr>
        <w:t>e</w:t>
      </w:r>
      <w:r w:rsidRPr="007E73A0">
        <w:rPr>
          <w:rFonts w:asciiTheme="majorHAnsi" w:eastAsiaTheme="majorEastAsia" w:hAnsiTheme="majorHAnsi" w:cstheme="majorBidi"/>
          <w:i/>
          <w:iCs/>
          <w:color w:val="668926" w:themeColor="accent2" w:themeShade="BF"/>
          <w:sz w:val="24"/>
          <w:szCs w:val="24"/>
        </w:rPr>
        <w:t>d</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Item</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Async</w:t>
      </w:r>
      <w:r w:rsidRPr="00485579">
        <w:rPr>
          <w:rFonts w:asciiTheme="majorHAnsi" w:eastAsiaTheme="majorEastAsia" w:hAnsiTheme="majorHAnsi" w:cstheme="majorBidi"/>
          <w:i/>
          <w:iCs/>
          <w:color w:val="668926" w:themeColor="accent2" w:themeShade="BF"/>
          <w:sz w:val="24"/>
          <w:szCs w:val="24"/>
        </w:rPr>
        <w:t xml:space="preserve"> </w:t>
      </w:r>
    </w:p>
    <w:p w14:paraId="135F969D" w14:textId="0706733E" w:rsidR="007E73A0" w:rsidRDefault="00743945" w:rsidP="007E73A0">
      <w:pPr>
        <w:pStyle w:val="NoSpacing"/>
      </w:pPr>
      <w:r>
        <w:t xml:space="preserve">Search and return for the woo mapped </w:t>
      </w:r>
      <w:r w:rsidR="00C052D5">
        <w:t>I</w:t>
      </w:r>
      <w:r>
        <w:t>tem</w:t>
      </w:r>
    </w:p>
    <w:p w14:paraId="5521B7E9" w14:textId="649373F1" w:rsidR="007E73A0" w:rsidRPr="00D512DC" w:rsidRDefault="007E73A0" w:rsidP="007E73A0">
      <w:pPr>
        <w:pStyle w:val="NoSpacing"/>
        <w:rPr>
          <w:u w:val="double"/>
        </w:rPr>
      </w:pPr>
      <w:r w:rsidRPr="00F1591D">
        <w:rPr>
          <w:rStyle w:val="Heading7Char"/>
        </w:rPr>
        <w:t>Logic</w:t>
      </w:r>
      <w:r>
        <w:t xml:space="preserve">: </w:t>
      </w:r>
      <w:r w:rsidR="00D632DB">
        <w:t xml:space="preserve">Find the first </w:t>
      </w:r>
      <w:r w:rsidR="00D512DC">
        <w:t xml:space="preserve">Woo item mapped to Item Guid mapped to </w:t>
      </w:r>
      <w:r w:rsidR="00310B07">
        <w:t>a Product</w:t>
      </w:r>
    </w:p>
    <w:tbl>
      <w:tblPr>
        <w:tblStyle w:val="TableGrid"/>
        <w:tblW w:w="0" w:type="auto"/>
        <w:tblLook w:val="04A0" w:firstRow="1" w:lastRow="0" w:firstColumn="1" w:lastColumn="0" w:noHBand="0" w:noVBand="1"/>
      </w:tblPr>
      <w:tblGrid>
        <w:gridCol w:w="1000"/>
        <w:gridCol w:w="3603"/>
      </w:tblGrid>
      <w:tr w:rsidR="007E73A0" w14:paraId="7592AC89" w14:textId="77777777" w:rsidTr="0019793B">
        <w:tc>
          <w:tcPr>
            <w:tcW w:w="0" w:type="auto"/>
          </w:tcPr>
          <w:p w14:paraId="09994C4D" w14:textId="77777777" w:rsidR="007E73A0" w:rsidRDefault="007E73A0" w:rsidP="0019793B">
            <w:pPr>
              <w:pStyle w:val="Caption"/>
            </w:pPr>
            <w:r>
              <w:t>Parameters:</w:t>
            </w:r>
          </w:p>
        </w:tc>
        <w:tc>
          <w:tcPr>
            <w:tcW w:w="0" w:type="auto"/>
          </w:tcPr>
          <w:p w14:paraId="5910D39A" w14:textId="1122B3FE" w:rsidR="007E73A0" w:rsidRDefault="00310B07" w:rsidP="0019793B">
            <w:pPr>
              <w:keepNext/>
            </w:pPr>
            <w:r w:rsidRPr="00310B07">
              <w:rPr>
                <w:rStyle w:val="CodeChar0"/>
                <w:b/>
                <w:bCs/>
              </w:rPr>
              <w:t>Guid</w:t>
            </w:r>
            <w:r w:rsidR="007E73A0">
              <w:rPr>
                <w:rStyle w:val="CodeChar0"/>
                <w:b/>
                <w:bCs/>
              </w:rPr>
              <w:t xml:space="preserve"> </w:t>
            </w:r>
            <w:r w:rsidRPr="00310B07">
              <w:rPr>
                <w:rStyle w:val="CodeChar0"/>
              </w:rPr>
              <w:t>mapWooEntityID</w:t>
            </w:r>
            <w:r w:rsidR="007E73A0">
              <w:t xml:space="preserve">: </w:t>
            </w:r>
            <w:r>
              <w:t>Item Id to search for</w:t>
            </w:r>
            <w:r w:rsidR="007E73A0">
              <w:t>.</w:t>
            </w:r>
          </w:p>
        </w:tc>
      </w:tr>
      <w:tr w:rsidR="007E73A0" w14:paraId="49745BAC" w14:textId="77777777" w:rsidTr="0019793B">
        <w:tc>
          <w:tcPr>
            <w:tcW w:w="0" w:type="auto"/>
          </w:tcPr>
          <w:p w14:paraId="16F1EBB3" w14:textId="77777777" w:rsidR="007E73A0" w:rsidRDefault="007E73A0" w:rsidP="0019793B">
            <w:pPr>
              <w:pStyle w:val="Caption"/>
            </w:pPr>
            <w:r>
              <w:t>Returns:</w:t>
            </w:r>
          </w:p>
        </w:tc>
        <w:tc>
          <w:tcPr>
            <w:tcW w:w="0" w:type="auto"/>
          </w:tcPr>
          <w:p w14:paraId="59EBE31B" w14:textId="6492ADE0" w:rsidR="007E73A0" w:rsidRDefault="00444EF2" w:rsidP="0019793B">
            <w:r w:rsidRPr="00444EF2">
              <w:rPr>
                <w:rStyle w:val="CodeChar0"/>
                <w:b/>
                <w:bCs/>
              </w:rPr>
              <w:t>WooProductMap</w:t>
            </w:r>
            <w:r w:rsidR="007E73A0">
              <w:rPr>
                <w:rStyle w:val="CodeChar0"/>
                <w:b/>
                <w:bCs/>
              </w:rPr>
              <w:t xml:space="preserve"> </w:t>
            </w:r>
            <w:r w:rsidR="007E73A0" w:rsidRPr="007C60DB">
              <w:t xml:space="preserve">if </w:t>
            </w:r>
            <w:r>
              <w:t xml:space="preserve">it </w:t>
            </w:r>
            <w:r w:rsidR="007E73A0" w:rsidRPr="007C60DB">
              <w:t>exist</w:t>
            </w:r>
            <w:r>
              <w:t>s otherwise null</w:t>
            </w:r>
          </w:p>
        </w:tc>
      </w:tr>
    </w:tbl>
    <w:p w14:paraId="20507F67" w14:textId="07709501" w:rsidR="000E6403" w:rsidRDefault="000E6403" w:rsidP="000E6403">
      <w:pPr>
        <w:pStyle w:val="NoSpacing"/>
        <w:rPr>
          <w:rFonts w:asciiTheme="majorHAnsi" w:eastAsiaTheme="majorEastAsia" w:hAnsiTheme="majorHAnsi" w:cstheme="majorBidi"/>
          <w:i/>
          <w:iCs/>
          <w:color w:val="668926" w:themeColor="accent2" w:themeShade="BF"/>
          <w:sz w:val="24"/>
          <w:szCs w:val="24"/>
        </w:rPr>
      </w:pPr>
      <w:r w:rsidRPr="007E73A0">
        <w:rPr>
          <w:rFonts w:asciiTheme="majorHAnsi" w:eastAsiaTheme="majorEastAsia" w:hAnsiTheme="majorHAnsi" w:cstheme="majorBidi"/>
          <w:i/>
          <w:iCs/>
          <w:color w:val="668926" w:themeColor="accent2" w:themeShade="BF"/>
          <w:sz w:val="24"/>
          <w:szCs w:val="24"/>
        </w:rPr>
        <w:t>Get</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Woo</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Mapp</w:t>
      </w:r>
      <w:r>
        <w:rPr>
          <w:rFonts w:asciiTheme="majorHAnsi" w:eastAsiaTheme="majorEastAsia" w:hAnsiTheme="majorHAnsi" w:cstheme="majorBidi"/>
          <w:i/>
          <w:iCs/>
          <w:color w:val="668926" w:themeColor="accent2" w:themeShade="BF"/>
          <w:sz w:val="24"/>
          <w:szCs w:val="24"/>
        </w:rPr>
        <w:t>e</w:t>
      </w:r>
      <w:r w:rsidRPr="007E73A0">
        <w:rPr>
          <w:rFonts w:asciiTheme="majorHAnsi" w:eastAsiaTheme="majorEastAsia" w:hAnsiTheme="majorHAnsi" w:cstheme="majorBidi"/>
          <w:i/>
          <w:iCs/>
          <w:color w:val="668926" w:themeColor="accent2" w:themeShade="BF"/>
          <w:sz w:val="24"/>
          <w:szCs w:val="24"/>
        </w:rPr>
        <w:t>d</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Item</w:t>
      </w:r>
      <w:r w:rsidR="006D6135">
        <w:rPr>
          <w:rFonts w:asciiTheme="majorHAnsi" w:eastAsiaTheme="majorEastAsia" w:hAnsiTheme="majorHAnsi" w:cstheme="majorBidi"/>
          <w:i/>
          <w:iCs/>
          <w:color w:val="668926" w:themeColor="accent2" w:themeShade="BF"/>
          <w:sz w:val="24"/>
          <w:szCs w:val="24"/>
        </w:rPr>
        <w:t>s</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Async</w:t>
      </w:r>
      <w:r w:rsidRPr="00485579">
        <w:rPr>
          <w:rFonts w:asciiTheme="majorHAnsi" w:eastAsiaTheme="majorEastAsia" w:hAnsiTheme="majorHAnsi" w:cstheme="majorBidi"/>
          <w:i/>
          <w:iCs/>
          <w:color w:val="668926" w:themeColor="accent2" w:themeShade="BF"/>
          <w:sz w:val="24"/>
          <w:szCs w:val="24"/>
        </w:rPr>
        <w:t xml:space="preserve"> </w:t>
      </w:r>
    </w:p>
    <w:p w14:paraId="4B3467E9" w14:textId="469DF282" w:rsidR="000E6403" w:rsidRDefault="000E6403" w:rsidP="000E6403">
      <w:pPr>
        <w:pStyle w:val="NoSpacing"/>
      </w:pPr>
      <w:r>
        <w:t>Search and return for the woo mapped item</w:t>
      </w:r>
      <w:r w:rsidR="006D6135">
        <w:t>s using the list sent in.</w:t>
      </w:r>
    </w:p>
    <w:p w14:paraId="34833926" w14:textId="748905E2" w:rsidR="000E6403" w:rsidRPr="00D512DC" w:rsidRDefault="000E6403" w:rsidP="000E6403">
      <w:pPr>
        <w:pStyle w:val="NoSpacing"/>
        <w:rPr>
          <w:u w:val="double"/>
        </w:rPr>
      </w:pPr>
      <w:r w:rsidRPr="00F1591D">
        <w:rPr>
          <w:rStyle w:val="Heading7Char"/>
        </w:rPr>
        <w:t>Logic</w:t>
      </w:r>
      <w:r>
        <w:t xml:space="preserve">: </w:t>
      </w:r>
      <w:r w:rsidR="006D6135">
        <w:t xml:space="preserve">Get all </w:t>
      </w:r>
      <w:r w:rsidR="002165FB">
        <w:t xml:space="preserve">mapped entities from the </w:t>
      </w:r>
      <w:r w:rsidR="00B3297A" w:rsidRPr="00B33C34">
        <w:rPr>
          <w:rStyle w:val="CodeChar0"/>
        </w:rPr>
        <w:t>WooProductMapRepo</w:t>
      </w:r>
      <w:r w:rsidR="00B3297A">
        <w:t xml:space="preserve"> using the Contains </w:t>
      </w:r>
      <w:r w:rsidR="00B33C34">
        <w:t>condition</w:t>
      </w:r>
    </w:p>
    <w:tbl>
      <w:tblPr>
        <w:tblStyle w:val="TableGrid"/>
        <w:tblW w:w="0" w:type="auto"/>
        <w:tblLook w:val="04A0" w:firstRow="1" w:lastRow="0" w:firstColumn="1" w:lastColumn="0" w:noHBand="0" w:noVBand="1"/>
      </w:tblPr>
      <w:tblGrid>
        <w:gridCol w:w="1000"/>
        <w:gridCol w:w="5665"/>
      </w:tblGrid>
      <w:tr w:rsidR="00310893" w14:paraId="767E732D" w14:textId="77777777" w:rsidTr="0019793B">
        <w:tc>
          <w:tcPr>
            <w:tcW w:w="0" w:type="auto"/>
          </w:tcPr>
          <w:p w14:paraId="2934490A" w14:textId="77777777" w:rsidR="000E6403" w:rsidRDefault="000E6403" w:rsidP="0019793B">
            <w:pPr>
              <w:pStyle w:val="Caption"/>
            </w:pPr>
            <w:r>
              <w:t>Parameters:</w:t>
            </w:r>
          </w:p>
        </w:tc>
        <w:tc>
          <w:tcPr>
            <w:tcW w:w="0" w:type="auto"/>
          </w:tcPr>
          <w:p w14:paraId="55E2BD21" w14:textId="0745BF9B" w:rsidR="000E6403" w:rsidRDefault="00310893" w:rsidP="0019793B">
            <w:pPr>
              <w:keepNext/>
            </w:pPr>
            <w:r>
              <w:rPr>
                <w:rStyle w:val="CodeChar0"/>
                <w:b/>
                <w:bCs/>
              </w:rPr>
              <w:t>Lisr&lt;</w:t>
            </w:r>
            <w:r w:rsidR="000E6403" w:rsidRPr="00310B07">
              <w:rPr>
                <w:rStyle w:val="CodeChar0"/>
                <w:b/>
                <w:bCs/>
              </w:rPr>
              <w:t>Guid</w:t>
            </w:r>
            <w:r>
              <w:rPr>
                <w:rStyle w:val="CodeChar0"/>
                <w:b/>
                <w:bCs/>
              </w:rPr>
              <w:t>&gt;</w:t>
            </w:r>
            <w:r w:rsidR="000E6403">
              <w:rPr>
                <w:rStyle w:val="CodeChar0"/>
                <w:b/>
                <w:bCs/>
              </w:rPr>
              <w:t xml:space="preserve"> </w:t>
            </w:r>
            <w:r w:rsidR="000E6403" w:rsidRPr="00310B07">
              <w:rPr>
                <w:rStyle w:val="CodeChar0"/>
              </w:rPr>
              <w:t>mapWooEntityID</w:t>
            </w:r>
            <w:r>
              <w:rPr>
                <w:rStyle w:val="CodeChar0"/>
              </w:rPr>
              <w:t>s</w:t>
            </w:r>
            <w:r w:rsidR="000E6403">
              <w:t xml:space="preserve">: </w:t>
            </w:r>
            <w:r>
              <w:t xml:space="preserve">All the </w:t>
            </w:r>
            <w:r w:rsidR="000E6403">
              <w:t>Item Id</w:t>
            </w:r>
            <w:r>
              <w:t>s</w:t>
            </w:r>
            <w:r w:rsidR="000E6403">
              <w:t xml:space="preserve"> to search for.</w:t>
            </w:r>
          </w:p>
        </w:tc>
      </w:tr>
      <w:tr w:rsidR="00310893" w14:paraId="64183F5A" w14:textId="77777777" w:rsidTr="0019793B">
        <w:tc>
          <w:tcPr>
            <w:tcW w:w="0" w:type="auto"/>
          </w:tcPr>
          <w:p w14:paraId="6C157D88" w14:textId="77777777" w:rsidR="000E6403" w:rsidRDefault="000E6403" w:rsidP="0019793B">
            <w:pPr>
              <w:pStyle w:val="Caption"/>
            </w:pPr>
            <w:r>
              <w:t>Returns:</w:t>
            </w:r>
          </w:p>
        </w:tc>
        <w:tc>
          <w:tcPr>
            <w:tcW w:w="0" w:type="auto"/>
          </w:tcPr>
          <w:p w14:paraId="0F7DB1BC" w14:textId="5F9549FC" w:rsidR="000E6403" w:rsidRPr="00AA7952" w:rsidRDefault="00AA7952" w:rsidP="0019793B">
            <w:r>
              <w:rPr>
                <w:rStyle w:val="CodeChar0"/>
                <w:b/>
                <w:bCs/>
              </w:rPr>
              <w:t>List&lt;</w:t>
            </w:r>
            <w:r w:rsidR="000E6403" w:rsidRPr="00444EF2">
              <w:rPr>
                <w:rStyle w:val="CodeChar0"/>
                <w:b/>
                <w:bCs/>
              </w:rPr>
              <w:t>WooProductMa</w:t>
            </w:r>
            <w:r>
              <w:rPr>
                <w:rStyle w:val="CodeChar0"/>
                <w:b/>
                <w:bCs/>
              </w:rPr>
              <w:t>p&gt;</w:t>
            </w:r>
            <w:r w:rsidR="000E6403">
              <w:rPr>
                <w:rStyle w:val="CodeChar0"/>
                <w:b/>
                <w:bCs/>
              </w:rPr>
              <w:t xml:space="preserve"> </w:t>
            </w:r>
            <w:r>
              <w:t xml:space="preserve">List of </w:t>
            </w:r>
            <w:r w:rsidR="00B628AE">
              <w:t>Product Mappings found – null if none</w:t>
            </w:r>
          </w:p>
        </w:tc>
      </w:tr>
    </w:tbl>
    <w:p w14:paraId="016A9A07" w14:textId="544CEA3C" w:rsidR="006D0A0F" w:rsidRDefault="0052318D" w:rsidP="0052318D">
      <w:pPr>
        <w:pStyle w:val="Heading5"/>
      </w:pPr>
      <w:r w:rsidRPr="0052318D">
        <w:t>Get</w:t>
      </w:r>
      <w:r>
        <w:t xml:space="preserve"> </w:t>
      </w:r>
      <w:r w:rsidRPr="0052318D">
        <w:t>Paged</w:t>
      </w:r>
      <w:r>
        <w:t xml:space="preserve"> </w:t>
      </w:r>
      <w:r w:rsidRPr="0052318D">
        <w:t>Items</w:t>
      </w:r>
      <w:r>
        <w:t xml:space="preserve"> </w:t>
      </w:r>
      <w:r w:rsidRPr="0052318D">
        <w:t>Async</w:t>
      </w:r>
    </w:p>
    <w:p w14:paraId="3FD64BDE" w14:textId="222EBBA1" w:rsidR="0052318D" w:rsidRDefault="005E2E1A" w:rsidP="0052318D">
      <w:pPr>
        <w:pStyle w:val="NoSpacing"/>
      </w:pPr>
      <w:r>
        <w:t xml:space="preserve">Return all the items as per the </w:t>
      </w:r>
      <w:r w:rsidR="00BB4246">
        <w:t xml:space="preserve">specific data a grid </w:t>
      </w:r>
      <w:proofErr w:type="gramStart"/>
      <w:r w:rsidR="004332FB">
        <w:t>settings</w:t>
      </w:r>
      <w:proofErr w:type="gramEnd"/>
      <w:r w:rsidR="004332FB">
        <w:t>.</w:t>
      </w:r>
    </w:p>
    <w:p w14:paraId="1B296A14" w14:textId="7C2BF76A" w:rsidR="0052318D" w:rsidRPr="00D512DC" w:rsidRDefault="0052318D" w:rsidP="0052318D">
      <w:pPr>
        <w:pStyle w:val="NoSpacing"/>
        <w:rPr>
          <w:u w:val="double"/>
        </w:rPr>
      </w:pPr>
      <w:r w:rsidRPr="00F1591D">
        <w:rPr>
          <w:rStyle w:val="Heading7Char"/>
        </w:rPr>
        <w:t>Logic</w:t>
      </w:r>
      <w:r>
        <w:t xml:space="preserve">: </w:t>
      </w:r>
      <w:r w:rsidR="00BB4246">
        <w:t xml:space="preserve">Mainly relies on the </w:t>
      </w:r>
      <w:r w:rsidR="00BB4246" w:rsidRPr="00D92A39">
        <w:rPr>
          <w:rStyle w:val="CodeChar0"/>
        </w:rPr>
        <w:t>ItemRepo</w:t>
      </w:r>
      <w:r w:rsidR="00BB4246">
        <w:t xml:space="preserve"> </w:t>
      </w:r>
      <w:r w:rsidR="00D92A39">
        <w:t>implementation</w:t>
      </w:r>
      <w:r w:rsidR="00BB4246">
        <w:t xml:space="preserve"> which uses the </w:t>
      </w:r>
      <w:r w:rsidR="00D92A39">
        <w:t>parameters to apply search, filter and paging info to an eager load.</w:t>
      </w:r>
    </w:p>
    <w:tbl>
      <w:tblPr>
        <w:tblStyle w:val="TableGrid"/>
        <w:tblW w:w="0" w:type="auto"/>
        <w:tblLook w:val="04A0" w:firstRow="1" w:lastRow="0" w:firstColumn="1" w:lastColumn="0" w:noHBand="0" w:noVBand="1"/>
      </w:tblPr>
      <w:tblGrid>
        <w:gridCol w:w="1000"/>
        <w:gridCol w:w="5606"/>
      </w:tblGrid>
      <w:tr w:rsidR="0052318D" w14:paraId="4321591B" w14:textId="77777777" w:rsidTr="0019793B">
        <w:tc>
          <w:tcPr>
            <w:tcW w:w="0" w:type="auto"/>
          </w:tcPr>
          <w:p w14:paraId="1ED7405C" w14:textId="77777777" w:rsidR="0052318D" w:rsidRDefault="0052318D" w:rsidP="0019793B">
            <w:pPr>
              <w:pStyle w:val="Caption"/>
            </w:pPr>
            <w:r>
              <w:t>Parameters:</w:t>
            </w:r>
          </w:p>
        </w:tc>
        <w:tc>
          <w:tcPr>
            <w:tcW w:w="0" w:type="auto"/>
          </w:tcPr>
          <w:p w14:paraId="42CCBAA6" w14:textId="0BA00874" w:rsidR="0052318D" w:rsidRDefault="002F7206" w:rsidP="0019793B">
            <w:pPr>
              <w:keepNext/>
            </w:pPr>
            <w:r w:rsidRPr="002F7206">
              <w:rPr>
                <w:rStyle w:val="CodeChar0"/>
                <w:b/>
                <w:bCs/>
              </w:rPr>
              <w:t xml:space="preserve">DataGridParameters </w:t>
            </w:r>
            <w:r w:rsidRPr="002F7206">
              <w:rPr>
                <w:rStyle w:val="CodeChar0"/>
              </w:rPr>
              <w:t>currentDataGridParameters</w:t>
            </w:r>
            <w:r w:rsidR="0052318D">
              <w:t xml:space="preserve">: </w:t>
            </w:r>
            <w:r w:rsidR="005E2E1A">
              <w:t>Current grid parameters</w:t>
            </w:r>
          </w:p>
        </w:tc>
      </w:tr>
      <w:tr w:rsidR="0052318D" w14:paraId="6261D38D" w14:textId="77777777" w:rsidTr="0019793B">
        <w:tc>
          <w:tcPr>
            <w:tcW w:w="0" w:type="auto"/>
          </w:tcPr>
          <w:p w14:paraId="716442BD" w14:textId="77777777" w:rsidR="0052318D" w:rsidRDefault="0052318D" w:rsidP="0019793B">
            <w:pPr>
              <w:pStyle w:val="Caption"/>
            </w:pPr>
            <w:r>
              <w:t>Returns:</w:t>
            </w:r>
          </w:p>
        </w:tc>
        <w:tc>
          <w:tcPr>
            <w:tcW w:w="0" w:type="auto"/>
          </w:tcPr>
          <w:p w14:paraId="2E613603" w14:textId="59BA3137" w:rsidR="0052318D" w:rsidRPr="00AA7952" w:rsidRDefault="0052318D" w:rsidP="0019793B">
            <w:r>
              <w:rPr>
                <w:rStyle w:val="CodeChar0"/>
                <w:b/>
                <w:bCs/>
              </w:rPr>
              <w:t>List&lt;</w:t>
            </w:r>
            <w:r w:rsidR="004332FB">
              <w:rPr>
                <w:rStyle w:val="CodeChar0"/>
                <w:b/>
                <w:bCs/>
              </w:rPr>
              <w:t>Item</w:t>
            </w:r>
            <w:r>
              <w:rPr>
                <w:rStyle w:val="CodeChar0"/>
                <w:b/>
                <w:bCs/>
              </w:rPr>
              <w:t xml:space="preserve">&gt; </w:t>
            </w:r>
            <w:r>
              <w:t xml:space="preserve">List of </w:t>
            </w:r>
            <w:r w:rsidR="004332FB">
              <w:t>Items as per parameters</w:t>
            </w:r>
            <w:r>
              <w:t xml:space="preserve"> – null if none</w:t>
            </w:r>
          </w:p>
        </w:tc>
      </w:tr>
    </w:tbl>
    <w:p w14:paraId="70BD90AF" w14:textId="5CF02ECA" w:rsidR="00B84542" w:rsidRDefault="00E409C6" w:rsidP="00B84542">
      <w:pPr>
        <w:pStyle w:val="Heading5"/>
      </w:pPr>
      <w:r w:rsidRPr="00E409C6">
        <w:t>Get</w:t>
      </w:r>
      <w:r>
        <w:t xml:space="preserve"> </w:t>
      </w:r>
      <w:r w:rsidRPr="00E409C6">
        <w:t>Data</w:t>
      </w:r>
      <w:r>
        <w:t xml:space="preserve"> </w:t>
      </w:r>
      <w:r w:rsidRPr="00E409C6">
        <w:t>Grid</w:t>
      </w:r>
      <w:r>
        <w:t xml:space="preserve"> </w:t>
      </w:r>
      <w:r w:rsidRPr="00E409C6">
        <w:t>Current</w:t>
      </w:r>
    </w:p>
    <w:p w14:paraId="45D1E274" w14:textId="77777777" w:rsidR="0025081B" w:rsidRDefault="0025081B" w:rsidP="0025081B">
      <w:pPr>
        <w:pStyle w:val="NoSpacing"/>
      </w:pPr>
      <w:r>
        <w:t>Retrieve the current data grid parameters using the values as per set by user and user interaction</w:t>
      </w:r>
    </w:p>
    <w:p w14:paraId="34007DDD" w14:textId="1FE962DF" w:rsidR="00B84542" w:rsidRPr="00D512DC" w:rsidRDefault="0025081B" w:rsidP="0025081B">
      <w:pPr>
        <w:pStyle w:val="NoSpacing"/>
        <w:rPr>
          <w:u w:val="double"/>
        </w:rPr>
      </w:pPr>
      <w:r w:rsidRPr="0025081B">
        <w:rPr>
          <w:b/>
          <w:bCs/>
        </w:rPr>
        <w:t>Logic</w:t>
      </w:r>
      <w:r>
        <w:t xml:space="preserve">: get current </w:t>
      </w:r>
      <w:r w:rsidRPr="00B4210C">
        <w:rPr>
          <w:rStyle w:val="CodeChar0"/>
        </w:rPr>
        <w:t>DataGridParamters</w:t>
      </w:r>
      <w:r>
        <w:t xml:space="preserve"> from UI paging info and add any filter requirements</w:t>
      </w:r>
    </w:p>
    <w:tbl>
      <w:tblPr>
        <w:tblStyle w:val="TableGrid"/>
        <w:tblW w:w="0" w:type="auto"/>
        <w:tblLook w:val="04A0" w:firstRow="1" w:lastRow="0" w:firstColumn="1" w:lastColumn="0" w:noHBand="0" w:noVBand="1"/>
      </w:tblPr>
      <w:tblGrid>
        <w:gridCol w:w="1000"/>
        <w:gridCol w:w="8925"/>
      </w:tblGrid>
      <w:tr w:rsidR="00B84542" w14:paraId="1479ACAC" w14:textId="77777777" w:rsidTr="0019793B">
        <w:tc>
          <w:tcPr>
            <w:tcW w:w="0" w:type="auto"/>
          </w:tcPr>
          <w:p w14:paraId="11E9615A" w14:textId="77777777" w:rsidR="00B84542" w:rsidRDefault="00B84542" w:rsidP="0019793B">
            <w:pPr>
              <w:pStyle w:val="Caption"/>
            </w:pPr>
            <w:r>
              <w:t>Parameters:</w:t>
            </w:r>
          </w:p>
        </w:tc>
        <w:tc>
          <w:tcPr>
            <w:tcW w:w="0" w:type="auto"/>
          </w:tcPr>
          <w:p w14:paraId="2D9DBF1B" w14:textId="17B934DF" w:rsidR="00914053" w:rsidRDefault="00372E2E" w:rsidP="00914053">
            <w:pPr>
              <w:keepNext/>
            </w:pPr>
            <w:r w:rsidRPr="00372E2E">
              <w:rPr>
                <w:rStyle w:val="CodeChar0"/>
                <w:b/>
                <w:bCs/>
              </w:rPr>
              <w:t>DataGridReadDataEventArgs&lt;ItemView&gt;</w:t>
            </w:r>
            <w:r w:rsidR="00B84542" w:rsidRPr="002F7206">
              <w:rPr>
                <w:rStyle w:val="CodeChar0"/>
                <w:b/>
                <w:bCs/>
              </w:rPr>
              <w:t xml:space="preserve"> </w:t>
            </w:r>
            <w:r w:rsidRPr="00372E2E">
              <w:rPr>
                <w:rStyle w:val="CodeChar0"/>
              </w:rPr>
              <w:t>inputDataGridReadData</w:t>
            </w:r>
            <w:r w:rsidR="00B84542">
              <w:t>: Current grid parameters</w:t>
            </w:r>
            <w:r>
              <w:t xml:space="preserve"> specific to the </w:t>
            </w:r>
            <w:proofErr w:type="spellStart"/>
            <w:r>
              <w:t>ItemView</w:t>
            </w:r>
            <w:proofErr w:type="spellEnd"/>
            <w:r w:rsidR="00914053">
              <w:t>.</w:t>
            </w:r>
          </w:p>
          <w:p w14:paraId="414879E9" w14:textId="79CC4C73" w:rsidR="009B7589" w:rsidRDefault="009B7589" w:rsidP="00914053">
            <w:pPr>
              <w:keepNext/>
            </w:pPr>
            <w:r w:rsidRPr="00914053">
              <w:rPr>
                <w:rStyle w:val="CodeChar0"/>
              </w:rPr>
              <w:t>string inputCustomerFilter</w:t>
            </w:r>
            <w:r>
              <w:t xml:space="preserve">: </w:t>
            </w:r>
            <w:r w:rsidR="0001671A" w:rsidRPr="0001671A">
              <w:t>the string that the user has entered into the general filter</w:t>
            </w:r>
          </w:p>
        </w:tc>
      </w:tr>
      <w:tr w:rsidR="00B84542" w14:paraId="52B12859" w14:textId="77777777" w:rsidTr="0019793B">
        <w:tc>
          <w:tcPr>
            <w:tcW w:w="0" w:type="auto"/>
          </w:tcPr>
          <w:p w14:paraId="1AE211D6" w14:textId="77777777" w:rsidR="00B84542" w:rsidRDefault="00B84542" w:rsidP="0019793B">
            <w:pPr>
              <w:pStyle w:val="Caption"/>
            </w:pPr>
            <w:r>
              <w:t>Returns:</w:t>
            </w:r>
          </w:p>
        </w:tc>
        <w:tc>
          <w:tcPr>
            <w:tcW w:w="0" w:type="auto"/>
          </w:tcPr>
          <w:p w14:paraId="6DD2FFED" w14:textId="7F582DA8" w:rsidR="00B84542" w:rsidRPr="00AA7952" w:rsidRDefault="00DC0A01" w:rsidP="0019793B">
            <w:r w:rsidRPr="00DC0A01">
              <w:rPr>
                <w:rStyle w:val="CodeChar0"/>
                <w:b/>
                <w:bCs/>
              </w:rPr>
              <w:t>DataGridParameters</w:t>
            </w:r>
          </w:p>
        </w:tc>
      </w:tr>
    </w:tbl>
    <w:p w14:paraId="110D5CF7" w14:textId="79225B17" w:rsidR="0019280F" w:rsidRDefault="0019280F" w:rsidP="0019280F">
      <w:pPr>
        <w:pStyle w:val="Heading5"/>
      </w:pPr>
      <w:r w:rsidRPr="00E86593">
        <w:t>Load</w:t>
      </w:r>
      <w:r>
        <w:t xml:space="preserve"> </w:t>
      </w:r>
      <w:r w:rsidRPr="00E86593">
        <w:t>View</w:t>
      </w:r>
      <w:r>
        <w:t xml:space="preserve"> </w:t>
      </w:r>
      <w:r w:rsidRPr="00E86593">
        <w:t>Items</w:t>
      </w:r>
      <w:r>
        <w:t xml:space="preserve"> </w:t>
      </w:r>
      <w:r w:rsidRPr="00E86593">
        <w:t>Paginated</w:t>
      </w:r>
      <w:r>
        <w:t xml:space="preserve"> </w:t>
      </w:r>
      <w:r w:rsidRPr="00E86593">
        <w:t>Async</w:t>
      </w:r>
    </w:p>
    <w:p w14:paraId="3B4FD808" w14:textId="4A115E88" w:rsidR="00604F58" w:rsidRDefault="00604F58" w:rsidP="00604F58">
      <w:pPr>
        <w:pStyle w:val="NoSpacing"/>
      </w:pPr>
      <w:r>
        <w:t xml:space="preserve">Load all the </w:t>
      </w:r>
      <w:r w:rsidR="00C052D5">
        <w:t>I</w:t>
      </w:r>
      <w:r>
        <w:t>tem and view item data into a single list to be displayed in the UI</w:t>
      </w:r>
    </w:p>
    <w:p w14:paraId="4138FF9E" w14:textId="011F8161" w:rsidR="0019280F" w:rsidRPr="00D512DC" w:rsidRDefault="00604F58" w:rsidP="00604F58">
      <w:pPr>
        <w:pStyle w:val="NoSpacing"/>
        <w:rPr>
          <w:u w:val="double"/>
        </w:rPr>
      </w:pPr>
      <w:r w:rsidRPr="00604F58">
        <w:rPr>
          <w:b/>
          <w:bCs/>
        </w:rPr>
        <w:t>Logic</w:t>
      </w:r>
      <w:r>
        <w:t>: Get all paged items using the user selected options. Add the Woo related data specific to if we are integrated with a REST API</w:t>
      </w:r>
    </w:p>
    <w:tbl>
      <w:tblPr>
        <w:tblStyle w:val="TableGrid"/>
        <w:tblW w:w="0" w:type="auto"/>
        <w:tblLook w:val="04A0" w:firstRow="1" w:lastRow="0" w:firstColumn="1" w:lastColumn="0" w:noHBand="0" w:noVBand="1"/>
      </w:tblPr>
      <w:tblGrid>
        <w:gridCol w:w="1000"/>
        <w:gridCol w:w="5606"/>
      </w:tblGrid>
      <w:tr w:rsidR="0019280F" w14:paraId="676DF943" w14:textId="77777777" w:rsidTr="0019793B">
        <w:tc>
          <w:tcPr>
            <w:tcW w:w="0" w:type="auto"/>
          </w:tcPr>
          <w:p w14:paraId="42B31F4C" w14:textId="77777777" w:rsidR="0019280F" w:rsidRDefault="0019280F" w:rsidP="0019793B">
            <w:pPr>
              <w:pStyle w:val="Caption"/>
            </w:pPr>
            <w:r>
              <w:t>Parameters:</w:t>
            </w:r>
          </w:p>
        </w:tc>
        <w:tc>
          <w:tcPr>
            <w:tcW w:w="0" w:type="auto"/>
          </w:tcPr>
          <w:p w14:paraId="4B0A5BBB" w14:textId="092F4D23" w:rsidR="0019280F" w:rsidRDefault="00F5427F" w:rsidP="0019793B">
            <w:pPr>
              <w:keepNext/>
            </w:pPr>
            <w:r w:rsidRPr="002F7206">
              <w:rPr>
                <w:rStyle w:val="CodeChar0"/>
                <w:b/>
                <w:bCs/>
              </w:rPr>
              <w:t xml:space="preserve">DataGridParameters </w:t>
            </w:r>
            <w:r w:rsidRPr="002F7206">
              <w:rPr>
                <w:rStyle w:val="CodeChar0"/>
              </w:rPr>
              <w:t>currentDataGridParameters</w:t>
            </w:r>
            <w:r>
              <w:t>: Current grid parameters</w:t>
            </w:r>
          </w:p>
        </w:tc>
      </w:tr>
      <w:tr w:rsidR="0019280F" w14:paraId="20CB71DC" w14:textId="77777777" w:rsidTr="0019793B">
        <w:tc>
          <w:tcPr>
            <w:tcW w:w="0" w:type="auto"/>
          </w:tcPr>
          <w:p w14:paraId="01006180" w14:textId="77777777" w:rsidR="0019280F" w:rsidRDefault="0019280F" w:rsidP="0019793B">
            <w:pPr>
              <w:pStyle w:val="Caption"/>
            </w:pPr>
            <w:r>
              <w:t>Returns:</w:t>
            </w:r>
          </w:p>
        </w:tc>
        <w:tc>
          <w:tcPr>
            <w:tcW w:w="0" w:type="auto"/>
          </w:tcPr>
          <w:p w14:paraId="06A91D08" w14:textId="785ECD90" w:rsidR="0019280F" w:rsidRPr="00AA7952" w:rsidRDefault="00F5427F" w:rsidP="0019793B">
            <w:r>
              <w:rPr>
                <w:rStyle w:val="CodeChar0"/>
                <w:b/>
                <w:bCs/>
              </w:rPr>
              <w:t xml:space="preserve">List&lt;ItemView&gt; </w:t>
            </w:r>
            <w:r>
              <w:t xml:space="preserve">List of </w:t>
            </w:r>
            <w:r w:rsidRPr="004C6B4A">
              <w:rPr>
                <w:rStyle w:val="CodeChar0"/>
              </w:rPr>
              <w:t>ItemViews</w:t>
            </w:r>
            <w:r>
              <w:t xml:space="preserve"> as per parameters – null if none</w:t>
            </w:r>
          </w:p>
        </w:tc>
      </w:tr>
    </w:tbl>
    <w:p w14:paraId="6335A767" w14:textId="478B24BA" w:rsidR="00283152" w:rsidRDefault="00283152" w:rsidP="0096306F">
      <w:pPr>
        <w:pStyle w:val="Heading5"/>
      </w:pPr>
      <w:r w:rsidRPr="00283152">
        <w:t>New</w:t>
      </w:r>
      <w:r w:rsidR="004C6B4A">
        <w:t xml:space="preserve"> </w:t>
      </w:r>
      <w:r w:rsidRPr="00283152">
        <w:t>Item</w:t>
      </w:r>
      <w:r w:rsidR="004C6B4A">
        <w:t xml:space="preserve"> </w:t>
      </w:r>
      <w:r w:rsidRPr="00283152">
        <w:t>Default</w:t>
      </w:r>
      <w:r w:rsidR="004C6B4A">
        <w:t xml:space="preserve"> </w:t>
      </w:r>
      <w:r w:rsidRPr="00283152">
        <w:t>Setter</w:t>
      </w:r>
    </w:p>
    <w:p w14:paraId="058AD201" w14:textId="041E1B18" w:rsidR="00283152" w:rsidRDefault="004C6B4A" w:rsidP="00283152">
      <w:pPr>
        <w:pStyle w:val="NoSpacing"/>
      </w:pPr>
      <w:r>
        <w:t xml:space="preserve">Initialise the new </w:t>
      </w:r>
      <w:r w:rsidR="00C052D5">
        <w:t>I</w:t>
      </w:r>
      <w:r>
        <w:t>tem with default values. These values a</w:t>
      </w:r>
      <w:r w:rsidR="00A27272">
        <w:t>re then overwritten by the user.</w:t>
      </w:r>
    </w:p>
    <w:p w14:paraId="39A71E38" w14:textId="7A6CE135" w:rsidR="00283152" w:rsidRPr="00D512DC" w:rsidRDefault="00283152" w:rsidP="00283152">
      <w:pPr>
        <w:pStyle w:val="NoSpacing"/>
        <w:rPr>
          <w:u w:val="double"/>
        </w:rPr>
      </w:pPr>
      <w:r w:rsidRPr="00604F58">
        <w:rPr>
          <w:b/>
          <w:bCs/>
        </w:rPr>
        <w:t>Logic</w:t>
      </w:r>
      <w:r>
        <w:t xml:space="preserve">: </w:t>
      </w:r>
      <w:r w:rsidR="00A27272">
        <w:t xml:space="preserve">Set </w:t>
      </w:r>
      <w:r w:rsidR="00E900AC">
        <w:t xml:space="preserve">each part of the Item </w:t>
      </w:r>
      <w:r w:rsidR="000335A4">
        <w:t xml:space="preserve">record </w:t>
      </w:r>
      <w:r w:rsidR="00E900AC">
        <w:t>to a default value.</w:t>
      </w:r>
    </w:p>
    <w:tbl>
      <w:tblPr>
        <w:tblStyle w:val="TableGrid"/>
        <w:tblW w:w="0" w:type="auto"/>
        <w:tblLook w:val="04A0" w:firstRow="1" w:lastRow="0" w:firstColumn="1" w:lastColumn="0" w:noHBand="0" w:noVBand="1"/>
      </w:tblPr>
      <w:tblGrid>
        <w:gridCol w:w="1000"/>
        <w:gridCol w:w="3690"/>
      </w:tblGrid>
      <w:tr w:rsidR="00283152" w14:paraId="314A6798" w14:textId="77777777" w:rsidTr="00B339EC">
        <w:tc>
          <w:tcPr>
            <w:tcW w:w="0" w:type="auto"/>
          </w:tcPr>
          <w:p w14:paraId="5B3F2A7A" w14:textId="77777777" w:rsidR="00283152" w:rsidRDefault="00283152" w:rsidP="00B339EC">
            <w:pPr>
              <w:pStyle w:val="Caption"/>
            </w:pPr>
            <w:r>
              <w:t>Parameters:</w:t>
            </w:r>
          </w:p>
        </w:tc>
        <w:tc>
          <w:tcPr>
            <w:tcW w:w="0" w:type="auto"/>
          </w:tcPr>
          <w:p w14:paraId="214D65E3" w14:textId="72B73157" w:rsidR="00283152" w:rsidRDefault="00CB2D1D" w:rsidP="00B339EC">
            <w:pPr>
              <w:keepNext/>
            </w:pPr>
            <w:r w:rsidRPr="00CB2D1D">
              <w:rPr>
                <w:rStyle w:val="CodeChar0"/>
                <w:b/>
                <w:bCs/>
              </w:rPr>
              <w:t>ItemView</w:t>
            </w:r>
            <w:r>
              <w:rPr>
                <w:rStyle w:val="CodeChar0"/>
                <w:b/>
                <w:bCs/>
              </w:rPr>
              <w:t xml:space="preserve"> </w:t>
            </w:r>
            <w:r w:rsidR="00D134CA" w:rsidRPr="00D134CA">
              <w:rPr>
                <w:rStyle w:val="CodeChar0"/>
              </w:rPr>
              <w:t>newViewEntity</w:t>
            </w:r>
            <w:r w:rsidR="00283152">
              <w:t xml:space="preserve">: </w:t>
            </w:r>
            <w:r w:rsidR="000543FC">
              <w:t>blank Item passed in</w:t>
            </w:r>
          </w:p>
        </w:tc>
      </w:tr>
      <w:tr w:rsidR="00283152" w14:paraId="7DE2ECA7" w14:textId="77777777" w:rsidTr="00B339EC">
        <w:tc>
          <w:tcPr>
            <w:tcW w:w="0" w:type="auto"/>
          </w:tcPr>
          <w:p w14:paraId="0E74F98E" w14:textId="77777777" w:rsidR="00283152" w:rsidRDefault="00283152" w:rsidP="00B339EC">
            <w:pPr>
              <w:pStyle w:val="Caption"/>
            </w:pPr>
            <w:r>
              <w:t>Returns:</w:t>
            </w:r>
          </w:p>
        </w:tc>
        <w:tc>
          <w:tcPr>
            <w:tcW w:w="0" w:type="auto"/>
          </w:tcPr>
          <w:p w14:paraId="38966D11" w14:textId="489F2E7C" w:rsidR="00283152" w:rsidRPr="00AA7952" w:rsidRDefault="00283152" w:rsidP="00B339EC">
            <w:r>
              <w:rPr>
                <w:rStyle w:val="CodeChar0"/>
                <w:b/>
                <w:bCs/>
              </w:rPr>
              <w:t>ItemView</w:t>
            </w:r>
            <w:r w:rsidR="00D134CA">
              <w:rPr>
                <w:rStyle w:val="CodeChar0"/>
                <w:b/>
                <w:bCs/>
              </w:rPr>
              <w:t xml:space="preserve"> </w:t>
            </w:r>
            <w:r w:rsidR="00D134CA" w:rsidRPr="00D134CA">
              <w:t>that is initialised.</w:t>
            </w:r>
          </w:p>
        </w:tc>
      </w:tr>
    </w:tbl>
    <w:p w14:paraId="71597C95" w14:textId="68D70B76" w:rsidR="0019280F" w:rsidRDefault="0096306F" w:rsidP="0096306F">
      <w:pPr>
        <w:pStyle w:val="Heading5"/>
      </w:pPr>
      <w:r w:rsidRPr="0096306F">
        <w:t>Is</w:t>
      </w:r>
      <w:r>
        <w:t xml:space="preserve"> </w:t>
      </w:r>
      <w:r w:rsidRPr="0096306F">
        <w:t>Duplicate</w:t>
      </w:r>
      <w:r>
        <w:t xml:space="preserve"> </w:t>
      </w:r>
      <w:r w:rsidRPr="0096306F">
        <w:t>Async</w:t>
      </w:r>
    </w:p>
    <w:p w14:paraId="1CDF956C" w14:textId="2B47116E" w:rsidR="008B44ED" w:rsidRPr="008B44ED" w:rsidRDefault="00E80958" w:rsidP="00E80958">
      <w:r>
        <w:t>Is the Item a duplicate of an item that already exists.</w:t>
      </w:r>
      <w:r>
        <w:br/>
      </w:r>
      <w:r w:rsidRPr="00E80958">
        <w:rPr>
          <w:b/>
          <w:bCs/>
        </w:rPr>
        <w:t>Logic</w:t>
      </w:r>
      <w:r>
        <w:t xml:space="preserve">: Check in an item with that name or SKU exists, if </w:t>
      </w:r>
      <w:proofErr w:type="gramStart"/>
      <w:r>
        <w:t>so</w:t>
      </w:r>
      <w:proofErr w:type="gramEnd"/>
      <w:r>
        <w:t xml:space="preserve"> return true</w:t>
      </w:r>
    </w:p>
    <w:tbl>
      <w:tblPr>
        <w:tblStyle w:val="TableGrid"/>
        <w:tblW w:w="0" w:type="auto"/>
        <w:tblLook w:val="04A0" w:firstRow="1" w:lastRow="0" w:firstColumn="1" w:lastColumn="0" w:noHBand="0" w:noVBand="1"/>
      </w:tblPr>
      <w:tblGrid>
        <w:gridCol w:w="1000"/>
        <w:gridCol w:w="2583"/>
      </w:tblGrid>
      <w:tr w:rsidR="00E80958" w14:paraId="31F3434C" w14:textId="77777777" w:rsidTr="009D3B06">
        <w:tc>
          <w:tcPr>
            <w:tcW w:w="0" w:type="auto"/>
          </w:tcPr>
          <w:p w14:paraId="23613DD5" w14:textId="77777777" w:rsidR="00E80958" w:rsidRDefault="00E80958" w:rsidP="009D3B06">
            <w:pPr>
              <w:pStyle w:val="Caption"/>
            </w:pPr>
            <w:r>
              <w:t>Parameters:</w:t>
            </w:r>
          </w:p>
        </w:tc>
        <w:tc>
          <w:tcPr>
            <w:tcW w:w="0" w:type="auto"/>
          </w:tcPr>
          <w:p w14:paraId="648DE0BB" w14:textId="79D5D58F" w:rsidR="00E80958" w:rsidRDefault="00E80958" w:rsidP="009D3B06">
            <w:pPr>
              <w:keepNext/>
            </w:pPr>
            <w:r w:rsidRPr="00CB2D1D">
              <w:rPr>
                <w:rStyle w:val="CodeChar0"/>
                <w:b/>
                <w:bCs/>
              </w:rPr>
              <w:t>Item</w:t>
            </w:r>
            <w:r>
              <w:rPr>
                <w:rStyle w:val="CodeChar0"/>
                <w:b/>
                <w:bCs/>
              </w:rPr>
              <w:t xml:space="preserve"> </w:t>
            </w:r>
            <w:r w:rsidRPr="00E80958">
              <w:rPr>
                <w:rStyle w:val="CodeChar0"/>
              </w:rPr>
              <w:t>targetEntity</w:t>
            </w:r>
            <w:r>
              <w:t xml:space="preserve">: Item </w:t>
            </w:r>
            <w:r w:rsidR="001B5BF2">
              <w:t>to check</w:t>
            </w:r>
          </w:p>
        </w:tc>
      </w:tr>
      <w:tr w:rsidR="00E80958" w14:paraId="4CF4E3FF" w14:textId="77777777" w:rsidTr="009D3B06">
        <w:tc>
          <w:tcPr>
            <w:tcW w:w="0" w:type="auto"/>
          </w:tcPr>
          <w:p w14:paraId="5C697A86" w14:textId="77777777" w:rsidR="00E80958" w:rsidRDefault="00E80958" w:rsidP="009D3B06">
            <w:pPr>
              <w:pStyle w:val="Caption"/>
            </w:pPr>
            <w:r>
              <w:t>Returns:</w:t>
            </w:r>
          </w:p>
        </w:tc>
        <w:tc>
          <w:tcPr>
            <w:tcW w:w="0" w:type="auto"/>
          </w:tcPr>
          <w:p w14:paraId="558E3E32" w14:textId="78D5F804" w:rsidR="00E80958" w:rsidRPr="00AA7952" w:rsidRDefault="001B5BF2" w:rsidP="009D3B06">
            <w:r>
              <w:rPr>
                <w:rStyle w:val="CodeChar0"/>
                <w:b/>
                <w:bCs/>
              </w:rPr>
              <w:t xml:space="preserve">bool </w:t>
            </w:r>
            <w:r>
              <w:t>true if it exists</w:t>
            </w:r>
            <w:r w:rsidR="00E80958" w:rsidRPr="00D134CA">
              <w:t>.</w:t>
            </w:r>
          </w:p>
        </w:tc>
      </w:tr>
    </w:tbl>
    <w:p w14:paraId="0F5C01B9" w14:textId="354F75EE" w:rsidR="00BD1056" w:rsidRDefault="00880056" w:rsidP="00880056">
      <w:pPr>
        <w:pStyle w:val="Heading5"/>
      </w:pPr>
      <w:r>
        <w:t>Is Valid</w:t>
      </w:r>
    </w:p>
    <w:p w14:paraId="446BE96D" w14:textId="7419B302" w:rsidR="00880056" w:rsidRPr="00880056" w:rsidRDefault="009E53FA" w:rsidP="009E53FA">
      <w:r>
        <w:t xml:space="preserve">Is the </w:t>
      </w:r>
      <w:r w:rsidR="00C052D5">
        <w:t>I</w:t>
      </w:r>
      <w:r>
        <w:t>tem a valid item.</w:t>
      </w:r>
      <w:r>
        <w:br/>
      </w:r>
      <w:r w:rsidRPr="009E53FA">
        <w:rPr>
          <w:b/>
          <w:bCs/>
        </w:rPr>
        <w:t>Logic</w:t>
      </w:r>
      <w:r>
        <w:t xml:space="preserve">: </w:t>
      </w:r>
      <w:r w:rsidR="00D97EB5">
        <w:t>C</w:t>
      </w:r>
      <w:r>
        <w:t xml:space="preserve">heck all required fields are </w:t>
      </w:r>
      <w:proofErr w:type="gramStart"/>
      <w:r>
        <w:t>there</w:t>
      </w:r>
      <w:r w:rsidR="00D97EB5">
        <w:t>.</w:t>
      </w:r>
      <w:proofErr w:type="gramEnd"/>
    </w:p>
    <w:tbl>
      <w:tblPr>
        <w:tblStyle w:val="TableGrid"/>
        <w:tblW w:w="0" w:type="auto"/>
        <w:tblLook w:val="04A0" w:firstRow="1" w:lastRow="0" w:firstColumn="1" w:lastColumn="0" w:noHBand="0" w:noVBand="1"/>
      </w:tblPr>
      <w:tblGrid>
        <w:gridCol w:w="1000"/>
        <w:gridCol w:w="4458"/>
      </w:tblGrid>
      <w:tr w:rsidR="009E53FA" w14:paraId="1A972CDF" w14:textId="77777777" w:rsidTr="009D3B06">
        <w:tc>
          <w:tcPr>
            <w:tcW w:w="0" w:type="auto"/>
          </w:tcPr>
          <w:p w14:paraId="6F2A5750" w14:textId="77777777" w:rsidR="009E53FA" w:rsidRDefault="009E53FA" w:rsidP="009D3B06">
            <w:pPr>
              <w:pStyle w:val="Caption"/>
            </w:pPr>
            <w:r>
              <w:lastRenderedPageBreak/>
              <w:t>Parameters:</w:t>
            </w:r>
          </w:p>
        </w:tc>
        <w:tc>
          <w:tcPr>
            <w:tcW w:w="0" w:type="auto"/>
          </w:tcPr>
          <w:p w14:paraId="46648D8D" w14:textId="1F0B7A0F" w:rsidR="009E53FA" w:rsidRDefault="00081318" w:rsidP="009D3B06">
            <w:pPr>
              <w:keepNext/>
            </w:pPr>
            <w:r w:rsidRPr="00CB2D1D">
              <w:rPr>
                <w:rStyle w:val="CodeChar0"/>
                <w:b/>
                <w:bCs/>
              </w:rPr>
              <w:t>Item</w:t>
            </w:r>
            <w:r>
              <w:rPr>
                <w:rStyle w:val="CodeChar0"/>
                <w:b/>
                <w:bCs/>
              </w:rPr>
              <w:t xml:space="preserve"> </w:t>
            </w:r>
            <w:r w:rsidRPr="00E80958">
              <w:rPr>
                <w:rStyle w:val="CodeChar0"/>
              </w:rPr>
              <w:t>targetEntity</w:t>
            </w:r>
            <w:r>
              <w:t>: Item to apply the selected action to</w:t>
            </w:r>
          </w:p>
        </w:tc>
      </w:tr>
      <w:tr w:rsidR="009E53FA" w:rsidRPr="00AA7952" w14:paraId="685FAC72" w14:textId="77777777" w:rsidTr="009D3B06">
        <w:tc>
          <w:tcPr>
            <w:tcW w:w="0" w:type="auto"/>
          </w:tcPr>
          <w:p w14:paraId="34A127E7" w14:textId="77777777" w:rsidR="009E53FA" w:rsidRDefault="009E53FA" w:rsidP="009D3B06">
            <w:pPr>
              <w:pStyle w:val="Caption"/>
            </w:pPr>
            <w:r>
              <w:t>Returns:</w:t>
            </w:r>
          </w:p>
        </w:tc>
        <w:tc>
          <w:tcPr>
            <w:tcW w:w="0" w:type="auto"/>
          </w:tcPr>
          <w:p w14:paraId="258487EF" w14:textId="4CF3F73D" w:rsidR="009E53FA" w:rsidRPr="00AA7952" w:rsidRDefault="009E53FA" w:rsidP="009D3B06">
            <w:r>
              <w:rPr>
                <w:rStyle w:val="CodeChar0"/>
                <w:b/>
                <w:bCs/>
              </w:rPr>
              <w:t xml:space="preserve">bool </w:t>
            </w:r>
            <w:r>
              <w:t>true if it is valid</w:t>
            </w:r>
            <w:r w:rsidRPr="00D134CA">
              <w:t>.</w:t>
            </w:r>
          </w:p>
        </w:tc>
      </w:tr>
    </w:tbl>
    <w:p w14:paraId="3616F662" w14:textId="43A8C1B9" w:rsidR="00BD1056" w:rsidRDefault="009741A1" w:rsidP="009741A1">
      <w:pPr>
        <w:pStyle w:val="Heading5"/>
      </w:pPr>
      <w:r w:rsidRPr="009741A1">
        <w:t>Do</w:t>
      </w:r>
      <w:r>
        <w:t xml:space="preserve"> </w:t>
      </w:r>
      <w:r w:rsidRPr="009741A1">
        <w:t>Group</w:t>
      </w:r>
      <w:r>
        <w:t xml:space="preserve"> </w:t>
      </w:r>
      <w:r w:rsidRPr="009741A1">
        <w:t>Action</w:t>
      </w:r>
      <w:r>
        <w:t xml:space="preserve"> </w:t>
      </w:r>
      <w:r w:rsidRPr="009741A1">
        <w:t>Async</w:t>
      </w:r>
    </w:p>
    <w:p w14:paraId="3C1CA362" w14:textId="4BE0A914" w:rsidR="009741A1" w:rsidRPr="009741A1" w:rsidRDefault="00AC3ABD" w:rsidP="00AC3ABD">
      <w:r>
        <w:t>Perform the selected group action on the selected items.</w:t>
      </w:r>
      <w:r>
        <w:br/>
      </w:r>
      <w:r w:rsidRPr="00AC3ABD">
        <w:rPr>
          <w:b/>
          <w:bCs/>
        </w:rPr>
        <w:t>Logic</w:t>
      </w:r>
      <w:r>
        <w:t xml:space="preserve">: </w:t>
      </w:r>
      <w:r w:rsidR="00DA7063" w:rsidRPr="00DA7063">
        <w:t>Perform action - dependant of the Group Action specified</w:t>
      </w:r>
      <w:r w:rsidR="00DA7063">
        <w:t>.</w:t>
      </w:r>
    </w:p>
    <w:tbl>
      <w:tblPr>
        <w:tblStyle w:val="TableGrid"/>
        <w:tblW w:w="0" w:type="auto"/>
        <w:tblLook w:val="04A0" w:firstRow="1" w:lastRow="0" w:firstColumn="1" w:lastColumn="0" w:noHBand="0" w:noVBand="1"/>
      </w:tblPr>
      <w:tblGrid>
        <w:gridCol w:w="1000"/>
        <w:gridCol w:w="9456"/>
      </w:tblGrid>
      <w:tr w:rsidR="004D7AD8" w14:paraId="218DFF50" w14:textId="77777777" w:rsidTr="009D3B06">
        <w:tc>
          <w:tcPr>
            <w:tcW w:w="0" w:type="auto"/>
          </w:tcPr>
          <w:p w14:paraId="6922E4D8" w14:textId="77777777" w:rsidR="00AC3ABD" w:rsidRDefault="00AC3ABD" w:rsidP="009D3B06">
            <w:pPr>
              <w:pStyle w:val="Caption"/>
            </w:pPr>
            <w:r>
              <w:t>Parameters:</w:t>
            </w:r>
          </w:p>
        </w:tc>
        <w:tc>
          <w:tcPr>
            <w:tcW w:w="0" w:type="auto"/>
          </w:tcPr>
          <w:p w14:paraId="171BA3BD" w14:textId="77777777" w:rsidR="00DA4FC2" w:rsidRDefault="00AC3ABD" w:rsidP="009D3B06">
            <w:pPr>
              <w:keepNext/>
            </w:pPr>
            <w:r w:rsidRPr="00CB2D1D">
              <w:rPr>
                <w:rStyle w:val="CodeChar0"/>
                <w:b/>
                <w:bCs/>
              </w:rPr>
              <w:t>Item</w:t>
            </w:r>
            <w:r w:rsidR="00895BDA">
              <w:rPr>
                <w:rStyle w:val="CodeChar0"/>
                <w:b/>
                <w:bCs/>
              </w:rPr>
              <w:t>View</w:t>
            </w:r>
            <w:r>
              <w:rPr>
                <w:rStyle w:val="CodeChar0"/>
                <w:b/>
                <w:bCs/>
              </w:rPr>
              <w:t xml:space="preserve"> </w:t>
            </w:r>
            <w:r w:rsidRPr="00E80958">
              <w:rPr>
                <w:rStyle w:val="CodeChar0"/>
              </w:rPr>
              <w:t>target</w:t>
            </w:r>
            <w:r w:rsidR="00895BDA">
              <w:rPr>
                <w:rStyle w:val="CodeChar0"/>
              </w:rPr>
              <w:t>View</w:t>
            </w:r>
            <w:r w:rsidRPr="00E80958">
              <w:rPr>
                <w:rStyle w:val="CodeChar0"/>
              </w:rPr>
              <w:t>Entity</w:t>
            </w:r>
            <w:r>
              <w:t xml:space="preserve">: </w:t>
            </w:r>
            <w:r w:rsidR="00DA4FC2" w:rsidRPr="00DA4FC2">
              <w:t>Target item with view additions to apply action to</w:t>
            </w:r>
            <w:r w:rsidR="00DA4FC2">
              <w:t>.</w:t>
            </w:r>
          </w:p>
          <w:p w14:paraId="7AB23451" w14:textId="4FD6990A" w:rsidR="00DA4FC2" w:rsidRDefault="00DA4FC2" w:rsidP="009D3B06">
            <w:pPr>
              <w:keepNext/>
            </w:pPr>
            <w:r w:rsidRPr="00DA7063">
              <w:rPr>
                <w:rStyle w:val="CodeChar0"/>
                <w:b/>
                <w:bCs/>
              </w:rPr>
              <w:t xml:space="preserve">BulkAction </w:t>
            </w:r>
            <w:r w:rsidRPr="00B9294F">
              <w:rPr>
                <w:rStyle w:val="CodeChar0"/>
              </w:rPr>
              <w:t>selectedAction</w:t>
            </w:r>
            <w:r>
              <w:t>: selected action to perform</w:t>
            </w:r>
          </w:p>
        </w:tc>
      </w:tr>
      <w:tr w:rsidR="004D7AD8" w:rsidRPr="00AA7952" w14:paraId="5B85633C" w14:textId="77777777" w:rsidTr="009D3B06">
        <w:tc>
          <w:tcPr>
            <w:tcW w:w="0" w:type="auto"/>
          </w:tcPr>
          <w:p w14:paraId="5F886B84" w14:textId="77777777" w:rsidR="00AC3ABD" w:rsidRDefault="00AC3ABD" w:rsidP="009D3B06">
            <w:pPr>
              <w:pStyle w:val="Caption"/>
            </w:pPr>
            <w:r>
              <w:t>Returns:</w:t>
            </w:r>
          </w:p>
        </w:tc>
        <w:tc>
          <w:tcPr>
            <w:tcW w:w="0" w:type="auto"/>
          </w:tcPr>
          <w:p w14:paraId="0F917D6C" w14:textId="23027355" w:rsidR="00AC3ABD" w:rsidRPr="004D7AD8" w:rsidRDefault="00B9294F" w:rsidP="009D3B06">
            <w:r w:rsidRPr="004D7AD8">
              <w:t>Number of records updated</w:t>
            </w:r>
            <w:r w:rsidR="004D7AD8" w:rsidRPr="004D7AD8">
              <w:t xml:space="preserve"> or Error if no updates happened. 0 if</w:t>
            </w:r>
            <w:r w:rsidR="004D7AD8">
              <w:t xml:space="preserve"> no action selected or action </w:t>
            </w:r>
            <w:r w:rsidR="009061FD">
              <w:t>does not have logic.</w:t>
            </w:r>
          </w:p>
        </w:tc>
      </w:tr>
    </w:tbl>
    <w:p w14:paraId="0F3F8707" w14:textId="458E867F" w:rsidR="00EA037D" w:rsidRDefault="003F0B1F" w:rsidP="00EA037D">
      <w:pPr>
        <w:pStyle w:val="Heading5"/>
      </w:pPr>
      <w:r w:rsidRPr="003F0B1F">
        <w:t>Get</w:t>
      </w:r>
      <w:r>
        <w:t xml:space="preserve"> </w:t>
      </w:r>
      <w:r w:rsidRPr="003F0B1F">
        <w:t>Item</w:t>
      </w:r>
      <w:r>
        <w:t xml:space="preserve"> </w:t>
      </w:r>
      <w:proofErr w:type="gramStart"/>
      <w:r w:rsidRPr="003F0B1F">
        <w:t>From</w:t>
      </w:r>
      <w:proofErr w:type="gramEnd"/>
      <w:r>
        <w:t xml:space="preserve"> </w:t>
      </w:r>
      <w:r w:rsidRPr="003F0B1F">
        <w:t>View</w:t>
      </w:r>
    </w:p>
    <w:p w14:paraId="132BE09A" w14:textId="19760BE4" w:rsidR="00EA037D" w:rsidRPr="00880056" w:rsidRDefault="003F0B1F" w:rsidP="00EA037D">
      <w:r w:rsidRPr="003F0B1F">
        <w:t xml:space="preserve">Takes the Item of Type Item View and returns the mapped </w:t>
      </w:r>
      <w:r w:rsidR="00C052D5">
        <w:t>I</w:t>
      </w:r>
      <w:r w:rsidRPr="003F0B1F">
        <w:t>tem</w:t>
      </w:r>
      <w:r w:rsidR="00EA037D">
        <w:br/>
      </w:r>
      <w:r w:rsidR="00EA037D" w:rsidRPr="009E53FA">
        <w:rPr>
          <w:b/>
          <w:bCs/>
        </w:rPr>
        <w:t>Logic</w:t>
      </w:r>
      <w:r w:rsidR="00EA037D">
        <w:t xml:space="preserve">: </w:t>
      </w:r>
      <w:r>
        <w:t xml:space="preserve">Use </w:t>
      </w:r>
      <w:r w:rsidR="00BD24D3">
        <w:t>M</w:t>
      </w:r>
      <w:r>
        <w:t>apper to map across values to a new item</w:t>
      </w:r>
    </w:p>
    <w:tbl>
      <w:tblPr>
        <w:tblStyle w:val="TableGrid"/>
        <w:tblW w:w="0" w:type="auto"/>
        <w:tblLook w:val="04A0" w:firstRow="1" w:lastRow="0" w:firstColumn="1" w:lastColumn="0" w:noHBand="0" w:noVBand="1"/>
      </w:tblPr>
      <w:tblGrid>
        <w:gridCol w:w="1000"/>
        <w:gridCol w:w="4032"/>
      </w:tblGrid>
      <w:tr w:rsidR="00EA037D" w14:paraId="339D5518" w14:textId="77777777" w:rsidTr="009D3B06">
        <w:tc>
          <w:tcPr>
            <w:tcW w:w="0" w:type="auto"/>
          </w:tcPr>
          <w:p w14:paraId="15542B3F" w14:textId="77777777" w:rsidR="00EA037D" w:rsidRDefault="00EA037D" w:rsidP="009D3B06">
            <w:pPr>
              <w:pStyle w:val="Caption"/>
            </w:pPr>
            <w:r>
              <w:t>Parameters:</w:t>
            </w:r>
          </w:p>
        </w:tc>
        <w:tc>
          <w:tcPr>
            <w:tcW w:w="0" w:type="auto"/>
          </w:tcPr>
          <w:p w14:paraId="590BC54F" w14:textId="32CE0FD9" w:rsidR="00EA037D" w:rsidRDefault="00EA037D" w:rsidP="009D3B06">
            <w:pPr>
              <w:keepNext/>
            </w:pPr>
            <w:r w:rsidRPr="00CB2D1D">
              <w:rPr>
                <w:rStyle w:val="CodeChar0"/>
                <w:b/>
                <w:bCs/>
              </w:rPr>
              <w:t>Item</w:t>
            </w:r>
            <w:r>
              <w:rPr>
                <w:rStyle w:val="CodeChar0"/>
                <w:b/>
                <w:bCs/>
              </w:rPr>
              <w:t xml:space="preserve"> </w:t>
            </w:r>
            <w:r w:rsidR="007C439A" w:rsidRPr="007C439A">
              <w:rPr>
                <w:rStyle w:val="CodeChar0"/>
              </w:rPr>
              <w:t>fromVeiwEntity</w:t>
            </w:r>
            <w:r>
              <w:t xml:space="preserve">: </w:t>
            </w:r>
            <w:r w:rsidR="00FD66F7" w:rsidRPr="00FD66F7">
              <w:t>the View Item to map from</w:t>
            </w:r>
            <w:r w:rsidR="00FD66F7">
              <w:t>.</w:t>
            </w:r>
          </w:p>
        </w:tc>
      </w:tr>
      <w:tr w:rsidR="00EA037D" w:rsidRPr="00AA7952" w14:paraId="0CFF1839" w14:textId="77777777" w:rsidTr="009D3B06">
        <w:tc>
          <w:tcPr>
            <w:tcW w:w="0" w:type="auto"/>
          </w:tcPr>
          <w:p w14:paraId="35D65B0D" w14:textId="77777777" w:rsidR="00EA037D" w:rsidRDefault="00EA037D" w:rsidP="009D3B06">
            <w:pPr>
              <w:pStyle w:val="Caption"/>
            </w:pPr>
            <w:r>
              <w:t>Returns:</w:t>
            </w:r>
          </w:p>
        </w:tc>
        <w:tc>
          <w:tcPr>
            <w:tcW w:w="0" w:type="auto"/>
          </w:tcPr>
          <w:p w14:paraId="7B6FD9AF" w14:textId="13397EC8" w:rsidR="00EA037D" w:rsidRPr="00AA7952" w:rsidRDefault="00FD66F7" w:rsidP="009D3B06">
            <w:r>
              <w:rPr>
                <w:rStyle w:val="CodeChar0"/>
                <w:b/>
                <w:bCs/>
              </w:rPr>
              <w:t xml:space="preserve">Item </w:t>
            </w:r>
            <w:r w:rsidRPr="00FD66F7">
              <w:t xml:space="preserve">new </w:t>
            </w:r>
            <w:r w:rsidR="00C052D5">
              <w:t>I</w:t>
            </w:r>
            <w:r w:rsidRPr="00FD66F7">
              <w:t>tem with the mapped values</w:t>
            </w:r>
            <w:r w:rsidR="00EA037D" w:rsidRPr="00D134CA">
              <w:t>.</w:t>
            </w:r>
          </w:p>
        </w:tc>
      </w:tr>
    </w:tbl>
    <w:p w14:paraId="40A0B454" w14:textId="5D851E9D" w:rsidR="00AE4AC6" w:rsidRDefault="00AE4AC6" w:rsidP="00AE4AC6">
      <w:pPr>
        <w:pStyle w:val="Heading5"/>
      </w:pPr>
      <w:r w:rsidRPr="0096306F">
        <w:t>Is</w:t>
      </w:r>
      <w:r>
        <w:t xml:space="preserve"> </w:t>
      </w:r>
      <w:r w:rsidR="0016012C" w:rsidRPr="0016012C">
        <w:t>Insert</w:t>
      </w:r>
      <w:r w:rsidR="0016012C">
        <w:t xml:space="preserve"> </w:t>
      </w:r>
      <w:r w:rsidR="0016012C" w:rsidRPr="0016012C">
        <w:t>Row</w:t>
      </w:r>
      <w:r w:rsidR="0016012C">
        <w:t xml:space="preserve"> </w:t>
      </w:r>
      <w:r w:rsidR="0016012C" w:rsidRPr="0016012C">
        <w:t>Async</w:t>
      </w:r>
    </w:p>
    <w:p w14:paraId="7032D1F4" w14:textId="76398FC0" w:rsidR="00AE4AC6" w:rsidRPr="008B44ED" w:rsidRDefault="00AD3ADB" w:rsidP="00AD3ADB">
      <w:r>
        <w:t xml:space="preserve">Insert the new </w:t>
      </w:r>
      <w:r w:rsidR="00C052D5">
        <w:t>I</w:t>
      </w:r>
      <w:r>
        <w:t>tem that user has added. Displaying relevant messages along the way</w:t>
      </w:r>
      <w:r>
        <w:br/>
      </w:r>
      <w:r w:rsidRPr="00AD3ADB">
        <w:t>Logic</w:t>
      </w:r>
      <w:r>
        <w:t xml:space="preserve">: if the </w:t>
      </w:r>
      <w:r w:rsidR="00C052D5">
        <w:t>I</w:t>
      </w:r>
      <w:r>
        <w:t>tem does not exist then add it. If the integration (</w:t>
      </w:r>
      <w:proofErr w:type="spellStart"/>
      <w:r>
        <w:t>eg.</w:t>
      </w:r>
      <w:proofErr w:type="spellEnd"/>
      <w:r>
        <w:t xml:space="preserve"> Woo) mapping is enabled then add the </w:t>
      </w:r>
      <w:r w:rsidR="00C052D5">
        <w:t>I</w:t>
      </w:r>
      <w:r>
        <w:t xml:space="preserve">tem to the integrated system and mapping table. </w:t>
      </w:r>
    </w:p>
    <w:tbl>
      <w:tblPr>
        <w:tblStyle w:val="TableGrid"/>
        <w:tblW w:w="0" w:type="auto"/>
        <w:tblLook w:val="04A0" w:firstRow="1" w:lastRow="0" w:firstColumn="1" w:lastColumn="0" w:noHBand="0" w:noVBand="1"/>
      </w:tblPr>
      <w:tblGrid>
        <w:gridCol w:w="1000"/>
        <w:gridCol w:w="7509"/>
      </w:tblGrid>
      <w:tr w:rsidR="005C670A" w14:paraId="1E8F32A2" w14:textId="77777777" w:rsidTr="009D3B06">
        <w:tc>
          <w:tcPr>
            <w:tcW w:w="0" w:type="auto"/>
          </w:tcPr>
          <w:p w14:paraId="68AD7CDE" w14:textId="77777777" w:rsidR="00AE4AC6" w:rsidRDefault="00AE4AC6" w:rsidP="009D3B06">
            <w:pPr>
              <w:pStyle w:val="Caption"/>
            </w:pPr>
            <w:r>
              <w:t>Parameters:</w:t>
            </w:r>
          </w:p>
        </w:tc>
        <w:tc>
          <w:tcPr>
            <w:tcW w:w="0" w:type="auto"/>
          </w:tcPr>
          <w:p w14:paraId="629C3AF8" w14:textId="3C6C9063" w:rsidR="00AE4AC6" w:rsidRDefault="00AE4AC6" w:rsidP="009D3B06">
            <w:pPr>
              <w:keepNext/>
            </w:pPr>
            <w:r w:rsidRPr="00CB2D1D">
              <w:rPr>
                <w:rStyle w:val="CodeChar0"/>
                <w:b/>
                <w:bCs/>
              </w:rPr>
              <w:t>Item</w:t>
            </w:r>
            <w:r w:rsidR="005C670A">
              <w:rPr>
                <w:rStyle w:val="CodeChar0"/>
                <w:b/>
                <w:bCs/>
              </w:rPr>
              <w:t>View</w:t>
            </w:r>
            <w:r>
              <w:rPr>
                <w:rStyle w:val="CodeChar0"/>
                <w:b/>
                <w:bCs/>
              </w:rPr>
              <w:t xml:space="preserve"> </w:t>
            </w:r>
            <w:r w:rsidR="005C670A" w:rsidRPr="005C670A">
              <w:rPr>
                <w:rStyle w:val="CodeChar0"/>
              </w:rPr>
              <w:t>newVeiwEntity</w:t>
            </w:r>
            <w:r>
              <w:t xml:space="preserve">: </w:t>
            </w:r>
            <w:r w:rsidR="005C670A" w:rsidRPr="005C670A">
              <w:t>The new Item View that has been created</w:t>
            </w:r>
            <w:r w:rsidR="005C670A">
              <w:t xml:space="preserve"> and needs to be saved</w:t>
            </w:r>
            <w:r w:rsidR="005C670A" w:rsidRPr="005C670A">
              <w:t>.</w:t>
            </w:r>
          </w:p>
        </w:tc>
      </w:tr>
      <w:tr w:rsidR="005C670A" w14:paraId="6F445EED" w14:textId="77777777" w:rsidTr="009D3B06">
        <w:tc>
          <w:tcPr>
            <w:tcW w:w="0" w:type="auto"/>
          </w:tcPr>
          <w:p w14:paraId="769631F6" w14:textId="77777777" w:rsidR="00AE4AC6" w:rsidRDefault="00AE4AC6" w:rsidP="009D3B06">
            <w:pPr>
              <w:pStyle w:val="Caption"/>
            </w:pPr>
            <w:r>
              <w:t>Returns:</w:t>
            </w:r>
          </w:p>
        </w:tc>
        <w:tc>
          <w:tcPr>
            <w:tcW w:w="0" w:type="auto"/>
          </w:tcPr>
          <w:p w14:paraId="7B07A4A6" w14:textId="5029F527" w:rsidR="00AE4AC6" w:rsidRPr="00AA7952" w:rsidRDefault="003B6877" w:rsidP="009D3B06">
            <w:r>
              <w:rPr>
                <w:rStyle w:val="CodeChar0"/>
                <w:b/>
                <w:bCs/>
              </w:rPr>
              <w:t>V</w:t>
            </w:r>
            <w:r w:rsidR="00BD64C0">
              <w:rPr>
                <w:rStyle w:val="CodeChar0"/>
                <w:b/>
                <w:bCs/>
              </w:rPr>
              <w:t>oid</w:t>
            </w:r>
          </w:p>
        </w:tc>
      </w:tr>
    </w:tbl>
    <w:p w14:paraId="5C00BE6D" w14:textId="23CCE66E" w:rsidR="002427B3" w:rsidRDefault="002427B3" w:rsidP="002427B3">
      <w:pPr>
        <w:pStyle w:val="Heading5"/>
      </w:pPr>
      <w:r w:rsidRPr="002427B3">
        <w:t>Get</w:t>
      </w:r>
      <w:r>
        <w:t xml:space="preserve"> </w:t>
      </w:r>
      <w:r w:rsidRPr="002427B3">
        <w:t>Woo</w:t>
      </w:r>
      <w:r>
        <w:t xml:space="preserve"> </w:t>
      </w:r>
      <w:r w:rsidRPr="002427B3">
        <w:t>Product</w:t>
      </w:r>
      <w:r>
        <w:t xml:space="preserve"> </w:t>
      </w:r>
      <w:r w:rsidRPr="002427B3">
        <w:t>Map</w:t>
      </w:r>
      <w:r>
        <w:t xml:space="preserve"> </w:t>
      </w:r>
      <w:proofErr w:type="gramStart"/>
      <w:r w:rsidRPr="002427B3">
        <w:t>From</w:t>
      </w:r>
      <w:proofErr w:type="gramEnd"/>
      <w:r>
        <w:t xml:space="preserve"> </w:t>
      </w:r>
      <w:r w:rsidRPr="002427B3">
        <w:t>ID</w:t>
      </w:r>
      <w:r>
        <w:t xml:space="preserve"> </w:t>
      </w:r>
      <w:r w:rsidRPr="002427B3">
        <w:t>Async</w:t>
      </w:r>
    </w:p>
    <w:p w14:paraId="201498A8" w14:textId="16AE9F00" w:rsidR="00843A47" w:rsidRDefault="00843A47" w:rsidP="00843A47">
      <w:r>
        <w:t>Find a Woo Product Mapping that is mapped to the source Item</w:t>
      </w:r>
      <w:r w:rsidR="0049115A">
        <w:t>’</w:t>
      </w:r>
      <w:r>
        <w:t>s Id</w:t>
      </w:r>
      <w:r w:rsidR="002427B3">
        <w:t>.</w:t>
      </w:r>
      <w:r w:rsidR="002427B3">
        <w:br/>
      </w:r>
      <w:r>
        <w:t>Logic: Check if a mapping exists related to the Item</w:t>
      </w:r>
      <w:r w:rsidR="0049115A">
        <w:t>’</w:t>
      </w:r>
      <w:r>
        <w:t>s Id passed in</w:t>
      </w:r>
      <w:r w:rsidR="003B6877">
        <w:t>.</w:t>
      </w:r>
    </w:p>
    <w:tbl>
      <w:tblPr>
        <w:tblStyle w:val="TableGrid"/>
        <w:tblW w:w="0" w:type="auto"/>
        <w:tblLook w:val="04A0" w:firstRow="1" w:lastRow="0" w:firstColumn="1" w:lastColumn="0" w:noHBand="0" w:noVBand="1"/>
      </w:tblPr>
      <w:tblGrid>
        <w:gridCol w:w="1000"/>
        <w:gridCol w:w="4305"/>
      </w:tblGrid>
      <w:tr w:rsidR="003B6877" w14:paraId="0B2879BA" w14:textId="77777777" w:rsidTr="009D3B06">
        <w:tc>
          <w:tcPr>
            <w:tcW w:w="0" w:type="auto"/>
          </w:tcPr>
          <w:p w14:paraId="068D20C9" w14:textId="77777777" w:rsidR="003B6877" w:rsidRDefault="003B6877" w:rsidP="009D3B06">
            <w:pPr>
              <w:pStyle w:val="Caption"/>
            </w:pPr>
            <w:r>
              <w:t>Parameters:</w:t>
            </w:r>
          </w:p>
        </w:tc>
        <w:tc>
          <w:tcPr>
            <w:tcW w:w="0" w:type="auto"/>
          </w:tcPr>
          <w:p w14:paraId="6F2F7856" w14:textId="523D6C15" w:rsidR="003B6877" w:rsidRDefault="00665654" w:rsidP="009D3B06">
            <w:pPr>
              <w:keepNext/>
            </w:pPr>
            <w:r w:rsidRPr="00665654">
              <w:rPr>
                <w:rStyle w:val="CodeChar0"/>
                <w:b/>
                <w:bCs/>
              </w:rPr>
              <w:t>Guid</w:t>
            </w:r>
            <w:r w:rsidR="003B6877">
              <w:rPr>
                <w:rStyle w:val="CodeChar0"/>
                <w:b/>
                <w:bCs/>
              </w:rPr>
              <w:t xml:space="preserve"> </w:t>
            </w:r>
            <w:r w:rsidRPr="00665654">
              <w:rPr>
                <w:rStyle w:val="CodeChar0"/>
              </w:rPr>
              <w:t>sourceWooEntityId</w:t>
            </w:r>
            <w:r w:rsidR="003B6877">
              <w:t xml:space="preserve">: </w:t>
            </w:r>
            <w:r w:rsidR="003B6877" w:rsidRPr="00FD66F7">
              <w:t>the View Item to map from</w:t>
            </w:r>
            <w:r w:rsidR="003B6877">
              <w:t>.</w:t>
            </w:r>
          </w:p>
        </w:tc>
      </w:tr>
      <w:tr w:rsidR="003B6877" w:rsidRPr="00AA7952" w14:paraId="79838029" w14:textId="77777777" w:rsidTr="009D3B06">
        <w:tc>
          <w:tcPr>
            <w:tcW w:w="0" w:type="auto"/>
          </w:tcPr>
          <w:p w14:paraId="2AD27910" w14:textId="77777777" w:rsidR="003B6877" w:rsidRDefault="003B6877" w:rsidP="009D3B06">
            <w:pPr>
              <w:pStyle w:val="Caption"/>
            </w:pPr>
            <w:r>
              <w:t>Returns:</w:t>
            </w:r>
          </w:p>
        </w:tc>
        <w:tc>
          <w:tcPr>
            <w:tcW w:w="0" w:type="auto"/>
          </w:tcPr>
          <w:p w14:paraId="677B1FE5" w14:textId="2C639CCA" w:rsidR="003B6877" w:rsidRPr="00AA7952" w:rsidRDefault="00F832A2" w:rsidP="009D3B06">
            <w:r w:rsidRPr="00F832A2">
              <w:rPr>
                <w:rStyle w:val="CodeChar0"/>
                <w:b/>
                <w:bCs/>
              </w:rPr>
              <w:t>WooProductMap</w:t>
            </w:r>
            <w:r w:rsidR="003B6877">
              <w:rPr>
                <w:rStyle w:val="CodeChar0"/>
                <w:b/>
                <w:bCs/>
              </w:rPr>
              <w:t xml:space="preserve"> </w:t>
            </w:r>
            <w:r w:rsidRPr="00F832A2">
              <w:t xml:space="preserve">of </w:t>
            </w:r>
            <w:r w:rsidR="00C052D5">
              <w:t>I</w:t>
            </w:r>
            <w:r w:rsidRPr="00F832A2">
              <w:t>tem found or null if not</w:t>
            </w:r>
          </w:p>
        </w:tc>
      </w:tr>
    </w:tbl>
    <w:p w14:paraId="1F55D874" w14:textId="6A7160C2" w:rsidR="00F3764B" w:rsidRDefault="00F3764B" w:rsidP="00F3764B">
      <w:pPr>
        <w:pStyle w:val="Heading5"/>
      </w:pPr>
      <w:r w:rsidRPr="00F3764B">
        <w:t>Add</w:t>
      </w:r>
      <w:r>
        <w:t xml:space="preserve"> </w:t>
      </w:r>
      <w:r w:rsidRPr="00F3764B">
        <w:t>Woo</w:t>
      </w:r>
      <w:r>
        <w:t xml:space="preserve"> </w:t>
      </w:r>
      <w:r w:rsidRPr="00F3764B">
        <w:t>Item</w:t>
      </w:r>
      <w:r>
        <w:t xml:space="preserve"> </w:t>
      </w:r>
      <w:proofErr w:type="gramStart"/>
      <w:r w:rsidRPr="00F3764B">
        <w:t>And</w:t>
      </w:r>
      <w:proofErr w:type="gramEnd"/>
      <w:r>
        <w:t xml:space="preserve"> </w:t>
      </w:r>
      <w:r w:rsidRPr="00F3764B">
        <w:t>Map</w:t>
      </w:r>
      <w:r>
        <w:t xml:space="preserve"> </w:t>
      </w:r>
      <w:r w:rsidRPr="00F3764B">
        <w:t>Async</w:t>
      </w:r>
    </w:p>
    <w:p w14:paraId="3B5DA020" w14:textId="2D78703C" w:rsidR="00F3764B" w:rsidRDefault="00BF48A5" w:rsidP="00F3764B">
      <w:r w:rsidRPr="00BF48A5">
        <w:t xml:space="preserve">Add the </w:t>
      </w:r>
      <w:r w:rsidR="00C052D5">
        <w:t>I</w:t>
      </w:r>
      <w:r w:rsidRPr="00BF48A5">
        <w:t xml:space="preserve">tem to woo and map that </w:t>
      </w:r>
      <w:r w:rsidR="00C052D5">
        <w:t>I</w:t>
      </w:r>
      <w:r w:rsidRPr="00BF48A5">
        <w:t xml:space="preserve">tem to the </w:t>
      </w:r>
      <w:r w:rsidR="00C052D5">
        <w:t>I</w:t>
      </w:r>
      <w:r w:rsidRPr="00BF48A5">
        <w:t>tem passed in</w:t>
      </w:r>
      <w:r>
        <w:t>.</w:t>
      </w:r>
      <w:r>
        <w:br/>
      </w:r>
      <w:r w:rsidR="00F3764B">
        <w:t>Logic: Check if a mapping exists related to the Item</w:t>
      </w:r>
      <w:r w:rsidR="0049115A">
        <w:t>’</w:t>
      </w:r>
      <w:r w:rsidR="00F3764B">
        <w:t>s Id passed in.</w:t>
      </w:r>
    </w:p>
    <w:tbl>
      <w:tblPr>
        <w:tblStyle w:val="TableGrid"/>
        <w:tblW w:w="0" w:type="auto"/>
        <w:tblLook w:val="04A0" w:firstRow="1" w:lastRow="0" w:firstColumn="1" w:lastColumn="0" w:noHBand="0" w:noVBand="1"/>
      </w:tblPr>
      <w:tblGrid>
        <w:gridCol w:w="1000"/>
        <w:gridCol w:w="4686"/>
      </w:tblGrid>
      <w:tr w:rsidR="00B7787C" w14:paraId="657FD1C4" w14:textId="77777777" w:rsidTr="009D3B06">
        <w:tc>
          <w:tcPr>
            <w:tcW w:w="0" w:type="auto"/>
          </w:tcPr>
          <w:p w14:paraId="11D4B821" w14:textId="77777777" w:rsidR="00F3764B" w:rsidRDefault="00F3764B" w:rsidP="009D3B06">
            <w:pPr>
              <w:pStyle w:val="Caption"/>
            </w:pPr>
            <w:r>
              <w:t>Parameters:</w:t>
            </w:r>
          </w:p>
        </w:tc>
        <w:tc>
          <w:tcPr>
            <w:tcW w:w="0" w:type="auto"/>
          </w:tcPr>
          <w:p w14:paraId="28A88EED" w14:textId="1A3B20E0" w:rsidR="00F3764B" w:rsidRDefault="00AD1C91" w:rsidP="009D3B06">
            <w:pPr>
              <w:keepNext/>
            </w:pPr>
            <w:r w:rsidRPr="00AD1C91">
              <w:rPr>
                <w:rStyle w:val="CodeChar0"/>
                <w:b/>
                <w:bCs/>
              </w:rPr>
              <w:t>Item</w:t>
            </w:r>
            <w:r w:rsidR="00F3764B">
              <w:rPr>
                <w:rStyle w:val="CodeChar0"/>
                <w:b/>
                <w:bCs/>
              </w:rPr>
              <w:t xml:space="preserve"> </w:t>
            </w:r>
            <w:r w:rsidR="00B7787C" w:rsidRPr="00B7787C">
              <w:rPr>
                <w:rStyle w:val="CodeChar0"/>
              </w:rPr>
              <w:t>addEntity</w:t>
            </w:r>
            <w:r w:rsidR="00F3764B">
              <w:t xml:space="preserve">: </w:t>
            </w:r>
            <w:r w:rsidR="00B7787C" w:rsidRPr="00B7787C">
              <w:t>Item that we have added to the system.</w:t>
            </w:r>
          </w:p>
        </w:tc>
      </w:tr>
      <w:tr w:rsidR="00B7787C" w:rsidRPr="00AA7952" w14:paraId="3721A2E7" w14:textId="77777777" w:rsidTr="009D3B06">
        <w:tc>
          <w:tcPr>
            <w:tcW w:w="0" w:type="auto"/>
          </w:tcPr>
          <w:p w14:paraId="739F4AD4" w14:textId="77777777" w:rsidR="00F3764B" w:rsidRDefault="00F3764B" w:rsidP="009D3B06">
            <w:pPr>
              <w:pStyle w:val="Caption"/>
            </w:pPr>
            <w:r>
              <w:t>Returns:</w:t>
            </w:r>
          </w:p>
        </w:tc>
        <w:tc>
          <w:tcPr>
            <w:tcW w:w="0" w:type="auto"/>
          </w:tcPr>
          <w:p w14:paraId="4106A62B" w14:textId="58F8B266" w:rsidR="00F3764B" w:rsidRPr="00AA7952" w:rsidRDefault="00B7787C" w:rsidP="009D3B06">
            <w:r>
              <w:rPr>
                <w:rStyle w:val="CodeChar0"/>
                <w:b/>
                <w:bCs/>
              </w:rPr>
              <w:t>int</w:t>
            </w:r>
            <w:r w:rsidR="00F3764B">
              <w:rPr>
                <w:rStyle w:val="CodeChar0"/>
                <w:b/>
                <w:bCs/>
              </w:rPr>
              <w:t xml:space="preserve"> </w:t>
            </w:r>
            <w:r w:rsidR="00B6131C" w:rsidRPr="00B6131C">
              <w:t xml:space="preserve">number of records added, or </w:t>
            </w:r>
            <w:r w:rsidR="00A8750B">
              <w:t>E</w:t>
            </w:r>
            <w:r w:rsidR="00B6131C" w:rsidRPr="00B6131C">
              <w:t>rror</w:t>
            </w:r>
          </w:p>
        </w:tc>
      </w:tr>
    </w:tbl>
    <w:p w14:paraId="3D0C6DDC" w14:textId="77777777" w:rsidR="00B6131C" w:rsidRDefault="00B6131C" w:rsidP="00B6131C">
      <w:pPr>
        <w:pStyle w:val="Heading5"/>
      </w:pPr>
      <w:r w:rsidRPr="00F3764B">
        <w:t>Add</w:t>
      </w:r>
      <w:r>
        <w:t xml:space="preserve"> </w:t>
      </w:r>
      <w:r w:rsidRPr="00F3764B">
        <w:t>Woo</w:t>
      </w:r>
      <w:r>
        <w:t xml:space="preserve"> </w:t>
      </w:r>
      <w:r w:rsidRPr="00F3764B">
        <w:t>Item</w:t>
      </w:r>
      <w:r>
        <w:t xml:space="preserve"> </w:t>
      </w:r>
      <w:proofErr w:type="gramStart"/>
      <w:r w:rsidRPr="00F3764B">
        <w:t>And</w:t>
      </w:r>
      <w:proofErr w:type="gramEnd"/>
      <w:r>
        <w:t xml:space="preserve"> </w:t>
      </w:r>
      <w:r w:rsidRPr="00F3764B">
        <w:t>Map</w:t>
      </w:r>
      <w:r>
        <w:t xml:space="preserve"> </w:t>
      </w:r>
      <w:r w:rsidRPr="00F3764B">
        <w:t>Async</w:t>
      </w:r>
    </w:p>
    <w:p w14:paraId="20DF728E" w14:textId="5B9DA826" w:rsidR="00B6131C" w:rsidRDefault="00B6131C" w:rsidP="00B6131C">
      <w:r w:rsidRPr="00BF48A5">
        <w:t xml:space="preserve">Add the </w:t>
      </w:r>
      <w:r w:rsidR="00C052D5">
        <w:t>I</w:t>
      </w:r>
      <w:r w:rsidRPr="00BF48A5">
        <w:t xml:space="preserve">tem to woo and map that </w:t>
      </w:r>
      <w:r w:rsidR="00C052D5">
        <w:t>I</w:t>
      </w:r>
      <w:r w:rsidRPr="00BF48A5">
        <w:t xml:space="preserve">tem to the </w:t>
      </w:r>
      <w:r w:rsidR="00C052D5">
        <w:t>I</w:t>
      </w:r>
      <w:r w:rsidRPr="00BF48A5">
        <w:t>tem passed in</w:t>
      </w:r>
      <w:r>
        <w:t>.</w:t>
      </w:r>
      <w:r>
        <w:br/>
        <w:t>Logic: Check if a mapping exists related to the Item</w:t>
      </w:r>
      <w:r w:rsidR="0049115A">
        <w:t>’</w:t>
      </w:r>
      <w:r>
        <w:t>s Id passed in.</w:t>
      </w:r>
    </w:p>
    <w:tbl>
      <w:tblPr>
        <w:tblStyle w:val="TableGrid"/>
        <w:tblW w:w="0" w:type="auto"/>
        <w:tblLook w:val="04A0" w:firstRow="1" w:lastRow="0" w:firstColumn="1" w:lastColumn="0" w:noHBand="0" w:noVBand="1"/>
      </w:tblPr>
      <w:tblGrid>
        <w:gridCol w:w="1000"/>
        <w:gridCol w:w="4686"/>
      </w:tblGrid>
      <w:tr w:rsidR="00B6131C" w14:paraId="7FAC3E7E" w14:textId="77777777" w:rsidTr="009D3B06">
        <w:tc>
          <w:tcPr>
            <w:tcW w:w="0" w:type="auto"/>
          </w:tcPr>
          <w:p w14:paraId="373A7F10" w14:textId="77777777" w:rsidR="00B6131C" w:rsidRDefault="00B6131C" w:rsidP="009D3B06">
            <w:pPr>
              <w:pStyle w:val="Caption"/>
            </w:pPr>
            <w:r>
              <w:t>Parameters:</w:t>
            </w:r>
          </w:p>
        </w:tc>
        <w:tc>
          <w:tcPr>
            <w:tcW w:w="0" w:type="auto"/>
          </w:tcPr>
          <w:p w14:paraId="5A295B9B" w14:textId="77777777" w:rsidR="00B6131C" w:rsidRDefault="00B6131C" w:rsidP="009D3B06">
            <w:pPr>
              <w:keepNext/>
            </w:pPr>
            <w:r w:rsidRPr="00AD1C91">
              <w:rPr>
                <w:rStyle w:val="CodeChar0"/>
                <w:b/>
                <w:bCs/>
              </w:rPr>
              <w:t>Item</w:t>
            </w:r>
            <w:r>
              <w:rPr>
                <w:rStyle w:val="CodeChar0"/>
                <w:b/>
                <w:bCs/>
              </w:rPr>
              <w:t xml:space="preserve"> </w:t>
            </w:r>
            <w:r w:rsidRPr="00B7787C">
              <w:rPr>
                <w:rStyle w:val="CodeChar0"/>
              </w:rPr>
              <w:t>addEntity</w:t>
            </w:r>
            <w:r>
              <w:t xml:space="preserve">: </w:t>
            </w:r>
            <w:r w:rsidRPr="00B7787C">
              <w:t>Item that we have added to the system.</w:t>
            </w:r>
          </w:p>
        </w:tc>
      </w:tr>
      <w:tr w:rsidR="00B6131C" w:rsidRPr="00AA7952" w14:paraId="4422D539" w14:textId="77777777" w:rsidTr="009D3B06">
        <w:tc>
          <w:tcPr>
            <w:tcW w:w="0" w:type="auto"/>
          </w:tcPr>
          <w:p w14:paraId="0DE66B47" w14:textId="77777777" w:rsidR="00B6131C" w:rsidRDefault="00B6131C" w:rsidP="009D3B06">
            <w:pPr>
              <w:pStyle w:val="Caption"/>
            </w:pPr>
            <w:r>
              <w:t>Returns:</w:t>
            </w:r>
          </w:p>
        </w:tc>
        <w:tc>
          <w:tcPr>
            <w:tcW w:w="0" w:type="auto"/>
          </w:tcPr>
          <w:p w14:paraId="5BAE2DE0" w14:textId="67AB0D25" w:rsidR="00B6131C" w:rsidRPr="00AA7952" w:rsidRDefault="00B6131C" w:rsidP="009D3B06">
            <w:r>
              <w:rPr>
                <w:rStyle w:val="CodeChar0"/>
                <w:b/>
                <w:bCs/>
              </w:rPr>
              <w:t xml:space="preserve">int </w:t>
            </w:r>
            <w:r w:rsidRPr="00B6131C">
              <w:t xml:space="preserve">number of records added, or </w:t>
            </w:r>
            <w:r w:rsidR="00A8750B">
              <w:t>E</w:t>
            </w:r>
            <w:r w:rsidRPr="00B6131C">
              <w:t>rror</w:t>
            </w:r>
          </w:p>
        </w:tc>
      </w:tr>
    </w:tbl>
    <w:p w14:paraId="4B75F036" w14:textId="18B319AF" w:rsidR="003B6877" w:rsidRDefault="00BF5663" w:rsidP="00BF5663">
      <w:pPr>
        <w:pStyle w:val="Heading5"/>
      </w:pPr>
      <w:r w:rsidRPr="00BF5663">
        <w:t>Delete</w:t>
      </w:r>
      <w:r>
        <w:t xml:space="preserve"> </w:t>
      </w:r>
      <w:r w:rsidRPr="00BF5663">
        <w:t>Row</w:t>
      </w:r>
      <w:r>
        <w:t xml:space="preserve"> </w:t>
      </w:r>
      <w:r w:rsidRPr="00BF5663">
        <w:t>Async</w:t>
      </w:r>
    </w:p>
    <w:p w14:paraId="053A9B37" w14:textId="5DDA603D" w:rsidR="00B21A4E" w:rsidRDefault="00BF5663" w:rsidP="00BF5663">
      <w:r>
        <w:t xml:space="preserve">Delete the </w:t>
      </w:r>
      <w:r w:rsidR="00C052D5">
        <w:t>I</w:t>
      </w:r>
      <w:r>
        <w:t>tem passed in from the Item table.</w:t>
      </w:r>
      <w:r>
        <w:br/>
        <w:t>Logic: Do the delete</w:t>
      </w:r>
      <w:r w:rsidR="00925DF5">
        <w:t xml:space="preserve"> using the item id.</w:t>
      </w:r>
      <w:r>
        <w:t xml:space="preserve"> if success display that otherwise display </w:t>
      </w:r>
      <w:r w:rsidR="00A8750B">
        <w:t>E</w:t>
      </w:r>
      <w:r>
        <w:t>rror</w:t>
      </w:r>
    </w:p>
    <w:tbl>
      <w:tblPr>
        <w:tblStyle w:val="TableGrid"/>
        <w:tblW w:w="0" w:type="auto"/>
        <w:tblLook w:val="04A0" w:firstRow="1" w:lastRow="0" w:firstColumn="1" w:lastColumn="0" w:noHBand="0" w:noVBand="1"/>
      </w:tblPr>
      <w:tblGrid>
        <w:gridCol w:w="1000"/>
        <w:gridCol w:w="5478"/>
      </w:tblGrid>
      <w:tr w:rsidR="00B21A4E" w14:paraId="548FA10B" w14:textId="77777777" w:rsidTr="009D3B06">
        <w:tc>
          <w:tcPr>
            <w:tcW w:w="0" w:type="auto"/>
          </w:tcPr>
          <w:p w14:paraId="346135F8" w14:textId="77777777" w:rsidR="00B21A4E" w:rsidRDefault="00B21A4E" w:rsidP="009D3B06">
            <w:pPr>
              <w:pStyle w:val="Caption"/>
            </w:pPr>
            <w:r>
              <w:t>Parameters:</w:t>
            </w:r>
          </w:p>
        </w:tc>
        <w:tc>
          <w:tcPr>
            <w:tcW w:w="0" w:type="auto"/>
          </w:tcPr>
          <w:p w14:paraId="10602C49" w14:textId="305F208B" w:rsidR="00B21A4E" w:rsidRDefault="00925DF5" w:rsidP="009D3B06">
            <w:pPr>
              <w:keepNext/>
            </w:pPr>
            <w:r w:rsidRPr="00925DF5">
              <w:rPr>
                <w:rStyle w:val="CodeChar0"/>
                <w:b/>
                <w:bCs/>
              </w:rPr>
              <w:t>ItemView</w:t>
            </w:r>
            <w:r>
              <w:rPr>
                <w:rStyle w:val="CodeChar0"/>
                <w:b/>
                <w:bCs/>
              </w:rPr>
              <w:t xml:space="preserve"> </w:t>
            </w:r>
            <w:r w:rsidRPr="00925DF5">
              <w:rPr>
                <w:rStyle w:val="CodeChar0"/>
              </w:rPr>
              <w:t>deleteViewEntity</w:t>
            </w:r>
            <w:r w:rsidR="00B21A4E">
              <w:t xml:space="preserve">: </w:t>
            </w:r>
            <w:r w:rsidR="00B21A4E" w:rsidRPr="00B7787C">
              <w:t>Item that we have added to the system.</w:t>
            </w:r>
          </w:p>
        </w:tc>
      </w:tr>
      <w:tr w:rsidR="00B21A4E" w:rsidRPr="00AA7952" w14:paraId="3353F66C" w14:textId="77777777" w:rsidTr="009D3B06">
        <w:tc>
          <w:tcPr>
            <w:tcW w:w="0" w:type="auto"/>
          </w:tcPr>
          <w:p w14:paraId="25220980" w14:textId="77777777" w:rsidR="00B21A4E" w:rsidRDefault="00B21A4E" w:rsidP="009D3B06">
            <w:pPr>
              <w:pStyle w:val="Caption"/>
            </w:pPr>
            <w:r>
              <w:t>Returns:</w:t>
            </w:r>
          </w:p>
        </w:tc>
        <w:tc>
          <w:tcPr>
            <w:tcW w:w="0" w:type="auto"/>
          </w:tcPr>
          <w:p w14:paraId="25D3398F" w14:textId="30CAB02E" w:rsidR="00B21A4E" w:rsidRPr="00AA7952" w:rsidRDefault="009C44FE" w:rsidP="009D3B06">
            <w:r>
              <w:rPr>
                <w:rStyle w:val="CodeChar0"/>
                <w:b/>
                <w:bCs/>
              </w:rPr>
              <w:t>void</w:t>
            </w:r>
          </w:p>
        </w:tc>
      </w:tr>
    </w:tbl>
    <w:p w14:paraId="45A53382" w14:textId="4C7ADF7C" w:rsidR="006B71A1" w:rsidRDefault="006B71A1" w:rsidP="006B71A1">
      <w:pPr>
        <w:pStyle w:val="Heading5"/>
      </w:pPr>
      <w:r w:rsidRPr="006B71A1">
        <w:t>Update</w:t>
      </w:r>
      <w:r>
        <w:t xml:space="preserve"> </w:t>
      </w:r>
      <w:r w:rsidRPr="006B71A1">
        <w:t>Woo</w:t>
      </w:r>
      <w:r>
        <w:t xml:space="preserve"> </w:t>
      </w:r>
      <w:r w:rsidR="00D92DE2">
        <w:t>Mapping As</w:t>
      </w:r>
      <w:r w:rsidR="00A2302F">
        <w:t>ync</w:t>
      </w:r>
    </w:p>
    <w:p w14:paraId="6DB51C9D" w14:textId="7956F38F" w:rsidR="00B0417D" w:rsidRPr="006B71A1" w:rsidRDefault="0085678F" w:rsidP="0020271D">
      <w:pPr>
        <w:rPr>
          <w:rFonts w:asciiTheme="majorHAnsi" w:eastAsiaTheme="majorEastAsia" w:hAnsiTheme="majorHAnsi" w:cstheme="majorBidi"/>
          <w:i/>
          <w:iCs/>
          <w:color w:val="668926" w:themeColor="accent2" w:themeShade="BF"/>
          <w:sz w:val="24"/>
          <w:szCs w:val="24"/>
        </w:rPr>
      </w:pPr>
      <w:r>
        <w:t>Depending on the current setting, update whether the woo Product map for the view item can be updated</w:t>
      </w:r>
      <w:r w:rsidR="0020271D">
        <w:t>.</w:t>
      </w:r>
      <w:r w:rsidR="0020271D">
        <w:br/>
        <w:t xml:space="preserve">Logic: </w:t>
      </w:r>
      <w:r w:rsidR="00910E2C" w:rsidRPr="00910E2C">
        <w:t xml:space="preserve">Retrieve </w:t>
      </w:r>
      <w:r w:rsidR="00C052D5">
        <w:t>I</w:t>
      </w:r>
      <w:r w:rsidR="00910E2C" w:rsidRPr="00910E2C">
        <w:t xml:space="preserve">tem from </w:t>
      </w:r>
      <w:r w:rsidR="00D72E66">
        <w:t xml:space="preserve">the </w:t>
      </w:r>
      <w:r w:rsidR="00910E2C" w:rsidRPr="00910E2C">
        <w:t>database. If it exists and the status has changed (</w:t>
      </w:r>
      <w:proofErr w:type="spellStart"/>
      <w:r w:rsidR="00910E2C" w:rsidRPr="00910E2C">
        <w:t>i.e</w:t>
      </w:r>
      <w:proofErr w:type="spellEnd"/>
      <w:r w:rsidR="00910E2C" w:rsidRPr="00910E2C">
        <w:t xml:space="preserve"> we </w:t>
      </w:r>
      <w:r w:rsidR="000E04CE">
        <w:t>could</w:t>
      </w:r>
      <w:r w:rsidR="00910E2C" w:rsidRPr="00910E2C">
        <w:t xml:space="preserve"> update</w:t>
      </w:r>
      <w:r w:rsidR="00810C0E">
        <w:t>,</w:t>
      </w:r>
      <w:r w:rsidR="00910E2C" w:rsidRPr="00910E2C">
        <w:t xml:space="preserve"> but we </w:t>
      </w:r>
      <w:proofErr w:type="gramStart"/>
      <w:r w:rsidR="00910E2C" w:rsidRPr="00910E2C">
        <w:t>now</w:t>
      </w:r>
      <w:proofErr w:type="gramEnd"/>
      <w:r w:rsidR="00910E2C" w:rsidRPr="00910E2C">
        <w:t xml:space="preserve"> we cannot and vice versa)</w:t>
      </w:r>
      <w:r w:rsidR="000E04CE">
        <w:t>,</w:t>
      </w:r>
      <w:r w:rsidR="00910E2C" w:rsidRPr="00910E2C">
        <w:t xml:space="preserve"> then update the can map status. If it did not </w:t>
      </w:r>
      <w:proofErr w:type="gramStart"/>
      <w:r w:rsidR="00910E2C" w:rsidRPr="00910E2C">
        <w:t>exists</w:t>
      </w:r>
      <w:proofErr w:type="gramEnd"/>
      <w:r w:rsidR="000E04CE">
        <w:t>,</w:t>
      </w:r>
      <w:r w:rsidR="00910E2C" w:rsidRPr="00910E2C">
        <w:t xml:space="preserve"> add the </w:t>
      </w:r>
      <w:r w:rsidR="00C707A9">
        <w:t>M</w:t>
      </w:r>
      <w:r w:rsidR="00910E2C" w:rsidRPr="00910E2C">
        <w:t>apping.</w:t>
      </w:r>
    </w:p>
    <w:tbl>
      <w:tblPr>
        <w:tblStyle w:val="TableGrid"/>
        <w:tblW w:w="0" w:type="auto"/>
        <w:tblLook w:val="04A0" w:firstRow="1" w:lastRow="0" w:firstColumn="1" w:lastColumn="0" w:noHBand="0" w:noVBand="1"/>
      </w:tblPr>
      <w:tblGrid>
        <w:gridCol w:w="1000"/>
        <w:gridCol w:w="8806"/>
      </w:tblGrid>
      <w:tr w:rsidR="00B0417D" w14:paraId="63AEA062" w14:textId="77777777" w:rsidTr="009D3B06">
        <w:tc>
          <w:tcPr>
            <w:tcW w:w="0" w:type="auto"/>
          </w:tcPr>
          <w:p w14:paraId="5817A872" w14:textId="77777777" w:rsidR="00B0417D" w:rsidRDefault="00B0417D" w:rsidP="009D3B06">
            <w:pPr>
              <w:pStyle w:val="Caption"/>
            </w:pPr>
            <w:r>
              <w:t>Parameters:</w:t>
            </w:r>
          </w:p>
        </w:tc>
        <w:tc>
          <w:tcPr>
            <w:tcW w:w="0" w:type="auto"/>
          </w:tcPr>
          <w:p w14:paraId="1EA60F88" w14:textId="78A9BFF4" w:rsidR="00B0417D" w:rsidRDefault="00B0417D" w:rsidP="009D3B06">
            <w:pPr>
              <w:keepNext/>
            </w:pPr>
            <w:r w:rsidRPr="00925DF5">
              <w:rPr>
                <w:rStyle w:val="CodeChar0"/>
                <w:b/>
                <w:bCs/>
              </w:rPr>
              <w:t>ItemView</w:t>
            </w:r>
            <w:r>
              <w:rPr>
                <w:rStyle w:val="CodeChar0"/>
                <w:b/>
                <w:bCs/>
              </w:rPr>
              <w:t xml:space="preserve"> </w:t>
            </w:r>
            <w:r w:rsidR="00A66CB5" w:rsidRPr="00A66CB5">
              <w:rPr>
                <w:rStyle w:val="CodeChar0"/>
              </w:rPr>
              <w:t>updatedViewEntity</w:t>
            </w:r>
            <w:r>
              <w:t xml:space="preserve">: </w:t>
            </w:r>
            <w:r w:rsidR="00A66CB5" w:rsidRPr="00A66CB5">
              <w:t>Item view we want to update if required</w:t>
            </w:r>
            <w:r w:rsidRPr="00B7787C">
              <w:t>.</w:t>
            </w:r>
          </w:p>
        </w:tc>
      </w:tr>
      <w:tr w:rsidR="00B0417D" w:rsidRPr="00AA7952" w14:paraId="707EE551" w14:textId="77777777" w:rsidTr="009D3B06">
        <w:tc>
          <w:tcPr>
            <w:tcW w:w="0" w:type="auto"/>
          </w:tcPr>
          <w:p w14:paraId="3D4BB07C" w14:textId="77777777" w:rsidR="00B0417D" w:rsidRDefault="00B0417D" w:rsidP="009D3B06">
            <w:pPr>
              <w:pStyle w:val="Caption"/>
            </w:pPr>
            <w:r>
              <w:t>Returns:</w:t>
            </w:r>
          </w:p>
        </w:tc>
        <w:tc>
          <w:tcPr>
            <w:tcW w:w="0" w:type="auto"/>
          </w:tcPr>
          <w:p w14:paraId="1BBE5992" w14:textId="354F085F" w:rsidR="00B0417D" w:rsidRPr="00AA7952" w:rsidRDefault="00B0417D" w:rsidP="009D3B06">
            <w:r>
              <w:rPr>
                <w:rStyle w:val="CodeChar0"/>
                <w:b/>
                <w:bCs/>
              </w:rPr>
              <w:t xml:space="preserve">int </w:t>
            </w:r>
            <w:r w:rsidR="00F46157" w:rsidRPr="00F46157">
              <w:t xml:space="preserve">number of records updated, or zero means item </w:t>
            </w:r>
            <w:r w:rsidR="00703838" w:rsidRPr="00F46157">
              <w:t>no longer</w:t>
            </w:r>
            <w:r w:rsidR="00F46157" w:rsidRPr="00F46157">
              <w:t xml:space="preserve"> there. OR return Error if there was one.</w:t>
            </w:r>
          </w:p>
        </w:tc>
      </w:tr>
    </w:tbl>
    <w:p w14:paraId="760AF094" w14:textId="2F7BFE2F" w:rsidR="007E22C0" w:rsidRDefault="007E22C0" w:rsidP="007E22C0">
      <w:pPr>
        <w:pStyle w:val="Heading5"/>
      </w:pPr>
      <w:r w:rsidRPr="006B71A1">
        <w:lastRenderedPageBreak/>
        <w:t>Update</w:t>
      </w:r>
      <w:r>
        <w:t xml:space="preserve"> </w:t>
      </w:r>
      <w:r w:rsidRPr="006B71A1">
        <w:t>Woo</w:t>
      </w:r>
      <w:r>
        <w:t xml:space="preserve"> Item Async</w:t>
      </w:r>
    </w:p>
    <w:p w14:paraId="7ECA4327" w14:textId="6BC5D7BF" w:rsidR="007E22C0" w:rsidRPr="006B71A1" w:rsidRDefault="00162185" w:rsidP="007E22C0">
      <w:pPr>
        <w:rPr>
          <w:rFonts w:asciiTheme="majorHAnsi" w:eastAsiaTheme="majorEastAsia" w:hAnsiTheme="majorHAnsi" w:cstheme="majorBidi"/>
          <w:i/>
          <w:iCs/>
          <w:color w:val="668926" w:themeColor="accent2" w:themeShade="BF"/>
          <w:sz w:val="24"/>
          <w:szCs w:val="24"/>
        </w:rPr>
      </w:pPr>
      <w:r w:rsidRPr="00162185">
        <w:t>Update the woo product item using the view item that was edited.</w:t>
      </w:r>
      <w:r w:rsidR="00D444B1">
        <w:br/>
      </w:r>
      <w:r w:rsidR="007E22C0">
        <w:t xml:space="preserve">Logic: </w:t>
      </w:r>
      <w:r w:rsidR="00D444B1" w:rsidRPr="00D444B1">
        <w:t xml:space="preserve">If the updated </w:t>
      </w:r>
      <w:r w:rsidR="00C052D5">
        <w:t>I</w:t>
      </w:r>
      <w:r w:rsidR="00D444B1" w:rsidRPr="00D444B1">
        <w:t>tem has a</w:t>
      </w:r>
      <w:r w:rsidR="00C707A9">
        <w:t>n</w:t>
      </w:r>
      <w:r w:rsidR="00D444B1" w:rsidRPr="00D444B1">
        <w:t xml:space="preserve"> attribute map and can be updated</w:t>
      </w:r>
      <w:r w:rsidR="00A8750B">
        <w:t>,</w:t>
      </w:r>
      <w:r w:rsidR="00D444B1" w:rsidRPr="00D444B1">
        <w:t xml:space="preserve"> then Retrieve the </w:t>
      </w:r>
      <w:r w:rsidR="00EE5C18">
        <w:t>P</w:t>
      </w:r>
      <w:r w:rsidR="00D444B1" w:rsidRPr="00D444B1">
        <w:t>roduct f</w:t>
      </w:r>
      <w:r w:rsidR="00C707A9">
        <w:t>ro</w:t>
      </w:r>
      <w:r w:rsidR="00D444B1" w:rsidRPr="00D444B1">
        <w:t>m Woo using the item id. If it does not exist</w:t>
      </w:r>
      <w:r w:rsidR="00C707A9">
        <w:t>,</w:t>
      </w:r>
      <w:r w:rsidR="00D444B1" w:rsidRPr="00D444B1">
        <w:t xml:space="preserve"> add it. If it does</w:t>
      </w:r>
      <w:r w:rsidR="00C707A9">
        <w:t>,</w:t>
      </w:r>
      <w:r w:rsidR="00D444B1" w:rsidRPr="00D444B1">
        <w:t xml:space="preserve"> update it if the name has changed</w:t>
      </w:r>
      <w:r w:rsidR="007E22C0">
        <w:t>.</w:t>
      </w:r>
    </w:p>
    <w:tbl>
      <w:tblPr>
        <w:tblStyle w:val="TableGrid"/>
        <w:tblW w:w="0" w:type="auto"/>
        <w:tblLook w:val="04A0" w:firstRow="1" w:lastRow="0" w:firstColumn="1" w:lastColumn="0" w:noHBand="0" w:noVBand="1"/>
      </w:tblPr>
      <w:tblGrid>
        <w:gridCol w:w="1000"/>
        <w:gridCol w:w="5725"/>
      </w:tblGrid>
      <w:tr w:rsidR="007E22C0" w14:paraId="454BDA32" w14:textId="77777777" w:rsidTr="009D3B06">
        <w:tc>
          <w:tcPr>
            <w:tcW w:w="0" w:type="auto"/>
          </w:tcPr>
          <w:p w14:paraId="307F384A" w14:textId="77777777" w:rsidR="007E22C0" w:rsidRDefault="007E22C0" w:rsidP="009D3B06">
            <w:pPr>
              <w:pStyle w:val="Caption"/>
            </w:pPr>
            <w:r>
              <w:t>Parameters:</w:t>
            </w:r>
          </w:p>
        </w:tc>
        <w:tc>
          <w:tcPr>
            <w:tcW w:w="0" w:type="auto"/>
          </w:tcPr>
          <w:p w14:paraId="1B9F31F2" w14:textId="1FF2AD67" w:rsidR="007E22C0" w:rsidRDefault="007E22C0"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rsidR="00E91B55">
              <w:t xml:space="preserve"> if required</w:t>
            </w:r>
            <w:r w:rsidRPr="00B7787C">
              <w:t>.</w:t>
            </w:r>
          </w:p>
        </w:tc>
      </w:tr>
      <w:tr w:rsidR="007E22C0" w:rsidRPr="00AA7952" w14:paraId="30415C8F" w14:textId="77777777" w:rsidTr="009D3B06">
        <w:tc>
          <w:tcPr>
            <w:tcW w:w="0" w:type="auto"/>
          </w:tcPr>
          <w:p w14:paraId="09FE7C5F" w14:textId="77777777" w:rsidR="007E22C0" w:rsidRDefault="007E22C0" w:rsidP="009D3B06">
            <w:pPr>
              <w:pStyle w:val="Caption"/>
            </w:pPr>
            <w:r>
              <w:t>Returns:</w:t>
            </w:r>
          </w:p>
        </w:tc>
        <w:tc>
          <w:tcPr>
            <w:tcW w:w="0" w:type="auto"/>
          </w:tcPr>
          <w:p w14:paraId="02F5F194" w14:textId="3BF31B5D" w:rsidR="007E22C0" w:rsidRPr="00AA7952" w:rsidRDefault="004E039E" w:rsidP="009D3B06">
            <w:r>
              <w:rPr>
                <w:rStyle w:val="CodeChar0"/>
                <w:b/>
                <w:bCs/>
              </w:rPr>
              <w:t xml:space="preserve">int </w:t>
            </w:r>
            <w:r w:rsidR="00943DC6">
              <w:t xml:space="preserve">id of the </w:t>
            </w:r>
            <w:r w:rsidR="00C707A9">
              <w:t>P</w:t>
            </w:r>
            <w:r w:rsidR="00943DC6">
              <w:t>roduct updated or Error</w:t>
            </w:r>
            <w:r w:rsidR="00806BC7">
              <w:t xml:space="preserve">, or 0 if nothing </w:t>
            </w:r>
            <w:r w:rsidR="00A8750B">
              <w:t xml:space="preserve">was </w:t>
            </w:r>
            <w:r w:rsidR="00806BC7">
              <w:t>done.</w:t>
            </w:r>
          </w:p>
        </w:tc>
      </w:tr>
    </w:tbl>
    <w:p w14:paraId="27A74DF1" w14:textId="00524B9B" w:rsidR="00806BC7" w:rsidRDefault="00806BC7" w:rsidP="00806BC7">
      <w:pPr>
        <w:pStyle w:val="Heading5"/>
      </w:pPr>
      <w:r w:rsidRPr="00806BC7">
        <w:t>Update</w:t>
      </w:r>
      <w:r>
        <w:t xml:space="preserve"> </w:t>
      </w:r>
      <w:r w:rsidRPr="00806BC7">
        <w:t>Woo</w:t>
      </w:r>
      <w:r>
        <w:t xml:space="preserve"> </w:t>
      </w:r>
      <w:r w:rsidRPr="00806BC7">
        <w:t>Item</w:t>
      </w:r>
      <w:r>
        <w:t xml:space="preserve"> </w:t>
      </w:r>
      <w:proofErr w:type="gramStart"/>
      <w:r w:rsidRPr="00806BC7">
        <w:t>And</w:t>
      </w:r>
      <w:proofErr w:type="gramEnd"/>
      <w:r>
        <w:t xml:space="preserve"> </w:t>
      </w:r>
      <w:r w:rsidRPr="00806BC7">
        <w:t>Mapping</w:t>
      </w:r>
      <w:r>
        <w:t xml:space="preserve"> </w:t>
      </w:r>
      <w:r w:rsidRPr="00806BC7">
        <w:t>Async</w:t>
      </w:r>
    </w:p>
    <w:p w14:paraId="5865D843" w14:textId="59E42D31" w:rsidR="00806BC7" w:rsidRPr="006B71A1" w:rsidRDefault="00E3332A" w:rsidP="00806BC7">
      <w:pPr>
        <w:rPr>
          <w:rFonts w:asciiTheme="majorHAnsi" w:eastAsiaTheme="majorEastAsia" w:hAnsiTheme="majorHAnsi" w:cstheme="majorBidi"/>
          <w:i/>
          <w:iCs/>
          <w:color w:val="668926" w:themeColor="accent2" w:themeShade="BF"/>
          <w:sz w:val="24"/>
          <w:szCs w:val="24"/>
        </w:rPr>
      </w:pPr>
      <w:r w:rsidRPr="00E3332A">
        <w:t>Checks if any of the Woo link values were changed during an edit</w:t>
      </w:r>
      <w:r w:rsidR="00E5506F">
        <w:t>;</w:t>
      </w:r>
      <w:r w:rsidRPr="00E3332A">
        <w:t xml:space="preserve"> if so</w:t>
      </w:r>
      <w:r w:rsidR="00E5506F">
        <w:t>,</w:t>
      </w:r>
      <w:r w:rsidRPr="00E3332A">
        <w:t xml:space="preserve"> update</w:t>
      </w:r>
      <w:r>
        <w:t>.</w:t>
      </w:r>
      <w:r w:rsidR="00806BC7">
        <w:br/>
      </w:r>
      <w:r w:rsidR="00FE49D9" w:rsidRPr="00FE49D9">
        <w:t>Logic: Update the view item</w:t>
      </w:r>
      <w:r w:rsidR="00E5506F">
        <w:t>;</w:t>
      </w:r>
      <w:r w:rsidR="00FE49D9" w:rsidRPr="00FE49D9">
        <w:t xml:space="preserve"> if it </w:t>
      </w:r>
      <w:r w:rsidR="00E5506F">
        <w:t xml:space="preserve">is </w:t>
      </w:r>
      <w:r w:rsidR="00FE49D9" w:rsidRPr="00FE49D9">
        <w:t>updated</w:t>
      </w:r>
      <w:r w:rsidR="00E5506F">
        <w:t>,</w:t>
      </w:r>
      <w:r w:rsidR="00FE49D9" w:rsidRPr="00FE49D9">
        <w:t xml:space="preserve"> then show a success message, otherwise </w:t>
      </w:r>
      <w:r w:rsidR="00C707A9">
        <w:t xml:space="preserve">an </w:t>
      </w:r>
      <w:r w:rsidR="00FE49D9" w:rsidRPr="00FE49D9">
        <w:t xml:space="preserve">error. Update the Mapping, return </w:t>
      </w:r>
      <w:r w:rsidR="00C707A9">
        <w:t xml:space="preserve">the </w:t>
      </w:r>
      <w:r w:rsidR="00FE49D9" w:rsidRPr="00FE49D9">
        <w:t xml:space="preserve">result of </w:t>
      </w:r>
      <w:r w:rsidR="00C707A9">
        <w:t>M</w:t>
      </w:r>
      <w:r w:rsidR="00FE49D9" w:rsidRPr="00FE49D9">
        <w:t>apping.</w:t>
      </w:r>
    </w:p>
    <w:tbl>
      <w:tblPr>
        <w:tblStyle w:val="TableGrid"/>
        <w:tblW w:w="0" w:type="auto"/>
        <w:tblLook w:val="04A0" w:firstRow="1" w:lastRow="0" w:firstColumn="1" w:lastColumn="0" w:noHBand="0" w:noVBand="1"/>
      </w:tblPr>
      <w:tblGrid>
        <w:gridCol w:w="1000"/>
        <w:gridCol w:w="5725"/>
      </w:tblGrid>
      <w:tr w:rsidR="00806BC7" w14:paraId="60682C43" w14:textId="77777777" w:rsidTr="009D3B06">
        <w:tc>
          <w:tcPr>
            <w:tcW w:w="0" w:type="auto"/>
          </w:tcPr>
          <w:p w14:paraId="562667A4" w14:textId="77777777" w:rsidR="00806BC7" w:rsidRDefault="00806BC7" w:rsidP="009D3B06">
            <w:pPr>
              <w:pStyle w:val="Caption"/>
            </w:pPr>
            <w:r>
              <w:t>Parameters:</w:t>
            </w:r>
          </w:p>
        </w:tc>
        <w:tc>
          <w:tcPr>
            <w:tcW w:w="0" w:type="auto"/>
          </w:tcPr>
          <w:p w14:paraId="1A62EE99" w14:textId="786D9B8B" w:rsidR="00806BC7" w:rsidRDefault="00806BC7"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t xml:space="preserve"> if required</w:t>
            </w:r>
            <w:r w:rsidRPr="00B7787C">
              <w:t>.</w:t>
            </w:r>
          </w:p>
        </w:tc>
      </w:tr>
      <w:tr w:rsidR="00806BC7" w:rsidRPr="00AA7952" w14:paraId="64F31046" w14:textId="77777777" w:rsidTr="009D3B06">
        <w:tc>
          <w:tcPr>
            <w:tcW w:w="0" w:type="auto"/>
          </w:tcPr>
          <w:p w14:paraId="1776E786" w14:textId="77777777" w:rsidR="00806BC7" w:rsidRDefault="00806BC7" w:rsidP="009D3B06">
            <w:pPr>
              <w:pStyle w:val="Caption"/>
            </w:pPr>
            <w:r>
              <w:t>Returns:</w:t>
            </w:r>
          </w:p>
        </w:tc>
        <w:tc>
          <w:tcPr>
            <w:tcW w:w="0" w:type="auto"/>
          </w:tcPr>
          <w:p w14:paraId="479CC9B5" w14:textId="1FF51EC1" w:rsidR="00806BC7" w:rsidRPr="00AA7952" w:rsidRDefault="00806BC7" w:rsidP="009D3B06">
            <w:r>
              <w:rPr>
                <w:rStyle w:val="CodeChar0"/>
                <w:b/>
                <w:bCs/>
              </w:rPr>
              <w:t xml:space="preserve">int </w:t>
            </w:r>
            <w:r>
              <w:t xml:space="preserve">id of the </w:t>
            </w:r>
            <w:r w:rsidR="00C707A9">
              <w:t>P</w:t>
            </w:r>
            <w:r>
              <w:t xml:space="preserve">roduct updated or Error, or 0 if nothing </w:t>
            </w:r>
            <w:r w:rsidR="00A8750B">
              <w:t xml:space="preserve">was </w:t>
            </w:r>
            <w:r>
              <w:t>done.</w:t>
            </w:r>
          </w:p>
        </w:tc>
      </w:tr>
    </w:tbl>
    <w:p w14:paraId="570BB949" w14:textId="188F2297" w:rsidR="0085678F" w:rsidRDefault="0085678F" w:rsidP="0085678F">
      <w:pPr>
        <w:pStyle w:val="Heading5"/>
      </w:pPr>
      <w:r w:rsidRPr="006B71A1">
        <w:t>Update</w:t>
      </w:r>
      <w:r>
        <w:t xml:space="preserve"> Item Async</w:t>
      </w:r>
    </w:p>
    <w:p w14:paraId="77D01456" w14:textId="3FFE3217" w:rsidR="0085678F" w:rsidRPr="006B71A1" w:rsidRDefault="002029AC" w:rsidP="0085678F">
      <w:pPr>
        <w:rPr>
          <w:rFonts w:asciiTheme="majorHAnsi" w:eastAsiaTheme="majorEastAsia" w:hAnsiTheme="majorHAnsi" w:cstheme="majorBidi"/>
          <w:i/>
          <w:iCs/>
          <w:color w:val="668926" w:themeColor="accent2" w:themeShade="BF"/>
          <w:sz w:val="24"/>
          <w:szCs w:val="24"/>
        </w:rPr>
      </w:pPr>
      <w:r w:rsidRPr="002029AC">
        <w:t>Update the Item using the View Item data we have from the system</w:t>
      </w:r>
      <w:r>
        <w:t>.</w:t>
      </w:r>
      <w:r w:rsidR="0085678F">
        <w:br/>
      </w:r>
      <w:r w:rsidRPr="002029AC">
        <w:t>Logic: Retrieve the item by Id</w:t>
      </w:r>
      <w:r w:rsidR="004272F2">
        <w:t>;</w:t>
      </w:r>
      <w:r w:rsidRPr="002029AC">
        <w:t xml:space="preserve"> if it does not exist</w:t>
      </w:r>
      <w:r w:rsidR="004272F2">
        <w:t>,</w:t>
      </w:r>
      <w:r w:rsidRPr="002029AC">
        <w:t xml:space="preserve"> show error, otherwise </w:t>
      </w:r>
      <w:r w:rsidR="006B3E8A">
        <w:t xml:space="preserve">update item and </w:t>
      </w:r>
      <w:r w:rsidRPr="002029AC">
        <w:t>map data across and update in the database</w:t>
      </w:r>
      <w:r w:rsidR="006B3E8A">
        <w:t xml:space="preserve"> using </w:t>
      </w:r>
      <w:r w:rsidR="00B84B08">
        <w:t>update woo item and mapping sync</w:t>
      </w:r>
      <w:r w:rsidRPr="002029AC">
        <w:t>.</w:t>
      </w:r>
    </w:p>
    <w:tbl>
      <w:tblPr>
        <w:tblStyle w:val="TableGrid"/>
        <w:tblW w:w="0" w:type="auto"/>
        <w:tblLook w:val="04A0" w:firstRow="1" w:lastRow="0" w:firstColumn="1" w:lastColumn="0" w:noHBand="0" w:noVBand="1"/>
      </w:tblPr>
      <w:tblGrid>
        <w:gridCol w:w="1000"/>
        <w:gridCol w:w="8806"/>
      </w:tblGrid>
      <w:tr w:rsidR="0085678F" w14:paraId="110E90EB" w14:textId="77777777" w:rsidTr="009D3B06">
        <w:tc>
          <w:tcPr>
            <w:tcW w:w="0" w:type="auto"/>
          </w:tcPr>
          <w:p w14:paraId="04A919E3" w14:textId="77777777" w:rsidR="0085678F" w:rsidRDefault="0085678F" w:rsidP="009D3B06">
            <w:pPr>
              <w:pStyle w:val="Caption"/>
            </w:pPr>
            <w:r>
              <w:t>Parameters:</w:t>
            </w:r>
          </w:p>
        </w:tc>
        <w:tc>
          <w:tcPr>
            <w:tcW w:w="0" w:type="auto"/>
          </w:tcPr>
          <w:p w14:paraId="6652C9A4" w14:textId="77777777" w:rsidR="0085678F" w:rsidRDefault="0085678F"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rsidRPr="00B7787C">
              <w:t>.</w:t>
            </w:r>
          </w:p>
        </w:tc>
      </w:tr>
      <w:tr w:rsidR="0085678F" w:rsidRPr="00AA7952" w14:paraId="055D9238" w14:textId="77777777" w:rsidTr="009D3B06">
        <w:tc>
          <w:tcPr>
            <w:tcW w:w="0" w:type="auto"/>
          </w:tcPr>
          <w:p w14:paraId="76DA2FE7" w14:textId="77777777" w:rsidR="0085678F" w:rsidRDefault="0085678F" w:rsidP="009D3B06">
            <w:pPr>
              <w:pStyle w:val="Caption"/>
            </w:pPr>
            <w:r>
              <w:t>Returns:</w:t>
            </w:r>
          </w:p>
        </w:tc>
        <w:tc>
          <w:tcPr>
            <w:tcW w:w="0" w:type="auto"/>
          </w:tcPr>
          <w:p w14:paraId="2B6CBB63" w14:textId="5585C1D6" w:rsidR="0085678F" w:rsidRPr="00AA7952" w:rsidRDefault="0068514B" w:rsidP="009D3B06">
            <w:r>
              <w:rPr>
                <w:rStyle w:val="CodeChar0"/>
                <w:b/>
                <w:bCs/>
              </w:rPr>
              <w:t xml:space="preserve">int </w:t>
            </w:r>
            <w:r w:rsidR="004272F2" w:rsidRPr="004272F2">
              <w:t>number of records updated, or zero means item no longer there. OR return Error if there was one.</w:t>
            </w:r>
          </w:p>
        </w:tc>
      </w:tr>
    </w:tbl>
    <w:p w14:paraId="5683B163" w14:textId="677E846F" w:rsidR="00F00708" w:rsidRDefault="00F00708" w:rsidP="00F00708">
      <w:pPr>
        <w:pStyle w:val="Heading5"/>
      </w:pPr>
      <w:r w:rsidRPr="006B71A1">
        <w:t>Update</w:t>
      </w:r>
      <w:r>
        <w:t xml:space="preserve"> </w:t>
      </w:r>
      <w:r w:rsidR="008831FE">
        <w:t xml:space="preserve">Item </w:t>
      </w:r>
      <w:r>
        <w:t>Row Async</w:t>
      </w:r>
    </w:p>
    <w:p w14:paraId="1538FF94" w14:textId="4E96A0E9" w:rsidR="00F00708" w:rsidRPr="006B71A1" w:rsidRDefault="00F00708" w:rsidP="00F00708">
      <w:pPr>
        <w:rPr>
          <w:rFonts w:asciiTheme="majorHAnsi" w:eastAsiaTheme="majorEastAsia" w:hAnsiTheme="majorHAnsi" w:cstheme="majorBidi"/>
          <w:i/>
          <w:iCs/>
          <w:color w:val="668926" w:themeColor="accent2" w:themeShade="BF"/>
          <w:sz w:val="24"/>
          <w:szCs w:val="24"/>
        </w:rPr>
      </w:pPr>
      <w:r>
        <w:t>Master update for the view entity that calls all the others.</w:t>
      </w:r>
      <w:r>
        <w:br/>
        <w:t>Logic: Check if the Item is valid; if so, update</w:t>
      </w:r>
      <w:r w:rsidR="008073CA">
        <w:t xml:space="preserve"> item Async</w:t>
      </w:r>
      <w:r>
        <w:t>. If successful, then display a message or if there was an error, then an error message.</w:t>
      </w:r>
    </w:p>
    <w:tbl>
      <w:tblPr>
        <w:tblStyle w:val="TableGrid"/>
        <w:tblW w:w="0" w:type="auto"/>
        <w:tblLook w:val="04A0" w:firstRow="1" w:lastRow="0" w:firstColumn="1" w:lastColumn="0" w:noHBand="0" w:noVBand="1"/>
      </w:tblPr>
      <w:tblGrid>
        <w:gridCol w:w="1000"/>
        <w:gridCol w:w="4783"/>
      </w:tblGrid>
      <w:tr w:rsidR="00F00708" w14:paraId="459CB320" w14:textId="77777777" w:rsidTr="009D3B06">
        <w:tc>
          <w:tcPr>
            <w:tcW w:w="0" w:type="auto"/>
          </w:tcPr>
          <w:p w14:paraId="46B197B9" w14:textId="77777777" w:rsidR="00F00708" w:rsidRDefault="00F00708" w:rsidP="009D3B06">
            <w:pPr>
              <w:pStyle w:val="Caption"/>
            </w:pPr>
            <w:r>
              <w:t>Parameters:</w:t>
            </w:r>
          </w:p>
        </w:tc>
        <w:tc>
          <w:tcPr>
            <w:tcW w:w="0" w:type="auto"/>
          </w:tcPr>
          <w:p w14:paraId="26166E93" w14:textId="77777777" w:rsidR="00F00708" w:rsidRDefault="00F00708"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rsidRPr="00B7787C">
              <w:t>.</w:t>
            </w:r>
          </w:p>
        </w:tc>
      </w:tr>
      <w:tr w:rsidR="00F00708" w:rsidRPr="00AA7952" w14:paraId="54D0DE14" w14:textId="77777777" w:rsidTr="009D3B06">
        <w:tc>
          <w:tcPr>
            <w:tcW w:w="0" w:type="auto"/>
          </w:tcPr>
          <w:p w14:paraId="2790B588" w14:textId="77777777" w:rsidR="00F00708" w:rsidRDefault="00F00708" w:rsidP="009D3B06">
            <w:pPr>
              <w:pStyle w:val="Caption"/>
            </w:pPr>
            <w:r>
              <w:t>Returns:</w:t>
            </w:r>
          </w:p>
        </w:tc>
        <w:tc>
          <w:tcPr>
            <w:tcW w:w="0" w:type="auto"/>
          </w:tcPr>
          <w:p w14:paraId="7590F340" w14:textId="77777777" w:rsidR="00F00708" w:rsidRPr="00AA7952" w:rsidRDefault="00F00708" w:rsidP="009D3B06">
            <w:r>
              <w:rPr>
                <w:rStyle w:val="CodeChar0"/>
                <w:b/>
                <w:bCs/>
              </w:rPr>
              <w:t>void</w:t>
            </w:r>
          </w:p>
        </w:tc>
      </w:tr>
    </w:tbl>
    <w:p w14:paraId="1BCAD556" w14:textId="6938F87B" w:rsidR="00DC2ABF" w:rsidRDefault="00264E93" w:rsidP="00DC2ABF">
      <w:pPr>
        <w:pStyle w:val="Heading3"/>
      </w:pPr>
      <w:r>
        <w:t xml:space="preserve">Item </w:t>
      </w:r>
      <w:r w:rsidR="008D7165">
        <w:t xml:space="preserve">Detail </w:t>
      </w:r>
      <w:r w:rsidR="00DC2ABF">
        <w:t>Editing</w:t>
      </w:r>
      <w:r w:rsidR="00C92AE6">
        <w:t xml:space="preserve"> - UI</w:t>
      </w:r>
    </w:p>
    <w:p w14:paraId="4F670A00" w14:textId="16D00912" w:rsidR="00DC2ABF" w:rsidRDefault="00DC2ABF" w:rsidP="00DC2ABF">
      <w:r>
        <w:t xml:space="preserve">Editing will occur via a </w:t>
      </w:r>
      <w:r w:rsidR="00E84D17">
        <w:t>separate</w:t>
      </w:r>
      <w:r>
        <w:t xml:space="preserve"> edit </w:t>
      </w:r>
      <w:proofErr w:type="gramStart"/>
      <w:r>
        <w:t>page</w:t>
      </w:r>
      <w:r w:rsidR="00E5506F">
        <w:t>, and</w:t>
      </w:r>
      <w:proofErr w:type="gramEnd"/>
      <w:r w:rsidR="00E5506F">
        <w:t xml:space="preserve"> e</w:t>
      </w:r>
      <w:r w:rsidR="00E84D17">
        <w:t>diting has more detail than the view.</w:t>
      </w:r>
      <w:r w:rsidR="008D0B03">
        <w:t xml:space="preserve"> This form is also used for creating new Items.</w:t>
      </w:r>
    </w:p>
    <w:p w14:paraId="3A4732E9" w14:textId="17887382" w:rsidR="00DC2ABF" w:rsidRDefault="002B25D0" w:rsidP="00D9398E">
      <w:pPr>
        <w:pStyle w:val="Heading4"/>
      </w:pPr>
      <w:r>
        <w:t xml:space="preserve">UI </w:t>
      </w:r>
      <w:r w:rsidR="00E84D17">
        <w:t>Layout</w:t>
      </w:r>
    </w:p>
    <w:p w14:paraId="12EA3E6D" w14:textId="677FE8FD" w:rsidR="00E84D17" w:rsidRDefault="00E84D17" w:rsidP="00DC2ABF">
      <w:r>
        <w:t xml:space="preserve">The Editing screen is laid out so that the important and most common fields are in a card on the left. On the right will be extra information, </w:t>
      </w:r>
      <w:r w:rsidR="00D9398E">
        <w:t xml:space="preserve">like </w:t>
      </w:r>
      <w:r>
        <w:t xml:space="preserve">category detail for that </w:t>
      </w:r>
      <w:r w:rsidR="00C052D5">
        <w:t>I</w:t>
      </w:r>
      <w:r>
        <w:t xml:space="preserve">tem. </w:t>
      </w:r>
      <w:r w:rsidR="00716484">
        <w:t xml:space="preserve">Below that card </w:t>
      </w:r>
      <w:r>
        <w:t xml:space="preserve">will </w:t>
      </w:r>
      <w:r w:rsidR="00BB1431">
        <w:t xml:space="preserve">the attributes with the </w:t>
      </w:r>
      <w:r w:rsidR="00716484">
        <w:t xml:space="preserve">and without </w:t>
      </w:r>
      <w:r w:rsidR="00BB1431">
        <w:t xml:space="preserve">variation attribute shown </w:t>
      </w:r>
      <w:r>
        <w:t xml:space="preserve">all the </w:t>
      </w:r>
      <w:proofErr w:type="gramStart"/>
      <w:r>
        <w:t>children</w:t>
      </w:r>
      <w:proofErr w:type="gramEnd"/>
      <w:r>
        <w:t xml:space="preserve"> items of this </w:t>
      </w:r>
      <w:r w:rsidR="00C052D5">
        <w:t>I</w:t>
      </w:r>
      <w:r>
        <w:t>tem</w:t>
      </w:r>
      <w:r w:rsidR="00716484">
        <w:t>. If</w:t>
      </w:r>
      <w:r>
        <w:t xml:space="preserve"> this </w:t>
      </w:r>
      <w:r w:rsidR="0059659D">
        <w:t>Product Variant</w:t>
      </w:r>
      <w:r>
        <w:t xml:space="preserve"> that has variations.</w:t>
      </w:r>
      <w:r w:rsidR="00716484">
        <w:t xml:space="preserve"> They are listed below.</w:t>
      </w:r>
      <w:r w:rsidR="00E30116">
        <w:t xml:space="preserve"> </w:t>
      </w:r>
    </w:p>
    <w:p w14:paraId="269E44EB" w14:textId="381B5E64" w:rsidR="00C33754" w:rsidRDefault="00C33754" w:rsidP="00C33754">
      <w:pPr>
        <w:pStyle w:val="Heading5"/>
      </w:pPr>
      <w:r>
        <w:t>Detail portion</w:t>
      </w:r>
    </w:p>
    <w:p w14:paraId="0D00EE4F" w14:textId="4E87F521" w:rsidR="005B1DCB" w:rsidRDefault="005B1DCB" w:rsidP="005B1DCB">
      <w:r>
        <w:t xml:space="preserve">The details portion is divided into </w:t>
      </w:r>
      <w:r w:rsidR="001D6E8C">
        <w:t>the most common items on the left and the least common items on the right.</w:t>
      </w:r>
    </w:p>
    <w:p w14:paraId="50D3C748" w14:textId="07993E9D" w:rsidR="001D6E8C" w:rsidRPr="005B1DCB" w:rsidRDefault="001D6E8C" w:rsidP="001D6E8C">
      <w:pPr>
        <w:pStyle w:val="Heading6"/>
      </w:pPr>
      <w:r>
        <w:t>Left Hand Details</w:t>
      </w:r>
    </w:p>
    <w:tbl>
      <w:tblPr>
        <w:tblStyle w:val="TableGrid"/>
        <w:tblW w:w="0" w:type="auto"/>
        <w:tblLook w:val="04A0" w:firstRow="1" w:lastRow="0" w:firstColumn="1" w:lastColumn="0" w:noHBand="0" w:noVBand="1"/>
      </w:tblPr>
      <w:tblGrid>
        <w:gridCol w:w="1248"/>
        <w:gridCol w:w="4772"/>
        <w:gridCol w:w="319"/>
        <w:gridCol w:w="352"/>
        <w:gridCol w:w="904"/>
        <w:gridCol w:w="1162"/>
      </w:tblGrid>
      <w:tr w:rsidR="00F4308F" w:rsidRPr="006C6852" w14:paraId="68168252" w14:textId="77777777" w:rsidTr="00597B1A">
        <w:tc>
          <w:tcPr>
            <w:tcW w:w="0" w:type="auto"/>
          </w:tcPr>
          <w:p w14:paraId="2A933AFE" w14:textId="77777777" w:rsidR="00F4308F" w:rsidRPr="006C6852" w:rsidRDefault="00F4308F" w:rsidP="00597B1A">
            <w:pPr>
              <w:rPr>
                <w:b/>
                <w:bCs/>
              </w:rPr>
            </w:pPr>
            <w:r>
              <w:rPr>
                <w:b/>
                <w:bCs/>
              </w:rPr>
              <w:t>Field</w:t>
            </w:r>
            <w:r w:rsidRPr="006C6852">
              <w:rPr>
                <w:b/>
                <w:bCs/>
              </w:rPr>
              <w:t xml:space="preserve"> Name</w:t>
            </w:r>
          </w:p>
        </w:tc>
        <w:tc>
          <w:tcPr>
            <w:tcW w:w="0" w:type="auto"/>
          </w:tcPr>
          <w:p w14:paraId="6D4AE27C" w14:textId="77777777" w:rsidR="00F4308F" w:rsidRPr="006C6852" w:rsidRDefault="00F4308F" w:rsidP="00597B1A">
            <w:pPr>
              <w:rPr>
                <w:b/>
                <w:bCs/>
              </w:rPr>
            </w:pPr>
            <w:r w:rsidRPr="006C6852">
              <w:rPr>
                <w:b/>
                <w:bCs/>
              </w:rPr>
              <w:t>Displays</w:t>
            </w:r>
          </w:p>
        </w:tc>
        <w:tc>
          <w:tcPr>
            <w:tcW w:w="0" w:type="auto"/>
          </w:tcPr>
          <w:p w14:paraId="6CDFA26F" w14:textId="77777777" w:rsidR="00F4308F" w:rsidRPr="006C6852" w:rsidRDefault="00F4308F" w:rsidP="00597B1A">
            <w:pPr>
              <w:rPr>
                <w:b/>
                <w:bCs/>
              </w:rPr>
            </w:pPr>
            <w:r w:rsidRPr="006C6852">
              <w:rPr>
                <w:b/>
                <w:bCs/>
              </w:rPr>
              <w:t>E</w:t>
            </w:r>
          </w:p>
        </w:tc>
        <w:tc>
          <w:tcPr>
            <w:tcW w:w="0" w:type="auto"/>
          </w:tcPr>
          <w:p w14:paraId="753EF50B" w14:textId="77777777" w:rsidR="00F4308F" w:rsidRPr="006C6852" w:rsidRDefault="00F4308F" w:rsidP="00597B1A">
            <w:pPr>
              <w:rPr>
                <w:b/>
                <w:bCs/>
              </w:rPr>
            </w:pPr>
            <w:r>
              <w:rPr>
                <w:b/>
                <w:bCs/>
              </w:rPr>
              <w:t>H</w:t>
            </w:r>
          </w:p>
        </w:tc>
        <w:tc>
          <w:tcPr>
            <w:tcW w:w="0" w:type="auto"/>
          </w:tcPr>
          <w:p w14:paraId="0B4BAFBE" w14:textId="77777777" w:rsidR="00F4308F" w:rsidRPr="006C6852" w:rsidRDefault="00F4308F" w:rsidP="00597B1A">
            <w:pPr>
              <w:rPr>
                <w:b/>
                <w:bCs/>
              </w:rPr>
            </w:pPr>
            <w:r w:rsidRPr="006C6852">
              <w:rPr>
                <w:b/>
                <w:bCs/>
              </w:rPr>
              <w:t>Format</w:t>
            </w:r>
          </w:p>
        </w:tc>
        <w:tc>
          <w:tcPr>
            <w:tcW w:w="0" w:type="auto"/>
          </w:tcPr>
          <w:p w14:paraId="71A1D287" w14:textId="77777777" w:rsidR="00F4308F" w:rsidRPr="006C6852" w:rsidRDefault="00F4308F" w:rsidP="00597B1A">
            <w:pPr>
              <w:rPr>
                <w:b/>
                <w:bCs/>
              </w:rPr>
            </w:pPr>
            <w:r w:rsidRPr="006C6852">
              <w:rPr>
                <w:b/>
                <w:bCs/>
              </w:rPr>
              <w:t>Validation</w:t>
            </w:r>
          </w:p>
        </w:tc>
      </w:tr>
      <w:tr w:rsidR="00F4308F" w14:paraId="19B3A5E6" w14:textId="77777777" w:rsidTr="00597B1A">
        <w:tc>
          <w:tcPr>
            <w:tcW w:w="0" w:type="auto"/>
          </w:tcPr>
          <w:p w14:paraId="4292789A" w14:textId="77777777" w:rsidR="00F4308F" w:rsidRDefault="00F4308F" w:rsidP="009A454E">
            <w:pPr>
              <w:pStyle w:val="CodeDetails"/>
            </w:pPr>
            <w:r w:rsidRPr="00DC2ABF">
              <w:t>Item Name</w:t>
            </w:r>
          </w:p>
        </w:tc>
        <w:tc>
          <w:tcPr>
            <w:tcW w:w="0" w:type="auto"/>
          </w:tcPr>
          <w:p w14:paraId="08298C9B" w14:textId="77777777" w:rsidR="00F4308F" w:rsidRDefault="00F4308F" w:rsidP="009A454E">
            <w:pPr>
              <w:pStyle w:val="CodeDetails"/>
            </w:pPr>
            <w:r>
              <w:t>Item name</w:t>
            </w:r>
          </w:p>
        </w:tc>
        <w:tc>
          <w:tcPr>
            <w:tcW w:w="0" w:type="auto"/>
          </w:tcPr>
          <w:p w14:paraId="3D03D5EC" w14:textId="77777777" w:rsidR="00F4308F" w:rsidRDefault="00F4308F" w:rsidP="00597B1A">
            <w:r>
              <w:t>Y</w:t>
            </w:r>
          </w:p>
        </w:tc>
        <w:tc>
          <w:tcPr>
            <w:tcW w:w="0" w:type="auto"/>
          </w:tcPr>
          <w:p w14:paraId="4FDAF560" w14:textId="77777777" w:rsidR="00F4308F" w:rsidRDefault="00F4308F" w:rsidP="00597B1A">
            <w:r>
              <w:t>N</w:t>
            </w:r>
          </w:p>
        </w:tc>
        <w:tc>
          <w:tcPr>
            <w:tcW w:w="0" w:type="auto"/>
          </w:tcPr>
          <w:p w14:paraId="1E043493" w14:textId="77777777" w:rsidR="00F4308F" w:rsidRDefault="00F4308F" w:rsidP="00597B1A">
            <w:r>
              <w:t>String</w:t>
            </w:r>
          </w:p>
        </w:tc>
        <w:tc>
          <w:tcPr>
            <w:tcW w:w="0" w:type="auto"/>
          </w:tcPr>
          <w:p w14:paraId="2261B6EF" w14:textId="77777777" w:rsidR="00F4308F" w:rsidRDefault="00F4308F" w:rsidP="00597B1A">
            <w:r w:rsidRPr="00DC2ABF">
              <w:t>^\</w:t>
            </w:r>
            <w:proofErr w:type="gramStart"/>
            <w:r w:rsidRPr="00DC2ABF">
              <w:t>S.{</w:t>
            </w:r>
            <w:proofErr w:type="gramEnd"/>
            <w:r w:rsidRPr="00DC2ABF">
              <w:t>2,100}</w:t>
            </w:r>
          </w:p>
        </w:tc>
      </w:tr>
      <w:tr w:rsidR="00F4308F" w14:paraId="7477A32A" w14:textId="77777777" w:rsidTr="00597B1A">
        <w:tc>
          <w:tcPr>
            <w:tcW w:w="0" w:type="auto"/>
          </w:tcPr>
          <w:p w14:paraId="1BF02F70" w14:textId="77777777" w:rsidR="00F4308F" w:rsidRDefault="00F4308F" w:rsidP="009A454E">
            <w:pPr>
              <w:pStyle w:val="CodeDetails"/>
            </w:pPr>
            <w:r w:rsidRPr="00DC2ABF">
              <w:t>SKU</w:t>
            </w:r>
          </w:p>
        </w:tc>
        <w:tc>
          <w:tcPr>
            <w:tcW w:w="0" w:type="auto"/>
          </w:tcPr>
          <w:p w14:paraId="6858AF15" w14:textId="5E0CF5CD" w:rsidR="00F4308F" w:rsidRDefault="00F4308F" w:rsidP="009A454E">
            <w:pPr>
              <w:pStyle w:val="CodeDetails"/>
            </w:pPr>
            <w:r>
              <w:t>Item</w:t>
            </w:r>
            <w:r w:rsidR="0049115A">
              <w:t>’</w:t>
            </w:r>
            <w:r>
              <w:t>s SKU</w:t>
            </w:r>
          </w:p>
        </w:tc>
        <w:tc>
          <w:tcPr>
            <w:tcW w:w="0" w:type="auto"/>
          </w:tcPr>
          <w:p w14:paraId="2D4198D7" w14:textId="77777777" w:rsidR="00F4308F" w:rsidRDefault="00F4308F" w:rsidP="00597B1A">
            <w:r>
              <w:t>Y</w:t>
            </w:r>
          </w:p>
        </w:tc>
        <w:tc>
          <w:tcPr>
            <w:tcW w:w="0" w:type="auto"/>
          </w:tcPr>
          <w:p w14:paraId="6421792D" w14:textId="77777777" w:rsidR="00F4308F" w:rsidRDefault="00F4308F" w:rsidP="00597B1A">
            <w:r>
              <w:t>N</w:t>
            </w:r>
          </w:p>
        </w:tc>
        <w:tc>
          <w:tcPr>
            <w:tcW w:w="0" w:type="auto"/>
          </w:tcPr>
          <w:p w14:paraId="7332AD07" w14:textId="77777777" w:rsidR="00F4308F" w:rsidRDefault="00F4308F" w:rsidP="00597B1A">
            <w:r>
              <w:t>String</w:t>
            </w:r>
          </w:p>
        </w:tc>
        <w:tc>
          <w:tcPr>
            <w:tcW w:w="0" w:type="auto"/>
          </w:tcPr>
          <w:p w14:paraId="7A24E525" w14:textId="77777777" w:rsidR="00F4308F" w:rsidRDefault="00F4308F" w:rsidP="00597B1A">
            <w:r w:rsidRPr="00DC2ABF">
              <w:t>^\</w:t>
            </w:r>
            <w:proofErr w:type="gramStart"/>
            <w:r w:rsidRPr="00DC2ABF">
              <w:t>S.{</w:t>
            </w:r>
            <w:proofErr w:type="gramEnd"/>
            <w:r w:rsidRPr="00DC2ABF">
              <w:t>2,100}</w:t>
            </w:r>
          </w:p>
        </w:tc>
      </w:tr>
      <w:tr w:rsidR="00F4308F" w14:paraId="44FDAF35" w14:textId="77777777" w:rsidTr="00597B1A">
        <w:tc>
          <w:tcPr>
            <w:tcW w:w="0" w:type="auto"/>
          </w:tcPr>
          <w:p w14:paraId="3335089B" w14:textId="77777777" w:rsidR="00F4308F" w:rsidRDefault="00F4308F" w:rsidP="009A454E">
            <w:pPr>
              <w:pStyle w:val="CodeDetails"/>
            </w:pPr>
            <w:r w:rsidRPr="00DC2ABF">
              <w:t>Enabled</w:t>
            </w:r>
          </w:p>
        </w:tc>
        <w:tc>
          <w:tcPr>
            <w:tcW w:w="0" w:type="auto"/>
          </w:tcPr>
          <w:p w14:paraId="1497EBF7" w14:textId="4FD9EF91" w:rsidR="00F4308F" w:rsidRDefault="00F4308F" w:rsidP="009A454E">
            <w:pPr>
              <w:pStyle w:val="CodeDetails"/>
            </w:pPr>
            <w:r>
              <w:t xml:space="preserve">Is the </w:t>
            </w:r>
            <w:r w:rsidR="00C052D5">
              <w:t>I</w:t>
            </w:r>
            <w:r>
              <w:t>tem enabled</w:t>
            </w:r>
          </w:p>
        </w:tc>
        <w:tc>
          <w:tcPr>
            <w:tcW w:w="0" w:type="auto"/>
          </w:tcPr>
          <w:p w14:paraId="23442B6A" w14:textId="77777777" w:rsidR="00F4308F" w:rsidRDefault="00F4308F" w:rsidP="00597B1A">
            <w:r>
              <w:t>Y</w:t>
            </w:r>
          </w:p>
        </w:tc>
        <w:tc>
          <w:tcPr>
            <w:tcW w:w="0" w:type="auto"/>
          </w:tcPr>
          <w:p w14:paraId="26E6BC05" w14:textId="77777777" w:rsidR="00F4308F" w:rsidRDefault="00F4308F" w:rsidP="00597B1A">
            <w:r>
              <w:t>N</w:t>
            </w:r>
          </w:p>
        </w:tc>
        <w:tc>
          <w:tcPr>
            <w:tcW w:w="0" w:type="auto"/>
          </w:tcPr>
          <w:p w14:paraId="7CC7D864" w14:textId="77777777" w:rsidR="00F4308F" w:rsidRDefault="00F4308F" w:rsidP="00597B1A">
            <w:r>
              <w:t>Y/N</w:t>
            </w:r>
          </w:p>
        </w:tc>
        <w:tc>
          <w:tcPr>
            <w:tcW w:w="0" w:type="auto"/>
          </w:tcPr>
          <w:p w14:paraId="19C56699" w14:textId="77777777" w:rsidR="00F4308F" w:rsidRDefault="00F4308F" w:rsidP="00597B1A">
            <w:r>
              <w:t>selection</w:t>
            </w:r>
          </w:p>
        </w:tc>
      </w:tr>
      <w:tr w:rsidR="00F4308F" w14:paraId="6D8A4FF3" w14:textId="77777777" w:rsidTr="00597B1A">
        <w:tc>
          <w:tcPr>
            <w:tcW w:w="0" w:type="auto"/>
          </w:tcPr>
          <w:p w14:paraId="533763DD" w14:textId="77777777" w:rsidR="00F4308F" w:rsidRPr="00DC2ABF" w:rsidRDefault="00F4308F" w:rsidP="009A454E">
            <w:pPr>
              <w:pStyle w:val="CodeDetails"/>
            </w:pPr>
            <w:r w:rsidRPr="00DC2ABF">
              <w:t>Detail</w:t>
            </w:r>
          </w:p>
        </w:tc>
        <w:tc>
          <w:tcPr>
            <w:tcW w:w="0" w:type="auto"/>
          </w:tcPr>
          <w:p w14:paraId="0EFEE670" w14:textId="02EA111A" w:rsidR="00F4308F" w:rsidRDefault="00F4308F" w:rsidP="009A454E">
            <w:pPr>
              <w:pStyle w:val="CodeDetails"/>
            </w:pPr>
            <w:r>
              <w:t xml:space="preserve">The detail of the </w:t>
            </w:r>
            <w:r w:rsidR="00C052D5">
              <w:t>I</w:t>
            </w:r>
            <w:r>
              <w:t>tem</w:t>
            </w:r>
          </w:p>
        </w:tc>
        <w:tc>
          <w:tcPr>
            <w:tcW w:w="0" w:type="auto"/>
          </w:tcPr>
          <w:p w14:paraId="63DAFF4C" w14:textId="77777777" w:rsidR="00F4308F" w:rsidRDefault="00F4308F" w:rsidP="00597B1A">
            <w:r>
              <w:t>Y</w:t>
            </w:r>
          </w:p>
        </w:tc>
        <w:tc>
          <w:tcPr>
            <w:tcW w:w="0" w:type="auto"/>
          </w:tcPr>
          <w:p w14:paraId="63C9D104" w14:textId="77777777" w:rsidR="00F4308F" w:rsidRDefault="00F4308F" w:rsidP="00597B1A">
            <w:r>
              <w:t>Y</w:t>
            </w:r>
          </w:p>
        </w:tc>
        <w:tc>
          <w:tcPr>
            <w:tcW w:w="0" w:type="auto"/>
          </w:tcPr>
          <w:p w14:paraId="5064847B" w14:textId="76754280" w:rsidR="00F4308F" w:rsidRDefault="00F4308F" w:rsidP="00597B1A">
            <w:r>
              <w:t>HTML</w:t>
            </w:r>
          </w:p>
        </w:tc>
        <w:tc>
          <w:tcPr>
            <w:tcW w:w="0" w:type="auto"/>
          </w:tcPr>
          <w:p w14:paraId="3B3B5074" w14:textId="77777777" w:rsidR="00F4308F" w:rsidRDefault="00F4308F" w:rsidP="00597B1A"/>
        </w:tc>
      </w:tr>
      <w:tr w:rsidR="00F4308F" w14:paraId="1D323CB3" w14:textId="77777777" w:rsidTr="00597B1A">
        <w:tc>
          <w:tcPr>
            <w:tcW w:w="0" w:type="auto"/>
          </w:tcPr>
          <w:p w14:paraId="158AEBCD" w14:textId="77777777" w:rsidR="00F4308F" w:rsidRPr="00DC2ABF" w:rsidRDefault="00F4308F" w:rsidP="009A454E">
            <w:pPr>
              <w:pStyle w:val="CodeDetails"/>
            </w:pPr>
            <w:proofErr w:type="spellStart"/>
            <w:r w:rsidRPr="00450436">
              <w:t>Abrv</w:t>
            </w:r>
            <w:proofErr w:type="spellEnd"/>
          </w:p>
        </w:tc>
        <w:tc>
          <w:tcPr>
            <w:tcW w:w="0" w:type="auto"/>
          </w:tcPr>
          <w:p w14:paraId="0D84DC09" w14:textId="77777777" w:rsidR="00F4308F" w:rsidRDefault="00F4308F" w:rsidP="009A454E">
            <w:pPr>
              <w:pStyle w:val="CodeDetails"/>
            </w:pPr>
            <w:r>
              <w:t xml:space="preserve">Item Abbreviation </w:t>
            </w:r>
          </w:p>
        </w:tc>
        <w:tc>
          <w:tcPr>
            <w:tcW w:w="0" w:type="auto"/>
          </w:tcPr>
          <w:p w14:paraId="3CFA0077" w14:textId="77777777" w:rsidR="00F4308F" w:rsidRDefault="00F4308F" w:rsidP="00597B1A">
            <w:r>
              <w:t>Y</w:t>
            </w:r>
          </w:p>
        </w:tc>
        <w:tc>
          <w:tcPr>
            <w:tcW w:w="0" w:type="auto"/>
          </w:tcPr>
          <w:p w14:paraId="1E859438" w14:textId="77777777" w:rsidR="00F4308F" w:rsidRDefault="00F4308F" w:rsidP="00597B1A">
            <w:r>
              <w:t>N</w:t>
            </w:r>
          </w:p>
        </w:tc>
        <w:tc>
          <w:tcPr>
            <w:tcW w:w="0" w:type="auto"/>
          </w:tcPr>
          <w:p w14:paraId="0593E2B7" w14:textId="77777777" w:rsidR="00F4308F" w:rsidRDefault="00F4308F" w:rsidP="00597B1A">
            <w:r>
              <w:t>String</w:t>
            </w:r>
          </w:p>
        </w:tc>
        <w:tc>
          <w:tcPr>
            <w:tcW w:w="0" w:type="auto"/>
          </w:tcPr>
          <w:p w14:paraId="156D4D11" w14:textId="77777777" w:rsidR="00F4308F" w:rsidRDefault="00F4308F" w:rsidP="00597B1A">
            <w:r w:rsidRPr="00DC5C05">
              <w:t>^\</w:t>
            </w:r>
            <w:proofErr w:type="gramStart"/>
            <w:r w:rsidRPr="00DC5C05">
              <w:t>S.{</w:t>
            </w:r>
            <w:proofErr w:type="gramEnd"/>
            <w:r w:rsidRPr="00DC5C05">
              <w:t>2,10}</w:t>
            </w:r>
          </w:p>
        </w:tc>
      </w:tr>
      <w:tr w:rsidR="00AF1E49" w14:paraId="01CE16EB" w14:textId="77777777" w:rsidTr="00E06DEC">
        <w:tc>
          <w:tcPr>
            <w:tcW w:w="0" w:type="auto"/>
          </w:tcPr>
          <w:p w14:paraId="3DC3EB9D" w14:textId="77777777" w:rsidR="00AF1E49" w:rsidRPr="00DC2ABF" w:rsidRDefault="00AF1E49" w:rsidP="009A454E">
            <w:pPr>
              <w:pStyle w:val="CodeDetails"/>
            </w:pPr>
            <w:r w:rsidRPr="00DC5C05">
              <w:t>Sort Order</w:t>
            </w:r>
          </w:p>
        </w:tc>
        <w:tc>
          <w:tcPr>
            <w:tcW w:w="0" w:type="auto"/>
          </w:tcPr>
          <w:p w14:paraId="2032CD10" w14:textId="77777777" w:rsidR="00AF1E49" w:rsidRDefault="00AF1E49" w:rsidP="009A454E">
            <w:pPr>
              <w:pStyle w:val="CodeDetails"/>
            </w:pPr>
            <w:r>
              <w:t>Order the item is sorted</w:t>
            </w:r>
          </w:p>
        </w:tc>
        <w:tc>
          <w:tcPr>
            <w:tcW w:w="0" w:type="auto"/>
          </w:tcPr>
          <w:p w14:paraId="57F1AF49" w14:textId="77777777" w:rsidR="00AF1E49" w:rsidRDefault="00AF1E49" w:rsidP="00E06DEC">
            <w:r>
              <w:t>Y</w:t>
            </w:r>
          </w:p>
        </w:tc>
        <w:tc>
          <w:tcPr>
            <w:tcW w:w="0" w:type="auto"/>
          </w:tcPr>
          <w:p w14:paraId="6DDE6081" w14:textId="77777777" w:rsidR="00AF1E49" w:rsidRDefault="00AF1E49" w:rsidP="00E06DEC">
            <w:r>
              <w:t>N</w:t>
            </w:r>
          </w:p>
        </w:tc>
        <w:tc>
          <w:tcPr>
            <w:tcW w:w="0" w:type="auto"/>
          </w:tcPr>
          <w:p w14:paraId="07291EAA" w14:textId="77777777" w:rsidR="00AF1E49" w:rsidRDefault="00AF1E49" w:rsidP="00E06DEC">
            <w:r>
              <w:t>Int</w:t>
            </w:r>
          </w:p>
        </w:tc>
        <w:tc>
          <w:tcPr>
            <w:tcW w:w="0" w:type="auto"/>
          </w:tcPr>
          <w:p w14:paraId="4F8A2584" w14:textId="77777777" w:rsidR="00AF1E49" w:rsidRDefault="00AF1E49" w:rsidP="00E06DEC">
            <w:proofErr w:type="gramStart"/>
            <w:r>
              <w:t>\[</w:t>
            </w:r>
            <w:proofErr w:type="gramEnd"/>
            <w:r>
              <w:t>0-9]+</w:t>
            </w:r>
          </w:p>
        </w:tc>
      </w:tr>
      <w:tr w:rsidR="00CA3CAB" w14:paraId="7D27E55C" w14:textId="77777777" w:rsidTr="00F8133D">
        <w:tc>
          <w:tcPr>
            <w:tcW w:w="0" w:type="auto"/>
          </w:tcPr>
          <w:p w14:paraId="602EA497" w14:textId="77777777" w:rsidR="00CA3CAB" w:rsidRPr="00DC2ABF" w:rsidRDefault="00CA3CAB" w:rsidP="009A454E">
            <w:pPr>
              <w:pStyle w:val="CodeDetails"/>
            </w:pPr>
            <w:r w:rsidRPr="00DC5C05">
              <w:t>Woo Linked</w:t>
            </w:r>
          </w:p>
        </w:tc>
        <w:tc>
          <w:tcPr>
            <w:tcW w:w="0" w:type="auto"/>
          </w:tcPr>
          <w:p w14:paraId="786D3009" w14:textId="77777777" w:rsidR="00CA3CAB" w:rsidRDefault="00CA3CAB" w:rsidP="009A454E">
            <w:pPr>
              <w:pStyle w:val="CodeDetails"/>
            </w:pPr>
            <w:r>
              <w:t>Is the item enabled</w:t>
            </w:r>
          </w:p>
        </w:tc>
        <w:tc>
          <w:tcPr>
            <w:tcW w:w="0" w:type="auto"/>
          </w:tcPr>
          <w:p w14:paraId="0FD8BACA" w14:textId="77777777" w:rsidR="00CA3CAB" w:rsidRDefault="00CA3CAB" w:rsidP="00F8133D">
            <w:r>
              <w:t>Y</w:t>
            </w:r>
          </w:p>
        </w:tc>
        <w:tc>
          <w:tcPr>
            <w:tcW w:w="0" w:type="auto"/>
          </w:tcPr>
          <w:p w14:paraId="0882920E" w14:textId="77777777" w:rsidR="00CA3CAB" w:rsidRDefault="00CA3CAB" w:rsidP="00F8133D">
            <w:r>
              <w:t>N</w:t>
            </w:r>
          </w:p>
        </w:tc>
        <w:tc>
          <w:tcPr>
            <w:tcW w:w="0" w:type="auto"/>
          </w:tcPr>
          <w:p w14:paraId="1429DF2E" w14:textId="77777777" w:rsidR="00CA3CAB" w:rsidRDefault="00CA3CAB" w:rsidP="00F8133D">
            <w:r>
              <w:t>Y/N</w:t>
            </w:r>
          </w:p>
        </w:tc>
        <w:tc>
          <w:tcPr>
            <w:tcW w:w="0" w:type="auto"/>
          </w:tcPr>
          <w:p w14:paraId="2563B51D" w14:textId="77777777" w:rsidR="00CA3CAB" w:rsidRDefault="00CA3CAB" w:rsidP="00F8133D">
            <w:r>
              <w:t>selection</w:t>
            </w:r>
          </w:p>
        </w:tc>
      </w:tr>
      <w:tr w:rsidR="00F4308F" w14:paraId="5B57B1C8" w14:textId="77777777" w:rsidTr="00597B1A">
        <w:tc>
          <w:tcPr>
            <w:tcW w:w="0" w:type="auto"/>
          </w:tcPr>
          <w:p w14:paraId="2B4F695C" w14:textId="77777777" w:rsidR="00F4308F" w:rsidRPr="00DC2ABF" w:rsidRDefault="00F4308F" w:rsidP="009A454E">
            <w:pPr>
              <w:pStyle w:val="CodeDetails"/>
            </w:pPr>
            <w:r w:rsidRPr="00DC5C05">
              <w:t>Base Price</w:t>
            </w:r>
          </w:p>
        </w:tc>
        <w:tc>
          <w:tcPr>
            <w:tcW w:w="0" w:type="auto"/>
          </w:tcPr>
          <w:p w14:paraId="2089A918" w14:textId="2CC88FAC" w:rsidR="00F4308F" w:rsidRDefault="00F4308F" w:rsidP="009A454E">
            <w:pPr>
              <w:pStyle w:val="CodeDetails"/>
            </w:pPr>
            <w:r>
              <w:t xml:space="preserve">The base price of the </w:t>
            </w:r>
            <w:r w:rsidR="00C052D5">
              <w:t>I</w:t>
            </w:r>
            <w:r>
              <w:t>tem</w:t>
            </w:r>
          </w:p>
        </w:tc>
        <w:tc>
          <w:tcPr>
            <w:tcW w:w="0" w:type="auto"/>
          </w:tcPr>
          <w:p w14:paraId="5C28B9CF" w14:textId="77777777" w:rsidR="00F4308F" w:rsidRDefault="00F4308F" w:rsidP="00597B1A">
            <w:r>
              <w:t>Y</w:t>
            </w:r>
          </w:p>
        </w:tc>
        <w:tc>
          <w:tcPr>
            <w:tcW w:w="0" w:type="auto"/>
          </w:tcPr>
          <w:p w14:paraId="4CE5C8E5" w14:textId="77777777" w:rsidR="00F4308F" w:rsidRDefault="00F4308F" w:rsidP="00597B1A">
            <w:r>
              <w:t>N</w:t>
            </w:r>
          </w:p>
        </w:tc>
        <w:tc>
          <w:tcPr>
            <w:tcW w:w="0" w:type="auto"/>
          </w:tcPr>
          <w:p w14:paraId="2658D608" w14:textId="77777777" w:rsidR="00F4308F" w:rsidRDefault="00F4308F" w:rsidP="00597B1A">
            <w:r>
              <w:t>Decimal</w:t>
            </w:r>
          </w:p>
        </w:tc>
        <w:tc>
          <w:tcPr>
            <w:tcW w:w="0" w:type="auto"/>
          </w:tcPr>
          <w:p w14:paraId="3917A668" w14:textId="77777777" w:rsidR="00F4308F" w:rsidRDefault="00F4308F" w:rsidP="00597B1A"/>
        </w:tc>
      </w:tr>
      <w:tr w:rsidR="00F4308F" w14:paraId="713F8A16" w14:textId="77777777" w:rsidTr="00597B1A">
        <w:tc>
          <w:tcPr>
            <w:tcW w:w="0" w:type="auto"/>
          </w:tcPr>
          <w:p w14:paraId="4E4C22DE" w14:textId="548118E8" w:rsidR="00F4308F" w:rsidRPr="00DC2ABF" w:rsidRDefault="00F4308F" w:rsidP="009A454E">
            <w:pPr>
              <w:pStyle w:val="CodeDetails"/>
            </w:pPr>
            <w:r>
              <w:t>Manage</w:t>
            </w:r>
            <w:r w:rsidR="004E2821">
              <w:t xml:space="preserve"> </w:t>
            </w:r>
            <w:r>
              <w:t>Stock</w:t>
            </w:r>
          </w:p>
        </w:tc>
        <w:tc>
          <w:tcPr>
            <w:tcW w:w="0" w:type="auto"/>
          </w:tcPr>
          <w:p w14:paraId="59E276FD" w14:textId="77777777" w:rsidR="00F4308F" w:rsidRDefault="00F4308F" w:rsidP="009A454E">
            <w:pPr>
              <w:pStyle w:val="CodeDetails"/>
            </w:pPr>
            <w:r>
              <w:t>Is the stock managed by Woo or us – needed for Woo updates</w:t>
            </w:r>
          </w:p>
        </w:tc>
        <w:tc>
          <w:tcPr>
            <w:tcW w:w="0" w:type="auto"/>
          </w:tcPr>
          <w:p w14:paraId="5FFBA7AB" w14:textId="77777777" w:rsidR="00F4308F" w:rsidRDefault="00F4308F" w:rsidP="00597B1A">
            <w:r w:rsidRPr="00626E19">
              <w:t>Y</w:t>
            </w:r>
          </w:p>
        </w:tc>
        <w:tc>
          <w:tcPr>
            <w:tcW w:w="0" w:type="auto"/>
          </w:tcPr>
          <w:p w14:paraId="2242245F" w14:textId="77777777" w:rsidR="00F4308F" w:rsidRDefault="00F4308F" w:rsidP="00597B1A">
            <w:r w:rsidRPr="00626E19">
              <w:t>N</w:t>
            </w:r>
          </w:p>
        </w:tc>
        <w:tc>
          <w:tcPr>
            <w:tcW w:w="0" w:type="auto"/>
          </w:tcPr>
          <w:p w14:paraId="5E7A12AC" w14:textId="77777777" w:rsidR="00F4308F" w:rsidRDefault="00F4308F" w:rsidP="00597B1A">
            <w:r w:rsidRPr="00626E19">
              <w:t>Y/N</w:t>
            </w:r>
          </w:p>
        </w:tc>
        <w:tc>
          <w:tcPr>
            <w:tcW w:w="0" w:type="auto"/>
          </w:tcPr>
          <w:p w14:paraId="0C2B393D" w14:textId="77777777" w:rsidR="00F4308F" w:rsidRDefault="00F4308F" w:rsidP="00597B1A">
            <w:r>
              <w:t>selection</w:t>
            </w:r>
          </w:p>
        </w:tc>
      </w:tr>
      <w:tr w:rsidR="00F4308F" w14:paraId="42BC5FD8" w14:textId="77777777" w:rsidTr="00597B1A">
        <w:tc>
          <w:tcPr>
            <w:tcW w:w="0" w:type="auto"/>
          </w:tcPr>
          <w:p w14:paraId="2DA15F49" w14:textId="1BE2526E" w:rsidR="00F4308F" w:rsidRPr="00DC2ABF" w:rsidRDefault="004E2821" w:rsidP="009A454E">
            <w:pPr>
              <w:pStyle w:val="CodeDetails"/>
            </w:pPr>
            <w:r w:rsidRPr="004E2821">
              <w:t>Qty in Stock</w:t>
            </w:r>
          </w:p>
        </w:tc>
        <w:tc>
          <w:tcPr>
            <w:tcW w:w="0" w:type="auto"/>
          </w:tcPr>
          <w:p w14:paraId="22D13F93" w14:textId="1BB0F995" w:rsidR="00F4308F" w:rsidRDefault="00F4308F" w:rsidP="009A454E">
            <w:pPr>
              <w:pStyle w:val="CodeDetails"/>
            </w:pPr>
            <w:r>
              <w:t xml:space="preserve">The qty of this </w:t>
            </w:r>
            <w:r w:rsidR="00C052D5">
              <w:t>I</w:t>
            </w:r>
            <w:r>
              <w:t>tem in stock 0 means nothing or not tracked</w:t>
            </w:r>
          </w:p>
        </w:tc>
        <w:tc>
          <w:tcPr>
            <w:tcW w:w="0" w:type="auto"/>
          </w:tcPr>
          <w:p w14:paraId="5080ABE4" w14:textId="77777777" w:rsidR="00F4308F" w:rsidRDefault="00F4308F" w:rsidP="00597B1A">
            <w:r>
              <w:t>Y</w:t>
            </w:r>
          </w:p>
        </w:tc>
        <w:tc>
          <w:tcPr>
            <w:tcW w:w="0" w:type="auto"/>
          </w:tcPr>
          <w:p w14:paraId="7939AEE9" w14:textId="77777777" w:rsidR="00F4308F" w:rsidRDefault="00F4308F" w:rsidP="00597B1A">
            <w:r>
              <w:t>N</w:t>
            </w:r>
          </w:p>
        </w:tc>
        <w:tc>
          <w:tcPr>
            <w:tcW w:w="0" w:type="auto"/>
          </w:tcPr>
          <w:p w14:paraId="34F80C64" w14:textId="77777777" w:rsidR="00F4308F" w:rsidRDefault="00F4308F" w:rsidP="00597B1A">
            <w:r>
              <w:t>Int</w:t>
            </w:r>
          </w:p>
        </w:tc>
        <w:tc>
          <w:tcPr>
            <w:tcW w:w="0" w:type="auto"/>
          </w:tcPr>
          <w:p w14:paraId="2B0039F6" w14:textId="77777777" w:rsidR="00F4308F" w:rsidRDefault="00F4308F" w:rsidP="00597B1A">
            <w:r>
              <w:t>\d</w:t>
            </w:r>
          </w:p>
        </w:tc>
      </w:tr>
      <w:tr w:rsidR="00F4308F" w14:paraId="66EC6C2C" w14:textId="77777777" w:rsidTr="00E17104">
        <w:tc>
          <w:tcPr>
            <w:tcW w:w="0" w:type="auto"/>
          </w:tcPr>
          <w:p w14:paraId="5607A112" w14:textId="77777777" w:rsidR="00F4308F" w:rsidRDefault="00F4308F" w:rsidP="009A454E">
            <w:pPr>
              <w:pStyle w:val="CodeDetails"/>
            </w:pPr>
            <w:r w:rsidRPr="00DC2ABF">
              <w:t>Image</w:t>
            </w:r>
          </w:p>
        </w:tc>
        <w:tc>
          <w:tcPr>
            <w:tcW w:w="0" w:type="auto"/>
          </w:tcPr>
          <w:p w14:paraId="7DBB0C5F" w14:textId="25195C13" w:rsidR="00F4308F" w:rsidRDefault="00F4308F" w:rsidP="009A454E">
            <w:pPr>
              <w:pStyle w:val="CodeDetails"/>
            </w:pPr>
            <w:r>
              <w:t>First image in list</w:t>
            </w:r>
            <w:r w:rsidR="0049115A">
              <w:t>’</w:t>
            </w:r>
            <w:r>
              <w:t xml:space="preserve">s </w:t>
            </w:r>
            <w:proofErr w:type="spellStart"/>
            <w:r>
              <w:t>url</w:t>
            </w:r>
            <w:proofErr w:type="spellEnd"/>
            <w:r>
              <w:t xml:space="preserve"> is displayed</w:t>
            </w:r>
            <w:r w:rsidR="000526B2">
              <w:t>, can be change</w:t>
            </w:r>
          </w:p>
        </w:tc>
        <w:tc>
          <w:tcPr>
            <w:tcW w:w="0" w:type="auto"/>
          </w:tcPr>
          <w:p w14:paraId="0BD69ABE" w14:textId="6AA3B40A" w:rsidR="00F4308F" w:rsidRDefault="000526B2" w:rsidP="00FD59FC">
            <w:r>
              <w:t>Y</w:t>
            </w:r>
          </w:p>
        </w:tc>
        <w:tc>
          <w:tcPr>
            <w:tcW w:w="0" w:type="auto"/>
          </w:tcPr>
          <w:p w14:paraId="611B786E" w14:textId="6D487421" w:rsidR="00F4308F" w:rsidRDefault="008A3F4F" w:rsidP="00FD59FC">
            <w:r>
              <w:t>N</w:t>
            </w:r>
          </w:p>
        </w:tc>
        <w:tc>
          <w:tcPr>
            <w:tcW w:w="0" w:type="auto"/>
          </w:tcPr>
          <w:p w14:paraId="75E7F477" w14:textId="77777777" w:rsidR="00F4308F" w:rsidRDefault="00F4308F" w:rsidP="00FD59FC">
            <w:r>
              <w:t>Image</w:t>
            </w:r>
          </w:p>
        </w:tc>
        <w:tc>
          <w:tcPr>
            <w:tcW w:w="0" w:type="auto"/>
          </w:tcPr>
          <w:p w14:paraId="5E9A77A2" w14:textId="77777777" w:rsidR="00F4308F" w:rsidRDefault="00F4308F" w:rsidP="00FD59FC">
            <w:r>
              <w:t>n/a</w:t>
            </w:r>
          </w:p>
        </w:tc>
      </w:tr>
    </w:tbl>
    <w:p w14:paraId="39D1CE00" w14:textId="1213C715" w:rsidR="00C311A2" w:rsidRPr="002B23D1" w:rsidRDefault="00C311A2" w:rsidP="00C311A2">
      <w:pPr>
        <w:rPr>
          <w:i/>
          <w:iCs/>
        </w:rPr>
      </w:pPr>
      <w:r w:rsidRPr="002B23D1">
        <w:rPr>
          <w:b/>
          <w:bCs/>
        </w:rPr>
        <w:t>Legend</w:t>
      </w:r>
      <w:r w:rsidRPr="002B23D1">
        <w:rPr>
          <w:i/>
          <w:iCs/>
        </w:rPr>
        <w:t xml:space="preserve">: E= Editable; </w:t>
      </w:r>
      <w:r>
        <w:rPr>
          <w:i/>
          <w:iCs/>
        </w:rPr>
        <w:t>H = hide if small screen</w:t>
      </w:r>
    </w:p>
    <w:p w14:paraId="75A9D2F4" w14:textId="432ABB5A" w:rsidR="009F5B52" w:rsidRDefault="009F5B52" w:rsidP="009F5B52">
      <w:pPr>
        <w:pStyle w:val="Heading6"/>
      </w:pPr>
      <w:r>
        <w:lastRenderedPageBreak/>
        <w:t>Right Hand Details</w:t>
      </w:r>
    </w:p>
    <w:p w14:paraId="596241A3" w14:textId="65061BBD" w:rsidR="009203E6" w:rsidRPr="009203E6" w:rsidRDefault="009203E6" w:rsidP="009203E6">
      <w:r>
        <w:t xml:space="preserve">Is broken in to two </w:t>
      </w:r>
      <w:r w:rsidR="00ED743B">
        <w:t>collapsibles</w:t>
      </w:r>
      <w:r>
        <w:t>, a general one:</w:t>
      </w:r>
    </w:p>
    <w:tbl>
      <w:tblPr>
        <w:tblStyle w:val="TableGrid"/>
        <w:tblW w:w="0" w:type="auto"/>
        <w:tblLook w:val="04A0" w:firstRow="1" w:lastRow="0" w:firstColumn="1" w:lastColumn="0" w:noHBand="0" w:noVBand="1"/>
      </w:tblPr>
      <w:tblGrid>
        <w:gridCol w:w="1484"/>
        <w:gridCol w:w="3199"/>
        <w:gridCol w:w="319"/>
        <w:gridCol w:w="319"/>
        <w:gridCol w:w="319"/>
        <w:gridCol w:w="352"/>
        <w:gridCol w:w="1381"/>
        <w:gridCol w:w="1114"/>
      </w:tblGrid>
      <w:tr w:rsidR="00F41EF5" w:rsidRPr="006C6852" w14:paraId="60BEE334" w14:textId="77777777" w:rsidTr="00597B1A">
        <w:tc>
          <w:tcPr>
            <w:tcW w:w="0" w:type="auto"/>
          </w:tcPr>
          <w:p w14:paraId="47C4999C" w14:textId="77777777" w:rsidR="00F41EF5" w:rsidRPr="006C6852" w:rsidRDefault="00F41EF5" w:rsidP="00597B1A">
            <w:pPr>
              <w:rPr>
                <w:b/>
                <w:bCs/>
              </w:rPr>
            </w:pPr>
            <w:r>
              <w:rPr>
                <w:b/>
                <w:bCs/>
              </w:rPr>
              <w:t>Field</w:t>
            </w:r>
            <w:r w:rsidRPr="006C6852">
              <w:rPr>
                <w:b/>
                <w:bCs/>
              </w:rPr>
              <w:t xml:space="preserve"> Name</w:t>
            </w:r>
          </w:p>
        </w:tc>
        <w:tc>
          <w:tcPr>
            <w:tcW w:w="0" w:type="auto"/>
          </w:tcPr>
          <w:p w14:paraId="5C45DFC5" w14:textId="77777777" w:rsidR="00F41EF5" w:rsidRPr="006C6852" w:rsidRDefault="00F41EF5" w:rsidP="00597B1A">
            <w:pPr>
              <w:rPr>
                <w:b/>
                <w:bCs/>
              </w:rPr>
            </w:pPr>
            <w:r w:rsidRPr="006C6852">
              <w:rPr>
                <w:b/>
                <w:bCs/>
              </w:rPr>
              <w:t>Displays</w:t>
            </w:r>
          </w:p>
        </w:tc>
        <w:tc>
          <w:tcPr>
            <w:tcW w:w="0" w:type="auto"/>
          </w:tcPr>
          <w:p w14:paraId="7FA66A32" w14:textId="77777777" w:rsidR="00F41EF5" w:rsidRPr="006C6852" w:rsidRDefault="00F41EF5" w:rsidP="00597B1A">
            <w:pPr>
              <w:rPr>
                <w:b/>
                <w:bCs/>
              </w:rPr>
            </w:pPr>
            <w:r w:rsidRPr="006C6852">
              <w:rPr>
                <w:b/>
                <w:bCs/>
              </w:rPr>
              <w:t>E</w:t>
            </w:r>
          </w:p>
        </w:tc>
        <w:tc>
          <w:tcPr>
            <w:tcW w:w="0" w:type="auto"/>
          </w:tcPr>
          <w:p w14:paraId="2E44F401" w14:textId="77777777" w:rsidR="00F41EF5" w:rsidRPr="006C6852" w:rsidRDefault="00F41EF5" w:rsidP="00597B1A">
            <w:pPr>
              <w:rPr>
                <w:b/>
                <w:bCs/>
              </w:rPr>
            </w:pPr>
            <w:r w:rsidRPr="006C6852">
              <w:rPr>
                <w:b/>
                <w:bCs/>
              </w:rPr>
              <w:t>F</w:t>
            </w:r>
          </w:p>
        </w:tc>
        <w:tc>
          <w:tcPr>
            <w:tcW w:w="0" w:type="auto"/>
          </w:tcPr>
          <w:p w14:paraId="26519D50" w14:textId="77777777" w:rsidR="00F41EF5" w:rsidRPr="006C6852" w:rsidRDefault="00F41EF5" w:rsidP="00597B1A">
            <w:pPr>
              <w:rPr>
                <w:b/>
                <w:bCs/>
              </w:rPr>
            </w:pPr>
            <w:r w:rsidRPr="006C6852">
              <w:rPr>
                <w:b/>
                <w:bCs/>
              </w:rPr>
              <w:t>S</w:t>
            </w:r>
          </w:p>
        </w:tc>
        <w:tc>
          <w:tcPr>
            <w:tcW w:w="0" w:type="auto"/>
          </w:tcPr>
          <w:p w14:paraId="240CBC76" w14:textId="77777777" w:rsidR="00F41EF5" w:rsidRPr="006C6852" w:rsidRDefault="00F41EF5" w:rsidP="00597B1A">
            <w:pPr>
              <w:rPr>
                <w:b/>
                <w:bCs/>
              </w:rPr>
            </w:pPr>
            <w:r>
              <w:rPr>
                <w:b/>
                <w:bCs/>
              </w:rPr>
              <w:t>H</w:t>
            </w:r>
          </w:p>
        </w:tc>
        <w:tc>
          <w:tcPr>
            <w:tcW w:w="0" w:type="auto"/>
          </w:tcPr>
          <w:p w14:paraId="17A6CFC4" w14:textId="77777777" w:rsidR="00F41EF5" w:rsidRPr="006C6852" w:rsidRDefault="00F41EF5" w:rsidP="00597B1A">
            <w:pPr>
              <w:rPr>
                <w:b/>
                <w:bCs/>
              </w:rPr>
            </w:pPr>
            <w:r w:rsidRPr="006C6852">
              <w:rPr>
                <w:b/>
                <w:bCs/>
              </w:rPr>
              <w:t>Format</w:t>
            </w:r>
          </w:p>
        </w:tc>
        <w:tc>
          <w:tcPr>
            <w:tcW w:w="0" w:type="auto"/>
          </w:tcPr>
          <w:p w14:paraId="757D3DF5" w14:textId="77777777" w:rsidR="00F41EF5" w:rsidRPr="006C6852" w:rsidRDefault="00F41EF5" w:rsidP="00597B1A">
            <w:pPr>
              <w:rPr>
                <w:b/>
                <w:bCs/>
              </w:rPr>
            </w:pPr>
            <w:r w:rsidRPr="006C6852">
              <w:rPr>
                <w:b/>
                <w:bCs/>
              </w:rPr>
              <w:t>Validation</w:t>
            </w:r>
          </w:p>
        </w:tc>
      </w:tr>
      <w:tr w:rsidR="008A3F4F" w14:paraId="1121CF07" w14:textId="77777777" w:rsidTr="00244AA1">
        <w:tc>
          <w:tcPr>
            <w:tcW w:w="0" w:type="auto"/>
          </w:tcPr>
          <w:p w14:paraId="78BE962B" w14:textId="77777777" w:rsidR="008A3F4F" w:rsidRPr="00DA304B" w:rsidRDefault="008A3F4F" w:rsidP="00DA304B">
            <w:pPr>
              <w:pStyle w:val="CodeDetails"/>
            </w:pPr>
            <w:r w:rsidRPr="00DA304B">
              <w:t>Primary Category</w:t>
            </w:r>
          </w:p>
        </w:tc>
        <w:tc>
          <w:tcPr>
            <w:tcW w:w="0" w:type="auto"/>
          </w:tcPr>
          <w:p w14:paraId="4293F2BF" w14:textId="597BD7C7" w:rsidR="008A3F4F" w:rsidRPr="00DA304B" w:rsidRDefault="008A3F4F" w:rsidP="00DA304B">
            <w:pPr>
              <w:pStyle w:val="CodeDetails"/>
            </w:pPr>
            <w:r w:rsidRPr="00DA304B">
              <w:t xml:space="preserve">Category this </w:t>
            </w:r>
            <w:r w:rsidR="00C052D5">
              <w:t>I</w:t>
            </w:r>
            <w:r w:rsidRPr="00DA304B">
              <w:t>tem is most associated to.</w:t>
            </w:r>
          </w:p>
        </w:tc>
        <w:tc>
          <w:tcPr>
            <w:tcW w:w="0" w:type="auto"/>
          </w:tcPr>
          <w:p w14:paraId="40D45E6E" w14:textId="77777777" w:rsidR="008A3F4F" w:rsidRDefault="008A3F4F" w:rsidP="00244AA1">
            <w:r>
              <w:t>Y</w:t>
            </w:r>
          </w:p>
        </w:tc>
        <w:tc>
          <w:tcPr>
            <w:tcW w:w="0" w:type="auto"/>
          </w:tcPr>
          <w:p w14:paraId="2E378205" w14:textId="77777777" w:rsidR="008A3F4F" w:rsidRDefault="008A3F4F" w:rsidP="00244AA1">
            <w:r>
              <w:t>Y</w:t>
            </w:r>
          </w:p>
        </w:tc>
        <w:tc>
          <w:tcPr>
            <w:tcW w:w="0" w:type="auto"/>
          </w:tcPr>
          <w:p w14:paraId="2283CE6A" w14:textId="77777777" w:rsidR="008A3F4F" w:rsidRDefault="008A3F4F" w:rsidP="00244AA1">
            <w:r>
              <w:t>Y</w:t>
            </w:r>
          </w:p>
        </w:tc>
        <w:tc>
          <w:tcPr>
            <w:tcW w:w="0" w:type="auto"/>
          </w:tcPr>
          <w:p w14:paraId="35926EC2" w14:textId="77777777" w:rsidR="008A3F4F" w:rsidRDefault="008A3F4F" w:rsidP="00244AA1">
            <w:r>
              <w:t>N</w:t>
            </w:r>
          </w:p>
        </w:tc>
        <w:tc>
          <w:tcPr>
            <w:tcW w:w="0" w:type="auto"/>
          </w:tcPr>
          <w:p w14:paraId="4DAFCF6F" w14:textId="77777777" w:rsidR="008A3F4F" w:rsidRDefault="008A3F4F" w:rsidP="00244AA1">
            <w:r>
              <w:t>String/lookup</w:t>
            </w:r>
          </w:p>
        </w:tc>
        <w:tc>
          <w:tcPr>
            <w:tcW w:w="0" w:type="auto"/>
          </w:tcPr>
          <w:p w14:paraId="6CB5AFAF" w14:textId="77777777" w:rsidR="008A3F4F" w:rsidRDefault="008A3F4F" w:rsidP="00244AA1">
            <w:r>
              <w:t>Selection</w:t>
            </w:r>
          </w:p>
        </w:tc>
      </w:tr>
      <w:tr w:rsidR="00F41EF5" w14:paraId="67965CD7" w14:textId="77777777" w:rsidTr="00597B1A">
        <w:tc>
          <w:tcPr>
            <w:tcW w:w="0" w:type="auto"/>
          </w:tcPr>
          <w:p w14:paraId="28AEBAE6" w14:textId="77777777" w:rsidR="00F41EF5" w:rsidRPr="00DA304B" w:rsidRDefault="00F41EF5" w:rsidP="00DA304B">
            <w:pPr>
              <w:pStyle w:val="CodeDetails"/>
            </w:pPr>
            <w:r w:rsidRPr="00DA304B">
              <w:t>Replace By</w:t>
            </w:r>
          </w:p>
        </w:tc>
        <w:tc>
          <w:tcPr>
            <w:tcW w:w="0" w:type="auto"/>
          </w:tcPr>
          <w:p w14:paraId="5244D78E" w14:textId="6975A4FC" w:rsidR="00F41EF5" w:rsidRPr="00DA304B" w:rsidRDefault="00F41EF5" w:rsidP="00DA304B">
            <w:pPr>
              <w:pStyle w:val="CodeDetails"/>
            </w:pPr>
            <w:r w:rsidRPr="00DA304B">
              <w:t xml:space="preserve">If the </w:t>
            </w:r>
            <w:r w:rsidR="00C052D5">
              <w:t>I</w:t>
            </w:r>
            <w:r w:rsidRPr="00DA304B">
              <w:t>tem was replaced by another item</w:t>
            </w:r>
          </w:p>
        </w:tc>
        <w:tc>
          <w:tcPr>
            <w:tcW w:w="0" w:type="auto"/>
          </w:tcPr>
          <w:p w14:paraId="360E3FCC" w14:textId="77777777" w:rsidR="00F41EF5" w:rsidRDefault="00F41EF5" w:rsidP="00597B1A">
            <w:r>
              <w:t>Y</w:t>
            </w:r>
          </w:p>
        </w:tc>
        <w:tc>
          <w:tcPr>
            <w:tcW w:w="0" w:type="auto"/>
          </w:tcPr>
          <w:p w14:paraId="5BB24D73" w14:textId="77777777" w:rsidR="00F41EF5" w:rsidRDefault="00F41EF5" w:rsidP="00597B1A">
            <w:r>
              <w:t>Y</w:t>
            </w:r>
          </w:p>
        </w:tc>
        <w:tc>
          <w:tcPr>
            <w:tcW w:w="0" w:type="auto"/>
          </w:tcPr>
          <w:p w14:paraId="62521489" w14:textId="77777777" w:rsidR="00F41EF5" w:rsidRDefault="00F41EF5" w:rsidP="00597B1A">
            <w:r>
              <w:t>Y</w:t>
            </w:r>
          </w:p>
        </w:tc>
        <w:tc>
          <w:tcPr>
            <w:tcW w:w="0" w:type="auto"/>
          </w:tcPr>
          <w:p w14:paraId="01EAAADC" w14:textId="77777777" w:rsidR="00F41EF5" w:rsidRDefault="00F41EF5" w:rsidP="00597B1A">
            <w:r>
              <w:t>Y</w:t>
            </w:r>
          </w:p>
        </w:tc>
        <w:tc>
          <w:tcPr>
            <w:tcW w:w="0" w:type="auto"/>
          </w:tcPr>
          <w:p w14:paraId="22A95A4B" w14:textId="77777777" w:rsidR="00F41EF5" w:rsidRDefault="00F41EF5" w:rsidP="00597B1A">
            <w:r>
              <w:t>String</w:t>
            </w:r>
          </w:p>
        </w:tc>
        <w:tc>
          <w:tcPr>
            <w:tcW w:w="0" w:type="auto"/>
          </w:tcPr>
          <w:p w14:paraId="55F9B4B5" w14:textId="77777777" w:rsidR="00F41EF5" w:rsidRDefault="00F41EF5" w:rsidP="00597B1A">
            <w:r>
              <w:t>selection</w:t>
            </w:r>
          </w:p>
        </w:tc>
      </w:tr>
      <w:tr w:rsidR="00F41EF5" w14:paraId="6EAFDD75" w14:textId="77777777" w:rsidTr="00597B1A">
        <w:tc>
          <w:tcPr>
            <w:tcW w:w="0" w:type="auto"/>
          </w:tcPr>
          <w:p w14:paraId="0ECBBF1B" w14:textId="7BBC7F4D" w:rsidR="00F41EF5" w:rsidRPr="00DA304B" w:rsidRDefault="00FC301C" w:rsidP="00DA304B">
            <w:pPr>
              <w:pStyle w:val="CodeDetails"/>
            </w:pPr>
            <w:r w:rsidRPr="00DA304B">
              <w:t>Note</w:t>
            </w:r>
            <w:r w:rsidR="00DA304B">
              <w:t>s</w:t>
            </w:r>
          </w:p>
        </w:tc>
        <w:tc>
          <w:tcPr>
            <w:tcW w:w="0" w:type="auto"/>
          </w:tcPr>
          <w:p w14:paraId="396F152C" w14:textId="071B4827" w:rsidR="00F41EF5" w:rsidRPr="00DA304B" w:rsidRDefault="00F4308F" w:rsidP="00DA304B">
            <w:pPr>
              <w:pStyle w:val="CodeDetails"/>
            </w:pPr>
            <w:r w:rsidRPr="00DA304B">
              <w:t xml:space="preserve">Any notes about the </w:t>
            </w:r>
            <w:r w:rsidR="00C052D5">
              <w:t>I</w:t>
            </w:r>
            <w:r w:rsidRPr="00DA304B">
              <w:t>tem</w:t>
            </w:r>
          </w:p>
        </w:tc>
        <w:tc>
          <w:tcPr>
            <w:tcW w:w="0" w:type="auto"/>
          </w:tcPr>
          <w:p w14:paraId="758C12D2" w14:textId="77777777" w:rsidR="00F41EF5" w:rsidRDefault="00F41EF5" w:rsidP="00597B1A">
            <w:r>
              <w:t>Y</w:t>
            </w:r>
          </w:p>
        </w:tc>
        <w:tc>
          <w:tcPr>
            <w:tcW w:w="0" w:type="auto"/>
          </w:tcPr>
          <w:p w14:paraId="19BAFA54" w14:textId="77777777" w:rsidR="00F41EF5" w:rsidRDefault="00F41EF5" w:rsidP="00597B1A">
            <w:r>
              <w:t>Y</w:t>
            </w:r>
          </w:p>
        </w:tc>
        <w:tc>
          <w:tcPr>
            <w:tcW w:w="0" w:type="auto"/>
          </w:tcPr>
          <w:p w14:paraId="35221BB1" w14:textId="77777777" w:rsidR="00F41EF5" w:rsidRDefault="00F41EF5" w:rsidP="00597B1A">
            <w:r>
              <w:t>Y</w:t>
            </w:r>
          </w:p>
        </w:tc>
        <w:tc>
          <w:tcPr>
            <w:tcW w:w="0" w:type="auto"/>
          </w:tcPr>
          <w:p w14:paraId="788D3176" w14:textId="77777777" w:rsidR="00F41EF5" w:rsidRDefault="00F41EF5" w:rsidP="00597B1A">
            <w:r>
              <w:t>N</w:t>
            </w:r>
          </w:p>
        </w:tc>
        <w:tc>
          <w:tcPr>
            <w:tcW w:w="0" w:type="auto"/>
          </w:tcPr>
          <w:p w14:paraId="5BAF65BD" w14:textId="30D54C3E" w:rsidR="00F41EF5" w:rsidRDefault="00DA304B" w:rsidP="00597B1A">
            <w:r>
              <w:t>String</w:t>
            </w:r>
          </w:p>
        </w:tc>
        <w:tc>
          <w:tcPr>
            <w:tcW w:w="0" w:type="auto"/>
          </w:tcPr>
          <w:p w14:paraId="72DEF6D2" w14:textId="77777777" w:rsidR="00F41EF5" w:rsidRDefault="00F41EF5" w:rsidP="00597B1A"/>
        </w:tc>
      </w:tr>
    </w:tbl>
    <w:p w14:paraId="57B9AFAE" w14:textId="3DDAC012" w:rsidR="00C33754" w:rsidRPr="00C33754" w:rsidRDefault="009203E6" w:rsidP="00C33754">
      <w:r>
        <w:t xml:space="preserve">And then the </w:t>
      </w:r>
      <w:r w:rsidR="001711CF">
        <w:t>Attributes</w:t>
      </w:r>
      <w:r>
        <w:t xml:space="preserve"> grid</w:t>
      </w:r>
    </w:p>
    <w:p w14:paraId="4B514C4B" w14:textId="5CAB08FC" w:rsidR="00E84D17" w:rsidRDefault="00115EBE" w:rsidP="007014D4">
      <w:pPr>
        <w:pStyle w:val="Heading5"/>
      </w:pPr>
      <w:bookmarkStart w:id="2" w:name="_Hlk85800216"/>
      <w:r>
        <w:t>Categories</w:t>
      </w:r>
      <w:bookmarkEnd w:id="2"/>
      <w:r w:rsidR="009203E6">
        <w:t xml:space="preserve"> Grid</w:t>
      </w:r>
    </w:p>
    <w:p w14:paraId="5FF83C35" w14:textId="4C6BC035" w:rsidR="007014D4" w:rsidRDefault="002660C7" w:rsidP="007014D4">
      <w:r>
        <w:t>This will be a child component</w:t>
      </w:r>
      <w:r w:rsidR="009378D9">
        <w:t xml:space="preserve"> to list </w:t>
      </w:r>
      <w:r w:rsidR="00115EBE" w:rsidRPr="00115EBE">
        <w:t>Categories</w:t>
      </w:r>
      <w:r w:rsidR="007014D4">
        <w:t xml:space="preserve"> that are allocated to an Item are use</w:t>
      </w:r>
      <w:r w:rsidR="00115EBE">
        <w:t>d</w:t>
      </w:r>
      <w:r w:rsidR="007014D4">
        <w:t xml:space="preserve"> for information and </w:t>
      </w:r>
      <w:r w:rsidR="00DD0B34">
        <w:t xml:space="preserve">also for prediction </w:t>
      </w:r>
      <w:r w:rsidR="00586536">
        <w:t xml:space="preserve">capabilities. The </w:t>
      </w:r>
      <w:r w:rsidR="00115EBE">
        <w:t>categories</w:t>
      </w:r>
      <w:r w:rsidR="00586536">
        <w:t xml:space="preserve"> appear in a grid as per below</w:t>
      </w:r>
      <w:r>
        <w:t xml:space="preserve">. </w:t>
      </w:r>
    </w:p>
    <w:tbl>
      <w:tblPr>
        <w:tblStyle w:val="TableGrid"/>
        <w:tblW w:w="0" w:type="auto"/>
        <w:tblLook w:val="04A0" w:firstRow="1" w:lastRow="0" w:firstColumn="1" w:lastColumn="0" w:noHBand="0" w:noVBand="1"/>
      </w:tblPr>
      <w:tblGrid>
        <w:gridCol w:w="1454"/>
        <w:gridCol w:w="2772"/>
        <w:gridCol w:w="352"/>
        <w:gridCol w:w="352"/>
        <w:gridCol w:w="319"/>
        <w:gridCol w:w="352"/>
        <w:gridCol w:w="1421"/>
        <w:gridCol w:w="1114"/>
      </w:tblGrid>
      <w:tr w:rsidR="00586536" w:rsidRPr="006C6852" w14:paraId="6158C08D" w14:textId="77777777" w:rsidTr="00597B1A">
        <w:tc>
          <w:tcPr>
            <w:tcW w:w="0" w:type="auto"/>
          </w:tcPr>
          <w:p w14:paraId="2349EF67" w14:textId="77777777" w:rsidR="00586536" w:rsidRPr="006C6852" w:rsidRDefault="00586536" w:rsidP="00597B1A">
            <w:pPr>
              <w:rPr>
                <w:b/>
                <w:bCs/>
              </w:rPr>
            </w:pPr>
            <w:r w:rsidRPr="006C6852">
              <w:rPr>
                <w:b/>
                <w:bCs/>
              </w:rPr>
              <w:t>Column Name</w:t>
            </w:r>
          </w:p>
        </w:tc>
        <w:tc>
          <w:tcPr>
            <w:tcW w:w="0" w:type="auto"/>
          </w:tcPr>
          <w:p w14:paraId="667218E2" w14:textId="77777777" w:rsidR="00586536" w:rsidRPr="006C6852" w:rsidRDefault="00586536" w:rsidP="00597B1A">
            <w:pPr>
              <w:rPr>
                <w:b/>
                <w:bCs/>
              </w:rPr>
            </w:pPr>
            <w:r w:rsidRPr="006C6852">
              <w:rPr>
                <w:b/>
                <w:bCs/>
              </w:rPr>
              <w:t>Displays</w:t>
            </w:r>
          </w:p>
        </w:tc>
        <w:tc>
          <w:tcPr>
            <w:tcW w:w="0" w:type="auto"/>
          </w:tcPr>
          <w:p w14:paraId="42318778" w14:textId="77777777" w:rsidR="00586536" w:rsidRPr="006C6852" w:rsidRDefault="00586536" w:rsidP="00597B1A">
            <w:pPr>
              <w:rPr>
                <w:b/>
                <w:bCs/>
              </w:rPr>
            </w:pPr>
            <w:r w:rsidRPr="006C6852">
              <w:rPr>
                <w:b/>
                <w:bCs/>
              </w:rPr>
              <w:t>E</w:t>
            </w:r>
          </w:p>
        </w:tc>
        <w:tc>
          <w:tcPr>
            <w:tcW w:w="0" w:type="auto"/>
          </w:tcPr>
          <w:p w14:paraId="0126D99E" w14:textId="77777777" w:rsidR="00586536" w:rsidRPr="006C6852" w:rsidRDefault="00586536" w:rsidP="00597B1A">
            <w:pPr>
              <w:rPr>
                <w:b/>
                <w:bCs/>
              </w:rPr>
            </w:pPr>
            <w:r w:rsidRPr="006C6852">
              <w:rPr>
                <w:b/>
                <w:bCs/>
              </w:rPr>
              <w:t>F</w:t>
            </w:r>
          </w:p>
        </w:tc>
        <w:tc>
          <w:tcPr>
            <w:tcW w:w="0" w:type="auto"/>
          </w:tcPr>
          <w:p w14:paraId="4A773FC4" w14:textId="77777777" w:rsidR="00586536" w:rsidRPr="006C6852" w:rsidRDefault="00586536" w:rsidP="00597B1A">
            <w:pPr>
              <w:rPr>
                <w:b/>
                <w:bCs/>
              </w:rPr>
            </w:pPr>
            <w:r w:rsidRPr="006C6852">
              <w:rPr>
                <w:b/>
                <w:bCs/>
              </w:rPr>
              <w:t>S</w:t>
            </w:r>
          </w:p>
        </w:tc>
        <w:tc>
          <w:tcPr>
            <w:tcW w:w="0" w:type="auto"/>
          </w:tcPr>
          <w:p w14:paraId="5BD612FA" w14:textId="77777777" w:rsidR="00586536" w:rsidRPr="006C6852" w:rsidRDefault="00586536" w:rsidP="00597B1A">
            <w:pPr>
              <w:rPr>
                <w:b/>
                <w:bCs/>
              </w:rPr>
            </w:pPr>
            <w:r>
              <w:rPr>
                <w:b/>
                <w:bCs/>
              </w:rPr>
              <w:t>H</w:t>
            </w:r>
          </w:p>
        </w:tc>
        <w:tc>
          <w:tcPr>
            <w:tcW w:w="0" w:type="auto"/>
          </w:tcPr>
          <w:p w14:paraId="3EA2DEC8" w14:textId="77777777" w:rsidR="00586536" w:rsidRPr="006C6852" w:rsidRDefault="00586536" w:rsidP="00597B1A">
            <w:pPr>
              <w:rPr>
                <w:b/>
                <w:bCs/>
              </w:rPr>
            </w:pPr>
            <w:r w:rsidRPr="006C6852">
              <w:rPr>
                <w:b/>
                <w:bCs/>
              </w:rPr>
              <w:t>Format</w:t>
            </w:r>
          </w:p>
        </w:tc>
        <w:tc>
          <w:tcPr>
            <w:tcW w:w="0" w:type="auto"/>
          </w:tcPr>
          <w:p w14:paraId="09496FF5" w14:textId="77777777" w:rsidR="00586536" w:rsidRPr="006C6852" w:rsidRDefault="00586536" w:rsidP="00597B1A">
            <w:pPr>
              <w:rPr>
                <w:b/>
                <w:bCs/>
              </w:rPr>
            </w:pPr>
            <w:r w:rsidRPr="006C6852">
              <w:rPr>
                <w:b/>
                <w:bCs/>
              </w:rPr>
              <w:t>Validation</w:t>
            </w:r>
          </w:p>
        </w:tc>
      </w:tr>
      <w:tr w:rsidR="00586536" w14:paraId="48B38119" w14:textId="77777777" w:rsidTr="00597B1A">
        <w:tc>
          <w:tcPr>
            <w:tcW w:w="0" w:type="auto"/>
          </w:tcPr>
          <w:p w14:paraId="24DFC40E" w14:textId="6F283D80" w:rsidR="00586536" w:rsidRPr="009B0617" w:rsidRDefault="00935268" w:rsidP="009B0617">
            <w:pPr>
              <w:pStyle w:val="Code0"/>
            </w:pPr>
            <w:r w:rsidRPr="009B0617">
              <w:t>Category</w:t>
            </w:r>
          </w:p>
        </w:tc>
        <w:tc>
          <w:tcPr>
            <w:tcW w:w="0" w:type="auto"/>
          </w:tcPr>
          <w:p w14:paraId="377116F7" w14:textId="6CF257C7" w:rsidR="00586536" w:rsidRPr="009B0617" w:rsidRDefault="00E73762" w:rsidP="009B0617">
            <w:pPr>
              <w:pStyle w:val="Code0"/>
            </w:pPr>
            <w:r w:rsidRPr="009B0617">
              <w:t>ItemCategoryDetail.</w:t>
            </w:r>
            <w:r w:rsidR="007F56B8" w:rsidRPr="009B0617">
              <w:t>CategoryName</w:t>
            </w:r>
          </w:p>
        </w:tc>
        <w:tc>
          <w:tcPr>
            <w:tcW w:w="0" w:type="auto"/>
          </w:tcPr>
          <w:p w14:paraId="088ADF52" w14:textId="77777777" w:rsidR="00586536" w:rsidRDefault="00586536" w:rsidP="00597B1A">
            <w:r>
              <w:t>Y</w:t>
            </w:r>
          </w:p>
        </w:tc>
        <w:tc>
          <w:tcPr>
            <w:tcW w:w="0" w:type="auto"/>
          </w:tcPr>
          <w:p w14:paraId="52A5FB3E" w14:textId="77777777" w:rsidR="00586536" w:rsidRDefault="00586536" w:rsidP="00597B1A">
            <w:r>
              <w:t>Y</w:t>
            </w:r>
          </w:p>
        </w:tc>
        <w:tc>
          <w:tcPr>
            <w:tcW w:w="0" w:type="auto"/>
          </w:tcPr>
          <w:p w14:paraId="44A46B0A" w14:textId="77777777" w:rsidR="00586536" w:rsidRDefault="00586536" w:rsidP="00597B1A">
            <w:r>
              <w:t>Y</w:t>
            </w:r>
          </w:p>
        </w:tc>
        <w:tc>
          <w:tcPr>
            <w:tcW w:w="0" w:type="auto"/>
          </w:tcPr>
          <w:p w14:paraId="72AB3F96" w14:textId="77777777" w:rsidR="00586536" w:rsidRDefault="00586536" w:rsidP="00597B1A">
            <w:r>
              <w:t>N</w:t>
            </w:r>
          </w:p>
        </w:tc>
        <w:tc>
          <w:tcPr>
            <w:tcW w:w="0" w:type="auto"/>
          </w:tcPr>
          <w:p w14:paraId="2EB35F58" w14:textId="39F8FDEA" w:rsidR="00586536" w:rsidRDefault="007F56B8" w:rsidP="00597B1A">
            <w:r>
              <w:t>String/lookup</w:t>
            </w:r>
          </w:p>
        </w:tc>
        <w:tc>
          <w:tcPr>
            <w:tcW w:w="0" w:type="auto"/>
          </w:tcPr>
          <w:p w14:paraId="325D8491" w14:textId="46FFC9E7" w:rsidR="00586536" w:rsidRDefault="00CB7385" w:rsidP="00597B1A">
            <w:r>
              <w:t>Selection</w:t>
            </w:r>
          </w:p>
        </w:tc>
      </w:tr>
      <w:tr w:rsidR="00586536" w14:paraId="0D824A11" w14:textId="77777777" w:rsidTr="00597B1A">
        <w:tc>
          <w:tcPr>
            <w:tcW w:w="0" w:type="auto"/>
          </w:tcPr>
          <w:p w14:paraId="296C6E6E" w14:textId="43C81A29" w:rsidR="00586536" w:rsidRPr="009B0617" w:rsidRDefault="0094578C" w:rsidP="009B0617">
            <w:pPr>
              <w:pStyle w:val="Code0"/>
            </w:pPr>
            <w:r w:rsidRPr="009B0617">
              <w:t>Predictive</w:t>
            </w:r>
          </w:p>
        </w:tc>
        <w:tc>
          <w:tcPr>
            <w:tcW w:w="0" w:type="auto"/>
          </w:tcPr>
          <w:p w14:paraId="3FD53D57" w14:textId="1298C798" w:rsidR="00586536" w:rsidRPr="009B0617" w:rsidRDefault="00F17598" w:rsidP="009B0617">
            <w:pPr>
              <w:pStyle w:val="Code0"/>
            </w:pPr>
            <w:r w:rsidRPr="009B0617">
              <w:t xml:space="preserve">ItemCategoryDetail </w:t>
            </w:r>
            <w:r w:rsidR="00E73762" w:rsidRPr="009B0617">
              <w:t>UsedForPrediction</w:t>
            </w:r>
          </w:p>
        </w:tc>
        <w:tc>
          <w:tcPr>
            <w:tcW w:w="0" w:type="auto"/>
          </w:tcPr>
          <w:p w14:paraId="729F021A" w14:textId="19568BB8" w:rsidR="00586536" w:rsidRDefault="00F17598" w:rsidP="00597B1A">
            <w:r>
              <w:t>N</w:t>
            </w:r>
          </w:p>
        </w:tc>
        <w:tc>
          <w:tcPr>
            <w:tcW w:w="0" w:type="auto"/>
          </w:tcPr>
          <w:p w14:paraId="592094EF" w14:textId="41660870" w:rsidR="00586536" w:rsidRDefault="00475943" w:rsidP="00597B1A">
            <w:r>
              <w:t>N</w:t>
            </w:r>
          </w:p>
        </w:tc>
        <w:tc>
          <w:tcPr>
            <w:tcW w:w="0" w:type="auto"/>
          </w:tcPr>
          <w:p w14:paraId="51FE6778" w14:textId="77777777" w:rsidR="00586536" w:rsidRDefault="00586536" w:rsidP="00597B1A">
            <w:r>
              <w:t>Y</w:t>
            </w:r>
          </w:p>
        </w:tc>
        <w:tc>
          <w:tcPr>
            <w:tcW w:w="0" w:type="auto"/>
          </w:tcPr>
          <w:p w14:paraId="27D44DD9" w14:textId="77777777" w:rsidR="00586536" w:rsidRDefault="00586536" w:rsidP="00597B1A">
            <w:r>
              <w:t>N</w:t>
            </w:r>
          </w:p>
        </w:tc>
        <w:tc>
          <w:tcPr>
            <w:tcW w:w="0" w:type="auto"/>
          </w:tcPr>
          <w:p w14:paraId="16BB3CD9" w14:textId="7A10A43B" w:rsidR="00586536" w:rsidRDefault="00CB7385" w:rsidP="00597B1A">
            <w:r>
              <w:t>Y/N</w:t>
            </w:r>
          </w:p>
        </w:tc>
        <w:tc>
          <w:tcPr>
            <w:tcW w:w="0" w:type="auto"/>
          </w:tcPr>
          <w:p w14:paraId="281A2175" w14:textId="2B5C8A94" w:rsidR="00586536" w:rsidRDefault="00C24069" w:rsidP="00597B1A">
            <w:r>
              <w:t>Selection</w:t>
            </w:r>
          </w:p>
        </w:tc>
      </w:tr>
      <w:tr w:rsidR="00586536" w14:paraId="7A000196" w14:textId="77777777" w:rsidTr="00597B1A">
        <w:tc>
          <w:tcPr>
            <w:tcW w:w="0" w:type="auto"/>
          </w:tcPr>
          <w:p w14:paraId="5A60295E" w14:textId="645B8781" w:rsidR="00586536" w:rsidRPr="009B0617" w:rsidRDefault="00CB7385" w:rsidP="009B0617">
            <w:pPr>
              <w:pStyle w:val="Code0"/>
            </w:pPr>
            <w:r w:rsidRPr="009B0617">
              <w:t>UoM Base</w:t>
            </w:r>
          </w:p>
        </w:tc>
        <w:tc>
          <w:tcPr>
            <w:tcW w:w="0" w:type="auto"/>
          </w:tcPr>
          <w:p w14:paraId="361FE805" w14:textId="2D5B6D9F" w:rsidR="00586536" w:rsidRPr="009B0617" w:rsidRDefault="001B3700" w:rsidP="009B0617">
            <w:pPr>
              <w:pStyle w:val="Code0"/>
            </w:pPr>
            <w:r w:rsidRPr="009B0617">
              <w:t>ItemUoMBase</w:t>
            </w:r>
            <w:r w:rsidR="00102537" w:rsidRPr="009B0617">
              <w:t>.UoMName</w:t>
            </w:r>
          </w:p>
        </w:tc>
        <w:tc>
          <w:tcPr>
            <w:tcW w:w="0" w:type="auto"/>
          </w:tcPr>
          <w:p w14:paraId="0114DEBD" w14:textId="6316043F" w:rsidR="00586536" w:rsidRDefault="00F17598" w:rsidP="00597B1A">
            <w:r>
              <w:t>N</w:t>
            </w:r>
          </w:p>
        </w:tc>
        <w:tc>
          <w:tcPr>
            <w:tcW w:w="0" w:type="auto"/>
          </w:tcPr>
          <w:p w14:paraId="18B1A0C0" w14:textId="5F1A8757" w:rsidR="00586536" w:rsidRDefault="00475943" w:rsidP="00597B1A">
            <w:r>
              <w:t>N</w:t>
            </w:r>
          </w:p>
        </w:tc>
        <w:tc>
          <w:tcPr>
            <w:tcW w:w="0" w:type="auto"/>
          </w:tcPr>
          <w:p w14:paraId="7170A00B" w14:textId="0CB9F9BB" w:rsidR="00586536" w:rsidRDefault="00C24069" w:rsidP="00597B1A">
            <w:r>
              <w:t>Y</w:t>
            </w:r>
          </w:p>
        </w:tc>
        <w:tc>
          <w:tcPr>
            <w:tcW w:w="0" w:type="auto"/>
          </w:tcPr>
          <w:p w14:paraId="08B8B77B" w14:textId="13542117" w:rsidR="00586536" w:rsidRDefault="00C24069" w:rsidP="00597B1A">
            <w:r>
              <w:t>N</w:t>
            </w:r>
          </w:p>
        </w:tc>
        <w:tc>
          <w:tcPr>
            <w:tcW w:w="0" w:type="auto"/>
          </w:tcPr>
          <w:p w14:paraId="31638DBA" w14:textId="2E9B2B8A" w:rsidR="00586536" w:rsidRDefault="00C24069" w:rsidP="00597B1A">
            <w:r>
              <w:t>String/Lookup</w:t>
            </w:r>
          </w:p>
        </w:tc>
        <w:tc>
          <w:tcPr>
            <w:tcW w:w="0" w:type="auto"/>
          </w:tcPr>
          <w:p w14:paraId="5340DA35" w14:textId="6928F8D8" w:rsidR="00586536" w:rsidRDefault="00C24069" w:rsidP="00597B1A">
            <w:r>
              <w:t>Selection</w:t>
            </w:r>
          </w:p>
        </w:tc>
      </w:tr>
    </w:tbl>
    <w:p w14:paraId="30C98F8E" w14:textId="77777777" w:rsidR="00CB7385" w:rsidRPr="002B23D1" w:rsidRDefault="00CB7385" w:rsidP="00CB7385">
      <w:pPr>
        <w:rPr>
          <w:i/>
          <w:iCs/>
        </w:rPr>
      </w:pPr>
      <w:r w:rsidRPr="002B23D1">
        <w:rPr>
          <w:b/>
          <w:bCs/>
        </w:rPr>
        <w:t>Legend</w:t>
      </w:r>
      <w:r w:rsidRPr="002B23D1">
        <w:rPr>
          <w:i/>
          <w:iCs/>
        </w:rPr>
        <w:t>: E= Editable; F= Filterable; S = Sortable</w:t>
      </w:r>
      <w:r>
        <w:rPr>
          <w:i/>
          <w:iCs/>
        </w:rPr>
        <w:t>, H = hide if small screen</w:t>
      </w:r>
    </w:p>
    <w:p w14:paraId="15835AC9" w14:textId="0438019E" w:rsidR="00C24069" w:rsidRDefault="00DE2EFE" w:rsidP="007014D4">
      <w:r>
        <w:t>Categories</w:t>
      </w:r>
      <w:r w:rsidR="00607376">
        <w:t xml:space="preserve"> can be added or deleted.</w:t>
      </w:r>
    </w:p>
    <w:p w14:paraId="5E1D2278" w14:textId="33EC6FDD" w:rsidR="00607376" w:rsidRPr="007014D4" w:rsidRDefault="00607376" w:rsidP="007014D4">
      <w:r w:rsidRPr="00D076BC">
        <w:rPr>
          <w:i/>
          <w:iCs/>
        </w:rPr>
        <w:t>Note</w:t>
      </w:r>
      <w:r w:rsidR="00D076BC">
        <w:t>: P</w:t>
      </w:r>
      <w:r>
        <w:t>rediction needs to be at a category level, since multiple items can below to one category. Single item prediction will require its own Category.</w:t>
      </w:r>
    </w:p>
    <w:p w14:paraId="776D74B8" w14:textId="2E9DFCC3" w:rsidR="00D076BC" w:rsidRDefault="00D076BC" w:rsidP="00D076BC">
      <w:pPr>
        <w:pStyle w:val="Heading5"/>
      </w:pPr>
      <w:r>
        <w:t>Attributes</w:t>
      </w:r>
    </w:p>
    <w:p w14:paraId="2044C3B6" w14:textId="1787C872" w:rsidR="00CB4A5F" w:rsidRPr="00936EA0" w:rsidRDefault="006E2DC0" w:rsidP="00936EA0">
      <w:r>
        <w:t>Attributes</w:t>
      </w:r>
      <w:r w:rsidR="00936EA0">
        <w:t xml:space="preserve"> </w:t>
      </w:r>
      <w:r>
        <w:t>are associated to an item for information and also to allow for variations</w:t>
      </w:r>
      <w:r w:rsidR="00CB4A5F">
        <w:t xml:space="preserve">. Attributes will appear in a master-detail grid. When some clicks on the attribute then </w:t>
      </w:r>
      <w:r w:rsidR="00E31E60">
        <w:t xml:space="preserve">the terms associated to that attribute will appear under that </w:t>
      </w:r>
      <w:r w:rsidR="009E6437">
        <w:t>G</w:t>
      </w:r>
      <w:r w:rsidR="00E31E60">
        <w:t>rid.</w:t>
      </w:r>
    </w:p>
    <w:p w14:paraId="33FC6CA6" w14:textId="5FD99D5C" w:rsidR="007014D4" w:rsidRDefault="00DC6CCA" w:rsidP="00F7145B">
      <w:pPr>
        <w:pStyle w:val="Heading6"/>
      </w:pPr>
      <w:r>
        <w:t>Parent</w:t>
      </w:r>
      <w:r w:rsidR="00B02370">
        <w:t xml:space="preserve"> Attribute</w:t>
      </w:r>
      <w:r w:rsidR="00F7145B">
        <w:t xml:space="preserve"> Grid</w:t>
      </w:r>
    </w:p>
    <w:p w14:paraId="0ECC59ED" w14:textId="0F136334" w:rsidR="00F7145B" w:rsidRDefault="00F7145B" w:rsidP="00F7145B">
      <w:r>
        <w:t>This is what the parent attribute grid will display:</w:t>
      </w:r>
    </w:p>
    <w:tbl>
      <w:tblPr>
        <w:tblStyle w:val="TableGrid"/>
        <w:tblW w:w="0" w:type="auto"/>
        <w:tblLook w:val="04A0" w:firstRow="1" w:lastRow="0" w:firstColumn="1" w:lastColumn="0" w:noHBand="0" w:noVBand="1"/>
      </w:tblPr>
      <w:tblGrid>
        <w:gridCol w:w="1454"/>
        <w:gridCol w:w="2645"/>
        <w:gridCol w:w="352"/>
        <w:gridCol w:w="352"/>
        <w:gridCol w:w="319"/>
        <w:gridCol w:w="352"/>
        <w:gridCol w:w="1381"/>
        <w:gridCol w:w="1114"/>
      </w:tblGrid>
      <w:tr w:rsidR="00F7145B" w:rsidRPr="006C6852" w14:paraId="71F408E0" w14:textId="77777777" w:rsidTr="004D48A5">
        <w:tc>
          <w:tcPr>
            <w:tcW w:w="0" w:type="auto"/>
          </w:tcPr>
          <w:p w14:paraId="017BF2B6" w14:textId="77777777" w:rsidR="00F7145B" w:rsidRPr="006C6852" w:rsidRDefault="00F7145B" w:rsidP="004D48A5">
            <w:pPr>
              <w:rPr>
                <w:b/>
                <w:bCs/>
              </w:rPr>
            </w:pPr>
            <w:r w:rsidRPr="006C6852">
              <w:rPr>
                <w:b/>
                <w:bCs/>
              </w:rPr>
              <w:t>Column Name</w:t>
            </w:r>
          </w:p>
        </w:tc>
        <w:tc>
          <w:tcPr>
            <w:tcW w:w="0" w:type="auto"/>
          </w:tcPr>
          <w:p w14:paraId="0B1AD50F" w14:textId="77777777" w:rsidR="00F7145B" w:rsidRPr="006C6852" w:rsidRDefault="00F7145B" w:rsidP="004D48A5">
            <w:pPr>
              <w:rPr>
                <w:b/>
                <w:bCs/>
              </w:rPr>
            </w:pPr>
            <w:r w:rsidRPr="006C6852">
              <w:rPr>
                <w:b/>
                <w:bCs/>
              </w:rPr>
              <w:t>Displays</w:t>
            </w:r>
          </w:p>
        </w:tc>
        <w:tc>
          <w:tcPr>
            <w:tcW w:w="0" w:type="auto"/>
          </w:tcPr>
          <w:p w14:paraId="1F6C68FC" w14:textId="77777777" w:rsidR="00F7145B" w:rsidRPr="006C6852" w:rsidRDefault="00F7145B" w:rsidP="004D48A5">
            <w:pPr>
              <w:rPr>
                <w:b/>
                <w:bCs/>
              </w:rPr>
            </w:pPr>
            <w:r w:rsidRPr="006C6852">
              <w:rPr>
                <w:b/>
                <w:bCs/>
              </w:rPr>
              <w:t>E</w:t>
            </w:r>
          </w:p>
        </w:tc>
        <w:tc>
          <w:tcPr>
            <w:tcW w:w="0" w:type="auto"/>
          </w:tcPr>
          <w:p w14:paraId="1D0443EF" w14:textId="77777777" w:rsidR="00F7145B" w:rsidRPr="006C6852" w:rsidRDefault="00F7145B" w:rsidP="004D48A5">
            <w:pPr>
              <w:rPr>
                <w:b/>
                <w:bCs/>
              </w:rPr>
            </w:pPr>
            <w:r w:rsidRPr="006C6852">
              <w:rPr>
                <w:b/>
                <w:bCs/>
              </w:rPr>
              <w:t>F</w:t>
            </w:r>
          </w:p>
        </w:tc>
        <w:tc>
          <w:tcPr>
            <w:tcW w:w="0" w:type="auto"/>
          </w:tcPr>
          <w:p w14:paraId="47AEE261" w14:textId="77777777" w:rsidR="00F7145B" w:rsidRPr="006C6852" w:rsidRDefault="00F7145B" w:rsidP="004D48A5">
            <w:pPr>
              <w:rPr>
                <w:b/>
                <w:bCs/>
              </w:rPr>
            </w:pPr>
            <w:r w:rsidRPr="006C6852">
              <w:rPr>
                <w:b/>
                <w:bCs/>
              </w:rPr>
              <w:t>S</w:t>
            </w:r>
          </w:p>
        </w:tc>
        <w:tc>
          <w:tcPr>
            <w:tcW w:w="0" w:type="auto"/>
          </w:tcPr>
          <w:p w14:paraId="1B2F8E6D" w14:textId="77777777" w:rsidR="00F7145B" w:rsidRPr="006C6852" w:rsidRDefault="00F7145B" w:rsidP="004D48A5">
            <w:pPr>
              <w:rPr>
                <w:b/>
                <w:bCs/>
              </w:rPr>
            </w:pPr>
            <w:r>
              <w:rPr>
                <w:b/>
                <w:bCs/>
              </w:rPr>
              <w:t>H</w:t>
            </w:r>
          </w:p>
        </w:tc>
        <w:tc>
          <w:tcPr>
            <w:tcW w:w="0" w:type="auto"/>
          </w:tcPr>
          <w:p w14:paraId="0A77AC0A" w14:textId="77777777" w:rsidR="00F7145B" w:rsidRPr="006C6852" w:rsidRDefault="00F7145B" w:rsidP="004D48A5">
            <w:pPr>
              <w:rPr>
                <w:b/>
                <w:bCs/>
              </w:rPr>
            </w:pPr>
            <w:r w:rsidRPr="006C6852">
              <w:rPr>
                <w:b/>
                <w:bCs/>
              </w:rPr>
              <w:t>Format</w:t>
            </w:r>
          </w:p>
        </w:tc>
        <w:tc>
          <w:tcPr>
            <w:tcW w:w="0" w:type="auto"/>
          </w:tcPr>
          <w:p w14:paraId="2C0FB734" w14:textId="77777777" w:rsidR="00F7145B" w:rsidRPr="006C6852" w:rsidRDefault="00F7145B" w:rsidP="004D48A5">
            <w:pPr>
              <w:rPr>
                <w:b/>
                <w:bCs/>
              </w:rPr>
            </w:pPr>
            <w:r w:rsidRPr="006C6852">
              <w:rPr>
                <w:b/>
                <w:bCs/>
              </w:rPr>
              <w:t>Validation</w:t>
            </w:r>
          </w:p>
        </w:tc>
      </w:tr>
      <w:tr w:rsidR="00F7145B" w14:paraId="11E954CD" w14:textId="77777777" w:rsidTr="004D48A5">
        <w:tc>
          <w:tcPr>
            <w:tcW w:w="0" w:type="auto"/>
          </w:tcPr>
          <w:p w14:paraId="3A05620D" w14:textId="00C9A9E5" w:rsidR="00F7145B" w:rsidRPr="009B0617" w:rsidRDefault="005F5E88" w:rsidP="004D48A5">
            <w:pPr>
              <w:pStyle w:val="Code0"/>
            </w:pPr>
            <w:r>
              <w:t>Attribute</w:t>
            </w:r>
          </w:p>
        </w:tc>
        <w:tc>
          <w:tcPr>
            <w:tcW w:w="0" w:type="auto"/>
          </w:tcPr>
          <w:p w14:paraId="7B8F5D1E" w14:textId="05227394" w:rsidR="00F7145B" w:rsidRPr="009B0617" w:rsidRDefault="009F2DE9" w:rsidP="004D48A5">
            <w:pPr>
              <w:pStyle w:val="Code0"/>
            </w:pPr>
            <w:r>
              <w:t>ItemAttributeDetail</w:t>
            </w:r>
            <w:r w:rsidR="008D3FED">
              <w:t>.AttributeName</w:t>
            </w:r>
          </w:p>
        </w:tc>
        <w:tc>
          <w:tcPr>
            <w:tcW w:w="0" w:type="auto"/>
          </w:tcPr>
          <w:p w14:paraId="45F44448" w14:textId="77777777" w:rsidR="00F7145B" w:rsidRDefault="00F7145B" w:rsidP="004D48A5">
            <w:r>
              <w:t>Y</w:t>
            </w:r>
          </w:p>
        </w:tc>
        <w:tc>
          <w:tcPr>
            <w:tcW w:w="0" w:type="auto"/>
          </w:tcPr>
          <w:p w14:paraId="46EC45B6" w14:textId="77777777" w:rsidR="00F7145B" w:rsidRDefault="00F7145B" w:rsidP="004D48A5">
            <w:r>
              <w:t>Y</w:t>
            </w:r>
          </w:p>
        </w:tc>
        <w:tc>
          <w:tcPr>
            <w:tcW w:w="0" w:type="auto"/>
          </w:tcPr>
          <w:p w14:paraId="713B42DD" w14:textId="77777777" w:rsidR="00F7145B" w:rsidRDefault="00F7145B" w:rsidP="004D48A5">
            <w:r>
              <w:t>Y</w:t>
            </w:r>
          </w:p>
        </w:tc>
        <w:tc>
          <w:tcPr>
            <w:tcW w:w="0" w:type="auto"/>
          </w:tcPr>
          <w:p w14:paraId="0980F9C5" w14:textId="77777777" w:rsidR="00F7145B" w:rsidRDefault="00F7145B" w:rsidP="004D48A5">
            <w:r>
              <w:t>N</w:t>
            </w:r>
          </w:p>
        </w:tc>
        <w:tc>
          <w:tcPr>
            <w:tcW w:w="0" w:type="auto"/>
          </w:tcPr>
          <w:p w14:paraId="33FABA2E" w14:textId="77777777" w:rsidR="00F7145B" w:rsidRDefault="00F7145B" w:rsidP="004D48A5">
            <w:r>
              <w:t>String/lookup</w:t>
            </w:r>
          </w:p>
        </w:tc>
        <w:tc>
          <w:tcPr>
            <w:tcW w:w="0" w:type="auto"/>
          </w:tcPr>
          <w:p w14:paraId="34C558B8" w14:textId="77777777" w:rsidR="00F7145B" w:rsidRDefault="00F7145B" w:rsidP="004D48A5">
            <w:r>
              <w:t>Selection</w:t>
            </w:r>
          </w:p>
        </w:tc>
      </w:tr>
      <w:tr w:rsidR="00F7145B" w14:paraId="268938FD" w14:textId="77777777" w:rsidTr="004D48A5">
        <w:tc>
          <w:tcPr>
            <w:tcW w:w="0" w:type="auto"/>
          </w:tcPr>
          <w:p w14:paraId="3F66FAAA" w14:textId="305AFE54" w:rsidR="00F7145B" w:rsidRPr="009B0617" w:rsidRDefault="0037134A" w:rsidP="004D48A5">
            <w:pPr>
              <w:pStyle w:val="Code0"/>
            </w:pPr>
            <w:r>
              <w:t>Used for Variation</w:t>
            </w:r>
          </w:p>
        </w:tc>
        <w:tc>
          <w:tcPr>
            <w:tcW w:w="0" w:type="auto"/>
          </w:tcPr>
          <w:p w14:paraId="6CAB1C74" w14:textId="0FDE0A43" w:rsidR="00F7145B" w:rsidRPr="009B0617" w:rsidRDefault="0018517A" w:rsidP="004D48A5">
            <w:pPr>
              <w:pStyle w:val="Code0"/>
            </w:pPr>
            <w:r>
              <w:t>IsUsedForItemVariety</w:t>
            </w:r>
          </w:p>
        </w:tc>
        <w:tc>
          <w:tcPr>
            <w:tcW w:w="0" w:type="auto"/>
          </w:tcPr>
          <w:p w14:paraId="7B6F8007" w14:textId="566F11A6" w:rsidR="00F7145B" w:rsidRDefault="0018517A" w:rsidP="004D48A5">
            <w:r>
              <w:t>Y</w:t>
            </w:r>
          </w:p>
        </w:tc>
        <w:tc>
          <w:tcPr>
            <w:tcW w:w="0" w:type="auto"/>
          </w:tcPr>
          <w:p w14:paraId="7F8F9057" w14:textId="24D68AC1" w:rsidR="00F7145B" w:rsidRDefault="0018517A" w:rsidP="004D48A5">
            <w:r>
              <w:t>Y</w:t>
            </w:r>
          </w:p>
        </w:tc>
        <w:tc>
          <w:tcPr>
            <w:tcW w:w="0" w:type="auto"/>
          </w:tcPr>
          <w:p w14:paraId="41A146ED" w14:textId="77777777" w:rsidR="00F7145B" w:rsidRDefault="00F7145B" w:rsidP="004D48A5">
            <w:r>
              <w:t>Y</w:t>
            </w:r>
          </w:p>
        </w:tc>
        <w:tc>
          <w:tcPr>
            <w:tcW w:w="0" w:type="auto"/>
          </w:tcPr>
          <w:p w14:paraId="632ACC89" w14:textId="77777777" w:rsidR="00F7145B" w:rsidRDefault="00F7145B" w:rsidP="004D48A5">
            <w:r>
              <w:t>N</w:t>
            </w:r>
          </w:p>
        </w:tc>
        <w:tc>
          <w:tcPr>
            <w:tcW w:w="0" w:type="auto"/>
          </w:tcPr>
          <w:p w14:paraId="7BF586D2" w14:textId="77777777" w:rsidR="00F7145B" w:rsidRDefault="00F7145B" w:rsidP="004D48A5">
            <w:r>
              <w:t>Y/N</w:t>
            </w:r>
          </w:p>
        </w:tc>
        <w:tc>
          <w:tcPr>
            <w:tcW w:w="0" w:type="auto"/>
          </w:tcPr>
          <w:p w14:paraId="15422B71" w14:textId="77777777" w:rsidR="00F7145B" w:rsidRDefault="00F7145B" w:rsidP="004D48A5">
            <w:r>
              <w:t>Selection</w:t>
            </w:r>
          </w:p>
        </w:tc>
      </w:tr>
      <w:tr w:rsidR="00F7145B" w14:paraId="09987DC2" w14:textId="77777777" w:rsidTr="004D48A5">
        <w:tc>
          <w:tcPr>
            <w:tcW w:w="0" w:type="auto"/>
          </w:tcPr>
          <w:p w14:paraId="795BF874" w14:textId="64041554" w:rsidR="00F7145B" w:rsidRPr="009B0617" w:rsidRDefault="006E1B39" w:rsidP="004D48A5">
            <w:pPr>
              <w:pStyle w:val="Code0"/>
            </w:pPr>
            <w:r>
              <w:t>Attributes</w:t>
            </w:r>
          </w:p>
        </w:tc>
        <w:tc>
          <w:tcPr>
            <w:tcW w:w="0" w:type="auto"/>
          </w:tcPr>
          <w:p w14:paraId="58578355" w14:textId="4D65E4DF" w:rsidR="00F7145B" w:rsidRPr="009B0617" w:rsidRDefault="006E1B39" w:rsidP="004D48A5">
            <w:pPr>
              <w:pStyle w:val="Code0"/>
            </w:pPr>
            <w:r>
              <w:t>Text of attributes</w:t>
            </w:r>
            <w:r w:rsidR="00DC6CCA">
              <w:t xml:space="preserve"> in a string collation</w:t>
            </w:r>
          </w:p>
        </w:tc>
        <w:tc>
          <w:tcPr>
            <w:tcW w:w="0" w:type="auto"/>
          </w:tcPr>
          <w:p w14:paraId="30564433" w14:textId="77777777" w:rsidR="00F7145B" w:rsidRDefault="00F7145B" w:rsidP="004D48A5">
            <w:r>
              <w:t>N</w:t>
            </w:r>
          </w:p>
        </w:tc>
        <w:tc>
          <w:tcPr>
            <w:tcW w:w="0" w:type="auto"/>
          </w:tcPr>
          <w:p w14:paraId="788316B7" w14:textId="77777777" w:rsidR="00F7145B" w:rsidRDefault="00F7145B" w:rsidP="004D48A5">
            <w:r>
              <w:t>N</w:t>
            </w:r>
          </w:p>
        </w:tc>
        <w:tc>
          <w:tcPr>
            <w:tcW w:w="0" w:type="auto"/>
          </w:tcPr>
          <w:p w14:paraId="580B618A" w14:textId="77777777" w:rsidR="00F7145B" w:rsidRDefault="00F7145B" w:rsidP="004D48A5">
            <w:r>
              <w:t>Y</w:t>
            </w:r>
          </w:p>
        </w:tc>
        <w:tc>
          <w:tcPr>
            <w:tcW w:w="0" w:type="auto"/>
          </w:tcPr>
          <w:p w14:paraId="47A9DD19" w14:textId="77777777" w:rsidR="00F7145B" w:rsidRDefault="00F7145B" w:rsidP="004D48A5">
            <w:r>
              <w:t>N</w:t>
            </w:r>
          </w:p>
        </w:tc>
        <w:tc>
          <w:tcPr>
            <w:tcW w:w="0" w:type="auto"/>
          </w:tcPr>
          <w:p w14:paraId="5A93EC7C" w14:textId="3FF942F3" w:rsidR="00F7145B" w:rsidRDefault="00DC6CCA" w:rsidP="004D48A5">
            <w:r>
              <w:t>String</w:t>
            </w:r>
          </w:p>
        </w:tc>
        <w:tc>
          <w:tcPr>
            <w:tcW w:w="0" w:type="auto"/>
          </w:tcPr>
          <w:p w14:paraId="77E43A2B" w14:textId="77777777" w:rsidR="00F7145B" w:rsidRDefault="00F7145B" w:rsidP="004D48A5">
            <w:r>
              <w:t>Selection</w:t>
            </w:r>
          </w:p>
        </w:tc>
      </w:tr>
    </w:tbl>
    <w:p w14:paraId="3A1D31F3" w14:textId="77777777" w:rsidR="00F7145B" w:rsidRPr="002B23D1" w:rsidRDefault="00F7145B" w:rsidP="00F7145B">
      <w:pPr>
        <w:rPr>
          <w:i/>
          <w:iCs/>
        </w:rPr>
      </w:pPr>
      <w:r w:rsidRPr="002B23D1">
        <w:rPr>
          <w:b/>
          <w:bCs/>
        </w:rPr>
        <w:t>Legend</w:t>
      </w:r>
      <w:r w:rsidRPr="002B23D1">
        <w:rPr>
          <w:i/>
          <w:iCs/>
        </w:rPr>
        <w:t>: E= Editable; F= Filterable; S = Sortable</w:t>
      </w:r>
      <w:r>
        <w:rPr>
          <w:i/>
          <w:iCs/>
        </w:rPr>
        <w:t>, H = hide if small screen</w:t>
      </w:r>
    </w:p>
    <w:p w14:paraId="3EE1F649" w14:textId="3DEF33ED" w:rsidR="00DC6CCA" w:rsidRDefault="00DC6CCA" w:rsidP="00DC6CCA">
      <w:pPr>
        <w:pStyle w:val="Heading6"/>
      </w:pPr>
      <w:r>
        <w:t xml:space="preserve">Child </w:t>
      </w:r>
      <w:r w:rsidR="00B02370">
        <w:t>Attribute Grid</w:t>
      </w:r>
    </w:p>
    <w:p w14:paraId="7DB23039" w14:textId="77777777" w:rsidR="00DC6CCA" w:rsidRDefault="00DC6CCA" w:rsidP="00DC6CCA">
      <w:r>
        <w:t>This is what the parent attribute grid will display:</w:t>
      </w:r>
    </w:p>
    <w:tbl>
      <w:tblPr>
        <w:tblStyle w:val="TableGrid"/>
        <w:tblW w:w="0" w:type="auto"/>
        <w:tblLook w:val="04A0" w:firstRow="1" w:lastRow="0" w:firstColumn="1" w:lastColumn="0" w:noHBand="0" w:noVBand="1"/>
      </w:tblPr>
      <w:tblGrid>
        <w:gridCol w:w="1454"/>
        <w:gridCol w:w="2843"/>
        <w:gridCol w:w="319"/>
        <w:gridCol w:w="319"/>
        <w:gridCol w:w="319"/>
        <w:gridCol w:w="352"/>
        <w:gridCol w:w="1381"/>
        <w:gridCol w:w="1114"/>
      </w:tblGrid>
      <w:tr w:rsidR="00DC6CCA" w:rsidRPr="006C6852" w14:paraId="5342F42E" w14:textId="77777777" w:rsidTr="004D48A5">
        <w:tc>
          <w:tcPr>
            <w:tcW w:w="0" w:type="auto"/>
          </w:tcPr>
          <w:p w14:paraId="37F0F584" w14:textId="77777777" w:rsidR="00DC6CCA" w:rsidRPr="006C6852" w:rsidRDefault="00DC6CCA" w:rsidP="004D48A5">
            <w:pPr>
              <w:rPr>
                <w:b/>
                <w:bCs/>
              </w:rPr>
            </w:pPr>
            <w:r w:rsidRPr="006C6852">
              <w:rPr>
                <w:b/>
                <w:bCs/>
              </w:rPr>
              <w:t>Column Name</w:t>
            </w:r>
          </w:p>
        </w:tc>
        <w:tc>
          <w:tcPr>
            <w:tcW w:w="0" w:type="auto"/>
          </w:tcPr>
          <w:p w14:paraId="320797B4" w14:textId="77777777" w:rsidR="00DC6CCA" w:rsidRPr="006C6852" w:rsidRDefault="00DC6CCA" w:rsidP="004D48A5">
            <w:pPr>
              <w:rPr>
                <w:b/>
                <w:bCs/>
              </w:rPr>
            </w:pPr>
            <w:r w:rsidRPr="006C6852">
              <w:rPr>
                <w:b/>
                <w:bCs/>
              </w:rPr>
              <w:t>Displays</w:t>
            </w:r>
          </w:p>
        </w:tc>
        <w:tc>
          <w:tcPr>
            <w:tcW w:w="0" w:type="auto"/>
          </w:tcPr>
          <w:p w14:paraId="6853AA8E" w14:textId="77777777" w:rsidR="00DC6CCA" w:rsidRPr="006C6852" w:rsidRDefault="00DC6CCA" w:rsidP="004D48A5">
            <w:pPr>
              <w:rPr>
                <w:b/>
                <w:bCs/>
              </w:rPr>
            </w:pPr>
            <w:r w:rsidRPr="006C6852">
              <w:rPr>
                <w:b/>
                <w:bCs/>
              </w:rPr>
              <w:t>E</w:t>
            </w:r>
          </w:p>
        </w:tc>
        <w:tc>
          <w:tcPr>
            <w:tcW w:w="0" w:type="auto"/>
          </w:tcPr>
          <w:p w14:paraId="6CC30571" w14:textId="77777777" w:rsidR="00DC6CCA" w:rsidRPr="006C6852" w:rsidRDefault="00DC6CCA" w:rsidP="004D48A5">
            <w:pPr>
              <w:rPr>
                <w:b/>
                <w:bCs/>
              </w:rPr>
            </w:pPr>
            <w:r w:rsidRPr="006C6852">
              <w:rPr>
                <w:b/>
                <w:bCs/>
              </w:rPr>
              <w:t>F</w:t>
            </w:r>
          </w:p>
        </w:tc>
        <w:tc>
          <w:tcPr>
            <w:tcW w:w="0" w:type="auto"/>
          </w:tcPr>
          <w:p w14:paraId="10B4A38F" w14:textId="77777777" w:rsidR="00DC6CCA" w:rsidRPr="006C6852" w:rsidRDefault="00DC6CCA" w:rsidP="004D48A5">
            <w:pPr>
              <w:rPr>
                <w:b/>
                <w:bCs/>
              </w:rPr>
            </w:pPr>
            <w:r w:rsidRPr="006C6852">
              <w:rPr>
                <w:b/>
                <w:bCs/>
              </w:rPr>
              <w:t>S</w:t>
            </w:r>
          </w:p>
        </w:tc>
        <w:tc>
          <w:tcPr>
            <w:tcW w:w="0" w:type="auto"/>
          </w:tcPr>
          <w:p w14:paraId="7CF360D0" w14:textId="77777777" w:rsidR="00DC6CCA" w:rsidRPr="006C6852" w:rsidRDefault="00DC6CCA" w:rsidP="004D48A5">
            <w:pPr>
              <w:rPr>
                <w:b/>
                <w:bCs/>
              </w:rPr>
            </w:pPr>
            <w:r>
              <w:rPr>
                <w:b/>
                <w:bCs/>
              </w:rPr>
              <w:t>H</w:t>
            </w:r>
          </w:p>
        </w:tc>
        <w:tc>
          <w:tcPr>
            <w:tcW w:w="0" w:type="auto"/>
          </w:tcPr>
          <w:p w14:paraId="1FD610CA" w14:textId="77777777" w:rsidR="00DC6CCA" w:rsidRPr="006C6852" w:rsidRDefault="00DC6CCA" w:rsidP="004D48A5">
            <w:pPr>
              <w:rPr>
                <w:b/>
                <w:bCs/>
              </w:rPr>
            </w:pPr>
            <w:r w:rsidRPr="006C6852">
              <w:rPr>
                <w:b/>
                <w:bCs/>
              </w:rPr>
              <w:t>Format</w:t>
            </w:r>
          </w:p>
        </w:tc>
        <w:tc>
          <w:tcPr>
            <w:tcW w:w="0" w:type="auto"/>
          </w:tcPr>
          <w:p w14:paraId="724EC75B" w14:textId="77777777" w:rsidR="00DC6CCA" w:rsidRPr="006C6852" w:rsidRDefault="00DC6CCA" w:rsidP="004D48A5">
            <w:pPr>
              <w:rPr>
                <w:b/>
                <w:bCs/>
              </w:rPr>
            </w:pPr>
            <w:r w:rsidRPr="006C6852">
              <w:rPr>
                <w:b/>
                <w:bCs/>
              </w:rPr>
              <w:t>Validation</w:t>
            </w:r>
          </w:p>
        </w:tc>
      </w:tr>
      <w:tr w:rsidR="00DC6CCA" w14:paraId="0B802C54" w14:textId="77777777" w:rsidTr="004D48A5">
        <w:tc>
          <w:tcPr>
            <w:tcW w:w="0" w:type="auto"/>
          </w:tcPr>
          <w:p w14:paraId="4A9E67F2" w14:textId="679CBF56" w:rsidR="00DC6CCA" w:rsidRPr="009B0617" w:rsidRDefault="00DC6CCA" w:rsidP="004D48A5">
            <w:pPr>
              <w:pStyle w:val="Code0"/>
            </w:pPr>
            <w:r>
              <w:t>Attribute</w:t>
            </w:r>
            <w:r w:rsidR="00B02370">
              <w:t xml:space="preserve"> Variety</w:t>
            </w:r>
          </w:p>
        </w:tc>
        <w:tc>
          <w:tcPr>
            <w:tcW w:w="0" w:type="auto"/>
          </w:tcPr>
          <w:p w14:paraId="3A068395" w14:textId="3610157D" w:rsidR="00DC6CCA" w:rsidRPr="009B0617" w:rsidRDefault="003F6A7B" w:rsidP="004D48A5">
            <w:pPr>
              <w:pStyle w:val="Code0"/>
            </w:pPr>
            <w:r w:rsidRPr="003F6A7B">
              <w:t>ItemAttributeVarietyDetail</w:t>
            </w:r>
            <w:r w:rsidR="00DC6CCA">
              <w:t>.</w:t>
            </w:r>
            <w:r>
              <w:t>Variety</w:t>
            </w:r>
            <w:r w:rsidR="00DC6CCA">
              <w:t>Name</w:t>
            </w:r>
          </w:p>
        </w:tc>
        <w:tc>
          <w:tcPr>
            <w:tcW w:w="0" w:type="auto"/>
          </w:tcPr>
          <w:p w14:paraId="26F2CEB6" w14:textId="77777777" w:rsidR="00DC6CCA" w:rsidRDefault="00DC6CCA" w:rsidP="004D48A5">
            <w:r>
              <w:t>Y</w:t>
            </w:r>
          </w:p>
        </w:tc>
        <w:tc>
          <w:tcPr>
            <w:tcW w:w="0" w:type="auto"/>
          </w:tcPr>
          <w:p w14:paraId="4BF0DEF4" w14:textId="77777777" w:rsidR="00DC6CCA" w:rsidRDefault="00DC6CCA" w:rsidP="004D48A5">
            <w:r>
              <w:t>Y</w:t>
            </w:r>
          </w:p>
        </w:tc>
        <w:tc>
          <w:tcPr>
            <w:tcW w:w="0" w:type="auto"/>
          </w:tcPr>
          <w:p w14:paraId="72A61160" w14:textId="77777777" w:rsidR="00DC6CCA" w:rsidRDefault="00DC6CCA" w:rsidP="004D48A5">
            <w:r>
              <w:t>Y</w:t>
            </w:r>
          </w:p>
        </w:tc>
        <w:tc>
          <w:tcPr>
            <w:tcW w:w="0" w:type="auto"/>
          </w:tcPr>
          <w:p w14:paraId="67F58ECD" w14:textId="77777777" w:rsidR="00DC6CCA" w:rsidRDefault="00DC6CCA" w:rsidP="004D48A5">
            <w:r>
              <w:t>N</w:t>
            </w:r>
          </w:p>
        </w:tc>
        <w:tc>
          <w:tcPr>
            <w:tcW w:w="0" w:type="auto"/>
          </w:tcPr>
          <w:p w14:paraId="52744349" w14:textId="77777777" w:rsidR="00DC6CCA" w:rsidRDefault="00DC6CCA" w:rsidP="004D48A5">
            <w:r>
              <w:t>String/lookup</w:t>
            </w:r>
          </w:p>
        </w:tc>
        <w:tc>
          <w:tcPr>
            <w:tcW w:w="0" w:type="auto"/>
          </w:tcPr>
          <w:p w14:paraId="5146282D" w14:textId="77777777" w:rsidR="00DC6CCA" w:rsidRDefault="00DC6CCA" w:rsidP="004D48A5">
            <w:r>
              <w:t>Selection</w:t>
            </w:r>
          </w:p>
        </w:tc>
      </w:tr>
      <w:tr w:rsidR="00413608" w14:paraId="4F2648D6" w14:textId="77777777" w:rsidTr="004D48A5">
        <w:tc>
          <w:tcPr>
            <w:tcW w:w="0" w:type="auto"/>
          </w:tcPr>
          <w:p w14:paraId="2956E2E0" w14:textId="557FB895" w:rsidR="00413608" w:rsidRDefault="008E44F7" w:rsidP="004D48A5">
            <w:pPr>
              <w:pStyle w:val="Code0"/>
            </w:pPr>
            <w:r>
              <w:t>Default?</w:t>
            </w:r>
          </w:p>
        </w:tc>
        <w:tc>
          <w:tcPr>
            <w:tcW w:w="0" w:type="auto"/>
          </w:tcPr>
          <w:p w14:paraId="054A7E79" w14:textId="2F6A7D75" w:rsidR="00413608" w:rsidRPr="003F6A7B" w:rsidRDefault="008E44F7" w:rsidP="004D48A5">
            <w:pPr>
              <w:pStyle w:val="Code0"/>
            </w:pPr>
            <w:r>
              <w:t>IsDefault</w:t>
            </w:r>
          </w:p>
        </w:tc>
        <w:tc>
          <w:tcPr>
            <w:tcW w:w="0" w:type="auto"/>
          </w:tcPr>
          <w:p w14:paraId="15E2AC4B" w14:textId="235BC833" w:rsidR="00413608" w:rsidRDefault="008E44F7" w:rsidP="004D48A5">
            <w:r>
              <w:t>Y</w:t>
            </w:r>
          </w:p>
        </w:tc>
        <w:tc>
          <w:tcPr>
            <w:tcW w:w="0" w:type="auto"/>
          </w:tcPr>
          <w:p w14:paraId="33F885E6" w14:textId="131C0613" w:rsidR="00413608" w:rsidRDefault="008E44F7" w:rsidP="004D48A5">
            <w:r>
              <w:t>Y</w:t>
            </w:r>
          </w:p>
        </w:tc>
        <w:tc>
          <w:tcPr>
            <w:tcW w:w="0" w:type="auto"/>
          </w:tcPr>
          <w:p w14:paraId="60359B6C" w14:textId="3521CD90" w:rsidR="00413608" w:rsidRDefault="008E44F7" w:rsidP="004D48A5">
            <w:r>
              <w:t>Y</w:t>
            </w:r>
          </w:p>
        </w:tc>
        <w:tc>
          <w:tcPr>
            <w:tcW w:w="0" w:type="auto"/>
          </w:tcPr>
          <w:p w14:paraId="03987A65" w14:textId="6CD7CBCD" w:rsidR="00413608" w:rsidRDefault="008E44F7" w:rsidP="004D48A5">
            <w:r>
              <w:t>N</w:t>
            </w:r>
          </w:p>
        </w:tc>
        <w:tc>
          <w:tcPr>
            <w:tcW w:w="0" w:type="auto"/>
          </w:tcPr>
          <w:p w14:paraId="0B9C2759" w14:textId="4854BD39" w:rsidR="00413608" w:rsidRDefault="008E44F7" w:rsidP="004D48A5">
            <w:r>
              <w:t>Y/N</w:t>
            </w:r>
          </w:p>
        </w:tc>
        <w:tc>
          <w:tcPr>
            <w:tcW w:w="0" w:type="auto"/>
          </w:tcPr>
          <w:p w14:paraId="009E2CB8" w14:textId="3AE4B106" w:rsidR="00413608" w:rsidRDefault="008E44F7" w:rsidP="004D48A5">
            <w:r>
              <w:t>Selection</w:t>
            </w:r>
          </w:p>
        </w:tc>
      </w:tr>
      <w:tr w:rsidR="00D4768E" w14:paraId="51498F38" w14:textId="77777777" w:rsidTr="004D48A5">
        <w:tc>
          <w:tcPr>
            <w:tcW w:w="0" w:type="auto"/>
          </w:tcPr>
          <w:p w14:paraId="79467164" w14:textId="60C1BC2D" w:rsidR="00D4768E" w:rsidRDefault="00D4768E" w:rsidP="00D4768E">
            <w:pPr>
              <w:pStyle w:val="Code0"/>
            </w:pPr>
            <w:r>
              <w:t>UoM</w:t>
            </w:r>
          </w:p>
        </w:tc>
        <w:tc>
          <w:tcPr>
            <w:tcW w:w="0" w:type="auto"/>
          </w:tcPr>
          <w:p w14:paraId="1E78F4DA" w14:textId="22E24985" w:rsidR="00D4768E" w:rsidRDefault="00D4768E" w:rsidP="00D4768E">
            <w:pPr>
              <w:pStyle w:val="Code0"/>
            </w:pPr>
            <w:r w:rsidRPr="00F46021">
              <w:t>UoM</w:t>
            </w:r>
            <w:r>
              <w:t>.</w:t>
            </w:r>
            <w:r w:rsidRPr="00B3668D">
              <w:t>UoMName</w:t>
            </w:r>
          </w:p>
        </w:tc>
        <w:tc>
          <w:tcPr>
            <w:tcW w:w="0" w:type="auto"/>
          </w:tcPr>
          <w:p w14:paraId="21561BD9" w14:textId="25400B04" w:rsidR="00D4768E" w:rsidRDefault="00D4768E" w:rsidP="00D4768E">
            <w:r>
              <w:t>Y</w:t>
            </w:r>
          </w:p>
        </w:tc>
        <w:tc>
          <w:tcPr>
            <w:tcW w:w="0" w:type="auto"/>
          </w:tcPr>
          <w:p w14:paraId="7F7726B3" w14:textId="4DDF37F4" w:rsidR="00D4768E" w:rsidRDefault="00D4768E" w:rsidP="00D4768E">
            <w:r>
              <w:t>Y</w:t>
            </w:r>
          </w:p>
        </w:tc>
        <w:tc>
          <w:tcPr>
            <w:tcW w:w="0" w:type="auto"/>
          </w:tcPr>
          <w:p w14:paraId="19149D30" w14:textId="11FE106C" w:rsidR="00D4768E" w:rsidRDefault="00D4768E" w:rsidP="00D4768E">
            <w:r>
              <w:t>Y</w:t>
            </w:r>
          </w:p>
        </w:tc>
        <w:tc>
          <w:tcPr>
            <w:tcW w:w="0" w:type="auto"/>
          </w:tcPr>
          <w:p w14:paraId="46DEED2A" w14:textId="30F48809" w:rsidR="00D4768E" w:rsidRDefault="00D4768E" w:rsidP="00D4768E">
            <w:r>
              <w:t>N</w:t>
            </w:r>
          </w:p>
        </w:tc>
        <w:tc>
          <w:tcPr>
            <w:tcW w:w="0" w:type="auto"/>
          </w:tcPr>
          <w:p w14:paraId="713D3CF8" w14:textId="548164AD" w:rsidR="00D4768E" w:rsidRDefault="00D4768E" w:rsidP="00D4768E">
            <w:r>
              <w:t>String/lookup</w:t>
            </w:r>
          </w:p>
        </w:tc>
        <w:tc>
          <w:tcPr>
            <w:tcW w:w="0" w:type="auto"/>
          </w:tcPr>
          <w:p w14:paraId="5558F8B1" w14:textId="030016F2" w:rsidR="00D4768E" w:rsidRDefault="00D4768E" w:rsidP="00D4768E">
            <w:r>
              <w:t>Selection</w:t>
            </w:r>
          </w:p>
        </w:tc>
      </w:tr>
      <w:tr w:rsidR="00B615B4" w14:paraId="3F3DCB33" w14:textId="77777777" w:rsidTr="004D48A5">
        <w:tc>
          <w:tcPr>
            <w:tcW w:w="0" w:type="auto"/>
          </w:tcPr>
          <w:p w14:paraId="095C6001" w14:textId="07BAD33B" w:rsidR="00B615B4" w:rsidRDefault="00B615B4" w:rsidP="00B615B4">
            <w:pPr>
              <w:pStyle w:val="Code0"/>
            </w:pPr>
            <w:r w:rsidRPr="00D4768E">
              <w:t>UoM</w:t>
            </w:r>
            <w:r>
              <w:t>/</w:t>
            </w:r>
            <w:r w:rsidRPr="00D4768E">
              <w:t>Item</w:t>
            </w:r>
          </w:p>
        </w:tc>
        <w:tc>
          <w:tcPr>
            <w:tcW w:w="0" w:type="auto"/>
          </w:tcPr>
          <w:p w14:paraId="37DBC561" w14:textId="5E19F895" w:rsidR="00B615B4" w:rsidRPr="00F46021" w:rsidRDefault="00B615B4" w:rsidP="00B615B4">
            <w:pPr>
              <w:pStyle w:val="Code0"/>
            </w:pPr>
            <w:r w:rsidRPr="00D4768E">
              <w:t>UoMQtyPerItem</w:t>
            </w:r>
          </w:p>
        </w:tc>
        <w:tc>
          <w:tcPr>
            <w:tcW w:w="0" w:type="auto"/>
          </w:tcPr>
          <w:p w14:paraId="052FEADD" w14:textId="00E8F365" w:rsidR="00B615B4" w:rsidRDefault="00B615B4" w:rsidP="00B615B4">
            <w:r>
              <w:t>Y</w:t>
            </w:r>
          </w:p>
        </w:tc>
        <w:tc>
          <w:tcPr>
            <w:tcW w:w="0" w:type="auto"/>
          </w:tcPr>
          <w:p w14:paraId="1A51E4D9" w14:textId="5978EA60" w:rsidR="00B615B4" w:rsidRDefault="00B615B4" w:rsidP="00B615B4">
            <w:r>
              <w:t>Y</w:t>
            </w:r>
          </w:p>
        </w:tc>
        <w:tc>
          <w:tcPr>
            <w:tcW w:w="0" w:type="auto"/>
          </w:tcPr>
          <w:p w14:paraId="52C51406" w14:textId="2B07B4FE" w:rsidR="00B615B4" w:rsidRDefault="00B615B4" w:rsidP="00B615B4">
            <w:r>
              <w:t>Y</w:t>
            </w:r>
          </w:p>
        </w:tc>
        <w:tc>
          <w:tcPr>
            <w:tcW w:w="0" w:type="auto"/>
          </w:tcPr>
          <w:p w14:paraId="6D9E170C" w14:textId="336DC5F4" w:rsidR="00B615B4" w:rsidRDefault="00B615B4" w:rsidP="00B615B4">
            <w:r>
              <w:t>N</w:t>
            </w:r>
          </w:p>
        </w:tc>
        <w:tc>
          <w:tcPr>
            <w:tcW w:w="0" w:type="auto"/>
          </w:tcPr>
          <w:p w14:paraId="64E724A3" w14:textId="3692196F" w:rsidR="00B615B4" w:rsidRDefault="00B615B4" w:rsidP="00B615B4">
            <w:r>
              <w:t>String/lookup</w:t>
            </w:r>
          </w:p>
        </w:tc>
        <w:tc>
          <w:tcPr>
            <w:tcW w:w="0" w:type="auto"/>
          </w:tcPr>
          <w:p w14:paraId="12757608" w14:textId="2E95C9E0" w:rsidR="00B615B4" w:rsidRDefault="00B615B4" w:rsidP="00B615B4">
            <w:r>
              <w:t>Selection</w:t>
            </w:r>
          </w:p>
        </w:tc>
      </w:tr>
    </w:tbl>
    <w:p w14:paraId="076ADDC2" w14:textId="411FF1BA" w:rsidR="00DC6CCA" w:rsidRDefault="00DC6CCA" w:rsidP="00DC6CCA">
      <w:pPr>
        <w:rPr>
          <w:i/>
          <w:iCs/>
        </w:rPr>
      </w:pPr>
      <w:r w:rsidRPr="002B23D1">
        <w:rPr>
          <w:b/>
          <w:bCs/>
        </w:rPr>
        <w:t>Legend</w:t>
      </w:r>
      <w:r w:rsidRPr="002B23D1">
        <w:rPr>
          <w:i/>
          <w:iCs/>
        </w:rPr>
        <w:t>: E= Editable; F= Filterable; S = Sortable</w:t>
      </w:r>
      <w:r>
        <w:rPr>
          <w:i/>
          <w:iCs/>
        </w:rPr>
        <w:t>, H = hide if small screen</w:t>
      </w:r>
    </w:p>
    <w:p w14:paraId="0A33DDC3" w14:textId="7BC7C53A" w:rsidR="00DE4B46" w:rsidRDefault="00DE4B46" w:rsidP="00DE4B46">
      <w:pPr>
        <w:pStyle w:val="Heading5"/>
      </w:pPr>
      <w:r>
        <w:t>Item Variants</w:t>
      </w:r>
    </w:p>
    <w:p w14:paraId="0189454A" w14:textId="6E91A7D2" w:rsidR="00DE4B46" w:rsidRDefault="00DE4B46" w:rsidP="00DE4B46">
      <w:r>
        <w:t xml:space="preserve">If the </w:t>
      </w:r>
      <w:r w:rsidR="00741642">
        <w:t>Item has variants this is displayed. Variants are displayed in a grid.</w:t>
      </w:r>
    </w:p>
    <w:tbl>
      <w:tblPr>
        <w:tblStyle w:val="TableGrid"/>
        <w:tblW w:w="0" w:type="auto"/>
        <w:tblLook w:val="04A0" w:firstRow="1" w:lastRow="0" w:firstColumn="1" w:lastColumn="0" w:noHBand="0" w:noVBand="1"/>
      </w:tblPr>
      <w:tblGrid>
        <w:gridCol w:w="1454"/>
        <w:gridCol w:w="4438"/>
        <w:gridCol w:w="319"/>
        <w:gridCol w:w="352"/>
        <w:gridCol w:w="352"/>
        <w:gridCol w:w="352"/>
        <w:gridCol w:w="904"/>
        <w:gridCol w:w="1162"/>
      </w:tblGrid>
      <w:tr w:rsidR="009A454E" w:rsidRPr="006C6852" w14:paraId="27FE199F" w14:textId="77777777" w:rsidTr="00271126">
        <w:tc>
          <w:tcPr>
            <w:tcW w:w="0" w:type="auto"/>
          </w:tcPr>
          <w:p w14:paraId="065F6348" w14:textId="77777777" w:rsidR="00741642" w:rsidRPr="006C6852" w:rsidRDefault="00741642" w:rsidP="004D48A5">
            <w:pPr>
              <w:rPr>
                <w:b/>
                <w:bCs/>
              </w:rPr>
            </w:pPr>
            <w:r w:rsidRPr="006C6852">
              <w:rPr>
                <w:b/>
                <w:bCs/>
              </w:rPr>
              <w:t>Column Name</w:t>
            </w:r>
          </w:p>
        </w:tc>
        <w:tc>
          <w:tcPr>
            <w:tcW w:w="0" w:type="auto"/>
          </w:tcPr>
          <w:p w14:paraId="14707A8E" w14:textId="77777777" w:rsidR="00741642" w:rsidRPr="006C6852" w:rsidRDefault="00741642" w:rsidP="004D48A5">
            <w:pPr>
              <w:rPr>
                <w:b/>
                <w:bCs/>
              </w:rPr>
            </w:pPr>
            <w:r w:rsidRPr="006C6852">
              <w:rPr>
                <w:b/>
                <w:bCs/>
              </w:rPr>
              <w:t>Displays</w:t>
            </w:r>
          </w:p>
        </w:tc>
        <w:tc>
          <w:tcPr>
            <w:tcW w:w="0" w:type="auto"/>
          </w:tcPr>
          <w:p w14:paraId="3A1A524F" w14:textId="77777777" w:rsidR="00741642" w:rsidRPr="006C6852" w:rsidRDefault="00741642" w:rsidP="004D48A5">
            <w:pPr>
              <w:rPr>
                <w:b/>
                <w:bCs/>
              </w:rPr>
            </w:pPr>
            <w:r w:rsidRPr="006C6852">
              <w:rPr>
                <w:b/>
                <w:bCs/>
              </w:rPr>
              <w:t>E</w:t>
            </w:r>
          </w:p>
        </w:tc>
        <w:tc>
          <w:tcPr>
            <w:tcW w:w="0" w:type="auto"/>
          </w:tcPr>
          <w:p w14:paraId="1ED4676F" w14:textId="77777777" w:rsidR="00741642" w:rsidRPr="006C6852" w:rsidRDefault="00741642" w:rsidP="004D48A5">
            <w:pPr>
              <w:rPr>
                <w:b/>
                <w:bCs/>
              </w:rPr>
            </w:pPr>
            <w:r w:rsidRPr="006C6852">
              <w:rPr>
                <w:b/>
                <w:bCs/>
              </w:rPr>
              <w:t>F</w:t>
            </w:r>
          </w:p>
        </w:tc>
        <w:tc>
          <w:tcPr>
            <w:tcW w:w="0" w:type="auto"/>
          </w:tcPr>
          <w:p w14:paraId="5590D2C8" w14:textId="77777777" w:rsidR="00741642" w:rsidRPr="006C6852" w:rsidRDefault="00741642" w:rsidP="004D48A5">
            <w:pPr>
              <w:rPr>
                <w:b/>
                <w:bCs/>
              </w:rPr>
            </w:pPr>
            <w:r w:rsidRPr="006C6852">
              <w:rPr>
                <w:b/>
                <w:bCs/>
              </w:rPr>
              <w:t>S</w:t>
            </w:r>
          </w:p>
        </w:tc>
        <w:tc>
          <w:tcPr>
            <w:tcW w:w="0" w:type="auto"/>
          </w:tcPr>
          <w:p w14:paraId="2FF32B1C" w14:textId="77777777" w:rsidR="00741642" w:rsidRPr="006C6852" w:rsidRDefault="00741642" w:rsidP="004D48A5">
            <w:pPr>
              <w:rPr>
                <w:b/>
                <w:bCs/>
              </w:rPr>
            </w:pPr>
            <w:r>
              <w:rPr>
                <w:b/>
                <w:bCs/>
              </w:rPr>
              <w:t>H</w:t>
            </w:r>
          </w:p>
        </w:tc>
        <w:tc>
          <w:tcPr>
            <w:tcW w:w="0" w:type="auto"/>
          </w:tcPr>
          <w:p w14:paraId="1EC98C98" w14:textId="77777777" w:rsidR="00741642" w:rsidRPr="006C6852" w:rsidRDefault="00741642" w:rsidP="004D48A5">
            <w:pPr>
              <w:rPr>
                <w:b/>
                <w:bCs/>
              </w:rPr>
            </w:pPr>
            <w:r w:rsidRPr="006C6852">
              <w:rPr>
                <w:b/>
                <w:bCs/>
              </w:rPr>
              <w:t>Format</w:t>
            </w:r>
          </w:p>
        </w:tc>
        <w:tc>
          <w:tcPr>
            <w:tcW w:w="0" w:type="auto"/>
          </w:tcPr>
          <w:p w14:paraId="35235845" w14:textId="77777777" w:rsidR="00741642" w:rsidRPr="006C6852" w:rsidRDefault="00741642" w:rsidP="004D48A5">
            <w:pPr>
              <w:rPr>
                <w:b/>
                <w:bCs/>
              </w:rPr>
            </w:pPr>
            <w:r w:rsidRPr="006C6852">
              <w:rPr>
                <w:b/>
                <w:bCs/>
              </w:rPr>
              <w:t>Validation</w:t>
            </w:r>
          </w:p>
        </w:tc>
      </w:tr>
      <w:tr w:rsidR="009A454E" w14:paraId="22531CFA" w14:textId="77777777" w:rsidTr="00271126">
        <w:tc>
          <w:tcPr>
            <w:tcW w:w="0" w:type="auto"/>
          </w:tcPr>
          <w:p w14:paraId="5A29B856" w14:textId="3168B0B5" w:rsidR="006D70C6" w:rsidRPr="009B0617" w:rsidRDefault="006D70C6" w:rsidP="006D70C6">
            <w:pPr>
              <w:pStyle w:val="Code0"/>
            </w:pPr>
            <w:r w:rsidRPr="006D70C6">
              <w:t>Name</w:t>
            </w:r>
          </w:p>
        </w:tc>
        <w:tc>
          <w:tcPr>
            <w:tcW w:w="0" w:type="auto"/>
          </w:tcPr>
          <w:p w14:paraId="0D919157" w14:textId="47C59DF7" w:rsidR="006D70C6" w:rsidRPr="009B0617" w:rsidRDefault="006D70C6" w:rsidP="006D70C6">
            <w:pPr>
              <w:pStyle w:val="Code0"/>
            </w:pPr>
            <w:r w:rsidRPr="009668E6">
              <w:t>ItemVariantName</w:t>
            </w:r>
          </w:p>
        </w:tc>
        <w:tc>
          <w:tcPr>
            <w:tcW w:w="0" w:type="auto"/>
          </w:tcPr>
          <w:p w14:paraId="24815EC5" w14:textId="77777777" w:rsidR="006D70C6" w:rsidRDefault="006D70C6" w:rsidP="006D70C6">
            <w:r>
              <w:t>Y</w:t>
            </w:r>
          </w:p>
        </w:tc>
        <w:tc>
          <w:tcPr>
            <w:tcW w:w="0" w:type="auto"/>
          </w:tcPr>
          <w:p w14:paraId="121D6CD5" w14:textId="77777777" w:rsidR="006D70C6" w:rsidRDefault="006D70C6" w:rsidP="006D70C6">
            <w:r>
              <w:t>Y</w:t>
            </w:r>
          </w:p>
        </w:tc>
        <w:tc>
          <w:tcPr>
            <w:tcW w:w="0" w:type="auto"/>
          </w:tcPr>
          <w:p w14:paraId="0DE4E2E0" w14:textId="77777777" w:rsidR="006D70C6" w:rsidRDefault="006D70C6" w:rsidP="006D70C6">
            <w:r>
              <w:t>Y</w:t>
            </w:r>
          </w:p>
        </w:tc>
        <w:tc>
          <w:tcPr>
            <w:tcW w:w="0" w:type="auto"/>
          </w:tcPr>
          <w:p w14:paraId="20E06765" w14:textId="77777777" w:rsidR="006D70C6" w:rsidRDefault="006D70C6" w:rsidP="006D70C6">
            <w:r>
              <w:t>N</w:t>
            </w:r>
          </w:p>
        </w:tc>
        <w:tc>
          <w:tcPr>
            <w:tcW w:w="0" w:type="auto"/>
          </w:tcPr>
          <w:p w14:paraId="5BEB541F" w14:textId="36F8C890" w:rsidR="006D70C6" w:rsidRDefault="006D70C6" w:rsidP="006D70C6">
            <w:r>
              <w:t>String</w:t>
            </w:r>
          </w:p>
        </w:tc>
        <w:tc>
          <w:tcPr>
            <w:tcW w:w="0" w:type="auto"/>
          </w:tcPr>
          <w:p w14:paraId="6E071F92" w14:textId="6DAD7B78" w:rsidR="006D70C6" w:rsidRDefault="006D70C6" w:rsidP="006D70C6">
            <w:r w:rsidRPr="00DC2ABF">
              <w:t>^\</w:t>
            </w:r>
            <w:proofErr w:type="gramStart"/>
            <w:r w:rsidRPr="00DC2ABF">
              <w:t>S.{</w:t>
            </w:r>
            <w:proofErr w:type="gramEnd"/>
            <w:r w:rsidRPr="00DC2ABF">
              <w:t>2,100}</w:t>
            </w:r>
          </w:p>
        </w:tc>
      </w:tr>
      <w:tr w:rsidR="00ED16F2" w14:paraId="278AE0FA" w14:textId="77777777" w:rsidTr="00271126">
        <w:tc>
          <w:tcPr>
            <w:tcW w:w="0" w:type="auto"/>
          </w:tcPr>
          <w:p w14:paraId="4361D4B1" w14:textId="6B09E7D8" w:rsidR="00ED16F2" w:rsidRDefault="00ED16F2" w:rsidP="00ED16F2">
            <w:pPr>
              <w:pStyle w:val="Code0"/>
            </w:pPr>
            <w:r w:rsidRPr="00ED16F2">
              <w:t>SKU</w:t>
            </w:r>
          </w:p>
        </w:tc>
        <w:tc>
          <w:tcPr>
            <w:tcW w:w="0" w:type="auto"/>
          </w:tcPr>
          <w:p w14:paraId="1B296484" w14:textId="5A9BB3A2" w:rsidR="00ED16F2" w:rsidRPr="003F6A7B" w:rsidRDefault="00ED16F2" w:rsidP="00ED16F2">
            <w:pPr>
              <w:pStyle w:val="Code0"/>
            </w:pPr>
            <w:r w:rsidRPr="00ED16F2">
              <w:t>SKU</w:t>
            </w:r>
          </w:p>
        </w:tc>
        <w:tc>
          <w:tcPr>
            <w:tcW w:w="0" w:type="auto"/>
          </w:tcPr>
          <w:p w14:paraId="1E01EA1B" w14:textId="53A80FB9" w:rsidR="00ED16F2" w:rsidRDefault="00ED16F2" w:rsidP="00ED16F2">
            <w:r>
              <w:t>Y</w:t>
            </w:r>
          </w:p>
        </w:tc>
        <w:tc>
          <w:tcPr>
            <w:tcW w:w="0" w:type="auto"/>
          </w:tcPr>
          <w:p w14:paraId="4A7ED298" w14:textId="7DC671B1" w:rsidR="00ED16F2" w:rsidRDefault="00ED16F2" w:rsidP="00ED16F2">
            <w:r>
              <w:t>Y</w:t>
            </w:r>
          </w:p>
        </w:tc>
        <w:tc>
          <w:tcPr>
            <w:tcW w:w="0" w:type="auto"/>
          </w:tcPr>
          <w:p w14:paraId="7E61E150" w14:textId="4D7C7559" w:rsidR="00ED16F2" w:rsidRDefault="00ED16F2" w:rsidP="00ED16F2">
            <w:r>
              <w:t>Y</w:t>
            </w:r>
          </w:p>
        </w:tc>
        <w:tc>
          <w:tcPr>
            <w:tcW w:w="0" w:type="auto"/>
          </w:tcPr>
          <w:p w14:paraId="0C0DC0F0" w14:textId="0084313A" w:rsidR="00ED16F2" w:rsidRDefault="00ED16F2" w:rsidP="00ED16F2">
            <w:r>
              <w:t>N</w:t>
            </w:r>
          </w:p>
        </w:tc>
        <w:tc>
          <w:tcPr>
            <w:tcW w:w="0" w:type="auto"/>
          </w:tcPr>
          <w:p w14:paraId="06AF68DE" w14:textId="20B74A09" w:rsidR="00ED16F2" w:rsidRDefault="00ED16F2" w:rsidP="00ED16F2">
            <w:r>
              <w:t>String</w:t>
            </w:r>
          </w:p>
        </w:tc>
        <w:tc>
          <w:tcPr>
            <w:tcW w:w="0" w:type="auto"/>
          </w:tcPr>
          <w:p w14:paraId="1256D089" w14:textId="06B47917" w:rsidR="00ED16F2" w:rsidRDefault="00ED16F2" w:rsidP="00ED16F2">
            <w:r w:rsidRPr="00DC2ABF">
              <w:t>^\</w:t>
            </w:r>
            <w:proofErr w:type="gramStart"/>
            <w:r w:rsidRPr="00DC2ABF">
              <w:t>S.{</w:t>
            </w:r>
            <w:proofErr w:type="gramEnd"/>
            <w:r w:rsidRPr="00DC2ABF">
              <w:t>2,</w:t>
            </w:r>
            <w:r w:rsidR="00F073BB">
              <w:t>5</w:t>
            </w:r>
            <w:r w:rsidRPr="00DC2ABF">
              <w:t>0}</w:t>
            </w:r>
          </w:p>
        </w:tc>
      </w:tr>
      <w:tr w:rsidR="00322609" w14:paraId="23DAB085" w14:textId="77777777" w:rsidTr="00271126">
        <w:tc>
          <w:tcPr>
            <w:tcW w:w="0" w:type="auto"/>
          </w:tcPr>
          <w:p w14:paraId="36839C4F" w14:textId="08C79F66" w:rsidR="00322609" w:rsidRDefault="00322609" w:rsidP="00322609">
            <w:pPr>
              <w:pStyle w:val="Code0"/>
            </w:pPr>
            <w:r w:rsidRPr="001E4BF2">
              <w:t>Enabled</w:t>
            </w:r>
          </w:p>
        </w:tc>
        <w:tc>
          <w:tcPr>
            <w:tcW w:w="0" w:type="auto"/>
          </w:tcPr>
          <w:p w14:paraId="72104874" w14:textId="2268F312" w:rsidR="00322609" w:rsidRPr="003F6A7B" w:rsidRDefault="00322609" w:rsidP="00322609">
            <w:pPr>
              <w:pStyle w:val="Code0"/>
            </w:pPr>
            <w:r w:rsidRPr="001E4BF2">
              <w:t>IsEnabled</w:t>
            </w:r>
          </w:p>
        </w:tc>
        <w:tc>
          <w:tcPr>
            <w:tcW w:w="0" w:type="auto"/>
          </w:tcPr>
          <w:p w14:paraId="75B88E76" w14:textId="6FCDC533" w:rsidR="00322609" w:rsidRDefault="00322609" w:rsidP="00322609">
            <w:r>
              <w:t>Y</w:t>
            </w:r>
          </w:p>
        </w:tc>
        <w:tc>
          <w:tcPr>
            <w:tcW w:w="0" w:type="auto"/>
          </w:tcPr>
          <w:p w14:paraId="443E3CAD" w14:textId="44132518" w:rsidR="00322609" w:rsidRDefault="00322609" w:rsidP="00322609">
            <w:r>
              <w:t>Y</w:t>
            </w:r>
          </w:p>
        </w:tc>
        <w:tc>
          <w:tcPr>
            <w:tcW w:w="0" w:type="auto"/>
          </w:tcPr>
          <w:p w14:paraId="22AAA3C6" w14:textId="2D82F564" w:rsidR="00322609" w:rsidRDefault="00322609" w:rsidP="00322609">
            <w:r>
              <w:t>Y</w:t>
            </w:r>
          </w:p>
        </w:tc>
        <w:tc>
          <w:tcPr>
            <w:tcW w:w="0" w:type="auto"/>
          </w:tcPr>
          <w:p w14:paraId="07599E20" w14:textId="140CD7D8" w:rsidR="00322609" w:rsidRDefault="00322609" w:rsidP="00322609">
            <w:r>
              <w:t>N</w:t>
            </w:r>
          </w:p>
        </w:tc>
        <w:tc>
          <w:tcPr>
            <w:tcW w:w="0" w:type="auto"/>
          </w:tcPr>
          <w:p w14:paraId="1413F823" w14:textId="13C1E76C" w:rsidR="00322609" w:rsidRDefault="00322609" w:rsidP="00322609">
            <w:r>
              <w:t>Y/N</w:t>
            </w:r>
          </w:p>
        </w:tc>
        <w:tc>
          <w:tcPr>
            <w:tcW w:w="0" w:type="auto"/>
          </w:tcPr>
          <w:p w14:paraId="5D230744" w14:textId="10D7D9A0" w:rsidR="00322609" w:rsidRDefault="00322609" w:rsidP="00322609">
            <w:r>
              <w:t>Selection</w:t>
            </w:r>
          </w:p>
        </w:tc>
      </w:tr>
      <w:tr w:rsidR="00F073BB" w14:paraId="77F7F399" w14:textId="77777777" w:rsidTr="00271126">
        <w:tc>
          <w:tcPr>
            <w:tcW w:w="0" w:type="auto"/>
          </w:tcPr>
          <w:p w14:paraId="6DF46CB1" w14:textId="67333077" w:rsidR="00F073BB" w:rsidRDefault="00F073BB" w:rsidP="00F073BB">
            <w:pPr>
              <w:pStyle w:val="Code0"/>
            </w:pPr>
            <w:r w:rsidRPr="00450436">
              <w:t>Abrv</w:t>
            </w:r>
          </w:p>
        </w:tc>
        <w:tc>
          <w:tcPr>
            <w:tcW w:w="0" w:type="auto"/>
          </w:tcPr>
          <w:p w14:paraId="54FABC35" w14:textId="31D737CC" w:rsidR="00F073BB" w:rsidRPr="003F6A7B" w:rsidRDefault="00F073BB" w:rsidP="00F073BB">
            <w:pPr>
              <w:pStyle w:val="Code0"/>
            </w:pPr>
            <w:r>
              <w:t xml:space="preserve">Item Abbreviation </w:t>
            </w:r>
          </w:p>
        </w:tc>
        <w:tc>
          <w:tcPr>
            <w:tcW w:w="0" w:type="auto"/>
          </w:tcPr>
          <w:p w14:paraId="32132B79" w14:textId="6B20E263" w:rsidR="00F073BB" w:rsidRDefault="00F073BB" w:rsidP="00F073BB">
            <w:r>
              <w:t>Y</w:t>
            </w:r>
          </w:p>
        </w:tc>
        <w:tc>
          <w:tcPr>
            <w:tcW w:w="0" w:type="auto"/>
          </w:tcPr>
          <w:p w14:paraId="2477A237" w14:textId="1E544ACC" w:rsidR="00F073BB" w:rsidRDefault="00F073BB" w:rsidP="00F073BB">
            <w:r>
              <w:t>Y</w:t>
            </w:r>
          </w:p>
        </w:tc>
        <w:tc>
          <w:tcPr>
            <w:tcW w:w="0" w:type="auto"/>
          </w:tcPr>
          <w:p w14:paraId="1C96E8FB" w14:textId="2867B5BF" w:rsidR="00F073BB" w:rsidRDefault="00F073BB" w:rsidP="00F073BB">
            <w:r>
              <w:t>Y</w:t>
            </w:r>
          </w:p>
        </w:tc>
        <w:tc>
          <w:tcPr>
            <w:tcW w:w="0" w:type="auto"/>
          </w:tcPr>
          <w:p w14:paraId="6474A638" w14:textId="5766DFD2" w:rsidR="00F073BB" w:rsidRDefault="00F073BB" w:rsidP="00F073BB">
            <w:r>
              <w:t>N</w:t>
            </w:r>
          </w:p>
        </w:tc>
        <w:tc>
          <w:tcPr>
            <w:tcW w:w="0" w:type="auto"/>
          </w:tcPr>
          <w:p w14:paraId="6A19A5A8" w14:textId="06A17578" w:rsidR="00F073BB" w:rsidRDefault="00F073BB" w:rsidP="00F073BB">
            <w:r>
              <w:t>String</w:t>
            </w:r>
          </w:p>
        </w:tc>
        <w:tc>
          <w:tcPr>
            <w:tcW w:w="0" w:type="auto"/>
          </w:tcPr>
          <w:p w14:paraId="74F50CC6" w14:textId="5496276B" w:rsidR="00F073BB" w:rsidRDefault="00F073BB" w:rsidP="00F073BB">
            <w:r w:rsidRPr="00DC2ABF">
              <w:t>^\</w:t>
            </w:r>
            <w:proofErr w:type="gramStart"/>
            <w:r w:rsidRPr="00DC2ABF">
              <w:t>S.{</w:t>
            </w:r>
            <w:proofErr w:type="gramEnd"/>
            <w:r w:rsidRPr="00DC2ABF">
              <w:t>2,10}</w:t>
            </w:r>
          </w:p>
        </w:tc>
      </w:tr>
      <w:tr w:rsidR="0041620B" w14:paraId="7A481384" w14:textId="77777777" w:rsidTr="00271126">
        <w:tc>
          <w:tcPr>
            <w:tcW w:w="0" w:type="auto"/>
          </w:tcPr>
          <w:p w14:paraId="0C914619" w14:textId="19C46E0D" w:rsidR="0041620B" w:rsidRDefault="0041620B" w:rsidP="0041620B">
            <w:pPr>
              <w:pStyle w:val="Code0"/>
            </w:pPr>
            <w:r w:rsidRPr="00DC5C05">
              <w:t>Base Price</w:t>
            </w:r>
          </w:p>
        </w:tc>
        <w:tc>
          <w:tcPr>
            <w:tcW w:w="0" w:type="auto"/>
          </w:tcPr>
          <w:p w14:paraId="3C3AD9AB" w14:textId="1FBEAF15" w:rsidR="0041620B" w:rsidRPr="003F6A7B" w:rsidRDefault="0041620B" w:rsidP="0041620B">
            <w:pPr>
              <w:pStyle w:val="Code0"/>
            </w:pPr>
            <w:r>
              <w:t>The base price of the item</w:t>
            </w:r>
          </w:p>
        </w:tc>
        <w:tc>
          <w:tcPr>
            <w:tcW w:w="0" w:type="auto"/>
          </w:tcPr>
          <w:p w14:paraId="38BD4283" w14:textId="714F819B" w:rsidR="0041620B" w:rsidRDefault="0041620B" w:rsidP="0041620B">
            <w:r>
              <w:t>Y</w:t>
            </w:r>
          </w:p>
        </w:tc>
        <w:tc>
          <w:tcPr>
            <w:tcW w:w="0" w:type="auto"/>
          </w:tcPr>
          <w:p w14:paraId="4FAD7E7F" w14:textId="122C145E" w:rsidR="0041620B" w:rsidRDefault="0041620B" w:rsidP="0041620B">
            <w:r>
              <w:t>Y</w:t>
            </w:r>
          </w:p>
        </w:tc>
        <w:tc>
          <w:tcPr>
            <w:tcW w:w="0" w:type="auto"/>
          </w:tcPr>
          <w:p w14:paraId="4DDA9EFC" w14:textId="401613C5" w:rsidR="0041620B" w:rsidRDefault="0041620B" w:rsidP="0041620B">
            <w:r>
              <w:t>Y</w:t>
            </w:r>
          </w:p>
        </w:tc>
        <w:tc>
          <w:tcPr>
            <w:tcW w:w="0" w:type="auto"/>
          </w:tcPr>
          <w:p w14:paraId="57120303" w14:textId="2A013A32" w:rsidR="0041620B" w:rsidRDefault="0041620B" w:rsidP="0041620B">
            <w:r>
              <w:t>N</w:t>
            </w:r>
          </w:p>
        </w:tc>
        <w:tc>
          <w:tcPr>
            <w:tcW w:w="0" w:type="auto"/>
          </w:tcPr>
          <w:p w14:paraId="690A5F48" w14:textId="0C224A89" w:rsidR="0041620B" w:rsidRDefault="0041620B" w:rsidP="0041620B">
            <w:r>
              <w:t>Decimal</w:t>
            </w:r>
          </w:p>
        </w:tc>
        <w:tc>
          <w:tcPr>
            <w:tcW w:w="0" w:type="auto"/>
          </w:tcPr>
          <w:p w14:paraId="4DF63B27" w14:textId="77777777" w:rsidR="0041620B" w:rsidRDefault="0041620B" w:rsidP="0041620B"/>
        </w:tc>
      </w:tr>
      <w:tr w:rsidR="0041620B" w14:paraId="7E3CB453" w14:textId="77777777" w:rsidTr="00271126">
        <w:tc>
          <w:tcPr>
            <w:tcW w:w="0" w:type="auto"/>
          </w:tcPr>
          <w:p w14:paraId="614D946A" w14:textId="3E3BF36B" w:rsidR="0041620B" w:rsidRPr="00DC5C05" w:rsidRDefault="0041620B" w:rsidP="0041620B">
            <w:pPr>
              <w:pStyle w:val="Code0"/>
            </w:pPr>
            <w:r w:rsidRPr="00DC5C05">
              <w:t>Sort Order</w:t>
            </w:r>
          </w:p>
        </w:tc>
        <w:tc>
          <w:tcPr>
            <w:tcW w:w="0" w:type="auto"/>
          </w:tcPr>
          <w:p w14:paraId="78438D62" w14:textId="1CF6279D" w:rsidR="0041620B" w:rsidRDefault="0041620B" w:rsidP="0041620B">
            <w:pPr>
              <w:pStyle w:val="Code0"/>
            </w:pPr>
            <w:r>
              <w:t>Order the item is sorted</w:t>
            </w:r>
          </w:p>
        </w:tc>
        <w:tc>
          <w:tcPr>
            <w:tcW w:w="0" w:type="auto"/>
          </w:tcPr>
          <w:p w14:paraId="5293D180" w14:textId="2A5A8069" w:rsidR="0041620B" w:rsidRDefault="0041620B" w:rsidP="0041620B">
            <w:r>
              <w:t>Y</w:t>
            </w:r>
          </w:p>
        </w:tc>
        <w:tc>
          <w:tcPr>
            <w:tcW w:w="0" w:type="auto"/>
          </w:tcPr>
          <w:p w14:paraId="0BD900BB" w14:textId="6CFD15D5" w:rsidR="0041620B" w:rsidRDefault="0041620B" w:rsidP="0041620B">
            <w:r>
              <w:t>Y</w:t>
            </w:r>
          </w:p>
        </w:tc>
        <w:tc>
          <w:tcPr>
            <w:tcW w:w="0" w:type="auto"/>
          </w:tcPr>
          <w:p w14:paraId="1EFDC89F" w14:textId="443B767A" w:rsidR="0041620B" w:rsidRDefault="0041620B" w:rsidP="0041620B">
            <w:r>
              <w:t>Y</w:t>
            </w:r>
          </w:p>
        </w:tc>
        <w:tc>
          <w:tcPr>
            <w:tcW w:w="0" w:type="auto"/>
          </w:tcPr>
          <w:p w14:paraId="09064891" w14:textId="383D07F4" w:rsidR="0041620B" w:rsidRDefault="0041620B" w:rsidP="0041620B">
            <w:r>
              <w:t>N</w:t>
            </w:r>
          </w:p>
        </w:tc>
        <w:tc>
          <w:tcPr>
            <w:tcW w:w="0" w:type="auto"/>
          </w:tcPr>
          <w:p w14:paraId="511A9D1E" w14:textId="1866E91F" w:rsidR="0041620B" w:rsidRDefault="0041620B" w:rsidP="0041620B">
            <w:r>
              <w:t>Int</w:t>
            </w:r>
          </w:p>
        </w:tc>
        <w:tc>
          <w:tcPr>
            <w:tcW w:w="0" w:type="auto"/>
          </w:tcPr>
          <w:p w14:paraId="050A7BD1" w14:textId="3F09F6B2" w:rsidR="0041620B" w:rsidRDefault="0041620B" w:rsidP="0041620B">
            <w:proofErr w:type="gramStart"/>
            <w:r>
              <w:t>\[</w:t>
            </w:r>
            <w:proofErr w:type="gramEnd"/>
            <w:r>
              <w:t>0-9]+</w:t>
            </w:r>
          </w:p>
        </w:tc>
      </w:tr>
      <w:tr w:rsidR="0041620B" w14:paraId="1FD00152" w14:textId="77777777" w:rsidTr="00271126">
        <w:tc>
          <w:tcPr>
            <w:tcW w:w="0" w:type="auto"/>
          </w:tcPr>
          <w:p w14:paraId="6CC0FA41" w14:textId="585E584C" w:rsidR="0041620B" w:rsidRPr="00DC5C05" w:rsidRDefault="0041620B" w:rsidP="0041620B">
            <w:pPr>
              <w:pStyle w:val="Code0"/>
            </w:pPr>
            <w:r>
              <w:t>Manage Stock</w:t>
            </w:r>
          </w:p>
        </w:tc>
        <w:tc>
          <w:tcPr>
            <w:tcW w:w="0" w:type="auto"/>
          </w:tcPr>
          <w:p w14:paraId="424D857A" w14:textId="366E4D0D" w:rsidR="0041620B" w:rsidRDefault="0041620B" w:rsidP="0041620B">
            <w:pPr>
              <w:pStyle w:val="Code0"/>
            </w:pPr>
            <w:r>
              <w:t>Is the stock managed by Woo or us – needed for Woo updates</w:t>
            </w:r>
          </w:p>
        </w:tc>
        <w:tc>
          <w:tcPr>
            <w:tcW w:w="0" w:type="auto"/>
          </w:tcPr>
          <w:p w14:paraId="33066885" w14:textId="408EC5B6" w:rsidR="0041620B" w:rsidRDefault="0041620B" w:rsidP="0041620B">
            <w:r w:rsidRPr="00626E19">
              <w:t>Y</w:t>
            </w:r>
          </w:p>
        </w:tc>
        <w:tc>
          <w:tcPr>
            <w:tcW w:w="0" w:type="auto"/>
          </w:tcPr>
          <w:p w14:paraId="17E48FEF" w14:textId="4043B6BA" w:rsidR="0041620B" w:rsidRDefault="0041620B" w:rsidP="0041620B">
            <w:r w:rsidRPr="00626E19">
              <w:t>Y</w:t>
            </w:r>
          </w:p>
        </w:tc>
        <w:tc>
          <w:tcPr>
            <w:tcW w:w="0" w:type="auto"/>
          </w:tcPr>
          <w:p w14:paraId="36728098" w14:textId="00C5CEB9" w:rsidR="0041620B" w:rsidRDefault="0041620B" w:rsidP="0041620B">
            <w:r w:rsidRPr="00626E19">
              <w:t>Y</w:t>
            </w:r>
          </w:p>
        </w:tc>
        <w:tc>
          <w:tcPr>
            <w:tcW w:w="0" w:type="auto"/>
          </w:tcPr>
          <w:p w14:paraId="61BC069B" w14:textId="3F9837D2" w:rsidR="0041620B" w:rsidRDefault="0041620B" w:rsidP="0041620B">
            <w:r w:rsidRPr="00626E19">
              <w:t>N</w:t>
            </w:r>
          </w:p>
        </w:tc>
        <w:tc>
          <w:tcPr>
            <w:tcW w:w="0" w:type="auto"/>
          </w:tcPr>
          <w:p w14:paraId="05565BC7" w14:textId="4DA23800" w:rsidR="0041620B" w:rsidRDefault="0041620B" w:rsidP="0041620B">
            <w:r w:rsidRPr="00626E19">
              <w:t>Y/N</w:t>
            </w:r>
          </w:p>
        </w:tc>
        <w:tc>
          <w:tcPr>
            <w:tcW w:w="0" w:type="auto"/>
          </w:tcPr>
          <w:p w14:paraId="5D0B913F" w14:textId="1C897150" w:rsidR="0041620B" w:rsidRDefault="009A454E" w:rsidP="0041620B">
            <w:r>
              <w:t>S</w:t>
            </w:r>
            <w:r w:rsidR="0041620B">
              <w:t>election</w:t>
            </w:r>
          </w:p>
        </w:tc>
      </w:tr>
      <w:tr w:rsidR="009A454E" w14:paraId="062666D8" w14:textId="77777777" w:rsidTr="00271126">
        <w:tc>
          <w:tcPr>
            <w:tcW w:w="0" w:type="auto"/>
          </w:tcPr>
          <w:p w14:paraId="32DD8A8E" w14:textId="30691015" w:rsidR="009A454E" w:rsidRDefault="009A454E" w:rsidP="009A454E">
            <w:pPr>
              <w:pStyle w:val="Code0"/>
            </w:pPr>
            <w:r w:rsidRPr="00DC5C05">
              <w:lastRenderedPageBreak/>
              <w:t>Stock Qty</w:t>
            </w:r>
          </w:p>
        </w:tc>
        <w:tc>
          <w:tcPr>
            <w:tcW w:w="0" w:type="auto"/>
          </w:tcPr>
          <w:p w14:paraId="78192E71" w14:textId="224B504A" w:rsidR="009A454E" w:rsidRDefault="009A454E" w:rsidP="009A454E">
            <w:pPr>
              <w:pStyle w:val="Code0"/>
            </w:pPr>
            <w:r>
              <w:t xml:space="preserve">The qty of this </w:t>
            </w:r>
            <w:r w:rsidR="00C052D5">
              <w:t>I</w:t>
            </w:r>
            <w:r>
              <w:t>tem in stock 0 means nothing or not tracked</w:t>
            </w:r>
          </w:p>
        </w:tc>
        <w:tc>
          <w:tcPr>
            <w:tcW w:w="0" w:type="auto"/>
          </w:tcPr>
          <w:p w14:paraId="7917A27A" w14:textId="525848CD" w:rsidR="009A454E" w:rsidRPr="00626E19" w:rsidRDefault="009A454E" w:rsidP="009A454E">
            <w:r>
              <w:t>Y</w:t>
            </w:r>
          </w:p>
        </w:tc>
        <w:tc>
          <w:tcPr>
            <w:tcW w:w="0" w:type="auto"/>
          </w:tcPr>
          <w:p w14:paraId="1AC12539" w14:textId="1FEDBD50" w:rsidR="009A454E" w:rsidRPr="00626E19" w:rsidRDefault="009A454E" w:rsidP="009A454E">
            <w:r>
              <w:t>Y</w:t>
            </w:r>
          </w:p>
        </w:tc>
        <w:tc>
          <w:tcPr>
            <w:tcW w:w="0" w:type="auto"/>
          </w:tcPr>
          <w:p w14:paraId="7EBDBBC4" w14:textId="7E845B8F" w:rsidR="009A454E" w:rsidRPr="00626E19" w:rsidRDefault="009A454E" w:rsidP="009A454E">
            <w:r>
              <w:t>Y</w:t>
            </w:r>
          </w:p>
        </w:tc>
        <w:tc>
          <w:tcPr>
            <w:tcW w:w="0" w:type="auto"/>
          </w:tcPr>
          <w:p w14:paraId="4FD95A05" w14:textId="36B97150" w:rsidR="009A454E" w:rsidRPr="00626E19" w:rsidRDefault="009A454E" w:rsidP="009A454E">
            <w:r>
              <w:t>N</w:t>
            </w:r>
          </w:p>
        </w:tc>
        <w:tc>
          <w:tcPr>
            <w:tcW w:w="0" w:type="auto"/>
          </w:tcPr>
          <w:p w14:paraId="605F498E" w14:textId="033CE75A" w:rsidR="009A454E" w:rsidRPr="00626E19" w:rsidRDefault="009A454E" w:rsidP="009A454E">
            <w:r>
              <w:t>Int</w:t>
            </w:r>
          </w:p>
        </w:tc>
        <w:tc>
          <w:tcPr>
            <w:tcW w:w="0" w:type="auto"/>
          </w:tcPr>
          <w:p w14:paraId="4295C153" w14:textId="528420A4" w:rsidR="009A454E" w:rsidRDefault="009A454E" w:rsidP="009A454E">
            <w:r>
              <w:t>\d</w:t>
            </w:r>
          </w:p>
        </w:tc>
      </w:tr>
      <w:tr w:rsidR="009A454E" w14:paraId="3405B94F" w14:textId="77777777" w:rsidTr="00271126">
        <w:tc>
          <w:tcPr>
            <w:tcW w:w="0" w:type="auto"/>
          </w:tcPr>
          <w:p w14:paraId="6FE53C2E" w14:textId="5EE1925E" w:rsidR="009A454E" w:rsidRPr="00DC5C05" w:rsidRDefault="009A454E" w:rsidP="009A454E">
            <w:pPr>
              <w:pStyle w:val="Code0"/>
            </w:pPr>
            <w:r w:rsidRPr="00DC2ABF">
              <w:t>Image</w:t>
            </w:r>
          </w:p>
        </w:tc>
        <w:tc>
          <w:tcPr>
            <w:tcW w:w="0" w:type="auto"/>
          </w:tcPr>
          <w:p w14:paraId="4842B02A" w14:textId="3DD1423A" w:rsidR="009A454E" w:rsidRDefault="00351633" w:rsidP="009A454E">
            <w:pPr>
              <w:pStyle w:val="Code0"/>
            </w:pPr>
            <w:r>
              <w:t>The f</w:t>
            </w:r>
            <w:r w:rsidR="009A454E">
              <w:t xml:space="preserve">irst image in </w:t>
            </w:r>
            <w:r>
              <w:t xml:space="preserve">the </w:t>
            </w:r>
            <w:r w:rsidR="009A454E">
              <w:t>list</w:t>
            </w:r>
            <w:r w:rsidR="0049115A">
              <w:t>’</w:t>
            </w:r>
            <w:r w:rsidR="009A454E">
              <w:t xml:space="preserve">s </w:t>
            </w:r>
            <w:r>
              <w:t>URL</w:t>
            </w:r>
            <w:r w:rsidR="009A454E">
              <w:t xml:space="preserve"> is displayed, can be change</w:t>
            </w:r>
          </w:p>
        </w:tc>
        <w:tc>
          <w:tcPr>
            <w:tcW w:w="0" w:type="auto"/>
          </w:tcPr>
          <w:p w14:paraId="416D140C" w14:textId="6B271BE3" w:rsidR="009A454E" w:rsidRDefault="009A454E" w:rsidP="009A454E">
            <w:r>
              <w:t>Y</w:t>
            </w:r>
          </w:p>
        </w:tc>
        <w:tc>
          <w:tcPr>
            <w:tcW w:w="0" w:type="auto"/>
          </w:tcPr>
          <w:p w14:paraId="10A6F391" w14:textId="5665CC06" w:rsidR="009A454E" w:rsidRDefault="009A454E" w:rsidP="009A454E">
            <w:r>
              <w:t>N</w:t>
            </w:r>
          </w:p>
        </w:tc>
        <w:tc>
          <w:tcPr>
            <w:tcW w:w="0" w:type="auto"/>
          </w:tcPr>
          <w:p w14:paraId="6FDAC808" w14:textId="79A1D07B" w:rsidR="009A454E" w:rsidRDefault="00DA304B" w:rsidP="009A454E">
            <w:r>
              <w:t>N</w:t>
            </w:r>
          </w:p>
        </w:tc>
        <w:tc>
          <w:tcPr>
            <w:tcW w:w="0" w:type="auto"/>
          </w:tcPr>
          <w:p w14:paraId="3738CA40" w14:textId="7EFB53D9" w:rsidR="009A454E" w:rsidRDefault="009A454E" w:rsidP="009A454E">
            <w:r>
              <w:t>Y</w:t>
            </w:r>
          </w:p>
        </w:tc>
        <w:tc>
          <w:tcPr>
            <w:tcW w:w="0" w:type="auto"/>
          </w:tcPr>
          <w:p w14:paraId="18B3D018" w14:textId="2EC949A2" w:rsidR="009A454E" w:rsidRDefault="00DA304B" w:rsidP="009A454E">
            <w:r>
              <w:t>String</w:t>
            </w:r>
          </w:p>
        </w:tc>
        <w:tc>
          <w:tcPr>
            <w:tcW w:w="0" w:type="auto"/>
          </w:tcPr>
          <w:p w14:paraId="4542F033" w14:textId="77777777" w:rsidR="009A454E" w:rsidRDefault="009A454E" w:rsidP="009A454E"/>
        </w:tc>
      </w:tr>
      <w:tr w:rsidR="00271126" w14:paraId="11EC4145" w14:textId="77777777" w:rsidTr="00271126">
        <w:tc>
          <w:tcPr>
            <w:tcW w:w="0" w:type="auto"/>
          </w:tcPr>
          <w:p w14:paraId="3276A476" w14:textId="1CE44DCA" w:rsidR="00271126" w:rsidRPr="00DC2ABF" w:rsidRDefault="00271126" w:rsidP="00271126">
            <w:pPr>
              <w:pStyle w:val="Code0"/>
            </w:pPr>
            <w:r w:rsidRPr="00DA304B">
              <w:t>Note</w:t>
            </w:r>
            <w:r>
              <w:t>s</w:t>
            </w:r>
          </w:p>
        </w:tc>
        <w:tc>
          <w:tcPr>
            <w:tcW w:w="0" w:type="auto"/>
          </w:tcPr>
          <w:p w14:paraId="0C900050" w14:textId="323D4979" w:rsidR="00271126" w:rsidRDefault="00271126" w:rsidP="00271126">
            <w:pPr>
              <w:pStyle w:val="Code0"/>
            </w:pPr>
            <w:r w:rsidRPr="00DA304B">
              <w:t xml:space="preserve">Any notes about the </w:t>
            </w:r>
            <w:r w:rsidR="00C052D5">
              <w:t>I</w:t>
            </w:r>
            <w:r w:rsidRPr="00DA304B">
              <w:t>tem</w:t>
            </w:r>
          </w:p>
        </w:tc>
        <w:tc>
          <w:tcPr>
            <w:tcW w:w="0" w:type="auto"/>
          </w:tcPr>
          <w:p w14:paraId="0B68AE72" w14:textId="0B03A777" w:rsidR="00271126" w:rsidRDefault="00271126" w:rsidP="00271126">
            <w:r>
              <w:t>Y</w:t>
            </w:r>
          </w:p>
        </w:tc>
        <w:tc>
          <w:tcPr>
            <w:tcW w:w="0" w:type="auto"/>
          </w:tcPr>
          <w:p w14:paraId="49F8F36D" w14:textId="263C43E5" w:rsidR="00271126" w:rsidRDefault="00271126" w:rsidP="00271126">
            <w:r>
              <w:t>Y</w:t>
            </w:r>
          </w:p>
        </w:tc>
        <w:tc>
          <w:tcPr>
            <w:tcW w:w="0" w:type="auto"/>
          </w:tcPr>
          <w:p w14:paraId="6E9F7649" w14:textId="71055C7D" w:rsidR="00271126" w:rsidRDefault="00271126" w:rsidP="00271126">
            <w:r>
              <w:t>Y</w:t>
            </w:r>
          </w:p>
        </w:tc>
        <w:tc>
          <w:tcPr>
            <w:tcW w:w="0" w:type="auto"/>
          </w:tcPr>
          <w:p w14:paraId="7689B89D" w14:textId="75BA1F5E" w:rsidR="00271126" w:rsidRDefault="00271126" w:rsidP="00271126">
            <w:r>
              <w:t>N</w:t>
            </w:r>
          </w:p>
        </w:tc>
        <w:tc>
          <w:tcPr>
            <w:tcW w:w="0" w:type="auto"/>
          </w:tcPr>
          <w:p w14:paraId="1C7C6708" w14:textId="00525203" w:rsidR="00271126" w:rsidRDefault="00271126" w:rsidP="00271126">
            <w:r>
              <w:t>String</w:t>
            </w:r>
          </w:p>
        </w:tc>
        <w:tc>
          <w:tcPr>
            <w:tcW w:w="0" w:type="auto"/>
          </w:tcPr>
          <w:p w14:paraId="6B896B74" w14:textId="77777777" w:rsidR="00271126" w:rsidRDefault="00271126" w:rsidP="00271126"/>
        </w:tc>
      </w:tr>
    </w:tbl>
    <w:p w14:paraId="564514F7" w14:textId="77777777" w:rsidR="00741642" w:rsidRDefault="00741642" w:rsidP="00741642">
      <w:pPr>
        <w:rPr>
          <w:i/>
          <w:iCs/>
        </w:rPr>
      </w:pPr>
      <w:r w:rsidRPr="002B23D1">
        <w:rPr>
          <w:b/>
          <w:bCs/>
        </w:rPr>
        <w:t>Legend</w:t>
      </w:r>
      <w:r w:rsidRPr="002B23D1">
        <w:rPr>
          <w:i/>
          <w:iCs/>
        </w:rPr>
        <w:t>: E= Editable; F= Filterable; S = Sortable</w:t>
      </w:r>
      <w:r>
        <w:rPr>
          <w:i/>
          <w:iCs/>
        </w:rPr>
        <w:t>, H = hide if small screen</w:t>
      </w:r>
    </w:p>
    <w:p w14:paraId="5779280D" w14:textId="6C40AAA8" w:rsidR="00970F6B" w:rsidRDefault="00970F6B" w:rsidP="003558CD">
      <w:pPr>
        <w:pStyle w:val="Heading4"/>
      </w:pPr>
      <w:r>
        <w:t>Buttons and Commands</w:t>
      </w:r>
    </w:p>
    <w:p w14:paraId="0C2CC49F" w14:textId="52D4B6E7" w:rsidR="008B78C4" w:rsidRDefault="00970F6B" w:rsidP="00970F6B">
      <w:r>
        <w:t xml:space="preserve">Besides </w:t>
      </w:r>
      <w:r w:rsidR="00BF0A20">
        <w:t xml:space="preserve">the standard buttons and commands in the </w:t>
      </w:r>
      <w:r w:rsidR="009E6437">
        <w:t>G</w:t>
      </w:r>
      <w:r w:rsidR="00BF0A20">
        <w:t>rid</w:t>
      </w:r>
      <w:r w:rsidR="009E6437">
        <w:t>,</w:t>
      </w:r>
      <w:r w:rsidR="00BF0A20">
        <w:t xml:space="preserve"> the</w:t>
      </w:r>
      <w:r w:rsidR="00A01297">
        <w:t>re are buttons at the bottom.</w:t>
      </w:r>
    </w:p>
    <w:p w14:paraId="290EF38F" w14:textId="40659C3F" w:rsidR="008B78C4" w:rsidRDefault="000213B6" w:rsidP="00A14C0D">
      <w:pPr>
        <w:pStyle w:val="ListParagraph"/>
        <w:numPr>
          <w:ilvl w:val="0"/>
          <w:numId w:val="25"/>
        </w:numPr>
      </w:pPr>
      <w:r>
        <w:t>R</w:t>
      </w:r>
      <w:r w:rsidR="00BF0A20">
        <w:t xml:space="preserve">esync button </w:t>
      </w:r>
      <w:r w:rsidR="008B78C4">
        <w:t>– to pull the latest items details from Woo / Integrations</w:t>
      </w:r>
      <w:r w:rsidR="00AF3CE8">
        <w:t xml:space="preserve"> </w:t>
      </w:r>
      <w:r w:rsidR="00C15FDE">
        <w:t>–</w:t>
      </w:r>
      <w:r w:rsidR="00AF3CE8">
        <w:t xml:space="preserve"> confirms</w:t>
      </w:r>
      <w:r w:rsidR="00C15FDE">
        <w:t xml:space="preserve"> then resyncs. Dis</w:t>
      </w:r>
      <w:r w:rsidR="009E6437">
        <w:t>a</w:t>
      </w:r>
      <w:r w:rsidR="00C15FDE">
        <w:t>bled if no woo/integration</w:t>
      </w:r>
    </w:p>
    <w:p w14:paraId="65DFBB0A" w14:textId="65ECB89B" w:rsidR="000213B6" w:rsidRDefault="000213B6" w:rsidP="00A14C0D">
      <w:pPr>
        <w:pStyle w:val="ListParagraph"/>
        <w:numPr>
          <w:ilvl w:val="0"/>
          <w:numId w:val="25"/>
        </w:numPr>
      </w:pPr>
      <w:r>
        <w:t>Save button – to save changes</w:t>
      </w:r>
      <w:r w:rsidR="00AF3CE8">
        <w:t xml:space="preserve"> </w:t>
      </w:r>
    </w:p>
    <w:p w14:paraId="4B95E195" w14:textId="6FDDA0A9" w:rsidR="00970F6B" w:rsidRPr="00970F6B" w:rsidRDefault="000213B6" w:rsidP="00A14C0D">
      <w:pPr>
        <w:pStyle w:val="ListParagraph"/>
        <w:numPr>
          <w:ilvl w:val="0"/>
          <w:numId w:val="25"/>
        </w:numPr>
      </w:pPr>
      <w:r>
        <w:t>Cancel button – to not save changes</w:t>
      </w:r>
      <w:r w:rsidR="00AF3CE8">
        <w:t xml:space="preserve"> – should display a warning</w:t>
      </w:r>
    </w:p>
    <w:p w14:paraId="49D60DA0" w14:textId="3412FCCE" w:rsidR="009A4C12" w:rsidRDefault="003558CD" w:rsidP="003558CD">
      <w:pPr>
        <w:pStyle w:val="Heading4"/>
      </w:pPr>
      <w:r>
        <w:t>Changes and Woo</w:t>
      </w:r>
    </w:p>
    <w:p w14:paraId="23E64213" w14:textId="6A4647A6" w:rsidR="003558CD" w:rsidRDefault="003558CD" w:rsidP="003558CD">
      <w:r>
        <w:t xml:space="preserve">Attributes, attribute terms can be edited, modified and deleted. The resultant change must be reflected in Woo item is updated only if </w:t>
      </w:r>
      <w:r w:rsidR="00C052D5">
        <w:t>I</w:t>
      </w:r>
      <w:r>
        <w:t>tem</w:t>
      </w:r>
      <w:r w:rsidR="0049115A">
        <w:t>’</w:t>
      </w:r>
      <w:r w:rsidR="00CE1102">
        <w:t xml:space="preserve">s </w:t>
      </w:r>
      <w:r w:rsidR="00CE1102" w:rsidRPr="00E13D3C">
        <w:rPr>
          <w:rStyle w:val="CodeDetailsChar"/>
        </w:rPr>
        <w:t>Woo</w:t>
      </w:r>
      <w:r w:rsidR="00DE4F71">
        <w:rPr>
          <w:rStyle w:val="CodeDetailsChar"/>
        </w:rPr>
        <w:t xml:space="preserve"> </w:t>
      </w:r>
      <w:r w:rsidR="00CE1102" w:rsidRPr="00E13D3C">
        <w:rPr>
          <w:rStyle w:val="CodeDetailsChar"/>
        </w:rPr>
        <w:t>Linked</w:t>
      </w:r>
      <w:r w:rsidR="00CE1102">
        <w:t xml:space="preserve"> is set.</w:t>
      </w:r>
    </w:p>
    <w:p w14:paraId="2EA14B90" w14:textId="3C3D89ED" w:rsidR="001C65FF" w:rsidRDefault="00C92AE6" w:rsidP="001C65FF">
      <w:pPr>
        <w:pStyle w:val="Heading3"/>
      </w:pPr>
      <w:r>
        <w:t xml:space="preserve">Item Detail </w:t>
      </w:r>
      <w:r w:rsidR="001C65FF">
        <w:t>Code Behind</w:t>
      </w:r>
      <w:r w:rsidR="007B6567">
        <w:t xml:space="preserve"> - UI</w:t>
      </w:r>
    </w:p>
    <w:p w14:paraId="7CDCA2A8" w14:textId="77777777" w:rsidR="001C65FF" w:rsidRDefault="001C65FF" w:rsidP="001C65FF">
      <w:r>
        <w:t xml:space="preserve">Just like the Grid, the Item Edit uses the </w:t>
      </w:r>
      <w:r w:rsidRPr="006B0C73">
        <w:rPr>
          <w:rStyle w:val="CodeChar0"/>
        </w:rPr>
        <w:t>IWooLinkedView</w:t>
      </w:r>
      <w:r>
        <w:t xml:space="preserve"> Interface as a base to provide all CRUD calls. The same Repository that is used in the Grid is used here for the three grids that will be on the page, namely for:</w:t>
      </w:r>
    </w:p>
    <w:p w14:paraId="375914F2" w14:textId="77777777" w:rsidR="001C65FF" w:rsidRDefault="001C65FF" w:rsidP="001C65FF">
      <w:pPr>
        <w:pStyle w:val="ListParagraph"/>
        <w:numPr>
          <w:ilvl w:val="0"/>
          <w:numId w:val="26"/>
        </w:numPr>
      </w:pPr>
      <w:r>
        <w:t>Item Category</w:t>
      </w:r>
    </w:p>
    <w:p w14:paraId="6F8562F3" w14:textId="77777777" w:rsidR="001C65FF" w:rsidRDefault="001C65FF" w:rsidP="001C65FF">
      <w:pPr>
        <w:pStyle w:val="ListParagraph"/>
        <w:numPr>
          <w:ilvl w:val="0"/>
          <w:numId w:val="26"/>
        </w:numPr>
      </w:pPr>
      <w:r>
        <w:t>Item Attributes</w:t>
      </w:r>
    </w:p>
    <w:p w14:paraId="6B31F8B7" w14:textId="77777777" w:rsidR="001C65FF" w:rsidRDefault="001C65FF" w:rsidP="001C65FF">
      <w:pPr>
        <w:pStyle w:val="ListParagraph"/>
        <w:numPr>
          <w:ilvl w:val="0"/>
          <w:numId w:val="26"/>
        </w:numPr>
      </w:pPr>
      <w:r>
        <w:t>Item Variants</w:t>
      </w:r>
    </w:p>
    <w:p w14:paraId="771F68CE" w14:textId="41E1A51D" w:rsidR="001C65FF" w:rsidRPr="004610AA" w:rsidRDefault="001C65FF" w:rsidP="001C65FF">
      <w:r>
        <w:t xml:space="preserve">These will be similar CRUD calls. Item Attribute and Item </w:t>
      </w:r>
      <w:r w:rsidR="001711CF">
        <w:t>Attributes</w:t>
      </w:r>
      <w:r>
        <w:t xml:space="preserve"> CRUD should be handled by the same Interface that was used for the Grid view. </w:t>
      </w:r>
    </w:p>
    <w:p w14:paraId="0B04AF6F" w14:textId="77777777" w:rsidR="001C65FF" w:rsidRDefault="001C65FF" w:rsidP="001C65FF">
      <w:r>
        <w:t xml:space="preserve">An Interface will be used for the Item Variants grid. Here the </w:t>
      </w:r>
      <w:r w:rsidRPr="006B0C73">
        <w:rPr>
          <w:rStyle w:val="CodeChar0"/>
        </w:rPr>
        <w:t>IWooLinkedView</w:t>
      </w:r>
      <w:r>
        <w:t xml:space="preserve"> interface</w:t>
      </w:r>
      <w:r w:rsidRPr="0051682B">
        <w:t xml:space="preserve"> </w:t>
      </w:r>
      <w:r>
        <w:t xml:space="preserve">is a base to provide all CRUD calls. A Repository of the Interface </w:t>
      </w:r>
      <w:r w:rsidRPr="006B0C73">
        <w:rPr>
          <w:rStyle w:val="CodeChar0"/>
        </w:rPr>
        <w:t>IItem</w:t>
      </w:r>
      <w:r>
        <w:rPr>
          <w:rStyle w:val="CodeChar0"/>
        </w:rPr>
        <w:t>Variant</w:t>
      </w:r>
      <w:r w:rsidRPr="006B0C73">
        <w:rPr>
          <w:rStyle w:val="CodeChar0"/>
        </w:rPr>
        <w:t>WooLinkedViewRepository</w:t>
      </w:r>
      <w:r>
        <w:rPr>
          <w:rStyle w:val="CodeChar0"/>
        </w:rPr>
        <w:t xml:space="preserve"> </w:t>
      </w:r>
      <w:r>
        <w:t>is initialised using the following:</w:t>
      </w:r>
    </w:p>
    <w:p w14:paraId="4DCAEDE5" w14:textId="77777777" w:rsidR="001C65FF" w:rsidRPr="0010770F" w:rsidRDefault="001C65FF" w:rsidP="001C65FF">
      <w:pPr>
        <w:pStyle w:val="Code0"/>
      </w:pPr>
      <w:r w:rsidRPr="0010770F">
        <w:t>TEntity -  Item</w:t>
      </w:r>
      <w:r>
        <w:t>Variant</w:t>
      </w:r>
    </w:p>
    <w:p w14:paraId="7D154959" w14:textId="77777777" w:rsidR="001C65FF" w:rsidRPr="0010770F" w:rsidRDefault="001C65FF" w:rsidP="001C65FF">
      <w:pPr>
        <w:pStyle w:val="Code0"/>
      </w:pPr>
      <w:r w:rsidRPr="0010770F">
        <w:t>TEntityView - Item</w:t>
      </w:r>
      <w:r>
        <w:t>Variant</w:t>
      </w:r>
      <w:r w:rsidRPr="0010770F">
        <w:t>iew</w:t>
      </w:r>
    </w:p>
    <w:p w14:paraId="34ABCF66" w14:textId="77777777" w:rsidR="001C65FF" w:rsidRDefault="001C65FF" w:rsidP="001C65FF">
      <w:pPr>
        <w:pStyle w:val="Code0"/>
      </w:pPr>
      <w:r w:rsidRPr="0010770F">
        <w:t>TWooMapEntity – WooProduct</w:t>
      </w:r>
      <w:r>
        <w:t>Variant</w:t>
      </w:r>
      <w:r w:rsidRPr="0010770F">
        <w:t>Map</w:t>
      </w:r>
    </w:p>
    <w:p w14:paraId="3E403D78" w14:textId="77777777" w:rsidR="001C65FF" w:rsidRDefault="001C65FF" w:rsidP="001C65FF"/>
    <w:p w14:paraId="4182EE06" w14:textId="31D78958" w:rsidR="001C65FF" w:rsidRDefault="001C65FF" w:rsidP="001C65FF">
      <w:r>
        <w:t xml:space="preserve">The attributes and </w:t>
      </w:r>
      <w:r w:rsidR="001711CF">
        <w:t>Attributes</w:t>
      </w:r>
      <w:r>
        <w:t xml:space="preserve"> that are added, edited, or removed will need similar interfaces as already covered in the sections above.</w:t>
      </w:r>
    </w:p>
    <w:p w14:paraId="56F23651" w14:textId="77777777" w:rsidR="001C65FF" w:rsidRDefault="001C65FF" w:rsidP="001C65FF">
      <w:r>
        <w:t>All these need to use the Mapper (like they are used in Import)</w:t>
      </w:r>
    </w:p>
    <w:p w14:paraId="251AAEF9" w14:textId="77777777" w:rsidR="001C65FF" w:rsidRPr="00430472" w:rsidRDefault="001C65FF" w:rsidP="001C65FF">
      <w:pPr>
        <w:pStyle w:val="Heading4"/>
      </w:pPr>
      <w:r w:rsidRPr="00430472">
        <w:t>Product</w:t>
      </w:r>
      <w:r>
        <w:t xml:space="preserve"> Variant</w:t>
      </w:r>
      <w:r w:rsidRPr="00430472">
        <w:t xml:space="preserve"> </w:t>
      </w:r>
      <w:proofErr w:type="gramStart"/>
      <w:r w:rsidRPr="00430472">
        <w:t>To</w:t>
      </w:r>
      <w:proofErr w:type="gramEnd"/>
      <w:r w:rsidRPr="00430472">
        <w:t xml:space="preserve"> Item</w:t>
      </w:r>
      <w:r>
        <w:t xml:space="preserve"> Variant</w:t>
      </w:r>
      <w:r w:rsidRPr="00430472">
        <w:t xml:space="preserve"> Mapper</w:t>
      </w:r>
    </w:p>
    <w:p w14:paraId="0BB74F5E" w14:textId="77777777" w:rsidR="001C65FF" w:rsidRDefault="001C65FF" w:rsidP="001C65FF">
      <w:r>
        <w:t xml:space="preserve">Used for mapping Woo Products Variants to our data types. Maps what it can using </w:t>
      </w:r>
      <w:r w:rsidRPr="00305F58">
        <w:rPr>
          <w:rStyle w:val="CodeChar0"/>
        </w:rPr>
        <w:t>AutoMapper</w:t>
      </w:r>
      <w:r>
        <w:t xml:space="preserve">, and the class set up in the integration Repositories Classes </w:t>
      </w:r>
      <w:r w:rsidRPr="00312583">
        <w:rPr>
          <w:rStyle w:val="CodeChar0"/>
        </w:rPr>
        <w:t>IntegrationMappingProfile</w:t>
      </w:r>
      <w:r>
        <w:rPr>
          <w:rStyle w:val="CodeChar0"/>
        </w:rPr>
        <w:t xml:space="preserve">. </w:t>
      </w:r>
      <w:r>
        <w:t>Internal conversion routines have been used to map the Product Variant to the Item Variant, as per below:</w:t>
      </w:r>
    </w:p>
    <w:p w14:paraId="126C7283" w14:textId="77777777" w:rsidR="001C65FF" w:rsidRDefault="001C65FF" w:rsidP="001C65FF">
      <w:pPr>
        <w:pStyle w:val="Heading5"/>
      </w:pPr>
      <w:r>
        <w:t>Items Mapped</w:t>
      </w:r>
    </w:p>
    <w:tbl>
      <w:tblPr>
        <w:tblStyle w:val="GridTable4-Accent6"/>
        <w:tblW w:w="10721" w:type="dxa"/>
        <w:tblLook w:val="04A0" w:firstRow="1" w:lastRow="0" w:firstColumn="1" w:lastColumn="0" w:noHBand="0" w:noVBand="1"/>
      </w:tblPr>
      <w:tblGrid>
        <w:gridCol w:w="2025"/>
        <w:gridCol w:w="2880"/>
        <w:gridCol w:w="3196"/>
        <w:gridCol w:w="2620"/>
      </w:tblGrid>
      <w:tr w:rsidR="001C65FF" w:rsidRPr="00D35A4C" w14:paraId="3E238CC3" w14:textId="77777777" w:rsidTr="00E267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6571C941" w14:textId="77777777" w:rsidR="001C65FF" w:rsidRPr="009708F2" w:rsidRDefault="001C65FF" w:rsidP="00E2679B">
            <w:pPr>
              <w:rPr>
                <w:lang w:eastAsia="en-ZA"/>
              </w:rPr>
            </w:pPr>
            <w:r w:rsidRPr="009708F2">
              <w:rPr>
                <w:lang w:eastAsia="en-ZA"/>
              </w:rPr>
              <w:t>Attribute</w:t>
            </w:r>
          </w:p>
        </w:tc>
        <w:tc>
          <w:tcPr>
            <w:tcW w:w="2880" w:type="dxa"/>
            <w:noWrap/>
            <w:hideMark/>
          </w:tcPr>
          <w:p w14:paraId="5942AF42" w14:textId="77777777" w:rsidR="001C65FF" w:rsidRPr="009708F2" w:rsidRDefault="001C65FF" w:rsidP="00E2679B">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Maps to</w:t>
            </w:r>
          </w:p>
        </w:tc>
        <w:tc>
          <w:tcPr>
            <w:tcW w:w="3196" w:type="dxa"/>
            <w:noWrap/>
            <w:hideMark/>
          </w:tcPr>
          <w:p w14:paraId="6E4A5F59" w14:textId="77777777" w:rsidR="001C65FF" w:rsidRPr="009708F2" w:rsidRDefault="001C65FF" w:rsidP="00E2679B">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Auto</w:t>
            </w:r>
            <w:r w:rsidRPr="00D35A4C">
              <w:t xml:space="preserve"> </w:t>
            </w:r>
            <w:r w:rsidRPr="009708F2">
              <w:rPr>
                <w:lang w:eastAsia="en-ZA"/>
              </w:rPr>
              <w:t>Mapper</w:t>
            </w:r>
            <w:r w:rsidRPr="00D35A4C">
              <w:t xml:space="preserve"> </w:t>
            </w:r>
          </w:p>
        </w:tc>
        <w:tc>
          <w:tcPr>
            <w:tcW w:w="2620" w:type="dxa"/>
            <w:noWrap/>
            <w:hideMark/>
          </w:tcPr>
          <w:p w14:paraId="3638DA82" w14:textId="77777777" w:rsidR="001C65FF" w:rsidRPr="009708F2" w:rsidRDefault="001C65FF" w:rsidP="00E2679B">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Conversion</w:t>
            </w:r>
          </w:p>
        </w:tc>
      </w:tr>
      <w:tr w:rsidR="001C65FF" w:rsidRPr="00D35A4C" w14:paraId="06A0C287"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74DBDF04" w14:textId="77777777" w:rsidR="001C65FF" w:rsidRPr="00D35A4C" w:rsidRDefault="001C65FF" w:rsidP="00E2679B">
            <w:pPr>
              <w:pStyle w:val="Code0"/>
            </w:pPr>
            <w:r w:rsidRPr="00D35A4C">
              <w:t>id</w:t>
            </w:r>
          </w:p>
        </w:tc>
        <w:tc>
          <w:tcPr>
            <w:tcW w:w="2880" w:type="dxa"/>
            <w:noWrap/>
            <w:hideMark/>
          </w:tcPr>
          <w:p w14:paraId="320795EA"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WooMappingTable</w:t>
            </w:r>
          </w:p>
        </w:tc>
        <w:tc>
          <w:tcPr>
            <w:tcW w:w="3196" w:type="dxa"/>
            <w:noWrap/>
            <w:hideMark/>
          </w:tcPr>
          <w:p w14:paraId="680EF66A"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21103A7E"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p>
        </w:tc>
      </w:tr>
      <w:tr w:rsidR="001C65FF" w:rsidRPr="00D35A4C" w14:paraId="59D0ED33"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605364D8" w14:textId="77777777" w:rsidR="001C65FF" w:rsidRPr="00D35A4C" w:rsidRDefault="001C65FF" w:rsidP="00E2679B">
            <w:pPr>
              <w:pStyle w:val="Code0"/>
            </w:pPr>
            <w:r w:rsidRPr="00D35A4C">
              <w:t>description</w:t>
            </w:r>
          </w:p>
        </w:tc>
        <w:tc>
          <w:tcPr>
            <w:tcW w:w="2880" w:type="dxa"/>
            <w:noWrap/>
            <w:hideMark/>
          </w:tcPr>
          <w:p w14:paraId="7A50AE52"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ItemVariantName</w:t>
            </w:r>
          </w:p>
        </w:tc>
        <w:tc>
          <w:tcPr>
            <w:tcW w:w="3196" w:type="dxa"/>
            <w:noWrap/>
            <w:hideMark/>
          </w:tcPr>
          <w:p w14:paraId="043C89A9"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2179D444"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Truncated</w:t>
            </w:r>
          </w:p>
        </w:tc>
      </w:tr>
      <w:tr w:rsidR="001C65FF" w:rsidRPr="00D35A4C" w14:paraId="5E4C3252"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3F2895B8" w14:textId="77777777" w:rsidR="001C65FF" w:rsidRPr="00D35A4C" w:rsidRDefault="001C65FF" w:rsidP="00E2679B">
            <w:pPr>
              <w:pStyle w:val="Code0"/>
            </w:pPr>
            <w:r w:rsidRPr="00D35A4C">
              <w:t>sku</w:t>
            </w:r>
          </w:p>
        </w:tc>
        <w:tc>
          <w:tcPr>
            <w:tcW w:w="2880" w:type="dxa"/>
            <w:noWrap/>
            <w:hideMark/>
          </w:tcPr>
          <w:p w14:paraId="130485AB"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SKU</w:t>
            </w:r>
          </w:p>
        </w:tc>
        <w:tc>
          <w:tcPr>
            <w:tcW w:w="3196" w:type="dxa"/>
            <w:noWrap/>
            <w:hideMark/>
          </w:tcPr>
          <w:p w14:paraId="2F88B216"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2A24BBFA"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Truncated</w:t>
            </w:r>
          </w:p>
        </w:tc>
      </w:tr>
      <w:tr w:rsidR="001C65FF" w:rsidRPr="00D35A4C" w14:paraId="7F767B1D"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C335F17" w14:textId="77777777" w:rsidR="001C65FF" w:rsidRPr="00D35A4C" w:rsidRDefault="001C65FF" w:rsidP="00E2679B">
            <w:pPr>
              <w:pStyle w:val="Code0"/>
            </w:pPr>
            <w:r w:rsidRPr="00D35A4C">
              <w:t>price</w:t>
            </w:r>
          </w:p>
        </w:tc>
        <w:tc>
          <w:tcPr>
            <w:tcW w:w="2880" w:type="dxa"/>
            <w:noWrap/>
            <w:hideMark/>
          </w:tcPr>
          <w:p w14:paraId="49D3AD07"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BasePrice</w:t>
            </w:r>
          </w:p>
        </w:tc>
        <w:tc>
          <w:tcPr>
            <w:tcW w:w="3196" w:type="dxa"/>
            <w:noWrap/>
            <w:hideMark/>
          </w:tcPr>
          <w:p w14:paraId="58A1BDCF"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FFB86FD"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null=&gt; 0.0</w:t>
            </w:r>
          </w:p>
        </w:tc>
      </w:tr>
      <w:tr w:rsidR="001C65FF" w:rsidRPr="00D35A4C" w14:paraId="358DA927"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7F5DF441" w14:textId="77777777" w:rsidR="001C65FF" w:rsidRPr="00D35A4C" w:rsidRDefault="001C65FF" w:rsidP="00E2679B">
            <w:pPr>
              <w:pStyle w:val="Code0"/>
            </w:pPr>
            <w:r w:rsidRPr="00D35A4C">
              <w:t>virtual</w:t>
            </w:r>
          </w:p>
        </w:tc>
        <w:tc>
          <w:tcPr>
            <w:tcW w:w="2880" w:type="dxa"/>
            <w:noWrap/>
            <w:hideMark/>
          </w:tcPr>
          <w:p w14:paraId="52705108"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ItemType</w:t>
            </w:r>
          </w:p>
        </w:tc>
        <w:tc>
          <w:tcPr>
            <w:tcW w:w="3196" w:type="dxa"/>
            <w:noWrap/>
            <w:hideMark/>
          </w:tcPr>
          <w:p w14:paraId="39E17DA4"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1A9DDF56"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 xml:space="preserve">If virtual </w:t>
            </w:r>
            <w:r>
              <w:t>I</w:t>
            </w:r>
            <w:r w:rsidRPr="00D35A4C">
              <w:t>tem set to virtual</w:t>
            </w:r>
          </w:p>
        </w:tc>
      </w:tr>
      <w:tr w:rsidR="001C65FF" w:rsidRPr="00D35A4C" w14:paraId="63B5FAE4"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169F1EE1" w14:textId="77777777" w:rsidR="001C65FF" w:rsidRPr="00D35A4C" w:rsidRDefault="001C65FF" w:rsidP="00E2679B">
            <w:pPr>
              <w:pStyle w:val="Code0"/>
            </w:pPr>
            <w:r w:rsidRPr="00D35A4C">
              <w:t>manage_stock</w:t>
            </w:r>
          </w:p>
        </w:tc>
        <w:tc>
          <w:tcPr>
            <w:tcW w:w="2880" w:type="dxa"/>
            <w:noWrap/>
            <w:hideMark/>
          </w:tcPr>
          <w:p w14:paraId="71704BD1"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ManageStock</w:t>
            </w:r>
          </w:p>
        </w:tc>
        <w:tc>
          <w:tcPr>
            <w:tcW w:w="3196" w:type="dxa"/>
            <w:noWrap/>
            <w:hideMark/>
          </w:tcPr>
          <w:p w14:paraId="7C1985F6"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7A352414"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null=false</w:t>
            </w:r>
          </w:p>
        </w:tc>
      </w:tr>
      <w:tr w:rsidR="001C65FF" w:rsidRPr="00D35A4C" w14:paraId="5A633927"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766DEC2" w14:textId="77777777" w:rsidR="001C65FF" w:rsidRPr="00D35A4C" w:rsidRDefault="001C65FF" w:rsidP="00E2679B">
            <w:pPr>
              <w:pStyle w:val="Code0"/>
            </w:pPr>
            <w:r w:rsidRPr="00D35A4C">
              <w:t>stock_quantity</w:t>
            </w:r>
          </w:p>
        </w:tc>
        <w:tc>
          <w:tcPr>
            <w:tcW w:w="2880" w:type="dxa"/>
            <w:noWrap/>
            <w:hideMark/>
          </w:tcPr>
          <w:p w14:paraId="207CA1D4"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QtyInStock</w:t>
            </w:r>
          </w:p>
        </w:tc>
        <w:tc>
          <w:tcPr>
            <w:tcW w:w="3196" w:type="dxa"/>
            <w:noWrap/>
            <w:hideMark/>
          </w:tcPr>
          <w:p w14:paraId="68590453"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3A07DAD7"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null=0</w:t>
            </w:r>
          </w:p>
        </w:tc>
      </w:tr>
      <w:tr w:rsidR="001C65FF" w:rsidRPr="00D35A4C" w14:paraId="581DF184"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B947F36" w14:textId="77777777" w:rsidR="001C65FF" w:rsidRPr="00D35A4C" w:rsidRDefault="001C65FF" w:rsidP="00E2679B">
            <w:pPr>
              <w:pStyle w:val="Code0"/>
            </w:pPr>
            <w:r w:rsidRPr="00D35A4C">
              <w:lastRenderedPageBreak/>
              <w:t>stock_status</w:t>
            </w:r>
          </w:p>
        </w:tc>
        <w:tc>
          <w:tcPr>
            <w:tcW w:w="2880" w:type="dxa"/>
            <w:noWrap/>
            <w:hideMark/>
          </w:tcPr>
          <w:p w14:paraId="7AE0FF9F"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IsEnabled</w:t>
            </w:r>
          </w:p>
        </w:tc>
        <w:tc>
          <w:tcPr>
            <w:tcW w:w="3196" w:type="dxa"/>
            <w:noWrap/>
            <w:hideMark/>
          </w:tcPr>
          <w:p w14:paraId="24BB8221"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87C0022" w14:textId="77777777" w:rsidR="001C65FF" w:rsidRPr="00801902"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801902">
              <w:t>stock_status = "instock"</w:t>
            </w:r>
          </w:p>
        </w:tc>
      </w:tr>
      <w:tr w:rsidR="001C65FF" w:rsidRPr="00D35A4C" w14:paraId="71A6CE35"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0FC734A4" w14:textId="77777777" w:rsidR="001C65FF" w:rsidRPr="00D35A4C" w:rsidRDefault="001C65FF" w:rsidP="00E2679B">
            <w:pPr>
              <w:pStyle w:val="Code0"/>
            </w:pPr>
            <w:r w:rsidRPr="00D35A4C">
              <w:t>image</w:t>
            </w:r>
          </w:p>
        </w:tc>
        <w:tc>
          <w:tcPr>
            <w:tcW w:w="2880" w:type="dxa"/>
            <w:noWrap/>
            <w:hideMark/>
          </w:tcPr>
          <w:p w14:paraId="683B2954"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Image</w:t>
            </w:r>
          </w:p>
        </w:tc>
        <w:tc>
          <w:tcPr>
            <w:tcW w:w="3196" w:type="dxa"/>
            <w:noWrap/>
            <w:hideMark/>
          </w:tcPr>
          <w:p w14:paraId="40AD6CBC"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58312D61"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URL to image</w:t>
            </w:r>
          </w:p>
        </w:tc>
      </w:tr>
      <w:tr w:rsidR="001C65FF" w:rsidRPr="00D35A4C" w14:paraId="611A02E1"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741BDA4" w14:textId="77777777" w:rsidR="001C65FF" w:rsidRPr="00D35A4C" w:rsidRDefault="001C65FF" w:rsidP="00E2679B">
            <w:pPr>
              <w:pStyle w:val="Code0"/>
            </w:pPr>
            <w:r w:rsidRPr="00D35A4C">
              <w:t>menu_order</w:t>
            </w:r>
          </w:p>
        </w:tc>
        <w:tc>
          <w:tcPr>
            <w:tcW w:w="2880" w:type="dxa"/>
            <w:noWrap/>
            <w:hideMark/>
          </w:tcPr>
          <w:p w14:paraId="2015161F"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 xml:space="preserve">SortOrder </w:t>
            </w:r>
          </w:p>
        </w:tc>
        <w:tc>
          <w:tcPr>
            <w:tcW w:w="3196" w:type="dxa"/>
            <w:noWrap/>
            <w:hideMark/>
          </w:tcPr>
          <w:p w14:paraId="63FE590F"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2FAB7E53"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0 = default</w:t>
            </w:r>
          </w:p>
        </w:tc>
      </w:tr>
    </w:tbl>
    <w:p w14:paraId="3DED4B94" w14:textId="77777777" w:rsidR="001C65FF" w:rsidRDefault="001C65FF" w:rsidP="001C65FF">
      <w:pPr>
        <w:tabs>
          <w:tab w:val="left" w:pos="7177"/>
        </w:tabs>
      </w:pPr>
      <w:r>
        <w:t xml:space="preserve">These mappings are used when you add and update the items. </w:t>
      </w:r>
      <w:r>
        <w:tab/>
      </w:r>
    </w:p>
    <w:p w14:paraId="53793E70" w14:textId="77777777" w:rsidR="001C65FF" w:rsidRDefault="001C65FF" w:rsidP="001C65FF">
      <w:pPr>
        <w:pStyle w:val="Heading4"/>
      </w:pPr>
      <w:r w:rsidRPr="002C7774">
        <w:t>I</w:t>
      </w:r>
      <w:r>
        <w:t>tem Edit code behind</w:t>
      </w:r>
    </w:p>
    <w:p w14:paraId="6D5D2813" w14:textId="77777777" w:rsidR="001C65FF" w:rsidRDefault="001C65FF" w:rsidP="001C65FF">
      <w:r>
        <w:t xml:space="preserve">The code </w:t>
      </w:r>
      <w:proofErr w:type="spellStart"/>
      <w:r>
        <w:t>behing</w:t>
      </w:r>
      <w:proofErr w:type="spellEnd"/>
      <w:r>
        <w:t xml:space="preserve"> needs to allow CRUD for the item and the grids. As already </w:t>
      </w:r>
      <w:proofErr w:type="gramStart"/>
      <w:r>
        <w:t>mentioned</w:t>
      </w:r>
      <w:proofErr w:type="gramEnd"/>
      <w:r>
        <w:t xml:space="preserve"> the grids will implement their own interface we use for all grids, that do the CRUD </w:t>
      </w:r>
      <w:proofErr w:type="spellStart"/>
      <w:r>
        <w:t>wor</w:t>
      </w:r>
      <w:proofErr w:type="spellEnd"/>
      <w:r>
        <w:t xml:space="preserve">, broken down into </w:t>
      </w:r>
      <w:proofErr w:type="spellStart"/>
      <w:r>
        <w:t>Entiry</w:t>
      </w:r>
      <w:proofErr w:type="spellEnd"/>
      <w:r>
        <w:t xml:space="preserve">, </w:t>
      </w:r>
      <w:proofErr w:type="spellStart"/>
      <w:r>
        <w:t>ViewEntity</w:t>
      </w:r>
      <w:proofErr w:type="spellEnd"/>
      <w:r>
        <w:t xml:space="preserve"> and </w:t>
      </w:r>
      <w:proofErr w:type="spellStart"/>
      <w:r>
        <w:t>WooMapEntity</w:t>
      </w:r>
      <w:proofErr w:type="spellEnd"/>
      <w:r>
        <w:t>.</w:t>
      </w:r>
    </w:p>
    <w:p w14:paraId="29D7557E" w14:textId="77777777" w:rsidR="001C65FF" w:rsidRDefault="001C65FF" w:rsidP="001C65FF">
      <w:r>
        <w:t>The code behind the Item Edit razor form needs to handle CRUD for the complete item, including</w:t>
      </w:r>
    </w:p>
    <w:p w14:paraId="44F78E87" w14:textId="77777777" w:rsidR="001C65FF" w:rsidRDefault="001C65FF" w:rsidP="001C65FF">
      <w:pPr>
        <w:pStyle w:val="ListParagraph"/>
        <w:numPr>
          <w:ilvl w:val="0"/>
          <w:numId w:val="27"/>
        </w:numPr>
      </w:pPr>
      <w:r>
        <w:t>All the Item details</w:t>
      </w:r>
    </w:p>
    <w:p w14:paraId="68239D05" w14:textId="46C1B620" w:rsidR="001C65FF" w:rsidRDefault="001C65FF" w:rsidP="001C65FF">
      <w:pPr>
        <w:pStyle w:val="ListParagraph"/>
        <w:numPr>
          <w:ilvl w:val="0"/>
          <w:numId w:val="27"/>
        </w:numPr>
      </w:pPr>
      <w:r>
        <w:t xml:space="preserve">The item </w:t>
      </w:r>
      <w:r w:rsidR="001711CF">
        <w:t>Attributes</w:t>
      </w:r>
      <w:r>
        <w:t xml:space="preserve"> </w:t>
      </w:r>
      <w:proofErr w:type="spellStart"/>
      <w:r>
        <w:t>assocaited</w:t>
      </w:r>
      <w:proofErr w:type="spellEnd"/>
      <w:r>
        <w:t xml:space="preserve"> to the item, and the parent UOM</w:t>
      </w:r>
    </w:p>
    <w:p w14:paraId="394BA9B3" w14:textId="77777777" w:rsidR="001C65FF" w:rsidRDefault="001C65FF" w:rsidP="001C65FF">
      <w:pPr>
        <w:pStyle w:val="ListParagraph"/>
        <w:numPr>
          <w:ilvl w:val="0"/>
          <w:numId w:val="27"/>
        </w:numPr>
      </w:pPr>
      <w:r>
        <w:t>All Item attributes, including variations</w:t>
      </w:r>
    </w:p>
    <w:p w14:paraId="26BA0C8C" w14:textId="5BF28FE0" w:rsidR="001C65FF" w:rsidRDefault="001C65FF" w:rsidP="001C65FF">
      <w:pPr>
        <w:pStyle w:val="ListParagraph"/>
        <w:numPr>
          <w:ilvl w:val="0"/>
          <w:numId w:val="27"/>
        </w:numPr>
      </w:pPr>
      <w:r>
        <w:t xml:space="preserve">Item </w:t>
      </w:r>
      <w:r w:rsidR="0092745B">
        <w:t>variants if</w:t>
      </w:r>
      <w:r>
        <w:t xml:space="preserve"> the item is of type variable.</w:t>
      </w:r>
    </w:p>
    <w:p w14:paraId="4A802C81" w14:textId="58236FC2" w:rsidR="001C65FF" w:rsidRDefault="001C65FF" w:rsidP="001C65FF">
      <w:r>
        <w:t>Detail for what is editable is covered under the UI section above</w:t>
      </w:r>
      <w:r w:rsidR="00D17889">
        <w:t>.</w:t>
      </w:r>
      <w:r w:rsidR="004B4402">
        <w:t xml:space="preserve"> The view extension of the item will deal with </w:t>
      </w:r>
      <w:r w:rsidR="004E379C">
        <w:t xml:space="preserve">Attribute and </w:t>
      </w:r>
      <w:r w:rsidR="001711CF">
        <w:t>Attributes</w:t>
      </w:r>
      <w:r w:rsidR="00AC51C1">
        <w:t xml:space="preserve"> as they are part of the item. </w:t>
      </w:r>
      <w:r w:rsidR="0092745B">
        <w:t>However,</w:t>
      </w:r>
      <w:r w:rsidR="00AC51C1">
        <w:t xml:space="preserve"> the </w:t>
      </w:r>
      <w:r w:rsidR="00AC51C1" w:rsidRPr="0092745B">
        <w:rPr>
          <w:rStyle w:val="CodeChar0"/>
        </w:rPr>
        <w:t>ItemVariant</w:t>
      </w:r>
      <w:r w:rsidR="00AC51C1">
        <w:t xml:space="preserve"> is a separate view item. This essentially means, as already mentioned there are two Interfaces. The one will </w:t>
      </w:r>
      <w:r w:rsidR="00D927A2">
        <w:t xml:space="preserve">expand on the interface used in the grid view (to add Category and Attribute support), the other is a separate interface that will </w:t>
      </w:r>
      <w:r w:rsidR="001B3B8C">
        <w:t xml:space="preserve">deal only with Item Variants. </w:t>
      </w:r>
      <w:r w:rsidR="00BD384F">
        <w:t xml:space="preserve">The Item interface above </w:t>
      </w:r>
      <w:r w:rsidR="00C75680">
        <w:t xml:space="preserve">could be </w:t>
      </w:r>
      <w:r w:rsidR="00D27B76">
        <w:t xml:space="preserve">left as </w:t>
      </w:r>
      <w:r w:rsidR="0092745B">
        <w:t>is or</w:t>
      </w:r>
      <w:r w:rsidR="00D27B76">
        <w:t xml:space="preserve"> inherited and expanded. </w:t>
      </w:r>
      <w:r w:rsidR="005003D3">
        <w:t>If we examine the Woo Product definition (via the Woo</w:t>
      </w:r>
      <w:r w:rsidR="00FC0B7F">
        <w:t>Commerce.net</w:t>
      </w:r>
      <w:r w:rsidR="00613C71">
        <w:t xml:space="preserve">) we </w:t>
      </w:r>
      <w:proofErr w:type="spellStart"/>
      <w:r w:rsidR="00613C71">
        <w:t>se</w:t>
      </w:r>
      <w:proofErr w:type="spellEnd"/>
      <w:r w:rsidR="00613C71">
        <w:t xml:space="preserve"> that this definition i</w:t>
      </w:r>
      <w:r w:rsidR="009634D1">
        <w:t xml:space="preserve">ncludes the attributes and the </w:t>
      </w:r>
      <w:r w:rsidR="001711CF">
        <w:t>Attributes</w:t>
      </w:r>
      <w:r w:rsidR="009634D1">
        <w:t xml:space="preserve"> as part of the definition, so it makes sense to include it in the interface, and hence expand the interface. </w:t>
      </w:r>
      <w:r w:rsidR="00C6193C">
        <w:t>So next to each interface description you will see a Rev</w:t>
      </w:r>
      <w:r w:rsidR="00435CBD">
        <w:t xml:space="preserve"> 1.1</w:t>
      </w:r>
      <w:r w:rsidR="00C6193C">
        <w:t xml:space="preserve"> for each </w:t>
      </w:r>
      <w:r w:rsidR="00435CBD">
        <w:t>routine that</w:t>
      </w:r>
      <w:r w:rsidR="003A70F5">
        <w:t xml:space="preserve"> had support added to include attributes and </w:t>
      </w:r>
      <w:r w:rsidR="001711CF">
        <w:t>Attributes</w:t>
      </w:r>
      <w:r w:rsidR="003A70F5">
        <w:t xml:space="preserve">. As these are also not mapped directly, they are included in the </w:t>
      </w:r>
      <w:r w:rsidR="0019587F">
        <w:t>existing map.</w:t>
      </w:r>
      <w:r w:rsidR="003F75EE">
        <w:t xml:space="preserve"> So </w:t>
      </w:r>
      <w:proofErr w:type="spellStart"/>
      <w:r w:rsidR="003F75EE">
        <w:t>upates</w:t>
      </w:r>
      <w:proofErr w:type="spellEnd"/>
      <w:r w:rsidR="003F75EE">
        <w:t xml:space="preserve"> to the Item that are Attribute and Category specific will use these additions</w:t>
      </w:r>
      <w:r w:rsidR="00A50AC8">
        <w:t>.</w:t>
      </w:r>
    </w:p>
    <w:p w14:paraId="559FE14A" w14:textId="61460DBA" w:rsidR="00D14403" w:rsidRDefault="00197B92" w:rsidP="00D64E1E">
      <w:pPr>
        <w:tabs>
          <w:tab w:val="left" w:pos="7027"/>
        </w:tabs>
      </w:pPr>
      <w:r>
        <w:tab/>
      </w:r>
    </w:p>
    <w:p w14:paraId="3A6C7D32" w14:textId="7AB79872" w:rsidR="00A41492" w:rsidRDefault="00A41492" w:rsidP="007B6567">
      <w:pPr>
        <w:pStyle w:val="Heading3"/>
      </w:pPr>
      <w:r>
        <w:t xml:space="preserve">Item Category </w:t>
      </w:r>
      <w:r w:rsidR="0092745B">
        <w:t>Component</w:t>
      </w:r>
      <w:r>
        <w:t xml:space="preserve"> – UI</w:t>
      </w:r>
    </w:p>
    <w:p w14:paraId="7FEA61EA" w14:textId="6A825C86" w:rsidR="000F6646" w:rsidRPr="000F6646" w:rsidRDefault="000F6646" w:rsidP="000F6646">
      <w:r>
        <w:t xml:space="preserve">This component takes the </w:t>
      </w:r>
      <w:r w:rsidRPr="0092745B">
        <w:rPr>
          <w:rStyle w:val="CodeChar0"/>
        </w:rPr>
        <w:t>ItemsCategories</w:t>
      </w:r>
      <w:r>
        <w:t xml:space="preserve"> and displays them in a grid.</w:t>
      </w:r>
    </w:p>
    <w:p w14:paraId="080E59DC" w14:textId="77777777" w:rsidR="00DE2EFE" w:rsidRDefault="00DE2EFE" w:rsidP="00DE2EFE">
      <w:pPr>
        <w:pStyle w:val="Heading5"/>
      </w:pPr>
      <w:r>
        <w:t>Categories Grid</w:t>
      </w:r>
    </w:p>
    <w:p w14:paraId="299A0E90" w14:textId="77777777" w:rsidR="00DE2EFE" w:rsidRDefault="00DE2EFE" w:rsidP="00DE2EFE">
      <w:r>
        <w:t xml:space="preserve">This will be a child component to list </w:t>
      </w:r>
      <w:r w:rsidRPr="00115EBE">
        <w:t>Categories</w:t>
      </w:r>
      <w:r>
        <w:t xml:space="preserve"> that are allocated to an Item are used for information and also for prediction capabilities. The categories appear in a grid as per below. </w:t>
      </w:r>
    </w:p>
    <w:tbl>
      <w:tblPr>
        <w:tblStyle w:val="TableGrid"/>
        <w:tblW w:w="0" w:type="auto"/>
        <w:tblLook w:val="04A0" w:firstRow="1" w:lastRow="0" w:firstColumn="1" w:lastColumn="0" w:noHBand="0" w:noVBand="1"/>
      </w:tblPr>
      <w:tblGrid>
        <w:gridCol w:w="1454"/>
        <w:gridCol w:w="2772"/>
        <w:gridCol w:w="352"/>
        <w:gridCol w:w="352"/>
        <w:gridCol w:w="319"/>
        <w:gridCol w:w="352"/>
        <w:gridCol w:w="1421"/>
        <w:gridCol w:w="1114"/>
      </w:tblGrid>
      <w:tr w:rsidR="00DE2EFE" w:rsidRPr="006C6852" w14:paraId="63393A95" w14:textId="77777777" w:rsidTr="00BB6E40">
        <w:tc>
          <w:tcPr>
            <w:tcW w:w="0" w:type="auto"/>
          </w:tcPr>
          <w:p w14:paraId="162D6249" w14:textId="77777777" w:rsidR="00DE2EFE" w:rsidRPr="006C6852" w:rsidRDefault="00DE2EFE" w:rsidP="00BB6E40">
            <w:pPr>
              <w:rPr>
                <w:b/>
                <w:bCs/>
              </w:rPr>
            </w:pPr>
            <w:r w:rsidRPr="006C6852">
              <w:rPr>
                <w:b/>
                <w:bCs/>
              </w:rPr>
              <w:t>Column Name</w:t>
            </w:r>
          </w:p>
        </w:tc>
        <w:tc>
          <w:tcPr>
            <w:tcW w:w="0" w:type="auto"/>
          </w:tcPr>
          <w:p w14:paraId="6620584B" w14:textId="77777777" w:rsidR="00DE2EFE" w:rsidRPr="006C6852" w:rsidRDefault="00DE2EFE" w:rsidP="00BB6E40">
            <w:pPr>
              <w:rPr>
                <w:b/>
                <w:bCs/>
              </w:rPr>
            </w:pPr>
            <w:r w:rsidRPr="006C6852">
              <w:rPr>
                <w:b/>
                <w:bCs/>
              </w:rPr>
              <w:t>Displays</w:t>
            </w:r>
          </w:p>
        </w:tc>
        <w:tc>
          <w:tcPr>
            <w:tcW w:w="0" w:type="auto"/>
          </w:tcPr>
          <w:p w14:paraId="01E823EB" w14:textId="77777777" w:rsidR="00DE2EFE" w:rsidRPr="006C6852" w:rsidRDefault="00DE2EFE" w:rsidP="00BB6E40">
            <w:pPr>
              <w:rPr>
                <w:b/>
                <w:bCs/>
              </w:rPr>
            </w:pPr>
            <w:r w:rsidRPr="006C6852">
              <w:rPr>
                <w:b/>
                <w:bCs/>
              </w:rPr>
              <w:t>E</w:t>
            </w:r>
          </w:p>
        </w:tc>
        <w:tc>
          <w:tcPr>
            <w:tcW w:w="0" w:type="auto"/>
          </w:tcPr>
          <w:p w14:paraId="41B6ACB6" w14:textId="77777777" w:rsidR="00DE2EFE" w:rsidRPr="006C6852" w:rsidRDefault="00DE2EFE" w:rsidP="00BB6E40">
            <w:pPr>
              <w:rPr>
                <w:b/>
                <w:bCs/>
              </w:rPr>
            </w:pPr>
            <w:r w:rsidRPr="006C6852">
              <w:rPr>
                <w:b/>
                <w:bCs/>
              </w:rPr>
              <w:t>F</w:t>
            </w:r>
          </w:p>
        </w:tc>
        <w:tc>
          <w:tcPr>
            <w:tcW w:w="0" w:type="auto"/>
          </w:tcPr>
          <w:p w14:paraId="180CA0C2" w14:textId="77777777" w:rsidR="00DE2EFE" w:rsidRPr="006C6852" w:rsidRDefault="00DE2EFE" w:rsidP="00BB6E40">
            <w:pPr>
              <w:rPr>
                <w:b/>
                <w:bCs/>
              </w:rPr>
            </w:pPr>
            <w:r w:rsidRPr="006C6852">
              <w:rPr>
                <w:b/>
                <w:bCs/>
              </w:rPr>
              <w:t>S</w:t>
            </w:r>
          </w:p>
        </w:tc>
        <w:tc>
          <w:tcPr>
            <w:tcW w:w="0" w:type="auto"/>
          </w:tcPr>
          <w:p w14:paraId="377FE667" w14:textId="77777777" w:rsidR="00DE2EFE" w:rsidRPr="006C6852" w:rsidRDefault="00DE2EFE" w:rsidP="00BB6E40">
            <w:pPr>
              <w:rPr>
                <w:b/>
                <w:bCs/>
              </w:rPr>
            </w:pPr>
            <w:r>
              <w:rPr>
                <w:b/>
                <w:bCs/>
              </w:rPr>
              <w:t>H</w:t>
            </w:r>
          </w:p>
        </w:tc>
        <w:tc>
          <w:tcPr>
            <w:tcW w:w="0" w:type="auto"/>
          </w:tcPr>
          <w:p w14:paraId="40B6D289" w14:textId="77777777" w:rsidR="00DE2EFE" w:rsidRPr="006C6852" w:rsidRDefault="00DE2EFE" w:rsidP="00BB6E40">
            <w:pPr>
              <w:rPr>
                <w:b/>
                <w:bCs/>
              </w:rPr>
            </w:pPr>
            <w:r w:rsidRPr="006C6852">
              <w:rPr>
                <w:b/>
                <w:bCs/>
              </w:rPr>
              <w:t>Format</w:t>
            </w:r>
          </w:p>
        </w:tc>
        <w:tc>
          <w:tcPr>
            <w:tcW w:w="0" w:type="auto"/>
          </w:tcPr>
          <w:p w14:paraId="40B7B8CC" w14:textId="77777777" w:rsidR="00DE2EFE" w:rsidRPr="006C6852" w:rsidRDefault="00DE2EFE" w:rsidP="00BB6E40">
            <w:pPr>
              <w:rPr>
                <w:b/>
                <w:bCs/>
              </w:rPr>
            </w:pPr>
            <w:r w:rsidRPr="006C6852">
              <w:rPr>
                <w:b/>
                <w:bCs/>
              </w:rPr>
              <w:t>Validation</w:t>
            </w:r>
          </w:p>
        </w:tc>
      </w:tr>
      <w:tr w:rsidR="00DE2EFE" w14:paraId="1BCAF2E8" w14:textId="77777777" w:rsidTr="00BB6E40">
        <w:tc>
          <w:tcPr>
            <w:tcW w:w="0" w:type="auto"/>
          </w:tcPr>
          <w:p w14:paraId="2589431E" w14:textId="77777777" w:rsidR="00DE2EFE" w:rsidRPr="009B0617" w:rsidRDefault="00DE2EFE" w:rsidP="00BB6E40">
            <w:pPr>
              <w:pStyle w:val="Code0"/>
            </w:pPr>
            <w:r w:rsidRPr="009B0617">
              <w:t>Category</w:t>
            </w:r>
          </w:p>
        </w:tc>
        <w:tc>
          <w:tcPr>
            <w:tcW w:w="0" w:type="auto"/>
          </w:tcPr>
          <w:p w14:paraId="1DE09956" w14:textId="77777777" w:rsidR="00DE2EFE" w:rsidRPr="009B0617" w:rsidRDefault="00DE2EFE" w:rsidP="00BB6E40">
            <w:pPr>
              <w:pStyle w:val="Code0"/>
            </w:pPr>
            <w:r w:rsidRPr="009B0617">
              <w:t>ItemCategoryDetail.CategoryName</w:t>
            </w:r>
          </w:p>
        </w:tc>
        <w:tc>
          <w:tcPr>
            <w:tcW w:w="0" w:type="auto"/>
          </w:tcPr>
          <w:p w14:paraId="4C673E00" w14:textId="77777777" w:rsidR="00DE2EFE" w:rsidRDefault="00DE2EFE" w:rsidP="00BB6E40">
            <w:r>
              <w:t>Y</w:t>
            </w:r>
          </w:p>
        </w:tc>
        <w:tc>
          <w:tcPr>
            <w:tcW w:w="0" w:type="auto"/>
          </w:tcPr>
          <w:p w14:paraId="2FC263F6" w14:textId="77777777" w:rsidR="00DE2EFE" w:rsidRDefault="00DE2EFE" w:rsidP="00BB6E40">
            <w:r>
              <w:t>Y</w:t>
            </w:r>
          </w:p>
        </w:tc>
        <w:tc>
          <w:tcPr>
            <w:tcW w:w="0" w:type="auto"/>
          </w:tcPr>
          <w:p w14:paraId="4F81A5AA" w14:textId="77777777" w:rsidR="00DE2EFE" w:rsidRDefault="00DE2EFE" w:rsidP="00BB6E40">
            <w:r>
              <w:t>Y</w:t>
            </w:r>
          </w:p>
        </w:tc>
        <w:tc>
          <w:tcPr>
            <w:tcW w:w="0" w:type="auto"/>
          </w:tcPr>
          <w:p w14:paraId="3BBD47AB" w14:textId="77777777" w:rsidR="00DE2EFE" w:rsidRDefault="00DE2EFE" w:rsidP="00BB6E40">
            <w:r>
              <w:t>N</w:t>
            </w:r>
          </w:p>
        </w:tc>
        <w:tc>
          <w:tcPr>
            <w:tcW w:w="0" w:type="auto"/>
          </w:tcPr>
          <w:p w14:paraId="67734DF3" w14:textId="77777777" w:rsidR="00DE2EFE" w:rsidRDefault="00DE2EFE" w:rsidP="00BB6E40">
            <w:r>
              <w:t>String/lookup</w:t>
            </w:r>
          </w:p>
        </w:tc>
        <w:tc>
          <w:tcPr>
            <w:tcW w:w="0" w:type="auto"/>
          </w:tcPr>
          <w:p w14:paraId="4D825385" w14:textId="77777777" w:rsidR="00DE2EFE" w:rsidRDefault="00DE2EFE" w:rsidP="00BB6E40">
            <w:r>
              <w:t>Selection</w:t>
            </w:r>
          </w:p>
        </w:tc>
      </w:tr>
      <w:tr w:rsidR="00DE2EFE" w14:paraId="3A2414BD" w14:textId="77777777" w:rsidTr="00BB6E40">
        <w:tc>
          <w:tcPr>
            <w:tcW w:w="0" w:type="auto"/>
          </w:tcPr>
          <w:p w14:paraId="53D55CBC" w14:textId="77777777" w:rsidR="00DE2EFE" w:rsidRPr="009B0617" w:rsidRDefault="00DE2EFE" w:rsidP="00BB6E40">
            <w:pPr>
              <w:pStyle w:val="Code0"/>
            </w:pPr>
            <w:r w:rsidRPr="009B0617">
              <w:t>Predictive</w:t>
            </w:r>
          </w:p>
        </w:tc>
        <w:tc>
          <w:tcPr>
            <w:tcW w:w="0" w:type="auto"/>
          </w:tcPr>
          <w:p w14:paraId="3B5389D0" w14:textId="77777777" w:rsidR="00DE2EFE" w:rsidRPr="009B0617" w:rsidRDefault="00DE2EFE" w:rsidP="00BB6E40">
            <w:pPr>
              <w:pStyle w:val="Code0"/>
            </w:pPr>
            <w:r w:rsidRPr="009B0617">
              <w:t>ItemCategoryDetail UsedForPrediction</w:t>
            </w:r>
          </w:p>
        </w:tc>
        <w:tc>
          <w:tcPr>
            <w:tcW w:w="0" w:type="auto"/>
          </w:tcPr>
          <w:p w14:paraId="0EDAD186" w14:textId="77777777" w:rsidR="00DE2EFE" w:rsidRDefault="00DE2EFE" w:rsidP="00BB6E40">
            <w:r>
              <w:t>N</w:t>
            </w:r>
          </w:p>
        </w:tc>
        <w:tc>
          <w:tcPr>
            <w:tcW w:w="0" w:type="auto"/>
          </w:tcPr>
          <w:p w14:paraId="7BA4B6CD" w14:textId="77777777" w:rsidR="00DE2EFE" w:rsidRDefault="00DE2EFE" w:rsidP="00BB6E40">
            <w:r>
              <w:t>N</w:t>
            </w:r>
          </w:p>
        </w:tc>
        <w:tc>
          <w:tcPr>
            <w:tcW w:w="0" w:type="auto"/>
          </w:tcPr>
          <w:p w14:paraId="7905CE5B" w14:textId="77777777" w:rsidR="00DE2EFE" w:rsidRDefault="00DE2EFE" w:rsidP="00BB6E40">
            <w:r>
              <w:t>Y</w:t>
            </w:r>
          </w:p>
        </w:tc>
        <w:tc>
          <w:tcPr>
            <w:tcW w:w="0" w:type="auto"/>
          </w:tcPr>
          <w:p w14:paraId="6ECA6ADF" w14:textId="77777777" w:rsidR="00DE2EFE" w:rsidRDefault="00DE2EFE" w:rsidP="00BB6E40">
            <w:r>
              <w:t>N</w:t>
            </w:r>
          </w:p>
        </w:tc>
        <w:tc>
          <w:tcPr>
            <w:tcW w:w="0" w:type="auto"/>
          </w:tcPr>
          <w:p w14:paraId="6672E9EA" w14:textId="77777777" w:rsidR="00DE2EFE" w:rsidRDefault="00DE2EFE" w:rsidP="00BB6E40">
            <w:r>
              <w:t>Y/N</w:t>
            </w:r>
          </w:p>
        </w:tc>
        <w:tc>
          <w:tcPr>
            <w:tcW w:w="0" w:type="auto"/>
          </w:tcPr>
          <w:p w14:paraId="6184AE6A" w14:textId="77777777" w:rsidR="00DE2EFE" w:rsidRDefault="00DE2EFE" w:rsidP="00BB6E40">
            <w:r>
              <w:t>Selection</w:t>
            </w:r>
          </w:p>
        </w:tc>
      </w:tr>
      <w:tr w:rsidR="00DE2EFE" w14:paraId="323B2059" w14:textId="77777777" w:rsidTr="00BB6E40">
        <w:tc>
          <w:tcPr>
            <w:tcW w:w="0" w:type="auto"/>
          </w:tcPr>
          <w:p w14:paraId="153C76A5" w14:textId="77777777" w:rsidR="00DE2EFE" w:rsidRPr="009B0617" w:rsidRDefault="00DE2EFE" w:rsidP="00BB6E40">
            <w:pPr>
              <w:pStyle w:val="Code0"/>
            </w:pPr>
            <w:r w:rsidRPr="009B0617">
              <w:t>UoM Base</w:t>
            </w:r>
          </w:p>
        </w:tc>
        <w:tc>
          <w:tcPr>
            <w:tcW w:w="0" w:type="auto"/>
          </w:tcPr>
          <w:p w14:paraId="4BA06591" w14:textId="77777777" w:rsidR="00DE2EFE" w:rsidRPr="009B0617" w:rsidRDefault="00DE2EFE" w:rsidP="00BB6E40">
            <w:pPr>
              <w:pStyle w:val="Code0"/>
            </w:pPr>
            <w:r w:rsidRPr="009B0617">
              <w:t>ItemUoMBase.UoMName</w:t>
            </w:r>
          </w:p>
        </w:tc>
        <w:tc>
          <w:tcPr>
            <w:tcW w:w="0" w:type="auto"/>
          </w:tcPr>
          <w:p w14:paraId="63654C68" w14:textId="77777777" w:rsidR="00DE2EFE" w:rsidRDefault="00DE2EFE" w:rsidP="00BB6E40">
            <w:r>
              <w:t>N</w:t>
            </w:r>
          </w:p>
        </w:tc>
        <w:tc>
          <w:tcPr>
            <w:tcW w:w="0" w:type="auto"/>
          </w:tcPr>
          <w:p w14:paraId="40311EBA" w14:textId="77777777" w:rsidR="00DE2EFE" w:rsidRDefault="00DE2EFE" w:rsidP="00BB6E40">
            <w:r>
              <w:t>N</w:t>
            </w:r>
          </w:p>
        </w:tc>
        <w:tc>
          <w:tcPr>
            <w:tcW w:w="0" w:type="auto"/>
          </w:tcPr>
          <w:p w14:paraId="3774A375" w14:textId="77777777" w:rsidR="00DE2EFE" w:rsidRDefault="00DE2EFE" w:rsidP="00BB6E40">
            <w:r>
              <w:t>Y</w:t>
            </w:r>
          </w:p>
        </w:tc>
        <w:tc>
          <w:tcPr>
            <w:tcW w:w="0" w:type="auto"/>
          </w:tcPr>
          <w:p w14:paraId="10AF89D6" w14:textId="77777777" w:rsidR="00DE2EFE" w:rsidRDefault="00DE2EFE" w:rsidP="00BB6E40">
            <w:r>
              <w:t>N</w:t>
            </w:r>
          </w:p>
        </w:tc>
        <w:tc>
          <w:tcPr>
            <w:tcW w:w="0" w:type="auto"/>
          </w:tcPr>
          <w:p w14:paraId="39479169" w14:textId="77777777" w:rsidR="00DE2EFE" w:rsidRDefault="00DE2EFE" w:rsidP="00BB6E40">
            <w:r>
              <w:t>String/Lookup</w:t>
            </w:r>
          </w:p>
        </w:tc>
        <w:tc>
          <w:tcPr>
            <w:tcW w:w="0" w:type="auto"/>
          </w:tcPr>
          <w:p w14:paraId="09A24B9B" w14:textId="77777777" w:rsidR="00DE2EFE" w:rsidRDefault="00DE2EFE" w:rsidP="00BB6E40">
            <w:r>
              <w:t>Selection</w:t>
            </w:r>
          </w:p>
        </w:tc>
      </w:tr>
    </w:tbl>
    <w:p w14:paraId="2154C229" w14:textId="77777777" w:rsidR="00DE2EFE" w:rsidRPr="002B23D1" w:rsidRDefault="00DE2EFE" w:rsidP="00DE2EFE">
      <w:pPr>
        <w:rPr>
          <w:i/>
          <w:iCs/>
        </w:rPr>
      </w:pPr>
      <w:r w:rsidRPr="002B23D1">
        <w:rPr>
          <w:b/>
          <w:bCs/>
        </w:rPr>
        <w:t>Legend</w:t>
      </w:r>
      <w:r w:rsidRPr="002B23D1">
        <w:rPr>
          <w:i/>
          <w:iCs/>
        </w:rPr>
        <w:t>: E= Editable; F= Filterable; S = Sortable</w:t>
      </w:r>
      <w:r>
        <w:rPr>
          <w:i/>
          <w:iCs/>
        </w:rPr>
        <w:t>, H = hide if small screen</w:t>
      </w:r>
    </w:p>
    <w:p w14:paraId="4BA971D7" w14:textId="77777777" w:rsidR="00DE2EFE" w:rsidRDefault="00DE2EFE" w:rsidP="00DE2EFE">
      <w:r>
        <w:t>Categories can be added or deleted.</w:t>
      </w:r>
    </w:p>
    <w:p w14:paraId="3E8121DE" w14:textId="0642BC1F" w:rsidR="00DE2EFE" w:rsidRDefault="00DE2EFE" w:rsidP="00DE2EFE">
      <w:r w:rsidRPr="00D076BC">
        <w:rPr>
          <w:i/>
          <w:iCs/>
        </w:rPr>
        <w:t>Note</w:t>
      </w:r>
      <w:r>
        <w:t>: Prediction needs to be at a category level, since multiple items can below to one category. Single item prediction will require its own Category.</w:t>
      </w:r>
    </w:p>
    <w:p w14:paraId="10F99645" w14:textId="06EF57F2" w:rsidR="00585233" w:rsidRDefault="00DE1C15" w:rsidP="00A41492">
      <w:r>
        <w:t xml:space="preserve">This is a in memory grid so most of the items are standard. </w:t>
      </w:r>
      <w:r w:rsidR="00FE2CF5">
        <w:t>The code behind handles the CRUD</w:t>
      </w:r>
      <w:r w:rsidR="00297497">
        <w:t xml:space="preserve"> which </w:t>
      </w:r>
      <w:proofErr w:type="spellStart"/>
      <w:r w:rsidR="00297497">
        <w:t>implete</w:t>
      </w:r>
      <w:proofErr w:type="spellEnd"/>
      <w:r w:rsidR="00297497">
        <w:t xml:space="preserve"> an </w:t>
      </w:r>
      <w:proofErr w:type="gramStart"/>
      <w:r w:rsidR="00297497">
        <w:t>In</w:t>
      </w:r>
      <w:proofErr w:type="gramEnd"/>
      <w:r w:rsidR="00297497">
        <w:t xml:space="preserve"> memory</w:t>
      </w:r>
      <w:r w:rsidR="00796AAC">
        <w:t xml:space="preserve"> implementation of I</w:t>
      </w:r>
      <w:r w:rsidR="00362565">
        <w:t>.</w:t>
      </w:r>
    </w:p>
    <w:p w14:paraId="6559710F" w14:textId="7ADFA7ED" w:rsidR="00A41492" w:rsidRPr="00A41492" w:rsidRDefault="00CF66F8" w:rsidP="00A41492">
      <w:r>
        <w:t xml:space="preserve">Each line of the grid can be </w:t>
      </w:r>
      <w:proofErr w:type="spellStart"/>
      <w:r>
        <w:t>ediatable</w:t>
      </w:r>
      <w:proofErr w:type="spellEnd"/>
      <w:r w:rsidR="00645EE5">
        <w:t xml:space="preserve">, unlike Woo where the categories are tickled </w:t>
      </w:r>
      <w:proofErr w:type="gramStart"/>
      <w:r w:rsidR="00FF55E1">
        <w:t>here</w:t>
      </w:r>
      <w:proofErr w:type="gramEnd"/>
      <w:r w:rsidR="00FF55E1">
        <w:t xml:space="preserve"> they are added or deleted into the grid. Editing </w:t>
      </w:r>
      <w:proofErr w:type="gramStart"/>
      <w:r w:rsidR="00FF55E1">
        <w:t>changes</w:t>
      </w:r>
      <w:proofErr w:type="gramEnd"/>
      <w:r w:rsidR="00FF55E1">
        <w:t xml:space="preserve"> the category using a select list.</w:t>
      </w:r>
      <w:r w:rsidR="00FE2CF5">
        <w:t xml:space="preserve"> </w:t>
      </w:r>
    </w:p>
    <w:p w14:paraId="32381BF1" w14:textId="15E635AB" w:rsidR="001C65FF" w:rsidRPr="005241FF" w:rsidRDefault="00D17889" w:rsidP="007B6567">
      <w:pPr>
        <w:pStyle w:val="Heading3"/>
      </w:pPr>
      <w:r>
        <w:t>Item Detail Code Behind – Interfa</w:t>
      </w:r>
      <w:r w:rsidR="007B6567">
        <w:t>c</w:t>
      </w:r>
      <w:r>
        <w:t>e</w:t>
      </w:r>
      <w:r w:rsidR="007B6567">
        <w:t>s</w:t>
      </w:r>
    </w:p>
    <w:p w14:paraId="2D94C68B" w14:textId="77777777" w:rsidR="001C65FF" w:rsidRDefault="001C65FF" w:rsidP="001C65FF">
      <w:pPr>
        <w:pStyle w:val="Heading4"/>
      </w:pPr>
      <w:proofErr w:type="spellStart"/>
      <w:r>
        <w:t>I</w:t>
      </w:r>
      <w:r w:rsidRPr="002C7774">
        <w:t>ItemVariantWooLinkedViewRepository</w:t>
      </w:r>
      <w:proofErr w:type="spellEnd"/>
    </w:p>
    <w:p w14:paraId="3F917BBE" w14:textId="77777777" w:rsidR="001C65FF" w:rsidRPr="002C7774" w:rsidRDefault="001C65FF" w:rsidP="001C65FF">
      <w:r>
        <w:t>The is the CRUD Repo that is used to Implement the UI an</w:t>
      </w:r>
    </w:p>
    <w:p w14:paraId="4B44F92C" w14:textId="77777777" w:rsidR="001C65FF" w:rsidRDefault="001C65FF" w:rsidP="001C65FF">
      <w:pPr>
        <w:pStyle w:val="Heading4"/>
      </w:pPr>
      <w:r>
        <w:lastRenderedPageBreak/>
        <w:t>Interface Variables</w:t>
      </w:r>
    </w:p>
    <w:tbl>
      <w:tblPr>
        <w:tblStyle w:val="TableGrid"/>
        <w:tblW w:w="0" w:type="auto"/>
        <w:tblLook w:val="04A0" w:firstRow="1" w:lastRow="0" w:firstColumn="1" w:lastColumn="0" w:noHBand="0" w:noVBand="1"/>
      </w:tblPr>
      <w:tblGrid>
        <w:gridCol w:w="2507"/>
        <w:gridCol w:w="3678"/>
        <w:gridCol w:w="872"/>
      </w:tblGrid>
      <w:tr w:rsidR="001C65FF" w:rsidRPr="002135C6" w14:paraId="38A92852" w14:textId="77777777" w:rsidTr="00E2679B">
        <w:tc>
          <w:tcPr>
            <w:tcW w:w="0" w:type="auto"/>
          </w:tcPr>
          <w:p w14:paraId="3017DBF6" w14:textId="77777777" w:rsidR="001C65FF" w:rsidRPr="002135C6" w:rsidRDefault="001C65FF" w:rsidP="00E2679B">
            <w:pPr>
              <w:pStyle w:val="Code0"/>
              <w:rPr>
                <w:b/>
                <w:bCs/>
              </w:rPr>
            </w:pPr>
            <w:r w:rsidRPr="002135C6">
              <w:rPr>
                <w:b/>
                <w:bCs/>
              </w:rPr>
              <w:t>VariableType VariableName</w:t>
            </w:r>
          </w:p>
        </w:tc>
        <w:tc>
          <w:tcPr>
            <w:tcW w:w="0" w:type="auto"/>
          </w:tcPr>
          <w:p w14:paraId="1E5E3114" w14:textId="77777777" w:rsidR="001C65FF" w:rsidRPr="002135C6" w:rsidRDefault="001C65FF" w:rsidP="00E2679B">
            <w:pPr>
              <w:pStyle w:val="CodeDetails"/>
              <w:rPr>
                <w:b/>
                <w:bCs/>
              </w:rPr>
            </w:pPr>
            <w:r w:rsidRPr="002135C6">
              <w:rPr>
                <w:b/>
                <w:bCs/>
              </w:rPr>
              <w:t>Descriptions</w:t>
            </w:r>
          </w:p>
        </w:tc>
        <w:tc>
          <w:tcPr>
            <w:tcW w:w="0" w:type="auto"/>
          </w:tcPr>
          <w:p w14:paraId="1E8D9566" w14:textId="77777777" w:rsidR="001C65FF" w:rsidRPr="002135C6" w:rsidRDefault="001C65FF" w:rsidP="00E2679B">
            <w:pPr>
              <w:pStyle w:val="CodeDetails"/>
              <w:rPr>
                <w:b/>
                <w:bCs/>
              </w:rPr>
            </w:pPr>
            <w:r w:rsidRPr="002135C6">
              <w:rPr>
                <w:b/>
                <w:bCs/>
              </w:rPr>
              <w:t>Pub/</w:t>
            </w:r>
            <w:proofErr w:type="spellStart"/>
            <w:r w:rsidRPr="002135C6">
              <w:rPr>
                <w:b/>
                <w:bCs/>
              </w:rPr>
              <w:t>Priv</w:t>
            </w:r>
            <w:proofErr w:type="spellEnd"/>
          </w:p>
        </w:tc>
      </w:tr>
      <w:tr w:rsidR="001C65FF" w14:paraId="5CC047DD" w14:textId="77777777" w:rsidTr="00E2679B">
        <w:tc>
          <w:tcPr>
            <w:tcW w:w="0" w:type="auto"/>
          </w:tcPr>
          <w:p w14:paraId="4C7CA974" w14:textId="77777777" w:rsidR="001C65FF" w:rsidRDefault="001C65FF" w:rsidP="00E2679B">
            <w:pPr>
              <w:pStyle w:val="Code0"/>
            </w:pPr>
            <w:r w:rsidRPr="00117CB8">
              <w:t>GridSettings _GridSettings</w:t>
            </w:r>
          </w:p>
        </w:tc>
        <w:tc>
          <w:tcPr>
            <w:tcW w:w="0" w:type="auto"/>
          </w:tcPr>
          <w:p w14:paraId="657DB4E9" w14:textId="77777777" w:rsidR="001C65FF" w:rsidRDefault="001C65FF" w:rsidP="00E2679B">
            <w:pPr>
              <w:pStyle w:val="CodeDetails"/>
            </w:pPr>
            <w:r>
              <w:t>All the settings required to manipulate the Grid</w:t>
            </w:r>
          </w:p>
        </w:tc>
        <w:tc>
          <w:tcPr>
            <w:tcW w:w="0" w:type="auto"/>
          </w:tcPr>
          <w:p w14:paraId="22922C75" w14:textId="77777777" w:rsidR="001C65FF" w:rsidRDefault="001C65FF" w:rsidP="00E2679B">
            <w:pPr>
              <w:pStyle w:val="CodeDetails"/>
            </w:pPr>
            <w:r>
              <w:t>Pub</w:t>
            </w:r>
          </w:p>
        </w:tc>
      </w:tr>
      <w:tr w:rsidR="001C65FF" w14:paraId="31DA59D8" w14:textId="77777777" w:rsidTr="00E2679B">
        <w:tc>
          <w:tcPr>
            <w:tcW w:w="0" w:type="auto"/>
          </w:tcPr>
          <w:p w14:paraId="5791CE70" w14:textId="77777777" w:rsidR="001C65FF" w:rsidRDefault="001C65FF" w:rsidP="00E2679B">
            <w:pPr>
              <w:pStyle w:val="Code0"/>
            </w:pPr>
            <w:r w:rsidRPr="005953A8">
              <w:t xml:space="preserve">ItemView </w:t>
            </w:r>
            <w:r>
              <w:t>_</w:t>
            </w:r>
            <w:r w:rsidRPr="005953A8">
              <w:t>SelectedItemRow</w:t>
            </w:r>
          </w:p>
        </w:tc>
        <w:tc>
          <w:tcPr>
            <w:tcW w:w="0" w:type="auto"/>
          </w:tcPr>
          <w:p w14:paraId="0FA980C6" w14:textId="77777777" w:rsidR="001C65FF" w:rsidRDefault="001C65FF" w:rsidP="00E2679B">
            <w:pPr>
              <w:pStyle w:val="CodeDetails"/>
            </w:pPr>
            <w:r>
              <w:t xml:space="preserve">The currently selected row in the Grid, used for </w:t>
            </w:r>
          </w:p>
        </w:tc>
        <w:tc>
          <w:tcPr>
            <w:tcW w:w="0" w:type="auto"/>
          </w:tcPr>
          <w:p w14:paraId="74BDD67C" w14:textId="77777777" w:rsidR="001C65FF" w:rsidRDefault="001C65FF" w:rsidP="00E2679B">
            <w:pPr>
              <w:pStyle w:val="CodeDetails"/>
            </w:pPr>
            <w:proofErr w:type="spellStart"/>
            <w:r>
              <w:t>Priv</w:t>
            </w:r>
            <w:proofErr w:type="spellEnd"/>
          </w:p>
        </w:tc>
      </w:tr>
      <w:tr w:rsidR="001C65FF" w14:paraId="7DA75EB2" w14:textId="77777777" w:rsidTr="00E2679B">
        <w:tc>
          <w:tcPr>
            <w:tcW w:w="0" w:type="auto"/>
          </w:tcPr>
          <w:p w14:paraId="20B5849E" w14:textId="77777777" w:rsidR="001C65FF" w:rsidRPr="005953A8" w:rsidRDefault="001C65FF" w:rsidP="00E2679B">
            <w:pPr>
              <w:pStyle w:val="Code0"/>
            </w:pPr>
            <w:r w:rsidRPr="00E34F9C">
              <w:t>ItemView seletectedItem</w:t>
            </w:r>
          </w:p>
        </w:tc>
        <w:tc>
          <w:tcPr>
            <w:tcW w:w="0" w:type="auto"/>
          </w:tcPr>
          <w:p w14:paraId="6EAD705F" w14:textId="77777777" w:rsidR="001C65FF" w:rsidRDefault="001C65FF" w:rsidP="00E2679B">
            <w:pPr>
              <w:pStyle w:val="CodeDetails"/>
            </w:pPr>
            <w:r>
              <w:t>Current selected Item</w:t>
            </w:r>
          </w:p>
        </w:tc>
        <w:tc>
          <w:tcPr>
            <w:tcW w:w="0" w:type="auto"/>
          </w:tcPr>
          <w:p w14:paraId="0EBCD796" w14:textId="77777777" w:rsidR="001C65FF" w:rsidRDefault="001C65FF" w:rsidP="00E2679B">
            <w:pPr>
              <w:pStyle w:val="CodeDetails"/>
            </w:pPr>
            <w:r>
              <w:t>Pub</w:t>
            </w:r>
          </w:p>
        </w:tc>
      </w:tr>
      <w:tr w:rsidR="001C65FF" w14:paraId="6176A22C" w14:textId="77777777" w:rsidTr="00E2679B">
        <w:tc>
          <w:tcPr>
            <w:tcW w:w="0" w:type="auto"/>
          </w:tcPr>
          <w:p w14:paraId="18E8BE44" w14:textId="77777777" w:rsidR="001C65FF" w:rsidRPr="005953A8" w:rsidRDefault="001C65FF" w:rsidP="00E2679B">
            <w:pPr>
              <w:pStyle w:val="Code0"/>
            </w:pPr>
            <w:r w:rsidRPr="0056421A">
              <w:t>BulkAction SelectedBulkAction</w:t>
            </w:r>
          </w:p>
        </w:tc>
        <w:tc>
          <w:tcPr>
            <w:tcW w:w="0" w:type="auto"/>
          </w:tcPr>
          <w:p w14:paraId="33D7E3E3" w14:textId="77777777" w:rsidR="001C65FF" w:rsidRDefault="001C65FF" w:rsidP="00E2679B">
            <w:pPr>
              <w:pStyle w:val="CodeDetails"/>
            </w:pPr>
            <w:r>
              <w:t>The currently selected bulk action</w:t>
            </w:r>
          </w:p>
        </w:tc>
        <w:tc>
          <w:tcPr>
            <w:tcW w:w="0" w:type="auto"/>
          </w:tcPr>
          <w:p w14:paraId="7C4E433E" w14:textId="77777777" w:rsidR="001C65FF" w:rsidRDefault="001C65FF" w:rsidP="00E2679B">
            <w:pPr>
              <w:pStyle w:val="CodeDetails"/>
            </w:pPr>
            <w:r>
              <w:t>Pub</w:t>
            </w:r>
          </w:p>
        </w:tc>
      </w:tr>
      <w:tr w:rsidR="001C65FF" w14:paraId="1C9189F8" w14:textId="77777777" w:rsidTr="00E2679B">
        <w:tc>
          <w:tcPr>
            <w:tcW w:w="0" w:type="auto"/>
          </w:tcPr>
          <w:p w14:paraId="1F386D8B" w14:textId="77777777" w:rsidR="001C65FF" w:rsidRPr="007164BB" w:rsidRDefault="001C65FF" w:rsidP="00E2679B">
            <w:pPr>
              <w:pStyle w:val="Code0"/>
            </w:pPr>
            <w:r w:rsidRPr="00293432">
              <w:t>List&lt;ItemView&gt; SelectedItemRows</w:t>
            </w:r>
          </w:p>
        </w:tc>
        <w:tc>
          <w:tcPr>
            <w:tcW w:w="0" w:type="auto"/>
          </w:tcPr>
          <w:p w14:paraId="52CF3520" w14:textId="77777777" w:rsidR="001C65FF" w:rsidRDefault="001C65FF" w:rsidP="00E2679B">
            <w:pPr>
              <w:pStyle w:val="CodeDetails"/>
            </w:pPr>
            <w:r>
              <w:t>The current selected row</w:t>
            </w:r>
          </w:p>
        </w:tc>
        <w:tc>
          <w:tcPr>
            <w:tcW w:w="0" w:type="auto"/>
          </w:tcPr>
          <w:p w14:paraId="7235FF56" w14:textId="77777777" w:rsidR="001C65FF" w:rsidRDefault="001C65FF" w:rsidP="00E2679B">
            <w:pPr>
              <w:pStyle w:val="CodeDetails"/>
            </w:pPr>
            <w:r>
              <w:t>Pub</w:t>
            </w:r>
          </w:p>
        </w:tc>
      </w:tr>
    </w:tbl>
    <w:p w14:paraId="1666AF29" w14:textId="77777777" w:rsidR="001C65FF" w:rsidRDefault="001C65FF" w:rsidP="001C65FF">
      <w:pPr>
        <w:pStyle w:val="Heading4"/>
      </w:pPr>
      <w:r>
        <w:t>Model Variables</w:t>
      </w:r>
    </w:p>
    <w:tbl>
      <w:tblPr>
        <w:tblStyle w:val="TableGrid"/>
        <w:tblW w:w="0" w:type="auto"/>
        <w:tblLook w:val="04A0" w:firstRow="1" w:lastRow="0" w:firstColumn="1" w:lastColumn="0" w:noHBand="0" w:noVBand="1"/>
      </w:tblPr>
      <w:tblGrid>
        <w:gridCol w:w="3811"/>
        <w:gridCol w:w="4591"/>
        <w:gridCol w:w="872"/>
      </w:tblGrid>
      <w:tr w:rsidR="001C65FF" w:rsidRPr="002135C6" w14:paraId="5A57FBC1" w14:textId="77777777" w:rsidTr="00E2679B">
        <w:tc>
          <w:tcPr>
            <w:tcW w:w="0" w:type="auto"/>
          </w:tcPr>
          <w:p w14:paraId="7C5A76FB" w14:textId="77777777" w:rsidR="001C65FF" w:rsidRPr="002135C6" w:rsidRDefault="001C65FF" w:rsidP="00E2679B">
            <w:pPr>
              <w:pStyle w:val="Code0"/>
              <w:rPr>
                <w:b/>
                <w:bCs/>
              </w:rPr>
            </w:pPr>
            <w:r w:rsidRPr="002135C6">
              <w:rPr>
                <w:b/>
                <w:bCs/>
              </w:rPr>
              <w:t>VariableType VariableName</w:t>
            </w:r>
          </w:p>
        </w:tc>
        <w:tc>
          <w:tcPr>
            <w:tcW w:w="0" w:type="auto"/>
          </w:tcPr>
          <w:p w14:paraId="35937924" w14:textId="77777777" w:rsidR="001C65FF" w:rsidRPr="002135C6" w:rsidRDefault="001C65FF" w:rsidP="00E2679B">
            <w:pPr>
              <w:pStyle w:val="CodeDetails"/>
              <w:rPr>
                <w:b/>
                <w:bCs/>
              </w:rPr>
            </w:pPr>
            <w:r w:rsidRPr="002135C6">
              <w:rPr>
                <w:b/>
                <w:bCs/>
              </w:rPr>
              <w:t>Descriptions</w:t>
            </w:r>
          </w:p>
        </w:tc>
        <w:tc>
          <w:tcPr>
            <w:tcW w:w="0" w:type="auto"/>
          </w:tcPr>
          <w:p w14:paraId="759B1A97" w14:textId="77777777" w:rsidR="001C65FF" w:rsidRPr="002135C6" w:rsidRDefault="001C65FF" w:rsidP="00E2679B">
            <w:pPr>
              <w:pStyle w:val="CodeDetails"/>
              <w:rPr>
                <w:b/>
                <w:bCs/>
              </w:rPr>
            </w:pPr>
            <w:r w:rsidRPr="002135C6">
              <w:rPr>
                <w:b/>
                <w:bCs/>
              </w:rPr>
              <w:t>Pub/</w:t>
            </w:r>
            <w:proofErr w:type="spellStart"/>
            <w:r w:rsidRPr="002135C6">
              <w:rPr>
                <w:b/>
                <w:bCs/>
              </w:rPr>
              <w:t>Priv</w:t>
            </w:r>
            <w:proofErr w:type="spellEnd"/>
          </w:p>
        </w:tc>
      </w:tr>
      <w:tr w:rsidR="001C65FF" w14:paraId="15E702EE" w14:textId="77777777" w:rsidTr="00E2679B">
        <w:tc>
          <w:tcPr>
            <w:tcW w:w="0" w:type="auto"/>
          </w:tcPr>
          <w:p w14:paraId="7C620057" w14:textId="77777777" w:rsidR="001C65FF" w:rsidRDefault="001C65FF" w:rsidP="00E2679B">
            <w:pPr>
              <w:pStyle w:val="Code0"/>
            </w:pPr>
            <w:r w:rsidRPr="00D77EF2">
              <w:t>List&lt;ItemView&gt; dataModels</w:t>
            </w:r>
          </w:p>
        </w:tc>
        <w:tc>
          <w:tcPr>
            <w:tcW w:w="0" w:type="auto"/>
          </w:tcPr>
          <w:p w14:paraId="56B3F2A7" w14:textId="77777777" w:rsidR="001C65FF" w:rsidRDefault="001C65FF" w:rsidP="00E2679B">
            <w:pPr>
              <w:pStyle w:val="CodeDetails"/>
            </w:pPr>
            <w:r>
              <w:t>The list of all the items expanded to include woo view items</w:t>
            </w:r>
          </w:p>
        </w:tc>
        <w:tc>
          <w:tcPr>
            <w:tcW w:w="0" w:type="auto"/>
          </w:tcPr>
          <w:p w14:paraId="5070E3FB" w14:textId="77777777" w:rsidR="001C65FF" w:rsidRDefault="001C65FF" w:rsidP="00E2679B">
            <w:pPr>
              <w:pStyle w:val="CodeDetails"/>
            </w:pPr>
            <w:r>
              <w:t>Pub</w:t>
            </w:r>
          </w:p>
        </w:tc>
      </w:tr>
      <w:tr w:rsidR="001C65FF" w14:paraId="78ABC38B" w14:textId="77777777" w:rsidTr="00E2679B">
        <w:tc>
          <w:tcPr>
            <w:tcW w:w="0" w:type="auto"/>
          </w:tcPr>
          <w:p w14:paraId="5A6829C5" w14:textId="77777777" w:rsidR="001C65FF" w:rsidRDefault="001C65FF" w:rsidP="00E2679B">
            <w:pPr>
              <w:pStyle w:val="Code0"/>
            </w:pPr>
            <w:r w:rsidRPr="00222AD7">
              <w:t xml:space="preserve">bool </w:t>
            </w:r>
            <w:r>
              <w:t>_</w:t>
            </w:r>
            <w:r w:rsidRPr="00222AD7">
              <w:t>IsLoading</w:t>
            </w:r>
          </w:p>
        </w:tc>
        <w:tc>
          <w:tcPr>
            <w:tcW w:w="0" w:type="auto"/>
          </w:tcPr>
          <w:p w14:paraId="69174514" w14:textId="77777777" w:rsidR="001C65FF" w:rsidRDefault="001C65FF" w:rsidP="00E2679B">
            <w:pPr>
              <w:pStyle w:val="CodeDetails"/>
            </w:pPr>
            <w:r>
              <w:t>Is the grid loading</w:t>
            </w:r>
          </w:p>
        </w:tc>
        <w:tc>
          <w:tcPr>
            <w:tcW w:w="0" w:type="auto"/>
          </w:tcPr>
          <w:p w14:paraId="3CC1FA4A" w14:textId="77777777" w:rsidR="001C65FF" w:rsidRDefault="001C65FF" w:rsidP="00E2679B">
            <w:pPr>
              <w:pStyle w:val="CodeDetails"/>
            </w:pPr>
            <w:proofErr w:type="spellStart"/>
            <w:r>
              <w:t>Priv</w:t>
            </w:r>
            <w:proofErr w:type="spellEnd"/>
          </w:p>
        </w:tc>
      </w:tr>
      <w:tr w:rsidR="001C65FF" w14:paraId="02B9418F" w14:textId="77777777" w:rsidTr="00E2679B">
        <w:tc>
          <w:tcPr>
            <w:tcW w:w="0" w:type="auto"/>
          </w:tcPr>
          <w:p w14:paraId="7079A374" w14:textId="77777777" w:rsidR="001C65FF" w:rsidRPr="005953A8" w:rsidRDefault="001C65FF" w:rsidP="00E2679B">
            <w:pPr>
              <w:pStyle w:val="Code0"/>
            </w:pPr>
            <w:r w:rsidRPr="00ED26AC">
              <w:t>bool _ShowItemDetail</w:t>
            </w:r>
          </w:p>
        </w:tc>
        <w:tc>
          <w:tcPr>
            <w:tcW w:w="0" w:type="auto"/>
          </w:tcPr>
          <w:p w14:paraId="05809201" w14:textId="77777777" w:rsidR="001C65FF" w:rsidRDefault="001C65FF" w:rsidP="00E2679B">
            <w:pPr>
              <w:pStyle w:val="CodeDetails"/>
            </w:pPr>
            <w:r>
              <w:t>Show the item detail grid (user selected)</w:t>
            </w:r>
          </w:p>
        </w:tc>
        <w:tc>
          <w:tcPr>
            <w:tcW w:w="0" w:type="auto"/>
          </w:tcPr>
          <w:p w14:paraId="306DE364" w14:textId="77777777" w:rsidR="001C65FF" w:rsidRDefault="001C65FF" w:rsidP="00E2679B">
            <w:pPr>
              <w:pStyle w:val="CodeDetails"/>
            </w:pPr>
            <w:proofErr w:type="spellStart"/>
            <w:r>
              <w:t>Priv</w:t>
            </w:r>
            <w:proofErr w:type="spellEnd"/>
          </w:p>
        </w:tc>
      </w:tr>
      <w:tr w:rsidR="001C65FF" w14:paraId="2A98ADE8" w14:textId="77777777" w:rsidTr="00E2679B">
        <w:tc>
          <w:tcPr>
            <w:tcW w:w="0" w:type="auto"/>
          </w:tcPr>
          <w:p w14:paraId="1814B057" w14:textId="77777777" w:rsidR="001C65FF" w:rsidRPr="005953A8" w:rsidRDefault="001C65FF" w:rsidP="00E2679B">
            <w:pPr>
              <w:pStyle w:val="Code0"/>
            </w:pPr>
            <w:r w:rsidRPr="00FC1F4E">
              <w:t>bool _ShowReplaceItem</w:t>
            </w:r>
          </w:p>
        </w:tc>
        <w:tc>
          <w:tcPr>
            <w:tcW w:w="0" w:type="auto"/>
          </w:tcPr>
          <w:p w14:paraId="6CBDC595" w14:textId="77777777" w:rsidR="001C65FF" w:rsidRDefault="001C65FF" w:rsidP="00E2679B">
            <w:pPr>
              <w:pStyle w:val="CodeDetails"/>
            </w:pPr>
            <w:r>
              <w:t>Must the replacement item be shown (user selected)</w:t>
            </w:r>
          </w:p>
        </w:tc>
        <w:tc>
          <w:tcPr>
            <w:tcW w:w="0" w:type="auto"/>
          </w:tcPr>
          <w:p w14:paraId="4751DD04" w14:textId="77777777" w:rsidR="001C65FF" w:rsidRDefault="001C65FF" w:rsidP="00E2679B">
            <w:pPr>
              <w:pStyle w:val="CodeDetails"/>
            </w:pPr>
            <w:proofErr w:type="spellStart"/>
            <w:r>
              <w:t>Priv</w:t>
            </w:r>
            <w:proofErr w:type="spellEnd"/>
          </w:p>
        </w:tc>
      </w:tr>
      <w:tr w:rsidR="001C65FF" w14:paraId="1906AE15" w14:textId="77777777" w:rsidTr="00E2679B">
        <w:tc>
          <w:tcPr>
            <w:tcW w:w="0" w:type="auto"/>
          </w:tcPr>
          <w:p w14:paraId="3E5473C0" w14:textId="77777777" w:rsidR="001C65FF" w:rsidRPr="00FC1F4E" w:rsidRDefault="001C65FF" w:rsidP="00E2679B">
            <w:pPr>
              <w:pStyle w:val="Code0"/>
            </w:pPr>
            <w:r w:rsidRPr="00255291">
              <w:t>bool _ShowWooLinked</w:t>
            </w:r>
          </w:p>
        </w:tc>
        <w:tc>
          <w:tcPr>
            <w:tcW w:w="0" w:type="auto"/>
          </w:tcPr>
          <w:p w14:paraId="48E957C1" w14:textId="77777777" w:rsidR="001C65FF" w:rsidRDefault="001C65FF" w:rsidP="00E2679B">
            <w:pPr>
              <w:pStyle w:val="CodeDetails"/>
            </w:pPr>
            <w:r>
              <w:t>Show if the Item is Woo Lined (user selected)</w:t>
            </w:r>
          </w:p>
        </w:tc>
        <w:tc>
          <w:tcPr>
            <w:tcW w:w="0" w:type="auto"/>
          </w:tcPr>
          <w:p w14:paraId="3AD85A22" w14:textId="77777777" w:rsidR="001C65FF" w:rsidRDefault="001C65FF" w:rsidP="00E2679B">
            <w:pPr>
              <w:pStyle w:val="CodeDetails"/>
            </w:pPr>
            <w:proofErr w:type="spellStart"/>
            <w:r>
              <w:t>Priv</w:t>
            </w:r>
            <w:proofErr w:type="spellEnd"/>
          </w:p>
        </w:tc>
      </w:tr>
      <w:tr w:rsidR="001C65FF" w14:paraId="5C5F1E68" w14:textId="77777777" w:rsidTr="00E2679B">
        <w:tc>
          <w:tcPr>
            <w:tcW w:w="0" w:type="auto"/>
          </w:tcPr>
          <w:p w14:paraId="30512C67" w14:textId="77777777" w:rsidR="001C65FF" w:rsidRPr="00255291" w:rsidRDefault="001C65FF" w:rsidP="00E2679B">
            <w:pPr>
              <w:pStyle w:val="Code0"/>
            </w:pPr>
            <w:r w:rsidRPr="004D78C6">
              <w:t>string _Status</w:t>
            </w:r>
          </w:p>
        </w:tc>
        <w:tc>
          <w:tcPr>
            <w:tcW w:w="0" w:type="auto"/>
          </w:tcPr>
          <w:p w14:paraId="35213DEA" w14:textId="77777777" w:rsidR="001C65FF" w:rsidRDefault="001C65FF" w:rsidP="00E2679B">
            <w:pPr>
              <w:pStyle w:val="CodeDetails"/>
            </w:pPr>
            <w:r>
              <w:t xml:space="preserve">Status string to be displayed </w:t>
            </w:r>
          </w:p>
        </w:tc>
        <w:tc>
          <w:tcPr>
            <w:tcW w:w="0" w:type="auto"/>
          </w:tcPr>
          <w:p w14:paraId="57511352" w14:textId="77777777" w:rsidR="001C65FF" w:rsidRDefault="001C65FF" w:rsidP="00E2679B">
            <w:pPr>
              <w:pStyle w:val="CodeDetails"/>
            </w:pPr>
            <w:proofErr w:type="spellStart"/>
            <w:r>
              <w:t>Priv</w:t>
            </w:r>
            <w:proofErr w:type="spellEnd"/>
          </w:p>
        </w:tc>
      </w:tr>
      <w:tr w:rsidR="001C65FF" w14:paraId="59B0DC8E" w14:textId="77777777" w:rsidTr="00E2679B">
        <w:tc>
          <w:tcPr>
            <w:tcW w:w="0" w:type="auto"/>
          </w:tcPr>
          <w:p w14:paraId="481E7205" w14:textId="77777777" w:rsidR="001C65FF" w:rsidRPr="004D78C6" w:rsidRDefault="001C65FF" w:rsidP="00E2679B">
            <w:pPr>
              <w:pStyle w:val="Code0"/>
            </w:pPr>
            <w:r w:rsidRPr="009E6B7C">
              <w:t>DataGrid&lt;ItemView&gt; _DataGrid</w:t>
            </w:r>
          </w:p>
        </w:tc>
        <w:tc>
          <w:tcPr>
            <w:tcW w:w="0" w:type="auto"/>
          </w:tcPr>
          <w:p w14:paraId="5308F56B" w14:textId="77777777" w:rsidR="001C65FF" w:rsidRDefault="001C65FF" w:rsidP="00E2679B">
            <w:pPr>
              <w:pStyle w:val="CodeDetails"/>
            </w:pPr>
            <w:r>
              <w:t>The data to be included in the Grid</w:t>
            </w:r>
          </w:p>
        </w:tc>
        <w:tc>
          <w:tcPr>
            <w:tcW w:w="0" w:type="auto"/>
          </w:tcPr>
          <w:p w14:paraId="19BBEE47" w14:textId="77777777" w:rsidR="001C65FF" w:rsidRDefault="001C65FF" w:rsidP="00E2679B">
            <w:pPr>
              <w:pStyle w:val="CodeDetails"/>
            </w:pPr>
            <w:proofErr w:type="spellStart"/>
            <w:r>
              <w:t>Priv</w:t>
            </w:r>
            <w:proofErr w:type="spellEnd"/>
          </w:p>
        </w:tc>
      </w:tr>
      <w:tr w:rsidR="001C65FF" w14:paraId="0791262E" w14:textId="77777777" w:rsidTr="00E2679B">
        <w:tc>
          <w:tcPr>
            <w:tcW w:w="0" w:type="auto"/>
          </w:tcPr>
          <w:p w14:paraId="710A075A" w14:textId="77777777" w:rsidR="001C65FF" w:rsidRPr="0056421A" w:rsidRDefault="001C65FF" w:rsidP="00E2679B">
            <w:pPr>
              <w:pStyle w:val="Code0"/>
            </w:pPr>
            <w:r w:rsidRPr="007164BB">
              <w:t>IItemWooLinkedView _ItemWooLinkedViewRepository</w:t>
            </w:r>
          </w:p>
        </w:tc>
        <w:tc>
          <w:tcPr>
            <w:tcW w:w="0" w:type="auto"/>
          </w:tcPr>
          <w:p w14:paraId="28C90ABF" w14:textId="77777777" w:rsidR="001C65FF" w:rsidRDefault="001C65FF" w:rsidP="00E2679B">
            <w:pPr>
              <w:pStyle w:val="CodeDetails"/>
            </w:pPr>
            <w:r>
              <w:t>The view repo, used for all the CRUD</w:t>
            </w:r>
          </w:p>
        </w:tc>
        <w:tc>
          <w:tcPr>
            <w:tcW w:w="0" w:type="auto"/>
          </w:tcPr>
          <w:p w14:paraId="43AE0F63" w14:textId="77777777" w:rsidR="001C65FF" w:rsidRDefault="001C65FF" w:rsidP="00E2679B">
            <w:pPr>
              <w:pStyle w:val="CodeDetails"/>
            </w:pPr>
            <w:proofErr w:type="spellStart"/>
            <w:r>
              <w:t>Priv</w:t>
            </w:r>
            <w:proofErr w:type="spellEnd"/>
          </w:p>
        </w:tc>
      </w:tr>
    </w:tbl>
    <w:p w14:paraId="667264B0" w14:textId="77777777" w:rsidR="001C65FF" w:rsidRDefault="001C65FF" w:rsidP="001C65FF">
      <w:pPr>
        <w:pStyle w:val="Heading4"/>
      </w:pPr>
      <w:r>
        <w:t>Support Methods</w:t>
      </w:r>
    </w:p>
    <w:p w14:paraId="4D8D93B2" w14:textId="77777777" w:rsidR="001C65FF" w:rsidRDefault="001C65FF" w:rsidP="001C65FF"/>
    <w:p w14:paraId="4B67F2BF" w14:textId="77777777" w:rsidR="001C65FF" w:rsidRDefault="001C65FF" w:rsidP="001C65FF">
      <w:pPr>
        <w:pStyle w:val="Heading4"/>
      </w:pPr>
      <w:r>
        <w:t>Interface Methods</w:t>
      </w:r>
    </w:p>
    <w:p w14:paraId="6DD8767B" w14:textId="77777777" w:rsidR="001C65FF" w:rsidRDefault="001C65FF" w:rsidP="001C65FF"/>
    <w:p w14:paraId="6B124D04" w14:textId="5434BFCA" w:rsidR="008A6F77" w:rsidRDefault="008A6F77" w:rsidP="008A6F77">
      <w:pPr>
        <w:pStyle w:val="Heading4"/>
      </w:pPr>
      <w:proofErr w:type="spellStart"/>
      <w:r>
        <w:t>I</w:t>
      </w:r>
      <w:r w:rsidRPr="002C7774">
        <w:t>Item</w:t>
      </w:r>
      <w:r w:rsidR="00AE3B08">
        <w:t>Cat</w:t>
      </w:r>
      <w:r w:rsidR="00984516">
        <w:t>e</w:t>
      </w:r>
      <w:r w:rsidR="00AE3B08">
        <w:t>gory</w:t>
      </w:r>
      <w:r w:rsidR="00984516">
        <w:t>Grid</w:t>
      </w:r>
      <w:r w:rsidRPr="002C7774">
        <w:t>ViewRepository</w:t>
      </w:r>
      <w:proofErr w:type="spellEnd"/>
    </w:p>
    <w:p w14:paraId="07176442" w14:textId="304FFA86" w:rsidR="00AE3B08" w:rsidRDefault="00AE3B08" w:rsidP="00AE3B08">
      <w:r>
        <w:t xml:space="preserve">Inherits from </w:t>
      </w:r>
      <w:hyperlink w:anchor="_IGridViewRepository" w:history="1">
        <w:r w:rsidR="00B11366" w:rsidRPr="00EF66F2">
          <w:rPr>
            <w:rStyle w:val="Hyperlink"/>
            <w:rFonts w:ascii="Segoe UI Light" w:hAnsi="Segoe UI Light"/>
            <w:noProof/>
            <w:sz w:val="16"/>
            <w:szCs w:val="17"/>
          </w:rPr>
          <w:t>I</w:t>
        </w:r>
        <w:r w:rsidR="00DA6E26" w:rsidRPr="00EF66F2">
          <w:rPr>
            <w:rStyle w:val="Hyperlink"/>
            <w:rFonts w:ascii="Segoe UI Light" w:hAnsi="Segoe UI Light"/>
            <w:noProof/>
            <w:sz w:val="16"/>
            <w:szCs w:val="17"/>
          </w:rPr>
          <w:t>Grid</w:t>
        </w:r>
        <w:r w:rsidR="00B11366" w:rsidRPr="00EF66F2">
          <w:rPr>
            <w:rStyle w:val="Hyperlink"/>
            <w:rFonts w:ascii="Segoe UI Light" w:hAnsi="Segoe UI Light"/>
            <w:noProof/>
            <w:sz w:val="16"/>
            <w:szCs w:val="17"/>
          </w:rPr>
          <w:t>ViewR</w:t>
        </w:r>
        <w:r w:rsidR="00B11366" w:rsidRPr="00EF66F2">
          <w:rPr>
            <w:rStyle w:val="Hyperlink"/>
            <w:rFonts w:ascii="Segoe UI Light" w:hAnsi="Segoe UI Light"/>
            <w:noProof/>
            <w:sz w:val="16"/>
            <w:szCs w:val="17"/>
          </w:rPr>
          <w:t>e</w:t>
        </w:r>
        <w:r w:rsidR="00B11366" w:rsidRPr="00EF66F2">
          <w:rPr>
            <w:rStyle w:val="Hyperlink"/>
            <w:rFonts w:ascii="Segoe UI Light" w:hAnsi="Segoe UI Light"/>
            <w:noProof/>
            <w:sz w:val="16"/>
            <w:szCs w:val="17"/>
          </w:rPr>
          <w:t>pository</w:t>
        </w:r>
      </w:hyperlink>
      <w:r w:rsidR="00B11366">
        <w:t xml:space="preserve">, which implements the </w:t>
      </w:r>
      <w:r w:rsidR="00934E77">
        <w:t>following</w:t>
      </w:r>
      <w:r w:rsidR="00EF66F2">
        <w:t xml:space="preserve"> a generic version to support the </w:t>
      </w:r>
      <w:proofErr w:type="spellStart"/>
      <w:r w:rsidR="009D0819">
        <w:t>GridView</w:t>
      </w:r>
      <w:proofErr w:type="spellEnd"/>
      <w:r w:rsidR="009D0819">
        <w:t xml:space="preserve"> CRUD. There are three routines that need to be </w:t>
      </w:r>
      <w:r w:rsidR="00D053FF">
        <w:t>overwritten</w:t>
      </w:r>
      <w:r w:rsidR="009D0819">
        <w:t xml:space="preserve"> to suit th</w:t>
      </w:r>
      <w:r w:rsidR="00984516">
        <w:t>e category Grid view</w:t>
      </w:r>
      <w:r w:rsidR="00934E77">
        <w:t>:</w:t>
      </w:r>
    </w:p>
    <w:p w14:paraId="54388C86" w14:textId="3BB67BC6" w:rsidR="00934E77" w:rsidRDefault="00934E77" w:rsidP="00934E77">
      <w:pPr>
        <w:pStyle w:val="ListParagraph"/>
        <w:numPr>
          <w:ilvl w:val="0"/>
          <w:numId w:val="29"/>
        </w:numPr>
      </w:pPr>
      <w:proofErr w:type="spellStart"/>
      <w:r w:rsidRPr="00934E77">
        <w:t>New</w:t>
      </w:r>
      <w:r w:rsidR="00745A35">
        <w:t>View</w:t>
      </w:r>
      <w:r>
        <w:t>Enity</w:t>
      </w:r>
      <w:r w:rsidRPr="00934E77">
        <w:t>DefaultSetter</w:t>
      </w:r>
      <w:proofErr w:type="spellEnd"/>
    </w:p>
    <w:p w14:paraId="29A402CE" w14:textId="4FA21232" w:rsidR="00745A35" w:rsidRDefault="00984516" w:rsidP="00934E77">
      <w:pPr>
        <w:pStyle w:val="ListParagraph"/>
        <w:numPr>
          <w:ilvl w:val="0"/>
          <w:numId w:val="29"/>
        </w:numPr>
      </w:pPr>
      <w:proofErr w:type="spellStart"/>
      <w:r>
        <w:t>IsValid</w:t>
      </w:r>
      <w:proofErr w:type="spellEnd"/>
    </w:p>
    <w:p w14:paraId="30CBC956" w14:textId="6D9CDF9F" w:rsidR="00EC72A3" w:rsidRDefault="00984516" w:rsidP="00EC72A3">
      <w:pPr>
        <w:pStyle w:val="ListParagraph"/>
        <w:numPr>
          <w:ilvl w:val="0"/>
          <w:numId w:val="29"/>
        </w:numPr>
      </w:pPr>
      <w:proofErr w:type="spellStart"/>
      <w:r>
        <w:t>IsDuplicate</w:t>
      </w:r>
      <w:proofErr w:type="spellEnd"/>
    </w:p>
    <w:p w14:paraId="363BCB93" w14:textId="6A335C8F" w:rsidR="00EC72A3" w:rsidRPr="00AE3B08" w:rsidRDefault="00EC72A3" w:rsidP="00EC72A3">
      <w:pPr>
        <w:pStyle w:val="Heading5"/>
      </w:pPr>
      <w:r>
        <w:t>Overwritable Grid Classes</w:t>
      </w:r>
    </w:p>
    <w:p w14:paraId="0AE083B9" w14:textId="77777777" w:rsidR="00D053FF" w:rsidRPr="00585972" w:rsidRDefault="00D053FF" w:rsidP="00EC72A3">
      <w:pPr>
        <w:pStyle w:val="Heading6"/>
      </w:pPr>
      <w:r w:rsidRPr="00585972">
        <w:t>New View Entity Default Setter</w:t>
      </w:r>
    </w:p>
    <w:p w14:paraId="622A0661" w14:textId="77777777" w:rsidR="00D053FF" w:rsidRPr="00585972" w:rsidRDefault="00D053FF" w:rsidP="00D053FF">
      <w:pPr>
        <w:rPr>
          <w:rFonts w:asciiTheme="majorHAnsi" w:eastAsiaTheme="majorEastAsia" w:hAnsiTheme="majorHAnsi" w:cstheme="majorBidi"/>
          <w:i/>
          <w:iCs/>
          <w:color w:val="668926" w:themeColor="accent2" w:themeShade="BF"/>
          <w:sz w:val="24"/>
          <w:szCs w:val="24"/>
        </w:rPr>
      </w:pPr>
      <w:r w:rsidRPr="00585972">
        <w:t>Used to create a new entity when the add item button is pressed</w:t>
      </w:r>
      <w:r>
        <w:t>, this needs to be overwritten at a class specific level.</w:t>
      </w:r>
      <w:r w:rsidRPr="00585972">
        <w:br/>
        <w:t xml:space="preserve">Logic: </w:t>
      </w:r>
      <w:r>
        <w:t>return null, as we have no idea what will make the generic class valid.</w:t>
      </w:r>
    </w:p>
    <w:tbl>
      <w:tblPr>
        <w:tblStyle w:val="TableGrid"/>
        <w:tblW w:w="0" w:type="auto"/>
        <w:tblLook w:val="04A0" w:firstRow="1" w:lastRow="0" w:firstColumn="1" w:lastColumn="0" w:noHBand="0" w:noVBand="1"/>
      </w:tblPr>
      <w:tblGrid>
        <w:gridCol w:w="1000"/>
        <w:gridCol w:w="3822"/>
      </w:tblGrid>
      <w:tr w:rsidR="00D053FF" w:rsidRPr="00585972" w14:paraId="47D84D52" w14:textId="77777777" w:rsidTr="00850038">
        <w:tc>
          <w:tcPr>
            <w:tcW w:w="0" w:type="auto"/>
          </w:tcPr>
          <w:p w14:paraId="01439D98" w14:textId="77777777" w:rsidR="00D053FF" w:rsidRPr="00585972" w:rsidRDefault="00D053FF" w:rsidP="00850038">
            <w:pPr>
              <w:pStyle w:val="Caption"/>
            </w:pPr>
            <w:r w:rsidRPr="00585972">
              <w:t>Parameters:</w:t>
            </w:r>
          </w:p>
        </w:tc>
        <w:tc>
          <w:tcPr>
            <w:tcW w:w="0" w:type="auto"/>
          </w:tcPr>
          <w:p w14:paraId="1A018858" w14:textId="77777777" w:rsidR="00D053FF" w:rsidRPr="00585972" w:rsidRDefault="00D053FF" w:rsidP="00850038">
            <w:pPr>
              <w:keepNext/>
            </w:pPr>
            <w:r w:rsidRPr="00585972">
              <w:rPr>
                <w:rStyle w:val="CodeChar0"/>
                <w:b/>
                <w:bCs/>
              </w:rPr>
              <w:t xml:space="preserve">TEntity </w:t>
            </w:r>
            <w:r w:rsidRPr="00585972">
              <w:rPr>
                <w:rStyle w:val="CodeChar0"/>
              </w:rPr>
              <w:t>newEntity</w:t>
            </w:r>
            <w:r w:rsidRPr="00585972">
              <w:t>: blank entity to be initialised</w:t>
            </w:r>
          </w:p>
        </w:tc>
      </w:tr>
      <w:tr w:rsidR="00D053FF" w:rsidRPr="00585972" w14:paraId="30FB880D" w14:textId="77777777" w:rsidTr="00850038">
        <w:tc>
          <w:tcPr>
            <w:tcW w:w="0" w:type="auto"/>
          </w:tcPr>
          <w:p w14:paraId="501B0E5B" w14:textId="77777777" w:rsidR="00D053FF" w:rsidRPr="00585972" w:rsidRDefault="00D053FF" w:rsidP="00850038">
            <w:pPr>
              <w:pStyle w:val="Caption"/>
            </w:pPr>
            <w:r w:rsidRPr="00585972">
              <w:t>Returns:</w:t>
            </w:r>
          </w:p>
        </w:tc>
        <w:tc>
          <w:tcPr>
            <w:tcW w:w="0" w:type="auto"/>
          </w:tcPr>
          <w:p w14:paraId="390286D6" w14:textId="77777777" w:rsidR="00D053FF" w:rsidRPr="00585972" w:rsidRDefault="00D053FF" w:rsidP="00850038">
            <w:r>
              <w:rPr>
                <w:rStyle w:val="CodeChar0"/>
                <w:b/>
                <w:bCs/>
              </w:rPr>
              <w:t>null</w:t>
            </w:r>
            <w:r w:rsidRPr="00585972">
              <w:t>.</w:t>
            </w:r>
          </w:p>
        </w:tc>
      </w:tr>
    </w:tbl>
    <w:p w14:paraId="0E70C34A" w14:textId="77777777" w:rsidR="00D053FF" w:rsidRDefault="00D053FF" w:rsidP="00EC72A3">
      <w:pPr>
        <w:pStyle w:val="Heading6"/>
      </w:pPr>
      <w:r w:rsidRPr="0057420D">
        <w:t>Is</w:t>
      </w:r>
      <w:r>
        <w:t xml:space="preserve"> </w:t>
      </w:r>
      <w:r w:rsidRPr="0057420D">
        <w:t>Duplicate</w:t>
      </w:r>
      <w:r>
        <w:t xml:space="preserve"> </w:t>
      </w:r>
      <w:r w:rsidRPr="0057420D">
        <w:t>Async</w:t>
      </w:r>
    </w:p>
    <w:p w14:paraId="1700B78A" w14:textId="77777777" w:rsidR="00D053FF" w:rsidRPr="0057420D" w:rsidRDefault="00D053FF" w:rsidP="00D053FF">
      <w:r>
        <w:t>See if entity a duplicate, this needs to be overwritten at a class specific level.</w:t>
      </w:r>
      <w:r>
        <w:br/>
      </w:r>
      <w:r w:rsidRPr="0057420D">
        <w:rPr>
          <w:b/>
          <w:bCs/>
        </w:rPr>
        <w:t>Logic</w:t>
      </w:r>
      <w:r w:rsidRPr="00FE49D9">
        <w:t xml:space="preserve">: </w:t>
      </w:r>
      <w:r>
        <w:t>return false, as we have no idea what will make the generic class a duplicate.</w:t>
      </w:r>
    </w:p>
    <w:tbl>
      <w:tblPr>
        <w:tblStyle w:val="TableGrid"/>
        <w:tblW w:w="0" w:type="auto"/>
        <w:tblLook w:val="04A0" w:firstRow="1" w:lastRow="0" w:firstColumn="1" w:lastColumn="0" w:noHBand="0" w:noVBand="1"/>
      </w:tblPr>
      <w:tblGrid>
        <w:gridCol w:w="1000"/>
        <w:gridCol w:w="3402"/>
      </w:tblGrid>
      <w:tr w:rsidR="00D053FF" w14:paraId="6650FE6A" w14:textId="77777777" w:rsidTr="00850038">
        <w:tc>
          <w:tcPr>
            <w:tcW w:w="0" w:type="auto"/>
          </w:tcPr>
          <w:p w14:paraId="118DF1D1" w14:textId="77777777" w:rsidR="00D053FF" w:rsidRDefault="00D053FF" w:rsidP="00850038">
            <w:pPr>
              <w:pStyle w:val="Caption"/>
            </w:pPr>
            <w:r>
              <w:t>Parameters:</w:t>
            </w:r>
          </w:p>
        </w:tc>
        <w:tc>
          <w:tcPr>
            <w:tcW w:w="0" w:type="auto"/>
          </w:tcPr>
          <w:p w14:paraId="0D8299BF" w14:textId="77777777" w:rsidR="00D053FF" w:rsidRDefault="00D053FF" w:rsidP="00850038">
            <w:pPr>
              <w:keepNext/>
            </w:pPr>
            <w:r>
              <w:rPr>
                <w:rStyle w:val="CodeChar0"/>
                <w:b/>
                <w:bCs/>
              </w:rPr>
              <w:t xml:space="preserve">TEntity  </w:t>
            </w:r>
            <w:r>
              <w:rPr>
                <w:rStyle w:val="CodeChar0"/>
              </w:rPr>
              <w:t>sourceE</w:t>
            </w:r>
            <w:r w:rsidRPr="00A66CB5">
              <w:rPr>
                <w:rStyle w:val="CodeChar0"/>
              </w:rPr>
              <w:t>ntity</w:t>
            </w:r>
            <w:r>
              <w:t>: Entity to be checked</w:t>
            </w:r>
          </w:p>
        </w:tc>
      </w:tr>
      <w:tr w:rsidR="00D053FF" w:rsidRPr="00AA7952" w14:paraId="62C7B7F3" w14:textId="77777777" w:rsidTr="00850038">
        <w:tc>
          <w:tcPr>
            <w:tcW w:w="0" w:type="auto"/>
          </w:tcPr>
          <w:p w14:paraId="4C3D1408" w14:textId="77777777" w:rsidR="00D053FF" w:rsidRDefault="00D053FF" w:rsidP="00850038">
            <w:pPr>
              <w:pStyle w:val="Caption"/>
            </w:pPr>
            <w:r>
              <w:t>Returns:</w:t>
            </w:r>
          </w:p>
        </w:tc>
        <w:tc>
          <w:tcPr>
            <w:tcW w:w="0" w:type="auto"/>
          </w:tcPr>
          <w:p w14:paraId="5E36437B" w14:textId="77777777" w:rsidR="00D053FF" w:rsidRPr="004C289A" w:rsidRDefault="00D053FF" w:rsidP="00850038">
            <w:r>
              <w:rPr>
                <w:rStyle w:val="CodeChar0"/>
                <w:b/>
                <w:bCs/>
              </w:rPr>
              <w:t xml:space="preserve">Bool </w:t>
            </w:r>
            <w:r w:rsidRPr="0057420D">
              <w:t>true if</w:t>
            </w:r>
            <w:r>
              <w:t xml:space="preserve"> a duplicate false if not.</w:t>
            </w:r>
            <w:r>
              <w:rPr>
                <w:rStyle w:val="CodeChar0"/>
                <w:b/>
                <w:bCs/>
              </w:rPr>
              <w:t xml:space="preserve"> </w:t>
            </w:r>
          </w:p>
        </w:tc>
      </w:tr>
    </w:tbl>
    <w:p w14:paraId="22E8BF32" w14:textId="77777777" w:rsidR="00D053FF" w:rsidRPr="00DD481D" w:rsidRDefault="00D053FF" w:rsidP="00EC72A3">
      <w:pPr>
        <w:pStyle w:val="Heading6"/>
      </w:pPr>
      <w:r w:rsidRPr="0057420D">
        <w:t>Is</w:t>
      </w:r>
      <w:r>
        <w:t xml:space="preserve"> </w:t>
      </w:r>
      <w:r w:rsidRPr="0057420D">
        <w:t>Valid</w:t>
      </w:r>
    </w:p>
    <w:p w14:paraId="55FB9371" w14:textId="77777777" w:rsidR="00D053FF" w:rsidRPr="0057420D" w:rsidRDefault="00D053FF" w:rsidP="00D053FF">
      <w:r>
        <w:t>See if entity valid, this needs to be overwritten at a class specific level.</w:t>
      </w:r>
      <w:r>
        <w:br/>
      </w:r>
      <w:r w:rsidRPr="0057420D">
        <w:rPr>
          <w:b/>
          <w:bCs/>
        </w:rPr>
        <w:t>Logic</w:t>
      </w:r>
      <w:r w:rsidRPr="00FE49D9">
        <w:t xml:space="preserve">: </w:t>
      </w:r>
      <w:r>
        <w:t>return true, as we have no idea what will make the generic class valid.</w:t>
      </w:r>
    </w:p>
    <w:tbl>
      <w:tblPr>
        <w:tblStyle w:val="TableGrid"/>
        <w:tblW w:w="0" w:type="auto"/>
        <w:tblLook w:val="04A0" w:firstRow="1" w:lastRow="0" w:firstColumn="1" w:lastColumn="0" w:noHBand="0" w:noVBand="1"/>
      </w:tblPr>
      <w:tblGrid>
        <w:gridCol w:w="1000"/>
        <w:gridCol w:w="3358"/>
      </w:tblGrid>
      <w:tr w:rsidR="00D053FF" w14:paraId="0E9E3F90" w14:textId="77777777" w:rsidTr="00850038">
        <w:tc>
          <w:tcPr>
            <w:tcW w:w="0" w:type="auto"/>
          </w:tcPr>
          <w:p w14:paraId="2F542B52" w14:textId="77777777" w:rsidR="00D053FF" w:rsidRDefault="00D053FF" w:rsidP="00850038">
            <w:pPr>
              <w:pStyle w:val="Caption"/>
            </w:pPr>
            <w:r>
              <w:t>Parameters:</w:t>
            </w:r>
          </w:p>
        </w:tc>
        <w:tc>
          <w:tcPr>
            <w:tcW w:w="0" w:type="auto"/>
          </w:tcPr>
          <w:p w14:paraId="4B0EB763" w14:textId="77777777" w:rsidR="00D053FF" w:rsidRDefault="00D053FF" w:rsidP="00850038">
            <w:pPr>
              <w:keepNext/>
            </w:pPr>
            <w:r>
              <w:rPr>
                <w:rStyle w:val="CodeChar0"/>
                <w:b/>
                <w:bCs/>
              </w:rPr>
              <w:t xml:space="preserve">TEntity </w:t>
            </w:r>
            <w:r>
              <w:rPr>
                <w:rStyle w:val="CodeChar0"/>
              </w:rPr>
              <w:t>sourceE</w:t>
            </w:r>
            <w:r w:rsidRPr="00A66CB5">
              <w:rPr>
                <w:rStyle w:val="CodeChar0"/>
              </w:rPr>
              <w:t>ntity</w:t>
            </w:r>
            <w:r>
              <w:t>: Entity to be checked</w:t>
            </w:r>
          </w:p>
        </w:tc>
      </w:tr>
      <w:tr w:rsidR="00D053FF" w:rsidRPr="00AA7952" w14:paraId="3211C9CB" w14:textId="77777777" w:rsidTr="00850038">
        <w:tc>
          <w:tcPr>
            <w:tcW w:w="0" w:type="auto"/>
          </w:tcPr>
          <w:p w14:paraId="67F92EAF" w14:textId="77777777" w:rsidR="00D053FF" w:rsidRDefault="00D053FF" w:rsidP="00850038">
            <w:pPr>
              <w:pStyle w:val="Caption"/>
            </w:pPr>
            <w:r>
              <w:t>Returns:</w:t>
            </w:r>
          </w:p>
        </w:tc>
        <w:tc>
          <w:tcPr>
            <w:tcW w:w="0" w:type="auto"/>
          </w:tcPr>
          <w:p w14:paraId="5D80D254" w14:textId="77777777" w:rsidR="00D053FF" w:rsidRPr="004C289A" w:rsidRDefault="00D053FF" w:rsidP="00850038">
            <w:r>
              <w:rPr>
                <w:rStyle w:val="CodeChar0"/>
                <w:b/>
                <w:bCs/>
              </w:rPr>
              <w:t xml:space="preserve">Bool </w:t>
            </w:r>
            <w:r w:rsidRPr="0057420D">
              <w:t>true if</w:t>
            </w:r>
            <w:r>
              <w:t xml:space="preserve"> a valid false if not.</w:t>
            </w:r>
            <w:r>
              <w:rPr>
                <w:rStyle w:val="CodeChar0"/>
                <w:b/>
                <w:bCs/>
              </w:rPr>
              <w:t xml:space="preserve"> </w:t>
            </w:r>
          </w:p>
        </w:tc>
      </w:tr>
    </w:tbl>
    <w:p w14:paraId="3F9F0F42" w14:textId="77777777" w:rsidR="005C2465" w:rsidRDefault="005C2465" w:rsidP="005C2465">
      <w:pPr>
        <w:pStyle w:val="Heading5"/>
      </w:pPr>
    </w:p>
    <w:p w14:paraId="454AFF9D" w14:textId="65A9D6B7" w:rsidR="005C2465" w:rsidRPr="00AE3B08" w:rsidRDefault="005C2465" w:rsidP="005C2465">
      <w:pPr>
        <w:pStyle w:val="Heading5"/>
      </w:pPr>
      <w:r>
        <w:t xml:space="preserve">Additional </w:t>
      </w:r>
      <w:r>
        <w:t>Grid Classes</w:t>
      </w:r>
    </w:p>
    <w:p w14:paraId="18C41ECF" w14:textId="0DE9A724" w:rsidR="005C2465" w:rsidRPr="00DD481D" w:rsidRDefault="0086232E" w:rsidP="005C2465">
      <w:pPr>
        <w:pStyle w:val="Heading6"/>
      </w:pPr>
      <w:r w:rsidRPr="0086232E">
        <w:t>Get</w:t>
      </w:r>
      <w:r>
        <w:t xml:space="preserve"> </w:t>
      </w:r>
      <w:r w:rsidRPr="0086232E">
        <w:t>Item</w:t>
      </w:r>
      <w:r>
        <w:t xml:space="preserve"> </w:t>
      </w:r>
      <w:r w:rsidRPr="0086232E">
        <w:t>Category</w:t>
      </w:r>
      <w:r>
        <w:t xml:space="preserve"> </w:t>
      </w:r>
      <w:proofErr w:type="gramStart"/>
      <w:r w:rsidRPr="0086232E">
        <w:t>By</w:t>
      </w:r>
      <w:proofErr w:type="gramEnd"/>
      <w:r>
        <w:t xml:space="preserve"> </w:t>
      </w:r>
      <w:r w:rsidRPr="0086232E">
        <w:t>Id</w:t>
      </w:r>
      <w:r>
        <w:t xml:space="preserve"> </w:t>
      </w:r>
      <w:r w:rsidRPr="0086232E">
        <w:t>Async</w:t>
      </w:r>
    </w:p>
    <w:p w14:paraId="6F772C16" w14:textId="1757ADDE" w:rsidR="00D053FF" w:rsidRDefault="00C83099" w:rsidP="00C83099">
      <w:pPr>
        <w:pStyle w:val="Heading2"/>
        <w:rPr>
          <w:rFonts w:asciiTheme="minorHAnsi" w:eastAsiaTheme="minorEastAsia" w:hAnsiTheme="minorHAnsi" w:cstheme="minorBidi"/>
          <w:color w:val="auto"/>
          <w:sz w:val="21"/>
          <w:szCs w:val="21"/>
        </w:rPr>
      </w:pPr>
      <w:r w:rsidRPr="00C83099">
        <w:rPr>
          <w:rFonts w:asciiTheme="minorHAnsi" w:eastAsiaTheme="minorEastAsia" w:hAnsiTheme="minorHAnsi" w:cstheme="minorBidi"/>
          <w:color w:val="auto"/>
          <w:sz w:val="21"/>
          <w:szCs w:val="21"/>
        </w:rPr>
        <w:t>Get the Item Category Lookup Referenced by its Id</w:t>
      </w:r>
      <w:r>
        <w:rPr>
          <w:rFonts w:asciiTheme="minorHAnsi" w:eastAsiaTheme="minorEastAsia" w:hAnsiTheme="minorHAnsi" w:cstheme="minorBidi"/>
          <w:color w:val="auto"/>
          <w:sz w:val="21"/>
          <w:szCs w:val="21"/>
        </w:rPr>
        <w:t>.</w:t>
      </w:r>
      <w:r>
        <w:rPr>
          <w:rFonts w:asciiTheme="minorHAnsi" w:eastAsiaTheme="minorEastAsia" w:hAnsiTheme="minorHAnsi" w:cstheme="minorBidi"/>
          <w:color w:val="auto"/>
          <w:sz w:val="21"/>
          <w:szCs w:val="21"/>
        </w:rPr>
        <w:br/>
      </w:r>
      <w:r w:rsidRPr="00C83099">
        <w:rPr>
          <w:rFonts w:asciiTheme="minorHAnsi" w:eastAsiaTheme="minorEastAsia" w:hAnsiTheme="minorHAnsi" w:cstheme="minorBidi"/>
          <w:b/>
          <w:bCs/>
          <w:color w:val="auto"/>
          <w:sz w:val="21"/>
          <w:szCs w:val="21"/>
        </w:rPr>
        <w:t>Logic</w:t>
      </w:r>
      <w:r w:rsidRPr="00C83099">
        <w:rPr>
          <w:rFonts w:asciiTheme="minorHAnsi" w:eastAsiaTheme="minorEastAsia" w:hAnsiTheme="minorHAnsi" w:cstheme="minorBidi"/>
          <w:color w:val="auto"/>
          <w:sz w:val="21"/>
          <w:szCs w:val="21"/>
        </w:rPr>
        <w:t xml:space="preserve">: Use generic </w:t>
      </w:r>
      <w:proofErr w:type="spellStart"/>
      <w:r w:rsidRPr="00C83099">
        <w:rPr>
          <w:rFonts w:asciiTheme="minorHAnsi" w:eastAsiaTheme="minorEastAsia" w:hAnsiTheme="minorHAnsi" w:cstheme="minorBidi"/>
          <w:color w:val="auto"/>
          <w:sz w:val="21"/>
          <w:szCs w:val="21"/>
        </w:rPr>
        <w:t>GetById</w:t>
      </w:r>
      <w:proofErr w:type="spellEnd"/>
      <w:r w:rsidRPr="00C83099">
        <w:rPr>
          <w:rFonts w:asciiTheme="minorHAnsi" w:eastAsiaTheme="minorEastAsia" w:hAnsiTheme="minorHAnsi" w:cstheme="minorBidi"/>
          <w:color w:val="auto"/>
          <w:sz w:val="21"/>
          <w:szCs w:val="21"/>
        </w:rPr>
        <w:t xml:space="preserve"> to return the </w:t>
      </w:r>
      <w:proofErr w:type="spellStart"/>
      <w:r w:rsidRPr="00C83099">
        <w:rPr>
          <w:rFonts w:asciiTheme="minorHAnsi" w:eastAsiaTheme="minorEastAsia" w:hAnsiTheme="minorHAnsi" w:cstheme="minorBidi"/>
          <w:color w:val="auto"/>
          <w:sz w:val="21"/>
          <w:szCs w:val="21"/>
        </w:rPr>
        <w:t>ItemCategoryLookup</w:t>
      </w:r>
      <w:proofErr w:type="spellEnd"/>
      <w:r w:rsidRPr="00C83099">
        <w:rPr>
          <w:rFonts w:asciiTheme="minorHAnsi" w:eastAsiaTheme="minorEastAsia" w:hAnsiTheme="minorHAnsi" w:cstheme="minorBidi"/>
          <w:color w:val="auto"/>
          <w:sz w:val="21"/>
          <w:szCs w:val="21"/>
        </w:rPr>
        <w:t xml:space="preserve"> by Id</w:t>
      </w:r>
      <w:r>
        <w:rPr>
          <w:rFonts w:asciiTheme="minorHAnsi" w:eastAsiaTheme="minorEastAsia" w:hAnsiTheme="minorHAnsi" w:cstheme="minorBidi"/>
          <w:color w:val="auto"/>
          <w:sz w:val="21"/>
          <w:szCs w:val="21"/>
        </w:rPr>
        <w:t>.</w:t>
      </w:r>
    </w:p>
    <w:tbl>
      <w:tblPr>
        <w:tblStyle w:val="TableGrid"/>
        <w:tblW w:w="0" w:type="auto"/>
        <w:tblLook w:val="04A0" w:firstRow="1" w:lastRow="0" w:firstColumn="1" w:lastColumn="0" w:noHBand="0" w:noVBand="1"/>
      </w:tblPr>
      <w:tblGrid>
        <w:gridCol w:w="1000"/>
        <w:gridCol w:w="5255"/>
      </w:tblGrid>
      <w:tr w:rsidR="00C83099" w14:paraId="6F885BC9" w14:textId="77777777" w:rsidTr="00850038">
        <w:tc>
          <w:tcPr>
            <w:tcW w:w="0" w:type="auto"/>
          </w:tcPr>
          <w:p w14:paraId="709D195A" w14:textId="77777777" w:rsidR="00C83099" w:rsidRDefault="00C83099" w:rsidP="00850038">
            <w:pPr>
              <w:pStyle w:val="Caption"/>
            </w:pPr>
            <w:r>
              <w:t>Parameters:</w:t>
            </w:r>
          </w:p>
        </w:tc>
        <w:tc>
          <w:tcPr>
            <w:tcW w:w="0" w:type="auto"/>
          </w:tcPr>
          <w:p w14:paraId="55E28EAD" w14:textId="1CAE13C9" w:rsidR="00C83099" w:rsidRDefault="007C5C2D" w:rsidP="00850038">
            <w:pPr>
              <w:keepNext/>
            </w:pPr>
            <w:r w:rsidRPr="007C5C2D">
              <w:rPr>
                <w:rStyle w:val="CodeChar0"/>
                <w:b/>
                <w:bCs/>
              </w:rPr>
              <w:t>Guid</w:t>
            </w:r>
            <w:r>
              <w:rPr>
                <w:rStyle w:val="CodeChar0"/>
                <w:b/>
                <w:bCs/>
              </w:rPr>
              <w:t xml:space="preserve"> </w:t>
            </w:r>
            <w:r w:rsidRPr="007C5C2D">
              <w:rPr>
                <w:rStyle w:val="CodeChar0"/>
              </w:rPr>
              <w:t>sourceItemCategoryLookupId</w:t>
            </w:r>
            <w:r w:rsidR="00C83099">
              <w:t xml:space="preserve">: </w:t>
            </w:r>
            <w:r w:rsidRPr="007C5C2D">
              <w:t>Id to search for</w:t>
            </w:r>
          </w:p>
        </w:tc>
      </w:tr>
      <w:tr w:rsidR="00C83099" w:rsidRPr="00AA7952" w14:paraId="09C28859" w14:textId="77777777" w:rsidTr="00850038">
        <w:tc>
          <w:tcPr>
            <w:tcW w:w="0" w:type="auto"/>
          </w:tcPr>
          <w:p w14:paraId="5D361F29" w14:textId="77777777" w:rsidR="00C83099" w:rsidRDefault="00C83099" w:rsidP="00850038">
            <w:pPr>
              <w:pStyle w:val="Caption"/>
            </w:pPr>
            <w:r>
              <w:t>Returns:</w:t>
            </w:r>
          </w:p>
        </w:tc>
        <w:tc>
          <w:tcPr>
            <w:tcW w:w="0" w:type="auto"/>
          </w:tcPr>
          <w:p w14:paraId="00564C87" w14:textId="249EF89B" w:rsidR="00C83099" w:rsidRPr="004C289A" w:rsidRDefault="007C5C2D" w:rsidP="00850038">
            <w:r w:rsidRPr="007C5C2D">
              <w:rPr>
                <w:rStyle w:val="CodeChar0"/>
                <w:b/>
                <w:bCs/>
              </w:rPr>
              <w:t>ItemCategoryLookup</w:t>
            </w:r>
            <w:r>
              <w:rPr>
                <w:rStyle w:val="CodeChar0"/>
                <w:b/>
                <w:bCs/>
              </w:rPr>
              <w:t xml:space="preserve"> </w:t>
            </w:r>
            <w:proofErr w:type="spellStart"/>
            <w:r w:rsidR="006D1016" w:rsidRPr="006D1016">
              <w:t>ItemCategoryLookup</w:t>
            </w:r>
            <w:proofErr w:type="spellEnd"/>
            <w:r w:rsidR="006D1016" w:rsidRPr="006D1016">
              <w:t xml:space="preserve"> item, if found or null</w:t>
            </w:r>
          </w:p>
        </w:tc>
      </w:tr>
    </w:tbl>
    <w:p w14:paraId="07A57452" w14:textId="730F633D" w:rsidR="006D1016" w:rsidRPr="00DD481D" w:rsidRDefault="006D1016" w:rsidP="006D1016">
      <w:pPr>
        <w:pStyle w:val="Heading6"/>
      </w:pPr>
      <w:r w:rsidRPr="0086232E">
        <w:t>Get</w:t>
      </w:r>
      <w:r>
        <w:t xml:space="preserve"> </w:t>
      </w:r>
      <w:r w:rsidRPr="0086232E">
        <w:t>Item</w:t>
      </w:r>
      <w:r>
        <w:t xml:space="preserve"> </w:t>
      </w:r>
      <w:r>
        <w:t>UoM</w:t>
      </w:r>
      <w:r>
        <w:t xml:space="preserve"> </w:t>
      </w:r>
      <w:proofErr w:type="gramStart"/>
      <w:r w:rsidRPr="0086232E">
        <w:t>By</w:t>
      </w:r>
      <w:proofErr w:type="gramEnd"/>
      <w:r>
        <w:t xml:space="preserve"> </w:t>
      </w:r>
      <w:r w:rsidRPr="0086232E">
        <w:t>Id</w:t>
      </w:r>
      <w:r>
        <w:t xml:space="preserve"> </w:t>
      </w:r>
      <w:r w:rsidRPr="0086232E">
        <w:t>Async</w:t>
      </w:r>
    </w:p>
    <w:p w14:paraId="716C17AC" w14:textId="0E7D3100" w:rsidR="006D1016" w:rsidRDefault="006D1016" w:rsidP="006D1016">
      <w:pPr>
        <w:pStyle w:val="Heading2"/>
        <w:rPr>
          <w:rFonts w:asciiTheme="minorHAnsi" w:eastAsiaTheme="minorEastAsia" w:hAnsiTheme="minorHAnsi" w:cstheme="minorBidi"/>
          <w:color w:val="auto"/>
          <w:sz w:val="21"/>
          <w:szCs w:val="21"/>
        </w:rPr>
      </w:pPr>
      <w:r w:rsidRPr="00C83099">
        <w:rPr>
          <w:rFonts w:asciiTheme="minorHAnsi" w:eastAsiaTheme="minorEastAsia" w:hAnsiTheme="minorHAnsi" w:cstheme="minorBidi"/>
          <w:color w:val="auto"/>
          <w:sz w:val="21"/>
          <w:szCs w:val="21"/>
        </w:rPr>
        <w:t xml:space="preserve">Get the Item </w:t>
      </w:r>
      <w:r>
        <w:rPr>
          <w:rFonts w:asciiTheme="minorHAnsi" w:eastAsiaTheme="minorEastAsia" w:hAnsiTheme="minorHAnsi" w:cstheme="minorBidi"/>
          <w:color w:val="auto"/>
          <w:sz w:val="21"/>
          <w:szCs w:val="21"/>
        </w:rPr>
        <w:t>UoM</w:t>
      </w:r>
      <w:r w:rsidRPr="00C83099">
        <w:rPr>
          <w:rFonts w:asciiTheme="minorHAnsi" w:eastAsiaTheme="minorEastAsia" w:hAnsiTheme="minorHAnsi" w:cstheme="minorBidi"/>
          <w:color w:val="auto"/>
          <w:sz w:val="21"/>
          <w:szCs w:val="21"/>
        </w:rPr>
        <w:t xml:space="preserve"> Lookup Referenced by its Id</w:t>
      </w:r>
      <w:r>
        <w:rPr>
          <w:rFonts w:asciiTheme="minorHAnsi" w:eastAsiaTheme="minorEastAsia" w:hAnsiTheme="minorHAnsi" w:cstheme="minorBidi"/>
          <w:color w:val="auto"/>
          <w:sz w:val="21"/>
          <w:szCs w:val="21"/>
        </w:rPr>
        <w:t>.</w:t>
      </w:r>
      <w:r>
        <w:rPr>
          <w:rFonts w:asciiTheme="minorHAnsi" w:eastAsiaTheme="minorEastAsia" w:hAnsiTheme="minorHAnsi" w:cstheme="minorBidi"/>
          <w:color w:val="auto"/>
          <w:sz w:val="21"/>
          <w:szCs w:val="21"/>
        </w:rPr>
        <w:br/>
      </w:r>
      <w:r w:rsidRPr="00C83099">
        <w:rPr>
          <w:rFonts w:asciiTheme="minorHAnsi" w:eastAsiaTheme="minorEastAsia" w:hAnsiTheme="minorHAnsi" w:cstheme="minorBidi"/>
          <w:b/>
          <w:bCs/>
          <w:color w:val="auto"/>
          <w:sz w:val="21"/>
          <w:szCs w:val="21"/>
        </w:rPr>
        <w:t>Logic</w:t>
      </w:r>
      <w:r w:rsidRPr="00C83099">
        <w:rPr>
          <w:rFonts w:asciiTheme="minorHAnsi" w:eastAsiaTheme="minorEastAsia" w:hAnsiTheme="minorHAnsi" w:cstheme="minorBidi"/>
          <w:color w:val="auto"/>
          <w:sz w:val="21"/>
          <w:szCs w:val="21"/>
        </w:rPr>
        <w:t xml:space="preserve">: Use generic </w:t>
      </w:r>
      <w:proofErr w:type="spellStart"/>
      <w:r w:rsidRPr="00C83099">
        <w:rPr>
          <w:rFonts w:asciiTheme="minorHAnsi" w:eastAsiaTheme="minorEastAsia" w:hAnsiTheme="minorHAnsi" w:cstheme="minorBidi"/>
          <w:color w:val="auto"/>
          <w:sz w:val="21"/>
          <w:szCs w:val="21"/>
        </w:rPr>
        <w:t>GetById</w:t>
      </w:r>
      <w:proofErr w:type="spellEnd"/>
      <w:r w:rsidRPr="00C83099">
        <w:rPr>
          <w:rFonts w:asciiTheme="minorHAnsi" w:eastAsiaTheme="minorEastAsia" w:hAnsiTheme="minorHAnsi" w:cstheme="minorBidi"/>
          <w:color w:val="auto"/>
          <w:sz w:val="21"/>
          <w:szCs w:val="21"/>
        </w:rPr>
        <w:t xml:space="preserve"> to return the </w:t>
      </w:r>
      <w:proofErr w:type="spellStart"/>
      <w:r w:rsidRPr="00C83099">
        <w:rPr>
          <w:rFonts w:asciiTheme="minorHAnsi" w:eastAsiaTheme="minorEastAsia" w:hAnsiTheme="minorHAnsi" w:cstheme="minorBidi"/>
          <w:color w:val="auto"/>
          <w:sz w:val="21"/>
          <w:szCs w:val="21"/>
        </w:rPr>
        <w:t>Item</w:t>
      </w:r>
      <w:r>
        <w:rPr>
          <w:rFonts w:asciiTheme="minorHAnsi" w:eastAsiaTheme="minorEastAsia" w:hAnsiTheme="minorHAnsi" w:cstheme="minorBidi"/>
          <w:color w:val="auto"/>
          <w:sz w:val="21"/>
          <w:szCs w:val="21"/>
        </w:rPr>
        <w:t>UoM</w:t>
      </w:r>
      <w:r w:rsidRPr="00C83099">
        <w:rPr>
          <w:rFonts w:asciiTheme="minorHAnsi" w:eastAsiaTheme="minorEastAsia" w:hAnsiTheme="minorHAnsi" w:cstheme="minorBidi"/>
          <w:color w:val="auto"/>
          <w:sz w:val="21"/>
          <w:szCs w:val="21"/>
        </w:rPr>
        <w:t>Lookup</w:t>
      </w:r>
      <w:proofErr w:type="spellEnd"/>
      <w:r w:rsidRPr="00C83099">
        <w:rPr>
          <w:rFonts w:asciiTheme="minorHAnsi" w:eastAsiaTheme="minorEastAsia" w:hAnsiTheme="minorHAnsi" w:cstheme="minorBidi"/>
          <w:color w:val="auto"/>
          <w:sz w:val="21"/>
          <w:szCs w:val="21"/>
        </w:rPr>
        <w:t xml:space="preserve"> by Id</w:t>
      </w:r>
      <w:r>
        <w:rPr>
          <w:rFonts w:asciiTheme="minorHAnsi" w:eastAsiaTheme="minorEastAsia" w:hAnsiTheme="minorHAnsi" w:cstheme="minorBidi"/>
          <w:color w:val="auto"/>
          <w:sz w:val="21"/>
          <w:szCs w:val="21"/>
        </w:rPr>
        <w:t>.</w:t>
      </w:r>
    </w:p>
    <w:tbl>
      <w:tblPr>
        <w:tblStyle w:val="TableGrid"/>
        <w:tblW w:w="0" w:type="auto"/>
        <w:tblLook w:val="04A0" w:firstRow="1" w:lastRow="0" w:firstColumn="1" w:lastColumn="0" w:noHBand="0" w:noVBand="1"/>
      </w:tblPr>
      <w:tblGrid>
        <w:gridCol w:w="1000"/>
        <w:gridCol w:w="4630"/>
      </w:tblGrid>
      <w:tr w:rsidR="006D1016" w14:paraId="7C30A7B6" w14:textId="77777777" w:rsidTr="00850038">
        <w:tc>
          <w:tcPr>
            <w:tcW w:w="0" w:type="auto"/>
          </w:tcPr>
          <w:p w14:paraId="5AD50FED" w14:textId="77777777" w:rsidR="006D1016" w:rsidRDefault="006D1016" w:rsidP="00850038">
            <w:pPr>
              <w:pStyle w:val="Caption"/>
            </w:pPr>
            <w:r>
              <w:t>Parameters:</w:t>
            </w:r>
          </w:p>
        </w:tc>
        <w:tc>
          <w:tcPr>
            <w:tcW w:w="0" w:type="auto"/>
          </w:tcPr>
          <w:p w14:paraId="3AD0ED69" w14:textId="30D76230" w:rsidR="006D1016" w:rsidRDefault="006D1016" w:rsidP="00850038">
            <w:pPr>
              <w:keepNext/>
            </w:pPr>
            <w:r w:rsidRPr="007C5C2D">
              <w:rPr>
                <w:rStyle w:val="CodeChar0"/>
                <w:b/>
                <w:bCs/>
              </w:rPr>
              <w:t>Guid</w:t>
            </w:r>
            <w:r>
              <w:rPr>
                <w:rStyle w:val="CodeChar0"/>
                <w:b/>
                <w:bCs/>
              </w:rPr>
              <w:t xml:space="preserve"> </w:t>
            </w:r>
            <w:r w:rsidRPr="007C5C2D">
              <w:rPr>
                <w:rStyle w:val="CodeChar0"/>
              </w:rPr>
              <w:t>sourceItem</w:t>
            </w:r>
            <w:r>
              <w:rPr>
                <w:rStyle w:val="CodeChar0"/>
              </w:rPr>
              <w:t>UoM</w:t>
            </w:r>
            <w:r w:rsidRPr="007C5C2D">
              <w:rPr>
                <w:rStyle w:val="CodeChar0"/>
              </w:rPr>
              <w:t>LookupId</w:t>
            </w:r>
            <w:r>
              <w:t xml:space="preserve">: </w:t>
            </w:r>
            <w:r w:rsidRPr="007C5C2D">
              <w:t>Id to search for</w:t>
            </w:r>
          </w:p>
        </w:tc>
      </w:tr>
      <w:tr w:rsidR="006D1016" w:rsidRPr="00AA7952" w14:paraId="15A202CD" w14:textId="77777777" w:rsidTr="00850038">
        <w:tc>
          <w:tcPr>
            <w:tcW w:w="0" w:type="auto"/>
          </w:tcPr>
          <w:p w14:paraId="719EF7C3" w14:textId="77777777" w:rsidR="006D1016" w:rsidRDefault="006D1016" w:rsidP="00850038">
            <w:pPr>
              <w:pStyle w:val="Caption"/>
            </w:pPr>
            <w:r>
              <w:t>Returns:</w:t>
            </w:r>
          </w:p>
        </w:tc>
        <w:tc>
          <w:tcPr>
            <w:tcW w:w="0" w:type="auto"/>
          </w:tcPr>
          <w:p w14:paraId="7A93DD69" w14:textId="3D5272DB" w:rsidR="006D1016" w:rsidRPr="004C289A" w:rsidRDefault="006D1016" w:rsidP="00850038">
            <w:r w:rsidRPr="007C5C2D">
              <w:rPr>
                <w:rStyle w:val="CodeChar0"/>
                <w:b/>
                <w:bCs/>
              </w:rPr>
              <w:t>Item</w:t>
            </w:r>
            <w:r>
              <w:rPr>
                <w:rStyle w:val="CodeChar0"/>
                <w:b/>
                <w:bCs/>
              </w:rPr>
              <w:t>UoM</w:t>
            </w:r>
            <w:r w:rsidRPr="007C5C2D">
              <w:rPr>
                <w:rStyle w:val="CodeChar0"/>
                <w:b/>
                <w:bCs/>
              </w:rPr>
              <w:t>Lookup</w:t>
            </w:r>
            <w:r>
              <w:rPr>
                <w:rStyle w:val="CodeChar0"/>
                <w:b/>
                <w:bCs/>
              </w:rPr>
              <w:t xml:space="preserve"> </w:t>
            </w:r>
            <w:proofErr w:type="spellStart"/>
            <w:r w:rsidRPr="006D1016">
              <w:t>Item</w:t>
            </w:r>
            <w:r>
              <w:t>UoM</w:t>
            </w:r>
            <w:r w:rsidRPr="006D1016">
              <w:t>Lookup</w:t>
            </w:r>
            <w:proofErr w:type="spellEnd"/>
            <w:r w:rsidRPr="006D1016">
              <w:t xml:space="preserve"> item, if found or null</w:t>
            </w:r>
          </w:p>
        </w:tc>
      </w:tr>
    </w:tbl>
    <w:p w14:paraId="03523D7B" w14:textId="77777777" w:rsidR="006D1016" w:rsidRPr="00C83099" w:rsidRDefault="006D1016" w:rsidP="006D1016"/>
    <w:p w14:paraId="19B5DAF1" w14:textId="77777777" w:rsidR="00C83099" w:rsidRPr="00C83099" w:rsidRDefault="00C83099" w:rsidP="00C83099"/>
    <w:p w14:paraId="5959DFB7" w14:textId="77777777" w:rsidR="001C65FF" w:rsidRPr="00FC16AD" w:rsidRDefault="001C65FF" w:rsidP="001C65FF"/>
    <w:p w14:paraId="6FBD3453" w14:textId="29E9898E" w:rsidR="005A6F17" w:rsidRDefault="005A6F17" w:rsidP="005A6F17">
      <w:pPr>
        <w:pStyle w:val="Heading1"/>
      </w:pPr>
      <w:r>
        <w:t>Orders</w:t>
      </w:r>
    </w:p>
    <w:p w14:paraId="7D337766" w14:textId="3A787BCA" w:rsidR="00A23EBA" w:rsidRDefault="00A23EBA" w:rsidP="00195FCD"/>
    <w:p w14:paraId="3B31D86A" w14:textId="024820CB" w:rsidR="00A23EBA" w:rsidRDefault="00A23EBA" w:rsidP="00195FCD"/>
    <w:p w14:paraId="241ECDC3" w14:textId="77E7F3BA" w:rsidR="00A23EBA" w:rsidRDefault="00A23EBA" w:rsidP="00195FCD">
      <w:r>
        <w:t>Orders have the notes in them that include the packaging an</w:t>
      </w:r>
      <w:r w:rsidR="001E5ABB">
        <w:t>d</w:t>
      </w:r>
      <w:r>
        <w:t xml:space="preserve"> prep type variables:</w:t>
      </w:r>
    </w:p>
    <w:p w14:paraId="3DE217F0" w14:textId="25BD3A1D" w:rsidR="00A23EBA" w:rsidRDefault="00A23EBA" w:rsidP="00195FCD"/>
    <w:p w14:paraId="676B41E6" w14:textId="6E7713D9" w:rsidR="00A23EBA" w:rsidRDefault="00F9405D" w:rsidP="00195FCD">
      <w:r w:rsidRPr="00F9405D">
        <w:rPr>
          <w:noProof/>
        </w:rPr>
        <w:drawing>
          <wp:inline distT="0" distB="0" distL="0" distR="0" wp14:anchorId="69416D02" wp14:editId="150010D8">
            <wp:extent cx="5731510" cy="29851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985135"/>
                    </a:xfrm>
                    <a:prstGeom prst="rect">
                      <a:avLst/>
                    </a:prstGeom>
                  </pic:spPr>
                </pic:pic>
              </a:graphicData>
            </a:graphic>
          </wp:inline>
        </w:drawing>
      </w:r>
    </w:p>
    <w:p w14:paraId="5E15EDB1" w14:textId="57961C6D" w:rsidR="00774BF9" w:rsidRDefault="00EF362F" w:rsidP="00195FCD">
      <w:r>
        <w:t>You can add notes</w:t>
      </w:r>
    </w:p>
    <w:p w14:paraId="34CD669A" w14:textId="7DD2CB91" w:rsidR="00EF362F" w:rsidRDefault="00EF362F" w:rsidP="00195FCD">
      <w:r w:rsidRPr="00EF362F">
        <w:rPr>
          <w:noProof/>
        </w:rPr>
        <w:lastRenderedPageBreak/>
        <w:drawing>
          <wp:inline distT="0" distB="0" distL="0" distR="0" wp14:anchorId="1AD87622" wp14:editId="209B9625">
            <wp:extent cx="5731510" cy="21043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104390"/>
                    </a:xfrm>
                    <a:prstGeom prst="rect">
                      <a:avLst/>
                    </a:prstGeom>
                  </pic:spPr>
                </pic:pic>
              </a:graphicData>
            </a:graphic>
          </wp:inline>
        </w:drawing>
      </w:r>
    </w:p>
    <w:p w14:paraId="1F20681F" w14:textId="56A88C56" w:rsidR="00A75C0C" w:rsidRDefault="00A75C0C" w:rsidP="006A28A7"/>
    <w:p w14:paraId="1B1CB542" w14:textId="7B4AF99E" w:rsidR="005C71D4" w:rsidRDefault="005C71D4" w:rsidP="006A28A7">
      <w:r>
        <w:t>Orders Status:</w:t>
      </w:r>
    </w:p>
    <w:p w14:paraId="06572647" w14:textId="59E66C71" w:rsidR="005C71D4" w:rsidRDefault="005C71D4" w:rsidP="006A28A7">
      <w:r>
        <w:t>When order is closed then Rest call:</w:t>
      </w:r>
    </w:p>
    <w:p w14:paraId="77DB1C90" w14:textId="2BE3C7A2" w:rsidR="005C71D4" w:rsidRDefault="005C71D4" w:rsidP="006A28A7"/>
    <w:p w14:paraId="5C6E6D7D" w14:textId="732FA888" w:rsidR="005C71D4" w:rsidRDefault="00810982" w:rsidP="006A28A7">
      <w:r>
        <w:t xml:space="preserve">PUT - </w:t>
      </w:r>
      <w:r w:rsidRPr="00810982">
        <w:t>https://www.quaffee.com/wp-json/wc/v3/orders/21174?status=completed&amp;consumer_key=ck_3b3fffb1d97832e4af0041104b1b839fde66dc02&amp;consumer_secret=cs_06da46d3e7b3f0d62a501368afdae8f138cbb0a3</w:t>
      </w:r>
    </w:p>
    <w:p w14:paraId="5363C640" w14:textId="35B96D40" w:rsidR="005C71D4" w:rsidRDefault="005C71D4" w:rsidP="006A28A7"/>
    <w:p w14:paraId="25A10E96" w14:textId="2EB95E45" w:rsidR="005C71D4" w:rsidRDefault="005C71D4" w:rsidP="006A28A7"/>
    <w:p w14:paraId="05F3A4E9" w14:textId="43448860" w:rsidR="00974205" w:rsidRDefault="00DC7A37" w:rsidP="00825D56">
      <w:pPr>
        <w:pStyle w:val="Heading1"/>
      </w:pPr>
      <w:r>
        <w:t xml:space="preserve">UI </w:t>
      </w:r>
      <w:r w:rsidR="00825D56">
        <w:t>Messages</w:t>
      </w:r>
    </w:p>
    <w:p w14:paraId="117E4657" w14:textId="6E8325BE" w:rsidR="00825D56" w:rsidRDefault="00870CE0" w:rsidP="00825D56">
      <w:r>
        <w:t xml:space="preserve">There are three type of </w:t>
      </w:r>
      <w:r w:rsidR="00DC7A37">
        <w:t xml:space="preserve">message </w:t>
      </w:r>
      <w:r>
        <w:t>the system sends</w:t>
      </w:r>
      <w:r w:rsidR="00DC7A37">
        <w:t xml:space="preserve"> to the user:</w:t>
      </w:r>
    </w:p>
    <w:p w14:paraId="25E5530E" w14:textId="7F062DB7" w:rsidR="00D156A0" w:rsidRDefault="00DC7A37" w:rsidP="00A14C0D">
      <w:pPr>
        <w:pStyle w:val="ListParagraph"/>
        <w:numPr>
          <w:ilvl w:val="0"/>
          <w:numId w:val="13"/>
        </w:numPr>
      </w:pPr>
      <w:r>
        <w:t xml:space="preserve">Messages </w:t>
      </w:r>
      <w:r w:rsidR="00D156A0">
        <w:t>that require no user response</w:t>
      </w:r>
    </w:p>
    <w:p w14:paraId="77ECEF4D" w14:textId="5694A075" w:rsidR="00D156A0" w:rsidRDefault="00DC7A37" w:rsidP="00A14C0D">
      <w:pPr>
        <w:pStyle w:val="ListParagraph"/>
        <w:numPr>
          <w:ilvl w:val="0"/>
          <w:numId w:val="13"/>
        </w:numPr>
      </w:pPr>
      <w:r>
        <w:t xml:space="preserve">Messages </w:t>
      </w:r>
      <w:r w:rsidR="00D156A0">
        <w:t xml:space="preserve">that require </w:t>
      </w:r>
      <w:r w:rsidR="00271544">
        <w:t>use acknowledgment and</w:t>
      </w:r>
    </w:p>
    <w:p w14:paraId="4EA2BF5B" w14:textId="15968003" w:rsidR="00271544" w:rsidRDefault="00937429" w:rsidP="00A14C0D">
      <w:pPr>
        <w:pStyle w:val="ListParagraph"/>
        <w:numPr>
          <w:ilvl w:val="0"/>
          <w:numId w:val="13"/>
        </w:numPr>
      </w:pPr>
      <w:r>
        <w:t xml:space="preserve">Messages </w:t>
      </w:r>
      <w:r w:rsidR="00271544">
        <w:t>that require a response</w:t>
      </w:r>
    </w:p>
    <w:p w14:paraId="64B8B35E" w14:textId="7B630EBB" w:rsidR="00271544" w:rsidRDefault="00271544" w:rsidP="00A14C0D">
      <w:pPr>
        <w:pStyle w:val="Heading2"/>
        <w:numPr>
          <w:ilvl w:val="0"/>
          <w:numId w:val="14"/>
        </w:numPr>
      </w:pPr>
      <w:r>
        <w:t>No Response required</w:t>
      </w:r>
    </w:p>
    <w:p w14:paraId="1C9A2247" w14:textId="6ED096C5" w:rsidR="00271544" w:rsidRDefault="00271544" w:rsidP="00271544">
      <w:r>
        <w:t>Th</w:t>
      </w:r>
      <w:r w:rsidR="00937429">
        <w:t>is</w:t>
      </w:r>
      <w:r>
        <w:t xml:space="preserve"> type </w:t>
      </w:r>
      <w:r w:rsidR="00937429">
        <w:t xml:space="preserve">of </w:t>
      </w:r>
      <w:r>
        <w:t>message</w:t>
      </w:r>
      <w:r w:rsidR="00937429">
        <w:t xml:space="preserve"> </w:t>
      </w:r>
      <w:r w:rsidR="00017C7F">
        <w:t xml:space="preserve">appears when something is done, or if we want the user to note something. For this type of </w:t>
      </w:r>
      <w:proofErr w:type="gramStart"/>
      <w:r w:rsidR="00017C7F">
        <w:t>message</w:t>
      </w:r>
      <w:proofErr w:type="gramEnd"/>
      <w:r w:rsidR="00017C7F">
        <w:t xml:space="preserve"> we will uses toasts. </w:t>
      </w:r>
      <w:r w:rsidR="003539AA">
        <w:t xml:space="preserve">As implemented here: </w:t>
      </w:r>
      <w:hyperlink r:id="rId30" w:history="1">
        <w:r w:rsidR="003539AA" w:rsidRPr="00DE5685">
          <w:rPr>
            <w:rStyle w:val="Hyperlink"/>
          </w:rPr>
          <w:t>https://github.com/Blazored/Toast</w:t>
        </w:r>
      </w:hyperlink>
      <w:r w:rsidR="003539AA">
        <w:t>.</w:t>
      </w:r>
    </w:p>
    <w:p w14:paraId="166A7C5E" w14:textId="37E96584" w:rsidR="003539AA" w:rsidRDefault="003539AA" w:rsidP="00271544">
      <w:r>
        <w:t>This will be the most common way of sending a message. Each time the message is sent it will also be logged.</w:t>
      </w:r>
      <w:r w:rsidR="00F17159">
        <w:t xml:space="preserve"> Using the </w:t>
      </w:r>
      <w:proofErr w:type="spellStart"/>
      <w:r w:rsidR="00F17159">
        <w:t>ILogger</w:t>
      </w:r>
      <w:proofErr w:type="spellEnd"/>
      <w:r w:rsidR="00F17159">
        <w:t xml:space="preserve"> service. So</w:t>
      </w:r>
      <w:r w:rsidR="00701D41">
        <w:t>,</w:t>
      </w:r>
      <w:r w:rsidR="00F17159">
        <w:t xml:space="preserve"> this means that a Comp</w:t>
      </w:r>
      <w:r w:rsidR="006E2A6C">
        <w:t>onent will need to be written that combines the notifications with the logging</w:t>
      </w:r>
      <w:r w:rsidR="00FE7316">
        <w:t>.</w:t>
      </w:r>
    </w:p>
    <w:p w14:paraId="69FA251B" w14:textId="21640C17" w:rsidR="00E07C14" w:rsidRDefault="00CB62BF" w:rsidP="00837197">
      <w:pPr>
        <w:rPr>
          <w:lang w:eastAsia="en-ZA"/>
        </w:rPr>
      </w:pPr>
      <w:r>
        <w:t xml:space="preserve">The component will have a </w:t>
      </w:r>
      <w:proofErr w:type="spellStart"/>
      <w:r>
        <w:t>ShowMessage</w:t>
      </w:r>
      <w:proofErr w:type="spellEnd"/>
      <w:r>
        <w:t xml:space="preserve"> routine</w:t>
      </w:r>
      <w:r w:rsidR="00E07C14">
        <w:t xml:space="preserve"> that will use an </w:t>
      </w:r>
      <w:proofErr w:type="spellStart"/>
      <w:r w:rsidR="00E07C14">
        <w:t>enum</w:t>
      </w:r>
      <w:proofErr w:type="spellEnd"/>
      <w:r w:rsidR="00837197">
        <w:t xml:space="preserve"> with the value (</w:t>
      </w:r>
      <w:r w:rsidR="00837197" w:rsidRPr="00837197">
        <w:rPr>
          <w:lang w:eastAsia="en-ZA"/>
        </w:rPr>
        <w:t>Info</w:t>
      </w:r>
      <w:r w:rsidR="00837197">
        <w:rPr>
          <w:lang w:eastAsia="en-ZA"/>
        </w:rPr>
        <w:t xml:space="preserve">, </w:t>
      </w:r>
      <w:r w:rsidR="00837197" w:rsidRPr="00837197">
        <w:rPr>
          <w:lang w:eastAsia="en-ZA"/>
        </w:rPr>
        <w:t>Success</w:t>
      </w:r>
      <w:r w:rsidR="00837197">
        <w:rPr>
          <w:lang w:eastAsia="en-ZA"/>
        </w:rPr>
        <w:t xml:space="preserve">, </w:t>
      </w:r>
      <w:r w:rsidR="00837197" w:rsidRPr="00837197">
        <w:rPr>
          <w:lang w:eastAsia="en-ZA"/>
        </w:rPr>
        <w:t>Warning</w:t>
      </w:r>
      <w:r w:rsidR="00837197">
        <w:rPr>
          <w:lang w:eastAsia="en-ZA"/>
        </w:rPr>
        <w:t xml:space="preserve">, </w:t>
      </w:r>
      <w:r w:rsidR="00837197" w:rsidRPr="00837197">
        <w:rPr>
          <w:lang w:eastAsia="en-ZA"/>
        </w:rPr>
        <w:t>Error</w:t>
      </w:r>
      <w:r w:rsidR="00837197">
        <w:rPr>
          <w:lang w:eastAsia="en-ZA"/>
        </w:rPr>
        <w:t xml:space="preserve">). Each of those </w:t>
      </w:r>
      <w:proofErr w:type="spellStart"/>
      <w:r w:rsidR="00837197">
        <w:rPr>
          <w:lang w:eastAsia="en-ZA"/>
        </w:rPr>
        <w:t>enums</w:t>
      </w:r>
      <w:proofErr w:type="spellEnd"/>
      <w:r w:rsidR="00837197">
        <w:rPr>
          <w:lang w:eastAsia="en-ZA"/>
        </w:rPr>
        <w:t xml:space="preserve"> will call the relevant log and</w:t>
      </w:r>
      <w:r w:rsidR="00FB3581">
        <w:rPr>
          <w:lang w:eastAsia="en-ZA"/>
        </w:rPr>
        <w:t xml:space="preserve"> toast message.</w:t>
      </w:r>
    </w:p>
    <w:p w14:paraId="3C89BEBD" w14:textId="40494E56" w:rsidR="005A4EEA" w:rsidRDefault="0080658D" w:rsidP="0080658D">
      <w:pPr>
        <w:pStyle w:val="Heading3"/>
      </w:pPr>
      <w:r>
        <w:t>Component:</w:t>
      </w:r>
    </w:p>
    <w:p w14:paraId="38249E75" w14:textId="1FBB1208" w:rsidR="003539AA" w:rsidRDefault="003539AA" w:rsidP="00271544">
      <w:r>
        <w:t>Code Guide</w:t>
      </w:r>
      <w:r w:rsidR="003B06C9">
        <w:t xml:space="preserve"> insert the component</w:t>
      </w:r>
      <w:r w:rsidR="00AA74DF">
        <w:t xml:space="preserve"> with a reference to the class, so it can be </w:t>
      </w:r>
      <w:r w:rsidR="00483C8E">
        <w:t>manipulated.</w:t>
      </w:r>
    </w:p>
    <w:p w14:paraId="20662A96" w14:textId="760EF110" w:rsidR="00AA74DF" w:rsidRPr="005F0DE0" w:rsidRDefault="00AA74DF" w:rsidP="003134C3">
      <w:pPr>
        <w:pStyle w:val="code"/>
      </w:pPr>
      <w:r w:rsidRPr="005F0DE0">
        <w:t>&lt;</w:t>
      </w:r>
      <w:proofErr w:type="spellStart"/>
      <w:r w:rsidRPr="005F0DE0">
        <w:t>PopUpAndLogNotification</w:t>
      </w:r>
      <w:proofErr w:type="spellEnd"/>
      <w:r w:rsidRPr="005F0DE0">
        <w:t xml:space="preserve"> </w:t>
      </w:r>
      <w:proofErr w:type="spellStart"/>
      <w:r w:rsidRPr="005F0DE0">
        <w:t>NotificationMessage</w:t>
      </w:r>
      <w:proofErr w:type="spellEnd"/>
      <w:r w:rsidRPr="005F0DE0">
        <w:t xml:space="preserve">="Message" </w:t>
      </w:r>
      <w:proofErr w:type="spellStart"/>
      <w:r w:rsidRPr="005F0DE0">
        <w:t>NotificationTitle</w:t>
      </w:r>
      <w:proofErr w:type="spellEnd"/>
      <w:r w:rsidRPr="005F0DE0">
        <w:t>="" @ref="@PopUpRef" /&gt;</w:t>
      </w:r>
    </w:p>
    <w:p w14:paraId="7DE72BDF" w14:textId="4714FCC5" w:rsidR="008825C8" w:rsidRDefault="00483C8E" w:rsidP="008825C8">
      <w:r>
        <w:t xml:space="preserve">The message is what is </w:t>
      </w:r>
      <w:proofErr w:type="gramStart"/>
      <w:r>
        <w:t>displa</w:t>
      </w:r>
      <w:r w:rsidR="00FF752C">
        <w:t>yed, and</w:t>
      </w:r>
      <w:proofErr w:type="gramEnd"/>
      <w:r w:rsidR="00FF752C">
        <w:t xml:space="preserve"> can be overwritten. If the title is </w:t>
      </w:r>
      <w:proofErr w:type="gramStart"/>
      <w:r w:rsidR="00FF752C">
        <w:t>left</w:t>
      </w:r>
      <w:proofErr w:type="gramEnd"/>
      <w:r w:rsidR="00FF752C">
        <w:t xml:space="preserve"> then it </w:t>
      </w:r>
      <w:r w:rsidR="00576AF3">
        <w:t>uses the message type. In the code you display the message using the ref:</w:t>
      </w:r>
    </w:p>
    <w:p w14:paraId="5DEC92A2" w14:textId="683E0781" w:rsidR="00A9212B" w:rsidRDefault="00576AF3" w:rsidP="003134C3">
      <w:pPr>
        <w:pStyle w:val="code"/>
      </w:pPr>
      <w:r w:rsidRPr="00576AF3">
        <w:t>PopUpRef.ShowNotification(NotificationType.</w:t>
      </w:r>
      <w:r w:rsidR="003847EF">
        <w:rPr>
          <w:i/>
          <w:iCs/>
        </w:rPr>
        <w:t>type</w:t>
      </w:r>
      <w:proofErr w:type="gramStart"/>
      <w:r w:rsidR="00A9212B">
        <w:rPr>
          <w:i/>
          <w:iCs/>
        </w:rPr>
        <w:t>,”message</w:t>
      </w:r>
      <w:proofErr w:type="gramEnd"/>
      <w:r w:rsidR="00A9212B">
        <w:rPr>
          <w:i/>
          <w:iCs/>
        </w:rPr>
        <w:t>”,”title”</w:t>
      </w:r>
      <w:r w:rsidR="00A9212B">
        <w:t>)</w:t>
      </w:r>
    </w:p>
    <w:p w14:paraId="2EB2D56D" w14:textId="6556874A" w:rsidR="00A9212B" w:rsidRDefault="00A9212B" w:rsidP="00A9212B">
      <w:r>
        <w:t xml:space="preserve">The type is as above message is what is to be </w:t>
      </w:r>
      <w:r w:rsidR="00174445">
        <w:t>displayed</w:t>
      </w:r>
      <w:r w:rsidR="00830C84">
        <w:t>, title is optional.</w:t>
      </w:r>
    </w:p>
    <w:p w14:paraId="43910563" w14:textId="4BC2A848" w:rsidR="00174445" w:rsidRDefault="009921A5" w:rsidP="009921A5">
      <w:pPr>
        <w:pStyle w:val="Heading2"/>
      </w:pPr>
      <w:r>
        <w:lastRenderedPageBreak/>
        <w:t>Messages that require acknowledgment</w:t>
      </w:r>
    </w:p>
    <w:p w14:paraId="05BE9DC3" w14:textId="3F599E81" w:rsidR="009921A5" w:rsidRDefault="009921A5" w:rsidP="009921A5">
      <w:r>
        <w:t xml:space="preserve">These have fallen </w:t>
      </w:r>
      <w:proofErr w:type="spellStart"/>
      <w:r>
        <w:t>outr</w:t>
      </w:r>
      <w:proofErr w:type="spellEnd"/>
      <w:r>
        <w:t xml:space="preserve"> of favour but could be used for </w:t>
      </w:r>
      <w:r w:rsidR="00D57835">
        <w:t>errors. The component is added to the page and can be called with a ref and then the ref controls the call like above. It is essentially like a toast message but with an ok/cancel</w:t>
      </w:r>
    </w:p>
    <w:p w14:paraId="6C229B4B" w14:textId="70ED48DB" w:rsidR="00D57835" w:rsidRDefault="00D57835" w:rsidP="003131AF">
      <w:pPr>
        <w:pStyle w:val="Heading2"/>
      </w:pPr>
      <w:r>
        <w:t xml:space="preserve">Messages that </w:t>
      </w:r>
      <w:r w:rsidR="003131AF">
        <w:t>require a response</w:t>
      </w:r>
    </w:p>
    <w:p w14:paraId="5A10E262" w14:textId="5C66BD0D" w:rsidR="003131AF" w:rsidRDefault="003131AF" w:rsidP="003131AF">
      <w:r>
        <w:t xml:space="preserve">These are used when we need the user to confirm. For </w:t>
      </w:r>
      <w:proofErr w:type="gramStart"/>
      <w:r>
        <w:t>example</w:t>
      </w:r>
      <w:proofErr w:type="gramEnd"/>
      <w:r>
        <w:t xml:space="preserve"> a delete.</w:t>
      </w:r>
      <w:r w:rsidR="00AF1FFC">
        <w:t xml:space="preserve"> The component is added to the razor file with a ref. A call via the ref can overwrite the question and acknowledgement buttons. The component merely </w:t>
      </w:r>
      <w:r w:rsidR="0080658D">
        <w:t>sorts out the defaults.</w:t>
      </w:r>
    </w:p>
    <w:p w14:paraId="0691E1FE" w14:textId="77777777" w:rsidR="0080658D" w:rsidRPr="003131AF" w:rsidRDefault="0080658D" w:rsidP="0080658D">
      <w:pPr>
        <w:pStyle w:val="Heading3"/>
      </w:pPr>
      <w:r>
        <w:t>Component:</w:t>
      </w:r>
    </w:p>
    <w:p w14:paraId="7B6857E6" w14:textId="76026553" w:rsidR="00271544" w:rsidRDefault="00A14C1C" w:rsidP="00271544">
      <w:r>
        <w:t>Code example:</w:t>
      </w:r>
    </w:p>
    <w:p w14:paraId="54F61896" w14:textId="73D92A6B" w:rsidR="00A14C1C" w:rsidRDefault="003E3BB0" w:rsidP="003134C3">
      <w:pPr>
        <w:pStyle w:val="code"/>
      </w:pPr>
      <w:r w:rsidRPr="003E3BB0">
        <w:t>&lt;</w:t>
      </w:r>
      <w:proofErr w:type="spellStart"/>
      <w:r w:rsidRPr="003E3BB0">
        <w:t>ConfirmModal</w:t>
      </w:r>
      <w:proofErr w:type="spellEnd"/>
      <w:r w:rsidRPr="003E3BB0">
        <w:t xml:space="preserve"> @ref="DeleteConfirmation" </w:t>
      </w:r>
      <w:proofErr w:type="spellStart"/>
      <w:r w:rsidRPr="003E3BB0">
        <w:t>ConfirmationChanged</w:t>
      </w:r>
      <w:proofErr w:type="spellEnd"/>
      <w:r w:rsidRPr="003E3BB0">
        <w:t>="</w:t>
      </w:r>
      <w:proofErr w:type="spellStart"/>
      <w:r w:rsidRPr="003E3BB0">
        <w:t>ConfirmDelete_Click</w:t>
      </w:r>
      <w:proofErr w:type="spellEnd"/>
      <w:r w:rsidRPr="003E3BB0">
        <w:t xml:space="preserve">" </w:t>
      </w:r>
      <w:proofErr w:type="spellStart"/>
      <w:r w:rsidRPr="003E3BB0">
        <w:t>ConfirmationMessage</w:t>
      </w:r>
      <w:proofErr w:type="spellEnd"/>
      <w:r w:rsidRPr="003E3BB0">
        <w:t xml:space="preserve">="Are you sure you want to delete?") </w:t>
      </w:r>
      <w:proofErr w:type="spellStart"/>
      <w:r w:rsidRPr="003E3BB0">
        <w:t>ConfirmButtonText</w:t>
      </w:r>
      <w:proofErr w:type="spellEnd"/>
      <w:r w:rsidRPr="003E3BB0">
        <w:t xml:space="preserve">="Delete" </w:t>
      </w:r>
      <w:proofErr w:type="spellStart"/>
      <w:r w:rsidRPr="003E3BB0">
        <w:t>CancelButtonText</w:t>
      </w:r>
      <w:proofErr w:type="spellEnd"/>
      <w:r w:rsidRPr="003E3BB0">
        <w:t>="Cancel" /&gt;</w:t>
      </w:r>
    </w:p>
    <w:p w14:paraId="0F7D7703" w14:textId="670FD403" w:rsidR="0000554B" w:rsidRDefault="0000554B" w:rsidP="00271544">
      <w:r>
        <w:t xml:space="preserve">Here the call sets the call back routine that accepts a true/false which is confirmed or not. </w:t>
      </w:r>
    </w:p>
    <w:p w14:paraId="65456EC0" w14:textId="2EB8E92D" w:rsidR="0032198D" w:rsidRDefault="0032198D" w:rsidP="00271544">
      <w:r>
        <w:t>To call the modal you use the ref set and any variables you want to change (like the item name you want to delete):</w:t>
      </w:r>
    </w:p>
    <w:p w14:paraId="06D63240" w14:textId="7C1A5F9B" w:rsidR="0032198D" w:rsidRDefault="00EF408F" w:rsidP="003134C3">
      <w:pPr>
        <w:pStyle w:val="code"/>
      </w:pPr>
      <w:proofErr w:type="spellStart"/>
      <w:r w:rsidRPr="00EF408F">
        <w:t>DeleteConfirmation.ShowModal</w:t>
      </w:r>
      <w:proofErr w:type="spellEnd"/>
      <w:r w:rsidRPr="00EF408F">
        <w:t>("Delete confirmation", $"Are you sure you want to delete: {</w:t>
      </w:r>
      <w:r w:rsidRPr="00EF408F">
        <w:rPr>
          <w:i/>
          <w:iCs/>
        </w:rPr>
        <w:t>Item</w:t>
      </w:r>
      <w:r w:rsidRPr="00EF408F">
        <w:t>}?"</w:t>
      </w:r>
      <w:proofErr w:type="gramStart"/>
      <w:r w:rsidRPr="00EF408F">
        <w:t>);</w:t>
      </w:r>
      <w:proofErr w:type="gramEnd"/>
      <w:r w:rsidRPr="00EF408F">
        <w:t xml:space="preserve">  </w:t>
      </w:r>
    </w:p>
    <w:p w14:paraId="28B0895E" w14:textId="3FD55750" w:rsidR="00EF408F" w:rsidRDefault="009B5961" w:rsidP="00271544">
      <w:r>
        <w:t xml:space="preserve">If the user selects the confirmation button the </w:t>
      </w:r>
      <w:proofErr w:type="spellStart"/>
      <w:r>
        <w:t>Confirm</w:t>
      </w:r>
      <w:r w:rsidR="00187CFC">
        <w:t>edClick</w:t>
      </w:r>
      <w:proofErr w:type="spellEnd"/>
      <w:r w:rsidR="00187CFC">
        <w:t xml:space="preserve"> routine is called with true, otherwise false.</w:t>
      </w:r>
    </w:p>
    <w:p w14:paraId="768377AB" w14:textId="2C92D2A2" w:rsidR="00975702" w:rsidRDefault="00975702" w:rsidP="00271544"/>
    <w:p w14:paraId="17A75FE7" w14:textId="2575C8BD" w:rsidR="00975702" w:rsidRDefault="00975702" w:rsidP="00B03E54">
      <w:pPr>
        <w:pStyle w:val="Heading1"/>
      </w:pPr>
      <w:r>
        <w:t>Attribute Lookup</w:t>
      </w:r>
      <w:r w:rsidR="00B03E54">
        <w:t xml:space="preserve"> Page</w:t>
      </w:r>
    </w:p>
    <w:p w14:paraId="3E528CAE" w14:textId="3C5BB572" w:rsidR="008D650F" w:rsidRDefault="00B03E54" w:rsidP="00271544">
      <w:r>
        <w:t>The Attribute</w:t>
      </w:r>
      <w:r w:rsidR="008D650F">
        <w:t xml:space="preserve">s are displayed in a grid. If the attribute is selected the variations of the </w:t>
      </w:r>
      <w:r w:rsidR="00800866">
        <w:t>attribute are then displayed as a grid.</w:t>
      </w:r>
    </w:p>
    <w:p w14:paraId="254C9881" w14:textId="06834849" w:rsidR="00800866" w:rsidRDefault="00800866" w:rsidP="00271544"/>
    <w:tbl>
      <w:tblPr>
        <w:tblStyle w:val="TableGrid"/>
        <w:tblW w:w="0" w:type="auto"/>
        <w:tblLook w:val="04A0" w:firstRow="1" w:lastRow="0" w:firstColumn="1" w:lastColumn="0" w:noHBand="0" w:noVBand="1"/>
      </w:tblPr>
      <w:tblGrid>
        <w:gridCol w:w="1551"/>
        <w:gridCol w:w="1471"/>
        <w:gridCol w:w="894"/>
        <w:gridCol w:w="1015"/>
        <w:gridCol w:w="1738"/>
        <w:gridCol w:w="1367"/>
      </w:tblGrid>
      <w:tr w:rsidR="00D81ECA" w14:paraId="057F13C2" w14:textId="4AA78CB8" w:rsidTr="00D81ECA">
        <w:tc>
          <w:tcPr>
            <w:tcW w:w="0" w:type="auto"/>
          </w:tcPr>
          <w:p w14:paraId="5F3C3C12" w14:textId="0C7AC617" w:rsidR="00D81ECA" w:rsidRDefault="00D81ECA" w:rsidP="00271544">
            <w:r>
              <w:t>Attribute Name</w:t>
            </w:r>
          </w:p>
        </w:tc>
        <w:tc>
          <w:tcPr>
            <w:tcW w:w="0" w:type="auto"/>
          </w:tcPr>
          <w:p w14:paraId="24D976BA" w14:textId="28D3BA69" w:rsidR="00D81ECA" w:rsidRDefault="00D81ECA" w:rsidP="00271544">
            <w:r>
              <w:t>Varieties</w:t>
            </w:r>
          </w:p>
        </w:tc>
        <w:tc>
          <w:tcPr>
            <w:tcW w:w="0" w:type="auto"/>
          </w:tcPr>
          <w:p w14:paraId="45AC7E88" w14:textId="4CBB7CA4" w:rsidR="00D81ECA" w:rsidRDefault="00CD1CAC" w:rsidP="00271544">
            <w:r>
              <w:t>S/</w:t>
            </w:r>
            <w:r w:rsidR="00D81ECA">
              <w:t>Order</w:t>
            </w:r>
          </w:p>
        </w:tc>
        <w:tc>
          <w:tcPr>
            <w:tcW w:w="0" w:type="auto"/>
          </w:tcPr>
          <w:p w14:paraId="3B89239B" w14:textId="224288DC" w:rsidR="00D81ECA" w:rsidRDefault="00D81ECA" w:rsidP="00271544">
            <w:proofErr w:type="spellStart"/>
            <w:r>
              <w:t>WooSync</w:t>
            </w:r>
            <w:proofErr w:type="spellEnd"/>
          </w:p>
        </w:tc>
        <w:tc>
          <w:tcPr>
            <w:tcW w:w="0" w:type="auto"/>
          </w:tcPr>
          <w:p w14:paraId="0EDBFBA7" w14:textId="69DC17C7" w:rsidR="00D81ECA" w:rsidRDefault="00D81ECA" w:rsidP="00271544">
            <w:r>
              <w:t>Notes</w:t>
            </w:r>
          </w:p>
        </w:tc>
        <w:tc>
          <w:tcPr>
            <w:tcW w:w="0" w:type="auto"/>
          </w:tcPr>
          <w:p w14:paraId="18CE5ABE" w14:textId="7DC00D6F" w:rsidR="00D81ECA" w:rsidRDefault="00D81ECA" w:rsidP="00271544">
            <w:r>
              <w:t>[New]</w:t>
            </w:r>
          </w:p>
        </w:tc>
      </w:tr>
      <w:tr w:rsidR="00D81ECA" w14:paraId="4B147859" w14:textId="3211DFE3" w:rsidTr="007E1264">
        <w:tc>
          <w:tcPr>
            <w:tcW w:w="0" w:type="auto"/>
            <w:shd w:val="clear" w:color="auto" w:fill="D9D9D9" w:themeFill="background1" w:themeFillShade="D9"/>
          </w:tcPr>
          <w:p w14:paraId="77259F9D" w14:textId="6C62B873" w:rsidR="00D81ECA" w:rsidRDefault="00D81ECA" w:rsidP="00271544">
            <w:r>
              <w:t>Attrib1</w:t>
            </w:r>
          </w:p>
        </w:tc>
        <w:tc>
          <w:tcPr>
            <w:tcW w:w="0" w:type="auto"/>
            <w:shd w:val="clear" w:color="auto" w:fill="D9D9D9" w:themeFill="background1" w:themeFillShade="D9"/>
          </w:tcPr>
          <w:p w14:paraId="79693554" w14:textId="688697D2" w:rsidR="00D81ECA" w:rsidRDefault="00D81ECA" w:rsidP="00271544">
            <w:r>
              <w:t>Var</w:t>
            </w:r>
            <w:proofErr w:type="gramStart"/>
            <w:r>
              <w:t>1,var</w:t>
            </w:r>
            <w:proofErr w:type="gramEnd"/>
            <w:r>
              <w:t>2,var3</w:t>
            </w:r>
          </w:p>
        </w:tc>
        <w:tc>
          <w:tcPr>
            <w:tcW w:w="0" w:type="auto"/>
            <w:shd w:val="clear" w:color="auto" w:fill="D9D9D9" w:themeFill="background1" w:themeFillShade="D9"/>
          </w:tcPr>
          <w:p w14:paraId="542FDBEA" w14:textId="0E7B3B38" w:rsidR="00D81ECA" w:rsidRDefault="00D81ECA" w:rsidP="00271544">
            <w:r>
              <w:t>0</w:t>
            </w:r>
          </w:p>
        </w:tc>
        <w:tc>
          <w:tcPr>
            <w:tcW w:w="0" w:type="auto"/>
            <w:shd w:val="clear" w:color="auto" w:fill="D9D9D9" w:themeFill="background1" w:themeFillShade="D9"/>
          </w:tcPr>
          <w:p w14:paraId="59117FAC" w14:textId="50EC8B78" w:rsidR="00D81ECA" w:rsidRDefault="00D81ECA" w:rsidP="00271544">
            <w:r>
              <w:t>Yes</w:t>
            </w:r>
          </w:p>
        </w:tc>
        <w:tc>
          <w:tcPr>
            <w:tcW w:w="0" w:type="auto"/>
            <w:shd w:val="clear" w:color="auto" w:fill="D9D9D9" w:themeFill="background1" w:themeFillShade="D9"/>
          </w:tcPr>
          <w:p w14:paraId="2CDF1BA2" w14:textId="6BB9FC50" w:rsidR="00D81ECA" w:rsidRDefault="00D81ECA" w:rsidP="00271544">
            <w:r>
              <w:t>Some notes</w:t>
            </w:r>
          </w:p>
        </w:tc>
        <w:tc>
          <w:tcPr>
            <w:tcW w:w="0" w:type="auto"/>
            <w:shd w:val="clear" w:color="auto" w:fill="D9D9D9" w:themeFill="background1" w:themeFillShade="D9"/>
          </w:tcPr>
          <w:p w14:paraId="72C6CE7E" w14:textId="72FA8899" w:rsidR="00D81ECA" w:rsidRDefault="00D81ECA" w:rsidP="00271544">
            <w:r>
              <w:t>[Edit][Delete]</w:t>
            </w:r>
          </w:p>
        </w:tc>
      </w:tr>
      <w:tr w:rsidR="00D81ECA" w14:paraId="2424246D" w14:textId="138ECF1A" w:rsidTr="00D81ECA">
        <w:tc>
          <w:tcPr>
            <w:tcW w:w="0" w:type="auto"/>
          </w:tcPr>
          <w:p w14:paraId="6B59CE17" w14:textId="470CCFA3" w:rsidR="00D81ECA" w:rsidRDefault="00D81ECA" w:rsidP="00271544">
            <w:r>
              <w:t>Attrib2</w:t>
            </w:r>
          </w:p>
        </w:tc>
        <w:tc>
          <w:tcPr>
            <w:tcW w:w="0" w:type="auto"/>
          </w:tcPr>
          <w:p w14:paraId="6F442770" w14:textId="660E40A5" w:rsidR="00D81ECA" w:rsidRDefault="00D81ECA" w:rsidP="00271544">
            <w:r>
              <w:t>Var</w:t>
            </w:r>
            <w:proofErr w:type="gramStart"/>
            <w:r>
              <w:t>4,var</w:t>
            </w:r>
            <w:proofErr w:type="gramEnd"/>
            <w:r>
              <w:t>5</w:t>
            </w:r>
          </w:p>
        </w:tc>
        <w:tc>
          <w:tcPr>
            <w:tcW w:w="0" w:type="auto"/>
          </w:tcPr>
          <w:p w14:paraId="24A9E0DC" w14:textId="4BD2E996" w:rsidR="00D81ECA" w:rsidRDefault="00D81ECA" w:rsidP="00271544">
            <w:r>
              <w:t>1</w:t>
            </w:r>
          </w:p>
        </w:tc>
        <w:tc>
          <w:tcPr>
            <w:tcW w:w="0" w:type="auto"/>
          </w:tcPr>
          <w:p w14:paraId="43405C2F" w14:textId="6D29B6C2" w:rsidR="00D81ECA" w:rsidRDefault="00D81ECA" w:rsidP="00271544">
            <w:r>
              <w:t>No</w:t>
            </w:r>
          </w:p>
        </w:tc>
        <w:tc>
          <w:tcPr>
            <w:tcW w:w="0" w:type="auto"/>
          </w:tcPr>
          <w:p w14:paraId="4F428A42" w14:textId="61EC59DD" w:rsidR="00D81ECA" w:rsidRDefault="00D81ECA" w:rsidP="00271544">
            <w:r>
              <w:t>Some other notes</w:t>
            </w:r>
          </w:p>
        </w:tc>
        <w:tc>
          <w:tcPr>
            <w:tcW w:w="0" w:type="auto"/>
          </w:tcPr>
          <w:p w14:paraId="68ABE1A6" w14:textId="369D9CA7" w:rsidR="00D81ECA" w:rsidRDefault="00D81ECA" w:rsidP="00271544">
            <w:r>
              <w:t>[Edit][Delete]</w:t>
            </w:r>
          </w:p>
        </w:tc>
      </w:tr>
    </w:tbl>
    <w:p w14:paraId="7578CD91" w14:textId="5D24634E" w:rsidR="00800866" w:rsidRDefault="00800866" w:rsidP="00271544"/>
    <w:p w14:paraId="5802910F" w14:textId="04FABB5A" w:rsidR="00956D35" w:rsidRDefault="00956D35" w:rsidP="00271544">
      <w:r>
        <w:t>Varieties</w:t>
      </w:r>
    </w:p>
    <w:tbl>
      <w:tblPr>
        <w:tblStyle w:val="TableGrid"/>
        <w:tblW w:w="0" w:type="auto"/>
        <w:tblLook w:val="04A0" w:firstRow="1" w:lastRow="0" w:firstColumn="1" w:lastColumn="0" w:noHBand="0" w:noVBand="1"/>
      </w:tblPr>
      <w:tblGrid>
        <w:gridCol w:w="1287"/>
        <w:gridCol w:w="642"/>
        <w:gridCol w:w="845"/>
        <w:gridCol w:w="1011"/>
        <w:gridCol w:w="1028"/>
        <w:gridCol w:w="894"/>
        <w:gridCol w:w="1015"/>
        <w:gridCol w:w="720"/>
        <w:gridCol w:w="1367"/>
      </w:tblGrid>
      <w:tr w:rsidR="00B77DAA" w14:paraId="0070597E" w14:textId="5F23A2D7" w:rsidTr="00CC2FEC">
        <w:tc>
          <w:tcPr>
            <w:tcW w:w="0" w:type="auto"/>
          </w:tcPr>
          <w:p w14:paraId="6127481C" w14:textId="7D41297E" w:rsidR="00B77DAA" w:rsidRDefault="00B77DAA" w:rsidP="00D81ECA">
            <w:r>
              <w:t>Variety Type</w:t>
            </w:r>
          </w:p>
        </w:tc>
        <w:tc>
          <w:tcPr>
            <w:tcW w:w="0" w:type="auto"/>
          </w:tcPr>
          <w:p w14:paraId="7AC66913" w14:textId="618D5EE7" w:rsidR="00B77DAA" w:rsidRDefault="00B77DAA" w:rsidP="00D81ECA">
            <w:r>
              <w:t>UoM</w:t>
            </w:r>
          </w:p>
        </w:tc>
        <w:tc>
          <w:tcPr>
            <w:tcW w:w="0" w:type="auto"/>
          </w:tcPr>
          <w:p w14:paraId="220089CF" w14:textId="0FB34599" w:rsidR="00B77DAA" w:rsidRDefault="00B77DAA" w:rsidP="00D81ECA">
            <w:r w:rsidRPr="00680AEE">
              <w:t>Symbol</w:t>
            </w:r>
          </w:p>
        </w:tc>
        <w:tc>
          <w:tcPr>
            <w:tcW w:w="0" w:type="auto"/>
          </w:tcPr>
          <w:p w14:paraId="3E67F5F3" w14:textId="5E8D8C58" w:rsidR="00B77DAA" w:rsidRDefault="00B77DAA" w:rsidP="00D81ECA">
            <w:proofErr w:type="spellStart"/>
            <w:r w:rsidRPr="00B77DAA">
              <w:t>FGColour</w:t>
            </w:r>
            <w:proofErr w:type="spellEnd"/>
          </w:p>
        </w:tc>
        <w:tc>
          <w:tcPr>
            <w:tcW w:w="0" w:type="auto"/>
          </w:tcPr>
          <w:p w14:paraId="3CD32EA3" w14:textId="78423325" w:rsidR="00B77DAA" w:rsidRDefault="00B77DAA" w:rsidP="00D81ECA">
            <w:proofErr w:type="spellStart"/>
            <w:r w:rsidRPr="00B77DAA">
              <w:t>BGColour</w:t>
            </w:r>
            <w:proofErr w:type="spellEnd"/>
          </w:p>
        </w:tc>
        <w:tc>
          <w:tcPr>
            <w:tcW w:w="0" w:type="auto"/>
          </w:tcPr>
          <w:p w14:paraId="28B9F172" w14:textId="5B2F3362" w:rsidR="00B77DAA" w:rsidRDefault="00B77DAA" w:rsidP="00D81ECA">
            <w:r>
              <w:t>S/Order</w:t>
            </w:r>
          </w:p>
        </w:tc>
        <w:tc>
          <w:tcPr>
            <w:tcW w:w="0" w:type="auto"/>
          </w:tcPr>
          <w:p w14:paraId="076098AF" w14:textId="0C379FCB" w:rsidR="00B77DAA" w:rsidRDefault="00B77DAA" w:rsidP="00D81ECA">
            <w:proofErr w:type="spellStart"/>
            <w:r>
              <w:t>WooSync</w:t>
            </w:r>
            <w:proofErr w:type="spellEnd"/>
          </w:p>
        </w:tc>
        <w:tc>
          <w:tcPr>
            <w:tcW w:w="0" w:type="auto"/>
          </w:tcPr>
          <w:p w14:paraId="46EAFB18" w14:textId="6E14A77C" w:rsidR="00B77DAA" w:rsidRDefault="00B77DAA" w:rsidP="00D81ECA">
            <w:r>
              <w:t>Notes</w:t>
            </w:r>
          </w:p>
        </w:tc>
        <w:tc>
          <w:tcPr>
            <w:tcW w:w="0" w:type="auto"/>
          </w:tcPr>
          <w:p w14:paraId="752AF143" w14:textId="66A0EE83" w:rsidR="00B77DAA" w:rsidRDefault="00B77DAA" w:rsidP="00D81ECA">
            <w:r>
              <w:t>[New]</w:t>
            </w:r>
          </w:p>
        </w:tc>
      </w:tr>
      <w:tr w:rsidR="00B77DAA" w14:paraId="2EA955A9" w14:textId="62FC0598" w:rsidTr="00CC2FEC">
        <w:tc>
          <w:tcPr>
            <w:tcW w:w="0" w:type="auto"/>
          </w:tcPr>
          <w:p w14:paraId="7191A059" w14:textId="1BA6DB94" w:rsidR="00B77DAA" w:rsidRDefault="00B77DAA" w:rsidP="00D81ECA">
            <w:r>
              <w:t>Var1</w:t>
            </w:r>
          </w:p>
        </w:tc>
        <w:tc>
          <w:tcPr>
            <w:tcW w:w="0" w:type="auto"/>
          </w:tcPr>
          <w:p w14:paraId="69076D72" w14:textId="3E697342" w:rsidR="00B77DAA" w:rsidRDefault="00B77DAA" w:rsidP="00D81ECA">
            <w:r>
              <w:t>kg</w:t>
            </w:r>
          </w:p>
        </w:tc>
        <w:tc>
          <w:tcPr>
            <w:tcW w:w="0" w:type="auto"/>
          </w:tcPr>
          <w:p w14:paraId="0A0008A6" w14:textId="77777777" w:rsidR="00B77DAA" w:rsidRDefault="00B77DAA" w:rsidP="00D81ECA"/>
        </w:tc>
        <w:tc>
          <w:tcPr>
            <w:tcW w:w="0" w:type="auto"/>
          </w:tcPr>
          <w:p w14:paraId="59D79E46" w14:textId="77777777" w:rsidR="00B77DAA" w:rsidRDefault="00B77DAA" w:rsidP="00D81ECA"/>
        </w:tc>
        <w:tc>
          <w:tcPr>
            <w:tcW w:w="0" w:type="auto"/>
          </w:tcPr>
          <w:p w14:paraId="02153BBC" w14:textId="77777777" w:rsidR="00B77DAA" w:rsidRDefault="00B77DAA" w:rsidP="00D81ECA"/>
        </w:tc>
        <w:tc>
          <w:tcPr>
            <w:tcW w:w="0" w:type="auto"/>
          </w:tcPr>
          <w:p w14:paraId="5CFE9BBC" w14:textId="756A1785" w:rsidR="00B77DAA" w:rsidRDefault="00B77DAA" w:rsidP="00D81ECA">
            <w:r>
              <w:t>0</w:t>
            </w:r>
          </w:p>
        </w:tc>
        <w:tc>
          <w:tcPr>
            <w:tcW w:w="0" w:type="auto"/>
          </w:tcPr>
          <w:p w14:paraId="20790BE1" w14:textId="4CF9F734" w:rsidR="00B77DAA" w:rsidRDefault="00B77DAA" w:rsidP="00D81ECA">
            <w:r>
              <w:t>Yes</w:t>
            </w:r>
          </w:p>
        </w:tc>
        <w:tc>
          <w:tcPr>
            <w:tcW w:w="0" w:type="auto"/>
          </w:tcPr>
          <w:p w14:paraId="1913321B" w14:textId="4DD2865A" w:rsidR="00B77DAA" w:rsidRDefault="00B77DAA" w:rsidP="00D81ECA"/>
        </w:tc>
        <w:tc>
          <w:tcPr>
            <w:tcW w:w="0" w:type="auto"/>
          </w:tcPr>
          <w:p w14:paraId="796F725B" w14:textId="14804CE9" w:rsidR="00B77DAA" w:rsidRDefault="00B77DAA" w:rsidP="00D81ECA">
            <w:r>
              <w:t>[Edit][Delete]</w:t>
            </w:r>
          </w:p>
        </w:tc>
      </w:tr>
      <w:tr w:rsidR="00B77DAA" w14:paraId="1E708DC0" w14:textId="0A0A2E73" w:rsidTr="00CC2FEC">
        <w:tc>
          <w:tcPr>
            <w:tcW w:w="0" w:type="auto"/>
          </w:tcPr>
          <w:p w14:paraId="4B5F611C" w14:textId="54D5D4D6" w:rsidR="00B77DAA" w:rsidRDefault="00B77DAA" w:rsidP="00D81ECA">
            <w:r>
              <w:t>Var2</w:t>
            </w:r>
          </w:p>
        </w:tc>
        <w:tc>
          <w:tcPr>
            <w:tcW w:w="0" w:type="auto"/>
          </w:tcPr>
          <w:p w14:paraId="7204ED0C" w14:textId="122DDB13" w:rsidR="00B77DAA" w:rsidRDefault="00B77DAA" w:rsidP="00D81ECA">
            <w:r>
              <w:t>kg</w:t>
            </w:r>
          </w:p>
        </w:tc>
        <w:tc>
          <w:tcPr>
            <w:tcW w:w="0" w:type="auto"/>
          </w:tcPr>
          <w:p w14:paraId="73A3FD24" w14:textId="77777777" w:rsidR="00B77DAA" w:rsidRDefault="00B77DAA" w:rsidP="00D81ECA"/>
        </w:tc>
        <w:tc>
          <w:tcPr>
            <w:tcW w:w="0" w:type="auto"/>
          </w:tcPr>
          <w:p w14:paraId="272DC68F" w14:textId="77777777" w:rsidR="00B77DAA" w:rsidRDefault="00B77DAA" w:rsidP="00D81ECA"/>
        </w:tc>
        <w:tc>
          <w:tcPr>
            <w:tcW w:w="0" w:type="auto"/>
          </w:tcPr>
          <w:p w14:paraId="128D77E0" w14:textId="77777777" w:rsidR="00B77DAA" w:rsidRDefault="00B77DAA" w:rsidP="00D81ECA"/>
        </w:tc>
        <w:tc>
          <w:tcPr>
            <w:tcW w:w="0" w:type="auto"/>
          </w:tcPr>
          <w:p w14:paraId="4206EAF5" w14:textId="66136EC5" w:rsidR="00B77DAA" w:rsidRDefault="00B77DAA" w:rsidP="00D81ECA">
            <w:r>
              <w:t>1</w:t>
            </w:r>
          </w:p>
        </w:tc>
        <w:tc>
          <w:tcPr>
            <w:tcW w:w="0" w:type="auto"/>
          </w:tcPr>
          <w:p w14:paraId="0B2693DC" w14:textId="2C8D522B" w:rsidR="00B77DAA" w:rsidRDefault="00B77DAA" w:rsidP="00D81ECA">
            <w:r>
              <w:t>No</w:t>
            </w:r>
          </w:p>
        </w:tc>
        <w:tc>
          <w:tcPr>
            <w:tcW w:w="0" w:type="auto"/>
          </w:tcPr>
          <w:p w14:paraId="4B8F3686" w14:textId="70370E25" w:rsidR="00B77DAA" w:rsidRDefault="00B77DAA" w:rsidP="00D81ECA"/>
        </w:tc>
        <w:tc>
          <w:tcPr>
            <w:tcW w:w="0" w:type="auto"/>
          </w:tcPr>
          <w:p w14:paraId="43A4A734" w14:textId="539D1082" w:rsidR="00B77DAA" w:rsidRDefault="00B77DAA" w:rsidP="00D81ECA">
            <w:r>
              <w:t>[Edit][Delete]</w:t>
            </w:r>
          </w:p>
        </w:tc>
      </w:tr>
      <w:tr w:rsidR="00B77DAA" w14:paraId="648A0521" w14:textId="5FD26324" w:rsidTr="00CC2FEC">
        <w:tc>
          <w:tcPr>
            <w:tcW w:w="0" w:type="auto"/>
          </w:tcPr>
          <w:p w14:paraId="1B5D1863" w14:textId="26896948" w:rsidR="00B77DAA" w:rsidRDefault="00B77DAA" w:rsidP="00D81ECA">
            <w:r>
              <w:t>Var3</w:t>
            </w:r>
          </w:p>
        </w:tc>
        <w:tc>
          <w:tcPr>
            <w:tcW w:w="0" w:type="auto"/>
          </w:tcPr>
          <w:p w14:paraId="28F3E158" w14:textId="04F74C5A" w:rsidR="00B77DAA" w:rsidRDefault="00B77DAA" w:rsidP="00D81ECA">
            <w:r>
              <w:t>g</w:t>
            </w:r>
          </w:p>
        </w:tc>
        <w:tc>
          <w:tcPr>
            <w:tcW w:w="0" w:type="auto"/>
          </w:tcPr>
          <w:p w14:paraId="4F308A42" w14:textId="77777777" w:rsidR="00B77DAA" w:rsidRDefault="00B77DAA" w:rsidP="00D81ECA"/>
        </w:tc>
        <w:tc>
          <w:tcPr>
            <w:tcW w:w="0" w:type="auto"/>
          </w:tcPr>
          <w:p w14:paraId="336205D6" w14:textId="77777777" w:rsidR="00B77DAA" w:rsidRDefault="00B77DAA" w:rsidP="00D81ECA"/>
        </w:tc>
        <w:tc>
          <w:tcPr>
            <w:tcW w:w="0" w:type="auto"/>
          </w:tcPr>
          <w:p w14:paraId="2D16DE58" w14:textId="77777777" w:rsidR="00B77DAA" w:rsidRDefault="00B77DAA" w:rsidP="00D81ECA"/>
        </w:tc>
        <w:tc>
          <w:tcPr>
            <w:tcW w:w="0" w:type="auto"/>
          </w:tcPr>
          <w:p w14:paraId="2F18C6A9" w14:textId="4F8143E7" w:rsidR="00B77DAA" w:rsidRDefault="00B77DAA" w:rsidP="00D81ECA">
            <w:r>
              <w:t>2</w:t>
            </w:r>
          </w:p>
        </w:tc>
        <w:tc>
          <w:tcPr>
            <w:tcW w:w="0" w:type="auto"/>
          </w:tcPr>
          <w:p w14:paraId="04B92DB7" w14:textId="2BA96147" w:rsidR="00B77DAA" w:rsidRDefault="00B77DAA" w:rsidP="00D81ECA">
            <w:r>
              <w:t>Yes</w:t>
            </w:r>
          </w:p>
        </w:tc>
        <w:tc>
          <w:tcPr>
            <w:tcW w:w="0" w:type="auto"/>
          </w:tcPr>
          <w:p w14:paraId="331F6D8E" w14:textId="42A31068" w:rsidR="00B77DAA" w:rsidRDefault="00B77DAA" w:rsidP="00D81ECA"/>
        </w:tc>
        <w:tc>
          <w:tcPr>
            <w:tcW w:w="0" w:type="auto"/>
          </w:tcPr>
          <w:p w14:paraId="25323F5C" w14:textId="7E663C2C" w:rsidR="00B77DAA" w:rsidRDefault="00B77DAA" w:rsidP="00D81ECA">
            <w:r>
              <w:t>[Edit][Delete]</w:t>
            </w:r>
          </w:p>
        </w:tc>
      </w:tr>
    </w:tbl>
    <w:p w14:paraId="46E485D2" w14:textId="31E76014" w:rsidR="00956D35" w:rsidRDefault="00956D35" w:rsidP="00271544"/>
    <w:p w14:paraId="145DA148" w14:textId="46DCF669" w:rsidR="007E1264" w:rsidRDefault="007E1264" w:rsidP="00271544">
      <w:r>
        <w:t xml:space="preserve">As an attribute is select the varieties are displayed and can be edited? </w:t>
      </w:r>
      <w:r w:rsidR="006042C0">
        <w:t>The attributes are edited in a modal since varieties can be added to them. The varieties table can only be edited in line.</w:t>
      </w:r>
      <w:r w:rsidR="0049383F">
        <w:t xml:space="preserve"> A new </w:t>
      </w:r>
      <w:r w:rsidR="00E1640A">
        <w:t xml:space="preserve">variety </w:t>
      </w:r>
      <w:r w:rsidR="0087229A">
        <w:t xml:space="preserve">can be added via the modal </w:t>
      </w:r>
      <w:r w:rsidR="000805DE">
        <w:t>E</w:t>
      </w:r>
      <w:r w:rsidR="0087229A">
        <w:t>dit of the attribute name.</w:t>
      </w:r>
    </w:p>
    <w:p w14:paraId="1D854B77" w14:textId="5ADF3494" w:rsidR="008E7905" w:rsidRDefault="008E7905" w:rsidP="00271544"/>
    <w:p w14:paraId="34D9798C" w14:textId="6964AC7E" w:rsidR="00917B13" w:rsidRDefault="00917B13" w:rsidP="00DD481D">
      <w:pPr>
        <w:pStyle w:val="Heading1"/>
      </w:pPr>
      <w:r>
        <w:t>Common Classes</w:t>
      </w:r>
    </w:p>
    <w:p w14:paraId="68613F1A" w14:textId="0E3630A1" w:rsidR="006161B0" w:rsidRDefault="00354F56" w:rsidP="006161B0">
      <w:pPr>
        <w:pStyle w:val="Heading3"/>
      </w:pPr>
      <w:r>
        <w:t xml:space="preserve">Class </w:t>
      </w:r>
      <w:r w:rsidR="006161B0">
        <w:t>GridSettings</w:t>
      </w:r>
    </w:p>
    <w:p w14:paraId="0D77A70E" w14:textId="37C96D09" w:rsidR="006161B0" w:rsidRDefault="006161B0" w:rsidP="006161B0">
      <w:r>
        <w:t>Used so all grid settings are in a single class</w:t>
      </w:r>
      <w:r w:rsidR="00377F72">
        <w:t>.</w:t>
      </w:r>
    </w:p>
    <w:p w14:paraId="5A30F657" w14:textId="3AD07610" w:rsidR="00354F56" w:rsidRDefault="00354F56" w:rsidP="003F3411">
      <w:pPr>
        <w:pStyle w:val="Code0"/>
      </w:pPr>
      <w:r>
        <w:t>public int PageSize = 15;</w:t>
      </w:r>
    </w:p>
    <w:p w14:paraId="236741D2" w14:textId="77777777" w:rsidR="00354F56" w:rsidRDefault="00354F56" w:rsidP="003F3411">
      <w:pPr>
        <w:pStyle w:val="Code0"/>
      </w:pPr>
      <w:r>
        <w:t xml:space="preserve">public string customFilterValue { get; set; } = </w:t>
      </w:r>
      <w:r w:rsidRPr="00057788">
        <w:t>string.Empty</w:t>
      </w:r>
      <w:r>
        <w:t>;</w:t>
      </w:r>
    </w:p>
    <w:p w14:paraId="4B54E370" w14:textId="77777777" w:rsidR="00354F56" w:rsidRDefault="00354F56" w:rsidP="003F3411">
      <w:pPr>
        <w:pStyle w:val="Code0"/>
      </w:pPr>
      <w:r>
        <w:lastRenderedPageBreak/>
        <w:t>public bool IsNarrow { get; set; }= true;</w:t>
      </w:r>
    </w:p>
    <w:p w14:paraId="12A62AD7" w14:textId="77777777" w:rsidR="00354F56" w:rsidRDefault="00354F56" w:rsidP="003F3411">
      <w:pPr>
        <w:pStyle w:val="Code0"/>
      </w:pPr>
      <w:r>
        <w:t>public bool IsFilterable { get; set; }= false;</w:t>
      </w:r>
    </w:p>
    <w:p w14:paraId="0BC623D8" w14:textId="77777777" w:rsidR="00354F56" w:rsidRDefault="00354F56" w:rsidP="003F3411">
      <w:pPr>
        <w:pStyle w:val="Code0"/>
      </w:pPr>
      <w:r>
        <w:t>protected ConfirmModal DeleteConfirmation { get; set; }</w:t>
      </w:r>
    </w:p>
    <w:p w14:paraId="4B59CF9D" w14:textId="77777777" w:rsidR="00354F56" w:rsidRDefault="00354F56" w:rsidP="003F3411">
      <w:pPr>
        <w:pStyle w:val="Code0"/>
      </w:pPr>
      <w:r w:rsidRPr="005D15D1">
        <w:t>public PopUpAndLogNotification PopUpRef { get; set; }</w:t>
      </w:r>
    </w:p>
    <w:p w14:paraId="24087C1C" w14:textId="0A78015C" w:rsidR="00354F56" w:rsidRDefault="00354F56" w:rsidP="00354F56">
      <w:pPr>
        <w:pStyle w:val="Heading3"/>
      </w:pPr>
      <w:r>
        <w:t>Class Woo</w:t>
      </w:r>
      <w:r w:rsidR="003F3411">
        <w:t>Linked</w:t>
      </w:r>
      <w:r>
        <w:t>GridSettings</w:t>
      </w:r>
    </w:p>
    <w:p w14:paraId="38D8EF67" w14:textId="2685ADF7" w:rsidR="003F3411" w:rsidRPr="003F3411" w:rsidRDefault="003F3411" w:rsidP="003F3411">
      <w:r>
        <w:t>Inherits from GridSettings and adds:</w:t>
      </w:r>
    </w:p>
    <w:p w14:paraId="4568B58E" w14:textId="1C394047" w:rsidR="00377F72" w:rsidRPr="001275B4" w:rsidRDefault="001275B4" w:rsidP="001275B4">
      <w:pPr>
        <w:rPr>
          <w:lang w:val="en-GB"/>
        </w:rPr>
      </w:pPr>
      <w:r w:rsidRPr="001275B4">
        <w:rPr>
          <w:rFonts w:ascii="Segoe UI Light" w:hAnsi="Segoe UI Light"/>
          <w:noProof/>
          <w:color w:val="4D4D4D"/>
          <w:sz w:val="16"/>
          <w:szCs w:val="17"/>
        </w:rPr>
        <w:t>public bool WooIsActive { get; set; } = false;</w:t>
      </w:r>
      <w:r>
        <w:rPr>
          <w:rFonts w:ascii="Segoe UI Light" w:hAnsi="Segoe UI Light"/>
          <w:noProof/>
          <w:color w:val="4D4D4D"/>
          <w:sz w:val="16"/>
          <w:szCs w:val="17"/>
        </w:rPr>
        <w:br/>
      </w:r>
      <w:r w:rsidRPr="001275B4">
        <w:rPr>
          <w:rFonts w:ascii="Segoe UI Light" w:hAnsi="Segoe UI Light"/>
          <w:noProof/>
          <w:color w:val="4D4D4D"/>
          <w:sz w:val="16"/>
          <w:szCs w:val="17"/>
        </w:rPr>
        <w:t>public ConfirmModal AddToWooConfirmation { get; set; }</w:t>
      </w:r>
      <w:r>
        <w:rPr>
          <w:rFonts w:ascii="Segoe UI Light" w:hAnsi="Segoe UI Light"/>
          <w:noProof/>
          <w:color w:val="4D4D4D"/>
          <w:sz w:val="16"/>
          <w:szCs w:val="17"/>
        </w:rPr>
        <w:br/>
      </w:r>
      <w:r w:rsidRPr="001275B4">
        <w:rPr>
          <w:rFonts w:ascii="Segoe UI Light" w:hAnsi="Segoe UI Light"/>
          <w:noProof/>
          <w:color w:val="4D4D4D"/>
          <w:sz w:val="16"/>
          <w:szCs w:val="17"/>
        </w:rPr>
        <w:t>public ConfirmModal DeleteWooItemConfirmation { get; set; }</w:t>
      </w:r>
    </w:p>
    <w:p w14:paraId="76C7EE2E" w14:textId="0F588351" w:rsidR="00DD481D" w:rsidRDefault="00917B13" w:rsidP="00DD481D">
      <w:pPr>
        <w:pStyle w:val="Heading1"/>
      </w:pPr>
      <w:r>
        <w:t xml:space="preserve">Generic </w:t>
      </w:r>
      <w:r w:rsidR="00DD481D">
        <w:t xml:space="preserve">UI Linked </w:t>
      </w:r>
      <w:r w:rsidR="00353DA6">
        <w:t>Repositories</w:t>
      </w:r>
    </w:p>
    <w:p w14:paraId="7AFDE3C2" w14:textId="07E5660E" w:rsidR="004C111D" w:rsidRDefault="00DD481D" w:rsidP="004C111D">
      <w:pPr>
        <w:pStyle w:val="Heading2"/>
      </w:pPr>
      <w:bookmarkStart w:id="3" w:name="_IGridViewRepository"/>
      <w:bookmarkEnd w:id="3"/>
      <w:r>
        <w:t>I</w:t>
      </w:r>
      <w:r w:rsidR="006A5CA1">
        <w:t>Grid</w:t>
      </w:r>
      <w:r>
        <w:t>ViewRepository</w:t>
      </w:r>
    </w:p>
    <w:p w14:paraId="5117DE5C" w14:textId="0C7692FB" w:rsidR="006A5CA1" w:rsidRDefault="00B44AC6" w:rsidP="006A5CA1">
      <w:pPr>
        <w:pStyle w:val="Heading3"/>
      </w:pPr>
      <w:r>
        <w:t>Grid variables</w:t>
      </w:r>
    </w:p>
    <w:p w14:paraId="3BF16F57" w14:textId="0DA92296" w:rsidR="00AC7B82" w:rsidRPr="0057420D" w:rsidRDefault="00D661FA" w:rsidP="0057420D">
      <w:pPr>
        <w:pStyle w:val="Code0"/>
      </w:pPr>
      <w:r w:rsidRPr="0057420D">
        <w:t>public GridSettings _GridSettings {get; set;}</w:t>
      </w:r>
    </w:p>
    <w:p w14:paraId="40FE63C4" w14:textId="78E4CCCA" w:rsidR="004C111D" w:rsidRDefault="0057420D" w:rsidP="006A5CA1">
      <w:pPr>
        <w:pStyle w:val="Heading3"/>
      </w:pPr>
      <w:r>
        <w:t xml:space="preserve">Generic </w:t>
      </w:r>
      <w:r w:rsidR="00B44AC6">
        <w:t xml:space="preserve">Grid </w:t>
      </w:r>
      <w:r w:rsidR="00897D5C">
        <w:t>Classes</w:t>
      </w:r>
    </w:p>
    <w:p w14:paraId="3D5F3A91" w14:textId="4C2ABC25" w:rsidR="00E357AD" w:rsidRDefault="007862AE" w:rsidP="00E357AD">
      <w:pPr>
        <w:pStyle w:val="Heading5"/>
      </w:pPr>
      <w:r>
        <w:t>Get</w:t>
      </w:r>
      <w:r w:rsidR="0057420D">
        <w:t xml:space="preserve"> </w:t>
      </w:r>
      <w:r>
        <w:t>Entity</w:t>
      </w:r>
      <w:r w:rsidR="0057420D">
        <w:t xml:space="preserve"> </w:t>
      </w:r>
      <w:proofErr w:type="gramStart"/>
      <w:r>
        <w:t>By</w:t>
      </w:r>
      <w:proofErr w:type="gramEnd"/>
      <w:r w:rsidR="0057420D">
        <w:t xml:space="preserve"> </w:t>
      </w:r>
      <w:r>
        <w:t>Id</w:t>
      </w:r>
      <w:r w:rsidR="0057420D">
        <w:t xml:space="preserve"> </w:t>
      </w:r>
      <w:r w:rsidR="006F7B27">
        <w:t>Async</w:t>
      </w:r>
    </w:p>
    <w:p w14:paraId="0956B056" w14:textId="6382C745" w:rsidR="00E357AD" w:rsidRPr="006B71A1" w:rsidRDefault="00C74AC7" w:rsidP="00E357AD">
      <w:pPr>
        <w:rPr>
          <w:rFonts w:asciiTheme="majorHAnsi" w:eastAsiaTheme="majorEastAsia" w:hAnsiTheme="majorHAnsi" w:cstheme="majorBidi"/>
          <w:i/>
          <w:iCs/>
          <w:color w:val="668926" w:themeColor="accent2" w:themeShade="BF"/>
          <w:sz w:val="24"/>
          <w:szCs w:val="24"/>
        </w:rPr>
      </w:pPr>
      <w:r>
        <w:t xml:space="preserve">Does a generic </w:t>
      </w:r>
      <w:r w:rsidRPr="0057420D">
        <w:rPr>
          <w:rStyle w:val="CodeChar0"/>
        </w:rPr>
        <w:t>Get</w:t>
      </w:r>
      <w:r w:rsidR="006F7B27" w:rsidRPr="0057420D">
        <w:rPr>
          <w:rStyle w:val="CodeChar0"/>
        </w:rPr>
        <w:t>ByIdAsync</w:t>
      </w:r>
      <w:r w:rsidR="006F7B27">
        <w:t xml:space="preserve"> and returns the resul</w:t>
      </w:r>
      <w:r w:rsidR="0057420D">
        <w:t>t</w:t>
      </w:r>
      <w:r w:rsidR="006F7B27">
        <w:br/>
      </w:r>
      <w:r w:rsidR="00E357AD" w:rsidRPr="00FE49D9">
        <w:t xml:space="preserve">Logic: </w:t>
      </w:r>
      <w:r w:rsidR="00B83978">
        <w:t xml:space="preserve">Using the </w:t>
      </w:r>
      <w:r w:rsidR="00B83978" w:rsidRPr="0057420D">
        <w:rPr>
          <w:rStyle w:val="CodeChar0"/>
        </w:rPr>
        <w:t>AppUnitOfWork</w:t>
      </w:r>
      <w:r w:rsidR="00D16F95" w:rsidRPr="0057420D">
        <w:rPr>
          <w:rStyle w:val="CodeChar0"/>
        </w:rPr>
        <w:t>.repostitory&lt;TEntity&gt; GetByIdAsync</w:t>
      </w:r>
      <w:r w:rsidR="00D16F95">
        <w:t xml:space="preserve"> the </w:t>
      </w:r>
      <w:r w:rsidR="00901E0B">
        <w:t>object passed</w:t>
      </w:r>
      <w:r w:rsidR="001310A6">
        <w:t xml:space="preserve"> </w:t>
      </w:r>
      <w:r w:rsidR="00901E0B">
        <w:t>in</w:t>
      </w:r>
      <w:r w:rsidR="00E357AD">
        <w:t>?</w:t>
      </w:r>
    </w:p>
    <w:tbl>
      <w:tblPr>
        <w:tblStyle w:val="TableGrid"/>
        <w:tblW w:w="0" w:type="auto"/>
        <w:tblLook w:val="04A0" w:firstRow="1" w:lastRow="0" w:firstColumn="1" w:lastColumn="0" w:noHBand="0" w:noVBand="1"/>
      </w:tblPr>
      <w:tblGrid>
        <w:gridCol w:w="1000"/>
        <w:gridCol w:w="2747"/>
      </w:tblGrid>
      <w:tr w:rsidR="00E357AD" w14:paraId="55CEA6BD" w14:textId="77777777" w:rsidTr="003F12D8">
        <w:tc>
          <w:tcPr>
            <w:tcW w:w="0" w:type="auto"/>
          </w:tcPr>
          <w:p w14:paraId="5DB776AF" w14:textId="77777777" w:rsidR="00E357AD" w:rsidRDefault="00E357AD" w:rsidP="003F12D8">
            <w:pPr>
              <w:pStyle w:val="Caption"/>
            </w:pPr>
            <w:r>
              <w:t>Parameters:</w:t>
            </w:r>
          </w:p>
        </w:tc>
        <w:tc>
          <w:tcPr>
            <w:tcW w:w="0" w:type="auto"/>
          </w:tcPr>
          <w:p w14:paraId="6250EE31" w14:textId="19579AB9" w:rsidR="00E357AD" w:rsidRDefault="00901E0B" w:rsidP="003F12D8">
            <w:pPr>
              <w:keepNext/>
            </w:pPr>
            <w:r>
              <w:rPr>
                <w:rStyle w:val="CodeChar0"/>
                <w:b/>
                <w:bCs/>
              </w:rPr>
              <w:t xml:space="preserve">Object </w:t>
            </w:r>
            <w:r>
              <w:rPr>
                <w:rStyle w:val="CodeChar0"/>
              </w:rPr>
              <w:t>Id</w:t>
            </w:r>
            <w:r w:rsidR="00E357AD">
              <w:t xml:space="preserve">: </w:t>
            </w:r>
            <w:r>
              <w:t>Id to search for</w:t>
            </w:r>
          </w:p>
        </w:tc>
      </w:tr>
      <w:tr w:rsidR="00E357AD" w:rsidRPr="00AA7952" w14:paraId="2AC6DF72" w14:textId="77777777" w:rsidTr="003F12D8">
        <w:tc>
          <w:tcPr>
            <w:tcW w:w="0" w:type="auto"/>
          </w:tcPr>
          <w:p w14:paraId="73DF91CD" w14:textId="77777777" w:rsidR="00E357AD" w:rsidRDefault="00E357AD" w:rsidP="003F12D8">
            <w:pPr>
              <w:pStyle w:val="Caption"/>
            </w:pPr>
            <w:r>
              <w:t>Returns:</w:t>
            </w:r>
          </w:p>
        </w:tc>
        <w:tc>
          <w:tcPr>
            <w:tcW w:w="0" w:type="auto"/>
          </w:tcPr>
          <w:p w14:paraId="62E949F3" w14:textId="28C9BF16" w:rsidR="00E357AD" w:rsidRPr="004C289A" w:rsidRDefault="00E357AD" w:rsidP="003F12D8">
            <w:r>
              <w:rPr>
                <w:rStyle w:val="CodeChar0"/>
                <w:b/>
                <w:bCs/>
              </w:rPr>
              <w:t xml:space="preserve">TEntity </w:t>
            </w:r>
            <w:r w:rsidR="00901E0B">
              <w:t>item found or null if not</w:t>
            </w:r>
          </w:p>
        </w:tc>
      </w:tr>
    </w:tbl>
    <w:p w14:paraId="0BEB9A09" w14:textId="53E9BDEC" w:rsidR="007862AE" w:rsidRDefault="00243BED" w:rsidP="007862AE">
      <w:pPr>
        <w:pStyle w:val="Heading5"/>
      </w:pPr>
      <w:r w:rsidRPr="00243BED">
        <w:t>Find</w:t>
      </w:r>
      <w:r w:rsidR="0057420D">
        <w:t xml:space="preserve"> </w:t>
      </w:r>
      <w:r w:rsidRPr="00243BED">
        <w:t>First</w:t>
      </w:r>
      <w:r w:rsidR="0057420D">
        <w:t xml:space="preserve"> </w:t>
      </w:r>
      <w:proofErr w:type="gramStart"/>
      <w:r w:rsidR="001310A6">
        <w:t>By</w:t>
      </w:r>
      <w:proofErr w:type="gramEnd"/>
      <w:r w:rsidR="0057420D">
        <w:t xml:space="preserve"> </w:t>
      </w:r>
      <w:r w:rsidR="001310A6">
        <w:t>Async</w:t>
      </w:r>
    </w:p>
    <w:p w14:paraId="7668526D" w14:textId="47630AD8" w:rsidR="001310A6" w:rsidRPr="006B71A1" w:rsidRDefault="001310A6" w:rsidP="001310A6">
      <w:pPr>
        <w:rPr>
          <w:rFonts w:asciiTheme="majorHAnsi" w:eastAsiaTheme="majorEastAsia" w:hAnsiTheme="majorHAnsi" w:cstheme="majorBidi"/>
          <w:i/>
          <w:iCs/>
          <w:color w:val="668926" w:themeColor="accent2" w:themeShade="BF"/>
          <w:sz w:val="24"/>
          <w:szCs w:val="24"/>
        </w:rPr>
      </w:pPr>
      <w:r>
        <w:t xml:space="preserve">Search for </w:t>
      </w:r>
      <w:r w:rsidR="00C46186">
        <w:t>t</w:t>
      </w:r>
      <w:r>
        <w:t>he En</w:t>
      </w:r>
      <w:r w:rsidR="00C46186">
        <w:t>t</w:t>
      </w:r>
      <w:r>
        <w:t>ity using a predicate.</w:t>
      </w:r>
      <w:r w:rsidR="007862AE">
        <w:br/>
      </w:r>
      <w:r w:rsidR="007862AE" w:rsidRPr="00FE49D9">
        <w:t xml:space="preserve">Logic: </w:t>
      </w:r>
      <w:r>
        <w:t xml:space="preserve">Using the </w:t>
      </w:r>
      <w:r w:rsidRPr="0057420D">
        <w:rPr>
          <w:rStyle w:val="CodeChar0"/>
        </w:rPr>
        <w:t xml:space="preserve">AppUnitOfWork.repostitory&lt;TEntity&gt; </w:t>
      </w:r>
      <w:r w:rsidR="00B77FF7" w:rsidRPr="0057420D">
        <w:rPr>
          <w:rStyle w:val="CodeChar0"/>
        </w:rPr>
        <w:t xml:space="preserve">FindFirstByAsync </w:t>
      </w:r>
      <w:r w:rsidR="008E3AFC">
        <w:t>using the predicate</w:t>
      </w:r>
      <w:r>
        <w:t xml:space="preserve"> object passed in?</w:t>
      </w:r>
    </w:p>
    <w:p w14:paraId="6880F5E7" w14:textId="1B2F07BE" w:rsidR="007862AE" w:rsidRPr="006B71A1" w:rsidRDefault="007862AE" w:rsidP="007862AE">
      <w:pPr>
        <w:rPr>
          <w:rFonts w:asciiTheme="majorHAnsi" w:eastAsiaTheme="majorEastAsia" w:hAnsiTheme="majorHAnsi" w:cstheme="majorBidi"/>
          <w:i/>
          <w:iCs/>
          <w:color w:val="668926" w:themeColor="accent2" w:themeShade="BF"/>
          <w:sz w:val="24"/>
          <w:szCs w:val="24"/>
        </w:rPr>
      </w:pPr>
    </w:p>
    <w:tbl>
      <w:tblPr>
        <w:tblStyle w:val="TableGrid"/>
        <w:tblW w:w="0" w:type="auto"/>
        <w:tblLook w:val="04A0" w:firstRow="1" w:lastRow="0" w:firstColumn="1" w:lastColumn="0" w:noHBand="0" w:noVBand="1"/>
      </w:tblPr>
      <w:tblGrid>
        <w:gridCol w:w="1000"/>
        <w:gridCol w:w="5663"/>
      </w:tblGrid>
      <w:tr w:rsidR="007862AE" w14:paraId="0DF77568" w14:textId="77777777" w:rsidTr="003F12D8">
        <w:tc>
          <w:tcPr>
            <w:tcW w:w="0" w:type="auto"/>
          </w:tcPr>
          <w:p w14:paraId="36668652" w14:textId="77777777" w:rsidR="007862AE" w:rsidRDefault="007862AE" w:rsidP="003F12D8">
            <w:pPr>
              <w:pStyle w:val="Caption"/>
            </w:pPr>
            <w:r>
              <w:t>Parameters:</w:t>
            </w:r>
          </w:p>
        </w:tc>
        <w:tc>
          <w:tcPr>
            <w:tcW w:w="0" w:type="auto"/>
          </w:tcPr>
          <w:p w14:paraId="163BC4BE" w14:textId="707ADB09" w:rsidR="007862AE" w:rsidRDefault="00314627" w:rsidP="003F12D8">
            <w:pPr>
              <w:keepNext/>
            </w:pPr>
            <w:r w:rsidRPr="00314627">
              <w:rPr>
                <w:rStyle w:val="CodeChar0"/>
                <w:b/>
                <w:bCs/>
              </w:rPr>
              <w:t xml:space="preserve">Expression&lt;Func&lt;TEntity, bool&gt;&gt; </w:t>
            </w:r>
            <w:r w:rsidRPr="00314627">
              <w:rPr>
                <w:rStyle w:val="CodeChar0"/>
              </w:rPr>
              <w:t>predicate</w:t>
            </w:r>
            <w:r w:rsidR="007862AE">
              <w:t xml:space="preserve">: </w:t>
            </w:r>
            <w:r>
              <w:t>LINQ predicate to search for</w:t>
            </w:r>
          </w:p>
        </w:tc>
      </w:tr>
      <w:tr w:rsidR="007862AE" w:rsidRPr="00AA7952" w14:paraId="011186AD" w14:textId="77777777" w:rsidTr="003F12D8">
        <w:tc>
          <w:tcPr>
            <w:tcW w:w="0" w:type="auto"/>
          </w:tcPr>
          <w:p w14:paraId="695FDC16" w14:textId="77777777" w:rsidR="007862AE" w:rsidRDefault="007862AE" w:rsidP="003F12D8">
            <w:pPr>
              <w:pStyle w:val="Caption"/>
            </w:pPr>
            <w:r>
              <w:t>Returns:</w:t>
            </w:r>
          </w:p>
        </w:tc>
        <w:tc>
          <w:tcPr>
            <w:tcW w:w="0" w:type="auto"/>
          </w:tcPr>
          <w:p w14:paraId="1D8B38DF" w14:textId="372CAFDF" w:rsidR="007862AE" w:rsidRPr="004C289A" w:rsidRDefault="007862AE" w:rsidP="003F12D8">
            <w:r>
              <w:rPr>
                <w:rStyle w:val="CodeChar0"/>
                <w:b/>
                <w:bCs/>
              </w:rPr>
              <w:t xml:space="preserve">TEntity </w:t>
            </w:r>
            <w:r>
              <w:t>entity</w:t>
            </w:r>
            <w:r w:rsidR="00964CE8">
              <w:t xml:space="preserve"> found or zero</w:t>
            </w:r>
          </w:p>
        </w:tc>
      </w:tr>
    </w:tbl>
    <w:p w14:paraId="36F85D0C" w14:textId="5D5CAC89" w:rsidR="004F4757" w:rsidRDefault="004F4757" w:rsidP="004F4757">
      <w:pPr>
        <w:pStyle w:val="Heading5"/>
      </w:pPr>
      <w:r w:rsidRPr="004F4757">
        <w:t>Insert</w:t>
      </w:r>
      <w:r w:rsidR="0057420D">
        <w:t xml:space="preserve"> </w:t>
      </w:r>
      <w:r w:rsidRPr="004F4757">
        <w:t>View</w:t>
      </w:r>
      <w:r w:rsidR="0057420D">
        <w:t xml:space="preserve"> </w:t>
      </w:r>
      <w:r w:rsidRPr="004F4757">
        <w:t>Row</w:t>
      </w:r>
      <w:r w:rsidR="0057420D">
        <w:t xml:space="preserve"> </w:t>
      </w:r>
      <w:r w:rsidRPr="004F4757">
        <w:t>Async</w:t>
      </w:r>
    </w:p>
    <w:p w14:paraId="711677F6" w14:textId="3721B378" w:rsidR="004F4757" w:rsidRPr="006B71A1" w:rsidRDefault="00F7633B" w:rsidP="004F4757">
      <w:pPr>
        <w:rPr>
          <w:rFonts w:asciiTheme="majorHAnsi" w:eastAsiaTheme="majorEastAsia" w:hAnsiTheme="majorHAnsi" w:cstheme="majorBidi"/>
          <w:i/>
          <w:iCs/>
          <w:color w:val="668926" w:themeColor="accent2" w:themeShade="BF"/>
          <w:sz w:val="24"/>
          <w:szCs w:val="24"/>
        </w:rPr>
      </w:pPr>
      <w:r>
        <w:t xml:space="preserve">Insert the new </w:t>
      </w:r>
      <w:r w:rsidR="00C46186" w:rsidRPr="00C46186">
        <w:t>Entity</w:t>
      </w:r>
      <w:r w:rsidR="00C46186">
        <w:t xml:space="preserve"> </w:t>
      </w:r>
      <w:r>
        <w:t>to the database</w:t>
      </w:r>
      <w:r>
        <w:br/>
      </w:r>
      <w:r w:rsidR="004F4757" w:rsidRPr="00FE49D9">
        <w:t xml:space="preserve">Logic: </w:t>
      </w:r>
      <w:r w:rsidR="00964CE8">
        <w:t xml:space="preserve">Assumes that the </w:t>
      </w:r>
      <w:r>
        <w:t>entity does not exists</w:t>
      </w:r>
      <w:r w:rsidR="00964CE8">
        <w:t xml:space="preserve"> and adds it, should be preceded by </w:t>
      </w:r>
      <w:r w:rsidR="00964CE8" w:rsidRPr="0057420D">
        <w:rPr>
          <w:rStyle w:val="CodeChar0"/>
        </w:rPr>
        <w:t>FindFirstByAsync</w:t>
      </w:r>
      <w:r w:rsidR="00A55BF5">
        <w:t>?</w:t>
      </w:r>
    </w:p>
    <w:tbl>
      <w:tblPr>
        <w:tblStyle w:val="TableGrid"/>
        <w:tblW w:w="0" w:type="auto"/>
        <w:tblLook w:val="04A0" w:firstRow="1" w:lastRow="0" w:firstColumn="1" w:lastColumn="0" w:noHBand="0" w:noVBand="1"/>
      </w:tblPr>
      <w:tblGrid>
        <w:gridCol w:w="1000"/>
        <w:gridCol w:w="7268"/>
      </w:tblGrid>
      <w:tr w:rsidR="004F4757" w14:paraId="1F69C731" w14:textId="77777777" w:rsidTr="003F12D8">
        <w:tc>
          <w:tcPr>
            <w:tcW w:w="0" w:type="auto"/>
          </w:tcPr>
          <w:p w14:paraId="06051A12" w14:textId="77777777" w:rsidR="004F4757" w:rsidRDefault="004F4757" w:rsidP="003F12D8">
            <w:pPr>
              <w:pStyle w:val="Caption"/>
            </w:pPr>
            <w:r>
              <w:t>Parameters:</w:t>
            </w:r>
          </w:p>
        </w:tc>
        <w:tc>
          <w:tcPr>
            <w:tcW w:w="0" w:type="auto"/>
          </w:tcPr>
          <w:p w14:paraId="494B5DD9" w14:textId="77777777" w:rsidR="004F4757" w:rsidRDefault="004F4757" w:rsidP="003F12D8">
            <w:pPr>
              <w:keepNext/>
            </w:pPr>
            <w:r>
              <w:rPr>
                <w:rStyle w:val="CodeChar0"/>
                <w:b/>
                <w:bCs/>
              </w:rPr>
              <w:t xml:space="preserve">TEntity </w:t>
            </w:r>
            <w:r>
              <w:rPr>
                <w:rStyle w:val="CodeChar0"/>
              </w:rPr>
              <w:t>new</w:t>
            </w:r>
            <w:r w:rsidRPr="00A66CB5">
              <w:rPr>
                <w:rStyle w:val="CodeChar0"/>
              </w:rPr>
              <w:t>Entity</w:t>
            </w:r>
            <w:r>
              <w:t xml:space="preserve">: </w:t>
            </w:r>
            <w:r w:rsidR="00C46186">
              <w:t>new</w:t>
            </w:r>
            <w:r>
              <w:t xml:space="preserve"> entity to be </w:t>
            </w:r>
            <w:r w:rsidR="00C46186">
              <w:t>saved</w:t>
            </w:r>
          </w:p>
          <w:p w14:paraId="0CC5E834" w14:textId="2D4E9B22" w:rsidR="006E594B" w:rsidRPr="007B5632" w:rsidRDefault="007B5632" w:rsidP="003F12D8">
            <w:pPr>
              <w:keepNext/>
            </w:pPr>
            <w:r w:rsidRPr="007B5632">
              <w:rPr>
                <w:rStyle w:val="CodeChar0"/>
                <w:b/>
                <w:bCs/>
              </w:rPr>
              <w:t>S</w:t>
            </w:r>
            <w:r w:rsidR="006E594B" w:rsidRPr="007B5632">
              <w:rPr>
                <w:rStyle w:val="CodeChar0"/>
                <w:b/>
                <w:bCs/>
              </w:rPr>
              <w:t>tring</w:t>
            </w:r>
            <w:r>
              <w:t xml:space="preserve"> </w:t>
            </w:r>
            <w:r w:rsidRPr="007B5632">
              <w:rPr>
                <w:rStyle w:val="CodeChar0"/>
              </w:rPr>
              <w:t>newEntityDescription</w:t>
            </w:r>
            <w:r>
              <w:rPr>
                <w:rStyle w:val="CodeChar0"/>
              </w:rPr>
              <w:t xml:space="preserve">: </w:t>
            </w:r>
            <w:r w:rsidRPr="007B5632">
              <w:t>Description of the entity to be added. Used for notifications.</w:t>
            </w:r>
          </w:p>
        </w:tc>
      </w:tr>
      <w:tr w:rsidR="004F4757" w:rsidRPr="00AA7952" w14:paraId="21F8FDAB" w14:textId="77777777" w:rsidTr="003F12D8">
        <w:tc>
          <w:tcPr>
            <w:tcW w:w="0" w:type="auto"/>
          </w:tcPr>
          <w:p w14:paraId="380B7466" w14:textId="77777777" w:rsidR="004F4757" w:rsidRDefault="004F4757" w:rsidP="003F12D8">
            <w:pPr>
              <w:pStyle w:val="Caption"/>
            </w:pPr>
            <w:r>
              <w:t>Returns:</w:t>
            </w:r>
          </w:p>
        </w:tc>
        <w:tc>
          <w:tcPr>
            <w:tcW w:w="0" w:type="auto"/>
          </w:tcPr>
          <w:p w14:paraId="2A7D3F7A" w14:textId="7C6F6893" w:rsidR="004F4757" w:rsidRPr="004C289A" w:rsidRDefault="004F4757" w:rsidP="003F12D8">
            <w:r>
              <w:rPr>
                <w:rStyle w:val="CodeChar0"/>
                <w:b/>
                <w:bCs/>
              </w:rPr>
              <w:t xml:space="preserve">TEntity </w:t>
            </w:r>
            <w:r w:rsidR="00C46186">
              <w:t xml:space="preserve">saved </w:t>
            </w:r>
            <w:r>
              <w:t>entity.</w:t>
            </w:r>
          </w:p>
        </w:tc>
      </w:tr>
    </w:tbl>
    <w:p w14:paraId="30726DE9" w14:textId="27498284" w:rsidR="00964CE8" w:rsidRDefault="00964CE8" w:rsidP="00964CE8">
      <w:pPr>
        <w:pStyle w:val="Heading5"/>
      </w:pPr>
      <w:r>
        <w:t>Delete</w:t>
      </w:r>
      <w:r w:rsidR="0057420D">
        <w:t xml:space="preserve"> </w:t>
      </w:r>
      <w:r w:rsidRPr="004F4757">
        <w:t>View</w:t>
      </w:r>
      <w:r w:rsidR="0057420D">
        <w:t xml:space="preserve"> </w:t>
      </w:r>
      <w:r w:rsidRPr="004F4757">
        <w:t>Row</w:t>
      </w:r>
      <w:r w:rsidR="0057420D">
        <w:t xml:space="preserve"> </w:t>
      </w:r>
      <w:proofErr w:type="gramStart"/>
      <w:r w:rsidR="00D661FA">
        <w:t>By</w:t>
      </w:r>
      <w:proofErr w:type="gramEnd"/>
      <w:r w:rsidR="0057420D">
        <w:t xml:space="preserve"> </w:t>
      </w:r>
      <w:r w:rsidR="00D661FA">
        <w:t>Id</w:t>
      </w:r>
      <w:r w:rsidR="0057420D">
        <w:t xml:space="preserve"> </w:t>
      </w:r>
      <w:r w:rsidRPr="004F4757">
        <w:t>Async</w:t>
      </w:r>
    </w:p>
    <w:p w14:paraId="30EF6042" w14:textId="42404930" w:rsidR="00964CE8" w:rsidRPr="006B71A1" w:rsidRDefault="00964CE8" w:rsidP="00964CE8">
      <w:pPr>
        <w:rPr>
          <w:rFonts w:asciiTheme="majorHAnsi" w:eastAsiaTheme="majorEastAsia" w:hAnsiTheme="majorHAnsi" w:cstheme="majorBidi"/>
          <w:i/>
          <w:iCs/>
          <w:color w:val="668926" w:themeColor="accent2" w:themeShade="BF"/>
          <w:sz w:val="24"/>
          <w:szCs w:val="24"/>
        </w:rPr>
      </w:pPr>
      <w:r>
        <w:t xml:space="preserve">Delete the source </w:t>
      </w:r>
      <w:r w:rsidR="00C46186" w:rsidRPr="00C46186">
        <w:t>Entity</w:t>
      </w:r>
      <w:r w:rsidR="00C46186">
        <w:t xml:space="preserve"> </w:t>
      </w:r>
      <w:r>
        <w:t>from the database</w:t>
      </w:r>
      <w:r>
        <w:br/>
      </w:r>
      <w:r w:rsidRPr="00FE49D9">
        <w:t xml:space="preserve">Logic: </w:t>
      </w:r>
      <w:r>
        <w:t xml:space="preserve">Uses Delete </w:t>
      </w:r>
      <w:proofErr w:type="gramStart"/>
      <w:r>
        <w:t>By</w:t>
      </w:r>
      <w:proofErr w:type="gramEnd"/>
      <w:r>
        <w:t xml:space="preserve"> Id to d</w:t>
      </w:r>
      <w:r w:rsidR="0057420D">
        <w:t>e</w:t>
      </w:r>
      <w:r>
        <w:t>lete</w:t>
      </w:r>
    </w:p>
    <w:tbl>
      <w:tblPr>
        <w:tblStyle w:val="TableGrid"/>
        <w:tblW w:w="0" w:type="auto"/>
        <w:tblLook w:val="04A0" w:firstRow="1" w:lastRow="0" w:firstColumn="1" w:lastColumn="0" w:noHBand="0" w:noVBand="1"/>
      </w:tblPr>
      <w:tblGrid>
        <w:gridCol w:w="1000"/>
        <w:gridCol w:w="7612"/>
      </w:tblGrid>
      <w:tr w:rsidR="00964CE8" w14:paraId="231E8687" w14:textId="77777777" w:rsidTr="003F12D8">
        <w:tc>
          <w:tcPr>
            <w:tcW w:w="0" w:type="auto"/>
          </w:tcPr>
          <w:p w14:paraId="6A4C8AEE" w14:textId="77777777" w:rsidR="00964CE8" w:rsidRDefault="00964CE8" w:rsidP="003F12D8">
            <w:pPr>
              <w:pStyle w:val="Caption"/>
            </w:pPr>
            <w:r>
              <w:t>Parameters:</w:t>
            </w:r>
          </w:p>
        </w:tc>
        <w:tc>
          <w:tcPr>
            <w:tcW w:w="0" w:type="auto"/>
          </w:tcPr>
          <w:p w14:paraId="5237201B" w14:textId="77777777" w:rsidR="00964CE8" w:rsidRDefault="00964CE8" w:rsidP="003F12D8">
            <w:pPr>
              <w:keepNext/>
            </w:pPr>
            <w:r>
              <w:rPr>
                <w:rStyle w:val="CodeChar0"/>
                <w:b/>
                <w:bCs/>
              </w:rPr>
              <w:t xml:space="preserve">object </w:t>
            </w:r>
            <w:r>
              <w:rPr>
                <w:rStyle w:val="CodeChar0"/>
              </w:rPr>
              <w:t>sourceE</w:t>
            </w:r>
            <w:r w:rsidRPr="00A66CB5">
              <w:rPr>
                <w:rStyle w:val="CodeChar0"/>
              </w:rPr>
              <w:t>ntity</w:t>
            </w:r>
            <w:r>
              <w:rPr>
                <w:rStyle w:val="CodeChar0"/>
              </w:rPr>
              <w:t>Id</w:t>
            </w:r>
            <w:r>
              <w:t xml:space="preserve">: Id to be deleted (uses </w:t>
            </w:r>
            <w:r w:rsidR="0057420D">
              <w:rPr>
                <w:rStyle w:val="CodeChar0"/>
              </w:rPr>
              <w:t>G</w:t>
            </w:r>
            <w:r w:rsidRPr="0057420D">
              <w:rPr>
                <w:rStyle w:val="CodeChar0"/>
              </w:rPr>
              <w:t>et</w:t>
            </w:r>
            <w:r w:rsidR="0057420D">
              <w:rPr>
                <w:rStyle w:val="CodeChar0"/>
              </w:rPr>
              <w:t>N</w:t>
            </w:r>
            <w:r w:rsidRPr="0057420D">
              <w:rPr>
                <w:rStyle w:val="CodeChar0"/>
              </w:rPr>
              <w:t>y</w:t>
            </w:r>
            <w:r w:rsidR="0057420D">
              <w:rPr>
                <w:rStyle w:val="CodeChar0"/>
              </w:rPr>
              <w:t>I</w:t>
            </w:r>
            <w:r w:rsidRPr="0057420D">
              <w:rPr>
                <w:rStyle w:val="CodeChar0"/>
              </w:rPr>
              <w:t>d</w:t>
            </w:r>
            <w:r>
              <w:t xml:space="preserve"> to find the entity)</w:t>
            </w:r>
          </w:p>
          <w:p w14:paraId="157ACD31" w14:textId="4713DAE9" w:rsidR="007B5632" w:rsidRDefault="007B5632" w:rsidP="003F12D8">
            <w:pPr>
              <w:keepNext/>
            </w:pPr>
            <w:r w:rsidRPr="007B5632">
              <w:rPr>
                <w:rStyle w:val="CodeChar0"/>
                <w:b/>
                <w:bCs/>
              </w:rPr>
              <w:t>String</w:t>
            </w:r>
            <w:r>
              <w:t xml:space="preserve"> </w:t>
            </w:r>
            <w:r w:rsidR="009038EB" w:rsidRPr="009038EB">
              <w:rPr>
                <w:rStyle w:val="CodeChar0"/>
              </w:rPr>
              <w:t>deletedEntityDescription</w:t>
            </w:r>
            <w:r>
              <w:rPr>
                <w:rStyle w:val="CodeChar0"/>
              </w:rPr>
              <w:t xml:space="preserve">: </w:t>
            </w:r>
            <w:r w:rsidRPr="007B5632">
              <w:t xml:space="preserve">Description of the entity to be </w:t>
            </w:r>
            <w:r w:rsidR="009038EB">
              <w:t>deleted</w:t>
            </w:r>
            <w:r w:rsidRPr="007B5632">
              <w:t>. Used for notifications.</w:t>
            </w:r>
          </w:p>
        </w:tc>
      </w:tr>
      <w:tr w:rsidR="00964CE8" w:rsidRPr="00AA7952" w14:paraId="1A93AF13" w14:textId="77777777" w:rsidTr="003F12D8">
        <w:tc>
          <w:tcPr>
            <w:tcW w:w="0" w:type="auto"/>
          </w:tcPr>
          <w:p w14:paraId="651BA595" w14:textId="77777777" w:rsidR="00964CE8" w:rsidRDefault="00964CE8" w:rsidP="003F12D8">
            <w:pPr>
              <w:pStyle w:val="Caption"/>
            </w:pPr>
            <w:r>
              <w:t>Returns:</w:t>
            </w:r>
          </w:p>
        </w:tc>
        <w:tc>
          <w:tcPr>
            <w:tcW w:w="0" w:type="auto"/>
          </w:tcPr>
          <w:p w14:paraId="70AC3C56" w14:textId="79550D15" w:rsidR="00964CE8" w:rsidRPr="004C289A" w:rsidRDefault="00964CE8" w:rsidP="003F12D8">
            <w:r>
              <w:rPr>
                <w:rStyle w:val="CodeChar0"/>
                <w:b/>
                <w:bCs/>
              </w:rPr>
              <w:t xml:space="preserve">int </w:t>
            </w:r>
            <w:r>
              <w:t>&gt;0 for deleted, Error if error.</w:t>
            </w:r>
            <w:r>
              <w:rPr>
                <w:rStyle w:val="CodeChar0"/>
                <w:b/>
                <w:bCs/>
              </w:rPr>
              <w:t xml:space="preserve"> </w:t>
            </w:r>
          </w:p>
        </w:tc>
      </w:tr>
    </w:tbl>
    <w:p w14:paraId="16DAD72D" w14:textId="20512BB5" w:rsidR="00964CE8" w:rsidRDefault="00964CE8" w:rsidP="00964CE8">
      <w:pPr>
        <w:pStyle w:val="Heading5"/>
      </w:pPr>
      <w:r>
        <w:t>Update</w:t>
      </w:r>
      <w:r w:rsidR="0057420D">
        <w:t xml:space="preserve"> </w:t>
      </w:r>
      <w:r w:rsidRPr="004F4757">
        <w:t>View</w:t>
      </w:r>
      <w:r w:rsidR="0057420D">
        <w:t xml:space="preserve"> </w:t>
      </w:r>
      <w:r w:rsidRPr="004F4757">
        <w:t>Row</w:t>
      </w:r>
      <w:r w:rsidR="0057420D">
        <w:t xml:space="preserve"> </w:t>
      </w:r>
      <w:r w:rsidRPr="004F4757">
        <w:t>Async</w:t>
      </w:r>
    </w:p>
    <w:p w14:paraId="647D8BEC" w14:textId="06B31C4C" w:rsidR="00964CE8" w:rsidRPr="006B71A1" w:rsidRDefault="00964CE8" w:rsidP="00964CE8">
      <w:pPr>
        <w:rPr>
          <w:rFonts w:asciiTheme="majorHAnsi" w:eastAsiaTheme="majorEastAsia" w:hAnsiTheme="majorHAnsi" w:cstheme="majorBidi"/>
          <w:i/>
          <w:iCs/>
          <w:color w:val="668926" w:themeColor="accent2" w:themeShade="BF"/>
          <w:sz w:val="24"/>
          <w:szCs w:val="24"/>
        </w:rPr>
      </w:pPr>
      <w:r>
        <w:t xml:space="preserve">Update the source </w:t>
      </w:r>
      <w:r w:rsidR="00C46186" w:rsidRPr="00C46186">
        <w:t>Entity</w:t>
      </w:r>
      <w:r w:rsidR="00C46186">
        <w:t xml:space="preserve"> </w:t>
      </w:r>
      <w:r>
        <w:t>in the database</w:t>
      </w:r>
      <w:r>
        <w:br/>
      </w:r>
      <w:r w:rsidRPr="00FE49D9">
        <w:t xml:space="preserve">Logic: </w:t>
      </w:r>
      <w:r>
        <w:t>Assumes the entity was originally got from the database and is current</w:t>
      </w:r>
    </w:p>
    <w:tbl>
      <w:tblPr>
        <w:tblStyle w:val="TableGrid"/>
        <w:tblW w:w="0" w:type="auto"/>
        <w:tblLook w:val="04A0" w:firstRow="1" w:lastRow="0" w:firstColumn="1" w:lastColumn="0" w:noHBand="0" w:noVBand="1"/>
      </w:tblPr>
      <w:tblGrid>
        <w:gridCol w:w="1000"/>
        <w:gridCol w:w="7736"/>
      </w:tblGrid>
      <w:tr w:rsidR="00964CE8" w14:paraId="30FB114A" w14:textId="77777777" w:rsidTr="003F12D8">
        <w:tc>
          <w:tcPr>
            <w:tcW w:w="0" w:type="auto"/>
          </w:tcPr>
          <w:p w14:paraId="3F6DCDE0" w14:textId="77777777" w:rsidR="00964CE8" w:rsidRDefault="00964CE8" w:rsidP="003F12D8">
            <w:pPr>
              <w:pStyle w:val="Caption"/>
            </w:pPr>
            <w:r>
              <w:t>Parameters:</w:t>
            </w:r>
          </w:p>
        </w:tc>
        <w:tc>
          <w:tcPr>
            <w:tcW w:w="0" w:type="auto"/>
          </w:tcPr>
          <w:p w14:paraId="49967339" w14:textId="77777777" w:rsidR="00964CE8" w:rsidRDefault="00964CE8" w:rsidP="003F12D8">
            <w:pPr>
              <w:keepNext/>
            </w:pPr>
            <w:r>
              <w:rPr>
                <w:rStyle w:val="CodeChar0"/>
                <w:b/>
                <w:bCs/>
              </w:rPr>
              <w:t xml:space="preserve">object </w:t>
            </w:r>
            <w:r>
              <w:rPr>
                <w:rStyle w:val="CodeChar0"/>
              </w:rPr>
              <w:t>sourceE</w:t>
            </w:r>
            <w:r w:rsidRPr="00A66CB5">
              <w:rPr>
                <w:rStyle w:val="CodeChar0"/>
              </w:rPr>
              <w:t>ntity</w:t>
            </w:r>
            <w:r>
              <w:t>: Entity to be updated</w:t>
            </w:r>
          </w:p>
          <w:p w14:paraId="727FEEDA" w14:textId="006493AF" w:rsidR="009038EB" w:rsidRDefault="009038EB" w:rsidP="003F12D8">
            <w:pPr>
              <w:keepNext/>
            </w:pPr>
            <w:r w:rsidRPr="007B5632">
              <w:rPr>
                <w:rStyle w:val="CodeChar0"/>
                <w:b/>
                <w:bCs/>
              </w:rPr>
              <w:t>String</w:t>
            </w:r>
            <w:r>
              <w:t xml:space="preserve"> </w:t>
            </w:r>
            <w:r w:rsidR="00630C62" w:rsidRPr="00630C62">
              <w:rPr>
                <w:rStyle w:val="CodeChar0"/>
              </w:rPr>
              <w:t>updatedEntityDescription</w:t>
            </w:r>
            <w:r>
              <w:rPr>
                <w:rStyle w:val="CodeChar0"/>
              </w:rPr>
              <w:t xml:space="preserve">: </w:t>
            </w:r>
            <w:r w:rsidRPr="007B5632">
              <w:t xml:space="preserve">Description of the entity to be </w:t>
            </w:r>
            <w:r w:rsidR="00630C62">
              <w:t>updated</w:t>
            </w:r>
            <w:r w:rsidRPr="007B5632">
              <w:t>. Used for notifications.</w:t>
            </w:r>
          </w:p>
        </w:tc>
      </w:tr>
      <w:tr w:rsidR="00964CE8" w:rsidRPr="00AA7952" w14:paraId="07273700" w14:textId="77777777" w:rsidTr="003F12D8">
        <w:tc>
          <w:tcPr>
            <w:tcW w:w="0" w:type="auto"/>
          </w:tcPr>
          <w:p w14:paraId="2AD31389" w14:textId="77777777" w:rsidR="00964CE8" w:rsidRDefault="00964CE8" w:rsidP="003F12D8">
            <w:pPr>
              <w:pStyle w:val="Caption"/>
            </w:pPr>
            <w:r>
              <w:lastRenderedPageBreak/>
              <w:t>Returns:</w:t>
            </w:r>
          </w:p>
        </w:tc>
        <w:tc>
          <w:tcPr>
            <w:tcW w:w="0" w:type="auto"/>
          </w:tcPr>
          <w:p w14:paraId="7EA12577" w14:textId="7525EB5B" w:rsidR="00964CE8" w:rsidRPr="004C289A" w:rsidRDefault="00964CE8" w:rsidP="003F12D8">
            <w:r>
              <w:rPr>
                <w:rStyle w:val="CodeChar0"/>
                <w:b/>
                <w:bCs/>
              </w:rPr>
              <w:t xml:space="preserve">Guid </w:t>
            </w:r>
            <w:r w:rsidRPr="00964CE8">
              <w:t xml:space="preserve">of item updated </w:t>
            </w:r>
            <w:r>
              <w:t xml:space="preserve">or </w:t>
            </w:r>
            <w:r w:rsidRPr="0057420D">
              <w:rPr>
                <w:rStyle w:val="CodeChar0"/>
              </w:rPr>
              <w:t>Guid.Empty</w:t>
            </w:r>
            <w:r>
              <w:t xml:space="preserve"> in not.</w:t>
            </w:r>
            <w:r>
              <w:rPr>
                <w:rStyle w:val="CodeChar0"/>
                <w:b/>
                <w:bCs/>
              </w:rPr>
              <w:t xml:space="preserve"> </w:t>
            </w:r>
          </w:p>
        </w:tc>
      </w:tr>
    </w:tbl>
    <w:p w14:paraId="4DFC9D6E" w14:textId="52D8EF27" w:rsidR="0057420D" w:rsidRDefault="0057420D" w:rsidP="0057420D">
      <w:pPr>
        <w:pStyle w:val="Heading3"/>
      </w:pPr>
      <w:r>
        <w:t>Recommended Overwritable Grid Classes</w:t>
      </w:r>
    </w:p>
    <w:p w14:paraId="13B135EF" w14:textId="77777777" w:rsidR="00D053FF" w:rsidRPr="00585972" w:rsidRDefault="00D053FF" w:rsidP="00D053FF">
      <w:pPr>
        <w:pStyle w:val="Heading5"/>
      </w:pPr>
      <w:r w:rsidRPr="00585972">
        <w:t>New View Entity Default Setter</w:t>
      </w:r>
    </w:p>
    <w:p w14:paraId="106ED5A3" w14:textId="77777777" w:rsidR="00D053FF" w:rsidRPr="00585972" w:rsidRDefault="00D053FF" w:rsidP="00D053FF">
      <w:pPr>
        <w:rPr>
          <w:rFonts w:asciiTheme="majorHAnsi" w:eastAsiaTheme="majorEastAsia" w:hAnsiTheme="majorHAnsi" w:cstheme="majorBidi"/>
          <w:i/>
          <w:iCs/>
          <w:color w:val="668926" w:themeColor="accent2" w:themeShade="BF"/>
          <w:sz w:val="24"/>
          <w:szCs w:val="24"/>
        </w:rPr>
      </w:pPr>
      <w:r w:rsidRPr="00585972">
        <w:t>Used to create a new entity when the add item button is pressed</w:t>
      </w:r>
      <w:r>
        <w:t>, this needs to be overwritten at a class specific level.</w:t>
      </w:r>
      <w:r w:rsidRPr="00585972">
        <w:br/>
        <w:t xml:space="preserve">Logic: </w:t>
      </w:r>
      <w:r>
        <w:t>return null, as we have no idea what will make the generic class valid.</w:t>
      </w:r>
    </w:p>
    <w:tbl>
      <w:tblPr>
        <w:tblStyle w:val="TableGrid"/>
        <w:tblW w:w="0" w:type="auto"/>
        <w:tblLook w:val="04A0" w:firstRow="1" w:lastRow="0" w:firstColumn="1" w:lastColumn="0" w:noHBand="0" w:noVBand="1"/>
      </w:tblPr>
      <w:tblGrid>
        <w:gridCol w:w="1000"/>
        <w:gridCol w:w="3822"/>
      </w:tblGrid>
      <w:tr w:rsidR="00D053FF" w:rsidRPr="00585972" w14:paraId="3BEE8A4F" w14:textId="77777777" w:rsidTr="00850038">
        <w:tc>
          <w:tcPr>
            <w:tcW w:w="0" w:type="auto"/>
          </w:tcPr>
          <w:p w14:paraId="07069075" w14:textId="77777777" w:rsidR="00D053FF" w:rsidRPr="00585972" w:rsidRDefault="00D053FF" w:rsidP="00850038">
            <w:pPr>
              <w:pStyle w:val="Caption"/>
            </w:pPr>
            <w:r w:rsidRPr="00585972">
              <w:t>Parameters:</w:t>
            </w:r>
          </w:p>
        </w:tc>
        <w:tc>
          <w:tcPr>
            <w:tcW w:w="0" w:type="auto"/>
          </w:tcPr>
          <w:p w14:paraId="21E07B7F" w14:textId="77777777" w:rsidR="00D053FF" w:rsidRPr="00585972" w:rsidRDefault="00D053FF" w:rsidP="00850038">
            <w:pPr>
              <w:keepNext/>
            </w:pPr>
            <w:r w:rsidRPr="00585972">
              <w:rPr>
                <w:rStyle w:val="CodeChar0"/>
                <w:b/>
                <w:bCs/>
              </w:rPr>
              <w:t xml:space="preserve">TEntity </w:t>
            </w:r>
            <w:r w:rsidRPr="00585972">
              <w:rPr>
                <w:rStyle w:val="CodeChar0"/>
              </w:rPr>
              <w:t>newEntity</w:t>
            </w:r>
            <w:r w:rsidRPr="00585972">
              <w:t>: blank entity to be initialised</w:t>
            </w:r>
          </w:p>
        </w:tc>
      </w:tr>
      <w:tr w:rsidR="00D053FF" w:rsidRPr="00585972" w14:paraId="739F7E6F" w14:textId="77777777" w:rsidTr="00850038">
        <w:tc>
          <w:tcPr>
            <w:tcW w:w="0" w:type="auto"/>
          </w:tcPr>
          <w:p w14:paraId="493CC400" w14:textId="77777777" w:rsidR="00D053FF" w:rsidRPr="00585972" w:rsidRDefault="00D053FF" w:rsidP="00850038">
            <w:pPr>
              <w:pStyle w:val="Caption"/>
            </w:pPr>
            <w:r w:rsidRPr="00585972">
              <w:t>Returns:</w:t>
            </w:r>
          </w:p>
        </w:tc>
        <w:tc>
          <w:tcPr>
            <w:tcW w:w="0" w:type="auto"/>
          </w:tcPr>
          <w:p w14:paraId="3B3822E5" w14:textId="77777777" w:rsidR="00D053FF" w:rsidRPr="00585972" w:rsidRDefault="00D053FF" w:rsidP="00850038">
            <w:r>
              <w:rPr>
                <w:rStyle w:val="CodeChar0"/>
                <w:b/>
                <w:bCs/>
              </w:rPr>
              <w:t>null</w:t>
            </w:r>
            <w:r w:rsidRPr="00585972">
              <w:t>.</w:t>
            </w:r>
          </w:p>
        </w:tc>
      </w:tr>
    </w:tbl>
    <w:p w14:paraId="3664E0D2" w14:textId="44C342CF" w:rsidR="00DD481D" w:rsidRDefault="0057420D" w:rsidP="0057420D">
      <w:pPr>
        <w:pStyle w:val="Heading5"/>
      </w:pPr>
      <w:r w:rsidRPr="0057420D">
        <w:t>Is</w:t>
      </w:r>
      <w:r>
        <w:t xml:space="preserve"> </w:t>
      </w:r>
      <w:r w:rsidRPr="0057420D">
        <w:t>Duplicate</w:t>
      </w:r>
      <w:r>
        <w:t xml:space="preserve"> </w:t>
      </w:r>
      <w:r w:rsidRPr="0057420D">
        <w:t>Async</w:t>
      </w:r>
    </w:p>
    <w:p w14:paraId="69EC741E" w14:textId="52E52B86" w:rsidR="0057420D" w:rsidRPr="0057420D" w:rsidRDefault="0057420D" w:rsidP="0057420D">
      <w:r>
        <w:t>See if entity a duplicate, this needs to be overwritten at a class specific level.</w:t>
      </w:r>
      <w:r>
        <w:br/>
      </w:r>
      <w:r w:rsidRPr="0057420D">
        <w:rPr>
          <w:b/>
          <w:bCs/>
        </w:rPr>
        <w:t>Logic</w:t>
      </w:r>
      <w:r w:rsidRPr="00FE49D9">
        <w:t xml:space="preserve">: </w:t>
      </w:r>
      <w:r>
        <w:t>return false, as we have no idea what will make the generic class a duplicate.</w:t>
      </w:r>
    </w:p>
    <w:tbl>
      <w:tblPr>
        <w:tblStyle w:val="TableGrid"/>
        <w:tblW w:w="0" w:type="auto"/>
        <w:tblLook w:val="04A0" w:firstRow="1" w:lastRow="0" w:firstColumn="1" w:lastColumn="0" w:noHBand="0" w:noVBand="1"/>
      </w:tblPr>
      <w:tblGrid>
        <w:gridCol w:w="1000"/>
        <w:gridCol w:w="3402"/>
      </w:tblGrid>
      <w:tr w:rsidR="0057420D" w14:paraId="400BCE4A" w14:textId="77777777" w:rsidTr="003F12D8">
        <w:tc>
          <w:tcPr>
            <w:tcW w:w="0" w:type="auto"/>
          </w:tcPr>
          <w:p w14:paraId="2F2FA31A" w14:textId="77777777" w:rsidR="0057420D" w:rsidRDefault="0057420D" w:rsidP="003F12D8">
            <w:pPr>
              <w:pStyle w:val="Caption"/>
            </w:pPr>
            <w:r>
              <w:t>Parameters:</w:t>
            </w:r>
          </w:p>
        </w:tc>
        <w:tc>
          <w:tcPr>
            <w:tcW w:w="0" w:type="auto"/>
          </w:tcPr>
          <w:p w14:paraId="5190EE1E" w14:textId="48EE33F9" w:rsidR="0057420D" w:rsidRDefault="00057FC7" w:rsidP="003F12D8">
            <w:pPr>
              <w:keepNext/>
            </w:pPr>
            <w:r>
              <w:rPr>
                <w:rStyle w:val="CodeChar0"/>
                <w:b/>
                <w:bCs/>
              </w:rPr>
              <w:t>T</w:t>
            </w:r>
            <w:r w:rsidR="008D2AE0">
              <w:rPr>
                <w:rStyle w:val="CodeChar0"/>
                <w:b/>
                <w:bCs/>
              </w:rPr>
              <w:t xml:space="preserve">Entity </w:t>
            </w:r>
            <w:r w:rsidR="0057420D">
              <w:rPr>
                <w:rStyle w:val="CodeChar0"/>
                <w:b/>
                <w:bCs/>
              </w:rPr>
              <w:t xml:space="preserve"> </w:t>
            </w:r>
            <w:r w:rsidR="0057420D">
              <w:rPr>
                <w:rStyle w:val="CodeChar0"/>
              </w:rPr>
              <w:t>sourceE</w:t>
            </w:r>
            <w:r w:rsidR="0057420D" w:rsidRPr="00A66CB5">
              <w:rPr>
                <w:rStyle w:val="CodeChar0"/>
              </w:rPr>
              <w:t>ntity</w:t>
            </w:r>
            <w:r w:rsidR="0057420D">
              <w:t xml:space="preserve">: Entity to be </w:t>
            </w:r>
            <w:r w:rsidR="008D2AE0">
              <w:t>checked</w:t>
            </w:r>
          </w:p>
        </w:tc>
      </w:tr>
      <w:tr w:rsidR="0057420D" w:rsidRPr="00AA7952" w14:paraId="7DE90C12" w14:textId="77777777" w:rsidTr="003F12D8">
        <w:tc>
          <w:tcPr>
            <w:tcW w:w="0" w:type="auto"/>
          </w:tcPr>
          <w:p w14:paraId="1FF5BB1C" w14:textId="77777777" w:rsidR="0057420D" w:rsidRDefault="0057420D" w:rsidP="003F12D8">
            <w:pPr>
              <w:pStyle w:val="Caption"/>
            </w:pPr>
            <w:r>
              <w:t>Returns:</w:t>
            </w:r>
          </w:p>
        </w:tc>
        <w:tc>
          <w:tcPr>
            <w:tcW w:w="0" w:type="auto"/>
          </w:tcPr>
          <w:p w14:paraId="3117ECED" w14:textId="29A3B2E7" w:rsidR="0057420D" w:rsidRPr="004C289A" w:rsidRDefault="0057420D" w:rsidP="003F12D8">
            <w:r>
              <w:rPr>
                <w:rStyle w:val="CodeChar0"/>
                <w:b/>
                <w:bCs/>
              </w:rPr>
              <w:t xml:space="preserve">Bool </w:t>
            </w:r>
            <w:r w:rsidRPr="0057420D">
              <w:t>true if</w:t>
            </w:r>
            <w:r>
              <w:t xml:space="preserve"> a duplicate false if not.</w:t>
            </w:r>
            <w:r>
              <w:rPr>
                <w:rStyle w:val="CodeChar0"/>
                <w:b/>
                <w:bCs/>
              </w:rPr>
              <w:t xml:space="preserve"> </w:t>
            </w:r>
          </w:p>
        </w:tc>
      </w:tr>
    </w:tbl>
    <w:p w14:paraId="5F355761" w14:textId="11E6EA6D" w:rsidR="0057420D" w:rsidRPr="00DD481D" w:rsidRDefault="0057420D" w:rsidP="0057420D">
      <w:pPr>
        <w:pStyle w:val="Heading5"/>
      </w:pPr>
      <w:r w:rsidRPr="0057420D">
        <w:t>Is</w:t>
      </w:r>
      <w:r>
        <w:t xml:space="preserve"> </w:t>
      </w:r>
      <w:r w:rsidRPr="0057420D">
        <w:t>Valid</w:t>
      </w:r>
    </w:p>
    <w:p w14:paraId="37C8F93E" w14:textId="2F7BE30A" w:rsidR="0057420D" w:rsidRPr="0057420D" w:rsidRDefault="0057420D" w:rsidP="0057420D">
      <w:r>
        <w:t>See if entity valid, this needs to be overwritten at a class specific level.</w:t>
      </w:r>
      <w:r>
        <w:br/>
      </w:r>
      <w:r w:rsidRPr="0057420D">
        <w:rPr>
          <w:b/>
          <w:bCs/>
        </w:rPr>
        <w:t>Logic</w:t>
      </w:r>
      <w:r w:rsidRPr="00FE49D9">
        <w:t xml:space="preserve">: </w:t>
      </w:r>
      <w:r>
        <w:t xml:space="preserve">return true, as we have no idea what will make the generic class </w:t>
      </w:r>
      <w:r w:rsidR="00585972">
        <w:t>valid</w:t>
      </w:r>
      <w:r>
        <w:t>.</w:t>
      </w:r>
    </w:p>
    <w:tbl>
      <w:tblPr>
        <w:tblStyle w:val="TableGrid"/>
        <w:tblW w:w="0" w:type="auto"/>
        <w:tblLook w:val="04A0" w:firstRow="1" w:lastRow="0" w:firstColumn="1" w:lastColumn="0" w:noHBand="0" w:noVBand="1"/>
      </w:tblPr>
      <w:tblGrid>
        <w:gridCol w:w="1000"/>
        <w:gridCol w:w="3358"/>
      </w:tblGrid>
      <w:tr w:rsidR="0057420D" w14:paraId="189991F5" w14:textId="77777777" w:rsidTr="003F12D8">
        <w:tc>
          <w:tcPr>
            <w:tcW w:w="0" w:type="auto"/>
          </w:tcPr>
          <w:p w14:paraId="340E9278" w14:textId="77777777" w:rsidR="0057420D" w:rsidRDefault="0057420D" w:rsidP="003F12D8">
            <w:pPr>
              <w:pStyle w:val="Caption"/>
            </w:pPr>
            <w:r>
              <w:t>Parameters:</w:t>
            </w:r>
          </w:p>
        </w:tc>
        <w:tc>
          <w:tcPr>
            <w:tcW w:w="0" w:type="auto"/>
          </w:tcPr>
          <w:p w14:paraId="2E15E25B" w14:textId="50822555" w:rsidR="0057420D" w:rsidRDefault="008D2AE0" w:rsidP="003F12D8">
            <w:pPr>
              <w:keepNext/>
            </w:pPr>
            <w:r>
              <w:rPr>
                <w:rStyle w:val="CodeChar0"/>
                <w:b/>
                <w:bCs/>
              </w:rPr>
              <w:t xml:space="preserve">TEntity </w:t>
            </w:r>
            <w:r w:rsidR="0057420D">
              <w:rPr>
                <w:rStyle w:val="CodeChar0"/>
              </w:rPr>
              <w:t>sourceE</w:t>
            </w:r>
            <w:r w:rsidR="0057420D" w:rsidRPr="00A66CB5">
              <w:rPr>
                <w:rStyle w:val="CodeChar0"/>
              </w:rPr>
              <w:t>ntity</w:t>
            </w:r>
            <w:r w:rsidR="0057420D">
              <w:t xml:space="preserve">: Entity to be </w:t>
            </w:r>
            <w:r>
              <w:t>checked</w:t>
            </w:r>
          </w:p>
        </w:tc>
      </w:tr>
      <w:tr w:rsidR="0057420D" w:rsidRPr="00AA7952" w14:paraId="1CF630B6" w14:textId="77777777" w:rsidTr="003F12D8">
        <w:tc>
          <w:tcPr>
            <w:tcW w:w="0" w:type="auto"/>
          </w:tcPr>
          <w:p w14:paraId="56810FC3" w14:textId="77777777" w:rsidR="0057420D" w:rsidRDefault="0057420D" w:rsidP="003F12D8">
            <w:pPr>
              <w:pStyle w:val="Caption"/>
            </w:pPr>
            <w:r>
              <w:t>Returns:</w:t>
            </w:r>
          </w:p>
        </w:tc>
        <w:tc>
          <w:tcPr>
            <w:tcW w:w="0" w:type="auto"/>
          </w:tcPr>
          <w:p w14:paraId="304688AD" w14:textId="01A3EB04" w:rsidR="0057420D" w:rsidRPr="004C289A" w:rsidRDefault="0057420D" w:rsidP="003F12D8">
            <w:r>
              <w:rPr>
                <w:rStyle w:val="CodeChar0"/>
                <w:b/>
                <w:bCs/>
              </w:rPr>
              <w:t xml:space="preserve">Bool </w:t>
            </w:r>
            <w:r w:rsidRPr="0057420D">
              <w:t>true if</w:t>
            </w:r>
            <w:r>
              <w:t xml:space="preserve"> a valid false if not.</w:t>
            </w:r>
            <w:r>
              <w:rPr>
                <w:rStyle w:val="CodeChar0"/>
                <w:b/>
                <w:bCs/>
              </w:rPr>
              <w:t xml:space="preserve"> </w:t>
            </w:r>
          </w:p>
        </w:tc>
      </w:tr>
    </w:tbl>
    <w:p w14:paraId="1F6BFC1C" w14:textId="77777777" w:rsidR="0057420D" w:rsidRDefault="0057420D" w:rsidP="00DD481D">
      <w:pPr>
        <w:pStyle w:val="Heading2"/>
      </w:pPr>
    </w:p>
    <w:p w14:paraId="3FF100F6" w14:textId="68083F29" w:rsidR="001E0FB8" w:rsidRDefault="004C111D" w:rsidP="00DD481D">
      <w:pPr>
        <w:pStyle w:val="Heading2"/>
      </w:pPr>
      <w:proofErr w:type="spellStart"/>
      <w:r>
        <w:t>I</w:t>
      </w:r>
      <w:r w:rsidR="001E0FB8">
        <w:t>WooLinkedView</w:t>
      </w:r>
      <w:proofErr w:type="spellEnd"/>
    </w:p>
    <w:p w14:paraId="06055088" w14:textId="355C3567" w:rsidR="001E0FB8" w:rsidRDefault="001E0FB8" w:rsidP="00DD481D">
      <w:r>
        <w:t xml:space="preserve">There are a number of grids/views that will display woo linked items. This lends </w:t>
      </w:r>
      <w:proofErr w:type="spellStart"/>
      <w:proofErr w:type="gramStart"/>
      <w:r>
        <w:t>it self</w:t>
      </w:r>
      <w:proofErr w:type="spellEnd"/>
      <w:proofErr w:type="gramEnd"/>
      <w:r>
        <w:t xml:space="preserve"> to </w:t>
      </w:r>
      <w:r w:rsidR="004E4093">
        <w:t xml:space="preserve">creating </w:t>
      </w:r>
      <w:r w:rsidR="00AE0F9E">
        <w:t xml:space="preserve">classes and </w:t>
      </w:r>
      <w:r w:rsidR="004E4093">
        <w:t>interfaces that do that are used to display (</w:t>
      </w:r>
      <w:r w:rsidR="00AE0F9E">
        <w:t xml:space="preserve">view) the data and perform the </w:t>
      </w:r>
      <w:r w:rsidR="004E4093">
        <w:t>CRUD tasks.</w:t>
      </w:r>
    </w:p>
    <w:p w14:paraId="034A1FC0" w14:textId="10EE454C" w:rsidR="00AE0F9E" w:rsidRDefault="00AE0F9E" w:rsidP="00DD481D">
      <w:pPr>
        <w:pStyle w:val="Heading3"/>
      </w:pPr>
      <w:r>
        <w:t>Display Classes</w:t>
      </w:r>
    </w:p>
    <w:p w14:paraId="1FE53546" w14:textId="36FA6054" w:rsidR="00AE0F9E" w:rsidRDefault="009009DE" w:rsidP="00DD481D">
      <w:r>
        <w:t xml:space="preserve">Included in the display call are the common elements that are </w:t>
      </w:r>
      <w:proofErr w:type="spellStart"/>
      <w:r>
        <w:t>use</w:t>
      </w:r>
      <w:proofErr w:type="spellEnd"/>
      <w:r>
        <w:t xml:space="preserve"> in each grid:</w:t>
      </w:r>
    </w:p>
    <w:p w14:paraId="25D3FE6B" w14:textId="2A1DBFBE" w:rsidR="00EA4B12" w:rsidRDefault="00EA4B12" w:rsidP="00DD481D">
      <w:r>
        <w:t xml:space="preserve">  // Interface Stuff</w:t>
      </w:r>
      <w:r w:rsidR="001B40D6">
        <w:t xml:space="preserve"> </w:t>
      </w:r>
      <w:r w:rsidR="007145C9">
        <w:t>used for the grid</w:t>
      </w:r>
      <w:r w:rsidR="001B40D6">
        <w:t xml:space="preserve"> -that is used by the interface</w:t>
      </w:r>
    </w:p>
    <w:p w14:paraId="079BB34E" w14:textId="77777777" w:rsidR="00587292" w:rsidRDefault="00E73AA4" w:rsidP="00DD481D">
      <w:r>
        <w:t xml:space="preserve">  </w:t>
      </w:r>
    </w:p>
    <w:p w14:paraId="209BA41E" w14:textId="071ADF33" w:rsidR="00781D8E" w:rsidRDefault="00110DF0" w:rsidP="00DD481D">
      <w:r>
        <w:t>These values are essential</w:t>
      </w:r>
      <w:r w:rsidR="00C75C36">
        <w:t>ly</w:t>
      </w:r>
      <w:r>
        <w:t xml:space="preserve"> a generic class used in setting up the </w:t>
      </w:r>
      <w:r w:rsidR="009E6437">
        <w:t>G</w:t>
      </w:r>
      <w:r>
        <w:t>rid and support it.</w:t>
      </w:r>
      <w:r w:rsidR="00587292">
        <w:t xml:space="preserve"> </w:t>
      </w:r>
      <w:r w:rsidR="005D2DDA">
        <w:t>For any page that uses a grid this class can be used.</w:t>
      </w:r>
    </w:p>
    <w:p w14:paraId="59869C3E" w14:textId="6B0379B0" w:rsidR="00EA267B" w:rsidRDefault="00EA267B" w:rsidP="00DD481D">
      <w:pPr>
        <w:pStyle w:val="Heading3"/>
      </w:pPr>
      <w:r>
        <w:t>Woo</w:t>
      </w:r>
      <w:r w:rsidR="00433CC6">
        <w:t xml:space="preserve"> </w:t>
      </w:r>
      <w:r>
        <w:t>Linked View</w:t>
      </w:r>
    </w:p>
    <w:p w14:paraId="01B55A42" w14:textId="3219691B" w:rsidR="00EA267B" w:rsidRDefault="00EA267B" w:rsidP="00DD481D">
      <w:r>
        <w:t xml:space="preserve">Each Grid should have a view model, that inherits the main data from the </w:t>
      </w:r>
      <w:proofErr w:type="spellStart"/>
      <w:proofErr w:type="gramStart"/>
      <w:r>
        <w:t>data.models</w:t>
      </w:r>
      <w:proofErr w:type="spellEnd"/>
      <w:proofErr w:type="gramEnd"/>
      <w:r w:rsidR="00260BC0">
        <w:t xml:space="preserve"> (</w:t>
      </w:r>
      <w:proofErr w:type="spellStart"/>
      <w:r w:rsidR="00260BC0">
        <w:t>TEntity</w:t>
      </w:r>
      <w:proofErr w:type="spellEnd"/>
      <w:r w:rsidR="00260BC0">
        <w:t>)</w:t>
      </w:r>
      <w:r>
        <w:t xml:space="preserve"> but adds items </w:t>
      </w:r>
      <w:r w:rsidR="0007663D">
        <w:t xml:space="preserve">that are needed to either include as part of the woo support or to </w:t>
      </w:r>
      <w:r w:rsidR="00250EB6">
        <w:t>display on the gird, like Foreground and background colours in a single column.</w:t>
      </w:r>
    </w:p>
    <w:p w14:paraId="3CA8531E" w14:textId="7BC5421F" w:rsidR="004A75FA" w:rsidRDefault="004A75FA" w:rsidP="00DD481D">
      <w:pPr>
        <w:pStyle w:val="Heading3"/>
      </w:pPr>
      <w:r>
        <w:t>CRUD</w:t>
      </w:r>
    </w:p>
    <w:p w14:paraId="630CC588" w14:textId="7E3534D5" w:rsidR="004A75FA" w:rsidRDefault="00250EB6" w:rsidP="004A75FA">
      <w:r>
        <w:t>Using the Woo</w:t>
      </w:r>
      <w:r w:rsidR="00433CC6">
        <w:t xml:space="preserve"> </w:t>
      </w:r>
      <w:r>
        <w:t>Linked view</w:t>
      </w:r>
      <w:r w:rsidR="00625D57">
        <w:t xml:space="preserve"> (</w:t>
      </w:r>
      <w:proofErr w:type="spellStart"/>
      <w:r w:rsidR="00625D57">
        <w:t>TViewEntity</w:t>
      </w:r>
      <w:proofErr w:type="spellEnd"/>
      <w:r w:rsidR="00625D57">
        <w:t>)</w:t>
      </w:r>
      <w:r w:rsidR="00C96141">
        <w:t xml:space="preserve">. </w:t>
      </w:r>
      <w:r w:rsidR="004A75FA">
        <w:t>The crud operations for the grid that ne</w:t>
      </w:r>
      <w:r w:rsidR="00C96141">
        <w:t>e</w:t>
      </w:r>
      <w:r w:rsidR="004A75FA">
        <w:t>d to be</w:t>
      </w:r>
    </w:p>
    <w:p w14:paraId="47781571" w14:textId="54A7905C" w:rsidR="00595E4F" w:rsidRDefault="000B7198" w:rsidP="003134C3">
      <w:pPr>
        <w:pStyle w:val="code"/>
      </w:pPr>
      <w:r w:rsidRPr="000B7198">
        <w:t>async Task&lt;List&lt;</w:t>
      </w:r>
      <w:proofErr w:type="spellStart"/>
      <w:r>
        <w:t>TEntity</w:t>
      </w:r>
      <w:proofErr w:type="spellEnd"/>
      <w:r w:rsidRPr="000B7198">
        <w:t xml:space="preserve">&gt;&gt; </w:t>
      </w:r>
      <w:proofErr w:type="spellStart"/>
      <w:proofErr w:type="gramStart"/>
      <w:r w:rsidR="00595E4F" w:rsidRPr="00260BC0">
        <w:t>GetAll</w:t>
      </w:r>
      <w:r w:rsidR="00726CCD">
        <w:t>Async</w:t>
      </w:r>
      <w:proofErr w:type="spellEnd"/>
      <w:r w:rsidR="00595E4F">
        <w:t>(</w:t>
      </w:r>
      <w:proofErr w:type="spellStart"/>
      <w:proofErr w:type="gramEnd"/>
      <w:r w:rsidR="00595E4F">
        <w:t>TEntity</w:t>
      </w:r>
      <w:proofErr w:type="spellEnd"/>
      <w:r w:rsidR="00595E4F">
        <w:t>)</w:t>
      </w:r>
    </w:p>
    <w:p w14:paraId="62FFCA50" w14:textId="5CF91D73" w:rsidR="0037561B" w:rsidRDefault="00726E15" w:rsidP="003134C3">
      <w:pPr>
        <w:pStyle w:val="code"/>
      </w:pPr>
      <w:r w:rsidRPr="00682618">
        <w:t>async Task</w:t>
      </w:r>
      <w:r>
        <w:t>&lt;List&lt;</w:t>
      </w:r>
      <w:proofErr w:type="spellStart"/>
      <w:r w:rsidR="00057E83">
        <w:t>TEntity</w:t>
      </w:r>
      <w:r w:rsidR="00934F8E">
        <w:t>Woo</w:t>
      </w:r>
      <w:r w:rsidR="00057E83">
        <w:t>Map</w:t>
      </w:r>
      <w:proofErr w:type="spellEnd"/>
      <w:r w:rsidR="00057E83">
        <w:t>&gt;</w:t>
      </w:r>
      <w:r w:rsidRPr="00077FDB">
        <w:t xml:space="preserve"> </w:t>
      </w:r>
      <w:proofErr w:type="spellStart"/>
      <w:proofErr w:type="gramStart"/>
      <w:r w:rsidR="0037561B" w:rsidRPr="0037561B">
        <w:t>GetWooMapped</w:t>
      </w:r>
      <w:r w:rsidR="0037561B">
        <w:t>Item</w:t>
      </w:r>
      <w:r w:rsidR="0037561B" w:rsidRPr="0037561B">
        <w:t>Async</w:t>
      </w:r>
      <w:proofErr w:type="spellEnd"/>
      <w:r w:rsidR="0084717F">
        <w:t>(</w:t>
      </w:r>
      <w:proofErr w:type="gramEnd"/>
      <w:r w:rsidR="0084717F">
        <w:t xml:space="preserve">Guid </w:t>
      </w:r>
      <w:proofErr w:type="spellStart"/>
      <w:r w:rsidR="0084717F">
        <w:t>wooTEntityID</w:t>
      </w:r>
      <w:proofErr w:type="spellEnd"/>
      <w:r w:rsidR="0084717F">
        <w:t>)</w:t>
      </w:r>
    </w:p>
    <w:p w14:paraId="54130453" w14:textId="31311BE1" w:rsidR="00595E4F" w:rsidRDefault="00C64BA0" w:rsidP="003134C3">
      <w:pPr>
        <w:pStyle w:val="code"/>
      </w:pPr>
      <w:proofErr w:type="spellStart"/>
      <w:r>
        <w:t>TViewEntity</w:t>
      </w:r>
      <w:proofErr w:type="spellEnd"/>
      <w:r>
        <w:t xml:space="preserve"> </w:t>
      </w:r>
      <w:proofErr w:type="spellStart"/>
      <w:proofErr w:type="gramStart"/>
      <w:r w:rsidR="00595E4F">
        <w:t>MapItemToWoo</w:t>
      </w:r>
      <w:r w:rsidR="00905C91">
        <w:t>Item</w:t>
      </w:r>
      <w:r>
        <w:t>Async</w:t>
      </w:r>
      <w:proofErr w:type="spellEnd"/>
      <w:r w:rsidR="00905C91">
        <w:t>(</w:t>
      </w:r>
      <w:proofErr w:type="spellStart"/>
      <w:proofErr w:type="gramEnd"/>
      <w:r w:rsidR="00905C91">
        <w:t>TEntity</w:t>
      </w:r>
      <w:proofErr w:type="spellEnd"/>
      <w:r w:rsidR="00905C91">
        <w:t>)</w:t>
      </w:r>
    </w:p>
    <w:p w14:paraId="7A88D3A6" w14:textId="7782956A" w:rsidR="0033649C" w:rsidRDefault="00175BEF" w:rsidP="003134C3">
      <w:pPr>
        <w:pStyle w:val="code"/>
      </w:pPr>
      <w:r w:rsidRPr="00682618">
        <w:t>async Task</w:t>
      </w:r>
      <w:r w:rsidRPr="00077FDB">
        <w:t xml:space="preserve"> </w:t>
      </w:r>
      <w:proofErr w:type="spellStart"/>
      <w:proofErr w:type="gramStart"/>
      <w:r w:rsidR="00625D57" w:rsidRPr="00625D57">
        <w:t>OnRowInserted</w:t>
      </w:r>
      <w:r w:rsidR="00501B0C">
        <w:t>Async</w:t>
      </w:r>
      <w:proofErr w:type="spellEnd"/>
      <w:r w:rsidR="00625D57">
        <w:t>(</w:t>
      </w:r>
      <w:proofErr w:type="spellStart"/>
      <w:proofErr w:type="gramEnd"/>
      <w:r w:rsidR="00625D57">
        <w:t>TVeiwEntity</w:t>
      </w:r>
      <w:proofErr w:type="spellEnd"/>
      <w:r w:rsidR="00625D57">
        <w:t>)</w:t>
      </w:r>
    </w:p>
    <w:p w14:paraId="12045CB2" w14:textId="7AD99575" w:rsidR="00155C58" w:rsidRDefault="00155C58" w:rsidP="003134C3">
      <w:pPr>
        <w:pStyle w:val="code"/>
      </w:pPr>
      <w:proofErr w:type="spellStart"/>
      <w:proofErr w:type="gramStart"/>
      <w:r w:rsidRPr="00155C58">
        <w:t>OnNewItemDefaultSetter</w:t>
      </w:r>
      <w:r w:rsidR="00501B0C">
        <w:t>Async</w:t>
      </w:r>
      <w:proofErr w:type="spellEnd"/>
      <w:r>
        <w:t>(</w:t>
      </w:r>
      <w:proofErr w:type="spellStart"/>
      <w:proofErr w:type="gramEnd"/>
      <w:r>
        <w:t>T</w:t>
      </w:r>
      <w:r w:rsidR="00625D57">
        <w:t>View</w:t>
      </w:r>
      <w:r>
        <w:t>Entity</w:t>
      </w:r>
      <w:proofErr w:type="spellEnd"/>
      <w:r>
        <w:t>)</w:t>
      </w:r>
    </w:p>
    <w:p w14:paraId="4C868DA6" w14:textId="4B5E4633" w:rsidR="00155C58" w:rsidRDefault="00155C58" w:rsidP="003134C3">
      <w:pPr>
        <w:pStyle w:val="code"/>
      </w:pPr>
      <w:r>
        <w:t xml:space="preserve">// used for the </w:t>
      </w:r>
      <w:r w:rsidR="00625D57">
        <w:t>grid new item</w:t>
      </w:r>
    </w:p>
    <w:p w14:paraId="487901C7" w14:textId="598B3D61" w:rsidR="000E24A8" w:rsidRDefault="0030467E" w:rsidP="003134C3">
      <w:pPr>
        <w:pStyle w:val="code"/>
      </w:pPr>
      <w:r w:rsidRPr="0030467E">
        <w:t xml:space="preserve">async Task&lt;int&gt; </w:t>
      </w:r>
      <w:proofErr w:type="spellStart"/>
      <w:r w:rsidR="000E24A8" w:rsidRPr="000E24A8">
        <w:t>UpdateItem</w:t>
      </w:r>
      <w:r w:rsidR="00835835">
        <w:t>Async</w:t>
      </w:r>
      <w:proofErr w:type="spellEnd"/>
      <w:r w:rsidR="00835835">
        <w:t xml:space="preserve"> </w:t>
      </w:r>
      <w:r w:rsidR="000E24A8">
        <w:t>(</w:t>
      </w:r>
      <w:proofErr w:type="spellStart"/>
      <w:r w:rsidR="00625D57">
        <w:t>TViewEntity</w:t>
      </w:r>
      <w:proofErr w:type="spellEnd"/>
      <w:r w:rsidR="000E24A8">
        <w:t>) =&gt; private?</w:t>
      </w:r>
    </w:p>
    <w:p w14:paraId="526F8383" w14:textId="4F371C49" w:rsidR="00C548DB" w:rsidRDefault="00835835" w:rsidP="003134C3">
      <w:pPr>
        <w:pStyle w:val="code"/>
      </w:pPr>
      <w:r w:rsidRPr="00835835">
        <w:t xml:space="preserve">async Task&lt;int&gt; </w:t>
      </w:r>
      <w:proofErr w:type="spellStart"/>
      <w:proofErr w:type="gramStart"/>
      <w:r w:rsidR="00C548DB" w:rsidRPr="00C548DB">
        <w:t>UpdateWooMap</w:t>
      </w:r>
      <w:r w:rsidR="00D2470A">
        <w:t>ping</w:t>
      </w:r>
      <w:r w:rsidR="0086519B">
        <w:t>Async</w:t>
      </w:r>
      <w:proofErr w:type="spellEnd"/>
      <w:r w:rsidR="00D2470A">
        <w:t>(</w:t>
      </w:r>
      <w:proofErr w:type="spellStart"/>
      <w:proofErr w:type="gramEnd"/>
      <w:r w:rsidR="00D2470A">
        <w:t>TViewEntity</w:t>
      </w:r>
      <w:proofErr w:type="spellEnd"/>
      <w:r w:rsidR="00D2470A">
        <w:t>)</w:t>
      </w:r>
    </w:p>
    <w:p w14:paraId="1ACF4DB6" w14:textId="553E73C3" w:rsidR="00CE6FE9" w:rsidRDefault="00CE6FE9" w:rsidP="003134C3">
      <w:pPr>
        <w:pStyle w:val="code"/>
      </w:pPr>
      <w:proofErr w:type="spellStart"/>
      <w:proofErr w:type="gramStart"/>
      <w:r w:rsidRPr="00CE6FE9">
        <w:lastRenderedPageBreak/>
        <w:t>IsDuplicate</w:t>
      </w:r>
      <w:proofErr w:type="spellEnd"/>
      <w:r>
        <w:t>(</w:t>
      </w:r>
      <w:proofErr w:type="spellStart"/>
      <w:proofErr w:type="gramEnd"/>
      <w:r w:rsidR="00625D57">
        <w:t>TEntity</w:t>
      </w:r>
      <w:proofErr w:type="spellEnd"/>
      <w:r>
        <w:t>)</w:t>
      </w:r>
    </w:p>
    <w:p w14:paraId="7C921299" w14:textId="4E40B697" w:rsidR="002D7A14" w:rsidRDefault="002D7A14" w:rsidP="003134C3">
      <w:pPr>
        <w:pStyle w:val="code"/>
      </w:pPr>
      <w:proofErr w:type="spellStart"/>
      <w:proofErr w:type="gramStart"/>
      <w:r w:rsidRPr="002D7A14">
        <w:t>IsValid</w:t>
      </w:r>
      <w:proofErr w:type="spellEnd"/>
      <w:r>
        <w:t>(</w:t>
      </w:r>
      <w:proofErr w:type="spellStart"/>
      <w:proofErr w:type="gramEnd"/>
      <w:r>
        <w:t>TEntity</w:t>
      </w:r>
      <w:proofErr w:type="spellEnd"/>
      <w:r>
        <w:t>)</w:t>
      </w:r>
    </w:p>
    <w:p w14:paraId="42FA86E1" w14:textId="4EA71436" w:rsidR="00775EF2" w:rsidRDefault="00F00074" w:rsidP="003134C3">
      <w:pPr>
        <w:pStyle w:val="code"/>
      </w:pPr>
      <w:r w:rsidRPr="00682618">
        <w:t>async Task</w:t>
      </w:r>
      <w:r w:rsidRPr="00077FDB">
        <w:t xml:space="preserve"> </w:t>
      </w:r>
      <w:proofErr w:type="spellStart"/>
      <w:proofErr w:type="gramStart"/>
      <w:r w:rsidR="00775EF2" w:rsidRPr="00775EF2">
        <w:t>OnRowUpdated</w:t>
      </w:r>
      <w:r w:rsidR="006B0BE3">
        <w:t>Async</w:t>
      </w:r>
      <w:proofErr w:type="spellEnd"/>
      <w:r w:rsidR="00775EF2">
        <w:t>(</w:t>
      </w:r>
      <w:proofErr w:type="spellStart"/>
      <w:proofErr w:type="gramEnd"/>
      <w:r w:rsidR="00EC314B">
        <w:t>TViewEntity</w:t>
      </w:r>
      <w:proofErr w:type="spellEnd"/>
      <w:r w:rsidR="00775EF2">
        <w:t>)</w:t>
      </w:r>
    </w:p>
    <w:p w14:paraId="4B8BB784" w14:textId="4C40640C" w:rsidR="000949DC" w:rsidRDefault="000949DC" w:rsidP="003134C3">
      <w:pPr>
        <w:pStyle w:val="code"/>
      </w:pPr>
      <w:proofErr w:type="spellStart"/>
      <w:proofErr w:type="gramStart"/>
      <w:r w:rsidRPr="000949DC">
        <w:t>OnRowRemoving</w:t>
      </w:r>
      <w:r w:rsidR="00F06239">
        <w:t>Async</w:t>
      </w:r>
      <w:proofErr w:type="spellEnd"/>
      <w:r>
        <w:t xml:space="preserve">  -</w:t>
      </w:r>
      <w:proofErr w:type="gramEnd"/>
      <w:r>
        <w:t xml:space="preserve"> &gt; not sure about this</w:t>
      </w:r>
    </w:p>
    <w:p w14:paraId="22492BD8" w14:textId="72CA6846" w:rsidR="00077FDB" w:rsidRDefault="001B01C4" w:rsidP="003134C3">
      <w:pPr>
        <w:pStyle w:val="code"/>
      </w:pPr>
      <w:r w:rsidRPr="00682618">
        <w:t>async Task</w:t>
      </w:r>
      <w:r w:rsidRPr="00077FDB">
        <w:t xml:space="preserve"> </w:t>
      </w:r>
      <w:proofErr w:type="spellStart"/>
      <w:proofErr w:type="gramStart"/>
      <w:r w:rsidR="00077FDB" w:rsidRPr="00077FDB">
        <w:t>ConfirmDelete</w:t>
      </w:r>
      <w:r w:rsidR="0097760C">
        <w:t>Async</w:t>
      </w:r>
      <w:proofErr w:type="spellEnd"/>
      <w:r w:rsidR="007D4735" w:rsidRPr="007D4735">
        <w:t>(</w:t>
      </w:r>
      <w:proofErr w:type="gramEnd"/>
      <w:r w:rsidR="007D4735" w:rsidRPr="007D4735">
        <w:t xml:space="preserve">bool </w:t>
      </w:r>
      <w:proofErr w:type="spellStart"/>
      <w:r w:rsidR="007D4735" w:rsidRPr="007D4735">
        <w:t>deleteConfirmed</w:t>
      </w:r>
      <w:proofErr w:type="spellEnd"/>
      <w:r w:rsidR="007D4735" w:rsidRPr="007D4735">
        <w:t>)</w:t>
      </w:r>
    </w:p>
    <w:p w14:paraId="3A3DFBAB" w14:textId="3EB170A4" w:rsidR="0033649C" w:rsidRDefault="00682618" w:rsidP="003134C3">
      <w:pPr>
        <w:pStyle w:val="code"/>
      </w:pPr>
      <w:r w:rsidRPr="00682618">
        <w:t xml:space="preserve">async Task&lt;int&gt; </w:t>
      </w:r>
      <w:proofErr w:type="spellStart"/>
      <w:proofErr w:type="gramStart"/>
      <w:r w:rsidR="0033649C" w:rsidRPr="0033649C">
        <w:t>DoGroupAction</w:t>
      </w:r>
      <w:r w:rsidR="00F06239">
        <w:t>Async</w:t>
      </w:r>
      <w:proofErr w:type="spellEnd"/>
      <w:r w:rsidR="00625D57">
        <w:t>(</w:t>
      </w:r>
      <w:proofErr w:type="spellStart"/>
      <w:proofErr w:type="gramEnd"/>
      <w:r w:rsidR="001B01C4">
        <w:t>ItemView</w:t>
      </w:r>
      <w:proofErr w:type="spellEnd"/>
      <w:r w:rsidR="00625D57">
        <w:t>)</w:t>
      </w:r>
    </w:p>
    <w:p w14:paraId="381E55F9" w14:textId="7ED5023A" w:rsidR="007D4735" w:rsidRDefault="007D4735" w:rsidP="004A75FA"/>
    <w:p w14:paraId="4CC363EE" w14:textId="3A2719E1" w:rsidR="007D4735" w:rsidRDefault="007D4735" w:rsidP="004A75FA">
      <w:r>
        <w:t xml:space="preserve">Each of these will need to use the </w:t>
      </w:r>
      <w:proofErr w:type="spellStart"/>
      <w:r>
        <w:t>PopUpRef</w:t>
      </w:r>
      <w:proofErr w:type="spellEnd"/>
      <w:r>
        <w:t xml:space="preserve"> to log and the delete ref</w:t>
      </w:r>
      <w:r w:rsidR="00932BE1">
        <w:t>, so that will need to be passed in.</w:t>
      </w:r>
      <w:r>
        <w:t xml:space="preserve"> </w:t>
      </w:r>
    </w:p>
    <w:p w14:paraId="0918A9BA" w14:textId="12340802" w:rsidR="00B631EE" w:rsidRDefault="00B631EE" w:rsidP="004A75FA"/>
    <w:p w14:paraId="7123FA7B" w14:textId="393C674E" w:rsidR="00B631EE" w:rsidRDefault="00B631EE" w:rsidP="004A75FA">
      <w:r>
        <w:t xml:space="preserve">Woo Link? </w:t>
      </w:r>
    </w:p>
    <w:p w14:paraId="5D53E896" w14:textId="770EA6BE" w:rsidR="00380883" w:rsidRDefault="00380883" w:rsidP="004A75FA"/>
    <w:p w14:paraId="465E8B7D" w14:textId="77777777" w:rsidR="00380883" w:rsidRDefault="00380883" w:rsidP="00380883">
      <w:r>
        <w:t>Notifications:</w:t>
      </w:r>
    </w:p>
    <w:p w14:paraId="341A1D51" w14:textId="77777777" w:rsidR="00380883" w:rsidRDefault="00380883" w:rsidP="00380883">
      <w:r w:rsidRPr="00737934">
        <w:rPr>
          <w:noProof/>
        </w:rPr>
        <w:drawing>
          <wp:inline distT="0" distB="0" distL="0" distR="0" wp14:anchorId="132B1F06" wp14:editId="7851EC63">
            <wp:extent cx="6593835" cy="2981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04484" cy="2986140"/>
                    </a:xfrm>
                    <a:prstGeom prst="rect">
                      <a:avLst/>
                    </a:prstGeom>
                  </pic:spPr>
                </pic:pic>
              </a:graphicData>
            </a:graphic>
          </wp:inline>
        </w:drawing>
      </w:r>
    </w:p>
    <w:p w14:paraId="68E37D45" w14:textId="77777777" w:rsidR="00380883" w:rsidRDefault="00380883" w:rsidP="00380883"/>
    <w:p w14:paraId="7A49BFE4" w14:textId="77777777" w:rsidR="00380883" w:rsidRDefault="00380883" w:rsidP="00380883">
      <w:r>
        <w:t>Settings:</w:t>
      </w:r>
    </w:p>
    <w:p w14:paraId="7A538962" w14:textId="77777777" w:rsidR="00380883" w:rsidRDefault="00380883" w:rsidP="00380883">
      <w:r w:rsidRPr="001F7DFC">
        <w:rPr>
          <w:noProof/>
        </w:rPr>
        <w:lastRenderedPageBreak/>
        <w:drawing>
          <wp:inline distT="0" distB="0" distL="0" distR="0" wp14:anchorId="79E68F8B" wp14:editId="1D1DB1D2">
            <wp:extent cx="6460854"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68822" cy="3700258"/>
                    </a:xfrm>
                    <a:prstGeom prst="rect">
                      <a:avLst/>
                    </a:prstGeom>
                  </pic:spPr>
                </pic:pic>
              </a:graphicData>
            </a:graphic>
          </wp:inline>
        </w:drawing>
      </w:r>
    </w:p>
    <w:p w14:paraId="71CA62AB" w14:textId="77777777" w:rsidR="00380883" w:rsidRDefault="00380883" w:rsidP="00380883">
      <w:r>
        <w:br/>
      </w:r>
    </w:p>
    <w:p w14:paraId="081FC894" w14:textId="7C3833E0" w:rsidR="00380883" w:rsidRPr="004A75FA" w:rsidRDefault="00380883" w:rsidP="00380883">
      <w:r>
        <w:br w:type="page"/>
      </w:r>
    </w:p>
    <w:sectPr w:rsidR="00380883" w:rsidRPr="004A75FA" w:rsidSect="00293432">
      <w:pgSz w:w="11906" w:h="16838"/>
      <w:pgMar w:top="720" w:right="720" w:bottom="1135"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F5E07" w14:textId="77777777" w:rsidR="00E814DF" w:rsidRDefault="00E814DF" w:rsidP="00004E7D">
      <w:pPr>
        <w:spacing w:after="0" w:line="240" w:lineRule="auto"/>
      </w:pPr>
      <w:r>
        <w:separator/>
      </w:r>
    </w:p>
  </w:endnote>
  <w:endnote w:type="continuationSeparator" w:id="0">
    <w:p w14:paraId="46616223" w14:textId="77777777" w:rsidR="00E814DF" w:rsidRDefault="00E814DF" w:rsidP="00004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FD21B" w14:textId="77777777" w:rsidR="00E814DF" w:rsidRDefault="00E814DF" w:rsidP="00004E7D">
      <w:pPr>
        <w:spacing w:after="0" w:line="240" w:lineRule="auto"/>
      </w:pPr>
      <w:r>
        <w:separator/>
      </w:r>
    </w:p>
  </w:footnote>
  <w:footnote w:type="continuationSeparator" w:id="0">
    <w:p w14:paraId="7FD32C9A" w14:textId="77777777" w:rsidR="00E814DF" w:rsidRDefault="00E814DF" w:rsidP="00004E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3CDE"/>
    <w:multiLevelType w:val="hybridMultilevel"/>
    <w:tmpl w:val="B650C5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DB86CD0"/>
    <w:multiLevelType w:val="hybridMultilevel"/>
    <w:tmpl w:val="52D640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02A5654"/>
    <w:multiLevelType w:val="hybridMultilevel"/>
    <w:tmpl w:val="3DD8E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08C6E08"/>
    <w:multiLevelType w:val="hybridMultilevel"/>
    <w:tmpl w:val="CACC68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2707B65"/>
    <w:multiLevelType w:val="hybridMultilevel"/>
    <w:tmpl w:val="696021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8732F5A"/>
    <w:multiLevelType w:val="hybridMultilevel"/>
    <w:tmpl w:val="91B2DC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B456551"/>
    <w:multiLevelType w:val="hybridMultilevel"/>
    <w:tmpl w:val="5894A4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2380358"/>
    <w:multiLevelType w:val="hybridMultilevel"/>
    <w:tmpl w:val="F2845F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C021128"/>
    <w:multiLevelType w:val="hybridMultilevel"/>
    <w:tmpl w:val="C18E07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C7F3A5B"/>
    <w:multiLevelType w:val="hybridMultilevel"/>
    <w:tmpl w:val="DE44535A"/>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10" w15:restartNumberingAfterBreak="0">
    <w:nsid w:val="322E4FDB"/>
    <w:multiLevelType w:val="hybridMultilevel"/>
    <w:tmpl w:val="8DB87076"/>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11" w15:restartNumberingAfterBreak="0">
    <w:nsid w:val="39E971F3"/>
    <w:multiLevelType w:val="hybridMultilevel"/>
    <w:tmpl w:val="A330F0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C525095"/>
    <w:multiLevelType w:val="hybridMultilevel"/>
    <w:tmpl w:val="6F6CF4DE"/>
    <w:lvl w:ilvl="0" w:tplc="E56017E0">
      <w:numFmt w:val="bullet"/>
      <w:lvlText w:val=""/>
      <w:lvlJc w:val="left"/>
      <w:pPr>
        <w:ind w:left="1080" w:hanging="360"/>
      </w:pPr>
      <w:rPr>
        <w:rFonts w:ascii="Wingdings" w:eastAsiaTheme="minorHAnsi" w:hAnsi="Wingdings" w:cstheme="minorBidi" w:hint="default"/>
        <w:color w:val="auto"/>
        <w:sz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3F805904"/>
    <w:multiLevelType w:val="hybridMultilevel"/>
    <w:tmpl w:val="79729A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4CE58B7"/>
    <w:multiLevelType w:val="hybridMultilevel"/>
    <w:tmpl w:val="69E4E7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50F16DD"/>
    <w:multiLevelType w:val="hybridMultilevel"/>
    <w:tmpl w:val="AB6A8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72D581C"/>
    <w:multiLevelType w:val="hybridMultilevel"/>
    <w:tmpl w:val="EBE8AB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DAC11BE"/>
    <w:multiLevelType w:val="hybridMultilevel"/>
    <w:tmpl w:val="B77207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E91619C"/>
    <w:multiLevelType w:val="hybridMultilevel"/>
    <w:tmpl w:val="CEFA0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F2A2858"/>
    <w:multiLevelType w:val="hybridMultilevel"/>
    <w:tmpl w:val="F5C42A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13F761E"/>
    <w:multiLevelType w:val="hybridMultilevel"/>
    <w:tmpl w:val="7B66539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9AF2338"/>
    <w:multiLevelType w:val="hybridMultilevel"/>
    <w:tmpl w:val="A2366B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9DE3FE5"/>
    <w:multiLevelType w:val="hybridMultilevel"/>
    <w:tmpl w:val="008C77D4"/>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23" w15:restartNumberingAfterBreak="0">
    <w:nsid w:val="6B9C1D68"/>
    <w:multiLevelType w:val="hybridMultilevel"/>
    <w:tmpl w:val="A28C3C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FE04298"/>
    <w:multiLevelType w:val="hybridMultilevel"/>
    <w:tmpl w:val="1B18B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06111E1"/>
    <w:multiLevelType w:val="hybridMultilevel"/>
    <w:tmpl w:val="1C8A62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A8E5C54"/>
    <w:multiLevelType w:val="hybridMultilevel"/>
    <w:tmpl w:val="8E2840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C1E5260"/>
    <w:multiLevelType w:val="hybridMultilevel"/>
    <w:tmpl w:val="05C49D3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F7D21A5"/>
    <w:multiLevelType w:val="hybridMultilevel"/>
    <w:tmpl w:val="EB049464"/>
    <w:lvl w:ilvl="0" w:tplc="916C85AE">
      <w:numFmt w:val="bullet"/>
      <w:lvlText w:val=""/>
      <w:lvlJc w:val="left"/>
      <w:pPr>
        <w:ind w:left="1080" w:hanging="360"/>
      </w:pPr>
      <w:rPr>
        <w:rFonts w:ascii="Wingdings" w:eastAsiaTheme="minorHAnsi" w:hAnsi="Wingdings"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6"/>
  </w:num>
  <w:num w:numId="2">
    <w:abstractNumId w:val="12"/>
  </w:num>
  <w:num w:numId="3">
    <w:abstractNumId w:val="28"/>
  </w:num>
  <w:num w:numId="4">
    <w:abstractNumId w:val="15"/>
  </w:num>
  <w:num w:numId="5">
    <w:abstractNumId w:val="23"/>
  </w:num>
  <w:num w:numId="6">
    <w:abstractNumId w:val="27"/>
  </w:num>
  <w:num w:numId="7">
    <w:abstractNumId w:val="8"/>
  </w:num>
  <w:num w:numId="8">
    <w:abstractNumId w:val="11"/>
  </w:num>
  <w:num w:numId="9">
    <w:abstractNumId w:val="20"/>
  </w:num>
  <w:num w:numId="10">
    <w:abstractNumId w:val="3"/>
  </w:num>
  <w:num w:numId="11">
    <w:abstractNumId w:val="25"/>
  </w:num>
  <w:num w:numId="12">
    <w:abstractNumId w:val="0"/>
  </w:num>
  <w:num w:numId="13">
    <w:abstractNumId w:val="21"/>
  </w:num>
  <w:num w:numId="14">
    <w:abstractNumId w:val="7"/>
  </w:num>
  <w:num w:numId="15">
    <w:abstractNumId w:val="16"/>
  </w:num>
  <w:num w:numId="16">
    <w:abstractNumId w:val="10"/>
  </w:num>
  <w:num w:numId="17">
    <w:abstractNumId w:val="24"/>
  </w:num>
  <w:num w:numId="18">
    <w:abstractNumId w:val="4"/>
  </w:num>
  <w:num w:numId="19">
    <w:abstractNumId w:val="13"/>
  </w:num>
  <w:num w:numId="20">
    <w:abstractNumId w:val="18"/>
  </w:num>
  <w:num w:numId="21">
    <w:abstractNumId w:val="26"/>
  </w:num>
  <w:num w:numId="22">
    <w:abstractNumId w:val="17"/>
  </w:num>
  <w:num w:numId="23">
    <w:abstractNumId w:val="14"/>
  </w:num>
  <w:num w:numId="24">
    <w:abstractNumId w:val="2"/>
  </w:num>
  <w:num w:numId="25">
    <w:abstractNumId w:val="9"/>
  </w:num>
  <w:num w:numId="26">
    <w:abstractNumId w:val="1"/>
  </w:num>
  <w:num w:numId="27">
    <w:abstractNumId w:val="22"/>
  </w:num>
  <w:num w:numId="28">
    <w:abstractNumId w:val="19"/>
  </w:num>
  <w:num w:numId="29">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TO2MDQwNLMwNzJX0lEKTi0uzszPAykwMawFANryFWYtAAAA"/>
  </w:docVars>
  <w:rsids>
    <w:rsidRoot w:val="00D8477E"/>
    <w:rsid w:val="000015BF"/>
    <w:rsid w:val="00002EE2"/>
    <w:rsid w:val="00003562"/>
    <w:rsid w:val="000037E2"/>
    <w:rsid w:val="00004E7D"/>
    <w:rsid w:val="00005523"/>
    <w:rsid w:val="0000554B"/>
    <w:rsid w:val="00005D28"/>
    <w:rsid w:val="00005E47"/>
    <w:rsid w:val="00006E83"/>
    <w:rsid w:val="000101BB"/>
    <w:rsid w:val="000122D9"/>
    <w:rsid w:val="000166F1"/>
    <w:rsid w:val="0001671A"/>
    <w:rsid w:val="00017C7F"/>
    <w:rsid w:val="00020058"/>
    <w:rsid w:val="000213B6"/>
    <w:rsid w:val="000263A7"/>
    <w:rsid w:val="00027AD8"/>
    <w:rsid w:val="0003025C"/>
    <w:rsid w:val="00030D22"/>
    <w:rsid w:val="00030F8C"/>
    <w:rsid w:val="000324AA"/>
    <w:rsid w:val="000335A4"/>
    <w:rsid w:val="00034284"/>
    <w:rsid w:val="0003524E"/>
    <w:rsid w:val="00035B37"/>
    <w:rsid w:val="00035D89"/>
    <w:rsid w:val="00040AD1"/>
    <w:rsid w:val="00041854"/>
    <w:rsid w:val="0004446A"/>
    <w:rsid w:val="00046172"/>
    <w:rsid w:val="00047E03"/>
    <w:rsid w:val="000526B2"/>
    <w:rsid w:val="00053451"/>
    <w:rsid w:val="00053C84"/>
    <w:rsid w:val="000543FC"/>
    <w:rsid w:val="00055920"/>
    <w:rsid w:val="000562EA"/>
    <w:rsid w:val="00056C30"/>
    <w:rsid w:val="00057788"/>
    <w:rsid w:val="00057917"/>
    <w:rsid w:val="00057E83"/>
    <w:rsid w:val="00057FC7"/>
    <w:rsid w:val="000623A7"/>
    <w:rsid w:val="0006292F"/>
    <w:rsid w:val="00062F0B"/>
    <w:rsid w:val="00064932"/>
    <w:rsid w:val="00065513"/>
    <w:rsid w:val="0006580B"/>
    <w:rsid w:val="000666F3"/>
    <w:rsid w:val="00070FA9"/>
    <w:rsid w:val="00071414"/>
    <w:rsid w:val="00074DE6"/>
    <w:rsid w:val="000760CF"/>
    <w:rsid w:val="0007663D"/>
    <w:rsid w:val="00077AF6"/>
    <w:rsid w:val="00077FDB"/>
    <w:rsid w:val="000805DE"/>
    <w:rsid w:val="00081318"/>
    <w:rsid w:val="0008199E"/>
    <w:rsid w:val="000858AB"/>
    <w:rsid w:val="00085F67"/>
    <w:rsid w:val="00086A99"/>
    <w:rsid w:val="000913A2"/>
    <w:rsid w:val="00091C91"/>
    <w:rsid w:val="000949DC"/>
    <w:rsid w:val="00096D29"/>
    <w:rsid w:val="000A1492"/>
    <w:rsid w:val="000A2FC7"/>
    <w:rsid w:val="000A433E"/>
    <w:rsid w:val="000A5780"/>
    <w:rsid w:val="000A58FB"/>
    <w:rsid w:val="000A622B"/>
    <w:rsid w:val="000A63D0"/>
    <w:rsid w:val="000A7952"/>
    <w:rsid w:val="000B0831"/>
    <w:rsid w:val="000B7198"/>
    <w:rsid w:val="000C0222"/>
    <w:rsid w:val="000C2A65"/>
    <w:rsid w:val="000C488E"/>
    <w:rsid w:val="000C55BD"/>
    <w:rsid w:val="000C5A6E"/>
    <w:rsid w:val="000C5C66"/>
    <w:rsid w:val="000C63C9"/>
    <w:rsid w:val="000C68BD"/>
    <w:rsid w:val="000D2214"/>
    <w:rsid w:val="000D2B42"/>
    <w:rsid w:val="000D3001"/>
    <w:rsid w:val="000D3369"/>
    <w:rsid w:val="000D3701"/>
    <w:rsid w:val="000D6DD5"/>
    <w:rsid w:val="000D7726"/>
    <w:rsid w:val="000E04CE"/>
    <w:rsid w:val="000E0A7A"/>
    <w:rsid w:val="000E243D"/>
    <w:rsid w:val="000E24A8"/>
    <w:rsid w:val="000E6403"/>
    <w:rsid w:val="000F4604"/>
    <w:rsid w:val="000F6646"/>
    <w:rsid w:val="000F6AC9"/>
    <w:rsid w:val="00101ED4"/>
    <w:rsid w:val="00102537"/>
    <w:rsid w:val="001034B5"/>
    <w:rsid w:val="00104082"/>
    <w:rsid w:val="001041E5"/>
    <w:rsid w:val="00105191"/>
    <w:rsid w:val="0010741F"/>
    <w:rsid w:val="0010770F"/>
    <w:rsid w:val="0010779B"/>
    <w:rsid w:val="00110DF0"/>
    <w:rsid w:val="001120A9"/>
    <w:rsid w:val="001143F1"/>
    <w:rsid w:val="00115BCE"/>
    <w:rsid w:val="00115EBE"/>
    <w:rsid w:val="001171DB"/>
    <w:rsid w:val="00117462"/>
    <w:rsid w:val="00117CB8"/>
    <w:rsid w:val="00122CD4"/>
    <w:rsid w:val="00127275"/>
    <w:rsid w:val="001275B4"/>
    <w:rsid w:val="001276A9"/>
    <w:rsid w:val="001310A6"/>
    <w:rsid w:val="0013410D"/>
    <w:rsid w:val="001346E6"/>
    <w:rsid w:val="0013481F"/>
    <w:rsid w:val="00136FF8"/>
    <w:rsid w:val="00137C4F"/>
    <w:rsid w:val="00137DAE"/>
    <w:rsid w:val="00141A2D"/>
    <w:rsid w:val="00142381"/>
    <w:rsid w:val="00144ADE"/>
    <w:rsid w:val="00146B16"/>
    <w:rsid w:val="00146D3B"/>
    <w:rsid w:val="00151E26"/>
    <w:rsid w:val="00155C58"/>
    <w:rsid w:val="0016012C"/>
    <w:rsid w:val="00160288"/>
    <w:rsid w:val="001612D8"/>
    <w:rsid w:val="00162185"/>
    <w:rsid w:val="00163909"/>
    <w:rsid w:val="00165100"/>
    <w:rsid w:val="001711CF"/>
    <w:rsid w:val="0017148C"/>
    <w:rsid w:val="00174445"/>
    <w:rsid w:val="00175BEF"/>
    <w:rsid w:val="00175C2F"/>
    <w:rsid w:val="00175E2C"/>
    <w:rsid w:val="001811FF"/>
    <w:rsid w:val="0018517A"/>
    <w:rsid w:val="00186425"/>
    <w:rsid w:val="00187865"/>
    <w:rsid w:val="00187CFC"/>
    <w:rsid w:val="00190DA1"/>
    <w:rsid w:val="0019280F"/>
    <w:rsid w:val="00193103"/>
    <w:rsid w:val="0019438C"/>
    <w:rsid w:val="00195754"/>
    <w:rsid w:val="0019587F"/>
    <w:rsid w:val="00195FCD"/>
    <w:rsid w:val="00197815"/>
    <w:rsid w:val="00197B92"/>
    <w:rsid w:val="00197F0D"/>
    <w:rsid w:val="001A1771"/>
    <w:rsid w:val="001A2889"/>
    <w:rsid w:val="001A3C38"/>
    <w:rsid w:val="001B01C4"/>
    <w:rsid w:val="001B3700"/>
    <w:rsid w:val="001B3B8C"/>
    <w:rsid w:val="001B40D6"/>
    <w:rsid w:val="001B4B18"/>
    <w:rsid w:val="001B5BF2"/>
    <w:rsid w:val="001B6859"/>
    <w:rsid w:val="001B6AC8"/>
    <w:rsid w:val="001B7439"/>
    <w:rsid w:val="001C1062"/>
    <w:rsid w:val="001C2789"/>
    <w:rsid w:val="001C3526"/>
    <w:rsid w:val="001C388C"/>
    <w:rsid w:val="001C65FF"/>
    <w:rsid w:val="001D258D"/>
    <w:rsid w:val="001D2E43"/>
    <w:rsid w:val="001D319F"/>
    <w:rsid w:val="001D4695"/>
    <w:rsid w:val="001D56B0"/>
    <w:rsid w:val="001D6A55"/>
    <w:rsid w:val="001D6E8C"/>
    <w:rsid w:val="001E02E6"/>
    <w:rsid w:val="001E0FB8"/>
    <w:rsid w:val="001E3031"/>
    <w:rsid w:val="001E4418"/>
    <w:rsid w:val="001E4BF2"/>
    <w:rsid w:val="001E54CB"/>
    <w:rsid w:val="001E5ABB"/>
    <w:rsid w:val="001E73CC"/>
    <w:rsid w:val="001E7746"/>
    <w:rsid w:val="001F0B7D"/>
    <w:rsid w:val="001F3799"/>
    <w:rsid w:val="001F5ABC"/>
    <w:rsid w:val="001F5DA8"/>
    <w:rsid w:val="001F784C"/>
    <w:rsid w:val="001F7DFC"/>
    <w:rsid w:val="002010CC"/>
    <w:rsid w:val="00201B59"/>
    <w:rsid w:val="0020271D"/>
    <w:rsid w:val="002029AC"/>
    <w:rsid w:val="00203935"/>
    <w:rsid w:val="00203B72"/>
    <w:rsid w:val="002049A8"/>
    <w:rsid w:val="00204A22"/>
    <w:rsid w:val="00206085"/>
    <w:rsid w:val="00206206"/>
    <w:rsid w:val="00206FDD"/>
    <w:rsid w:val="002075DE"/>
    <w:rsid w:val="00207E84"/>
    <w:rsid w:val="0021000D"/>
    <w:rsid w:val="00211404"/>
    <w:rsid w:val="002117EA"/>
    <w:rsid w:val="002135C6"/>
    <w:rsid w:val="0021378B"/>
    <w:rsid w:val="0021430A"/>
    <w:rsid w:val="0021476C"/>
    <w:rsid w:val="002165FB"/>
    <w:rsid w:val="002168D5"/>
    <w:rsid w:val="00216F62"/>
    <w:rsid w:val="00217EC7"/>
    <w:rsid w:val="0022073E"/>
    <w:rsid w:val="00222AD7"/>
    <w:rsid w:val="00226415"/>
    <w:rsid w:val="00227277"/>
    <w:rsid w:val="00227474"/>
    <w:rsid w:val="00231662"/>
    <w:rsid w:val="00231EC8"/>
    <w:rsid w:val="00234113"/>
    <w:rsid w:val="00235E5D"/>
    <w:rsid w:val="00236D7E"/>
    <w:rsid w:val="00236F4C"/>
    <w:rsid w:val="00237270"/>
    <w:rsid w:val="002377A3"/>
    <w:rsid w:val="00237CF7"/>
    <w:rsid w:val="00240733"/>
    <w:rsid w:val="002427B3"/>
    <w:rsid w:val="00243BED"/>
    <w:rsid w:val="00243EFE"/>
    <w:rsid w:val="002442D9"/>
    <w:rsid w:val="00245CAF"/>
    <w:rsid w:val="00247186"/>
    <w:rsid w:val="0025081B"/>
    <w:rsid w:val="00250C64"/>
    <w:rsid w:val="00250D9B"/>
    <w:rsid w:val="00250EB6"/>
    <w:rsid w:val="0025148D"/>
    <w:rsid w:val="002517DA"/>
    <w:rsid w:val="00251F3E"/>
    <w:rsid w:val="00252EFA"/>
    <w:rsid w:val="00254D88"/>
    <w:rsid w:val="00255291"/>
    <w:rsid w:val="0025692B"/>
    <w:rsid w:val="00257245"/>
    <w:rsid w:val="00260BC0"/>
    <w:rsid w:val="00262ED7"/>
    <w:rsid w:val="00263029"/>
    <w:rsid w:val="00263240"/>
    <w:rsid w:val="00263E11"/>
    <w:rsid w:val="00264E93"/>
    <w:rsid w:val="002660C7"/>
    <w:rsid w:val="0027095C"/>
    <w:rsid w:val="00271126"/>
    <w:rsid w:val="00271544"/>
    <w:rsid w:val="00280690"/>
    <w:rsid w:val="00280D4A"/>
    <w:rsid w:val="002829CD"/>
    <w:rsid w:val="00283152"/>
    <w:rsid w:val="00287F20"/>
    <w:rsid w:val="00291C77"/>
    <w:rsid w:val="00293432"/>
    <w:rsid w:val="00293909"/>
    <w:rsid w:val="002949AB"/>
    <w:rsid w:val="00294C7C"/>
    <w:rsid w:val="00296BD9"/>
    <w:rsid w:val="00297497"/>
    <w:rsid w:val="002A0135"/>
    <w:rsid w:val="002A2817"/>
    <w:rsid w:val="002A317A"/>
    <w:rsid w:val="002A32CE"/>
    <w:rsid w:val="002A3982"/>
    <w:rsid w:val="002A604B"/>
    <w:rsid w:val="002A756D"/>
    <w:rsid w:val="002A7AFA"/>
    <w:rsid w:val="002B23D1"/>
    <w:rsid w:val="002B25D0"/>
    <w:rsid w:val="002B49BF"/>
    <w:rsid w:val="002B7992"/>
    <w:rsid w:val="002C1A6C"/>
    <w:rsid w:val="002C2D36"/>
    <w:rsid w:val="002C6242"/>
    <w:rsid w:val="002C64E4"/>
    <w:rsid w:val="002C729E"/>
    <w:rsid w:val="002C7774"/>
    <w:rsid w:val="002D0208"/>
    <w:rsid w:val="002D0BF0"/>
    <w:rsid w:val="002D19C0"/>
    <w:rsid w:val="002D2E51"/>
    <w:rsid w:val="002D38A0"/>
    <w:rsid w:val="002D415C"/>
    <w:rsid w:val="002D7A14"/>
    <w:rsid w:val="002E25B9"/>
    <w:rsid w:val="002E46DA"/>
    <w:rsid w:val="002E67B0"/>
    <w:rsid w:val="002E68E6"/>
    <w:rsid w:val="002F10BE"/>
    <w:rsid w:val="002F246E"/>
    <w:rsid w:val="002F24E2"/>
    <w:rsid w:val="002F662F"/>
    <w:rsid w:val="002F7206"/>
    <w:rsid w:val="002F7932"/>
    <w:rsid w:val="00300003"/>
    <w:rsid w:val="00300954"/>
    <w:rsid w:val="00302E01"/>
    <w:rsid w:val="00303458"/>
    <w:rsid w:val="0030467E"/>
    <w:rsid w:val="00305F58"/>
    <w:rsid w:val="00306061"/>
    <w:rsid w:val="00306591"/>
    <w:rsid w:val="00306C86"/>
    <w:rsid w:val="00310893"/>
    <w:rsid w:val="00310B07"/>
    <w:rsid w:val="00311786"/>
    <w:rsid w:val="00312583"/>
    <w:rsid w:val="0031292E"/>
    <w:rsid w:val="003131AF"/>
    <w:rsid w:val="003134C3"/>
    <w:rsid w:val="00314627"/>
    <w:rsid w:val="0031505C"/>
    <w:rsid w:val="003153C6"/>
    <w:rsid w:val="00315540"/>
    <w:rsid w:val="003203C9"/>
    <w:rsid w:val="00320556"/>
    <w:rsid w:val="003212B5"/>
    <w:rsid w:val="00321338"/>
    <w:rsid w:val="0032198D"/>
    <w:rsid w:val="00322609"/>
    <w:rsid w:val="00322EBF"/>
    <w:rsid w:val="00323251"/>
    <w:rsid w:val="0032388B"/>
    <w:rsid w:val="00323FD9"/>
    <w:rsid w:val="00325CC1"/>
    <w:rsid w:val="00325D61"/>
    <w:rsid w:val="00326A50"/>
    <w:rsid w:val="00327B81"/>
    <w:rsid w:val="00333C41"/>
    <w:rsid w:val="00333DC5"/>
    <w:rsid w:val="003347FD"/>
    <w:rsid w:val="0033562B"/>
    <w:rsid w:val="003360ED"/>
    <w:rsid w:val="0033649C"/>
    <w:rsid w:val="00337B81"/>
    <w:rsid w:val="00340226"/>
    <w:rsid w:val="00340A40"/>
    <w:rsid w:val="00341A52"/>
    <w:rsid w:val="00341B56"/>
    <w:rsid w:val="00341D07"/>
    <w:rsid w:val="003442FE"/>
    <w:rsid w:val="0034581D"/>
    <w:rsid w:val="00345951"/>
    <w:rsid w:val="003510AB"/>
    <w:rsid w:val="00351633"/>
    <w:rsid w:val="00351AA0"/>
    <w:rsid w:val="00352EF4"/>
    <w:rsid w:val="003539AA"/>
    <w:rsid w:val="00353DA6"/>
    <w:rsid w:val="0035432C"/>
    <w:rsid w:val="00354493"/>
    <w:rsid w:val="00354C53"/>
    <w:rsid w:val="00354F56"/>
    <w:rsid w:val="003558CD"/>
    <w:rsid w:val="0035643E"/>
    <w:rsid w:val="00357B16"/>
    <w:rsid w:val="0036137D"/>
    <w:rsid w:val="00361654"/>
    <w:rsid w:val="00361A24"/>
    <w:rsid w:val="00361D3B"/>
    <w:rsid w:val="00361EFD"/>
    <w:rsid w:val="00362565"/>
    <w:rsid w:val="00364E08"/>
    <w:rsid w:val="00366034"/>
    <w:rsid w:val="0037134A"/>
    <w:rsid w:val="00371557"/>
    <w:rsid w:val="003715F0"/>
    <w:rsid w:val="0037239E"/>
    <w:rsid w:val="00372E2E"/>
    <w:rsid w:val="0037561B"/>
    <w:rsid w:val="00375C52"/>
    <w:rsid w:val="003767F3"/>
    <w:rsid w:val="00377DD8"/>
    <w:rsid w:val="00377F72"/>
    <w:rsid w:val="00380883"/>
    <w:rsid w:val="00380B65"/>
    <w:rsid w:val="00383499"/>
    <w:rsid w:val="00383B0B"/>
    <w:rsid w:val="003847EF"/>
    <w:rsid w:val="00386C59"/>
    <w:rsid w:val="00386F7F"/>
    <w:rsid w:val="003904BD"/>
    <w:rsid w:val="003915A2"/>
    <w:rsid w:val="00391F61"/>
    <w:rsid w:val="003923B2"/>
    <w:rsid w:val="00392A02"/>
    <w:rsid w:val="00393148"/>
    <w:rsid w:val="00393A82"/>
    <w:rsid w:val="00394BC9"/>
    <w:rsid w:val="003A4328"/>
    <w:rsid w:val="003A6FE2"/>
    <w:rsid w:val="003A70F5"/>
    <w:rsid w:val="003A748A"/>
    <w:rsid w:val="003B06C9"/>
    <w:rsid w:val="003B1177"/>
    <w:rsid w:val="003B2536"/>
    <w:rsid w:val="003B26CF"/>
    <w:rsid w:val="003B3D19"/>
    <w:rsid w:val="003B63C0"/>
    <w:rsid w:val="003B6877"/>
    <w:rsid w:val="003B7321"/>
    <w:rsid w:val="003C0C98"/>
    <w:rsid w:val="003C0D56"/>
    <w:rsid w:val="003C5E46"/>
    <w:rsid w:val="003C60E2"/>
    <w:rsid w:val="003C61A9"/>
    <w:rsid w:val="003C64E6"/>
    <w:rsid w:val="003C6F61"/>
    <w:rsid w:val="003D2AD8"/>
    <w:rsid w:val="003D2D25"/>
    <w:rsid w:val="003D2D9C"/>
    <w:rsid w:val="003D32F5"/>
    <w:rsid w:val="003D39F6"/>
    <w:rsid w:val="003D456A"/>
    <w:rsid w:val="003D4B07"/>
    <w:rsid w:val="003D6631"/>
    <w:rsid w:val="003D79C2"/>
    <w:rsid w:val="003E1EA3"/>
    <w:rsid w:val="003E3BB0"/>
    <w:rsid w:val="003E3D63"/>
    <w:rsid w:val="003E647C"/>
    <w:rsid w:val="003E70C5"/>
    <w:rsid w:val="003F0B1F"/>
    <w:rsid w:val="003F2D04"/>
    <w:rsid w:val="003F3411"/>
    <w:rsid w:val="003F558F"/>
    <w:rsid w:val="003F5C73"/>
    <w:rsid w:val="003F669B"/>
    <w:rsid w:val="003F6A60"/>
    <w:rsid w:val="003F6A7B"/>
    <w:rsid w:val="003F75EE"/>
    <w:rsid w:val="003F7600"/>
    <w:rsid w:val="003F78F0"/>
    <w:rsid w:val="004020F8"/>
    <w:rsid w:val="0040593A"/>
    <w:rsid w:val="0041006F"/>
    <w:rsid w:val="00410B0F"/>
    <w:rsid w:val="00410E48"/>
    <w:rsid w:val="004113AB"/>
    <w:rsid w:val="00411900"/>
    <w:rsid w:val="00413608"/>
    <w:rsid w:val="00413D5A"/>
    <w:rsid w:val="0041620B"/>
    <w:rsid w:val="004254BE"/>
    <w:rsid w:val="00425FB1"/>
    <w:rsid w:val="004260BB"/>
    <w:rsid w:val="004272F2"/>
    <w:rsid w:val="004273B0"/>
    <w:rsid w:val="00427958"/>
    <w:rsid w:val="00430472"/>
    <w:rsid w:val="004308E1"/>
    <w:rsid w:val="00431D91"/>
    <w:rsid w:val="0043254D"/>
    <w:rsid w:val="00432DCE"/>
    <w:rsid w:val="004332FB"/>
    <w:rsid w:val="004339BA"/>
    <w:rsid w:val="00433CC6"/>
    <w:rsid w:val="00434F99"/>
    <w:rsid w:val="00435CBD"/>
    <w:rsid w:val="00436AEB"/>
    <w:rsid w:val="0044336C"/>
    <w:rsid w:val="00444EF2"/>
    <w:rsid w:val="00445B8A"/>
    <w:rsid w:val="00447EB6"/>
    <w:rsid w:val="00450436"/>
    <w:rsid w:val="00452A86"/>
    <w:rsid w:val="004545CE"/>
    <w:rsid w:val="00454C14"/>
    <w:rsid w:val="00454FB7"/>
    <w:rsid w:val="004560BE"/>
    <w:rsid w:val="00457E57"/>
    <w:rsid w:val="0046022C"/>
    <w:rsid w:val="004610AA"/>
    <w:rsid w:val="00462D40"/>
    <w:rsid w:val="00465470"/>
    <w:rsid w:val="004659A7"/>
    <w:rsid w:val="00471C91"/>
    <w:rsid w:val="004738C6"/>
    <w:rsid w:val="00474468"/>
    <w:rsid w:val="00474A80"/>
    <w:rsid w:val="00475943"/>
    <w:rsid w:val="00475E97"/>
    <w:rsid w:val="00476699"/>
    <w:rsid w:val="004775BB"/>
    <w:rsid w:val="004824A5"/>
    <w:rsid w:val="00482FD9"/>
    <w:rsid w:val="004837D2"/>
    <w:rsid w:val="00483C8E"/>
    <w:rsid w:val="00484916"/>
    <w:rsid w:val="00484DFD"/>
    <w:rsid w:val="00485579"/>
    <w:rsid w:val="004905AD"/>
    <w:rsid w:val="0049109E"/>
    <w:rsid w:val="0049115A"/>
    <w:rsid w:val="0049150E"/>
    <w:rsid w:val="00492E4A"/>
    <w:rsid w:val="0049355D"/>
    <w:rsid w:val="0049383F"/>
    <w:rsid w:val="004956F6"/>
    <w:rsid w:val="004A2F8A"/>
    <w:rsid w:val="004A3883"/>
    <w:rsid w:val="004A4257"/>
    <w:rsid w:val="004A6C08"/>
    <w:rsid w:val="004A75FA"/>
    <w:rsid w:val="004A765E"/>
    <w:rsid w:val="004B122E"/>
    <w:rsid w:val="004B4402"/>
    <w:rsid w:val="004B4F14"/>
    <w:rsid w:val="004B5187"/>
    <w:rsid w:val="004B54FD"/>
    <w:rsid w:val="004B6027"/>
    <w:rsid w:val="004C0327"/>
    <w:rsid w:val="004C076C"/>
    <w:rsid w:val="004C0A80"/>
    <w:rsid w:val="004C111D"/>
    <w:rsid w:val="004C289A"/>
    <w:rsid w:val="004C3672"/>
    <w:rsid w:val="004C41B8"/>
    <w:rsid w:val="004C4949"/>
    <w:rsid w:val="004C63C6"/>
    <w:rsid w:val="004C65CC"/>
    <w:rsid w:val="004C6B4A"/>
    <w:rsid w:val="004D0649"/>
    <w:rsid w:val="004D37BC"/>
    <w:rsid w:val="004D78C6"/>
    <w:rsid w:val="004D7AD8"/>
    <w:rsid w:val="004E039E"/>
    <w:rsid w:val="004E0949"/>
    <w:rsid w:val="004E2821"/>
    <w:rsid w:val="004E2CE7"/>
    <w:rsid w:val="004E379C"/>
    <w:rsid w:val="004E4093"/>
    <w:rsid w:val="004E5153"/>
    <w:rsid w:val="004E5750"/>
    <w:rsid w:val="004E7530"/>
    <w:rsid w:val="004E7826"/>
    <w:rsid w:val="004F4757"/>
    <w:rsid w:val="004F682B"/>
    <w:rsid w:val="004F6DFD"/>
    <w:rsid w:val="004F7700"/>
    <w:rsid w:val="00500341"/>
    <w:rsid w:val="005003D3"/>
    <w:rsid w:val="00500609"/>
    <w:rsid w:val="00500661"/>
    <w:rsid w:val="00501B0C"/>
    <w:rsid w:val="00503080"/>
    <w:rsid w:val="00507CE2"/>
    <w:rsid w:val="00513684"/>
    <w:rsid w:val="0051682B"/>
    <w:rsid w:val="005203B1"/>
    <w:rsid w:val="005212B8"/>
    <w:rsid w:val="00521F89"/>
    <w:rsid w:val="0052318D"/>
    <w:rsid w:val="005241FF"/>
    <w:rsid w:val="0053108F"/>
    <w:rsid w:val="005318C0"/>
    <w:rsid w:val="005324F5"/>
    <w:rsid w:val="00532BF7"/>
    <w:rsid w:val="00535A9E"/>
    <w:rsid w:val="00541124"/>
    <w:rsid w:val="00543230"/>
    <w:rsid w:val="00543806"/>
    <w:rsid w:val="0054405D"/>
    <w:rsid w:val="005467B0"/>
    <w:rsid w:val="005479AB"/>
    <w:rsid w:val="00547FF6"/>
    <w:rsid w:val="0055089E"/>
    <w:rsid w:val="00550D76"/>
    <w:rsid w:val="0055202C"/>
    <w:rsid w:val="00552BFA"/>
    <w:rsid w:val="005544DC"/>
    <w:rsid w:val="00554F1D"/>
    <w:rsid w:val="0055677C"/>
    <w:rsid w:val="00557334"/>
    <w:rsid w:val="00561568"/>
    <w:rsid w:val="00562299"/>
    <w:rsid w:val="00562AFE"/>
    <w:rsid w:val="0056421A"/>
    <w:rsid w:val="00564283"/>
    <w:rsid w:val="00564B1A"/>
    <w:rsid w:val="00566AF4"/>
    <w:rsid w:val="00567375"/>
    <w:rsid w:val="00570596"/>
    <w:rsid w:val="00570729"/>
    <w:rsid w:val="0057323F"/>
    <w:rsid w:val="0057420D"/>
    <w:rsid w:val="00575FB1"/>
    <w:rsid w:val="00576AF3"/>
    <w:rsid w:val="005776D7"/>
    <w:rsid w:val="005804E1"/>
    <w:rsid w:val="00580EA3"/>
    <w:rsid w:val="005832FE"/>
    <w:rsid w:val="00584093"/>
    <w:rsid w:val="005844D1"/>
    <w:rsid w:val="00585233"/>
    <w:rsid w:val="00585972"/>
    <w:rsid w:val="00586536"/>
    <w:rsid w:val="00587292"/>
    <w:rsid w:val="0059317A"/>
    <w:rsid w:val="00594883"/>
    <w:rsid w:val="005953A8"/>
    <w:rsid w:val="00595E4F"/>
    <w:rsid w:val="0059659D"/>
    <w:rsid w:val="00597850"/>
    <w:rsid w:val="00597C52"/>
    <w:rsid w:val="005A02DE"/>
    <w:rsid w:val="005A076E"/>
    <w:rsid w:val="005A4EEA"/>
    <w:rsid w:val="005A547C"/>
    <w:rsid w:val="005A6F17"/>
    <w:rsid w:val="005B0F6B"/>
    <w:rsid w:val="005B13BC"/>
    <w:rsid w:val="005B193E"/>
    <w:rsid w:val="005B1DCB"/>
    <w:rsid w:val="005B1E55"/>
    <w:rsid w:val="005B39F3"/>
    <w:rsid w:val="005B4F08"/>
    <w:rsid w:val="005B581D"/>
    <w:rsid w:val="005B5B1B"/>
    <w:rsid w:val="005B5E69"/>
    <w:rsid w:val="005B655B"/>
    <w:rsid w:val="005C0436"/>
    <w:rsid w:val="005C0C4E"/>
    <w:rsid w:val="005C2465"/>
    <w:rsid w:val="005C3488"/>
    <w:rsid w:val="005C3F07"/>
    <w:rsid w:val="005C450D"/>
    <w:rsid w:val="005C670A"/>
    <w:rsid w:val="005C6723"/>
    <w:rsid w:val="005C67E9"/>
    <w:rsid w:val="005C71D4"/>
    <w:rsid w:val="005C758C"/>
    <w:rsid w:val="005D0B3A"/>
    <w:rsid w:val="005D15D1"/>
    <w:rsid w:val="005D2DDA"/>
    <w:rsid w:val="005D509D"/>
    <w:rsid w:val="005E180C"/>
    <w:rsid w:val="005E2E1A"/>
    <w:rsid w:val="005E2E5C"/>
    <w:rsid w:val="005E3E43"/>
    <w:rsid w:val="005E4513"/>
    <w:rsid w:val="005E49E1"/>
    <w:rsid w:val="005E4FF0"/>
    <w:rsid w:val="005E65EA"/>
    <w:rsid w:val="005F0DE0"/>
    <w:rsid w:val="005F141A"/>
    <w:rsid w:val="005F2632"/>
    <w:rsid w:val="005F5E88"/>
    <w:rsid w:val="005F6E31"/>
    <w:rsid w:val="006037AE"/>
    <w:rsid w:val="00604167"/>
    <w:rsid w:val="006042C0"/>
    <w:rsid w:val="0060448C"/>
    <w:rsid w:val="00604F58"/>
    <w:rsid w:val="006054D7"/>
    <w:rsid w:val="00605B4B"/>
    <w:rsid w:val="00605E2F"/>
    <w:rsid w:val="00607376"/>
    <w:rsid w:val="00613C71"/>
    <w:rsid w:val="00614325"/>
    <w:rsid w:val="00615350"/>
    <w:rsid w:val="006161B0"/>
    <w:rsid w:val="006209A6"/>
    <w:rsid w:val="00621A04"/>
    <w:rsid w:val="006228E6"/>
    <w:rsid w:val="00625D57"/>
    <w:rsid w:val="006264E4"/>
    <w:rsid w:val="006302DD"/>
    <w:rsid w:val="00630C62"/>
    <w:rsid w:val="00631348"/>
    <w:rsid w:val="006324C6"/>
    <w:rsid w:val="00632518"/>
    <w:rsid w:val="00634F1C"/>
    <w:rsid w:val="00636498"/>
    <w:rsid w:val="0063767C"/>
    <w:rsid w:val="006423B7"/>
    <w:rsid w:val="006434D8"/>
    <w:rsid w:val="00643748"/>
    <w:rsid w:val="00643FA1"/>
    <w:rsid w:val="006450E6"/>
    <w:rsid w:val="00645D83"/>
    <w:rsid w:val="00645EE5"/>
    <w:rsid w:val="0064648F"/>
    <w:rsid w:val="006471B6"/>
    <w:rsid w:val="00651882"/>
    <w:rsid w:val="00651E62"/>
    <w:rsid w:val="006532F9"/>
    <w:rsid w:val="006553A4"/>
    <w:rsid w:val="006613FE"/>
    <w:rsid w:val="006618B1"/>
    <w:rsid w:val="006622EC"/>
    <w:rsid w:val="0066318A"/>
    <w:rsid w:val="00663C2C"/>
    <w:rsid w:val="00664045"/>
    <w:rsid w:val="00664A58"/>
    <w:rsid w:val="00664AF1"/>
    <w:rsid w:val="00665654"/>
    <w:rsid w:val="0066568B"/>
    <w:rsid w:val="00667587"/>
    <w:rsid w:val="00670240"/>
    <w:rsid w:val="006771F9"/>
    <w:rsid w:val="006774E0"/>
    <w:rsid w:val="00680AEE"/>
    <w:rsid w:val="00681497"/>
    <w:rsid w:val="00681A9D"/>
    <w:rsid w:val="00682618"/>
    <w:rsid w:val="00684D25"/>
    <w:rsid w:val="0068514B"/>
    <w:rsid w:val="00686935"/>
    <w:rsid w:val="00686AC4"/>
    <w:rsid w:val="00686E42"/>
    <w:rsid w:val="00692486"/>
    <w:rsid w:val="0069318D"/>
    <w:rsid w:val="00693605"/>
    <w:rsid w:val="00693919"/>
    <w:rsid w:val="00693F5B"/>
    <w:rsid w:val="0069512C"/>
    <w:rsid w:val="00695E0A"/>
    <w:rsid w:val="00695E45"/>
    <w:rsid w:val="006978AE"/>
    <w:rsid w:val="006A017D"/>
    <w:rsid w:val="006A1EFB"/>
    <w:rsid w:val="006A28A7"/>
    <w:rsid w:val="006A4E3B"/>
    <w:rsid w:val="006A5CA1"/>
    <w:rsid w:val="006B0BE3"/>
    <w:rsid w:val="006B0C73"/>
    <w:rsid w:val="006B272C"/>
    <w:rsid w:val="006B3724"/>
    <w:rsid w:val="006B3E8A"/>
    <w:rsid w:val="006B59E9"/>
    <w:rsid w:val="006B5E49"/>
    <w:rsid w:val="006B6F70"/>
    <w:rsid w:val="006B71A1"/>
    <w:rsid w:val="006B77EF"/>
    <w:rsid w:val="006C074F"/>
    <w:rsid w:val="006C2195"/>
    <w:rsid w:val="006C27F4"/>
    <w:rsid w:val="006C30ED"/>
    <w:rsid w:val="006C3328"/>
    <w:rsid w:val="006C4874"/>
    <w:rsid w:val="006C56EA"/>
    <w:rsid w:val="006C6852"/>
    <w:rsid w:val="006D0973"/>
    <w:rsid w:val="006D0A0F"/>
    <w:rsid w:val="006D1016"/>
    <w:rsid w:val="006D3C7E"/>
    <w:rsid w:val="006D465C"/>
    <w:rsid w:val="006D6135"/>
    <w:rsid w:val="006D643F"/>
    <w:rsid w:val="006D6B18"/>
    <w:rsid w:val="006D70C6"/>
    <w:rsid w:val="006E1B39"/>
    <w:rsid w:val="006E1EC2"/>
    <w:rsid w:val="006E2801"/>
    <w:rsid w:val="006E2A6C"/>
    <w:rsid w:val="006E2DC0"/>
    <w:rsid w:val="006E2EA1"/>
    <w:rsid w:val="006E3E29"/>
    <w:rsid w:val="006E51D5"/>
    <w:rsid w:val="006E594B"/>
    <w:rsid w:val="006E6828"/>
    <w:rsid w:val="006F0F77"/>
    <w:rsid w:val="006F4EB3"/>
    <w:rsid w:val="006F61AD"/>
    <w:rsid w:val="006F7B27"/>
    <w:rsid w:val="0070012F"/>
    <w:rsid w:val="0070013D"/>
    <w:rsid w:val="00700897"/>
    <w:rsid w:val="007014D4"/>
    <w:rsid w:val="007019B9"/>
    <w:rsid w:val="00701D41"/>
    <w:rsid w:val="00703091"/>
    <w:rsid w:val="007033EB"/>
    <w:rsid w:val="00703838"/>
    <w:rsid w:val="00704E3E"/>
    <w:rsid w:val="0070765F"/>
    <w:rsid w:val="00711B89"/>
    <w:rsid w:val="00713A89"/>
    <w:rsid w:val="00713D48"/>
    <w:rsid w:val="00714013"/>
    <w:rsid w:val="007145C9"/>
    <w:rsid w:val="007146F8"/>
    <w:rsid w:val="007154E6"/>
    <w:rsid w:val="00716484"/>
    <w:rsid w:val="007164BB"/>
    <w:rsid w:val="007179C0"/>
    <w:rsid w:val="00724773"/>
    <w:rsid w:val="007258EC"/>
    <w:rsid w:val="00726162"/>
    <w:rsid w:val="00726C1D"/>
    <w:rsid w:val="00726CCD"/>
    <w:rsid w:val="00726E15"/>
    <w:rsid w:val="00732620"/>
    <w:rsid w:val="0073304F"/>
    <w:rsid w:val="0073388F"/>
    <w:rsid w:val="00733D3D"/>
    <w:rsid w:val="007369E7"/>
    <w:rsid w:val="00736A3C"/>
    <w:rsid w:val="00737666"/>
    <w:rsid w:val="00737934"/>
    <w:rsid w:val="00740919"/>
    <w:rsid w:val="00741642"/>
    <w:rsid w:val="00743945"/>
    <w:rsid w:val="00744548"/>
    <w:rsid w:val="00745A35"/>
    <w:rsid w:val="0074635D"/>
    <w:rsid w:val="00746FB3"/>
    <w:rsid w:val="007471F8"/>
    <w:rsid w:val="00747641"/>
    <w:rsid w:val="00747FB9"/>
    <w:rsid w:val="007502C7"/>
    <w:rsid w:val="00751824"/>
    <w:rsid w:val="00751E32"/>
    <w:rsid w:val="00752D12"/>
    <w:rsid w:val="00752D24"/>
    <w:rsid w:val="00760451"/>
    <w:rsid w:val="00760D9A"/>
    <w:rsid w:val="00761DD6"/>
    <w:rsid w:val="0076537E"/>
    <w:rsid w:val="00765C4B"/>
    <w:rsid w:val="007668D1"/>
    <w:rsid w:val="00766BED"/>
    <w:rsid w:val="0077298A"/>
    <w:rsid w:val="00774BF9"/>
    <w:rsid w:val="00774FD8"/>
    <w:rsid w:val="00775EF2"/>
    <w:rsid w:val="00781022"/>
    <w:rsid w:val="00781468"/>
    <w:rsid w:val="00781D8E"/>
    <w:rsid w:val="00785C59"/>
    <w:rsid w:val="007862AE"/>
    <w:rsid w:val="0079099D"/>
    <w:rsid w:val="00791396"/>
    <w:rsid w:val="0079144B"/>
    <w:rsid w:val="00791912"/>
    <w:rsid w:val="00792DE3"/>
    <w:rsid w:val="00794DA2"/>
    <w:rsid w:val="00795B3E"/>
    <w:rsid w:val="00795EF0"/>
    <w:rsid w:val="00796AAC"/>
    <w:rsid w:val="00796AD6"/>
    <w:rsid w:val="007A0F49"/>
    <w:rsid w:val="007A4538"/>
    <w:rsid w:val="007A47D3"/>
    <w:rsid w:val="007A4838"/>
    <w:rsid w:val="007A646F"/>
    <w:rsid w:val="007A6ADC"/>
    <w:rsid w:val="007A7737"/>
    <w:rsid w:val="007B0269"/>
    <w:rsid w:val="007B3D54"/>
    <w:rsid w:val="007B4379"/>
    <w:rsid w:val="007B5632"/>
    <w:rsid w:val="007B6567"/>
    <w:rsid w:val="007C22AB"/>
    <w:rsid w:val="007C27BA"/>
    <w:rsid w:val="007C3859"/>
    <w:rsid w:val="007C38E2"/>
    <w:rsid w:val="007C439A"/>
    <w:rsid w:val="007C47D7"/>
    <w:rsid w:val="007C4A94"/>
    <w:rsid w:val="007C53B9"/>
    <w:rsid w:val="007C5C2D"/>
    <w:rsid w:val="007C5F67"/>
    <w:rsid w:val="007C60DB"/>
    <w:rsid w:val="007C6F0F"/>
    <w:rsid w:val="007D079A"/>
    <w:rsid w:val="007D1678"/>
    <w:rsid w:val="007D4735"/>
    <w:rsid w:val="007D47E5"/>
    <w:rsid w:val="007D56DB"/>
    <w:rsid w:val="007D7AB5"/>
    <w:rsid w:val="007E05BC"/>
    <w:rsid w:val="007E09A4"/>
    <w:rsid w:val="007E1264"/>
    <w:rsid w:val="007E1780"/>
    <w:rsid w:val="007E22C0"/>
    <w:rsid w:val="007E36E1"/>
    <w:rsid w:val="007E5BE7"/>
    <w:rsid w:val="007E6107"/>
    <w:rsid w:val="007E73A0"/>
    <w:rsid w:val="007E783F"/>
    <w:rsid w:val="007F02CE"/>
    <w:rsid w:val="007F1665"/>
    <w:rsid w:val="007F1F2F"/>
    <w:rsid w:val="007F3BFD"/>
    <w:rsid w:val="007F46F3"/>
    <w:rsid w:val="007F4E37"/>
    <w:rsid w:val="007F5527"/>
    <w:rsid w:val="007F56B8"/>
    <w:rsid w:val="007F5A79"/>
    <w:rsid w:val="007F7F7F"/>
    <w:rsid w:val="0080026D"/>
    <w:rsid w:val="0080043F"/>
    <w:rsid w:val="00800866"/>
    <w:rsid w:val="0080088E"/>
    <w:rsid w:val="00801902"/>
    <w:rsid w:val="00801BF3"/>
    <w:rsid w:val="008020C3"/>
    <w:rsid w:val="0080382F"/>
    <w:rsid w:val="00805925"/>
    <w:rsid w:val="00805CC0"/>
    <w:rsid w:val="0080658D"/>
    <w:rsid w:val="00806BC7"/>
    <w:rsid w:val="008073CA"/>
    <w:rsid w:val="00807AEB"/>
    <w:rsid w:val="00810982"/>
    <w:rsid w:val="00810C0E"/>
    <w:rsid w:val="00811A8A"/>
    <w:rsid w:val="008120BD"/>
    <w:rsid w:val="00812FE8"/>
    <w:rsid w:val="008154A6"/>
    <w:rsid w:val="008156FE"/>
    <w:rsid w:val="00817463"/>
    <w:rsid w:val="00820484"/>
    <w:rsid w:val="00820ACD"/>
    <w:rsid w:val="008221BA"/>
    <w:rsid w:val="0082270C"/>
    <w:rsid w:val="008231AC"/>
    <w:rsid w:val="00825814"/>
    <w:rsid w:val="00825D56"/>
    <w:rsid w:val="0082698F"/>
    <w:rsid w:val="00826AE9"/>
    <w:rsid w:val="00830C84"/>
    <w:rsid w:val="00831709"/>
    <w:rsid w:val="008321C6"/>
    <w:rsid w:val="0083236C"/>
    <w:rsid w:val="00832866"/>
    <w:rsid w:val="00832D8E"/>
    <w:rsid w:val="008336F0"/>
    <w:rsid w:val="00835285"/>
    <w:rsid w:val="00835589"/>
    <w:rsid w:val="00835835"/>
    <w:rsid w:val="00837197"/>
    <w:rsid w:val="00840D4A"/>
    <w:rsid w:val="00840E23"/>
    <w:rsid w:val="00843A47"/>
    <w:rsid w:val="008443B2"/>
    <w:rsid w:val="00844B12"/>
    <w:rsid w:val="00844C85"/>
    <w:rsid w:val="00845725"/>
    <w:rsid w:val="0084717F"/>
    <w:rsid w:val="00850F6C"/>
    <w:rsid w:val="00851CAF"/>
    <w:rsid w:val="008553FE"/>
    <w:rsid w:val="00856423"/>
    <w:rsid w:val="0085678F"/>
    <w:rsid w:val="0086232E"/>
    <w:rsid w:val="008625E6"/>
    <w:rsid w:val="00862A8E"/>
    <w:rsid w:val="00863052"/>
    <w:rsid w:val="00863122"/>
    <w:rsid w:val="00864558"/>
    <w:rsid w:val="0086519B"/>
    <w:rsid w:val="00870CE0"/>
    <w:rsid w:val="0087229A"/>
    <w:rsid w:val="00874672"/>
    <w:rsid w:val="00874819"/>
    <w:rsid w:val="00880056"/>
    <w:rsid w:val="008820E9"/>
    <w:rsid w:val="008825C8"/>
    <w:rsid w:val="00883110"/>
    <w:rsid w:val="008831FE"/>
    <w:rsid w:val="00891861"/>
    <w:rsid w:val="00891C74"/>
    <w:rsid w:val="008920B7"/>
    <w:rsid w:val="00892F40"/>
    <w:rsid w:val="00893C4F"/>
    <w:rsid w:val="00894231"/>
    <w:rsid w:val="00894B39"/>
    <w:rsid w:val="00895BDA"/>
    <w:rsid w:val="00897D5C"/>
    <w:rsid w:val="008A3077"/>
    <w:rsid w:val="008A3F4F"/>
    <w:rsid w:val="008A4413"/>
    <w:rsid w:val="008A6F77"/>
    <w:rsid w:val="008B075C"/>
    <w:rsid w:val="008B44ED"/>
    <w:rsid w:val="008B6BD6"/>
    <w:rsid w:val="008B78C4"/>
    <w:rsid w:val="008C03EC"/>
    <w:rsid w:val="008C12E1"/>
    <w:rsid w:val="008C4C22"/>
    <w:rsid w:val="008C7888"/>
    <w:rsid w:val="008C7E51"/>
    <w:rsid w:val="008D0269"/>
    <w:rsid w:val="008D0B03"/>
    <w:rsid w:val="008D2AE0"/>
    <w:rsid w:val="008D2D6B"/>
    <w:rsid w:val="008D3FED"/>
    <w:rsid w:val="008D4C98"/>
    <w:rsid w:val="008D55AB"/>
    <w:rsid w:val="008D591E"/>
    <w:rsid w:val="008D650F"/>
    <w:rsid w:val="008D6EE9"/>
    <w:rsid w:val="008D7165"/>
    <w:rsid w:val="008D719F"/>
    <w:rsid w:val="008D7E71"/>
    <w:rsid w:val="008E0853"/>
    <w:rsid w:val="008E1558"/>
    <w:rsid w:val="008E2998"/>
    <w:rsid w:val="008E37F3"/>
    <w:rsid w:val="008E3AFC"/>
    <w:rsid w:val="008E44F7"/>
    <w:rsid w:val="008E5CAD"/>
    <w:rsid w:val="008E6DF4"/>
    <w:rsid w:val="008E7905"/>
    <w:rsid w:val="008F04EE"/>
    <w:rsid w:val="008F08C3"/>
    <w:rsid w:val="008F3D31"/>
    <w:rsid w:val="008F766D"/>
    <w:rsid w:val="009006B0"/>
    <w:rsid w:val="009009DE"/>
    <w:rsid w:val="00900AAE"/>
    <w:rsid w:val="00901E0B"/>
    <w:rsid w:val="009025F6"/>
    <w:rsid w:val="009038EB"/>
    <w:rsid w:val="00905122"/>
    <w:rsid w:val="00905957"/>
    <w:rsid w:val="00905C91"/>
    <w:rsid w:val="009061FD"/>
    <w:rsid w:val="009103DE"/>
    <w:rsid w:val="00910E2C"/>
    <w:rsid w:val="00911CE5"/>
    <w:rsid w:val="00912CFD"/>
    <w:rsid w:val="00914053"/>
    <w:rsid w:val="00914219"/>
    <w:rsid w:val="009167EB"/>
    <w:rsid w:val="00917B13"/>
    <w:rsid w:val="009203E6"/>
    <w:rsid w:val="0092060B"/>
    <w:rsid w:val="00921610"/>
    <w:rsid w:val="00922A18"/>
    <w:rsid w:val="00922C45"/>
    <w:rsid w:val="0092386F"/>
    <w:rsid w:val="009246E0"/>
    <w:rsid w:val="00924F04"/>
    <w:rsid w:val="00924FF7"/>
    <w:rsid w:val="00925979"/>
    <w:rsid w:val="00925DF5"/>
    <w:rsid w:val="0092745B"/>
    <w:rsid w:val="0093157F"/>
    <w:rsid w:val="00931DC0"/>
    <w:rsid w:val="00931F60"/>
    <w:rsid w:val="0093294D"/>
    <w:rsid w:val="00932BE1"/>
    <w:rsid w:val="00932DF0"/>
    <w:rsid w:val="00933940"/>
    <w:rsid w:val="00933EBF"/>
    <w:rsid w:val="0093494F"/>
    <w:rsid w:val="00934E77"/>
    <w:rsid w:val="00934F8E"/>
    <w:rsid w:val="00935268"/>
    <w:rsid w:val="00935814"/>
    <w:rsid w:val="009369E8"/>
    <w:rsid w:val="00936D3F"/>
    <w:rsid w:val="00936EA0"/>
    <w:rsid w:val="00937429"/>
    <w:rsid w:val="009378D9"/>
    <w:rsid w:val="00940EA1"/>
    <w:rsid w:val="00943DC6"/>
    <w:rsid w:val="0094578C"/>
    <w:rsid w:val="009466BD"/>
    <w:rsid w:val="00946712"/>
    <w:rsid w:val="0094731E"/>
    <w:rsid w:val="009477D1"/>
    <w:rsid w:val="00947D01"/>
    <w:rsid w:val="00956D35"/>
    <w:rsid w:val="009629E0"/>
    <w:rsid w:val="00962B1C"/>
    <w:rsid w:val="0096306F"/>
    <w:rsid w:val="009634D1"/>
    <w:rsid w:val="00964C27"/>
    <w:rsid w:val="00964CE8"/>
    <w:rsid w:val="00965976"/>
    <w:rsid w:val="009668E6"/>
    <w:rsid w:val="009708F2"/>
    <w:rsid w:val="00970F6B"/>
    <w:rsid w:val="00971C87"/>
    <w:rsid w:val="00973335"/>
    <w:rsid w:val="00973442"/>
    <w:rsid w:val="009741A1"/>
    <w:rsid w:val="00974205"/>
    <w:rsid w:val="009752E1"/>
    <w:rsid w:val="00975702"/>
    <w:rsid w:val="00977066"/>
    <w:rsid w:val="0097760C"/>
    <w:rsid w:val="00984516"/>
    <w:rsid w:val="009848AB"/>
    <w:rsid w:val="0098493B"/>
    <w:rsid w:val="00985580"/>
    <w:rsid w:val="00985CBE"/>
    <w:rsid w:val="00986DE5"/>
    <w:rsid w:val="00987362"/>
    <w:rsid w:val="00987456"/>
    <w:rsid w:val="00990117"/>
    <w:rsid w:val="00990173"/>
    <w:rsid w:val="009921A5"/>
    <w:rsid w:val="0099475F"/>
    <w:rsid w:val="00997584"/>
    <w:rsid w:val="009A0DF3"/>
    <w:rsid w:val="009A0E8E"/>
    <w:rsid w:val="009A108D"/>
    <w:rsid w:val="009A32B4"/>
    <w:rsid w:val="009A454E"/>
    <w:rsid w:val="009A4C12"/>
    <w:rsid w:val="009A5472"/>
    <w:rsid w:val="009A5BFC"/>
    <w:rsid w:val="009A725D"/>
    <w:rsid w:val="009B0617"/>
    <w:rsid w:val="009B089D"/>
    <w:rsid w:val="009B095E"/>
    <w:rsid w:val="009B5961"/>
    <w:rsid w:val="009B5C6F"/>
    <w:rsid w:val="009B7589"/>
    <w:rsid w:val="009C32AB"/>
    <w:rsid w:val="009C44FE"/>
    <w:rsid w:val="009C68CB"/>
    <w:rsid w:val="009C6BFC"/>
    <w:rsid w:val="009C70B2"/>
    <w:rsid w:val="009D0819"/>
    <w:rsid w:val="009D1113"/>
    <w:rsid w:val="009D11E7"/>
    <w:rsid w:val="009D13BC"/>
    <w:rsid w:val="009D1A5E"/>
    <w:rsid w:val="009D249B"/>
    <w:rsid w:val="009D5B09"/>
    <w:rsid w:val="009D6B4C"/>
    <w:rsid w:val="009E006A"/>
    <w:rsid w:val="009E00E7"/>
    <w:rsid w:val="009E031C"/>
    <w:rsid w:val="009E0644"/>
    <w:rsid w:val="009E4AA0"/>
    <w:rsid w:val="009E53FA"/>
    <w:rsid w:val="009E59D1"/>
    <w:rsid w:val="009E6437"/>
    <w:rsid w:val="009E6A88"/>
    <w:rsid w:val="009E6B7C"/>
    <w:rsid w:val="009F2DE9"/>
    <w:rsid w:val="009F5B52"/>
    <w:rsid w:val="009F5E0B"/>
    <w:rsid w:val="00A00D8E"/>
    <w:rsid w:val="00A01297"/>
    <w:rsid w:val="00A0376E"/>
    <w:rsid w:val="00A0467D"/>
    <w:rsid w:val="00A0710C"/>
    <w:rsid w:val="00A071A9"/>
    <w:rsid w:val="00A109A5"/>
    <w:rsid w:val="00A1200E"/>
    <w:rsid w:val="00A14C0D"/>
    <w:rsid w:val="00A14C1C"/>
    <w:rsid w:val="00A1589B"/>
    <w:rsid w:val="00A15DCE"/>
    <w:rsid w:val="00A1611C"/>
    <w:rsid w:val="00A16284"/>
    <w:rsid w:val="00A17C41"/>
    <w:rsid w:val="00A202FF"/>
    <w:rsid w:val="00A2302F"/>
    <w:rsid w:val="00A23EBA"/>
    <w:rsid w:val="00A243EF"/>
    <w:rsid w:val="00A24E4C"/>
    <w:rsid w:val="00A2532F"/>
    <w:rsid w:val="00A25F25"/>
    <w:rsid w:val="00A26AD0"/>
    <w:rsid w:val="00A27272"/>
    <w:rsid w:val="00A272C8"/>
    <w:rsid w:val="00A27A2B"/>
    <w:rsid w:val="00A30705"/>
    <w:rsid w:val="00A315BE"/>
    <w:rsid w:val="00A31AA9"/>
    <w:rsid w:val="00A31E1B"/>
    <w:rsid w:val="00A33522"/>
    <w:rsid w:val="00A34E61"/>
    <w:rsid w:val="00A370BA"/>
    <w:rsid w:val="00A40507"/>
    <w:rsid w:val="00A41492"/>
    <w:rsid w:val="00A41AF2"/>
    <w:rsid w:val="00A424CA"/>
    <w:rsid w:val="00A4386E"/>
    <w:rsid w:val="00A4450B"/>
    <w:rsid w:val="00A4578E"/>
    <w:rsid w:val="00A4660E"/>
    <w:rsid w:val="00A468E0"/>
    <w:rsid w:val="00A472A8"/>
    <w:rsid w:val="00A47755"/>
    <w:rsid w:val="00A507A3"/>
    <w:rsid w:val="00A50AC8"/>
    <w:rsid w:val="00A50F07"/>
    <w:rsid w:val="00A52ED7"/>
    <w:rsid w:val="00A537C1"/>
    <w:rsid w:val="00A55461"/>
    <w:rsid w:val="00A55B7E"/>
    <w:rsid w:val="00A55BF5"/>
    <w:rsid w:val="00A562C8"/>
    <w:rsid w:val="00A572D0"/>
    <w:rsid w:val="00A60DD5"/>
    <w:rsid w:val="00A6506A"/>
    <w:rsid w:val="00A652FB"/>
    <w:rsid w:val="00A66CB5"/>
    <w:rsid w:val="00A70DA8"/>
    <w:rsid w:val="00A71CBA"/>
    <w:rsid w:val="00A74E3C"/>
    <w:rsid w:val="00A75C0C"/>
    <w:rsid w:val="00A811E2"/>
    <w:rsid w:val="00A81DB0"/>
    <w:rsid w:val="00A83307"/>
    <w:rsid w:val="00A84F91"/>
    <w:rsid w:val="00A85634"/>
    <w:rsid w:val="00A8750B"/>
    <w:rsid w:val="00A87C89"/>
    <w:rsid w:val="00A9212B"/>
    <w:rsid w:val="00A9249A"/>
    <w:rsid w:val="00A943EE"/>
    <w:rsid w:val="00A9546D"/>
    <w:rsid w:val="00A95BEB"/>
    <w:rsid w:val="00A961C9"/>
    <w:rsid w:val="00A96312"/>
    <w:rsid w:val="00A97EFE"/>
    <w:rsid w:val="00AA1D77"/>
    <w:rsid w:val="00AA2CCD"/>
    <w:rsid w:val="00AA3C5C"/>
    <w:rsid w:val="00AA74DF"/>
    <w:rsid w:val="00AA758E"/>
    <w:rsid w:val="00AA7952"/>
    <w:rsid w:val="00AA7E72"/>
    <w:rsid w:val="00AB3986"/>
    <w:rsid w:val="00AB3E5D"/>
    <w:rsid w:val="00AB4478"/>
    <w:rsid w:val="00AB7418"/>
    <w:rsid w:val="00AB7A63"/>
    <w:rsid w:val="00AC0C15"/>
    <w:rsid w:val="00AC24A1"/>
    <w:rsid w:val="00AC28B7"/>
    <w:rsid w:val="00AC3ABD"/>
    <w:rsid w:val="00AC4ABE"/>
    <w:rsid w:val="00AC51C1"/>
    <w:rsid w:val="00AC56ED"/>
    <w:rsid w:val="00AC5B92"/>
    <w:rsid w:val="00AC7B82"/>
    <w:rsid w:val="00AD1C91"/>
    <w:rsid w:val="00AD3ADB"/>
    <w:rsid w:val="00AD4511"/>
    <w:rsid w:val="00AE0F9E"/>
    <w:rsid w:val="00AE1406"/>
    <w:rsid w:val="00AE229F"/>
    <w:rsid w:val="00AE3B08"/>
    <w:rsid w:val="00AE3C36"/>
    <w:rsid w:val="00AE4AC6"/>
    <w:rsid w:val="00AE53CB"/>
    <w:rsid w:val="00AE59D8"/>
    <w:rsid w:val="00AF0B33"/>
    <w:rsid w:val="00AF1E49"/>
    <w:rsid w:val="00AF1ED7"/>
    <w:rsid w:val="00AF1FFC"/>
    <w:rsid w:val="00AF3CE8"/>
    <w:rsid w:val="00AF4C6A"/>
    <w:rsid w:val="00AF7D89"/>
    <w:rsid w:val="00B013F4"/>
    <w:rsid w:val="00B01BE2"/>
    <w:rsid w:val="00B02370"/>
    <w:rsid w:val="00B03E54"/>
    <w:rsid w:val="00B0417D"/>
    <w:rsid w:val="00B05F28"/>
    <w:rsid w:val="00B0667A"/>
    <w:rsid w:val="00B11366"/>
    <w:rsid w:val="00B12D36"/>
    <w:rsid w:val="00B139FB"/>
    <w:rsid w:val="00B15C79"/>
    <w:rsid w:val="00B170F1"/>
    <w:rsid w:val="00B178BC"/>
    <w:rsid w:val="00B21A4E"/>
    <w:rsid w:val="00B230FC"/>
    <w:rsid w:val="00B24083"/>
    <w:rsid w:val="00B24BB3"/>
    <w:rsid w:val="00B25D19"/>
    <w:rsid w:val="00B3062D"/>
    <w:rsid w:val="00B30B54"/>
    <w:rsid w:val="00B31684"/>
    <w:rsid w:val="00B3185A"/>
    <w:rsid w:val="00B3297A"/>
    <w:rsid w:val="00B33036"/>
    <w:rsid w:val="00B33C34"/>
    <w:rsid w:val="00B33F24"/>
    <w:rsid w:val="00B3668D"/>
    <w:rsid w:val="00B36777"/>
    <w:rsid w:val="00B37943"/>
    <w:rsid w:val="00B37C84"/>
    <w:rsid w:val="00B4177A"/>
    <w:rsid w:val="00B4210C"/>
    <w:rsid w:val="00B43091"/>
    <w:rsid w:val="00B44AC6"/>
    <w:rsid w:val="00B452F3"/>
    <w:rsid w:val="00B45DF6"/>
    <w:rsid w:val="00B47EFA"/>
    <w:rsid w:val="00B50619"/>
    <w:rsid w:val="00B50628"/>
    <w:rsid w:val="00B50957"/>
    <w:rsid w:val="00B509AD"/>
    <w:rsid w:val="00B51B1F"/>
    <w:rsid w:val="00B520E2"/>
    <w:rsid w:val="00B52ABF"/>
    <w:rsid w:val="00B553A0"/>
    <w:rsid w:val="00B553C0"/>
    <w:rsid w:val="00B5564B"/>
    <w:rsid w:val="00B5595E"/>
    <w:rsid w:val="00B6131C"/>
    <w:rsid w:val="00B615B4"/>
    <w:rsid w:val="00B6220F"/>
    <w:rsid w:val="00B628AE"/>
    <w:rsid w:val="00B631EE"/>
    <w:rsid w:val="00B639E0"/>
    <w:rsid w:val="00B6526F"/>
    <w:rsid w:val="00B67995"/>
    <w:rsid w:val="00B72287"/>
    <w:rsid w:val="00B72C65"/>
    <w:rsid w:val="00B73D39"/>
    <w:rsid w:val="00B76487"/>
    <w:rsid w:val="00B76931"/>
    <w:rsid w:val="00B76C7B"/>
    <w:rsid w:val="00B77696"/>
    <w:rsid w:val="00B7787C"/>
    <w:rsid w:val="00B77DAA"/>
    <w:rsid w:val="00B77FF7"/>
    <w:rsid w:val="00B80E5C"/>
    <w:rsid w:val="00B80F0B"/>
    <w:rsid w:val="00B82255"/>
    <w:rsid w:val="00B830E8"/>
    <w:rsid w:val="00B8395A"/>
    <w:rsid w:val="00B83978"/>
    <w:rsid w:val="00B8411E"/>
    <w:rsid w:val="00B84421"/>
    <w:rsid w:val="00B84542"/>
    <w:rsid w:val="00B84B08"/>
    <w:rsid w:val="00B85A65"/>
    <w:rsid w:val="00B86E06"/>
    <w:rsid w:val="00B87F53"/>
    <w:rsid w:val="00B9294F"/>
    <w:rsid w:val="00B935ED"/>
    <w:rsid w:val="00BA2D0F"/>
    <w:rsid w:val="00BA2D24"/>
    <w:rsid w:val="00BA3987"/>
    <w:rsid w:val="00BA42A2"/>
    <w:rsid w:val="00BA638B"/>
    <w:rsid w:val="00BB1431"/>
    <w:rsid w:val="00BB153B"/>
    <w:rsid w:val="00BB4246"/>
    <w:rsid w:val="00BB4314"/>
    <w:rsid w:val="00BB4B6B"/>
    <w:rsid w:val="00BB5254"/>
    <w:rsid w:val="00BB5B6F"/>
    <w:rsid w:val="00BB64C6"/>
    <w:rsid w:val="00BB6656"/>
    <w:rsid w:val="00BC0FD4"/>
    <w:rsid w:val="00BC1791"/>
    <w:rsid w:val="00BC3CEF"/>
    <w:rsid w:val="00BC40E0"/>
    <w:rsid w:val="00BC6661"/>
    <w:rsid w:val="00BD00CE"/>
    <w:rsid w:val="00BD0938"/>
    <w:rsid w:val="00BD1056"/>
    <w:rsid w:val="00BD18AA"/>
    <w:rsid w:val="00BD24D3"/>
    <w:rsid w:val="00BD31EA"/>
    <w:rsid w:val="00BD384F"/>
    <w:rsid w:val="00BD4A73"/>
    <w:rsid w:val="00BD64C0"/>
    <w:rsid w:val="00BD6C9B"/>
    <w:rsid w:val="00BE0C50"/>
    <w:rsid w:val="00BE1814"/>
    <w:rsid w:val="00BE353C"/>
    <w:rsid w:val="00BE3888"/>
    <w:rsid w:val="00BE4A29"/>
    <w:rsid w:val="00BE57D9"/>
    <w:rsid w:val="00BE59FF"/>
    <w:rsid w:val="00BE6A15"/>
    <w:rsid w:val="00BF0A20"/>
    <w:rsid w:val="00BF41EB"/>
    <w:rsid w:val="00BF488C"/>
    <w:rsid w:val="00BF48A5"/>
    <w:rsid w:val="00BF5663"/>
    <w:rsid w:val="00BF65B6"/>
    <w:rsid w:val="00BF7257"/>
    <w:rsid w:val="00C0159D"/>
    <w:rsid w:val="00C028CC"/>
    <w:rsid w:val="00C04159"/>
    <w:rsid w:val="00C04DA8"/>
    <w:rsid w:val="00C052D5"/>
    <w:rsid w:val="00C0611C"/>
    <w:rsid w:val="00C06B2E"/>
    <w:rsid w:val="00C076DC"/>
    <w:rsid w:val="00C079C9"/>
    <w:rsid w:val="00C10222"/>
    <w:rsid w:val="00C11158"/>
    <w:rsid w:val="00C12D36"/>
    <w:rsid w:val="00C13A6E"/>
    <w:rsid w:val="00C15FDE"/>
    <w:rsid w:val="00C20941"/>
    <w:rsid w:val="00C20FA5"/>
    <w:rsid w:val="00C22A98"/>
    <w:rsid w:val="00C24069"/>
    <w:rsid w:val="00C305D1"/>
    <w:rsid w:val="00C30913"/>
    <w:rsid w:val="00C311A2"/>
    <w:rsid w:val="00C32B47"/>
    <w:rsid w:val="00C33754"/>
    <w:rsid w:val="00C42469"/>
    <w:rsid w:val="00C43BD3"/>
    <w:rsid w:val="00C44396"/>
    <w:rsid w:val="00C44C1E"/>
    <w:rsid w:val="00C46186"/>
    <w:rsid w:val="00C50255"/>
    <w:rsid w:val="00C50C72"/>
    <w:rsid w:val="00C51A02"/>
    <w:rsid w:val="00C52DCF"/>
    <w:rsid w:val="00C548DB"/>
    <w:rsid w:val="00C55DCD"/>
    <w:rsid w:val="00C57278"/>
    <w:rsid w:val="00C60B2D"/>
    <w:rsid w:val="00C60B97"/>
    <w:rsid w:val="00C6193C"/>
    <w:rsid w:val="00C628DE"/>
    <w:rsid w:val="00C64BA0"/>
    <w:rsid w:val="00C6510B"/>
    <w:rsid w:val="00C6671B"/>
    <w:rsid w:val="00C6704F"/>
    <w:rsid w:val="00C6714D"/>
    <w:rsid w:val="00C707A9"/>
    <w:rsid w:val="00C7163E"/>
    <w:rsid w:val="00C73884"/>
    <w:rsid w:val="00C74AC7"/>
    <w:rsid w:val="00C75680"/>
    <w:rsid w:val="00C7586C"/>
    <w:rsid w:val="00C75C36"/>
    <w:rsid w:val="00C774CB"/>
    <w:rsid w:val="00C81B6B"/>
    <w:rsid w:val="00C8282A"/>
    <w:rsid w:val="00C83099"/>
    <w:rsid w:val="00C83497"/>
    <w:rsid w:val="00C8548C"/>
    <w:rsid w:val="00C90BE6"/>
    <w:rsid w:val="00C91C26"/>
    <w:rsid w:val="00C92745"/>
    <w:rsid w:val="00C92AE6"/>
    <w:rsid w:val="00C96141"/>
    <w:rsid w:val="00CA0456"/>
    <w:rsid w:val="00CA0EF7"/>
    <w:rsid w:val="00CA11FE"/>
    <w:rsid w:val="00CA2455"/>
    <w:rsid w:val="00CA3CAB"/>
    <w:rsid w:val="00CA4EB0"/>
    <w:rsid w:val="00CA524F"/>
    <w:rsid w:val="00CA5770"/>
    <w:rsid w:val="00CA5E67"/>
    <w:rsid w:val="00CB1A1F"/>
    <w:rsid w:val="00CB2D1D"/>
    <w:rsid w:val="00CB3C27"/>
    <w:rsid w:val="00CB4A5F"/>
    <w:rsid w:val="00CB523E"/>
    <w:rsid w:val="00CB62BF"/>
    <w:rsid w:val="00CB71D7"/>
    <w:rsid w:val="00CB7385"/>
    <w:rsid w:val="00CC09B7"/>
    <w:rsid w:val="00CC0F36"/>
    <w:rsid w:val="00CC1196"/>
    <w:rsid w:val="00CC2FEC"/>
    <w:rsid w:val="00CC41F1"/>
    <w:rsid w:val="00CC4F76"/>
    <w:rsid w:val="00CC5496"/>
    <w:rsid w:val="00CC7D75"/>
    <w:rsid w:val="00CD1CAC"/>
    <w:rsid w:val="00CD61B3"/>
    <w:rsid w:val="00CD71CF"/>
    <w:rsid w:val="00CD72AB"/>
    <w:rsid w:val="00CD7A87"/>
    <w:rsid w:val="00CE1102"/>
    <w:rsid w:val="00CE38C0"/>
    <w:rsid w:val="00CE45FC"/>
    <w:rsid w:val="00CE60D5"/>
    <w:rsid w:val="00CE6FE9"/>
    <w:rsid w:val="00CE7C0C"/>
    <w:rsid w:val="00CF046F"/>
    <w:rsid w:val="00CF1E01"/>
    <w:rsid w:val="00CF2742"/>
    <w:rsid w:val="00CF66F8"/>
    <w:rsid w:val="00CF72C0"/>
    <w:rsid w:val="00CF72C7"/>
    <w:rsid w:val="00D053FF"/>
    <w:rsid w:val="00D057AB"/>
    <w:rsid w:val="00D05884"/>
    <w:rsid w:val="00D06431"/>
    <w:rsid w:val="00D06954"/>
    <w:rsid w:val="00D07424"/>
    <w:rsid w:val="00D076BC"/>
    <w:rsid w:val="00D079F6"/>
    <w:rsid w:val="00D12B77"/>
    <w:rsid w:val="00D134CA"/>
    <w:rsid w:val="00D14403"/>
    <w:rsid w:val="00D154E2"/>
    <w:rsid w:val="00D156A0"/>
    <w:rsid w:val="00D15B30"/>
    <w:rsid w:val="00D16422"/>
    <w:rsid w:val="00D16F95"/>
    <w:rsid w:val="00D16FB3"/>
    <w:rsid w:val="00D17889"/>
    <w:rsid w:val="00D224BE"/>
    <w:rsid w:val="00D23269"/>
    <w:rsid w:val="00D237CC"/>
    <w:rsid w:val="00D2427D"/>
    <w:rsid w:val="00D2470A"/>
    <w:rsid w:val="00D27B76"/>
    <w:rsid w:val="00D30294"/>
    <w:rsid w:val="00D30334"/>
    <w:rsid w:val="00D321B2"/>
    <w:rsid w:val="00D3299A"/>
    <w:rsid w:val="00D33729"/>
    <w:rsid w:val="00D35A4C"/>
    <w:rsid w:val="00D35ACB"/>
    <w:rsid w:val="00D35EDA"/>
    <w:rsid w:val="00D36487"/>
    <w:rsid w:val="00D36ABB"/>
    <w:rsid w:val="00D36E3B"/>
    <w:rsid w:val="00D36FD4"/>
    <w:rsid w:val="00D406AC"/>
    <w:rsid w:val="00D40711"/>
    <w:rsid w:val="00D41C3A"/>
    <w:rsid w:val="00D430D9"/>
    <w:rsid w:val="00D437DF"/>
    <w:rsid w:val="00D443C1"/>
    <w:rsid w:val="00D444B1"/>
    <w:rsid w:val="00D44859"/>
    <w:rsid w:val="00D4768E"/>
    <w:rsid w:val="00D50EC3"/>
    <w:rsid w:val="00D512DC"/>
    <w:rsid w:val="00D52154"/>
    <w:rsid w:val="00D524CB"/>
    <w:rsid w:val="00D5555D"/>
    <w:rsid w:val="00D57835"/>
    <w:rsid w:val="00D6034C"/>
    <w:rsid w:val="00D604BB"/>
    <w:rsid w:val="00D61B61"/>
    <w:rsid w:val="00D620AB"/>
    <w:rsid w:val="00D626F8"/>
    <w:rsid w:val="00D632DB"/>
    <w:rsid w:val="00D64017"/>
    <w:rsid w:val="00D64E1E"/>
    <w:rsid w:val="00D661FA"/>
    <w:rsid w:val="00D674DE"/>
    <w:rsid w:val="00D710FE"/>
    <w:rsid w:val="00D71B03"/>
    <w:rsid w:val="00D72D33"/>
    <w:rsid w:val="00D72E66"/>
    <w:rsid w:val="00D73888"/>
    <w:rsid w:val="00D75B5F"/>
    <w:rsid w:val="00D779F5"/>
    <w:rsid w:val="00D77CE3"/>
    <w:rsid w:val="00D77EF2"/>
    <w:rsid w:val="00D81ECA"/>
    <w:rsid w:val="00D828E8"/>
    <w:rsid w:val="00D83473"/>
    <w:rsid w:val="00D8477E"/>
    <w:rsid w:val="00D8569A"/>
    <w:rsid w:val="00D8688B"/>
    <w:rsid w:val="00D86FDB"/>
    <w:rsid w:val="00D927A2"/>
    <w:rsid w:val="00D92970"/>
    <w:rsid w:val="00D92A39"/>
    <w:rsid w:val="00D92DE2"/>
    <w:rsid w:val="00D9398E"/>
    <w:rsid w:val="00D9720C"/>
    <w:rsid w:val="00D97EB5"/>
    <w:rsid w:val="00DA0797"/>
    <w:rsid w:val="00DA1218"/>
    <w:rsid w:val="00DA195D"/>
    <w:rsid w:val="00DA2BDB"/>
    <w:rsid w:val="00DA304B"/>
    <w:rsid w:val="00DA4807"/>
    <w:rsid w:val="00DA4E2B"/>
    <w:rsid w:val="00DA4FC2"/>
    <w:rsid w:val="00DA5938"/>
    <w:rsid w:val="00DA6E26"/>
    <w:rsid w:val="00DA7063"/>
    <w:rsid w:val="00DA79C8"/>
    <w:rsid w:val="00DB1907"/>
    <w:rsid w:val="00DB2EC7"/>
    <w:rsid w:val="00DB7121"/>
    <w:rsid w:val="00DC0A01"/>
    <w:rsid w:val="00DC12C7"/>
    <w:rsid w:val="00DC231B"/>
    <w:rsid w:val="00DC24A5"/>
    <w:rsid w:val="00DC2ABF"/>
    <w:rsid w:val="00DC466B"/>
    <w:rsid w:val="00DC5C05"/>
    <w:rsid w:val="00DC6CCA"/>
    <w:rsid w:val="00DC6DDE"/>
    <w:rsid w:val="00DC70A7"/>
    <w:rsid w:val="00DC7A37"/>
    <w:rsid w:val="00DD0179"/>
    <w:rsid w:val="00DD0B34"/>
    <w:rsid w:val="00DD0CEF"/>
    <w:rsid w:val="00DD22C8"/>
    <w:rsid w:val="00DD43FE"/>
    <w:rsid w:val="00DD481D"/>
    <w:rsid w:val="00DD4BB2"/>
    <w:rsid w:val="00DD723E"/>
    <w:rsid w:val="00DE1C15"/>
    <w:rsid w:val="00DE2EFE"/>
    <w:rsid w:val="00DE4061"/>
    <w:rsid w:val="00DE4B46"/>
    <w:rsid w:val="00DE4F71"/>
    <w:rsid w:val="00DE51D6"/>
    <w:rsid w:val="00DE5710"/>
    <w:rsid w:val="00DE6EFE"/>
    <w:rsid w:val="00DF0794"/>
    <w:rsid w:val="00DF1C9A"/>
    <w:rsid w:val="00DF229A"/>
    <w:rsid w:val="00DF2C76"/>
    <w:rsid w:val="00DF35DD"/>
    <w:rsid w:val="00DF6022"/>
    <w:rsid w:val="00E000CB"/>
    <w:rsid w:val="00E00183"/>
    <w:rsid w:val="00E006D2"/>
    <w:rsid w:val="00E01DBA"/>
    <w:rsid w:val="00E01E57"/>
    <w:rsid w:val="00E02BD7"/>
    <w:rsid w:val="00E03477"/>
    <w:rsid w:val="00E0375A"/>
    <w:rsid w:val="00E049C7"/>
    <w:rsid w:val="00E05A31"/>
    <w:rsid w:val="00E07C14"/>
    <w:rsid w:val="00E110D2"/>
    <w:rsid w:val="00E116A5"/>
    <w:rsid w:val="00E13D3C"/>
    <w:rsid w:val="00E14C17"/>
    <w:rsid w:val="00E15753"/>
    <w:rsid w:val="00E159C6"/>
    <w:rsid w:val="00E1640A"/>
    <w:rsid w:val="00E17104"/>
    <w:rsid w:val="00E1722C"/>
    <w:rsid w:val="00E27F29"/>
    <w:rsid w:val="00E30116"/>
    <w:rsid w:val="00E30E26"/>
    <w:rsid w:val="00E31E60"/>
    <w:rsid w:val="00E3323F"/>
    <w:rsid w:val="00E3332A"/>
    <w:rsid w:val="00E34F9C"/>
    <w:rsid w:val="00E350A4"/>
    <w:rsid w:val="00E357AD"/>
    <w:rsid w:val="00E37EB4"/>
    <w:rsid w:val="00E409C6"/>
    <w:rsid w:val="00E4188D"/>
    <w:rsid w:val="00E447F3"/>
    <w:rsid w:val="00E455E6"/>
    <w:rsid w:val="00E46BBB"/>
    <w:rsid w:val="00E5051B"/>
    <w:rsid w:val="00E517B8"/>
    <w:rsid w:val="00E51B75"/>
    <w:rsid w:val="00E5506F"/>
    <w:rsid w:val="00E5521A"/>
    <w:rsid w:val="00E56066"/>
    <w:rsid w:val="00E56301"/>
    <w:rsid w:val="00E564CA"/>
    <w:rsid w:val="00E56F5B"/>
    <w:rsid w:val="00E60EA9"/>
    <w:rsid w:val="00E61C2A"/>
    <w:rsid w:val="00E62226"/>
    <w:rsid w:val="00E6341A"/>
    <w:rsid w:val="00E73762"/>
    <w:rsid w:val="00E73AA4"/>
    <w:rsid w:val="00E7513E"/>
    <w:rsid w:val="00E77672"/>
    <w:rsid w:val="00E77C2F"/>
    <w:rsid w:val="00E801CF"/>
    <w:rsid w:val="00E80958"/>
    <w:rsid w:val="00E814DF"/>
    <w:rsid w:val="00E84D17"/>
    <w:rsid w:val="00E84F02"/>
    <w:rsid w:val="00E851E8"/>
    <w:rsid w:val="00E86593"/>
    <w:rsid w:val="00E900AC"/>
    <w:rsid w:val="00E91243"/>
    <w:rsid w:val="00E91B55"/>
    <w:rsid w:val="00EA037D"/>
    <w:rsid w:val="00EA1CFC"/>
    <w:rsid w:val="00EA267B"/>
    <w:rsid w:val="00EA3E6D"/>
    <w:rsid w:val="00EA40C3"/>
    <w:rsid w:val="00EA4B12"/>
    <w:rsid w:val="00EA6C88"/>
    <w:rsid w:val="00EA6D0E"/>
    <w:rsid w:val="00EA7A02"/>
    <w:rsid w:val="00EB13CE"/>
    <w:rsid w:val="00EB570A"/>
    <w:rsid w:val="00EC0502"/>
    <w:rsid w:val="00EC314B"/>
    <w:rsid w:val="00EC484F"/>
    <w:rsid w:val="00EC631C"/>
    <w:rsid w:val="00EC72A3"/>
    <w:rsid w:val="00ED16F2"/>
    <w:rsid w:val="00ED26AC"/>
    <w:rsid w:val="00ED2EAB"/>
    <w:rsid w:val="00ED743B"/>
    <w:rsid w:val="00EE16BA"/>
    <w:rsid w:val="00EE509D"/>
    <w:rsid w:val="00EE5C18"/>
    <w:rsid w:val="00EF232E"/>
    <w:rsid w:val="00EF2D0E"/>
    <w:rsid w:val="00EF362F"/>
    <w:rsid w:val="00EF3681"/>
    <w:rsid w:val="00EF3A8D"/>
    <w:rsid w:val="00EF408F"/>
    <w:rsid w:val="00EF66F2"/>
    <w:rsid w:val="00EF69DB"/>
    <w:rsid w:val="00F00074"/>
    <w:rsid w:val="00F00708"/>
    <w:rsid w:val="00F02062"/>
    <w:rsid w:val="00F04676"/>
    <w:rsid w:val="00F05362"/>
    <w:rsid w:val="00F06239"/>
    <w:rsid w:val="00F073BB"/>
    <w:rsid w:val="00F10E3E"/>
    <w:rsid w:val="00F111D4"/>
    <w:rsid w:val="00F13208"/>
    <w:rsid w:val="00F14674"/>
    <w:rsid w:val="00F14D33"/>
    <w:rsid w:val="00F1591D"/>
    <w:rsid w:val="00F15D0F"/>
    <w:rsid w:val="00F16685"/>
    <w:rsid w:val="00F17159"/>
    <w:rsid w:val="00F17598"/>
    <w:rsid w:val="00F17794"/>
    <w:rsid w:val="00F17FD2"/>
    <w:rsid w:val="00F21BB2"/>
    <w:rsid w:val="00F2342A"/>
    <w:rsid w:val="00F23573"/>
    <w:rsid w:val="00F24622"/>
    <w:rsid w:val="00F24628"/>
    <w:rsid w:val="00F25B1A"/>
    <w:rsid w:val="00F30128"/>
    <w:rsid w:val="00F31113"/>
    <w:rsid w:val="00F369C6"/>
    <w:rsid w:val="00F3764B"/>
    <w:rsid w:val="00F41EF5"/>
    <w:rsid w:val="00F4308F"/>
    <w:rsid w:val="00F446BF"/>
    <w:rsid w:val="00F44717"/>
    <w:rsid w:val="00F44C49"/>
    <w:rsid w:val="00F46021"/>
    <w:rsid w:val="00F46157"/>
    <w:rsid w:val="00F4739C"/>
    <w:rsid w:val="00F51CEA"/>
    <w:rsid w:val="00F5413C"/>
    <w:rsid w:val="00F5427F"/>
    <w:rsid w:val="00F56FF5"/>
    <w:rsid w:val="00F606BE"/>
    <w:rsid w:val="00F61183"/>
    <w:rsid w:val="00F62104"/>
    <w:rsid w:val="00F64F2D"/>
    <w:rsid w:val="00F65B75"/>
    <w:rsid w:val="00F670CB"/>
    <w:rsid w:val="00F7145B"/>
    <w:rsid w:val="00F71470"/>
    <w:rsid w:val="00F72A67"/>
    <w:rsid w:val="00F74729"/>
    <w:rsid w:val="00F7633B"/>
    <w:rsid w:val="00F8008B"/>
    <w:rsid w:val="00F832A2"/>
    <w:rsid w:val="00F83FFD"/>
    <w:rsid w:val="00F8434B"/>
    <w:rsid w:val="00F846A5"/>
    <w:rsid w:val="00F87504"/>
    <w:rsid w:val="00F87C18"/>
    <w:rsid w:val="00F87E7A"/>
    <w:rsid w:val="00F91536"/>
    <w:rsid w:val="00F9185E"/>
    <w:rsid w:val="00F91D5D"/>
    <w:rsid w:val="00F93858"/>
    <w:rsid w:val="00F9405D"/>
    <w:rsid w:val="00F963D1"/>
    <w:rsid w:val="00F96963"/>
    <w:rsid w:val="00F97ADF"/>
    <w:rsid w:val="00FA0742"/>
    <w:rsid w:val="00FA0D60"/>
    <w:rsid w:val="00FA2F69"/>
    <w:rsid w:val="00FA5857"/>
    <w:rsid w:val="00FA6051"/>
    <w:rsid w:val="00FA7652"/>
    <w:rsid w:val="00FA7653"/>
    <w:rsid w:val="00FB188A"/>
    <w:rsid w:val="00FB1A1E"/>
    <w:rsid w:val="00FB3581"/>
    <w:rsid w:val="00FC01FE"/>
    <w:rsid w:val="00FC0B7F"/>
    <w:rsid w:val="00FC16AD"/>
    <w:rsid w:val="00FC1F4E"/>
    <w:rsid w:val="00FC301C"/>
    <w:rsid w:val="00FC7786"/>
    <w:rsid w:val="00FD182C"/>
    <w:rsid w:val="00FD2678"/>
    <w:rsid w:val="00FD4077"/>
    <w:rsid w:val="00FD43FA"/>
    <w:rsid w:val="00FD66F7"/>
    <w:rsid w:val="00FD7F61"/>
    <w:rsid w:val="00FD7F9D"/>
    <w:rsid w:val="00FE2CF5"/>
    <w:rsid w:val="00FE34D8"/>
    <w:rsid w:val="00FE3BCB"/>
    <w:rsid w:val="00FE49D9"/>
    <w:rsid w:val="00FE4CF9"/>
    <w:rsid w:val="00FE57CD"/>
    <w:rsid w:val="00FE7316"/>
    <w:rsid w:val="00FE7DEF"/>
    <w:rsid w:val="00FF19DF"/>
    <w:rsid w:val="00FF1AD9"/>
    <w:rsid w:val="00FF55E1"/>
    <w:rsid w:val="00FF6CDB"/>
    <w:rsid w:val="00FF752C"/>
    <w:rsid w:val="00FF77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2C8C5"/>
  <w15:docId w15:val="{C7BAB1CC-C52D-4E69-B921-53CF47926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099"/>
  </w:style>
  <w:style w:type="paragraph" w:styleId="Heading1">
    <w:name w:val="heading 1"/>
    <w:basedOn w:val="Normal"/>
    <w:next w:val="Normal"/>
    <w:link w:val="Heading1Char"/>
    <w:uiPriority w:val="9"/>
    <w:qFormat/>
    <w:rsid w:val="00CA524F"/>
    <w:pPr>
      <w:keepNext/>
      <w:keepLines/>
      <w:pBdr>
        <w:bottom w:val="single" w:sz="4" w:space="2" w:color="8AB833"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CA524F"/>
    <w:pPr>
      <w:keepNext/>
      <w:keepLines/>
      <w:spacing w:before="120" w:after="0" w:line="240" w:lineRule="auto"/>
      <w:outlineLvl w:val="1"/>
    </w:pPr>
    <w:rPr>
      <w:rFonts w:asciiTheme="majorHAnsi" w:eastAsiaTheme="majorEastAsia" w:hAnsiTheme="majorHAnsi" w:cstheme="majorBidi"/>
      <w:color w:val="8AB833" w:themeColor="accent2"/>
      <w:sz w:val="36"/>
      <w:szCs w:val="36"/>
    </w:rPr>
  </w:style>
  <w:style w:type="paragraph" w:styleId="Heading3">
    <w:name w:val="heading 3"/>
    <w:basedOn w:val="Normal"/>
    <w:next w:val="Normal"/>
    <w:link w:val="Heading3Char"/>
    <w:uiPriority w:val="9"/>
    <w:unhideWhenUsed/>
    <w:qFormat/>
    <w:rsid w:val="00263240"/>
    <w:pPr>
      <w:keepNext/>
      <w:keepLines/>
      <w:spacing w:before="180" w:after="0" w:line="240" w:lineRule="auto"/>
      <w:outlineLvl w:val="2"/>
    </w:pPr>
    <w:rPr>
      <w:rFonts w:asciiTheme="majorHAnsi" w:eastAsiaTheme="majorEastAsia" w:hAnsiTheme="majorHAnsi" w:cstheme="majorBidi"/>
      <w:color w:val="668926" w:themeColor="accent2" w:themeShade="BF"/>
      <w:sz w:val="32"/>
      <w:szCs w:val="32"/>
    </w:rPr>
  </w:style>
  <w:style w:type="paragraph" w:styleId="Heading4">
    <w:name w:val="heading 4"/>
    <w:basedOn w:val="Normal"/>
    <w:next w:val="Normal"/>
    <w:link w:val="Heading4Char"/>
    <w:uiPriority w:val="9"/>
    <w:unhideWhenUsed/>
    <w:qFormat/>
    <w:rsid w:val="00CA524F"/>
    <w:pPr>
      <w:keepNext/>
      <w:keepLines/>
      <w:spacing w:before="80" w:after="0" w:line="240" w:lineRule="auto"/>
      <w:outlineLvl w:val="3"/>
    </w:pPr>
    <w:rPr>
      <w:rFonts w:asciiTheme="majorHAnsi" w:eastAsiaTheme="majorEastAsia" w:hAnsiTheme="majorHAnsi" w:cstheme="majorBidi"/>
      <w:i/>
      <w:iCs/>
      <w:color w:val="445C19" w:themeColor="accent2" w:themeShade="80"/>
      <w:sz w:val="28"/>
      <w:szCs w:val="28"/>
    </w:rPr>
  </w:style>
  <w:style w:type="paragraph" w:styleId="Heading5">
    <w:name w:val="heading 5"/>
    <w:basedOn w:val="Normal"/>
    <w:next w:val="Normal"/>
    <w:link w:val="Heading5Char"/>
    <w:uiPriority w:val="9"/>
    <w:unhideWhenUsed/>
    <w:qFormat/>
    <w:rsid w:val="007F46F3"/>
    <w:pPr>
      <w:keepNext/>
      <w:keepLines/>
      <w:spacing w:before="80" w:after="0" w:line="240" w:lineRule="auto"/>
      <w:outlineLvl w:val="4"/>
    </w:pPr>
    <w:rPr>
      <w:rFonts w:asciiTheme="majorHAnsi" w:eastAsiaTheme="majorEastAsia" w:hAnsiTheme="majorHAnsi" w:cstheme="majorBidi"/>
      <w:i/>
      <w:iCs/>
      <w:color w:val="668926" w:themeColor="accent2" w:themeShade="BF"/>
      <w:sz w:val="24"/>
      <w:szCs w:val="24"/>
    </w:rPr>
  </w:style>
  <w:style w:type="paragraph" w:styleId="Heading6">
    <w:name w:val="heading 6"/>
    <w:basedOn w:val="Normal"/>
    <w:next w:val="Normal"/>
    <w:link w:val="Heading6Char"/>
    <w:uiPriority w:val="9"/>
    <w:unhideWhenUsed/>
    <w:qFormat/>
    <w:rsid w:val="00383499"/>
    <w:pPr>
      <w:keepNext/>
      <w:keepLines/>
      <w:spacing w:before="80" w:after="0" w:line="240" w:lineRule="auto"/>
      <w:outlineLvl w:val="5"/>
    </w:pPr>
    <w:rPr>
      <w:rFonts w:asciiTheme="majorHAnsi" w:eastAsiaTheme="majorEastAsia" w:hAnsiTheme="majorHAnsi" w:cstheme="majorBidi"/>
      <w:i/>
      <w:iCs/>
      <w:color w:val="445C19" w:themeColor="accent2" w:themeShade="80"/>
      <w:sz w:val="24"/>
      <w:szCs w:val="24"/>
    </w:rPr>
  </w:style>
  <w:style w:type="paragraph" w:styleId="Heading7">
    <w:name w:val="heading 7"/>
    <w:basedOn w:val="Normal"/>
    <w:next w:val="Normal"/>
    <w:link w:val="Heading7Char"/>
    <w:uiPriority w:val="9"/>
    <w:unhideWhenUsed/>
    <w:qFormat/>
    <w:rsid w:val="00CA524F"/>
    <w:pPr>
      <w:keepNext/>
      <w:keepLines/>
      <w:spacing w:before="80" w:after="0" w:line="240" w:lineRule="auto"/>
      <w:outlineLvl w:val="6"/>
    </w:pPr>
    <w:rPr>
      <w:rFonts w:asciiTheme="majorHAnsi" w:eastAsiaTheme="majorEastAsia" w:hAnsiTheme="majorHAnsi" w:cstheme="majorBidi"/>
      <w:b/>
      <w:bCs/>
      <w:color w:val="445C19" w:themeColor="accent2" w:themeShade="80"/>
      <w:sz w:val="22"/>
      <w:szCs w:val="22"/>
    </w:rPr>
  </w:style>
  <w:style w:type="paragraph" w:styleId="Heading8">
    <w:name w:val="heading 8"/>
    <w:basedOn w:val="Normal"/>
    <w:next w:val="Normal"/>
    <w:link w:val="Heading8Char"/>
    <w:uiPriority w:val="9"/>
    <w:semiHidden/>
    <w:unhideWhenUsed/>
    <w:rsid w:val="00CA524F"/>
    <w:pPr>
      <w:keepNext/>
      <w:keepLines/>
      <w:spacing w:before="80" w:after="0" w:line="240" w:lineRule="auto"/>
      <w:outlineLvl w:val="7"/>
    </w:pPr>
    <w:rPr>
      <w:rFonts w:asciiTheme="majorHAnsi" w:eastAsiaTheme="majorEastAsia" w:hAnsiTheme="majorHAnsi" w:cstheme="majorBidi"/>
      <w:color w:val="445C19" w:themeColor="accent2" w:themeShade="80"/>
      <w:sz w:val="22"/>
      <w:szCs w:val="22"/>
    </w:rPr>
  </w:style>
  <w:style w:type="paragraph" w:styleId="Heading9">
    <w:name w:val="heading 9"/>
    <w:basedOn w:val="Normal"/>
    <w:next w:val="Normal"/>
    <w:link w:val="Heading9Char"/>
    <w:uiPriority w:val="9"/>
    <w:semiHidden/>
    <w:unhideWhenUsed/>
    <w:qFormat/>
    <w:rsid w:val="00CA524F"/>
    <w:pPr>
      <w:keepNext/>
      <w:keepLines/>
      <w:spacing w:before="80" w:after="0" w:line="240" w:lineRule="auto"/>
      <w:outlineLvl w:val="8"/>
    </w:pPr>
    <w:rPr>
      <w:rFonts w:asciiTheme="majorHAnsi" w:eastAsiaTheme="majorEastAsia" w:hAnsiTheme="majorHAnsi" w:cstheme="majorBidi"/>
      <w:i/>
      <w:iCs/>
      <w:color w:val="445C19"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477E"/>
    <w:pPr>
      <w:ind w:left="720"/>
      <w:contextualSpacing/>
    </w:pPr>
  </w:style>
  <w:style w:type="table" w:styleId="TableGrid">
    <w:name w:val="Table Grid"/>
    <w:basedOn w:val="TableNormal"/>
    <w:uiPriority w:val="39"/>
    <w:rsid w:val="006A2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18C0"/>
    <w:rPr>
      <w:color w:val="6B9F25" w:themeColor="hyperlink"/>
      <w:u w:val="single"/>
    </w:rPr>
  </w:style>
  <w:style w:type="character" w:styleId="UnresolvedMention">
    <w:name w:val="Unresolved Mention"/>
    <w:basedOn w:val="DefaultParagraphFont"/>
    <w:uiPriority w:val="99"/>
    <w:semiHidden/>
    <w:unhideWhenUsed/>
    <w:rsid w:val="005318C0"/>
    <w:rPr>
      <w:color w:val="605E5C"/>
      <w:shd w:val="clear" w:color="auto" w:fill="E1DFDD"/>
    </w:rPr>
  </w:style>
  <w:style w:type="character" w:customStyle="1" w:styleId="Heading2Char">
    <w:name w:val="Heading 2 Char"/>
    <w:basedOn w:val="DefaultParagraphFont"/>
    <w:link w:val="Heading2"/>
    <w:uiPriority w:val="9"/>
    <w:rsid w:val="00CA524F"/>
    <w:rPr>
      <w:rFonts w:asciiTheme="majorHAnsi" w:eastAsiaTheme="majorEastAsia" w:hAnsiTheme="majorHAnsi" w:cstheme="majorBidi"/>
      <w:color w:val="8AB833" w:themeColor="accent2"/>
      <w:sz w:val="36"/>
      <w:szCs w:val="36"/>
    </w:rPr>
  </w:style>
  <w:style w:type="character" w:customStyle="1" w:styleId="Heading1Char">
    <w:name w:val="Heading 1 Char"/>
    <w:basedOn w:val="DefaultParagraphFont"/>
    <w:link w:val="Heading1"/>
    <w:uiPriority w:val="9"/>
    <w:rsid w:val="00CA524F"/>
    <w:rPr>
      <w:rFonts w:asciiTheme="majorHAnsi" w:eastAsiaTheme="majorEastAsia" w:hAnsiTheme="majorHAnsi" w:cstheme="majorBidi"/>
      <w:color w:val="262626" w:themeColor="text1" w:themeTint="D9"/>
      <w:sz w:val="40"/>
      <w:szCs w:val="40"/>
    </w:rPr>
  </w:style>
  <w:style w:type="character" w:customStyle="1" w:styleId="Heading3Char">
    <w:name w:val="Heading 3 Char"/>
    <w:basedOn w:val="DefaultParagraphFont"/>
    <w:link w:val="Heading3"/>
    <w:uiPriority w:val="9"/>
    <w:rsid w:val="00263240"/>
    <w:rPr>
      <w:rFonts w:asciiTheme="majorHAnsi" w:eastAsiaTheme="majorEastAsia" w:hAnsiTheme="majorHAnsi" w:cstheme="majorBidi"/>
      <w:color w:val="668926" w:themeColor="accent2" w:themeShade="BF"/>
      <w:sz w:val="32"/>
      <w:szCs w:val="32"/>
    </w:rPr>
  </w:style>
  <w:style w:type="character" w:customStyle="1" w:styleId="Heading4Char">
    <w:name w:val="Heading 4 Char"/>
    <w:basedOn w:val="DefaultParagraphFont"/>
    <w:link w:val="Heading4"/>
    <w:uiPriority w:val="9"/>
    <w:rsid w:val="00CA524F"/>
    <w:rPr>
      <w:rFonts w:asciiTheme="majorHAnsi" w:eastAsiaTheme="majorEastAsia" w:hAnsiTheme="majorHAnsi" w:cstheme="majorBidi"/>
      <w:i/>
      <w:iCs/>
      <w:color w:val="445C19" w:themeColor="accent2" w:themeShade="80"/>
      <w:sz w:val="28"/>
      <w:szCs w:val="28"/>
    </w:rPr>
  </w:style>
  <w:style w:type="character" w:styleId="HTMLCode">
    <w:name w:val="HTML Code"/>
    <w:basedOn w:val="DefaultParagraphFont"/>
    <w:uiPriority w:val="99"/>
    <w:semiHidden/>
    <w:unhideWhenUsed/>
    <w:rsid w:val="00D604BB"/>
    <w:rPr>
      <w:rFonts w:ascii="Courier New" w:eastAsia="Times New Roman" w:hAnsi="Courier New" w:cs="Courier New"/>
      <w:sz w:val="20"/>
      <w:szCs w:val="20"/>
    </w:rPr>
  </w:style>
  <w:style w:type="table" w:styleId="GridTable1Light-Accent5">
    <w:name w:val="Grid Table 1 Light Accent 5"/>
    <w:basedOn w:val="TableNormal"/>
    <w:uiPriority w:val="46"/>
    <w:rsid w:val="005203B1"/>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03B1"/>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paragraph" w:customStyle="1" w:styleId="WooNote">
    <w:name w:val="WooNote"/>
    <w:basedOn w:val="NoSpacing"/>
    <w:link w:val="WooNoteChar"/>
    <w:rsid w:val="005203B1"/>
    <w:rPr>
      <w:rFonts w:cstheme="minorHAnsi"/>
      <w:i/>
      <w:color w:val="999999"/>
      <w:sz w:val="20"/>
      <w:szCs w:val="20"/>
      <w:shd w:val="clear" w:color="auto" w:fill="EFEFEF"/>
      <w:lang w:eastAsia="en-ZA"/>
    </w:rPr>
  </w:style>
  <w:style w:type="character" w:customStyle="1" w:styleId="WooNoteChar">
    <w:name w:val="WooNote Char"/>
    <w:basedOn w:val="DefaultParagraphFont"/>
    <w:link w:val="WooNote"/>
    <w:rsid w:val="005203B1"/>
    <w:rPr>
      <w:rFonts w:cstheme="minorHAnsi"/>
      <w:i/>
      <w:color w:val="999999"/>
      <w:sz w:val="20"/>
      <w:szCs w:val="20"/>
      <w:lang w:eastAsia="en-ZA"/>
    </w:rPr>
  </w:style>
  <w:style w:type="paragraph" w:styleId="NoSpacing">
    <w:name w:val="No Spacing"/>
    <w:link w:val="NoSpacingChar"/>
    <w:uiPriority w:val="1"/>
    <w:qFormat/>
    <w:rsid w:val="00CA524F"/>
    <w:pPr>
      <w:spacing w:after="0" w:line="240" w:lineRule="auto"/>
    </w:pPr>
  </w:style>
  <w:style w:type="character" w:customStyle="1" w:styleId="NoSpacingChar">
    <w:name w:val="No Spacing Char"/>
    <w:basedOn w:val="DefaultParagraphFont"/>
    <w:link w:val="NoSpacing"/>
    <w:uiPriority w:val="1"/>
    <w:rsid w:val="0069512C"/>
  </w:style>
  <w:style w:type="character" w:customStyle="1" w:styleId="Heading5Char">
    <w:name w:val="Heading 5 Char"/>
    <w:basedOn w:val="DefaultParagraphFont"/>
    <w:link w:val="Heading5"/>
    <w:uiPriority w:val="9"/>
    <w:rsid w:val="007F46F3"/>
    <w:rPr>
      <w:rFonts w:asciiTheme="majorHAnsi" w:eastAsiaTheme="majorEastAsia" w:hAnsiTheme="majorHAnsi" w:cstheme="majorBidi"/>
      <w:i/>
      <w:iCs/>
      <w:color w:val="668926" w:themeColor="accent2" w:themeShade="BF"/>
      <w:sz w:val="24"/>
      <w:szCs w:val="24"/>
    </w:rPr>
  </w:style>
  <w:style w:type="character" w:customStyle="1" w:styleId="Heading6Char">
    <w:name w:val="Heading 6 Char"/>
    <w:basedOn w:val="DefaultParagraphFont"/>
    <w:link w:val="Heading6"/>
    <w:uiPriority w:val="9"/>
    <w:rsid w:val="00383499"/>
    <w:rPr>
      <w:rFonts w:asciiTheme="majorHAnsi" w:eastAsiaTheme="majorEastAsia" w:hAnsiTheme="majorHAnsi" w:cstheme="majorBidi"/>
      <w:i/>
      <w:iCs/>
      <w:color w:val="445C19" w:themeColor="accent2" w:themeShade="80"/>
      <w:sz w:val="24"/>
      <w:szCs w:val="24"/>
    </w:rPr>
  </w:style>
  <w:style w:type="character" w:styleId="BookTitle">
    <w:name w:val="Book Title"/>
    <w:basedOn w:val="DefaultParagraphFont"/>
    <w:uiPriority w:val="33"/>
    <w:qFormat/>
    <w:rsid w:val="00CA524F"/>
    <w:rPr>
      <w:b/>
      <w:bCs/>
      <w:caps w:val="0"/>
      <w:smallCaps/>
      <w:spacing w:val="0"/>
    </w:rPr>
  </w:style>
  <w:style w:type="character" w:customStyle="1" w:styleId="Heading7Char">
    <w:name w:val="Heading 7 Char"/>
    <w:basedOn w:val="DefaultParagraphFont"/>
    <w:link w:val="Heading7"/>
    <w:uiPriority w:val="9"/>
    <w:rsid w:val="00CA524F"/>
    <w:rPr>
      <w:rFonts w:asciiTheme="majorHAnsi" w:eastAsiaTheme="majorEastAsia" w:hAnsiTheme="majorHAnsi" w:cstheme="majorBidi"/>
      <w:b/>
      <w:bCs/>
      <w:color w:val="445C19" w:themeColor="accent2" w:themeShade="80"/>
      <w:sz w:val="22"/>
      <w:szCs w:val="22"/>
    </w:rPr>
  </w:style>
  <w:style w:type="paragraph" w:customStyle="1" w:styleId="code">
    <w:name w:val="code"/>
    <w:basedOn w:val="Normal"/>
    <w:link w:val="codeChar"/>
    <w:rsid w:val="003134C3"/>
    <w:pPr>
      <w:shd w:val="clear" w:color="auto" w:fill="D9D9D9" w:themeFill="background1" w:themeFillShade="D9"/>
      <w:spacing w:after="0"/>
      <w:ind w:left="1559" w:hanging="1559"/>
    </w:pPr>
    <w:rPr>
      <w:rFonts w:ascii="Segoe UI" w:hAnsi="Segoe UI" w:cs="Segoe UI"/>
      <w:sz w:val="18"/>
      <w:szCs w:val="18"/>
    </w:rPr>
  </w:style>
  <w:style w:type="character" w:customStyle="1" w:styleId="codeChar">
    <w:name w:val="code Char"/>
    <w:basedOn w:val="DefaultParagraphFont"/>
    <w:link w:val="code"/>
    <w:rsid w:val="003134C3"/>
    <w:rPr>
      <w:rFonts w:ascii="Segoe UI" w:hAnsi="Segoe UI" w:cs="Segoe UI"/>
      <w:sz w:val="18"/>
      <w:szCs w:val="18"/>
      <w:shd w:val="clear" w:color="auto" w:fill="D9D9D9" w:themeFill="background1" w:themeFillShade="D9"/>
    </w:rPr>
  </w:style>
  <w:style w:type="paragraph" w:styleId="Caption">
    <w:name w:val="caption"/>
    <w:basedOn w:val="Normal"/>
    <w:next w:val="Normal"/>
    <w:uiPriority w:val="35"/>
    <w:unhideWhenUsed/>
    <w:qFormat/>
    <w:rsid w:val="007F46F3"/>
    <w:pPr>
      <w:spacing w:after="0" w:line="240" w:lineRule="auto"/>
    </w:pPr>
    <w:rPr>
      <w:rFonts w:asciiTheme="majorHAnsi" w:hAnsiTheme="majorHAnsi" w:cstheme="majorHAnsi"/>
      <w:color w:val="404040" w:themeColor="text1" w:themeTint="BF"/>
      <w:sz w:val="16"/>
      <w:szCs w:val="16"/>
    </w:rPr>
  </w:style>
  <w:style w:type="table" w:styleId="GridTable2-Accent4">
    <w:name w:val="Grid Table 2 Accent 4"/>
    <w:basedOn w:val="TableNormal"/>
    <w:uiPriority w:val="47"/>
    <w:rsid w:val="00F4739C"/>
    <w:pPr>
      <w:spacing w:after="0" w:line="240" w:lineRule="auto"/>
    </w:pPr>
    <w:tblPr>
      <w:tblStyleRowBandSize w:val="1"/>
      <w:tblStyleColBandSize w:val="1"/>
      <w:tblBorders>
        <w:top w:val="single" w:sz="2" w:space="0" w:color="2AFCCE" w:themeColor="accent4" w:themeTint="99"/>
        <w:bottom w:val="single" w:sz="2" w:space="0" w:color="2AFCCE" w:themeColor="accent4" w:themeTint="99"/>
        <w:insideH w:val="single" w:sz="2" w:space="0" w:color="2AFCCE" w:themeColor="accent4" w:themeTint="99"/>
        <w:insideV w:val="single" w:sz="2" w:space="0" w:color="2AFCCE" w:themeColor="accent4" w:themeTint="99"/>
      </w:tblBorders>
    </w:tblPr>
    <w:tblStylePr w:type="firstRow">
      <w:rPr>
        <w:b/>
        <w:bCs/>
      </w:rPr>
      <w:tblPr/>
      <w:tcPr>
        <w:tcBorders>
          <w:top w:val="nil"/>
          <w:bottom w:val="single" w:sz="12" w:space="0" w:color="2AFCCE" w:themeColor="accent4" w:themeTint="99"/>
          <w:insideH w:val="nil"/>
          <w:insideV w:val="nil"/>
        </w:tcBorders>
        <w:shd w:val="clear" w:color="auto" w:fill="FFFFFF" w:themeFill="background1"/>
      </w:tcPr>
    </w:tblStylePr>
    <w:tblStylePr w:type="lastRow">
      <w:rPr>
        <w:b/>
        <w:bCs/>
      </w:rPr>
      <w:tblPr/>
      <w:tcPr>
        <w:tcBorders>
          <w:top w:val="double" w:sz="2" w:space="0" w:color="2AFCC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3-Accent4">
    <w:name w:val="Grid Table 3 Accent 4"/>
    <w:basedOn w:val="TableNormal"/>
    <w:uiPriority w:val="48"/>
    <w:rsid w:val="007A47D3"/>
    <w:pPr>
      <w:spacing w:after="0" w:line="240" w:lineRule="auto"/>
    </w:p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bottom w:val="single" w:sz="4" w:space="0" w:color="2AFCCE" w:themeColor="accent4" w:themeTint="99"/>
        </w:tcBorders>
      </w:tcPr>
    </w:tblStylePr>
    <w:tblStylePr w:type="nwCell">
      <w:tblPr/>
      <w:tcPr>
        <w:tcBorders>
          <w:bottom w:val="single" w:sz="4" w:space="0" w:color="2AFCCE" w:themeColor="accent4" w:themeTint="99"/>
        </w:tcBorders>
      </w:tcPr>
    </w:tblStylePr>
    <w:tblStylePr w:type="seCell">
      <w:tblPr/>
      <w:tcPr>
        <w:tcBorders>
          <w:top w:val="single" w:sz="4" w:space="0" w:color="2AFCCE" w:themeColor="accent4" w:themeTint="99"/>
        </w:tcBorders>
      </w:tcPr>
    </w:tblStylePr>
    <w:tblStylePr w:type="swCell">
      <w:tblPr/>
      <w:tcPr>
        <w:tcBorders>
          <w:top w:val="single" w:sz="4" w:space="0" w:color="2AFCCE" w:themeColor="accent4" w:themeTint="99"/>
        </w:tcBorders>
      </w:tcPr>
    </w:tblStylePr>
  </w:style>
  <w:style w:type="table" w:styleId="GridTable1Light-Accent2">
    <w:name w:val="Grid Table 1 Light Accent 2"/>
    <w:basedOn w:val="TableNormal"/>
    <w:uiPriority w:val="46"/>
    <w:rsid w:val="007A47D3"/>
    <w:pPr>
      <w:spacing w:after="0" w:line="240" w:lineRule="auto"/>
    </w:pPr>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795EF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8Char">
    <w:name w:val="Heading 8 Char"/>
    <w:basedOn w:val="DefaultParagraphFont"/>
    <w:link w:val="Heading8"/>
    <w:uiPriority w:val="9"/>
    <w:semiHidden/>
    <w:rsid w:val="00CA524F"/>
    <w:rPr>
      <w:rFonts w:asciiTheme="majorHAnsi" w:eastAsiaTheme="majorEastAsia" w:hAnsiTheme="majorHAnsi" w:cstheme="majorBidi"/>
      <w:color w:val="445C19" w:themeColor="accent2" w:themeShade="80"/>
      <w:sz w:val="22"/>
      <w:szCs w:val="22"/>
    </w:rPr>
  </w:style>
  <w:style w:type="character" w:customStyle="1" w:styleId="Heading9Char">
    <w:name w:val="Heading 9 Char"/>
    <w:basedOn w:val="DefaultParagraphFont"/>
    <w:link w:val="Heading9"/>
    <w:uiPriority w:val="9"/>
    <w:semiHidden/>
    <w:rsid w:val="00CA524F"/>
    <w:rPr>
      <w:rFonts w:asciiTheme="majorHAnsi" w:eastAsiaTheme="majorEastAsia" w:hAnsiTheme="majorHAnsi" w:cstheme="majorBidi"/>
      <w:i/>
      <w:iCs/>
      <w:color w:val="445C19" w:themeColor="accent2" w:themeShade="80"/>
      <w:sz w:val="22"/>
      <w:szCs w:val="22"/>
    </w:rPr>
  </w:style>
  <w:style w:type="paragraph" w:styleId="Title">
    <w:name w:val="Title"/>
    <w:basedOn w:val="Normal"/>
    <w:next w:val="Normal"/>
    <w:link w:val="TitleChar"/>
    <w:uiPriority w:val="10"/>
    <w:qFormat/>
    <w:rsid w:val="00CA524F"/>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CA524F"/>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CA524F"/>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CA524F"/>
    <w:rPr>
      <w:caps/>
      <w:color w:val="404040" w:themeColor="text1" w:themeTint="BF"/>
      <w:spacing w:val="20"/>
      <w:sz w:val="28"/>
      <w:szCs w:val="28"/>
    </w:rPr>
  </w:style>
  <w:style w:type="character" w:styleId="Strong">
    <w:name w:val="Strong"/>
    <w:basedOn w:val="DefaultParagraphFont"/>
    <w:uiPriority w:val="22"/>
    <w:qFormat/>
    <w:rsid w:val="00CA524F"/>
    <w:rPr>
      <w:b/>
      <w:bCs/>
    </w:rPr>
  </w:style>
  <w:style w:type="character" w:styleId="Emphasis">
    <w:name w:val="Emphasis"/>
    <w:basedOn w:val="DefaultParagraphFont"/>
    <w:uiPriority w:val="20"/>
    <w:qFormat/>
    <w:rsid w:val="00CA524F"/>
    <w:rPr>
      <w:i/>
      <w:iCs/>
      <w:color w:val="000000" w:themeColor="text1"/>
    </w:rPr>
  </w:style>
  <w:style w:type="paragraph" w:styleId="Quote">
    <w:name w:val="Quote"/>
    <w:basedOn w:val="Normal"/>
    <w:next w:val="Normal"/>
    <w:link w:val="QuoteChar"/>
    <w:uiPriority w:val="29"/>
    <w:qFormat/>
    <w:rsid w:val="00CA524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CA524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CA524F"/>
    <w:pPr>
      <w:pBdr>
        <w:top w:val="single" w:sz="24" w:space="4" w:color="8AB833"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CA524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CA524F"/>
    <w:rPr>
      <w:i/>
      <w:iCs/>
      <w:color w:val="595959" w:themeColor="text1" w:themeTint="A6"/>
    </w:rPr>
  </w:style>
  <w:style w:type="character" w:styleId="IntenseEmphasis">
    <w:name w:val="Intense Emphasis"/>
    <w:basedOn w:val="DefaultParagraphFont"/>
    <w:uiPriority w:val="21"/>
    <w:qFormat/>
    <w:rsid w:val="00CA524F"/>
    <w:rPr>
      <w:b/>
      <w:bCs/>
      <w:i/>
      <w:iCs/>
      <w:caps w:val="0"/>
      <w:smallCaps w:val="0"/>
      <w:strike w:val="0"/>
      <w:dstrike w:val="0"/>
      <w:color w:val="8AB833" w:themeColor="accent2"/>
    </w:rPr>
  </w:style>
  <w:style w:type="character" w:styleId="SubtleReference">
    <w:name w:val="Subtle Reference"/>
    <w:basedOn w:val="DefaultParagraphFont"/>
    <w:uiPriority w:val="31"/>
    <w:qFormat/>
    <w:rsid w:val="00CA524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A524F"/>
    <w:rPr>
      <w:b/>
      <w:bCs/>
      <w:caps w:val="0"/>
      <w:smallCaps/>
      <w:color w:val="auto"/>
      <w:spacing w:val="0"/>
      <w:u w:val="single"/>
    </w:rPr>
  </w:style>
  <w:style w:type="paragraph" w:styleId="TOCHeading">
    <w:name w:val="TOC Heading"/>
    <w:basedOn w:val="Heading1"/>
    <w:next w:val="Normal"/>
    <w:uiPriority w:val="39"/>
    <w:semiHidden/>
    <w:unhideWhenUsed/>
    <w:qFormat/>
    <w:rsid w:val="00CA524F"/>
    <w:pPr>
      <w:outlineLvl w:val="9"/>
    </w:pPr>
  </w:style>
  <w:style w:type="paragraph" w:customStyle="1" w:styleId="Code0">
    <w:name w:val="Code"/>
    <w:basedOn w:val="CodeDetails"/>
    <w:link w:val="CodeChar0"/>
    <w:qFormat/>
    <w:rsid w:val="00A74E3C"/>
    <w:rPr>
      <w:rFonts w:ascii="Segoe UI Light" w:hAnsi="Segoe UI Light"/>
      <w:noProof/>
      <w:color w:val="4D4D4D"/>
      <w:sz w:val="16"/>
      <w:szCs w:val="17"/>
    </w:rPr>
  </w:style>
  <w:style w:type="paragraph" w:customStyle="1" w:styleId="CodeDetails">
    <w:name w:val="CodeDetails"/>
    <w:basedOn w:val="Normal"/>
    <w:link w:val="CodeDetailsChar"/>
    <w:qFormat/>
    <w:rsid w:val="00B25D19"/>
    <w:pPr>
      <w:spacing w:after="0" w:line="240" w:lineRule="auto"/>
    </w:pPr>
    <w:rPr>
      <w:sz w:val="18"/>
      <w:szCs w:val="18"/>
    </w:rPr>
  </w:style>
  <w:style w:type="character" w:customStyle="1" w:styleId="CodeChar0">
    <w:name w:val="Code Char"/>
    <w:basedOn w:val="DefaultParagraphFont"/>
    <w:link w:val="Code0"/>
    <w:rsid w:val="00A74E3C"/>
    <w:rPr>
      <w:rFonts w:ascii="Segoe UI Light" w:hAnsi="Segoe UI Light"/>
      <w:noProof/>
      <w:color w:val="4D4D4D"/>
      <w:sz w:val="16"/>
      <w:szCs w:val="17"/>
    </w:rPr>
  </w:style>
  <w:style w:type="character" w:customStyle="1" w:styleId="CodeDetailsChar">
    <w:name w:val="CodeDetails Char"/>
    <w:basedOn w:val="DefaultParagraphFont"/>
    <w:link w:val="CodeDetails"/>
    <w:rsid w:val="00B25D19"/>
    <w:rPr>
      <w:sz w:val="18"/>
      <w:szCs w:val="18"/>
    </w:rPr>
  </w:style>
  <w:style w:type="paragraph" w:styleId="Header">
    <w:name w:val="header"/>
    <w:basedOn w:val="Normal"/>
    <w:link w:val="HeaderChar"/>
    <w:uiPriority w:val="99"/>
    <w:unhideWhenUsed/>
    <w:rsid w:val="00004E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4E7D"/>
  </w:style>
  <w:style w:type="paragraph" w:styleId="Footer">
    <w:name w:val="footer"/>
    <w:basedOn w:val="Normal"/>
    <w:link w:val="FooterChar"/>
    <w:uiPriority w:val="99"/>
    <w:unhideWhenUsed/>
    <w:rsid w:val="00004E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4E7D"/>
  </w:style>
  <w:style w:type="table" w:styleId="ListTable4-Accent6">
    <w:name w:val="List Table 4 Accent 6"/>
    <w:basedOn w:val="TableNormal"/>
    <w:uiPriority w:val="49"/>
    <w:rsid w:val="00CA2455"/>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tcBorders>
        <w:shd w:val="clear" w:color="auto" w:fill="0989B1" w:themeFill="accent6"/>
      </w:tcPr>
    </w:tblStylePr>
    <w:tblStylePr w:type="lastRow">
      <w:rPr>
        <w:b/>
        <w:bCs/>
      </w:rPr>
      <w:tblPr/>
      <w:tcPr>
        <w:tcBorders>
          <w:top w:val="doub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4-Accent6">
    <w:name w:val="Grid Table 4 Accent 6"/>
    <w:basedOn w:val="TableNormal"/>
    <w:uiPriority w:val="49"/>
    <w:rsid w:val="00CA2455"/>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1Light-Accent6">
    <w:name w:val="Grid Table 1 Light Accent 6"/>
    <w:basedOn w:val="TableNormal"/>
    <w:uiPriority w:val="46"/>
    <w:rsid w:val="00CE60D5"/>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570729"/>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4-Accent5">
    <w:name w:val="Grid Table 4 Accent 5"/>
    <w:basedOn w:val="TableNormal"/>
    <w:uiPriority w:val="49"/>
    <w:rsid w:val="00300003"/>
    <w:pPr>
      <w:spacing w:after="0" w:line="240" w:lineRule="auto"/>
    </w:p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color w:val="FFFFFF" w:themeColor="background1"/>
      </w:rPr>
      <w:tblPr/>
      <w:tcPr>
        <w:tcBorders>
          <w:top w:val="single" w:sz="4" w:space="0" w:color="4AB5C4" w:themeColor="accent5"/>
          <w:left w:val="single" w:sz="4" w:space="0" w:color="4AB5C4" w:themeColor="accent5"/>
          <w:bottom w:val="single" w:sz="4" w:space="0" w:color="4AB5C4" w:themeColor="accent5"/>
          <w:right w:val="single" w:sz="4" w:space="0" w:color="4AB5C4" w:themeColor="accent5"/>
          <w:insideH w:val="nil"/>
          <w:insideV w:val="nil"/>
        </w:tcBorders>
        <w:shd w:val="clear" w:color="auto" w:fill="4AB5C4" w:themeFill="accent5"/>
      </w:tcPr>
    </w:tblStylePr>
    <w:tblStylePr w:type="lastRow">
      <w:rPr>
        <w:b/>
        <w:bCs/>
      </w:rPr>
      <w:tblPr/>
      <w:tcPr>
        <w:tcBorders>
          <w:top w:val="double" w:sz="4" w:space="0" w:color="4AB5C4" w:themeColor="accent5"/>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character" w:styleId="CommentReference">
    <w:name w:val="annotation reference"/>
    <w:basedOn w:val="DefaultParagraphFont"/>
    <w:uiPriority w:val="99"/>
    <w:semiHidden/>
    <w:unhideWhenUsed/>
    <w:rsid w:val="00B31684"/>
    <w:rPr>
      <w:sz w:val="16"/>
      <w:szCs w:val="16"/>
    </w:rPr>
  </w:style>
  <w:style w:type="paragraph" w:styleId="CommentText">
    <w:name w:val="annotation text"/>
    <w:basedOn w:val="Normal"/>
    <w:link w:val="CommentTextChar"/>
    <w:uiPriority w:val="99"/>
    <w:semiHidden/>
    <w:unhideWhenUsed/>
    <w:rsid w:val="00B31684"/>
    <w:pPr>
      <w:spacing w:line="240" w:lineRule="auto"/>
    </w:pPr>
    <w:rPr>
      <w:sz w:val="20"/>
      <w:szCs w:val="20"/>
    </w:rPr>
  </w:style>
  <w:style w:type="character" w:customStyle="1" w:styleId="CommentTextChar">
    <w:name w:val="Comment Text Char"/>
    <w:basedOn w:val="DefaultParagraphFont"/>
    <w:link w:val="CommentText"/>
    <w:uiPriority w:val="99"/>
    <w:semiHidden/>
    <w:rsid w:val="00B31684"/>
    <w:rPr>
      <w:sz w:val="20"/>
      <w:szCs w:val="20"/>
    </w:rPr>
  </w:style>
  <w:style w:type="paragraph" w:styleId="CommentSubject">
    <w:name w:val="annotation subject"/>
    <w:basedOn w:val="CommentText"/>
    <w:next w:val="CommentText"/>
    <w:link w:val="CommentSubjectChar"/>
    <w:uiPriority w:val="99"/>
    <w:semiHidden/>
    <w:unhideWhenUsed/>
    <w:rsid w:val="00B31684"/>
    <w:rPr>
      <w:b/>
      <w:bCs/>
    </w:rPr>
  </w:style>
  <w:style w:type="character" w:customStyle="1" w:styleId="CommentSubjectChar">
    <w:name w:val="Comment Subject Char"/>
    <w:basedOn w:val="CommentTextChar"/>
    <w:link w:val="CommentSubject"/>
    <w:uiPriority w:val="99"/>
    <w:semiHidden/>
    <w:rsid w:val="00B31684"/>
    <w:rPr>
      <w:b/>
      <w:bCs/>
      <w:sz w:val="20"/>
      <w:szCs w:val="20"/>
    </w:rPr>
  </w:style>
  <w:style w:type="character" w:styleId="FollowedHyperlink">
    <w:name w:val="FollowedHyperlink"/>
    <w:basedOn w:val="DefaultParagraphFont"/>
    <w:uiPriority w:val="99"/>
    <w:semiHidden/>
    <w:unhideWhenUsed/>
    <w:rsid w:val="00D053FF"/>
    <w:rPr>
      <w:color w:val="BA690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5276">
      <w:bodyDiv w:val="1"/>
      <w:marLeft w:val="0"/>
      <w:marRight w:val="0"/>
      <w:marTop w:val="0"/>
      <w:marBottom w:val="0"/>
      <w:divBdr>
        <w:top w:val="none" w:sz="0" w:space="0" w:color="auto"/>
        <w:left w:val="none" w:sz="0" w:space="0" w:color="auto"/>
        <w:bottom w:val="none" w:sz="0" w:space="0" w:color="auto"/>
        <w:right w:val="none" w:sz="0" w:space="0" w:color="auto"/>
      </w:divBdr>
      <w:divsChild>
        <w:div w:id="780297300">
          <w:marLeft w:val="0"/>
          <w:marRight w:val="0"/>
          <w:marTop w:val="0"/>
          <w:marBottom w:val="0"/>
          <w:divBdr>
            <w:top w:val="none" w:sz="0" w:space="0" w:color="auto"/>
            <w:left w:val="none" w:sz="0" w:space="0" w:color="auto"/>
            <w:bottom w:val="none" w:sz="0" w:space="0" w:color="auto"/>
            <w:right w:val="none" w:sz="0" w:space="0" w:color="auto"/>
          </w:divBdr>
          <w:divsChild>
            <w:div w:id="60516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8424">
      <w:bodyDiv w:val="1"/>
      <w:marLeft w:val="0"/>
      <w:marRight w:val="0"/>
      <w:marTop w:val="0"/>
      <w:marBottom w:val="0"/>
      <w:divBdr>
        <w:top w:val="none" w:sz="0" w:space="0" w:color="auto"/>
        <w:left w:val="none" w:sz="0" w:space="0" w:color="auto"/>
        <w:bottom w:val="none" w:sz="0" w:space="0" w:color="auto"/>
        <w:right w:val="none" w:sz="0" w:space="0" w:color="auto"/>
      </w:divBdr>
      <w:divsChild>
        <w:div w:id="1684014631">
          <w:marLeft w:val="0"/>
          <w:marRight w:val="0"/>
          <w:marTop w:val="0"/>
          <w:marBottom w:val="0"/>
          <w:divBdr>
            <w:top w:val="none" w:sz="0" w:space="0" w:color="auto"/>
            <w:left w:val="none" w:sz="0" w:space="0" w:color="auto"/>
            <w:bottom w:val="none" w:sz="0" w:space="0" w:color="auto"/>
            <w:right w:val="none" w:sz="0" w:space="0" w:color="auto"/>
          </w:divBdr>
          <w:divsChild>
            <w:div w:id="157319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4110">
      <w:bodyDiv w:val="1"/>
      <w:marLeft w:val="0"/>
      <w:marRight w:val="0"/>
      <w:marTop w:val="0"/>
      <w:marBottom w:val="0"/>
      <w:divBdr>
        <w:top w:val="none" w:sz="0" w:space="0" w:color="auto"/>
        <w:left w:val="none" w:sz="0" w:space="0" w:color="auto"/>
        <w:bottom w:val="none" w:sz="0" w:space="0" w:color="auto"/>
        <w:right w:val="none" w:sz="0" w:space="0" w:color="auto"/>
      </w:divBdr>
      <w:divsChild>
        <w:div w:id="342635831">
          <w:marLeft w:val="0"/>
          <w:marRight w:val="0"/>
          <w:marTop w:val="0"/>
          <w:marBottom w:val="0"/>
          <w:divBdr>
            <w:top w:val="none" w:sz="0" w:space="0" w:color="auto"/>
            <w:left w:val="none" w:sz="0" w:space="0" w:color="auto"/>
            <w:bottom w:val="none" w:sz="0" w:space="0" w:color="auto"/>
            <w:right w:val="none" w:sz="0" w:space="0" w:color="auto"/>
          </w:divBdr>
          <w:divsChild>
            <w:div w:id="10957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4677">
      <w:bodyDiv w:val="1"/>
      <w:marLeft w:val="0"/>
      <w:marRight w:val="0"/>
      <w:marTop w:val="0"/>
      <w:marBottom w:val="0"/>
      <w:divBdr>
        <w:top w:val="none" w:sz="0" w:space="0" w:color="auto"/>
        <w:left w:val="none" w:sz="0" w:space="0" w:color="auto"/>
        <w:bottom w:val="none" w:sz="0" w:space="0" w:color="auto"/>
        <w:right w:val="none" w:sz="0" w:space="0" w:color="auto"/>
      </w:divBdr>
      <w:divsChild>
        <w:div w:id="778989049">
          <w:marLeft w:val="0"/>
          <w:marRight w:val="0"/>
          <w:marTop w:val="0"/>
          <w:marBottom w:val="0"/>
          <w:divBdr>
            <w:top w:val="none" w:sz="0" w:space="0" w:color="auto"/>
            <w:left w:val="none" w:sz="0" w:space="0" w:color="auto"/>
            <w:bottom w:val="none" w:sz="0" w:space="0" w:color="auto"/>
            <w:right w:val="none" w:sz="0" w:space="0" w:color="auto"/>
          </w:divBdr>
          <w:divsChild>
            <w:div w:id="43216010">
              <w:marLeft w:val="0"/>
              <w:marRight w:val="0"/>
              <w:marTop w:val="0"/>
              <w:marBottom w:val="0"/>
              <w:divBdr>
                <w:top w:val="none" w:sz="0" w:space="0" w:color="auto"/>
                <w:left w:val="none" w:sz="0" w:space="0" w:color="auto"/>
                <w:bottom w:val="none" w:sz="0" w:space="0" w:color="auto"/>
                <w:right w:val="none" w:sz="0" w:space="0" w:color="auto"/>
              </w:divBdr>
            </w:div>
            <w:div w:id="106170305">
              <w:marLeft w:val="0"/>
              <w:marRight w:val="0"/>
              <w:marTop w:val="0"/>
              <w:marBottom w:val="0"/>
              <w:divBdr>
                <w:top w:val="none" w:sz="0" w:space="0" w:color="auto"/>
                <w:left w:val="none" w:sz="0" w:space="0" w:color="auto"/>
                <w:bottom w:val="none" w:sz="0" w:space="0" w:color="auto"/>
                <w:right w:val="none" w:sz="0" w:space="0" w:color="auto"/>
              </w:divBdr>
            </w:div>
            <w:div w:id="124542256">
              <w:marLeft w:val="0"/>
              <w:marRight w:val="0"/>
              <w:marTop w:val="0"/>
              <w:marBottom w:val="0"/>
              <w:divBdr>
                <w:top w:val="none" w:sz="0" w:space="0" w:color="auto"/>
                <w:left w:val="none" w:sz="0" w:space="0" w:color="auto"/>
                <w:bottom w:val="none" w:sz="0" w:space="0" w:color="auto"/>
                <w:right w:val="none" w:sz="0" w:space="0" w:color="auto"/>
              </w:divBdr>
            </w:div>
            <w:div w:id="127481524">
              <w:marLeft w:val="0"/>
              <w:marRight w:val="0"/>
              <w:marTop w:val="0"/>
              <w:marBottom w:val="0"/>
              <w:divBdr>
                <w:top w:val="none" w:sz="0" w:space="0" w:color="auto"/>
                <w:left w:val="none" w:sz="0" w:space="0" w:color="auto"/>
                <w:bottom w:val="none" w:sz="0" w:space="0" w:color="auto"/>
                <w:right w:val="none" w:sz="0" w:space="0" w:color="auto"/>
              </w:divBdr>
            </w:div>
            <w:div w:id="150604291">
              <w:marLeft w:val="0"/>
              <w:marRight w:val="0"/>
              <w:marTop w:val="0"/>
              <w:marBottom w:val="0"/>
              <w:divBdr>
                <w:top w:val="none" w:sz="0" w:space="0" w:color="auto"/>
                <w:left w:val="none" w:sz="0" w:space="0" w:color="auto"/>
                <w:bottom w:val="none" w:sz="0" w:space="0" w:color="auto"/>
                <w:right w:val="none" w:sz="0" w:space="0" w:color="auto"/>
              </w:divBdr>
            </w:div>
            <w:div w:id="206143278">
              <w:marLeft w:val="0"/>
              <w:marRight w:val="0"/>
              <w:marTop w:val="0"/>
              <w:marBottom w:val="0"/>
              <w:divBdr>
                <w:top w:val="none" w:sz="0" w:space="0" w:color="auto"/>
                <w:left w:val="none" w:sz="0" w:space="0" w:color="auto"/>
                <w:bottom w:val="none" w:sz="0" w:space="0" w:color="auto"/>
                <w:right w:val="none" w:sz="0" w:space="0" w:color="auto"/>
              </w:divBdr>
            </w:div>
            <w:div w:id="238366425">
              <w:marLeft w:val="0"/>
              <w:marRight w:val="0"/>
              <w:marTop w:val="0"/>
              <w:marBottom w:val="0"/>
              <w:divBdr>
                <w:top w:val="none" w:sz="0" w:space="0" w:color="auto"/>
                <w:left w:val="none" w:sz="0" w:space="0" w:color="auto"/>
                <w:bottom w:val="none" w:sz="0" w:space="0" w:color="auto"/>
                <w:right w:val="none" w:sz="0" w:space="0" w:color="auto"/>
              </w:divBdr>
            </w:div>
            <w:div w:id="433986649">
              <w:marLeft w:val="0"/>
              <w:marRight w:val="0"/>
              <w:marTop w:val="0"/>
              <w:marBottom w:val="0"/>
              <w:divBdr>
                <w:top w:val="none" w:sz="0" w:space="0" w:color="auto"/>
                <w:left w:val="none" w:sz="0" w:space="0" w:color="auto"/>
                <w:bottom w:val="none" w:sz="0" w:space="0" w:color="auto"/>
                <w:right w:val="none" w:sz="0" w:space="0" w:color="auto"/>
              </w:divBdr>
            </w:div>
            <w:div w:id="443159081">
              <w:marLeft w:val="0"/>
              <w:marRight w:val="0"/>
              <w:marTop w:val="0"/>
              <w:marBottom w:val="0"/>
              <w:divBdr>
                <w:top w:val="none" w:sz="0" w:space="0" w:color="auto"/>
                <w:left w:val="none" w:sz="0" w:space="0" w:color="auto"/>
                <w:bottom w:val="none" w:sz="0" w:space="0" w:color="auto"/>
                <w:right w:val="none" w:sz="0" w:space="0" w:color="auto"/>
              </w:divBdr>
            </w:div>
            <w:div w:id="528108205">
              <w:marLeft w:val="0"/>
              <w:marRight w:val="0"/>
              <w:marTop w:val="0"/>
              <w:marBottom w:val="0"/>
              <w:divBdr>
                <w:top w:val="none" w:sz="0" w:space="0" w:color="auto"/>
                <w:left w:val="none" w:sz="0" w:space="0" w:color="auto"/>
                <w:bottom w:val="none" w:sz="0" w:space="0" w:color="auto"/>
                <w:right w:val="none" w:sz="0" w:space="0" w:color="auto"/>
              </w:divBdr>
            </w:div>
            <w:div w:id="540942334">
              <w:marLeft w:val="0"/>
              <w:marRight w:val="0"/>
              <w:marTop w:val="0"/>
              <w:marBottom w:val="0"/>
              <w:divBdr>
                <w:top w:val="none" w:sz="0" w:space="0" w:color="auto"/>
                <w:left w:val="none" w:sz="0" w:space="0" w:color="auto"/>
                <w:bottom w:val="none" w:sz="0" w:space="0" w:color="auto"/>
                <w:right w:val="none" w:sz="0" w:space="0" w:color="auto"/>
              </w:divBdr>
            </w:div>
            <w:div w:id="592515773">
              <w:marLeft w:val="0"/>
              <w:marRight w:val="0"/>
              <w:marTop w:val="0"/>
              <w:marBottom w:val="0"/>
              <w:divBdr>
                <w:top w:val="none" w:sz="0" w:space="0" w:color="auto"/>
                <w:left w:val="none" w:sz="0" w:space="0" w:color="auto"/>
                <w:bottom w:val="none" w:sz="0" w:space="0" w:color="auto"/>
                <w:right w:val="none" w:sz="0" w:space="0" w:color="auto"/>
              </w:divBdr>
            </w:div>
            <w:div w:id="741635627">
              <w:marLeft w:val="0"/>
              <w:marRight w:val="0"/>
              <w:marTop w:val="0"/>
              <w:marBottom w:val="0"/>
              <w:divBdr>
                <w:top w:val="none" w:sz="0" w:space="0" w:color="auto"/>
                <w:left w:val="none" w:sz="0" w:space="0" w:color="auto"/>
                <w:bottom w:val="none" w:sz="0" w:space="0" w:color="auto"/>
                <w:right w:val="none" w:sz="0" w:space="0" w:color="auto"/>
              </w:divBdr>
            </w:div>
            <w:div w:id="749734549">
              <w:marLeft w:val="0"/>
              <w:marRight w:val="0"/>
              <w:marTop w:val="0"/>
              <w:marBottom w:val="0"/>
              <w:divBdr>
                <w:top w:val="none" w:sz="0" w:space="0" w:color="auto"/>
                <w:left w:val="none" w:sz="0" w:space="0" w:color="auto"/>
                <w:bottom w:val="none" w:sz="0" w:space="0" w:color="auto"/>
                <w:right w:val="none" w:sz="0" w:space="0" w:color="auto"/>
              </w:divBdr>
            </w:div>
            <w:div w:id="953054802">
              <w:marLeft w:val="0"/>
              <w:marRight w:val="0"/>
              <w:marTop w:val="0"/>
              <w:marBottom w:val="0"/>
              <w:divBdr>
                <w:top w:val="none" w:sz="0" w:space="0" w:color="auto"/>
                <w:left w:val="none" w:sz="0" w:space="0" w:color="auto"/>
                <w:bottom w:val="none" w:sz="0" w:space="0" w:color="auto"/>
                <w:right w:val="none" w:sz="0" w:space="0" w:color="auto"/>
              </w:divBdr>
            </w:div>
            <w:div w:id="1048333350">
              <w:marLeft w:val="0"/>
              <w:marRight w:val="0"/>
              <w:marTop w:val="0"/>
              <w:marBottom w:val="0"/>
              <w:divBdr>
                <w:top w:val="none" w:sz="0" w:space="0" w:color="auto"/>
                <w:left w:val="none" w:sz="0" w:space="0" w:color="auto"/>
                <w:bottom w:val="none" w:sz="0" w:space="0" w:color="auto"/>
                <w:right w:val="none" w:sz="0" w:space="0" w:color="auto"/>
              </w:divBdr>
            </w:div>
            <w:div w:id="1051422872">
              <w:marLeft w:val="0"/>
              <w:marRight w:val="0"/>
              <w:marTop w:val="0"/>
              <w:marBottom w:val="0"/>
              <w:divBdr>
                <w:top w:val="none" w:sz="0" w:space="0" w:color="auto"/>
                <w:left w:val="none" w:sz="0" w:space="0" w:color="auto"/>
                <w:bottom w:val="none" w:sz="0" w:space="0" w:color="auto"/>
                <w:right w:val="none" w:sz="0" w:space="0" w:color="auto"/>
              </w:divBdr>
            </w:div>
            <w:div w:id="1110591044">
              <w:marLeft w:val="0"/>
              <w:marRight w:val="0"/>
              <w:marTop w:val="0"/>
              <w:marBottom w:val="0"/>
              <w:divBdr>
                <w:top w:val="none" w:sz="0" w:space="0" w:color="auto"/>
                <w:left w:val="none" w:sz="0" w:space="0" w:color="auto"/>
                <w:bottom w:val="none" w:sz="0" w:space="0" w:color="auto"/>
                <w:right w:val="none" w:sz="0" w:space="0" w:color="auto"/>
              </w:divBdr>
            </w:div>
            <w:div w:id="1151403572">
              <w:marLeft w:val="0"/>
              <w:marRight w:val="0"/>
              <w:marTop w:val="0"/>
              <w:marBottom w:val="0"/>
              <w:divBdr>
                <w:top w:val="none" w:sz="0" w:space="0" w:color="auto"/>
                <w:left w:val="none" w:sz="0" w:space="0" w:color="auto"/>
                <w:bottom w:val="none" w:sz="0" w:space="0" w:color="auto"/>
                <w:right w:val="none" w:sz="0" w:space="0" w:color="auto"/>
              </w:divBdr>
            </w:div>
            <w:div w:id="1194418130">
              <w:marLeft w:val="0"/>
              <w:marRight w:val="0"/>
              <w:marTop w:val="0"/>
              <w:marBottom w:val="0"/>
              <w:divBdr>
                <w:top w:val="none" w:sz="0" w:space="0" w:color="auto"/>
                <w:left w:val="none" w:sz="0" w:space="0" w:color="auto"/>
                <w:bottom w:val="none" w:sz="0" w:space="0" w:color="auto"/>
                <w:right w:val="none" w:sz="0" w:space="0" w:color="auto"/>
              </w:divBdr>
            </w:div>
            <w:div w:id="1432817884">
              <w:marLeft w:val="0"/>
              <w:marRight w:val="0"/>
              <w:marTop w:val="0"/>
              <w:marBottom w:val="0"/>
              <w:divBdr>
                <w:top w:val="none" w:sz="0" w:space="0" w:color="auto"/>
                <w:left w:val="none" w:sz="0" w:space="0" w:color="auto"/>
                <w:bottom w:val="none" w:sz="0" w:space="0" w:color="auto"/>
                <w:right w:val="none" w:sz="0" w:space="0" w:color="auto"/>
              </w:divBdr>
            </w:div>
            <w:div w:id="1433818454">
              <w:marLeft w:val="0"/>
              <w:marRight w:val="0"/>
              <w:marTop w:val="0"/>
              <w:marBottom w:val="0"/>
              <w:divBdr>
                <w:top w:val="none" w:sz="0" w:space="0" w:color="auto"/>
                <w:left w:val="none" w:sz="0" w:space="0" w:color="auto"/>
                <w:bottom w:val="none" w:sz="0" w:space="0" w:color="auto"/>
                <w:right w:val="none" w:sz="0" w:space="0" w:color="auto"/>
              </w:divBdr>
            </w:div>
            <w:div w:id="1479616570">
              <w:marLeft w:val="0"/>
              <w:marRight w:val="0"/>
              <w:marTop w:val="0"/>
              <w:marBottom w:val="0"/>
              <w:divBdr>
                <w:top w:val="none" w:sz="0" w:space="0" w:color="auto"/>
                <w:left w:val="none" w:sz="0" w:space="0" w:color="auto"/>
                <w:bottom w:val="none" w:sz="0" w:space="0" w:color="auto"/>
                <w:right w:val="none" w:sz="0" w:space="0" w:color="auto"/>
              </w:divBdr>
            </w:div>
            <w:div w:id="1533304411">
              <w:marLeft w:val="0"/>
              <w:marRight w:val="0"/>
              <w:marTop w:val="0"/>
              <w:marBottom w:val="0"/>
              <w:divBdr>
                <w:top w:val="none" w:sz="0" w:space="0" w:color="auto"/>
                <w:left w:val="none" w:sz="0" w:space="0" w:color="auto"/>
                <w:bottom w:val="none" w:sz="0" w:space="0" w:color="auto"/>
                <w:right w:val="none" w:sz="0" w:space="0" w:color="auto"/>
              </w:divBdr>
            </w:div>
            <w:div w:id="1562524151">
              <w:marLeft w:val="0"/>
              <w:marRight w:val="0"/>
              <w:marTop w:val="0"/>
              <w:marBottom w:val="0"/>
              <w:divBdr>
                <w:top w:val="none" w:sz="0" w:space="0" w:color="auto"/>
                <w:left w:val="none" w:sz="0" w:space="0" w:color="auto"/>
                <w:bottom w:val="none" w:sz="0" w:space="0" w:color="auto"/>
                <w:right w:val="none" w:sz="0" w:space="0" w:color="auto"/>
              </w:divBdr>
            </w:div>
            <w:div w:id="1586569498">
              <w:marLeft w:val="0"/>
              <w:marRight w:val="0"/>
              <w:marTop w:val="0"/>
              <w:marBottom w:val="0"/>
              <w:divBdr>
                <w:top w:val="none" w:sz="0" w:space="0" w:color="auto"/>
                <w:left w:val="none" w:sz="0" w:space="0" w:color="auto"/>
                <w:bottom w:val="none" w:sz="0" w:space="0" w:color="auto"/>
                <w:right w:val="none" w:sz="0" w:space="0" w:color="auto"/>
              </w:divBdr>
            </w:div>
            <w:div w:id="1669748732">
              <w:marLeft w:val="0"/>
              <w:marRight w:val="0"/>
              <w:marTop w:val="0"/>
              <w:marBottom w:val="0"/>
              <w:divBdr>
                <w:top w:val="none" w:sz="0" w:space="0" w:color="auto"/>
                <w:left w:val="none" w:sz="0" w:space="0" w:color="auto"/>
                <w:bottom w:val="none" w:sz="0" w:space="0" w:color="auto"/>
                <w:right w:val="none" w:sz="0" w:space="0" w:color="auto"/>
              </w:divBdr>
            </w:div>
            <w:div w:id="1873106893">
              <w:marLeft w:val="0"/>
              <w:marRight w:val="0"/>
              <w:marTop w:val="0"/>
              <w:marBottom w:val="0"/>
              <w:divBdr>
                <w:top w:val="none" w:sz="0" w:space="0" w:color="auto"/>
                <w:left w:val="none" w:sz="0" w:space="0" w:color="auto"/>
                <w:bottom w:val="none" w:sz="0" w:space="0" w:color="auto"/>
                <w:right w:val="none" w:sz="0" w:space="0" w:color="auto"/>
              </w:divBdr>
            </w:div>
            <w:div w:id="1969582097">
              <w:marLeft w:val="0"/>
              <w:marRight w:val="0"/>
              <w:marTop w:val="0"/>
              <w:marBottom w:val="0"/>
              <w:divBdr>
                <w:top w:val="none" w:sz="0" w:space="0" w:color="auto"/>
                <w:left w:val="none" w:sz="0" w:space="0" w:color="auto"/>
                <w:bottom w:val="none" w:sz="0" w:space="0" w:color="auto"/>
                <w:right w:val="none" w:sz="0" w:space="0" w:color="auto"/>
              </w:divBdr>
            </w:div>
            <w:div w:id="2020892095">
              <w:marLeft w:val="0"/>
              <w:marRight w:val="0"/>
              <w:marTop w:val="0"/>
              <w:marBottom w:val="0"/>
              <w:divBdr>
                <w:top w:val="none" w:sz="0" w:space="0" w:color="auto"/>
                <w:left w:val="none" w:sz="0" w:space="0" w:color="auto"/>
                <w:bottom w:val="none" w:sz="0" w:space="0" w:color="auto"/>
                <w:right w:val="none" w:sz="0" w:space="0" w:color="auto"/>
              </w:divBdr>
            </w:div>
            <w:div w:id="2025085545">
              <w:marLeft w:val="0"/>
              <w:marRight w:val="0"/>
              <w:marTop w:val="0"/>
              <w:marBottom w:val="0"/>
              <w:divBdr>
                <w:top w:val="none" w:sz="0" w:space="0" w:color="auto"/>
                <w:left w:val="none" w:sz="0" w:space="0" w:color="auto"/>
                <w:bottom w:val="none" w:sz="0" w:space="0" w:color="auto"/>
                <w:right w:val="none" w:sz="0" w:space="0" w:color="auto"/>
              </w:divBdr>
            </w:div>
            <w:div w:id="2069526558">
              <w:marLeft w:val="0"/>
              <w:marRight w:val="0"/>
              <w:marTop w:val="0"/>
              <w:marBottom w:val="0"/>
              <w:divBdr>
                <w:top w:val="none" w:sz="0" w:space="0" w:color="auto"/>
                <w:left w:val="none" w:sz="0" w:space="0" w:color="auto"/>
                <w:bottom w:val="none" w:sz="0" w:space="0" w:color="auto"/>
                <w:right w:val="none" w:sz="0" w:space="0" w:color="auto"/>
              </w:divBdr>
            </w:div>
            <w:div w:id="2099322912">
              <w:marLeft w:val="0"/>
              <w:marRight w:val="0"/>
              <w:marTop w:val="0"/>
              <w:marBottom w:val="0"/>
              <w:divBdr>
                <w:top w:val="none" w:sz="0" w:space="0" w:color="auto"/>
                <w:left w:val="none" w:sz="0" w:space="0" w:color="auto"/>
                <w:bottom w:val="none" w:sz="0" w:space="0" w:color="auto"/>
                <w:right w:val="none" w:sz="0" w:space="0" w:color="auto"/>
              </w:divBdr>
            </w:div>
            <w:div w:id="2117017396">
              <w:marLeft w:val="0"/>
              <w:marRight w:val="0"/>
              <w:marTop w:val="0"/>
              <w:marBottom w:val="0"/>
              <w:divBdr>
                <w:top w:val="none" w:sz="0" w:space="0" w:color="auto"/>
                <w:left w:val="none" w:sz="0" w:space="0" w:color="auto"/>
                <w:bottom w:val="none" w:sz="0" w:space="0" w:color="auto"/>
                <w:right w:val="none" w:sz="0" w:space="0" w:color="auto"/>
              </w:divBdr>
            </w:div>
            <w:div w:id="213308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3072">
      <w:bodyDiv w:val="1"/>
      <w:marLeft w:val="0"/>
      <w:marRight w:val="0"/>
      <w:marTop w:val="0"/>
      <w:marBottom w:val="0"/>
      <w:divBdr>
        <w:top w:val="none" w:sz="0" w:space="0" w:color="auto"/>
        <w:left w:val="none" w:sz="0" w:space="0" w:color="auto"/>
        <w:bottom w:val="none" w:sz="0" w:space="0" w:color="auto"/>
        <w:right w:val="none" w:sz="0" w:space="0" w:color="auto"/>
      </w:divBdr>
      <w:divsChild>
        <w:div w:id="391544674">
          <w:marLeft w:val="0"/>
          <w:marRight w:val="0"/>
          <w:marTop w:val="0"/>
          <w:marBottom w:val="0"/>
          <w:divBdr>
            <w:top w:val="none" w:sz="0" w:space="0" w:color="auto"/>
            <w:left w:val="none" w:sz="0" w:space="0" w:color="auto"/>
            <w:bottom w:val="none" w:sz="0" w:space="0" w:color="auto"/>
            <w:right w:val="none" w:sz="0" w:space="0" w:color="auto"/>
          </w:divBdr>
          <w:divsChild>
            <w:div w:id="73350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358">
      <w:bodyDiv w:val="1"/>
      <w:marLeft w:val="0"/>
      <w:marRight w:val="0"/>
      <w:marTop w:val="0"/>
      <w:marBottom w:val="0"/>
      <w:divBdr>
        <w:top w:val="none" w:sz="0" w:space="0" w:color="auto"/>
        <w:left w:val="none" w:sz="0" w:space="0" w:color="auto"/>
        <w:bottom w:val="none" w:sz="0" w:space="0" w:color="auto"/>
        <w:right w:val="none" w:sz="0" w:space="0" w:color="auto"/>
      </w:divBdr>
      <w:divsChild>
        <w:div w:id="1264918314">
          <w:marLeft w:val="0"/>
          <w:marRight w:val="0"/>
          <w:marTop w:val="0"/>
          <w:marBottom w:val="0"/>
          <w:divBdr>
            <w:top w:val="none" w:sz="0" w:space="0" w:color="auto"/>
            <w:left w:val="none" w:sz="0" w:space="0" w:color="auto"/>
            <w:bottom w:val="none" w:sz="0" w:space="0" w:color="auto"/>
            <w:right w:val="none" w:sz="0" w:space="0" w:color="auto"/>
          </w:divBdr>
          <w:divsChild>
            <w:div w:id="1998919263">
              <w:marLeft w:val="0"/>
              <w:marRight w:val="0"/>
              <w:marTop w:val="0"/>
              <w:marBottom w:val="0"/>
              <w:divBdr>
                <w:top w:val="none" w:sz="0" w:space="0" w:color="auto"/>
                <w:left w:val="none" w:sz="0" w:space="0" w:color="auto"/>
                <w:bottom w:val="none" w:sz="0" w:space="0" w:color="auto"/>
                <w:right w:val="none" w:sz="0" w:space="0" w:color="auto"/>
              </w:divBdr>
              <w:divsChild>
                <w:div w:id="1193032317">
                  <w:marLeft w:val="360"/>
                  <w:marRight w:val="0"/>
                  <w:marTop w:val="871"/>
                  <w:marBottom w:val="0"/>
                  <w:divBdr>
                    <w:top w:val="none" w:sz="0" w:space="0" w:color="auto"/>
                    <w:left w:val="none" w:sz="0" w:space="0" w:color="auto"/>
                    <w:bottom w:val="none" w:sz="0" w:space="0" w:color="auto"/>
                    <w:right w:val="none" w:sz="0" w:space="0" w:color="auto"/>
                  </w:divBdr>
                </w:div>
                <w:div w:id="1636177317">
                  <w:marLeft w:val="360"/>
                  <w:marRight w:val="0"/>
                  <w:marTop w:val="816"/>
                  <w:marBottom w:val="0"/>
                  <w:divBdr>
                    <w:top w:val="none" w:sz="0" w:space="0" w:color="auto"/>
                    <w:left w:val="none" w:sz="0" w:space="0" w:color="auto"/>
                    <w:bottom w:val="none" w:sz="0" w:space="0" w:color="auto"/>
                    <w:right w:val="none" w:sz="0" w:space="0" w:color="auto"/>
                  </w:divBdr>
                </w:div>
                <w:div w:id="1853103439">
                  <w:marLeft w:val="252"/>
                  <w:marRight w:val="0"/>
                  <w:marTop w:val="118"/>
                  <w:marBottom w:val="0"/>
                  <w:divBdr>
                    <w:top w:val="none" w:sz="0" w:space="0" w:color="auto"/>
                    <w:left w:val="none" w:sz="0" w:space="0" w:color="auto"/>
                    <w:bottom w:val="none" w:sz="0" w:space="0" w:color="auto"/>
                    <w:right w:val="none" w:sz="0" w:space="0" w:color="auto"/>
                  </w:divBdr>
                  <w:divsChild>
                    <w:div w:id="1991473674">
                      <w:marLeft w:val="0"/>
                      <w:marRight w:val="0"/>
                      <w:marTop w:val="0"/>
                      <w:marBottom w:val="0"/>
                      <w:divBdr>
                        <w:top w:val="none" w:sz="0" w:space="0" w:color="auto"/>
                        <w:left w:val="none" w:sz="0" w:space="0" w:color="auto"/>
                        <w:bottom w:val="none" w:sz="0" w:space="0" w:color="auto"/>
                        <w:right w:val="none" w:sz="0" w:space="0" w:color="auto"/>
                      </w:divBdr>
                    </w:div>
                  </w:divsChild>
                </w:div>
                <w:div w:id="2044397828">
                  <w:marLeft w:val="252"/>
                  <w:marRight w:val="0"/>
                  <w:marTop w:val="118"/>
                  <w:marBottom w:val="0"/>
                  <w:divBdr>
                    <w:top w:val="none" w:sz="0" w:space="0" w:color="auto"/>
                    <w:left w:val="none" w:sz="0" w:space="0" w:color="auto"/>
                    <w:bottom w:val="none" w:sz="0" w:space="0" w:color="auto"/>
                    <w:right w:val="none" w:sz="0" w:space="0" w:color="auto"/>
                  </w:divBdr>
                  <w:divsChild>
                    <w:div w:id="180233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668421">
      <w:bodyDiv w:val="1"/>
      <w:marLeft w:val="0"/>
      <w:marRight w:val="0"/>
      <w:marTop w:val="0"/>
      <w:marBottom w:val="0"/>
      <w:divBdr>
        <w:top w:val="none" w:sz="0" w:space="0" w:color="auto"/>
        <w:left w:val="none" w:sz="0" w:space="0" w:color="auto"/>
        <w:bottom w:val="none" w:sz="0" w:space="0" w:color="auto"/>
        <w:right w:val="none" w:sz="0" w:space="0" w:color="auto"/>
      </w:divBdr>
      <w:divsChild>
        <w:div w:id="137890176">
          <w:marLeft w:val="0"/>
          <w:marRight w:val="0"/>
          <w:marTop w:val="0"/>
          <w:marBottom w:val="0"/>
          <w:divBdr>
            <w:top w:val="none" w:sz="0" w:space="0" w:color="auto"/>
            <w:left w:val="none" w:sz="0" w:space="0" w:color="auto"/>
            <w:bottom w:val="none" w:sz="0" w:space="0" w:color="auto"/>
            <w:right w:val="none" w:sz="0" w:space="0" w:color="auto"/>
          </w:divBdr>
          <w:divsChild>
            <w:div w:id="11771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98243">
      <w:bodyDiv w:val="1"/>
      <w:marLeft w:val="0"/>
      <w:marRight w:val="0"/>
      <w:marTop w:val="0"/>
      <w:marBottom w:val="0"/>
      <w:divBdr>
        <w:top w:val="none" w:sz="0" w:space="0" w:color="auto"/>
        <w:left w:val="none" w:sz="0" w:space="0" w:color="auto"/>
        <w:bottom w:val="none" w:sz="0" w:space="0" w:color="auto"/>
        <w:right w:val="none" w:sz="0" w:space="0" w:color="auto"/>
      </w:divBdr>
    </w:div>
    <w:div w:id="301425370">
      <w:bodyDiv w:val="1"/>
      <w:marLeft w:val="0"/>
      <w:marRight w:val="0"/>
      <w:marTop w:val="0"/>
      <w:marBottom w:val="0"/>
      <w:divBdr>
        <w:top w:val="none" w:sz="0" w:space="0" w:color="auto"/>
        <w:left w:val="none" w:sz="0" w:space="0" w:color="auto"/>
        <w:bottom w:val="none" w:sz="0" w:space="0" w:color="auto"/>
        <w:right w:val="none" w:sz="0" w:space="0" w:color="auto"/>
      </w:divBdr>
      <w:divsChild>
        <w:div w:id="1230533213">
          <w:marLeft w:val="0"/>
          <w:marRight w:val="0"/>
          <w:marTop w:val="0"/>
          <w:marBottom w:val="0"/>
          <w:divBdr>
            <w:top w:val="none" w:sz="0" w:space="0" w:color="auto"/>
            <w:left w:val="none" w:sz="0" w:space="0" w:color="auto"/>
            <w:bottom w:val="none" w:sz="0" w:space="0" w:color="auto"/>
            <w:right w:val="none" w:sz="0" w:space="0" w:color="auto"/>
          </w:divBdr>
          <w:divsChild>
            <w:div w:id="25933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724216">
      <w:bodyDiv w:val="1"/>
      <w:marLeft w:val="0"/>
      <w:marRight w:val="0"/>
      <w:marTop w:val="0"/>
      <w:marBottom w:val="0"/>
      <w:divBdr>
        <w:top w:val="none" w:sz="0" w:space="0" w:color="auto"/>
        <w:left w:val="none" w:sz="0" w:space="0" w:color="auto"/>
        <w:bottom w:val="none" w:sz="0" w:space="0" w:color="auto"/>
        <w:right w:val="none" w:sz="0" w:space="0" w:color="auto"/>
      </w:divBdr>
      <w:divsChild>
        <w:div w:id="1605843976">
          <w:marLeft w:val="0"/>
          <w:marRight w:val="0"/>
          <w:marTop w:val="0"/>
          <w:marBottom w:val="0"/>
          <w:divBdr>
            <w:top w:val="none" w:sz="0" w:space="0" w:color="auto"/>
            <w:left w:val="none" w:sz="0" w:space="0" w:color="auto"/>
            <w:bottom w:val="none" w:sz="0" w:space="0" w:color="auto"/>
            <w:right w:val="none" w:sz="0" w:space="0" w:color="auto"/>
          </w:divBdr>
          <w:divsChild>
            <w:div w:id="146019542">
              <w:marLeft w:val="0"/>
              <w:marRight w:val="0"/>
              <w:marTop w:val="0"/>
              <w:marBottom w:val="0"/>
              <w:divBdr>
                <w:top w:val="none" w:sz="0" w:space="0" w:color="auto"/>
                <w:left w:val="none" w:sz="0" w:space="0" w:color="auto"/>
                <w:bottom w:val="none" w:sz="0" w:space="0" w:color="auto"/>
                <w:right w:val="none" w:sz="0" w:space="0" w:color="auto"/>
              </w:divBdr>
              <w:divsChild>
                <w:div w:id="120895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873665">
      <w:bodyDiv w:val="1"/>
      <w:marLeft w:val="0"/>
      <w:marRight w:val="0"/>
      <w:marTop w:val="0"/>
      <w:marBottom w:val="0"/>
      <w:divBdr>
        <w:top w:val="none" w:sz="0" w:space="0" w:color="auto"/>
        <w:left w:val="none" w:sz="0" w:space="0" w:color="auto"/>
        <w:bottom w:val="none" w:sz="0" w:space="0" w:color="auto"/>
        <w:right w:val="none" w:sz="0" w:space="0" w:color="auto"/>
      </w:divBdr>
      <w:divsChild>
        <w:div w:id="656571114">
          <w:marLeft w:val="0"/>
          <w:marRight w:val="0"/>
          <w:marTop w:val="0"/>
          <w:marBottom w:val="0"/>
          <w:divBdr>
            <w:top w:val="none" w:sz="0" w:space="0" w:color="auto"/>
            <w:left w:val="none" w:sz="0" w:space="0" w:color="auto"/>
            <w:bottom w:val="none" w:sz="0" w:space="0" w:color="auto"/>
            <w:right w:val="none" w:sz="0" w:space="0" w:color="auto"/>
          </w:divBdr>
          <w:divsChild>
            <w:div w:id="7937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54928">
      <w:bodyDiv w:val="1"/>
      <w:marLeft w:val="0"/>
      <w:marRight w:val="0"/>
      <w:marTop w:val="0"/>
      <w:marBottom w:val="0"/>
      <w:divBdr>
        <w:top w:val="none" w:sz="0" w:space="0" w:color="auto"/>
        <w:left w:val="none" w:sz="0" w:space="0" w:color="auto"/>
        <w:bottom w:val="none" w:sz="0" w:space="0" w:color="auto"/>
        <w:right w:val="none" w:sz="0" w:space="0" w:color="auto"/>
      </w:divBdr>
    </w:div>
    <w:div w:id="449132021">
      <w:bodyDiv w:val="1"/>
      <w:marLeft w:val="0"/>
      <w:marRight w:val="0"/>
      <w:marTop w:val="0"/>
      <w:marBottom w:val="0"/>
      <w:divBdr>
        <w:top w:val="none" w:sz="0" w:space="0" w:color="auto"/>
        <w:left w:val="none" w:sz="0" w:space="0" w:color="auto"/>
        <w:bottom w:val="none" w:sz="0" w:space="0" w:color="auto"/>
        <w:right w:val="none" w:sz="0" w:space="0" w:color="auto"/>
      </w:divBdr>
    </w:div>
    <w:div w:id="515533818">
      <w:bodyDiv w:val="1"/>
      <w:marLeft w:val="0"/>
      <w:marRight w:val="0"/>
      <w:marTop w:val="0"/>
      <w:marBottom w:val="0"/>
      <w:divBdr>
        <w:top w:val="none" w:sz="0" w:space="0" w:color="auto"/>
        <w:left w:val="none" w:sz="0" w:space="0" w:color="auto"/>
        <w:bottom w:val="none" w:sz="0" w:space="0" w:color="auto"/>
        <w:right w:val="none" w:sz="0" w:space="0" w:color="auto"/>
      </w:divBdr>
    </w:div>
    <w:div w:id="525294291">
      <w:bodyDiv w:val="1"/>
      <w:marLeft w:val="0"/>
      <w:marRight w:val="0"/>
      <w:marTop w:val="0"/>
      <w:marBottom w:val="0"/>
      <w:divBdr>
        <w:top w:val="none" w:sz="0" w:space="0" w:color="auto"/>
        <w:left w:val="none" w:sz="0" w:space="0" w:color="auto"/>
        <w:bottom w:val="none" w:sz="0" w:space="0" w:color="auto"/>
        <w:right w:val="none" w:sz="0" w:space="0" w:color="auto"/>
      </w:divBdr>
      <w:divsChild>
        <w:div w:id="1913467725">
          <w:marLeft w:val="0"/>
          <w:marRight w:val="0"/>
          <w:marTop w:val="0"/>
          <w:marBottom w:val="0"/>
          <w:divBdr>
            <w:top w:val="none" w:sz="0" w:space="0" w:color="auto"/>
            <w:left w:val="none" w:sz="0" w:space="0" w:color="auto"/>
            <w:bottom w:val="none" w:sz="0" w:space="0" w:color="auto"/>
            <w:right w:val="none" w:sz="0" w:space="0" w:color="auto"/>
          </w:divBdr>
          <w:divsChild>
            <w:div w:id="5842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571370">
      <w:bodyDiv w:val="1"/>
      <w:marLeft w:val="0"/>
      <w:marRight w:val="0"/>
      <w:marTop w:val="0"/>
      <w:marBottom w:val="0"/>
      <w:divBdr>
        <w:top w:val="none" w:sz="0" w:space="0" w:color="auto"/>
        <w:left w:val="none" w:sz="0" w:space="0" w:color="auto"/>
        <w:bottom w:val="none" w:sz="0" w:space="0" w:color="auto"/>
        <w:right w:val="none" w:sz="0" w:space="0" w:color="auto"/>
      </w:divBdr>
    </w:div>
    <w:div w:id="570580918">
      <w:bodyDiv w:val="1"/>
      <w:marLeft w:val="0"/>
      <w:marRight w:val="0"/>
      <w:marTop w:val="0"/>
      <w:marBottom w:val="0"/>
      <w:divBdr>
        <w:top w:val="none" w:sz="0" w:space="0" w:color="auto"/>
        <w:left w:val="none" w:sz="0" w:space="0" w:color="auto"/>
        <w:bottom w:val="none" w:sz="0" w:space="0" w:color="auto"/>
        <w:right w:val="none" w:sz="0" w:space="0" w:color="auto"/>
      </w:divBdr>
    </w:div>
    <w:div w:id="622925980">
      <w:bodyDiv w:val="1"/>
      <w:marLeft w:val="0"/>
      <w:marRight w:val="0"/>
      <w:marTop w:val="0"/>
      <w:marBottom w:val="0"/>
      <w:divBdr>
        <w:top w:val="none" w:sz="0" w:space="0" w:color="auto"/>
        <w:left w:val="none" w:sz="0" w:space="0" w:color="auto"/>
        <w:bottom w:val="none" w:sz="0" w:space="0" w:color="auto"/>
        <w:right w:val="none" w:sz="0" w:space="0" w:color="auto"/>
      </w:divBdr>
    </w:div>
    <w:div w:id="642933230">
      <w:bodyDiv w:val="1"/>
      <w:marLeft w:val="0"/>
      <w:marRight w:val="0"/>
      <w:marTop w:val="0"/>
      <w:marBottom w:val="0"/>
      <w:divBdr>
        <w:top w:val="none" w:sz="0" w:space="0" w:color="auto"/>
        <w:left w:val="none" w:sz="0" w:space="0" w:color="auto"/>
        <w:bottom w:val="none" w:sz="0" w:space="0" w:color="auto"/>
        <w:right w:val="none" w:sz="0" w:space="0" w:color="auto"/>
      </w:divBdr>
      <w:divsChild>
        <w:div w:id="1322007253">
          <w:marLeft w:val="0"/>
          <w:marRight w:val="0"/>
          <w:marTop w:val="0"/>
          <w:marBottom w:val="0"/>
          <w:divBdr>
            <w:top w:val="none" w:sz="0" w:space="0" w:color="auto"/>
            <w:left w:val="none" w:sz="0" w:space="0" w:color="auto"/>
            <w:bottom w:val="none" w:sz="0" w:space="0" w:color="auto"/>
            <w:right w:val="none" w:sz="0" w:space="0" w:color="auto"/>
          </w:divBdr>
          <w:divsChild>
            <w:div w:id="2023051141">
              <w:marLeft w:val="0"/>
              <w:marRight w:val="0"/>
              <w:marTop w:val="0"/>
              <w:marBottom w:val="0"/>
              <w:divBdr>
                <w:top w:val="none" w:sz="0" w:space="0" w:color="auto"/>
                <w:left w:val="none" w:sz="0" w:space="0" w:color="auto"/>
                <w:bottom w:val="none" w:sz="0" w:space="0" w:color="auto"/>
                <w:right w:val="none" w:sz="0" w:space="0" w:color="auto"/>
              </w:divBdr>
              <w:divsChild>
                <w:div w:id="62634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826961">
      <w:bodyDiv w:val="1"/>
      <w:marLeft w:val="0"/>
      <w:marRight w:val="0"/>
      <w:marTop w:val="0"/>
      <w:marBottom w:val="0"/>
      <w:divBdr>
        <w:top w:val="none" w:sz="0" w:space="0" w:color="auto"/>
        <w:left w:val="none" w:sz="0" w:space="0" w:color="auto"/>
        <w:bottom w:val="none" w:sz="0" w:space="0" w:color="auto"/>
        <w:right w:val="none" w:sz="0" w:space="0" w:color="auto"/>
      </w:divBdr>
      <w:divsChild>
        <w:div w:id="1124545601">
          <w:marLeft w:val="0"/>
          <w:marRight w:val="0"/>
          <w:marTop w:val="0"/>
          <w:marBottom w:val="0"/>
          <w:divBdr>
            <w:top w:val="none" w:sz="0" w:space="0" w:color="auto"/>
            <w:left w:val="none" w:sz="0" w:space="0" w:color="auto"/>
            <w:bottom w:val="none" w:sz="0" w:space="0" w:color="auto"/>
            <w:right w:val="none" w:sz="0" w:space="0" w:color="auto"/>
          </w:divBdr>
          <w:divsChild>
            <w:div w:id="10901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073102">
      <w:bodyDiv w:val="1"/>
      <w:marLeft w:val="0"/>
      <w:marRight w:val="0"/>
      <w:marTop w:val="0"/>
      <w:marBottom w:val="0"/>
      <w:divBdr>
        <w:top w:val="none" w:sz="0" w:space="0" w:color="auto"/>
        <w:left w:val="none" w:sz="0" w:space="0" w:color="auto"/>
        <w:bottom w:val="none" w:sz="0" w:space="0" w:color="auto"/>
        <w:right w:val="none" w:sz="0" w:space="0" w:color="auto"/>
      </w:divBdr>
      <w:divsChild>
        <w:div w:id="1117289081">
          <w:marLeft w:val="0"/>
          <w:marRight w:val="0"/>
          <w:marTop w:val="0"/>
          <w:marBottom w:val="0"/>
          <w:divBdr>
            <w:top w:val="none" w:sz="0" w:space="0" w:color="auto"/>
            <w:left w:val="none" w:sz="0" w:space="0" w:color="auto"/>
            <w:bottom w:val="none" w:sz="0" w:space="0" w:color="auto"/>
            <w:right w:val="none" w:sz="0" w:space="0" w:color="auto"/>
          </w:divBdr>
          <w:divsChild>
            <w:div w:id="23990056">
              <w:marLeft w:val="0"/>
              <w:marRight w:val="0"/>
              <w:marTop w:val="0"/>
              <w:marBottom w:val="0"/>
              <w:divBdr>
                <w:top w:val="none" w:sz="0" w:space="0" w:color="auto"/>
                <w:left w:val="none" w:sz="0" w:space="0" w:color="auto"/>
                <w:bottom w:val="none" w:sz="0" w:space="0" w:color="auto"/>
                <w:right w:val="none" w:sz="0" w:space="0" w:color="auto"/>
              </w:divBdr>
            </w:div>
            <w:div w:id="34428033">
              <w:marLeft w:val="0"/>
              <w:marRight w:val="0"/>
              <w:marTop w:val="0"/>
              <w:marBottom w:val="0"/>
              <w:divBdr>
                <w:top w:val="none" w:sz="0" w:space="0" w:color="auto"/>
                <w:left w:val="none" w:sz="0" w:space="0" w:color="auto"/>
                <w:bottom w:val="none" w:sz="0" w:space="0" w:color="auto"/>
                <w:right w:val="none" w:sz="0" w:space="0" w:color="auto"/>
              </w:divBdr>
            </w:div>
            <w:div w:id="117258788">
              <w:marLeft w:val="0"/>
              <w:marRight w:val="0"/>
              <w:marTop w:val="0"/>
              <w:marBottom w:val="0"/>
              <w:divBdr>
                <w:top w:val="none" w:sz="0" w:space="0" w:color="auto"/>
                <w:left w:val="none" w:sz="0" w:space="0" w:color="auto"/>
                <w:bottom w:val="none" w:sz="0" w:space="0" w:color="auto"/>
                <w:right w:val="none" w:sz="0" w:space="0" w:color="auto"/>
              </w:divBdr>
            </w:div>
            <w:div w:id="530849155">
              <w:marLeft w:val="0"/>
              <w:marRight w:val="0"/>
              <w:marTop w:val="0"/>
              <w:marBottom w:val="0"/>
              <w:divBdr>
                <w:top w:val="none" w:sz="0" w:space="0" w:color="auto"/>
                <w:left w:val="none" w:sz="0" w:space="0" w:color="auto"/>
                <w:bottom w:val="none" w:sz="0" w:space="0" w:color="auto"/>
                <w:right w:val="none" w:sz="0" w:space="0" w:color="auto"/>
              </w:divBdr>
            </w:div>
            <w:div w:id="797381668">
              <w:marLeft w:val="0"/>
              <w:marRight w:val="0"/>
              <w:marTop w:val="0"/>
              <w:marBottom w:val="0"/>
              <w:divBdr>
                <w:top w:val="none" w:sz="0" w:space="0" w:color="auto"/>
                <w:left w:val="none" w:sz="0" w:space="0" w:color="auto"/>
                <w:bottom w:val="none" w:sz="0" w:space="0" w:color="auto"/>
                <w:right w:val="none" w:sz="0" w:space="0" w:color="auto"/>
              </w:divBdr>
            </w:div>
            <w:div w:id="916135142">
              <w:marLeft w:val="0"/>
              <w:marRight w:val="0"/>
              <w:marTop w:val="0"/>
              <w:marBottom w:val="0"/>
              <w:divBdr>
                <w:top w:val="none" w:sz="0" w:space="0" w:color="auto"/>
                <w:left w:val="none" w:sz="0" w:space="0" w:color="auto"/>
                <w:bottom w:val="none" w:sz="0" w:space="0" w:color="auto"/>
                <w:right w:val="none" w:sz="0" w:space="0" w:color="auto"/>
              </w:divBdr>
            </w:div>
            <w:div w:id="920866898">
              <w:marLeft w:val="0"/>
              <w:marRight w:val="0"/>
              <w:marTop w:val="0"/>
              <w:marBottom w:val="0"/>
              <w:divBdr>
                <w:top w:val="none" w:sz="0" w:space="0" w:color="auto"/>
                <w:left w:val="none" w:sz="0" w:space="0" w:color="auto"/>
                <w:bottom w:val="none" w:sz="0" w:space="0" w:color="auto"/>
                <w:right w:val="none" w:sz="0" w:space="0" w:color="auto"/>
              </w:divBdr>
            </w:div>
            <w:div w:id="953753275">
              <w:marLeft w:val="0"/>
              <w:marRight w:val="0"/>
              <w:marTop w:val="0"/>
              <w:marBottom w:val="0"/>
              <w:divBdr>
                <w:top w:val="none" w:sz="0" w:space="0" w:color="auto"/>
                <w:left w:val="none" w:sz="0" w:space="0" w:color="auto"/>
                <w:bottom w:val="none" w:sz="0" w:space="0" w:color="auto"/>
                <w:right w:val="none" w:sz="0" w:space="0" w:color="auto"/>
              </w:divBdr>
            </w:div>
            <w:div w:id="1204518393">
              <w:marLeft w:val="0"/>
              <w:marRight w:val="0"/>
              <w:marTop w:val="0"/>
              <w:marBottom w:val="0"/>
              <w:divBdr>
                <w:top w:val="none" w:sz="0" w:space="0" w:color="auto"/>
                <w:left w:val="none" w:sz="0" w:space="0" w:color="auto"/>
                <w:bottom w:val="none" w:sz="0" w:space="0" w:color="auto"/>
                <w:right w:val="none" w:sz="0" w:space="0" w:color="auto"/>
              </w:divBdr>
            </w:div>
            <w:div w:id="1284309492">
              <w:marLeft w:val="0"/>
              <w:marRight w:val="0"/>
              <w:marTop w:val="0"/>
              <w:marBottom w:val="0"/>
              <w:divBdr>
                <w:top w:val="none" w:sz="0" w:space="0" w:color="auto"/>
                <w:left w:val="none" w:sz="0" w:space="0" w:color="auto"/>
                <w:bottom w:val="none" w:sz="0" w:space="0" w:color="auto"/>
                <w:right w:val="none" w:sz="0" w:space="0" w:color="auto"/>
              </w:divBdr>
            </w:div>
            <w:div w:id="1409615898">
              <w:marLeft w:val="0"/>
              <w:marRight w:val="0"/>
              <w:marTop w:val="0"/>
              <w:marBottom w:val="0"/>
              <w:divBdr>
                <w:top w:val="none" w:sz="0" w:space="0" w:color="auto"/>
                <w:left w:val="none" w:sz="0" w:space="0" w:color="auto"/>
                <w:bottom w:val="none" w:sz="0" w:space="0" w:color="auto"/>
                <w:right w:val="none" w:sz="0" w:space="0" w:color="auto"/>
              </w:divBdr>
            </w:div>
            <w:div w:id="1511484336">
              <w:marLeft w:val="0"/>
              <w:marRight w:val="0"/>
              <w:marTop w:val="0"/>
              <w:marBottom w:val="0"/>
              <w:divBdr>
                <w:top w:val="none" w:sz="0" w:space="0" w:color="auto"/>
                <w:left w:val="none" w:sz="0" w:space="0" w:color="auto"/>
                <w:bottom w:val="none" w:sz="0" w:space="0" w:color="auto"/>
                <w:right w:val="none" w:sz="0" w:space="0" w:color="auto"/>
              </w:divBdr>
            </w:div>
            <w:div w:id="1638603096">
              <w:marLeft w:val="0"/>
              <w:marRight w:val="0"/>
              <w:marTop w:val="0"/>
              <w:marBottom w:val="0"/>
              <w:divBdr>
                <w:top w:val="none" w:sz="0" w:space="0" w:color="auto"/>
                <w:left w:val="none" w:sz="0" w:space="0" w:color="auto"/>
                <w:bottom w:val="none" w:sz="0" w:space="0" w:color="auto"/>
                <w:right w:val="none" w:sz="0" w:space="0" w:color="auto"/>
              </w:divBdr>
            </w:div>
            <w:div w:id="1648901335">
              <w:marLeft w:val="0"/>
              <w:marRight w:val="0"/>
              <w:marTop w:val="0"/>
              <w:marBottom w:val="0"/>
              <w:divBdr>
                <w:top w:val="none" w:sz="0" w:space="0" w:color="auto"/>
                <w:left w:val="none" w:sz="0" w:space="0" w:color="auto"/>
                <w:bottom w:val="none" w:sz="0" w:space="0" w:color="auto"/>
                <w:right w:val="none" w:sz="0" w:space="0" w:color="auto"/>
              </w:divBdr>
            </w:div>
            <w:div w:id="1775320829">
              <w:marLeft w:val="0"/>
              <w:marRight w:val="0"/>
              <w:marTop w:val="0"/>
              <w:marBottom w:val="0"/>
              <w:divBdr>
                <w:top w:val="none" w:sz="0" w:space="0" w:color="auto"/>
                <w:left w:val="none" w:sz="0" w:space="0" w:color="auto"/>
                <w:bottom w:val="none" w:sz="0" w:space="0" w:color="auto"/>
                <w:right w:val="none" w:sz="0" w:space="0" w:color="auto"/>
              </w:divBdr>
            </w:div>
            <w:div w:id="1931353764">
              <w:marLeft w:val="0"/>
              <w:marRight w:val="0"/>
              <w:marTop w:val="0"/>
              <w:marBottom w:val="0"/>
              <w:divBdr>
                <w:top w:val="none" w:sz="0" w:space="0" w:color="auto"/>
                <w:left w:val="none" w:sz="0" w:space="0" w:color="auto"/>
                <w:bottom w:val="none" w:sz="0" w:space="0" w:color="auto"/>
                <w:right w:val="none" w:sz="0" w:space="0" w:color="auto"/>
              </w:divBdr>
            </w:div>
            <w:div w:id="1954288503">
              <w:marLeft w:val="0"/>
              <w:marRight w:val="0"/>
              <w:marTop w:val="0"/>
              <w:marBottom w:val="0"/>
              <w:divBdr>
                <w:top w:val="none" w:sz="0" w:space="0" w:color="auto"/>
                <w:left w:val="none" w:sz="0" w:space="0" w:color="auto"/>
                <w:bottom w:val="none" w:sz="0" w:space="0" w:color="auto"/>
                <w:right w:val="none" w:sz="0" w:space="0" w:color="auto"/>
              </w:divBdr>
            </w:div>
            <w:div w:id="2090342668">
              <w:marLeft w:val="0"/>
              <w:marRight w:val="0"/>
              <w:marTop w:val="0"/>
              <w:marBottom w:val="0"/>
              <w:divBdr>
                <w:top w:val="none" w:sz="0" w:space="0" w:color="auto"/>
                <w:left w:val="none" w:sz="0" w:space="0" w:color="auto"/>
                <w:bottom w:val="none" w:sz="0" w:space="0" w:color="auto"/>
                <w:right w:val="none" w:sz="0" w:space="0" w:color="auto"/>
              </w:divBdr>
            </w:div>
            <w:div w:id="2102678035">
              <w:marLeft w:val="0"/>
              <w:marRight w:val="0"/>
              <w:marTop w:val="0"/>
              <w:marBottom w:val="0"/>
              <w:divBdr>
                <w:top w:val="none" w:sz="0" w:space="0" w:color="auto"/>
                <w:left w:val="none" w:sz="0" w:space="0" w:color="auto"/>
                <w:bottom w:val="none" w:sz="0" w:space="0" w:color="auto"/>
                <w:right w:val="none" w:sz="0" w:space="0" w:color="auto"/>
              </w:divBdr>
            </w:div>
            <w:div w:id="2131319044">
              <w:marLeft w:val="0"/>
              <w:marRight w:val="0"/>
              <w:marTop w:val="0"/>
              <w:marBottom w:val="0"/>
              <w:divBdr>
                <w:top w:val="none" w:sz="0" w:space="0" w:color="auto"/>
                <w:left w:val="none" w:sz="0" w:space="0" w:color="auto"/>
                <w:bottom w:val="none" w:sz="0" w:space="0" w:color="auto"/>
                <w:right w:val="none" w:sz="0" w:space="0" w:color="auto"/>
              </w:divBdr>
            </w:div>
            <w:div w:id="213879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968640">
      <w:bodyDiv w:val="1"/>
      <w:marLeft w:val="0"/>
      <w:marRight w:val="0"/>
      <w:marTop w:val="0"/>
      <w:marBottom w:val="0"/>
      <w:divBdr>
        <w:top w:val="none" w:sz="0" w:space="0" w:color="auto"/>
        <w:left w:val="none" w:sz="0" w:space="0" w:color="auto"/>
        <w:bottom w:val="none" w:sz="0" w:space="0" w:color="auto"/>
        <w:right w:val="none" w:sz="0" w:space="0" w:color="auto"/>
      </w:divBdr>
      <w:divsChild>
        <w:div w:id="1436554606">
          <w:marLeft w:val="0"/>
          <w:marRight w:val="0"/>
          <w:marTop w:val="0"/>
          <w:marBottom w:val="0"/>
          <w:divBdr>
            <w:top w:val="none" w:sz="0" w:space="0" w:color="auto"/>
            <w:left w:val="none" w:sz="0" w:space="0" w:color="auto"/>
            <w:bottom w:val="none" w:sz="0" w:space="0" w:color="auto"/>
            <w:right w:val="none" w:sz="0" w:space="0" w:color="auto"/>
          </w:divBdr>
          <w:divsChild>
            <w:div w:id="23941216">
              <w:marLeft w:val="0"/>
              <w:marRight w:val="0"/>
              <w:marTop w:val="0"/>
              <w:marBottom w:val="0"/>
              <w:divBdr>
                <w:top w:val="none" w:sz="0" w:space="0" w:color="auto"/>
                <w:left w:val="none" w:sz="0" w:space="0" w:color="auto"/>
                <w:bottom w:val="none" w:sz="0" w:space="0" w:color="auto"/>
                <w:right w:val="none" w:sz="0" w:space="0" w:color="auto"/>
              </w:divBdr>
            </w:div>
            <w:div w:id="164369867">
              <w:marLeft w:val="0"/>
              <w:marRight w:val="0"/>
              <w:marTop w:val="0"/>
              <w:marBottom w:val="0"/>
              <w:divBdr>
                <w:top w:val="none" w:sz="0" w:space="0" w:color="auto"/>
                <w:left w:val="none" w:sz="0" w:space="0" w:color="auto"/>
                <w:bottom w:val="none" w:sz="0" w:space="0" w:color="auto"/>
                <w:right w:val="none" w:sz="0" w:space="0" w:color="auto"/>
              </w:divBdr>
            </w:div>
            <w:div w:id="215118889">
              <w:marLeft w:val="0"/>
              <w:marRight w:val="0"/>
              <w:marTop w:val="0"/>
              <w:marBottom w:val="0"/>
              <w:divBdr>
                <w:top w:val="none" w:sz="0" w:space="0" w:color="auto"/>
                <w:left w:val="none" w:sz="0" w:space="0" w:color="auto"/>
                <w:bottom w:val="none" w:sz="0" w:space="0" w:color="auto"/>
                <w:right w:val="none" w:sz="0" w:space="0" w:color="auto"/>
              </w:divBdr>
            </w:div>
            <w:div w:id="301886971">
              <w:marLeft w:val="0"/>
              <w:marRight w:val="0"/>
              <w:marTop w:val="0"/>
              <w:marBottom w:val="0"/>
              <w:divBdr>
                <w:top w:val="none" w:sz="0" w:space="0" w:color="auto"/>
                <w:left w:val="none" w:sz="0" w:space="0" w:color="auto"/>
                <w:bottom w:val="none" w:sz="0" w:space="0" w:color="auto"/>
                <w:right w:val="none" w:sz="0" w:space="0" w:color="auto"/>
              </w:divBdr>
            </w:div>
            <w:div w:id="321550607">
              <w:marLeft w:val="0"/>
              <w:marRight w:val="0"/>
              <w:marTop w:val="0"/>
              <w:marBottom w:val="0"/>
              <w:divBdr>
                <w:top w:val="none" w:sz="0" w:space="0" w:color="auto"/>
                <w:left w:val="none" w:sz="0" w:space="0" w:color="auto"/>
                <w:bottom w:val="none" w:sz="0" w:space="0" w:color="auto"/>
                <w:right w:val="none" w:sz="0" w:space="0" w:color="auto"/>
              </w:divBdr>
            </w:div>
            <w:div w:id="361634361">
              <w:marLeft w:val="0"/>
              <w:marRight w:val="0"/>
              <w:marTop w:val="0"/>
              <w:marBottom w:val="0"/>
              <w:divBdr>
                <w:top w:val="none" w:sz="0" w:space="0" w:color="auto"/>
                <w:left w:val="none" w:sz="0" w:space="0" w:color="auto"/>
                <w:bottom w:val="none" w:sz="0" w:space="0" w:color="auto"/>
                <w:right w:val="none" w:sz="0" w:space="0" w:color="auto"/>
              </w:divBdr>
            </w:div>
            <w:div w:id="382406917">
              <w:marLeft w:val="0"/>
              <w:marRight w:val="0"/>
              <w:marTop w:val="0"/>
              <w:marBottom w:val="0"/>
              <w:divBdr>
                <w:top w:val="none" w:sz="0" w:space="0" w:color="auto"/>
                <w:left w:val="none" w:sz="0" w:space="0" w:color="auto"/>
                <w:bottom w:val="none" w:sz="0" w:space="0" w:color="auto"/>
                <w:right w:val="none" w:sz="0" w:space="0" w:color="auto"/>
              </w:divBdr>
            </w:div>
            <w:div w:id="607077826">
              <w:marLeft w:val="0"/>
              <w:marRight w:val="0"/>
              <w:marTop w:val="0"/>
              <w:marBottom w:val="0"/>
              <w:divBdr>
                <w:top w:val="none" w:sz="0" w:space="0" w:color="auto"/>
                <w:left w:val="none" w:sz="0" w:space="0" w:color="auto"/>
                <w:bottom w:val="none" w:sz="0" w:space="0" w:color="auto"/>
                <w:right w:val="none" w:sz="0" w:space="0" w:color="auto"/>
              </w:divBdr>
            </w:div>
            <w:div w:id="892545409">
              <w:marLeft w:val="0"/>
              <w:marRight w:val="0"/>
              <w:marTop w:val="0"/>
              <w:marBottom w:val="0"/>
              <w:divBdr>
                <w:top w:val="none" w:sz="0" w:space="0" w:color="auto"/>
                <w:left w:val="none" w:sz="0" w:space="0" w:color="auto"/>
                <w:bottom w:val="none" w:sz="0" w:space="0" w:color="auto"/>
                <w:right w:val="none" w:sz="0" w:space="0" w:color="auto"/>
              </w:divBdr>
            </w:div>
            <w:div w:id="1185167559">
              <w:marLeft w:val="0"/>
              <w:marRight w:val="0"/>
              <w:marTop w:val="0"/>
              <w:marBottom w:val="0"/>
              <w:divBdr>
                <w:top w:val="none" w:sz="0" w:space="0" w:color="auto"/>
                <w:left w:val="none" w:sz="0" w:space="0" w:color="auto"/>
                <w:bottom w:val="none" w:sz="0" w:space="0" w:color="auto"/>
                <w:right w:val="none" w:sz="0" w:space="0" w:color="auto"/>
              </w:divBdr>
            </w:div>
            <w:div w:id="1316640580">
              <w:marLeft w:val="0"/>
              <w:marRight w:val="0"/>
              <w:marTop w:val="0"/>
              <w:marBottom w:val="0"/>
              <w:divBdr>
                <w:top w:val="none" w:sz="0" w:space="0" w:color="auto"/>
                <w:left w:val="none" w:sz="0" w:space="0" w:color="auto"/>
                <w:bottom w:val="none" w:sz="0" w:space="0" w:color="auto"/>
                <w:right w:val="none" w:sz="0" w:space="0" w:color="auto"/>
              </w:divBdr>
            </w:div>
            <w:div w:id="1536194339">
              <w:marLeft w:val="0"/>
              <w:marRight w:val="0"/>
              <w:marTop w:val="0"/>
              <w:marBottom w:val="0"/>
              <w:divBdr>
                <w:top w:val="none" w:sz="0" w:space="0" w:color="auto"/>
                <w:left w:val="none" w:sz="0" w:space="0" w:color="auto"/>
                <w:bottom w:val="none" w:sz="0" w:space="0" w:color="auto"/>
                <w:right w:val="none" w:sz="0" w:space="0" w:color="auto"/>
              </w:divBdr>
            </w:div>
            <w:div w:id="1543784554">
              <w:marLeft w:val="0"/>
              <w:marRight w:val="0"/>
              <w:marTop w:val="0"/>
              <w:marBottom w:val="0"/>
              <w:divBdr>
                <w:top w:val="none" w:sz="0" w:space="0" w:color="auto"/>
                <w:left w:val="none" w:sz="0" w:space="0" w:color="auto"/>
                <w:bottom w:val="none" w:sz="0" w:space="0" w:color="auto"/>
                <w:right w:val="none" w:sz="0" w:space="0" w:color="auto"/>
              </w:divBdr>
            </w:div>
            <w:div w:id="1735202043">
              <w:marLeft w:val="0"/>
              <w:marRight w:val="0"/>
              <w:marTop w:val="0"/>
              <w:marBottom w:val="0"/>
              <w:divBdr>
                <w:top w:val="none" w:sz="0" w:space="0" w:color="auto"/>
                <w:left w:val="none" w:sz="0" w:space="0" w:color="auto"/>
                <w:bottom w:val="none" w:sz="0" w:space="0" w:color="auto"/>
                <w:right w:val="none" w:sz="0" w:space="0" w:color="auto"/>
              </w:divBdr>
            </w:div>
            <w:div w:id="1744910217">
              <w:marLeft w:val="0"/>
              <w:marRight w:val="0"/>
              <w:marTop w:val="0"/>
              <w:marBottom w:val="0"/>
              <w:divBdr>
                <w:top w:val="none" w:sz="0" w:space="0" w:color="auto"/>
                <w:left w:val="none" w:sz="0" w:space="0" w:color="auto"/>
                <w:bottom w:val="none" w:sz="0" w:space="0" w:color="auto"/>
                <w:right w:val="none" w:sz="0" w:space="0" w:color="auto"/>
              </w:divBdr>
            </w:div>
            <w:div w:id="1891648009">
              <w:marLeft w:val="0"/>
              <w:marRight w:val="0"/>
              <w:marTop w:val="0"/>
              <w:marBottom w:val="0"/>
              <w:divBdr>
                <w:top w:val="none" w:sz="0" w:space="0" w:color="auto"/>
                <w:left w:val="none" w:sz="0" w:space="0" w:color="auto"/>
                <w:bottom w:val="none" w:sz="0" w:space="0" w:color="auto"/>
                <w:right w:val="none" w:sz="0" w:space="0" w:color="auto"/>
              </w:divBdr>
            </w:div>
            <w:div w:id="2002343317">
              <w:marLeft w:val="0"/>
              <w:marRight w:val="0"/>
              <w:marTop w:val="0"/>
              <w:marBottom w:val="0"/>
              <w:divBdr>
                <w:top w:val="none" w:sz="0" w:space="0" w:color="auto"/>
                <w:left w:val="none" w:sz="0" w:space="0" w:color="auto"/>
                <w:bottom w:val="none" w:sz="0" w:space="0" w:color="auto"/>
                <w:right w:val="none" w:sz="0" w:space="0" w:color="auto"/>
              </w:divBdr>
            </w:div>
            <w:div w:id="214349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5349">
      <w:bodyDiv w:val="1"/>
      <w:marLeft w:val="0"/>
      <w:marRight w:val="0"/>
      <w:marTop w:val="0"/>
      <w:marBottom w:val="0"/>
      <w:divBdr>
        <w:top w:val="none" w:sz="0" w:space="0" w:color="auto"/>
        <w:left w:val="none" w:sz="0" w:space="0" w:color="auto"/>
        <w:bottom w:val="none" w:sz="0" w:space="0" w:color="auto"/>
        <w:right w:val="none" w:sz="0" w:space="0" w:color="auto"/>
      </w:divBdr>
    </w:div>
    <w:div w:id="734859345">
      <w:bodyDiv w:val="1"/>
      <w:marLeft w:val="0"/>
      <w:marRight w:val="0"/>
      <w:marTop w:val="0"/>
      <w:marBottom w:val="0"/>
      <w:divBdr>
        <w:top w:val="none" w:sz="0" w:space="0" w:color="auto"/>
        <w:left w:val="none" w:sz="0" w:space="0" w:color="auto"/>
        <w:bottom w:val="none" w:sz="0" w:space="0" w:color="auto"/>
        <w:right w:val="none" w:sz="0" w:space="0" w:color="auto"/>
      </w:divBdr>
    </w:div>
    <w:div w:id="816186976">
      <w:bodyDiv w:val="1"/>
      <w:marLeft w:val="0"/>
      <w:marRight w:val="0"/>
      <w:marTop w:val="0"/>
      <w:marBottom w:val="0"/>
      <w:divBdr>
        <w:top w:val="none" w:sz="0" w:space="0" w:color="auto"/>
        <w:left w:val="none" w:sz="0" w:space="0" w:color="auto"/>
        <w:bottom w:val="none" w:sz="0" w:space="0" w:color="auto"/>
        <w:right w:val="none" w:sz="0" w:space="0" w:color="auto"/>
      </w:divBdr>
    </w:div>
    <w:div w:id="838692451">
      <w:bodyDiv w:val="1"/>
      <w:marLeft w:val="0"/>
      <w:marRight w:val="0"/>
      <w:marTop w:val="0"/>
      <w:marBottom w:val="0"/>
      <w:divBdr>
        <w:top w:val="none" w:sz="0" w:space="0" w:color="auto"/>
        <w:left w:val="none" w:sz="0" w:space="0" w:color="auto"/>
        <w:bottom w:val="none" w:sz="0" w:space="0" w:color="auto"/>
        <w:right w:val="none" w:sz="0" w:space="0" w:color="auto"/>
      </w:divBdr>
      <w:divsChild>
        <w:div w:id="1813867772">
          <w:marLeft w:val="0"/>
          <w:marRight w:val="0"/>
          <w:marTop w:val="0"/>
          <w:marBottom w:val="0"/>
          <w:divBdr>
            <w:top w:val="none" w:sz="0" w:space="0" w:color="auto"/>
            <w:left w:val="none" w:sz="0" w:space="0" w:color="auto"/>
            <w:bottom w:val="none" w:sz="0" w:space="0" w:color="auto"/>
            <w:right w:val="none" w:sz="0" w:space="0" w:color="auto"/>
          </w:divBdr>
          <w:divsChild>
            <w:div w:id="133717263">
              <w:marLeft w:val="0"/>
              <w:marRight w:val="0"/>
              <w:marTop w:val="0"/>
              <w:marBottom w:val="0"/>
              <w:divBdr>
                <w:top w:val="none" w:sz="0" w:space="0" w:color="auto"/>
                <w:left w:val="none" w:sz="0" w:space="0" w:color="auto"/>
                <w:bottom w:val="none" w:sz="0" w:space="0" w:color="auto"/>
                <w:right w:val="none" w:sz="0" w:space="0" w:color="auto"/>
              </w:divBdr>
            </w:div>
            <w:div w:id="311983378">
              <w:marLeft w:val="0"/>
              <w:marRight w:val="0"/>
              <w:marTop w:val="0"/>
              <w:marBottom w:val="0"/>
              <w:divBdr>
                <w:top w:val="none" w:sz="0" w:space="0" w:color="auto"/>
                <w:left w:val="none" w:sz="0" w:space="0" w:color="auto"/>
                <w:bottom w:val="none" w:sz="0" w:space="0" w:color="auto"/>
                <w:right w:val="none" w:sz="0" w:space="0" w:color="auto"/>
              </w:divBdr>
            </w:div>
            <w:div w:id="355161361">
              <w:marLeft w:val="0"/>
              <w:marRight w:val="0"/>
              <w:marTop w:val="0"/>
              <w:marBottom w:val="0"/>
              <w:divBdr>
                <w:top w:val="none" w:sz="0" w:space="0" w:color="auto"/>
                <w:left w:val="none" w:sz="0" w:space="0" w:color="auto"/>
                <w:bottom w:val="none" w:sz="0" w:space="0" w:color="auto"/>
                <w:right w:val="none" w:sz="0" w:space="0" w:color="auto"/>
              </w:divBdr>
            </w:div>
            <w:div w:id="359859658">
              <w:marLeft w:val="0"/>
              <w:marRight w:val="0"/>
              <w:marTop w:val="0"/>
              <w:marBottom w:val="0"/>
              <w:divBdr>
                <w:top w:val="none" w:sz="0" w:space="0" w:color="auto"/>
                <w:left w:val="none" w:sz="0" w:space="0" w:color="auto"/>
                <w:bottom w:val="none" w:sz="0" w:space="0" w:color="auto"/>
                <w:right w:val="none" w:sz="0" w:space="0" w:color="auto"/>
              </w:divBdr>
            </w:div>
            <w:div w:id="563761660">
              <w:marLeft w:val="0"/>
              <w:marRight w:val="0"/>
              <w:marTop w:val="0"/>
              <w:marBottom w:val="0"/>
              <w:divBdr>
                <w:top w:val="none" w:sz="0" w:space="0" w:color="auto"/>
                <w:left w:val="none" w:sz="0" w:space="0" w:color="auto"/>
                <w:bottom w:val="none" w:sz="0" w:space="0" w:color="auto"/>
                <w:right w:val="none" w:sz="0" w:space="0" w:color="auto"/>
              </w:divBdr>
            </w:div>
            <w:div w:id="575557390">
              <w:marLeft w:val="0"/>
              <w:marRight w:val="0"/>
              <w:marTop w:val="0"/>
              <w:marBottom w:val="0"/>
              <w:divBdr>
                <w:top w:val="none" w:sz="0" w:space="0" w:color="auto"/>
                <w:left w:val="none" w:sz="0" w:space="0" w:color="auto"/>
                <w:bottom w:val="none" w:sz="0" w:space="0" w:color="auto"/>
                <w:right w:val="none" w:sz="0" w:space="0" w:color="auto"/>
              </w:divBdr>
            </w:div>
            <w:div w:id="883562614">
              <w:marLeft w:val="0"/>
              <w:marRight w:val="0"/>
              <w:marTop w:val="0"/>
              <w:marBottom w:val="0"/>
              <w:divBdr>
                <w:top w:val="none" w:sz="0" w:space="0" w:color="auto"/>
                <w:left w:val="none" w:sz="0" w:space="0" w:color="auto"/>
                <w:bottom w:val="none" w:sz="0" w:space="0" w:color="auto"/>
                <w:right w:val="none" w:sz="0" w:space="0" w:color="auto"/>
              </w:divBdr>
            </w:div>
            <w:div w:id="1074232605">
              <w:marLeft w:val="0"/>
              <w:marRight w:val="0"/>
              <w:marTop w:val="0"/>
              <w:marBottom w:val="0"/>
              <w:divBdr>
                <w:top w:val="none" w:sz="0" w:space="0" w:color="auto"/>
                <w:left w:val="none" w:sz="0" w:space="0" w:color="auto"/>
                <w:bottom w:val="none" w:sz="0" w:space="0" w:color="auto"/>
                <w:right w:val="none" w:sz="0" w:space="0" w:color="auto"/>
              </w:divBdr>
            </w:div>
            <w:div w:id="1101991550">
              <w:marLeft w:val="0"/>
              <w:marRight w:val="0"/>
              <w:marTop w:val="0"/>
              <w:marBottom w:val="0"/>
              <w:divBdr>
                <w:top w:val="none" w:sz="0" w:space="0" w:color="auto"/>
                <w:left w:val="none" w:sz="0" w:space="0" w:color="auto"/>
                <w:bottom w:val="none" w:sz="0" w:space="0" w:color="auto"/>
                <w:right w:val="none" w:sz="0" w:space="0" w:color="auto"/>
              </w:divBdr>
            </w:div>
            <w:div w:id="1205672596">
              <w:marLeft w:val="0"/>
              <w:marRight w:val="0"/>
              <w:marTop w:val="0"/>
              <w:marBottom w:val="0"/>
              <w:divBdr>
                <w:top w:val="none" w:sz="0" w:space="0" w:color="auto"/>
                <w:left w:val="none" w:sz="0" w:space="0" w:color="auto"/>
                <w:bottom w:val="none" w:sz="0" w:space="0" w:color="auto"/>
                <w:right w:val="none" w:sz="0" w:space="0" w:color="auto"/>
              </w:divBdr>
            </w:div>
            <w:div w:id="1369525901">
              <w:marLeft w:val="0"/>
              <w:marRight w:val="0"/>
              <w:marTop w:val="0"/>
              <w:marBottom w:val="0"/>
              <w:divBdr>
                <w:top w:val="none" w:sz="0" w:space="0" w:color="auto"/>
                <w:left w:val="none" w:sz="0" w:space="0" w:color="auto"/>
                <w:bottom w:val="none" w:sz="0" w:space="0" w:color="auto"/>
                <w:right w:val="none" w:sz="0" w:space="0" w:color="auto"/>
              </w:divBdr>
            </w:div>
            <w:div w:id="1468741421">
              <w:marLeft w:val="0"/>
              <w:marRight w:val="0"/>
              <w:marTop w:val="0"/>
              <w:marBottom w:val="0"/>
              <w:divBdr>
                <w:top w:val="none" w:sz="0" w:space="0" w:color="auto"/>
                <w:left w:val="none" w:sz="0" w:space="0" w:color="auto"/>
                <w:bottom w:val="none" w:sz="0" w:space="0" w:color="auto"/>
                <w:right w:val="none" w:sz="0" w:space="0" w:color="auto"/>
              </w:divBdr>
            </w:div>
            <w:div w:id="1500582008">
              <w:marLeft w:val="0"/>
              <w:marRight w:val="0"/>
              <w:marTop w:val="0"/>
              <w:marBottom w:val="0"/>
              <w:divBdr>
                <w:top w:val="none" w:sz="0" w:space="0" w:color="auto"/>
                <w:left w:val="none" w:sz="0" w:space="0" w:color="auto"/>
                <w:bottom w:val="none" w:sz="0" w:space="0" w:color="auto"/>
                <w:right w:val="none" w:sz="0" w:space="0" w:color="auto"/>
              </w:divBdr>
            </w:div>
            <w:div w:id="1527137425">
              <w:marLeft w:val="0"/>
              <w:marRight w:val="0"/>
              <w:marTop w:val="0"/>
              <w:marBottom w:val="0"/>
              <w:divBdr>
                <w:top w:val="none" w:sz="0" w:space="0" w:color="auto"/>
                <w:left w:val="none" w:sz="0" w:space="0" w:color="auto"/>
                <w:bottom w:val="none" w:sz="0" w:space="0" w:color="auto"/>
                <w:right w:val="none" w:sz="0" w:space="0" w:color="auto"/>
              </w:divBdr>
            </w:div>
            <w:div w:id="1739472237">
              <w:marLeft w:val="0"/>
              <w:marRight w:val="0"/>
              <w:marTop w:val="0"/>
              <w:marBottom w:val="0"/>
              <w:divBdr>
                <w:top w:val="none" w:sz="0" w:space="0" w:color="auto"/>
                <w:left w:val="none" w:sz="0" w:space="0" w:color="auto"/>
                <w:bottom w:val="none" w:sz="0" w:space="0" w:color="auto"/>
                <w:right w:val="none" w:sz="0" w:space="0" w:color="auto"/>
              </w:divBdr>
            </w:div>
            <w:div w:id="1803385050">
              <w:marLeft w:val="0"/>
              <w:marRight w:val="0"/>
              <w:marTop w:val="0"/>
              <w:marBottom w:val="0"/>
              <w:divBdr>
                <w:top w:val="none" w:sz="0" w:space="0" w:color="auto"/>
                <w:left w:val="none" w:sz="0" w:space="0" w:color="auto"/>
                <w:bottom w:val="none" w:sz="0" w:space="0" w:color="auto"/>
                <w:right w:val="none" w:sz="0" w:space="0" w:color="auto"/>
              </w:divBdr>
            </w:div>
            <w:div w:id="2062900516">
              <w:marLeft w:val="0"/>
              <w:marRight w:val="0"/>
              <w:marTop w:val="0"/>
              <w:marBottom w:val="0"/>
              <w:divBdr>
                <w:top w:val="none" w:sz="0" w:space="0" w:color="auto"/>
                <w:left w:val="none" w:sz="0" w:space="0" w:color="auto"/>
                <w:bottom w:val="none" w:sz="0" w:space="0" w:color="auto"/>
                <w:right w:val="none" w:sz="0" w:space="0" w:color="auto"/>
              </w:divBdr>
            </w:div>
            <w:div w:id="210318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419706">
      <w:bodyDiv w:val="1"/>
      <w:marLeft w:val="0"/>
      <w:marRight w:val="0"/>
      <w:marTop w:val="0"/>
      <w:marBottom w:val="0"/>
      <w:divBdr>
        <w:top w:val="none" w:sz="0" w:space="0" w:color="auto"/>
        <w:left w:val="none" w:sz="0" w:space="0" w:color="auto"/>
        <w:bottom w:val="none" w:sz="0" w:space="0" w:color="auto"/>
        <w:right w:val="none" w:sz="0" w:space="0" w:color="auto"/>
      </w:divBdr>
      <w:divsChild>
        <w:div w:id="101267945">
          <w:marLeft w:val="0"/>
          <w:marRight w:val="0"/>
          <w:marTop w:val="0"/>
          <w:marBottom w:val="0"/>
          <w:divBdr>
            <w:top w:val="none" w:sz="0" w:space="0" w:color="auto"/>
            <w:left w:val="none" w:sz="0" w:space="0" w:color="auto"/>
            <w:bottom w:val="none" w:sz="0" w:space="0" w:color="auto"/>
            <w:right w:val="none" w:sz="0" w:space="0" w:color="auto"/>
          </w:divBdr>
          <w:divsChild>
            <w:div w:id="9246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65909">
      <w:bodyDiv w:val="1"/>
      <w:marLeft w:val="0"/>
      <w:marRight w:val="0"/>
      <w:marTop w:val="0"/>
      <w:marBottom w:val="0"/>
      <w:divBdr>
        <w:top w:val="none" w:sz="0" w:space="0" w:color="auto"/>
        <w:left w:val="none" w:sz="0" w:space="0" w:color="auto"/>
        <w:bottom w:val="none" w:sz="0" w:space="0" w:color="auto"/>
        <w:right w:val="none" w:sz="0" w:space="0" w:color="auto"/>
      </w:divBdr>
    </w:div>
    <w:div w:id="1049300340">
      <w:bodyDiv w:val="1"/>
      <w:marLeft w:val="0"/>
      <w:marRight w:val="0"/>
      <w:marTop w:val="0"/>
      <w:marBottom w:val="0"/>
      <w:divBdr>
        <w:top w:val="none" w:sz="0" w:space="0" w:color="auto"/>
        <w:left w:val="none" w:sz="0" w:space="0" w:color="auto"/>
        <w:bottom w:val="none" w:sz="0" w:space="0" w:color="auto"/>
        <w:right w:val="none" w:sz="0" w:space="0" w:color="auto"/>
      </w:divBdr>
      <w:divsChild>
        <w:div w:id="106050905">
          <w:marLeft w:val="0"/>
          <w:marRight w:val="0"/>
          <w:marTop w:val="0"/>
          <w:marBottom w:val="0"/>
          <w:divBdr>
            <w:top w:val="none" w:sz="0" w:space="0" w:color="auto"/>
            <w:left w:val="none" w:sz="0" w:space="0" w:color="auto"/>
            <w:bottom w:val="none" w:sz="0" w:space="0" w:color="auto"/>
            <w:right w:val="none" w:sz="0" w:space="0" w:color="auto"/>
          </w:divBdr>
          <w:divsChild>
            <w:div w:id="95212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46488">
      <w:bodyDiv w:val="1"/>
      <w:marLeft w:val="0"/>
      <w:marRight w:val="0"/>
      <w:marTop w:val="0"/>
      <w:marBottom w:val="0"/>
      <w:divBdr>
        <w:top w:val="none" w:sz="0" w:space="0" w:color="auto"/>
        <w:left w:val="none" w:sz="0" w:space="0" w:color="auto"/>
        <w:bottom w:val="none" w:sz="0" w:space="0" w:color="auto"/>
        <w:right w:val="none" w:sz="0" w:space="0" w:color="auto"/>
      </w:divBdr>
    </w:div>
    <w:div w:id="1153258336">
      <w:bodyDiv w:val="1"/>
      <w:marLeft w:val="0"/>
      <w:marRight w:val="0"/>
      <w:marTop w:val="0"/>
      <w:marBottom w:val="0"/>
      <w:divBdr>
        <w:top w:val="none" w:sz="0" w:space="0" w:color="auto"/>
        <w:left w:val="none" w:sz="0" w:space="0" w:color="auto"/>
        <w:bottom w:val="none" w:sz="0" w:space="0" w:color="auto"/>
        <w:right w:val="none" w:sz="0" w:space="0" w:color="auto"/>
      </w:divBdr>
    </w:div>
    <w:div w:id="1232886906">
      <w:bodyDiv w:val="1"/>
      <w:marLeft w:val="0"/>
      <w:marRight w:val="0"/>
      <w:marTop w:val="0"/>
      <w:marBottom w:val="0"/>
      <w:divBdr>
        <w:top w:val="none" w:sz="0" w:space="0" w:color="auto"/>
        <w:left w:val="none" w:sz="0" w:space="0" w:color="auto"/>
        <w:bottom w:val="none" w:sz="0" w:space="0" w:color="auto"/>
        <w:right w:val="none" w:sz="0" w:space="0" w:color="auto"/>
      </w:divBdr>
    </w:div>
    <w:div w:id="1264992730">
      <w:bodyDiv w:val="1"/>
      <w:marLeft w:val="0"/>
      <w:marRight w:val="0"/>
      <w:marTop w:val="0"/>
      <w:marBottom w:val="0"/>
      <w:divBdr>
        <w:top w:val="none" w:sz="0" w:space="0" w:color="auto"/>
        <w:left w:val="none" w:sz="0" w:space="0" w:color="auto"/>
        <w:bottom w:val="none" w:sz="0" w:space="0" w:color="auto"/>
        <w:right w:val="none" w:sz="0" w:space="0" w:color="auto"/>
      </w:divBdr>
      <w:divsChild>
        <w:div w:id="506097617">
          <w:marLeft w:val="0"/>
          <w:marRight w:val="0"/>
          <w:marTop w:val="0"/>
          <w:marBottom w:val="0"/>
          <w:divBdr>
            <w:top w:val="none" w:sz="0" w:space="0" w:color="auto"/>
            <w:left w:val="none" w:sz="0" w:space="0" w:color="auto"/>
            <w:bottom w:val="none" w:sz="0" w:space="0" w:color="auto"/>
            <w:right w:val="none" w:sz="0" w:space="0" w:color="auto"/>
          </w:divBdr>
          <w:divsChild>
            <w:div w:id="1739741491">
              <w:marLeft w:val="0"/>
              <w:marRight w:val="0"/>
              <w:marTop w:val="0"/>
              <w:marBottom w:val="0"/>
              <w:divBdr>
                <w:top w:val="none" w:sz="0" w:space="0" w:color="auto"/>
                <w:left w:val="none" w:sz="0" w:space="0" w:color="auto"/>
                <w:bottom w:val="none" w:sz="0" w:space="0" w:color="auto"/>
                <w:right w:val="none" w:sz="0" w:space="0" w:color="auto"/>
              </w:divBdr>
              <w:divsChild>
                <w:div w:id="533080443">
                  <w:marLeft w:val="252"/>
                  <w:marRight w:val="0"/>
                  <w:marTop w:val="216"/>
                  <w:marBottom w:val="0"/>
                  <w:divBdr>
                    <w:top w:val="none" w:sz="0" w:space="0" w:color="auto"/>
                    <w:left w:val="none" w:sz="0" w:space="0" w:color="auto"/>
                    <w:bottom w:val="none" w:sz="0" w:space="0" w:color="auto"/>
                    <w:right w:val="none" w:sz="0" w:space="0" w:color="auto"/>
                  </w:divBdr>
                  <w:divsChild>
                    <w:div w:id="1288050203">
                      <w:marLeft w:val="0"/>
                      <w:marRight w:val="0"/>
                      <w:marTop w:val="0"/>
                      <w:marBottom w:val="0"/>
                      <w:divBdr>
                        <w:top w:val="none" w:sz="0" w:space="0" w:color="auto"/>
                        <w:left w:val="none" w:sz="0" w:space="0" w:color="auto"/>
                        <w:bottom w:val="none" w:sz="0" w:space="0" w:color="auto"/>
                        <w:right w:val="none" w:sz="0" w:space="0" w:color="auto"/>
                      </w:divBdr>
                    </w:div>
                  </w:divsChild>
                </w:div>
                <w:div w:id="830020026">
                  <w:marLeft w:val="360"/>
                  <w:marRight w:val="0"/>
                  <w:marTop w:val="456"/>
                  <w:marBottom w:val="0"/>
                  <w:divBdr>
                    <w:top w:val="none" w:sz="0" w:space="0" w:color="auto"/>
                    <w:left w:val="none" w:sz="0" w:space="0" w:color="auto"/>
                    <w:bottom w:val="none" w:sz="0" w:space="0" w:color="auto"/>
                    <w:right w:val="none" w:sz="0" w:space="0" w:color="auto"/>
                  </w:divBdr>
                </w:div>
                <w:div w:id="974683416">
                  <w:marLeft w:val="252"/>
                  <w:marRight w:val="0"/>
                  <w:marTop w:val="216"/>
                  <w:marBottom w:val="0"/>
                  <w:divBdr>
                    <w:top w:val="none" w:sz="0" w:space="0" w:color="auto"/>
                    <w:left w:val="none" w:sz="0" w:space="0" w:color="auto"/>
                    <w:bottom w:val="none" w:sz="0" w:space="0" w:color="auto"/>
                    <w:right w:val="none" w:sz="0" w:space="0" w:color="auto"/>
                  </w:divBdr>
                  <w:divsChild>
                    <w:div w:id="700477820">
                      <w:marLeft w:val="0"/>
                      <w:marRight w:val="0"/>
                      <w:marTop w:val="0"/>
                      <w:marBottom w:val="0"/>
                      <w:divBdr>
                        <w:top w:val="none" w:sz="0" w:space="0" w:color="auto"/>
                        <w:left w:val="none" w:sz="0" w:space="0" w:color="auto"/>
                        <w:bottom w:val="none" w:sz="0" w:space="0" w:color="auto"/>
                        <w:right w:val="none" w:sz="0" w:space="0" w:color="auto"/>
                      </w:divBdr>
                    </w:div>
                  </w:divsChild>
                </w:div>
                <w:div w:id="1342388499">
                  <w:marLeft w:val="360"/>
                  <w:marRight w:val="0"/>
                  <w:marTop w:val="382"/>
                  <w:marBottom w:val="0"/>
                  <w:divBdr>
                    <w:top w:val="none" w:sz="0" w:space="0" w:color="auto"/>
                    <w:left w:val="none" w:sz="0" w:space="0" w:color="auto"/>
                    <w:bottom w:val="none" w:sz="0" w:space="0" w:color="auto"/>
                    <w:right w:val="none" w:sz="0" w:space="0" w:color="auto"/>
                  </w:divBdr>
                </w:div>
              </w:divsChild>
            </w:div>
          </w:divsChild>
        </w:div>
      </w:divsChild>
    </w:div>
    <w:div w:id="1370030600">
      <w:bodyDiv w:val="1"/>
      <w:marLeft w:val="0"/>
      <w:marRight w:val="0"/>
      <w:marTop w:val="0"/>
      <w:marBottom w:val="0"/>
      <w:divBdr>
        <w:top w:val="none" w:sz="0" w:space="0" w:color="auto"/>
        <w:left w:val="none" w:sz="0" w:space="0" w:color="auto"/>
        <w:bottom w:val="none" w:sz="0" w:space="0" w:color="auto"/>
        <w:right w:val="none" w:sz="0" w:space="0" w:color="auto"/>
      </w:divBdr>
      <w:divsChild>
        <w:div w:id="267198875">
          <w:marLeft w:val="0"/>
          <w:marRight w:val="0"/>
          <w:marTop w:val="0"/>
          <w:marBottom w:val="0"/>
          <w:divBdr>
            <w:top w:val="none" w:sz="0" w:space="0" w:color="auto"/>
            <w:left w:val="none" w:sz="0" w:space="0" w:color="auto"/>
            <w:bottom w:val="none" w:sz="0" w:space="0" w:color="auto"/>
            <w:right w:val="none" w:sz="0" w:space="0" w:color="auto"/>
          </w:divBdr>
          <w:divsChild>
            <w:div w:id="95375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4683">
      <w:bodyDiv w:val="1"/>
      <w:marLeft w:val="0"/>
      <w:marRight w:val="0"/>
      <w:marTop w:val="0"/>
      <w:marBottom w:val="0"/>
      <w:divBdr>
        <w:top w:val="none" w:sz="0" w:space="0" w:color="auto"/>
        <w:left w:val="none" w:sz="0" w:space="0" w:color="auto"/>
        <w:bottom w:val="none" w:sz="0" w:space="0" w:color="auto"/>
        <w:right w:val="none" w:sz="0" w:space="0" w:color="auto"/>
      </w:divBdr>
      <w:divsChild>
        <w:div w:id="668560644">
          <w:marLeft w:val="0"/>
          <w:marRight w:val="0"/>
          <w:marTop w:val="0"/>
          <w:marBottom w:val="0"/>
          <w:divBdr>
            <w:top w:val="none" w:sz="0" w:space="0" w:color="auto"/>
            <w:left w:val="none" w:sz="0" w:space="0" w:color="auto"/>
            <w:bottom w:val="none" w:sz="0" w:space="0" w:color="auto"/>
            <w:right w:val="none" w:sz="0" w:space="0" w:color="auto"/>
          </w:divBdr>
          <w:divsChild>
            <w:div w:id="182550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02415">
      <w:bodyDiv w:val="1"/>
      <w:marLeft w:val="0"/>
      <w:marRight w:val="0"/>
      <w:marTop w:val="0"/>
      <w:marBottom w:val="0"/>
      <w:divBdr>
        <w:top w:val="none" w:sz="0" w:space="0" w:color="auto"/>
        <w:left w:val="none" w:sz="0" w:space="0" w:color="auto"/>
        <w:bottom w:val="none" w:sz="0" w:space="0" w:color="auto"/>
        <w:right w:val="none" w:sz="0" w:space="0" w:color="auto"/>
      </w:divBdr>
      <w:divsChild>
        <w:div w:id="280116164">
          <w:marLeft w:val="0"/>
          <w:marRight w:val="0"/>
          <w:marTop w:val="0"/>
          <w:marBottom w:val="0"/>
          <w:divBdr>
            <w:top w:val="none" w:sz="0" w:space="0" w:color="auto"/>
            <w:left w:val="none" w:sz="0" w:space="0" w:color="auto"/>
            <w:bottom w:val="none" w:sz="0" w:space="0" w:color="auto"/>
            <w:right w:val="none" w:sz="0" w:space="0" w:color="auto"/>
          </w:divBdr>
          <w:divsChild>
            <w:div w:id="20662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81160">
      <w:bodyDiv w:val="1"/>
      <w:marLeft w:val="0"/>
      <w:marRight w:val="0"/>
      <w:marTop w:val="0"/>
      <w:marBottom w:val="0"/>
      <w:divBdr>
        <w:top w:val="none" w:sz="0" w:space="0" w:color="auto"/>
        <w:left w:val="none" w:sz="0" w:space="0" w:color="auto"/>
        <w:bottom w:val="none" w:sz="0" w:space="0" w:color="auto"/>
        <w:right w:val="none" w:sz="0" w:space="0" w:color="auto"/>
      </w:divBdr>
      <w:divsChild>
        <w:div w:id="7682054">
          <w:marLeft w:val="0"/>
          <w:marRight w:val="0"/>
          <w:marTop w:val="0"/>
          <w:marBottom w:val="0"/>
          <w:divBdr>
            <w:top w:val="none" w:sz="0" w:space="0" w:color="auto"/>
            <w:left w:val="none" w:sz="0" w:space="0" w:color="auto"/>
            <w:bottom w:val="none" w:sz="0" w:space="0" w:color="auto"/>
            <w:right w:val="none" w:sz="0" w:space="0" w:color="auto"/>
          </w:divBdr>
          <w:divsChild>
            <w:div w:id="141003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5906">
      <w:bodyDiv w:val="1"/>
      <w:marLeft w:val="0"/>
      <w:marRight w:val="0"/>
      <w:marTop w:val="0"/>
      <w:marBottom w:val="0"/>
      <w:divBdr>
        <w:top w:val="none" w:sz="0" w:space="0" w:color="auto"/>
        <w:left w:val="none" w:sz="0" w:space="0" w:color="auto"/>
        <w:bottom w:val="none" w:sz="0" w:space="0" w:color="auto"/>
        <w:right w:val="none" w:sz="0" w:space="0" w:color="auto"/>
      </w:divBdr>
      <w:divsChild>
        <w:div w:id="1032994209">
          <w:marLeft w:val="0"/>
          <w:marRight w:val="0"/>
          <w:marTop w:val="0"/>
          <w:marBottom w:val="0"/>
          <w:divBdr>
            <w:top w:val="none" w:sz="0" w:space="0" w:color="auto"/>
            <w:left w:val="none" w:sz="0" w:space="0" w:color="auto"/>
            <w:bottom w:val="none" w:sz="0" w:space="0" w:color="auto"/>
            <w:right w:val="none" w:sz="0" w:space="0" w:color="auto"/>
          </w:divBdr>
          <w:divsChild>
            <w:div w:id="123163295">
              <w:marLeft w:val="0"/>
              <w:marRight w:val="0"/>
              <w:marTop w:val="0"/>
              <w:marBottom w:val="0"/>
              <w:divBdr>
                <w:top w:val="none" w:sz="0" w:space="0" w:color="auto"/>
                <w:left w:val="none" w:sz="0" w:space="0" w:color="auto"/>
                <w:bottom w:val="none" w:sz="0" w:space="0" w:color="auto"/>
                <w:right w:val="none" w:sz="0" w:space="0" w:color="auto"/>
              </w:divBdr>
              <w:divsChild>
                <w:div w:id="30914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149705">
      <w:bodyDiv w:val="1"/>
      <w:marLeft w:val="0"/>
      <w:marRight w:val="0"/>
      <w:marTop w:val="0"/>
      <w:marBottom w:val="0"/>
      <w:divBdr>
        <w:top w:val="none" w:sz="0" w:space="0" w:color="auto"/>
        <w:left w:val="none" w:sz="0" w:space="0" w:color="auto"/>
        <w:bottom w:val="none" w:sz="0" w:space="0" w:color="auto"/>
        <w:right w:val="none" w:sz="0" w:space="0" w:color="auto"/>
      </w:divBdr>
    </w:div>
    <w:div w:id="1768498093">
      <w:bodyDiv w:val="1"/>
      <w:marLeft w:val="0"/>
      <w:marRight w:val="0"/>
      <w:marTop w:val="0"/>
      <w:marBottom w:val="0"/>
      <w:divBdr>
        <w:top w:val="none" w:sz="0" w:space="0" w:color="auto"/>
        <w:left w:val="none" w:sz="0" w:space="0" w:color="auto"/>
        <w:bottom w:val="none" w:sz="0" w:space="0" w:color="auto"/>
        <w:right w:val="none" w:sz="0" w:space="0" w:color="auto"/>
      </w:divBdr>
    </w:div>
    <w:div w:id="1801000658">
      <w:bodyDiv w:val="1"/>
      <w:marLeft w:val="0"/>
      <w:marRight w:val="0"/>
      <w:marTop w:val="0"/>
      <w:marBottom w:val="0"/>
      <w:divBdr>
        <w:top w:val="none" w:sz="0" w:space="0" w:color="auto"/>
        <w:left w:val="none" w:sz="0" w:space="0" w:color="auto"/>
        <w:bottom w:val="none" w:sz="0" w:space="0" w:color="auto"/>
        <w:right w:val="none" w:sz="0" w:space="0" w:color="auto"/>
      </w:divBdr>
      <w:divsChild>
        <w:div w:id="1646667721">
          <w:marLeft w:val="0"/>
          <w:marRight w:val="0"/>
          <w:marTop w:val="0"/>
          <w:marBottom w:val="0"/>
          <w:divBdr>
            <w:top w:val="none" w:sz="0" w:space="0" w:color="auto"/>
            <w:left w:val="none" w:sz="0" w:space="0" w:color="auto"/>
            <w:bottom w:val="none" w:sz="0" w:space="0" w:color="auto"/>
            <w:right w:val="none" w:sz="0" w:space="0" w:color="auto"/>
          </w:divBdr>
          <w:divsChild>
            <w:div w:id="3834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19455">
      <w:bodyDiv w:val="1"/>
      <w:marLeft w:val="0"/>
      <w:marRight w:val="0"/>
      <w:marTop w:val="0"/>
      <w:marBottom w:val="0"/>
      <w:divBdr>
        <w:top w:val="none" w:sz="0" w:space="0" w:color="auto"/>
        <w:left w:val="none" w:sz="0" w:space="0" w:color="auto"/>
        <w:bottom w:val="none" w:sz="0" w:space="0" w:color="auto"/>
        <w:right w:val="none" w:sz="0" w:space="0" w:color="auto"/>
      </w:divBdr>
      <w:divsChild>
        <w:div w:id="1539775720">
          <w:marLeft w:val="0"/>
          <w:marRight w:val="0"/>
          <w:marTop w:val="0"/>
          <w:marBottom w:val="0"/>
          <w:divBdr>
            <w:top w:val="none" w:sz="0" w:space="0" w:color="auto"/>
            <w:left w:val="none" w:sz="0" w:space="0" w:color="auto"/>
            <w:bottom w:val="none" w:sz="0" w:space="0" w:color="auto"/>
            <w:right w:val="none" w:sz="0" w:space="0" w:color="auto"/>
          </w:divBdr>
          <w:divsChild>
            <w:div w:id="207618432">
              <w:marLeft w:val="0"/>
              <w:marRight w:val="0"/>
              <w:marTop w:val="0"/>
              <w:marBottom w:val="0"/>
              <w:divBdr>
                <w:top w:val="none" w:sz="0" w:space="0" w:color="auto"/>
                <w:left w:val="none" w:sz="0" w:space="0" w:color="auto"/>
                <w:bottom w:val="none" w:sz="0" w:space="0" w:color="auto"/>
                <w:right w:val="none" w:sz="0" w:space="0" w:color="auto"/>
              </w:divBdr>
            </w:div>
            <w:div w:id="359746230">
              <w:marLeft w:val="0"/>
              <w:marRight w:val="0"/>
              <w:marTop w:val="0"/>
              <w:marBottom w:val="0"/>
              <w:divBdr>
                <w:top w:val="none" w:sz="0" w:space="0" w:color="auto"/>
                <w:left w:val="none" w:sz="0" w:space="0" w:color="auto"/>
                <w:bottom w:val="none" w:sz="0" w:space="0" w:color="auto"/>
                <w:right w:val="none" w:sz="0" w:space="0" w:color="auto"/>
              </w:divBdr>
            </w:div>
            <w:div w:id="408886779">
              <w:marLeft w:val="0"/>
              <w:marRight w:val="0"/>
              <w:marTop w:val="0"/>
              <w:marBottom w:val="0"/>
              <w:divBdr>
                <w:top w:val="none" w:sz="0" w:space="0" w:color="auto"/>
                <w:left w:val="none" w:sz="0" w:space="0" w:color="auto"/>
                <w:bottom w:val="none" w:sz="0" w:space="0" w:color="auto"/>
                <w:right w:val="none" w:sz="0" w:space="0" w:color="auto"/>
              </w:divBdr>
            </w:div>
            <w:div w:id="635718900">
              <w:marLeft w:val="0"/>
              <w:marRight w:val="0"/>
              <w:marTop w:val="0"/>
              <w:marBottom w:val="0"/>
              <w:divBdr>
                <w:top w:val="none" w:sz="0" w:space="0" w:color="auto"/>
                <w:left w:val="none" w:sz="0" w:space="0" w:color="auto"/>
                <w:bottom w:val="none" w:sz="0" w:space="0" w:color="auto"/>
                <w:right w:val="none" w:sz="0" w:space="0" w:color="auto"/>
              </w:divBdr>
            </w:div>
            <w:div w:id="830215402">
              <w:marLeft w:val="0"/>
              <w:marRight w:val="0"/>
              <w:marTop w:val="0"/>
              <w:marBottom w:val="0"/>
              <w:divBdr>
                <w:top w:val="none" w:sz="0" w:space="0" w:color="auto"/>
                <w:left w:val="none" w:sz="0" w:space="0" w:color="auto"/>
                <w:bottom w:val="none" w:sz="0" w:space="0" w:color="auto"/>
                <w:right w:val="none" w:sz="0" w:space="0" w:color="auto"/>
              </w:divBdr>
            </w:div>
            <w:div w:id="922759150">
              <w:marLeft w:val="0"/>
              <w:marRight w:val="0"/>
              <w:marTop w:val="0"/>
              <w:marBottom w:val="0"/>
              <w:divBdr>
                <w:top w:val="none" w:sz="0" w:space="0" w:color="auto"/>
                <w:left w:val="none" w:sz="0" w:space="0" w:color="auto"/>
                <w:bottom w:val="none" w:sz="0" w:space="0" w:color="auto"/>
                <w:right w:val="none" w:sz="0" w:space="0" w:color="auto"/>
              </w:divBdr>
            </w:div>
            <w:div w:id="1062676248">
              <w:marLeft w:val="0"/>
              <w:marRight w:val="0"/>
              <w:marTop w:val="0"/>
              <w:marBottom w:val="0"/>
              <w:divBdr>
                <w:top w:val="none" w:sz="0" w:space="0" w:color="auto"/>
                <w:left w:val="none" w:sz="0" w:space="0" w:color="auto"/>
                <w:bottom w:val="none" w:sz="0" w:space="0" w:color="auto"/>
                <w:right w:val="none" w:sz="0" w:space="0" w:color="auto"/>
              </w:divBdr>
            </w:div>
            <w:div w:id="1118987083">
              <w:marLeft w:val="0"/>
              <w:marRight w:val="0"/>
              <w:marTop w:val="0"/>
              <w:marBottom w:val="0"/>
              <w:divBdr>
                <w:top w:val="none" w:sz="0" w:space="0" w:color="auto"/>
                <w:left w:val="none" w:sz="0" w:space="0" w:color="auto"/>
                <w:bottom w:val="none" w:sz="0" w:space="0" w:color="auto"/>
                <w:right w:val="none" w:sz="0" w:space="0" w:color="auto"/>
              </w:divBdr>
            </w:div>
            <w:div w:id="1136416162">
              <w:marLeft w:val="0"/>
              <w:marRight w:val="0"/>
              <w:marTop w:val="0"/>
              <w:marBottom w:val="0"/>
              <w:divBdr>
                <w:top w:val="none" w:sz="0" w:space="0" w:color="auto"/>
                <w:left w:val="none" w:sz="0" w:space="0" w:color="auto"/>
                <w:bottom w:val="none" w:sz="0" w:space="0" w:color="auto"/>
                <w:right w:val="none" w:sz="0" w:space="0" w:color="auto"/>
              </w:divBdr>
            </w:div>
            <w:div w:id="1239631149">
              <w:marLeft w:val="0"/>
              <w:marRight w:val="0"/>
              <w:marTop w:val="0"/>
              <w:marBottom w:val="0"/>
              <w:divBdr>
                <w:top w:val="none" w:sz="0" w:space="0" w:color="auto"/>
                <w:left w:val="none" w:sz="0" w:space="0" w:color="auto"/>
                <w:bottom w:val="none" w:sz="0" w:space="0" w:color="auto"/>
                <w:right w:val="none" w:sz="0" w:space="0" w:color="auto"/>
              </w:divBdr>
            </w:div>
            <w:div w:id="1274165096">
              <w:marLeft w:val="0"/>
              <w:marRight w:val="0"/>
              <w:marTop w:val="0"/>
              <w:marBottom w:val="0"/>
              <w:divBdr>
                <w:top w:val="none" w:sz="0" w:space="0" w:color="auto"/>
                <w:left w:val="none" w:sz="0" w:space="0" w:color="auto"/>
                <w:bottom w:val="none" w:sz="0" w:space="0" w:color="auto"/>
                <w:right w:val="none" w:sz="0" w:space="0" w:color="auto"/>
              </w:divBdr>
            </w:div>
            <w:div w:id="1324506081">
              <w:marLeft w:val="0"/>
              <w:marRight w:val="0"/>
              <w:marTop w:val="0"/>
              <w:marBottom w:val="0"/>
              <w:divBdr>
                <w:top w:val="none" w:sz="0" w:space="0" w:color="auto"/>
                <w:left w:val="none" w:sz="0" w:space="0" w:color="auto"/>
                <w:bottom w:val="none" w:sz="0" w:space="0" w:color="auto"/>
                <w:right w:val="none" w:sz="0" w:space="0" w:color="auto"/>
              </w:divBdr>
            </w:div>
            <w:div w:id="1401557220">
              <w:marLeft w:val="0"/>
              <w:marRight w:val="0"/>
              <w:marTop w:val="0"/>
              <w:marBottom w:val="0"/>
              <w:divBdr>
                <w:top w:val="none" w:sz="0" w:space="0" w:color="auto"/>
                <w:left w:val="none" w:sz="0" w:space="0" w:color="auto"/>
                <w:bottom w:val="none" w:sz="0" w:space="0" w:color="auto"/>
                <w:right w:val="none" w:sz="0" w:space="0" w:color="auto"/>
              </w:divBdr>
            </w:div>
            <w:div w:id="1594819528">
              <w:marLeft w:val="0"/>
              <w:marRight w:val="0"/>
              <w:marTop w:val="0"/>
              <w:marBottom w:val="0"/>
              <w:divBdr>
                <w:top w:val="none" w:sz="0" w:space="0" w:color="auto"/>
                <w:left w:val="none" w:sz="0" w:space="0" w:color="auto"/>
                <w:bottom w:val="none" w:sz="0" w:space="0" w:color="auto"/>
                <w:right w:val="none" w:sz="0" w:space="0" w:color="auto"/>
              </w:divBdr>
            </w:div>
            <w:div w:id="1636794326">
              <w:marLeft w:val="0"/>
              <w:marRight w:val="0"/>
              <w:marTop w:val="0"/>
              <w:marBottom w:val="0"/>
              <w:divBdr>
                <w:top w:val="none" w:sz="0" w:space="0" w:color="auto"/>
                <w:left w:val="none" w:sz="0" w:space="0" w:color="auto"/>
                <w:bottom w:val="none" w:sz="0" w:space="0" w:color="auto"/>
                <w:right w:val="none" w:sz="0" w:space="0" w:color="auto"/>
              </w:divBdr>
            </w:div>
            <w:div w:id="1655453650">
              <w:marLeft w:val="0"/>
              <w:marRight w:val="0"/>
              <w:marTop w:val="0"/>
              <w:marBottom w:val="0"/>
              <w:divBdr>
                <w:top w:val="none" w:sz="0" w:space="0" w:color="auto"/>
                <w:left w:val="none" w:sz="0" w:space="0" w:color="auto"/>
                <w:bottom w:val="none" w:sz="0" w:space="0" w:color="auto"/>
                <w:right w:val="none" w:sz="0" w:space="0" w:color="auto"/>
              </w:divBdr>
            </w:div>
            <w:div w:id="18016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78822">
      <w:bodyDiv w:val="1"/>
      <w:marLeft w:val="0"/>
      <w:marRight w:val="0"/>
      <w:marTop w:val="0"/>
      <w:marBottom w:val="0"/>
      <w:divBdr>
        <w:top w:val="none" w:sz="0" w:space="0" w:color="auto"/>
        <w:left w:val="none" w:sz="0" w:space="0" w:color="auto"/>
        <w:bottom w:val="none" w:sz="0" w:space="0" w:color="auto"/>
        <w:right w:val="none" w:sz="0" w:space="0" w:color="auto"/>
      </w:divBdr>
      <w:divsChild>
        <w:div w:id="90898792">
          <w:marLeft w:val="0"/>
          <w:marRight w:val="0"/>
          <w:marTop w:val="0"/>
          <w:marBottom w:val="0"/>
          <w:divBdr>
            <w:top w:val="none" w:sz="0" w:space="0" w:color="auto"/>
            <w:left w:val="none" w:sz="0" w:space="0" w:color="auto"/>
            <w:bottom w:val="none" w:sz="0" w:space="0" w:color="auto"/>
            <w:right w:val="none" w:sz="0" w:space="0" w:color="auto"/>
          </w:divBdr>
          <w:divsChild>
            <w:div w:id="6764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777935">
      <w:bodyDiv w:val="1"/>
      <w:marLeft w:val="0"/>
      <w:marRight w:val="0"/>
      <w:marTop w:val="0"/>
      <w:marBottom w:val="0"/>
      <w:divBdr>
        <w:top w:val="none" w:sz="0" w:space="0" w:color="auto"/>
        <w:left w:val="none" w:sz="0" w:space="0" w:color="auto"/>
        <w:bottom w:val="none" w:sz="0" w:space="0" w:color="auto"/>
        <w:right w:val="none" w:sz="0" w:space="0" w:color="auto"/>
      </w:divBdr>
    </w:div>
    <w:div w:id="1928494601">
      <w:bodyDiv w:val="1"/>
      <w:marLeft w:val="0"/>
      <w:marRight w:val="0"/>
      <w:marTop w:val="0"/>
      <w:marBottom w:val="0"/>
      <w:divBdr>
        <w:top w:val="none" w:sz="0" w:space="0" w:color="auto"/>
        <w:left w:val="none" w:sz="0" w:space="0" w:color="auto"/>
        <w:bottom w:val="none" w:sz="0" w:space="0" w:color="auto"/>
        <w:right w:val="none" w:sz="0" w:space="0" w:color="auto"/>
      </w:divBdr>
      <w:divsChild>
        <w:div w:id="969362063">
          <w:marLeft w:val="0"/>
          <w:marRight w:val="0"/>
          <w:marTop w:val="0"/>
          <w:marBottom w:val="0"/>
          <w:divBdr>
            <w:top w:val="none" w:sz="0" w:space="0" w:color="auto"/>
            <w:left w:val="none" w:sz="0" w:space="0" w:color="auto"/>
            <w:bottom w:val="none" w:sz="0" w:space="0" w:color="auto"/>
            <w:right w:val="none" w:sz="0" w:space="0" w:color="auto"/>
          </w:divBdr>
          <w:divsChild>
            <w:div w:id="55885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25453">
      <w:bodyDiv w:val="1"/>
      <w:marLeft w:val="0"/>
      <w:marRight w:val="0"/>
      <w:marTop w:val="0"/>
      <w:marBottom w:val="0"/>
      <w:divBdr>
        <w:top w:val="none" w:sz="0" w:space="0" w:color="auto"/>
        <w:left w:val="none" w:sz="0" w:space="0" w:color="auto"/>
        <w:bottom w:val="none" w:sz="0" w:space="0" w:color="auto"/>
        <w:right w:val="none" w:sz="0" w:space="0" w:color="auto"/>
      </w:divBdr>
      <w:divsChild>
        <w:div w:id="1553343437">
          <w:marLeft w:val="0"/>
          <w:marRight w:val="0"/>
          <w:marTop w:val="0"/>
          <w:marBottom w:val="0"/>
          <w:divBdr>
            <w:top w:val="none" w:sz="0" w:space="0" w:color="auto"/>
            <w:left w:val="none" w:sz="0" w:space="0" w:color="auto"/>
            <w:bottom w:val="none" w:sz="0" w:space="0" w:color="auto"/>
            <w:right w:val="none" w:sz="0" w:space="0" w:color="auto"/>
          </w:divBdr>
          <w:divsChild>
            <w:div w:id="118589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0615">
      <w:bodyDiv w:val="1"/>
      <w:marLeft w:val="0"/>
      <w:marRight w:val="0"/>
      <w:marTop w:val="0"/>
      <w:marBottom w:val="0"/>
      <w:divBdr>
        <w:top w:val="none" w:sz="0" w:space="0" w:color="auto"/>
        <w:left w:val="none" w:sz="0" w:space="0" w:color="auto"/>
        <w:bottom w:val="none" w:sz="0" w:space="0" w:color="auto"/>
        <w:right w:val="none" w:sz="0" w:space="0" w:color="auto"/>
      </w:divBdr>
      <w:divsChild>
        <w:div w:id="1974214528">
          <w:marLeft w:val="0"/>
          <w:marRight w:val="0"/>
          <w:marTop w:val="0"/>
          <w:marBottom w:val="0"/>
          <w:divBdr>
            <w:top w:val="none" w:sz="0" w:space="0" w:color="auto"/>
            <w:left w:val="none" w:sz="0" w:space="0" w:color="auto"/>
            <w:bottom w:val="none" w:sz="0" w:space="0" w:color="auto"/>
            <w:right w:val="none" w:sz="0" w:space="0" w:color="auto"/>
          </w:divBdr>
          <w:divsChild>
            <w:div w:id="52386117">
              <w:marLeft w:val="0"/>
              <w:marRight w:val="0"/>
              <w:marTop w:val="0"/>
              <w:marBottom w:val="0"/>
              <w:divBdr>
                <w:top w:val="none" w:sz="0" w:space="0" w:color="auto"/>
                <w:left w:val="none" w:sz="0" w:space="0" w:color="auto"/>
                <w:bottom w:val="none" w:sz="0" w:space="0" w:color="auto"/>
                <w:right w:val="none" w:sz="0" w:space="0" w:color="auto"/>
              </w:divBdr>
            </w:div>
            <w:div w:id="229460185">
              <w:marLeft w:val="0"/>
              <w:marRight w:val="0"/>
              <w:marTop w:val="0"/>
              <w:marBottom w:val="0"/>
              <w:divBdr>
                <w:top w:val="none" w:sz="0" w:space="0" w:color="auto"/>
                <w:left w:val="none" w:sz="0" w:space="0" w:color="auto"/>
                <w:bottom w:val="none" w:sz="0" w:space="0" w:color="auto"/>
                <w:right w:val="none" w:sz="0" w:space="0" w:color="auto"/>
              </w:divBdr>
            </w:div>
            <w:div w:id="1148668493">
              <w:marLeft w:val="0"/>
              <w:marRight w:val="0"/>
              <w:marTop w:val="0"/>
              <w:marBottom w:val="0"/>
              <w:divBdr>
                <w:top w:val="none" w:sz="0" w:space="0" w:color="auto"/>
                <w:left w:val="none" w:sz="0" w:space="0" w:color="auto"/>
                <w:bottom w:val="none" w:sz="0" w:space="0" w:color="auto"/>
                <w:right w:val="none" w:sz="0" w:space="0" w:color="auto"/>
              </w:divBdr>
            </w:div>
            <w:div w:id="13823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6206">
      <w:bodyDiv w:val="1"/>
      <w:marLeft w:val="0"/>
      <w:marRight w:val="0"/>
      <w:marTop w:val="0"/>
      <w:marBottom w:val="0"/>
      <w:divBdr>
        <w:top w:val="none" w:sz="0" w:space="0" w:color="auto"/>
        <w:left w:val="none" w:sz="0" w:space="0" w:color="auto"/>
        <w:bottom w:val="none" w:sz="0" w:space="0" w:color="auto"/>
        <w:right w:val="none" w:sz="0" w:space="0" w:color="auto"/>
      </w:divBdr>
      <w:divsChild>
        <w:div w:id="337739054">
          <w:marLeft w:val="0"/>
          <w:marRight w:val="0"/>
          <w:marTop w:val="0"/>
          <w:marBottom w:val="0"/>
          <w:divBdr>
            <w:top w:val="none" w:sz="0" w:space="0" w:color="auto"/>
            <w:left w:val="none" w:sz="0" w:space="0" w:color="auto"/>
            <w:bottom w:val="none" w:sz="0" w:space="0" w:color="auto"/>
            <w:right w:val="none" w:sz="0" w:space="0" w:color="auto"/>
          </w:divBdr>
          <w:divsChild>
            <w:div w:id="6747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oocommerce.github.io/woocommerce-rest-api-docs/" TargetMode="External"/><Relationship Id="rId18" Type="http://schemas.openxmlformats.org/officeDocument/2006/relationships/image" Target="media/image3.png"/><Relationship Id="rId26" Type="http://schemas.openxmlformats.org/officeDocument/2006/relationships/hyperlink" Target="https://woocommerce.github.io/woocommerce-rest-api-docs/"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quaffee.com/wp-json/wc/v3/products/categories?parent%3e0" TargetMode="External"/><Relationship Id="rId17" Type="http://schemas.openxmlformats.org/officeDocument/2006/relationships/image" Target="media/image2.png"/><Relationship Id="rId25" Type="http://schemas.openxmlformats.org/officeDocument/2006/relationships/hyperlink" Target="https://woocommerce.github.io/woocommerce-rest-api-doc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XiaoFaye/WooCommerce.NET" TargetMode="External"/><Relationship Id="rId24" Type="http://schemas.openxmlformats.org/officeDocument/2006/relationships/hyperlink" Target="https://woocommerce.github.io/woocommerce-rest-api-docs/" TargetMode="External"/><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https://woocommerce.github.io/woocommerce-rest-api-docs" TargetMode="External"/><Relationship Id="rId23" Type="http://schemas.openxmlformats.org/officeDocument/2006/relationships/hyperlink" Target="https://woocommerce.github.io/woocommerce-rest-api-docs/" TargetMode="Externa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quaffee.com/wp-json/wc/v3/products/attributes" TargetMode="External"/><Relationship Id="rId22" Type="http://schemas.openxmlformats.org/officeDocument/2006/relationships/hyperlink" Target="https://woocommerce.github.io/woocommerce-rest-api-docs/" TargetMode="External"/><Relationship Id="rId27" Type="http://schemas.openxmlformats.org/officeDocument/2006/relationships/hyperlink" Target="https://www.quaffee.com/wp-json/wc/v3/products?per_page=5&amp;type=variable&amp;stock_status=instock" TargetMode="External"/><Relationship Id="rId30" Type="http://schemas.openxmlformats.org/officeDocument/2006/relationships/hyperlink" Target="https://github.com/Blazored/Toast"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22C445-15CD-436D-9B0E-0567D75AB731}">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913968BEC2014DB5DC24B6C3F5BB19" ma:contentTypeVersion="12" ma:contentTypeDescription="Create a new document." ma:contentTypeScope="" ma:versionID="6abeddc10903ca7b4c0cafb388b1ef31">
  <xsd:schema xmlns:xsd="http://www.w3.org/2001/XMLSchema" xmlns:xs="http://www.w3.org/2001/XMLSchema" xmlns:p="http://schemas.microsoft.com/office/2006/metadata/properties" xmlns:ns2="4f1e40d6-9d5a-4e59-9083-09ed0cc0ee30" xmlns:ns3="55c9e8e8-abd4-4d2b-9da8-00e08a1a04fd" targetNamespace="http://schemas.microsoft.com/office/2006/metadata/properties" ma:root="true" ma:fieldsID="ef23e5016728b73a17e4de0c6bca96a8" ns2:_="" ns3:_="">
    <xsd:import namespace="4f1e40d6-9d5a-4e59-9083-09ed0cc0ee30"/>
    <xsd:import namespace="55c9e8e8-abd4-4d2b-9da8-00e08a1a04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e40d6-9d5a-4e59-9083-09ed0cc0ee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c9e8e8-abd4-4d2b-9da8-00e08a1a04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37E194-0E06-4B00-9B15-4563438C7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e40d6-9d5a-4e59-9083-09ed0cc0ee30"/>
    <ds:schemaRef ds:uri="55c9e8e8-abd4-4d2b-9da8-00e08a1a0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8D29B4-AA84-4BB1-933B-263FA9EFF4E5}">
  <ds:schemaRefs>
    <ds:schemaRef ds:uri="http://schemas.microsoft.com/sharepoint/v3/contenttype/forms"/>
  </ds:schemaRefs>
</ds:datastoreItem>
</file>

<file path=customXml/itemProps3.xml><?xml version="1.0" encoding="utf-8"?>
<ds:datastoreItem xmlns:ds="http://schemas.openxmlformats.org/officeDocument/2006/customXml" ds:itemID="{FEF510E7-8485-42A7-B8ED-F7B142024121}">
  <ds:schemaRefs>
    <ds:schemaRef ds:uri="http://schemas.openxmlformats.org/officeDocument/2006/bibliography"/>
  </ds:schemaRefs>
</ds:datastoreItem>
</file>

<file path=customXml/itemProps4.xml><?xml version="1.0" encoding="utf-8"?>
<ds:datastoreItem xmlns:ds="http://schemas.openxmlformats.org/officeDocument/2006/customXml" ds:itemID="{1F9B0023-BEA8-4741-BA85-3AD57EE538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837</TotalTime>
  <Pages>46</Pages>
  <Words>13897</Words>
  <Characters>79215</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Machanik</dc:creator>
  <cp:keywords/>
  <dc:description/>
  <cp:lastModifiedBy>Warren Machanik</cp:lastModifiedBy>
  <cp:revision>1035</cp:revision>
  <dcterms:created xsi:type="dcterms:W3CDTF">2021-08-19T18:19:00Z</dcterms:created>
  <dcterms:modified xsi:type="dcterms:W3CDTF">2021-11-04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13968BEC2014DB5DC24B6C3F5BB19</vt:lpwstr>
  </property>
</Properties>
</file>